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àng</w:t>
      </w:r>
      <w:r>
        <w:t xml:space="preserve"> </w:t>
      </w:r>
      <w:r>
        <w:t xml:space="preserve">Anh</w:t>
      </w:r>
      <w:r>
        <w:t xml:space="preserve"> </w:t>
      </w:r>
      <w:r>
        <w:t xml:space="preserve">Tập</w:t>
      </w:r>
      <w:r>
        <w:t xml:space="preserve"> </w:t>
      </w:r>
      <w:r>
        <w:t xml:space="preserve">Hệ</w:t>
      </w:r>
      <w:r>
        <w:t xml:space="preserve"> </w:t>
      </w:r>
      <w:r>
        <w:t xml:space="preserve">Liệt</w:t>
      </w:r>
      <w:r>
        <w:t xml:space="preserve"> </w:t>
      </w:r>
      <w:r>
        <w:t xml:space="preserve">]–</w:t>
      </w:r>
      <w:r>
        <w:t xml:space="preserve"> </w:t>
      </w:r>
      <w:r>
        <w:t xml:space="preserve">Bộ</w:t>
      </w:r>
      <w:r>
        <w:t xml:space="preserve"> </w:t>
      </w:r>
      <w:r>
        <w:t xml:space="preserve">Thứ</w:t>
      </w:r>
      <w:r>
        <w:t xml:space="preserve"> </w:t>
      </w:r>
      <w:r>
        <w:t xml:space="preserve">4</w:t>
      </w:r>
      <w:r>
        <w:t xml:space="preserve"> </w:t>
      </w:r>
      <w:r>
        <w:t xml:space="preserve">-</w:t>
      </w:r>
      <w:r>
        <w:t xml:space="preserve"> </w:t>
      </w:r>
      <w:r>
        <w:t xml:space="preserve">Điểu</w:t>
      </w:r>
      <w:r>
        <w:t xml:space="preserve"> </w:t>
      </w:r>
      <w:r>
        <w:t xml:space="preserve">Ngữ</w:t>
      </w:r>
      <w:r>
        <w:t xml:space="preserve"> </w:t>
      </w:r>
      <w:r>
        <w:t xml:space="preserve">Hoa</w:t>
      </w:r>
      <w:r>
        <w:t xml:space="preserve"> </w:t>
      </w:r>
      <w:r>
        <w:t xml:space="preserve">Hương</w:t>
      </w:r>
      <w:r>
        <w:t xml:space="preserve"> </w:t>
      </w:r>
      <w:r>
        <w:t xml:space="preserve">Hôn</w:t>
      </w:r>
      <w:r>
        <w:t xml:space="preserve"> </w:t>
      </w:r>
      <w:r>
        <w:t xml:space="preserve">Giới</w:t>
      </w:r>
      <w:r>
        <w:t xml:space="preserve"> </w:t>
      </w:r>
      <w:r>
        <w:t xml:space="preserve">Sở</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àng-anh-tập-hệ-liệt-bộ-thứ-4---điểu-ngữ-hoa-hương-hôn-giới-sở"/>
      <w:bookmarkEnd w:id="21"/>
      <w:r>
        <w:t xml:space="preserve">[Tàng Anh Tập Hệ Liệt ]– Bộ Thứ 4 - Điểu Ngữ Hoa Hương Hôn Giới Sở</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ạm dịch: Công ty mai mối Điểu ngữ hoa hươngThể loại: hiện đại, đô thị tình duyên, ấm áp, hài, nhất thụ nhất công, HEChuyển ngữ: MộcNhân vật chính là một kẻ thích hóa trang.</w:t>
            </w:r>
            <w:r>
              <w:br w:type="textWrapping"/>
            </w:r>
          </w:p>
        </w:tc>
      </w:tr>
    </w:tbl>
    <w:p>
      <w:pPr>
        <w:pStyle w:val="Compact"/>
      </w:pPr>
      <w:r>
        <w:br w:type="textWrapping"/>
      </w:r>
      <w:r>
        <w:br w:type="textWrapping"/>
      </w:r>
      <w:r>
        <w:rPr>
          <w:i/>
        </w:rPr>
        <w:t xml:space="preserve">Đọc và tải ebook truyện tại: http://truyenclub.com/tang-anh-tap-he-liet-bo-thu-4-dieu-ngu-hoa-huong-hon-gioi-so</w:t>
      </w:r>
      <w:r>
        <w:br w:type="textWrapping"/>
      </w:r>
    </w:p>
    <w:p>
      <w:pPr>
        <w:pStyle w:val="BodyText"/>
      </w:pPr>
      <w:r>
        <w:br w:type="textWrapping"/>
      </w:r>
      <w:r>
        <w:br w:type="textWrapping"/>
      </w:r>
    </w:p>
    <w:p>
      <w:pPr>
        <w:pStyle w:val="Heading2"/>
      </w:pPr>
      <w:bookmarkStart w:id="22" w:name="điểu-ngữ-hoa-hương-hôn-giới-sở---chương-1-mở-đầu"/>
      <w:bookmarkEnd w:id="22"/>
      <w:r>
        <w:t xml:space="preserve">1. Điểu Ngữ Hoa Hương Hôn Giới Sở - Chương 1: Mở Đầu</w:t>
      </w:r>
    </w:p>
    <w:p>
      <w:pPr>
        <w:pStyle w:val="Compact"/>
      </w:pPr>
      <w:r>
        <w:br w:type="textWrapping"/>
      </w:r>
      <w:r>
        <w:br w:type="textWrapping"/>
      </w:r>
      <w:r>
        <w:t xml:space="preserve">“Happy birthday!”</w:t>
      </w:r>
    </w:p>
    <w:p>
      <w:pPr>
        <w:pStyle w:val="BodyText"/>
      </w:pPr>
      <w:r>
        <w:t xml:space="preserve">“Sinh nhật vui vẻ! Nghiêm Tích!”</w:t>
      </w:r>
    </w:p>
    <w:p>
      <w:pPr>
        <w:pStyle w:val="BodyText"/>
      </w:pPr>
      <w:r>
        <w:t xml:space="preserve">Nghiêm Tích nheo mắt, nhìn đám bạn của mình, gật gật đầu: “Cảm ơn.”</w:t>
      </w:r>
    </w:p>
    <w:p>
      <w:pPr>
        <w:pStyle w:val="BodyText"/>
      </w:pPr>
      <w:r>
        <w:t xml:space="preserve">Tạ Khánh cao hứng nói: “Mau thổi nến đi! Thổi hết rồi ước!</w:t>
      </w:r>
    </w:p>
    <w:p>
      <w:pPr>
        <w:pStyle w:val="BodyText"/>
      </w:pPr>
      <w:r>
        <w:t xml:space="preserve">Nghiêm Tích lấy một hơi, thổi tắt hết nến.</w:t>
      </w:r>
    </w:p>
    <w:p>
      <w:pPr>
        <w:pStyle w:val="BodyText"/>
      </w:pPr>
      <w:r>
        <w:t xml:space="preserve">Vương Thủ Trữ cười nói: “Thật là lợi hại, tôi chưa từng một hơi thổi tắt được hết nến.”</w:t>
      </w:r>
    </w:p>
    <w:p>
      <w:pPr>
        <w:pStyle w:val="BodyText"/>
      </w:pPr>
      <w:r>
        <w:t xml:space="preserve">“Đó là do cậu hụt hơi.” Vương Cẩm Trình vỗ vỗ vai hắn. “Cậu vẫn là thiếu luyện tập.”</w:t>
      </w:r>
    </w:p>
    <w:p>
      <w:pPr>
        <w:pStyle w:val="BodyText"/>
      </w:pPr>
      <w:r>
        <w:t xml:space="preserve">“Ai giống cậu cái đồ man ngưu.” Dương Giản đâm Vương Cẩm Trình một cái, quay đầu mỉm cười với Nghiêm Tích nói. “Đừng bận tâm tới bọn họ, hôm nay cậu là nhân vật chính, mau ước đi.”</w:t>
      </w:r>
    </w:p>
    <w:p>
      <w:pPr>
        <w:pStyle w:val="BodyText"/>
      </w:pPr>
      <w:r>
        <w:t xml:space="preserve">Nghiêm Tích vén vén mái tóc dài, nhắm mắt, hai tay chắp lại, hàng mi đổ bóng thật dài xuống khuôn mặt, hiếm hoi lắm hắn mới có được biểu tình bình thản như thế này, thoạt nhìn thật ôn nhu động lòng người.</w:t>
      </w:r>
    </w:p>
    <w:p>
      <w:pPr>
        <w:pStyle w:val="BodyText"/>
      </w:pPr>
      <w:r>
        <w:t xml:space="preserve">“Ông trời, xin hãy ban cho con sắc đẹp cùng miệng lưỡi độc địa.”</w:t>
      </w:r>
    </w:p>
    <w:p>
      <w:pPr>
        <w:pStyle w:val="BodyText"/>
      </w:pPr>
      <w:r>
        <w:t xml:space="preserve">Mọi người đồng thời trầm mặc.</w:t>
      </w:r>
    </w:p>
    <w:p>
      <w:pPr>
        <w:pStyle w:val="BodyText"/>
      </w:pPr>
      <w:r>
        <w:t xml:space="preserve">Một lát sau, Tạ Khánh gian nan nói: “Cái đó cậu đã có rồi… Đổi cái khác đi.”</w:t>
      </w:r>
    </w:p>
    <w:p>
      <w:pPr>
        <w:pStyle w:val="BodyText"/>
      </w:pPr>
      <w:r>
        <w:t xml:space="preserve">Nghiêm Tích mở to mắt, không hờn không giận nhìn hắn: “Phải không? Vậy tôi đổi một cái hay lắm nha, ông trời, xin hãy cho con giết cái con trâu ngốc này đi.”</w:t>
      </w:r>
    </w:p>
    <w:p>
      <w:pPr>
        <w:pStyle w:val="BodyText"/>
      </w:pPr>
      <w:r>
        <w:t xml:space="preserve">“…”</w:t>
      </w:r>
    </w:p>
    <w:p>
      <w:pPr>
        <w:pStyle w:val="BodyText"/>
      </w:pPr>
      <w:r>
        <w:t xml:space="preserve">Tạ Khánh chịu không nổi nữa, nói: “Cậu bắt nạt con trâu này đủ rồi đấy, không bằng để tôi kể chuyện cười ha.”</w:t>
      </w:r>
    </w:p>
    <w:p>
      <w:pPr>
        <w:pStyle w:val="BodyText"/>
      </w:pPr>
      <w:r>
        <w:t xml:space="preserve">Đôi mắt đẹp của Nghiêm Tích trừng lớn: “Cậu nếu ở party sinh nhật của tôi dám kể mấy cái truyện cười lạnh ngắt đó thì đừng mong nhìn thấy ngày mai.”</w:t>
      </w:r>
    </w:p>
    <w:p>
      <w:pPr>
        <w:pStyle w:val="BodyText"/>
      </w:pPr>
      <w:r>
        <w:t xml:space="preserve">An Đạt đem Tạ Khánh đẩy qua một bên, nói: “Ước lại một lần nữa đi.”</w:t>
      </w:r>
    </w:p>
    <w:p>
      <w:pPr>
        <w:pStyle w:val="BodyText"/>
      </w:pPr>
      <w:r>
        <w:t xml:space="preserve">Nghiêm Tích nghĩ nghĩ, lại nhắm mắt, sau đó mở to, vừa định lên tiếng thì đã bị An Đạt chặn lại: “Cậu không cần nói cho chúng tôi biết, điều ước không nói ra mới có thể thực hiện được.”</w:t>
      </w:r>
    </w:p>
    <w:p>
      <w:pPr>
        <w:pStyle w:val="BodyText"/>
      </w:pPr>
      <w:r>
        <w:t xml:space="preserve">Nghiêm Tích cau mày, một lúc sau mới đem lời muốn nói nuốt xuống.</w:t>
      </w:r>
    </w:p>
    <w:p>
      <w:pPr>
        <w:pStyle w:val="BodyText"/>
      </w:pPr>
      <w:r>
        <w:t xml:space="preserve">Mọi người nhẹ nhàng thở ra…</w:t>
      </w:r>
    </w:p>
    <w:p>
      <w:pPr>
        <w:pStyle w:val="BodyText"/>
      </w:pPr>
      <w:r>
        <w:t xml:space="preserve">Sinh nhật hôm nay của Nghiêm Tích, đám người bọn họ đã bao hết quán bar để tổ chức party. Nghiêm Tích là gay rất có tiếng trong thành phố này, nên tới tham dự party có rất nhiều người.</w:t>
      </w:r>
    </w:p>
    <w:p>
      <w:pPr>
        <w:pStyle w:val="BodyText"/>
      </w:pPr>
      <w:r>
        <w:t xml:space="preserve">Hắn mặc một chiếc váy dài màu đỏ ngồi ở quầy bar phía trên, trên tay cầm ly rượu, quan sát mọi người xung quanh. Gương mặt Nghiêm Tích vốn sắc xảo rõ ràng, có điểm giống con lai, đôi mắt dài hơi khiêu lên tạo thành một loại phong cách lạnh lùng thờ ơ, đảo qua từng người, lạnh giá như băng tuyết.</w:t>
      </w:r>
    </w:p>
    <w:p>
      <w:pPr>
        <w:pStyle w:val="BodyText"/>
      </w:pPr>
      <w:r>
        <w:t xml:space="preserve">Nhưng nếu là người thân quen với hắn sẽ biết, hắn không phải là một khối băng, chính xác là một quả bom mới đúng…</w:t>
      </w:r>
    </w:p>
    <w:p>
      <w:pPr>
        <w:pStyle w:val="BodyText"/>
      </w:pPr>
      <w:r>
        <w:t xml:space="preserve">Tạ Khánh ở một bên nhìn thấy, run lẩy bẩy: “Cậu ta vì cái gì mà ngay cả tại ngày sinh nhật cũng phải phóng băng ra vậy trời.”</w:t>
      </w:r>
    </w:p>
    <w:p>
      <w:pPr>
        <w:pStyle w:val="BodyText"/>
      </w:pPr>
      <w:r>
        <w:t xml:space="preserve">“Đồ ngốc, như vậy mới câu được hàng chất lượng cao và một đêm xuân tươi đẹp.” Vương Cẩm Trình cảm khái nói. “Nhiều năm như vậy rồi, gay ở thành phố này phải nói là người trước ngã xuống, kẻ sau tiến lên, nhưng không có một người có thể làm cho Nghiêm Tích yên phận.”</w:t>
      </w:r>
    </w:p>
    <w:p>
      <w:pPr>
        <w:pStyle w:val="BodyText"/>
      </w:pPr>
      <w:r>
        <w:t xml:space="preserve">Tạ Khánh trầm mặc một chút, đột nhiên hai tay chắp lại, nhìn lên trần nhà, lớn tiếng nói: “Ông trời ơi! Xin hãy phái một người đến thu phục tên yêu quái Nghiêm Tích này đi.”</w:t>
      </w:r>
    </w:p>
    <w:p>
      <w:pPr>
        <w:pStyle w:val="Compact"/>
      </w:pPr>
      <w:r>
        <w:t xml:space="preserve">Tiếp theo đó một ly rượu lập tức bay sượt qua da đầu hắn rơi xuống sàn nhà, Tạ Khánh một thân mồ hôi lạnh, quay đầu lại vừa lúc nhìn thấy Nghiêm Tích ở đằng kia chỉ tay về phía mình</w:t>
      </w:r>
      <w:r>
        <w:br w:type="textWrapping"/>
      </w:r>
      <w:r>
        <w:br w:type="textWrapping"/>
      </w:r>
    </w:p>
    <w:p>
      <w:pPr>
        <w:pStyle w:val="Heading2"/>
      </w:pPr>
      <w:bookmarkStart w:id="23" w:name="điểu-ngữ-hoa-hương-hôn-giới-sở---chương-1-2-độc-thân-hại-môi-trường"/>
      <w:bookmarkEnd w:id="23"/>
      <w:r>
        <w:t xml:space="preserve">2. Điểu Ngữ Hoa Hương Hôn Giới Sở - Chương 1-2: Độc Thân Hại Môi Trường</w:t>
      </w:r>
    </w:p>
    <w:p>
      <w:pPr>
        <w:pStyle w:val="Compact"/>
      </w:pPr>
      <w:r>
        <w:br w:type="textWrapping"/>
      </w:r>
      <w:r>
        <w:br w:type="textWrapping"/>
      </w:r>
      <w:r>
        <w:t xml:space="preserve">Nghiêm Tích, nam, 26 tuổi.</w:t>
      </w:r>
    </w:p>
    <w:p>
      <w:pPr>
        <w:pStyle w:val="BodyText"/>
      </w:pPr>
      <w:r>
        <w:t xml:space="preserve">Thân thể khỏe mạnh, diện mạo tuấn mỹ, tiền nhiều bằng cấp cao, cái gì cũng tốt, chỉ là có một chút tật xấu.</w:t>
      </w:r>
    </w:p>
    <w:p>
      <w:pPr>
        <w:pStyle w:val="BodyText"/>
      </w:pPr>
      <w:r>
        <w:t xml:space="preserve">Hắn là đồng tình luyến ái.</w:t>
      </w:r>
    </w:p>
    <w:p>
      <w:pPr>
        <w:pStyle w:val="BodyText"/>
      </w:pPr>
      <w:r>
        <w:t xml:space="preserve">Đồng tính luyến ái cũng không có gì, chính là không nghĩ tới hắn còn thích cosplay.</w:t>
      </w:r>
    </w:p>
    <w:p>
      <w:pPr>
        <w:pStyle w:val="BodyText"/>
      </w:pPr>
      <w:r>
        <w:t xml:space="preserve">Nhưng may mắn thay ở cái xã hội lạnh lùng này, kẻ thích cosplay như hắn còn có một đám bạn bè rất tốt. Đám bạn rất tốt này ngày hôm qua vì sinh nhật hắn mà bao trọn cả quán bar.</w:t>
      </w:r>
    </w:p>
    <w:p>
      <w:pPr>
        <w:pStyle w:val="BodyText"/>
      </w:pPr>
      <w:r>
        <w:t xml:space="preserve">Nghiêm Tích cảm thấy thực sự thỏa mãn. Tuy rằng hắn tạm thời không có việc làm, cũng không có người yêu, nhưng vẫn còn có tình bạn.</w:t>
      </w:r>
    </w:p>
    <w:p>
      <w:pPr>
        <w:pStyle w:val="BodyText"/>
      </w:pPr>
      <w:r>
        <w:t xml:space="preserve">Vì thế hắn ngủ rất khá, đến tận sáng lúc tỉnh lại, hắn còn hoàn toàn không phát hiện mình không ngủ trong nhà.</w:t>
      </w:r>
    </w:p>
    <w:p>
      <w:pPr>
        <w:pStyle w:val="BodyText"/>
      </w:pPr>
      <w:r>
        <w:t xml:space="preserve">Thẳng đến khi cảm thấy có điểm không thích hợp, hắn mới từ trên giường bật dậy, sau đó liền nhìn thấy hai thằng bạn của mình đang đứng ở đầu giường, đồng loạt trừng mắt với hắn.</w:t>
      </w:r>
    </w:p>
    <w:p>
      <w:pPr>
        <w:pStyle w:val="BodyText"/>
      </w:pPr>
      <w:r>
        <w:t xml:space="preserve">“Cậu rốt cuộc cũng tỉnh?” Vương Cẩm Trình đi qua vén màn, ánh mặt trời rọi thẳng vào, Nghiêm Tích nheo mắt lại.</w:t>
      </w:r>
    </w:p>
    <w:p>
      <w:pPr>
        <w:pStyle w:val="BodyText"/>
      </w:pPr>
      <w:r>
        <w:t xml:space="preserve">Nghiêm Tích cào cào tóc, nói: “Các cậu sao lại ở trong nhà tôi?”</w:t>
      </w:r>
    </w:p>
    <w:p>
      <w:pPr>
        <w:pStyle w:val="BodyText"/>
      </w:pPr>
      <w:r>
        <w:t xml:space="preserve">Vương Cẩm Trình trở mặt coi thường nhìn hắn, Dương Giản ở bên cạnh cười tủm tỉm nói: “Nói ngược rồi, là cậu ở trong nhà của chúng tôi.”</w:t>
      </w:r>
    </w:p>
    <w:p>
      <w:pPr>
        <w:pStyle w:val="BodyText"/>
      </w:pPr>
      <w:r>
        <w:t xml:space="preserve">Dương Giản đặc biệt đem hai chữ “chúng tôi” nhấn mạnh làm cho Nghiêm Tích phải nhìn xung quanh một vòng, phát hiện hắn quả thật đang ở trong nhà Vương Cẩm Trình và Dương Giản.</w:t>
      </w:r>
    </w:p>
    <w:p>
      <w:pPr>
        <w:pStyle w:val="BodyText"/>
      </w:pPr>
      <w:r>
        <w:t xml:space="preserve">“A, tôi như thế nào lại chạy đến nhà của các cậu?” Nghiêm Tích đánh một cái ngáp, đặt mông xuống giường, duỗi thắt lưng.</w:t>
      </w:r>
    </w:p>
    <w:p>
      <w:pPr>
        <w:pStyle w:val="BodyText"/>
      </w:pPr>
      <w:r>
        <w:t xml:space="preserve">Hắn nhớ rõ ngày hôm qua mình vốn là muốn ở trong quán bar tìm một kẻ thuận mắt chút để đi thuê phòng, sau đó lại uống nhiều quá, cũng không biết tiếp theo diễn ra chuyện gì.</w:t>
      </w:r>
    </w:p>
    <w:p>
      <w:pPr>
        <w:pStyle w:val="BodyText"/>
      </w:pPr>
      <w:r>
        <w:t xml:space="preserve">Vương Cẩm Trình nhìn hắn kiểu cách đem nơi này biến thành nhà của chính mình, nghiến răng nghiến lợi nói: “Cậu còn nói, hôm qua cậu uống quá nhiều, sau đó liền ôm Dương Giản, cưỡng bức muốn cùng cậu ta đi thuê phòng.”</w:t>
      </w:r>
    </w:p>
    <w:p>
      <w:pPr>
        <w:pStyle w:val="BodyText"/>
      </w:pPr>
      <w:r>
        <w:t xml:space="preserve">Nghiêm Tích nghe xong, nhìn về phía Dương Giản, lập tức lộ ra biểu tình chán ghét: “Không có khả năng, tôi nếu chọn cũng sẽ không chọn cậu.”</w:t>
      </w:r>
    </w:p>
    <w:p>
      <w:pPr>
        <w:pStyle w:val="BodyText"/>
      </w:pPr>
      <w:r>
        <w:t xml:space="preserve">Dương Giản mỉm cười, đẩy đẩy mắt kính, nói: “Say rượu làm bừa, tôi không để ý.”</w:t>
      </w:r>
    </w:p>
    <w:p>
      <w:pPr>
        <w:pStyle w:val="BodyText"/>
      </w:pPr>
      <w:r>
        <w:t xml:space="preserve">“Tôi để ý!” Vương Cẩm Trình hướng Dương Giản hô to, sau đó ra lệnh cho Nghiêm Tích: “Nhanh đi đánh răng rửa mặt, rồi ra ngoài ăn cơm, ăn xong âm thầm biến!”</w:t>
      </w:r>
    </w:p>
    <w:p>
      <w:pPr>
        <w:pStyle w:val="BodyText"/>
      </w:pPr>
      <w:r>
        <w:t xml:space="preserve">Nghiêm Tích không hề để ý đến hắn, chậm chạp đi ra khỏi phòng ngủ, thấy trong phòng khách có một con chó, ánh mắt sáng lên, từng bước đi đến muốn ôm nó.</w:t>
      </w:r>
    </w:p>
    <w:p>
      <w:pPr>
        <w:pStyle w:val="BodyText"/>
      </w:pPr>
      <w:r>
        <w:t xml:space="preserve">Con chó của Dương Giản nhìn thấy Nghiêm Tích, nhảy lên sủa lớn một tiếng, muốn chạy đi nhưng lại bị Nghiêm Tích ôm lấy cổ.</w:t>
      </w:r>
    </w:p>
    <w:p>
      <w:pPr>
        <w:pStyle w:val="BodyText"/>
      </w:pPr>
      <w:r>
        <w:t xml:space="preserve">Nghiêm Tích ôm con chó, ghìm chặt cổ nó, đem đầu nó chèn ép trong lòng mình.</w:t>
      </w:r>
    </w:p>
    <w:p>
      <w:pPr>
        <w:pStyle w:val="BodyText"/>
      </w:pPr>
      <w:r>
        <w:t xml:space="preserve">Con chó đáng thương……….đã muốn tắt thở đến nơi rồi.</w:t>
      </w:r>
    </w:p>
    <w:p>
      <w:pPr>
        <w:pStyle w:val="BodyText"/>
      </w:pPr>
      <w:r>
        <w:t xml:space="preserve">Dương Giản đi theo phía sau trông thấy vậy thì mặt mũi trắng bệch, tiến lên cứu chó của mình, cười lạnh nói: “Tôi đã nói là không cho phép cậu ôm chó nhà tôi cơ mà.”</w:t>
      </w:r>
    </w:p>
    <w:p>
      <w:pPr>
        <w:pStyle w:val="BodyText"/>
      </w:pPr>
      <w:r>
        <w:t xml:space="preserve">Nghiêm Tích trừng anh: “Tại sao? Tôi rất thích nó a.”</w:t>
      </w:r>
    </w:p>
    <w:p>
      <w:pPr>
        <w:pStyle w:val="BodyText"/>
      </w:pPr>
      <w:r>
        <w:t xml:space="preserve">“Nhưng nó không thích cậu.” Lần nào cũng dùng phương thức ghìm chặt ôm nó, liệu nó có thể thích hay không?!</w:t>
      </w:r>
    </w:p>
    <w:p>
      <w:pPr>
        <w:pStyle w:val="BodyText"/>
      </w:pPr>
      <w:r>
        <w:t xml:space="preserve">“Keo kiệt.” Nghiêm Tích lưu luyến không rời liếc mắt nhìn thú cưng trong lòng một cái mới đứng dậy hướng về WC mà đi.</w:t>
      </w:r>
    </w:p>
    <w:p>
      <w:pPr>
        <w:pStyle w:val="BodyText"/>
      </w:pPr>
      <w:r>
        <w:t xml:space="preserve">Nghiêm Tích đại nhân rửa mặt xong, nghênh ngang ngồi xuồng bàn ăn. Vương Cẩm Trình oán hận bưng đồ ăn lên, ba người cùng nhau dùng.</w:t>
      </w:r>
    </w:p>
    <w:p>
      <w:pPr>
        <w:pStyle w:val="BodyText"/>
      </w:pPr>
      <w:r>
        <w:t xml:space="preserve">“Cậu ngủ trên giường của bọn tôi, ôm chó của bọn tôi, ăn cơm của bọn tôi.” Vương Cẩm Trình nhìn Nghiêm Tích ăn uống ngon lành, chua xót nói.</w:t>
      </w:r>
    </w:p>
    <w:p>
      <w:pPr>
        <w:pStyle w:val="BodyText"/>
      </w:pPr>
      <w:r>
        <w:t xml:space="preserve">Nghiêm Tích ăn một miếng thịt gà, nói: “Tôi không cướp người của cậu, yên tâm.” Hắn lại quay đầu về phía Dương Giản cằn nhằn. “Hơi mặn, lần sau cho nhiều dường dấm một chút.”</w:t>
      </w:r>
    </w:p>
    <w:p>
      <w:pPr>
        <w:pStyle w:val="BodyText"/>
      </w:pPr>
      <w:r>
        <w:t xml:space="preserve">Dương Giản tay cầm đũa dừng lại một chút.</w:t>
      </w:r>
    </w:p>
    <w:p>
      <w:pPr>
        <w:pStyle w:val="BodyText"/>
      </w:pPr>
      <w:r>
        <w:t xml:space="preserve">“Tôi thích là được, ý kiến của cậu không quan trọng.” Vương Cẩm Trình hướng Nghiêm Tích quát.</w:t>
      </w:r>
    </w:p>
    <w:p>
      <w:pPr>
        <w:pStyle w:val="BodyText"/>
      </w:pPr>
      <w:r>
        <w:t xml:space="preserve">“Nói nhỏ nói nhỏ!” Ánh mắt Nghiêm Tích lạnh lùng đảo qua, nghiêm khắc phê bình Vương Cẩm Trình. “Ăn không nói, ngủ không nói, hiểu không?”</w:t>
      </w:r>
    </w:p>
    <w:p>
      <w:pPr>
        <w:pStyle w:val="BodyText"/>
      </w:pPr>
      <w:r>
        <w:t xml:space="preserve">“……”</w:t>
      </w:r>
    </w:p>
    <w:p>
      <w:pPr>
        <w:pStyle w:val="BodyText"/>
      </w:pPr>
      <w:r>
        <w:t xml:space="preserve">“Ăn cơm đi, tranh cãi với cậu ta làm gì.” Dương Giản dùng đũa gõ gõ lên bát Vương Cẩm Trình.</w:t>
      </w:r>
    </w:p>
    <w:p>
      <w:pPr>
        <w:pStyle w:val="BodyText"/>
      </w:pPr>
      <w:r>
        <w:t xml:space="preserve">Thật vất vả chờ cho Nghiêm Tích ăn cơm xong, Vương Cẩm Trình thiếu chút nữa là dập đầu xuống đất cung tiễn.</w:t>
      </w:r>
    </w:p>
    <w:p>
      <w:pPr>
        <w:pStyle w:val="BodyText"/>
      </w:pPr>
      <w:r>
        <w:t xml:space="preserve">Nghiêm tích đi tới cửa, đột nhiên quay lại, hỏi: “Vì sao tôi phải đi?”</w:t>
      </w:r>
    </w:p>
    <w:p>
      <w:pPr>
        <w:pStyle w:val="BodyText"/>
      </w:pPr>
      <w:r>
        <w:t xml:space="preserve">Vương Cẩm Trình không còn lời nào để nói: “Hôm nay khó có được một ngày nghỉ, cuối kỳ vừa rồi tôi liên tục trọ trong trường, Dương Giản cũng đi công tác mới về. Hôm qua bọn tôi chăm sóc cậu tới tận khuya, cho cậu ngủ trên giường, bọn tôi ngủ sô pha, bây giờ đã là giữa trưa rồi, cậu tốt xấu cũng chừa cho bọn tôi chút thời gian riêng tư a.”</w:t>
      </w:r>
    </w:p>
    <w:p>
      <w:pPr>
        <w:pStyle w:val="BodyText"/>
      </w:pPr>
      <w:r>
        <w:t xml:space="preserve">Sắc mặt Nghiêm Tích lúc này mới dịu đi, gật gật đầu: “Nghĩ muốn cùng nhau lăn trên giường sao không nói sớm.”</w:t>
      </w:r>
    </w:p>
    <w:p>
      <w:pPr>
        <w:pStyle w:val="BodyText"/>
      </w:pPr>
      <w:r>
        <w:t xml:space="preserve">“……..”</w:t>
      </w:r>
    </w:p>
    <w:p>
      <w:pPr>
        <w:pStyle w:val="BodyText"/>
      </w:pPr>
      <w:r>
        <w:t xml:space="preserve">Nghiêm Tích lại nói: “Thật ra hai người làm gì cứ làm, tôi có thể ở phòng khách xem TV, tôi không để ý đâu.”</w:t>
      </w:r>
    </w:p>
    <w:p>
      <w:pPr>
        <w:pStyle w:val="BodyText"/>
      </w:pPr>
      <w:r>
        <w:t xml:space="preserve">Vương Cẩm Trình ngoài cười nhưng trong không cười nói: “Tôi lặp lại lần nữa, tôi để ý!”</w:t>
      </w:r>
    </w:p>
    <w:p>
      <w:pPr>
        <w:pStyle w:val="BodyText"/>
      </w:pPr>
      <w:r>
        <w:t xml:space="preserve">Rốt cuộc thì cũng tống tiễn được hoàng đế đi, Vương Cẩm Trình thở dài: “Cậu ta từ sau khi bỏ việc thì vẫn như vậy.”</w:t>
      </w:r>
    </w:p>
    <w:p>
      <w:pPr>
        <w:pStyle w:val="BodyText"/>
      </w:pPr>
      <w:r>
        <w:t xml:space="preserve">“Ghét kết hôn, ghét cô đơn.” Dương Giản mặt không chút thay đổi nói.</w:t>
      </w:r>
    </w:p>
    <w:p>
      <w:pPr>
        <w:pStyle w:val="BodyText"/>
      </w:pPr>
      <w:r>
        <w:t xml:space="preserve">“…….” Vương Cẩm Trình ho khan một chút, nói: “Phải không, cũng không biết cậu ta khi nào mới có thể an phận.”</w:t>
      </w:r>
    </w:p>
    <w:p>
      <w:pPr>
        <w:pStyle w:val="BodyText"/>
      </w:pPr>
      <w:r>
        <w:t xml:space="preserve">Vương Cẩm Trình nghĩ nghĩ, nhịn không được lại hỏi: “Cậu ta mà tìm được một người ổn định thì có thể an phận đúng không?”</w:t>
      </w:r>
    </w:p>
    <w:p>
      <w:pPr>
        <w:pStyle w:val="BodyText"/>
      </w:pPr>
      <w:r>
        <w:t xml:space="preserve">Dương Giản đỡ lấy kính mắt, ánh mắt nhìn về phía khác, “Đại khái vậy.”</w:t>
      </w:r>
    </w:p>
    <w:p>
      <w:pPr>
        <w:pStyle w:val="BodyText"/>
      </w:pPr>
      <w:r>
        <w:t xml:space="preserve">Nghiêm Tích có năm người bạn thân, trong đó Vương Cẩm Trình và Dương Giản là một đôi, Tạ Khánh và An Đạt là một đôi, một người nữa là Vương Thủ Trữ cũng đã sớm có nơi thuộc về.</w:t>
      </w:r>
    </w:p>
    <w:p>
      <w:pPr>
        <w:pStyle w:val="BodyText"/>
      </w:pPr>
      <w:r>
        <w:t xml:space="preserve">Vậy là trong cả đám chỉ còn mỗi Nghiêm Tích là độc thân.</w:t>
      </w:r>
    </w:p>
    <w:p>
      <w:pPr>
        <w:pStyle w:val="BodyText"/>
      </w:pPr>
      <w:r>
        <w:t xml:space="preserve">Nghiêm Tích cảm thấy độc thân không có gì không tốt, rất tự do tự tại, không bị ai ràng buộc.</w:t>
      </w:r>
    </w:p>
    <w:p>
      <w:pPr>
        <w:pStyle w:val="BodyText"/>
      </w:pPr>
      <w:r>
        <w:t xml:space="preserve">Nhưng là đám bạn của hắn hiển nhiên không nghĩ như vậy.</w:t>
      </w:r>
    </w:p>
    <w:p>
      <w:pPr>
        <w:pStyle w:val="BodyText"/>
      </w:pPr>
      <w:r>
        <w:t xml:space="preserve">Nghiêm Tích không thể hiểu được vì sao bọn họ cứ buộc phải đem mình trói lại mới yên tâm, thêm một người là thêm một gánh nặng, loại chuyện này cứ thuận theo tự nhiên là được rồi, đã bao tuổi rồi, còn muốn ép duyên hay sao?</w:t>
      </w:r>
    </w:p>
    <w:p>
      <w:pPr>
        <w:pStyle w:val="BodyText"/>
      </w:pPr>
      <w:r>
        <w:t xml:space="preserve">Hơn nữa Nghiêm Tích cảm thấy tuổi mình hiện giờ không tính là lớn đến nỗi phải lo lắng cho chuyện về sau.</w:t>
      </w:r>
    </w:p>
    <w:p>
      <w:pPr>
        <w:pStyle w:val="BodyText"/>
      </w:pPr>
      <w:r>
        <w:t xml:space="preserve">Nghiêm Tích từ trước đến nay đều sống theo ý mình, hắn có một quãng thời gian rất dài sống ở Mĩ, sau khi về nước thì làm một giáo viên dạy ngoại ngữ tại một cơ sở giáo dục, kết quả là lúc trước không lâu, bởi vì có một học viên trong lớp vừa chơi điện tử vừa phỉ báng sở thích cosplay của hắn, Nghiêm Tích giận tím mặt, cùng học viên tranh cãi ầm ĩ, cấp trên bắt Nghiêm Tích làm kiểm điểm, hắn lại phủi mông bỏ đi.</w:t>
      </w:r>
    </w:p>
    <w:p>
      <w:pPr>
        <w:pStyle w:val="BodyText"/>
      </w:pPr>
      <w:r>
        <w:t xml:space="preserve">Vì thế hắn bây giờ còn là kẻ thất nghiệp.</w:t>
      </w:r>
    </w:p>
    <w:p>
      <w:pPr>
        <w:pStyle w:val="BodyText"/>
      </w:pPr>
      <w:r>
        <w:t xml:space="preserve">Một kẻ đồng tính luyến ái xinh đẹp, tràn đầy phong tình, thích cosplay và thất nghiệp…..</w:t>
      </w:r>
    </w:p>
    <w:p>
      <w:pPr>
        <w:pStyle w:val="BodyText"/>
      </w:pPr>
      <w:r>
        <w:t xml:space="preserve">Hiện tại kẻ thất nghiệp này, đem giày cao gót xem như dép lê mang vào, trong buổi sáng dương quang chiếu rực rỡ, đi về hướng nhà trọ của hắn.</w:t>
      </w:r>
    </w:p>
    <w:p>
      <w:pPr>
        <w:pStyle w:val="BodyText"/>
      </w:pPr>
      <w:r>
        <w:t xml:space="preserve">Ngay tại thời điểm Nghiêm Tích bước vào khu phố, hắn bỗng nhiên nhìn thấy một dáng người tròn ùng ục cấp tốc hường về phía hắn nhào đến, hắn biến sắc, nhanh chân đi trước một đoạn, nhưng vẫn là quá muộn.</w:t>
      </w:r>
    </w:p>
    <w:p>
      <w:pPr>
        <w:pStyle w:val="BodyText"/>
      </w:pPr>
      <w:r>
        <w:t xml:space="preserve">Hắn đã bị người đó chặn lại.</w:t>
      </w:r>
    </w:p>
    <w:p>
      <w:pPr>
        <w:pStyle w:val="BodyText"/>
      </w:pPr>
      <w:r>
        <w:t xml:space="preserve">“A, Tiểu Tích a!”</w:t>
      </w:r>
    </w:p>
    <w:p>
      <w:pPr>
        <w:pStyle w:val="BodyText"/>
      </w:pPr>
      <w:r>
        <w:t xml:space="preserve">Cái gọi là vỏ quýt dày có móng tay nhọn chính là như vậy, Nghiêm Tích không sợ trời không sợ đất, chỉ sợ dì Kiều ở cùng khu phố này…..</w:t>
      </w:r>
    </w:p>
    <w:p>
      <w:pPr>
        <w:pStyle w:val="BodyText"/>
      </w:pPr>
      <w:r>
        <w:t xml:space="preserve">Dì Kiều vui tươi hớn hở nắm lấy cánh tay Nghiêm Tích, bởi vì tròn tròn nên cười rộ lên cũng có chút viên nhuận (viên = tròn, viên nhuận: ngọt ngào).</w:t>
      </w:r>
    </w:p>
    <w:p>
      <w:pPr>
        <w:pStyle w:val="BodyText"/>
      </w:pPr>
      <w:r>
        <w:t xml:space="preserve">Dường như mỗi một khu phố đều có một nhóm các bác gái nhiệt tình như thế này, đặc biệt đối với đông đảo thanh niên độc thân thì nhiệt tình này lại còn mang theo vấn đề cá nhân. Dì Kiều chính là như vậy, từ khi Nghiêm Tích mới chuyển vào trọ trong khu phố, dì đã vô cùng thích chăm sóc thiếu nữ xinh đẹp này.</w:t>
      </w:r>
    </w:p>
    <w:p>
      <w:pPr>
        <w:pStyle w:val="BodyText"/>
      </w:pPr>
      <w:r>
        <w:t xml:space="preserve">“Tiểu Tích a, bạn của dì trong nhà có một tiểu tử, hiền lành đẹp trai phi thường hợp với cháu, có muốn gặp mặt một lần hay không a?”</w:t>
      </w:r>
    </w:p>
    <w:p>
      <w:pPr>
        <w:pStyle w:val="BodyText"/>
      </w:pPr>
      <w:r>
        <w:t xml:space="preserve">Kẻ có bộ dạng đẹp trai tuyệt đối không có khả năng hiền lành.</w:t>
      </w:r>
    </w:p>
    <w:p>
      <w:pPr>
        <w:pStyle w:val="BodyText"/>
      </w:pPr>
      <w:r>
        <w:t xml:space="preserve">Nghiêm Tích chưa bao giờ vạch trần sự thật mình là đàn ông, ngay cả đứng trước mặt là một đám thổ phỉ ác bá hắn còn dám cầm gạch chọi, thế nhưng lại sợ bị bác gái mập này túm lấy tay bắt đi xem mắt…..</w:t>
      </w:r>
    </w:p>
    <w:p>
      <w:pPr>
        <w:pStyle w:val="BodyText"/>
      </w:pPr>
      <w:r>
        <w:t xml:space="preserve">“Dì ơi, cháu vẫn muốn độc thân một thời gian nữa, cảm ơn dì.” Nghiêm Tích gần như là bỏ chạy khỏi tay dì Kiều, đằng sau còn vọng đến tiếng dì Kiều ân cần dạy bảo, “Kết hôn là phải vội a.”</w:t>
      </w:r>
    </w:p>
    <w:p>
      <w:pPr>
        <w:pStyle w:val="BodyText"/>
      </w:pPr>
      <w:r>
        <w:t xml:space="preserve">Nghiêm Tích lau mồ hôi lạnh, lên lầu đi vào nhà, đá rơi giày cao gót, cởi váy trên người xả xuống, gỡ tóc xõa ra, tròng áo thun lên người, nháy mắt biến thành một thanh niên bình thường.</w:t>
      </w:r>
    </w:p>
    <w:p>
      <w:pPr>
        <w:pStyle w:val="BodyText"/>
      </w:pPr>
      <w:r>
        <w:t xml:space="preserve">Hắn ngồi ở sô pha, mới vừa day day đầu bởi vì say rượu mà vẫn còn đau thì điện thoại đã reo lên.</w:t>
      </w:r>
    </w:p>
    <w:p>
      <w:pPr>
        <w:pStyle w:val="BodyText"/>
      </w:pPr>
      <w:r>
        <w:t xml:space="preserve">Hắn nhìn xuống, là một thằng bạn khác, An Đạt.</w:t>
      </w:r>
    </w:p>
    <w:p>
      <w:pPr>
        <w:pStyle w:val="BodyText"/>
      </w:pPr>
      <w:r>
        <w:t xml:space="preserve">Cá tính An Đạt có phần tương đối lãnh đạm, rất ít khi chủ động gọi điện thoại cho hắn, Nghiêm Tích nhíu mày, nhận cuộc gọi.</w:t>
      </w:r>
    </w:p>
    <w:p>
      <w:pPr>
        <w:pStyle w:val="BodyText"/>
      </w:pPr>
      <w:r>
        <w:t xml:space="preserve">“Nghiêm Tích.” Thanh âm thản nhiên của An Đạt truyền đến.</w:t>
      </w:r>
    </w:p>
    <w:p>
      <w:pPr>
        <w:pStyle w:val="BodyText"/>
      </w:pPr>
      <w:r>
        <w:t xml:space="preserve">“Làm sao vậy? Xảy ra chuyện gì?” Nghiêm Tích hỏi.</w:t>
      </w:r>
    </w:p>
    <w:p>
      <w:pPr>
        <w:pStyle w:val="BodyText"/>
      </w:pPr>
      <w:r>
        <w:t xml:space="preserve">“Không có, là như vầy.” An Đạt từ trước đến nay luôn luôn trực tiếp dứt khoát, “Bên tôi có một công việc phiên dịch, cậu có muốn làm hay không?”</w:t>
      </w:r>
    </w:p>
    <w:p>
      <w:pPr>
        <w:pStyle w:val="BodyText"/>
      </w:pPr>
      <w:r>
        <w:t xml:space="preserve">Nghiêm Tích sửng sốt.</w:t>
      </w:r>
    </w:p>
    <w:p>
      <w:pPr>
        <w:pStyle w:val="BodyText"/>
      </w:pPr>
      <w:r>
        <w:t xml:space="preserve">Ngay cả An Đạt cũng vì hắn hành động…… Đầu tiên là lo âu mình không ổn định, sau đó ở trên đường bị chặn ngang muốn bắt đi xem mắt, hiện tại lại bởi vì công việc của hắn mà lo nghĩ, rốt cuộc là làm sao vậy?</w:t>
      </w:r>
    </w:p>
    <w:p>
      <w:pPr>
        <w:pStyle w:val="BodyText"/>
      </w:pPr>
      <w:r>
        <w:t xml:space="preserve">Nghiêm Tích cảm thấy bản thân sống vẫn rất tốt, vì sao đột nhiên trong lúc đó tất cả mọi người đều vì hắn mà trở nên nôn nóng sốt ruột?</w:t>
      </w:r>
    </w:p>
    <w:p>
      <w:pPr>
        <w:pStyle w:val="BodyText"/>
      </w:pPr>
      <w:r>
        <w:t xml:space="preserve">Nghiêm Tích nóng nảy ngồi trên sô pha nhấp nhổm, nói: “Vì cái gì các cậu cứ thích chi phối đời sống của tôi như vậy?”</w:t>
      </w:r>
    </w:p>
    <w:p>
      <w:pPr>
        <w:pStyle w:val="BodyText"/>
      </w:pPr>
      <w:r>
        <w:t xml:space="preserve">“Đây là quan tâm.” An Đạt nói.</w:t>
      </w:r>
    </w:p>
    <w:p>
      <w:pPr>
        <w:pStyle w:val="BodyText"/>
      </w:pPr>
      <w:r>
        <w:t xml:space="preserve">Nghiêm Tích nói: “Không, đây là can thiệp.”</w:t>
      </w:r>
    </w:p>
    <w:p>
      <w:pPr>
        <w:pStyle w:val="BodyText"/>
      </w:pPr>
      <w:r>
        <w:t xml:space="preserve">“Đây là quan tâm.” An Đạt nói, “Muốn tốt cho cậu thôi, phải tiếp thu.”</w:t>
      </w:r>
    </w:p>
    <w:p>
      <w:pPr>
        <w:pStyle w:val="BodyText"/>
      </w:pPr>
      <w:r>
        <w:t xml:space="preserve">Nghiêm Tích trầm mặc một chút, ý tốt của người khác đều có thể cự tuyệt, nhưng của An Đạt là không được, vì thế Nghiêm Tích ngửa mặt nhìn trần nhà, nói: “Được rồi.”</w:t>
      </w:r>
    </w:p>
    <w:p>
      <w:pPr>
        <w:pStyle w:val="BodyText"/>
      </w:pPr>
      <w:r>
        <w:t xml:space="preserve">Đi làm gì gì đó đối với hắn mà nói thật sự không phải là điều gì quá cần thiết, hắn vốn đang nghĩ muốn chơi bời nhiều một chút.</w:t>
      </w:r>
    </w:p>
    <w:p>
      <w:pPr>
        <w:pStyle w:val="BodyText"/>
      </w:pPr>
      <w:r>
        <w:t xml:space="preserve">“Đúng rồi.” Nghiêm Tích nghĩ nghĩ, hỏi, “Vậy kê khai lý lịch, là cần chứng minh thật hay giả?”</w:t>
      </w:r>
    </w:p>
    <w:p>
      <w:pPr>
        <w:pStyle w:val="BodyText"/>
      </w:pPr>
      <w:r>
        <w:t xml:space="preserve">“………..Có cái gì khác nhau sao?”</w:t>
      </w:r>
    </w:p>
    <w:p>
      <w:pPr>
        <w:pStyle w:val="BodyText"/>
      </w:pPr>
      <w:r>
        <w:t xml:space="preserve">Nghiệm Tích nghiêm túc trả lời: “Trên chứng minh thật tôi là nam, còn trên cái giả tôi là nữ.”</w:t>
      </w:r>
    </w:p>
    <w:p>
      <w:pPr>
        <w:pStyle w:val="BodyText"/>
      </w:pPr>
      <w:r>
        <w:t xml:space="preserve">“…….”</w:t>
      </w:r>
    </w:p>
    <w:p>
      <w:pPr>
        <w:pStyle w:val="BodyText"/>
      </w:pPr>
      <w:r>
        <w:t xml:space="preserve">–</w:t>
      </w:r>
    </w:p>
    <w:p>
      <w:pPr>
        <w:pStyle w:val="BodyText"/>
      </w:pPr>
      <w:r>
        <w:t xml:space="preserve">Vì để thể hiện sự tôn trọng với An Đạt, Nghiêm Tích đích thực sử dụng bằng cấp tư liệu thân phận thật, nói lên một điều rằng hắn phải mặc trang phục nam giới đi làm.</w:t>
      </w:r>
    </w:p>
    <w:p>
      <w:pPr>
        <w:pStyle w:val="BodyText"/>
      </w:pPr>
      <w:r>
        <w:t xml:space="preserve">An Đạt vì Nghiêm Tích giới thiệu công việc phiên dịch trong một tờ tạp chí khoa phổ (khoa: khoa học, phổ: phổ biến).</w:t>
      </w:r>
    </w:p>
    <w:p>
      <w:pPr>
        <w:pStyle w:val="BodyText"/>
      </w:pPr>
      <w:r>
        <w:t xml:space="preserve">Đơn giản mà nói thì là phiên dịch một ít tin tức mới nhất hoặc là truyện ngắn nước ngoài, xử lí để chúng có thể đăng được trên tạp chí. Nghiêm Tích căn bản nghĩ công việc này rất đơn giản, kết quả là khi bắt đầu làm mới biết là không phải.</w:t>
      </w:r>
    </w:p>
    <w:p>
      <w:pPr>
        <w:pStyle w:val="BodyText"/>
      </w:pPr>
      <w:r>
        <w:t xml:space="preserve">Tuy rằng là loại báo viết về khoa phổ, nhưng thường xuyên vẫn có một vài bài trong lĩnh vực thuật ngữ, nếu dịch không thích hợp thì sẽ bị biến thành trò cười.</w:t>
      </w:r>
    </w:p>
    <w:p>
      <w:pPr>
        <w:pStyle w:val="BodyText"/>
      </w:pPr>
      <w:r>
        <w:t xml:space="preserve">Nghiệm Tích mặc áo sơ mi quần tây, ngồi trong văn phòng, sốt ruột nhìn vào chiếc máy vi tính tiếng Anh.</w:t>
      </w:r>
    </w:p>
    <w:p>
      <w:pPr>
        <w:pStyle w:val="BodyText"/>
      </w:pPr>
      <w:r>
        <w:t xml:space="preserve">Hắn một khi mặc trang phục của nam giời thì sẽ nôn nóng, cảm giác giống như đang mặc ‘chiếc áo mới của hoàng đế’ vậy, dường như ánh mắt mọi người nhìn hắn cũng không bình thường. [ Mình nghĩ ảnh là đang muốn nói đến một câu truyện ngụ ngôn phương Tây “Chiếc áo mới của hoàng đế”, truyện này chắc ai cũng biết rồi nhỉ?]</w:t>
      </w:r>
    </w:p>
    <w:p>
      <w:pPr>
        <w:pStyle w:val="BodyText"/>
      </w:pPr>
      <w:r>
        <w:t xml:space="preserve">Hắn phụng phịu, nhìn chằm chằm máy vi tính, thật ra thì những người bên cạnh đều đang làm chuyện của mình, không có ai để ý đến hắn, thế nhưng hắn chính là không vượt qua được chướng ngại tâm lý.</w:t>
      </w:r>
    </w:p>
    <w:p>
      <w:pPr>
        <w:pStyle w:val="BodyText"/>
      </w:pPr>
      <w:r>
        <w:t xml:space="preserve">Thật vất vả biên dịch xong xuôi, Nghiêm Tích đem bản thảo giao cho biên tập, mắt thấy đã sắp đến giờ tan tầm, hắn quyết định thả lỏng một chút, thừa nước đục thả câu.</w:t>
      </w:r>
    </w:p>
    <w:p>
      <w:pPr>
        <w:pStyle w:val="BodyText"/>
      </w:pPr>
      <w:r>
        <w:t xml:space="preserve">Hắn lên mạng, bắt đầu xem video.</w:t>
      </w:r>
    </w:p>
    <w:p>
      <w:pPr>
        <w:pStyle w:val="BodyText"/>
      </w:pPr>
      <w:r>
        <w:t xml:space="preserve">Đang xem, hắn đột nhiên cảm nhận được một luồng địch ý, hắn ngẩng đầu, phát hiện trong văn phòng ngay tại bên mép bàn hắn có một vị nào đó đang đứng, trừng mắt nhìn hắn.</w:t>
      </w:r>
    </w:p>
    <w:p>
      <w:pPr>
        <w:pStyle w:val="BodyText"/>
      </w:pPr>
      <w:r>
        <w:t xml:space="preserve">Nghiêm Tích nheo mắt, tự hỏi người này rốt cuộc là ai, là chủ biên? Hay là mĩ biên? Hoặc là……quản lý mạng?</w:t>
      </w:r>
    </w:p>
    <w:p>
      <w:pPr>
        <w:pStyle w:val="BodyText"/>
      </w:pPr>
      <w:r>
        <w:t xml:space="preserve">Hoàn toàn không nhớ phải đứng dậy, bất quá cũng không quan trọng, Nghiêm Tích bình tĩnh tạm dừng video, quay lại trừng mắt nhìn.</w:t>
      </w:r>
    </w:p>
    <w:p>
      <w:pPr>
        <w:pStyle w:val="BodyText"/>
      </w:pPr>
      <w:r>
        <w:t xml:space="preserve">Người kia nghiến răng nghiến lợi nói: “Là người mới, cư nhiên dám đi làm mạc ngư?” (mạc: lơ mơ, mạc ngư là con cá lơ mơ dính lưới, lưới ở đây chính là mạng, ý nói Tiểu Tích trong giờ làm còn dám lên mạng chơi)</w:t>
      </w:r>
    </w:p>
    <w:p>
      <w:pPr>
        <w:pStyle w:val="BodyText"/>
      </w:pPr>
      <w:r>
        <w:t xml:space="preserve">Nghiêm Tích nghiêm túc trả lời: “Cái này cùng với thời gian công tác không liên quan.”</w:t>
      </w:r>
    </w:p>
    <w:p>
      <w:pPr>
        <w:pStyle w:val="BodyText"/>
      </w:pPr>
      <w:r>
        <w:t xml:space="preserve">Cho dù có làm cái công việc này mười năm, hắn vẫn sẽ xem video.</w:t>
      </w:r>
    </w:p>
    <w:p>
      <w:pPr>
        <w:pStyle w:val="BodyText"/>
      </w:pPr>
      <w:r>
        <w:t xml:space="preserve">Kết quả là chọc giận sếp —– Nghiêm Tích cuối cùng cũng nhớ ra người này là ai, chính là Trưởng phòng.</w:t>
      </w:r>
    </w:p>
    <w:p>
      <w:pPr>
        <w:pStyle w:val="BodyText"/>
      </w:pPr>
      <w:r>
        <w:t xml:space="preserve">Trách không được lại quản rộng như vậy.</w:t>
      </w:r>
    </w:p>
    <w:p>
      <w:pPr>
        <w:pStyle w:val="BodyText"/>
      </w:pPr>
      <w:r>
        <w:t xml:space="preserve">“Trong thời gian làm việc lại xem video, chúng tôi dựa vào cái gì cho cậu tiền lương?” Sếp vẫn còn đang răn dạy Nghiêm Tích.</w:t>
      </w:r>
    </w:p>
    <w:p>
      <w:pPr>
        <w:pStyle w:val="BodyText"/>
      </w:pPr>
      <w:r>
        <w:t xml:space="preserve">Nghiêm Tích tiếp tục nói: “Tôi đang xem nổ mìn, tôi cảm thấy như thế có thể nâng cao hiểu biết về vật lý và hóa học.”</w:t>
      </w:r>
    </w:p>
    <w:p>
      <w:pPr>
        <w:pStyle w:val="BodyText"/>
      </w:pPr>
      <w:r>
        <w:t xml:space="preserve">Sếp nhìn hắn giống như nhìn thấy người ngoài hành tinh, tiếp đó phẫn nộ nói: “Đó là phản khoa học!”</w:t>
      </w:r>
    </w:p>
    <w:p>
      <w:pPr>
        <w:pStyle w:val="BodyText"/>
      </w:pPr>
      <w:r>
        <w:t xml:space="preserve">Nghiêm Tích cũng tức giận, vỗ bàn đứng dậy: “Vậy anh nói cái gì mới là khoa học?”</w:t>
      </w:r>
    </w:p>
    <w:p>
      <w:pPr>
        <w:pStyle w:val="BodyText"/>
      </w:pPr>
      <w:r>
        <w:t xml:space="preserve">Sếp hơi sửng sốt, sau đó rống lại: “Khoa học là không thể lý giải loại người có thái độ làm việc không nghiêm chỉnh!”</w:t>
      </w:r>
    </w:p>
    <w:p>
      <w:pPr>
        <w:pStyle w:val="BodyText"/>
      </w:pPr>
      <w:r>
        <w:t xml:space="preserve">Nghiêm Tích giận dữ: “Đồ lạc hậu! Anh cái loại người bảo thủ dịch não giống như xi-măng mới không biết được thế nào nào là khoa học đích thực.”</w:t>
      </w:r>
    </w:p>
    <w:p>
      <w:pPr>
        <w:pStyle w:val="BodyText"/>
      </w:pPr>
      <w:r>
        <w:t xml:space="preserve">Kết quả hai người đem cái vấn đề “ai mới là người có thể lý giải khoa học” nháo lên, những người khác đều dùng ánh mắt không thể tưởng tượng nổi nhìn đến hai người bọn họ, nghĩ đến có phải hay không hẳn là nên đem hai người kéo ra khỏi cái tinh thần khoa học.</w:t>
      </w:r>
    </w:p>
    <w:p>
      <w:pPr>
        <w:pStyle w:val="BodyText"/>
      </w:pPr>
      <w:r>
        <w:t xml:space="preserve">Trận khắc khẩu này chấm dứt là nhờ Nghiêm Tích tức điên lên nhìn xung quanh một vòng, nhanh tay ôm lấy thùng nước uống quẳng lên người sếp.</w:t>
      </w:r>
    </w:p>
    <w:p>
      <w:pPr>
        <w:pStyle w:val="BodyText"/>
      </w:pPr>
      <w:r>
        <w:t xml:space="preserve">Nghiêm Tích hiển nhiên liền từ chức.</w:t>
      </w:r>
    </w:p>
    <w:p>
      <w:pPr>
        <w:pStyle w:val="BodyText"/>
      </w:pPr>
      <w:r>
        <w:t xml:space="preserve">Từ chức gì gì đó, Nghiêm Tích không để ý đến, nhưng mà hắn cảm thấy không đối mặt được với An Đạt.</w:t>
      </w:r>
    </w:p>
    <w:p>
      <w:pPr>
        <w:pStyle w:val="BodyText"/>
      </w:pPr>
      <w:r>
        <w:t xml:space="preserve">Cái tòa tạp chí kia có người cùng An Đạt có chút quan hệ, cho nên An Đạt mới phải nhờ vả người ta an bài Nghiêm Tích vào trong đó, quả thật vốn là một công việc rất tốt có phần nhàn nhã lại thích hợp, nhưng lại bị Nghiêm Tích phá vỡ.</w:t>
      </w:r>
    </w:p>
    <w:p>
      <w:pPr>
        <w:pStyle w:val="BodyText"/>
      </w:pPr>
      <w:r>
        <w:t xml:space="preserve">Nghiêm Tích và đám bạn bè của hắn thường thường vào thứ năm hàng tuần sẽ gặp nhau, có khi là chơi thể thao có khi là đi xem phim, nhưng phần lớn là đến một quán bar có tên “Điểu ngữ hoa hương” uống rượu nói chuyện phiếm.</w:t>
      </w:r>
    </w:p>
    <w:p>
      <w:pPr>
        <w:pStyle w:val="BodyText"/>
      </w:pPr>
      <w:r>
        <w:t xml:space="preserve">Thứ năm tuần này, Nghiêm Tích rất muốn giả bộ đau bụng không đi để tránh gặp An Đạt, nhưng hắn vốn cực kì khỏe mạnh, con kiến có thể đau bụng chứ bụng hắn là không bao giờ đau.</w:t>
      </w:r>
    </w:p>
    <w:p>
      <w:pPr>
        <w:pStyle w:val="BodyText"/>
      </w:pPr>
      <w:r>
        <w:t xml:space="preserve">Tới Điểu ngữ hoa hương, Nghiêm Tích lui vào trong góc sô pha ngồi, đám bạn hắn lục tục lần lượt tới, bọn họ đều đã nghe nói về chuyện đi làm của Nghiêm Tích.</w:t>
      </w:r>
    </w:p>
    <w:p>
      <w:pPr>
        <w:pStyle w:val="BodyText"/>
      </w:pPr>
      <w:r>
        <w:t xml:space="preserve">Vương Cẩm Trình khiếp sợ hỏi hắn: “Cậu thật sự quẳng thùng nước lên người kia?”</w:t>
      </w:r>
    </w:p>
    <w:p>
      <w:pPr>
        <w:pStyle w:val="BodyText"/>
      </w:pPr>
      <w:r>
        <w:t xml:space="preserve">Nghiêm Tích không hé răng.</w:t>
      </w:r>
    </w:p>
    <w:p>
      <w:pPr>
        <w:pStyle w:val="BodyText"/>
      </w:pPr>
      <w:r>
        <w:t xml:space="preserve">Vương Cẩm Trình tiếp tục nói: “Nghe nói lúc cậu cãi lộn đặc biệt giống như hạt gạo rơi vào trong bộ máy khiến nó đi trật quỹ đạo.” (ý nói vì một chuyện nhỏ dẫn đến tổn hại toàn bộ cục diện)</w:t>
      </w:r>
    </w:p>
    <w:p>
      <w:pPr>
        <w:pStyle w:val="BodyText"/>
      </w:pPr>
      <w:r>
        <w:t xml:space="preserve">Nghiêm Tích lạnh lùng ném một ánh mắt sắc như đao qua.</w:t>
      </w:r>
    </w:p>
    <w:p>
      <w:pPr>
        <w:pStyle w:val="BodyText"/>
      </w:pPr>
      <w:r>
        <w:t xml:space="preserve">Vương Cẩm Trình nhún vai.</w:t>
      </w:r>
    </w:p>
    <w:p>
      <w:pPr>
        <w:pStyle w:val="BodyText"/>
      </w:pPr>
      <w:r>
        <w:t xml:space="preserve">An Đạt và Tạ Khánh cùng nhau đến, An Đạt nhìn thấy Nghiêm Tích, cái gì cũng chưa nói, Tạ Khánh đã thay cậu bùng nổ.</w:t>
      </w:r>
    </w:p>
    <w:p>
      <w:pPr>
        <w:pStyle w:val="BodyText"/>
      </w:pPr>
      <w:r>
        <w:t xml:space="preserve">Tạ Khánh chỉ vào Nghiêm Tích mắng: “Cậu thật không biết tốt xấu! Cậu không thể an phận vài ngày sao?”</w:t>
      </w:r>
    </w:p>
    <w:p>
      <w:pPr>
        <w:pStyle w:val="BodyText"/>
      </w:pPr>
      <w:r>
        <w:t xml:space="preserve">Nghiêm Tích nghe được cũng không vui, nói: “Tôi làm sao? Không có hứng thú làm việc thì cần gì phải làm thêm nữa?”</w:t>
      </w:r>
    </w:p>
    <w:p>
      <w:pPr>
        <w:pStyle w:val="BodyText"/>
      </w:pPr>
      <w:r>
        <w:t xml:space="preserve">Tạ Khánh nói: “Cậu chính là cứ thích tùy theo tính nết, cậu có biết An Đạt vì cậu mà phải bồi thường bao nhiêu không?”</w:t>
      </w:r>
    </w:p>
    <w:p>
      <w:pPr>
        <w:pStyle w:val="BodyText"/>
      </w:pPr>
      <w:r>
        <w:t xml:space="preserve">Nháy mắt khí thế Nghiêm Tích yếu hẳn đi, hắn nhìn vào mắt An Đạt, buồn bực uống một ngụm rượu, nói: “Tại sao các cậu cứ phải ép buộc tôi?”</w:t>
      </w:r>
    </w:p>
    <w:p>
      <w:pPr>
        <w:pStyle w:val="BodyText"/>
      </w:pPr>
      <w:r>
        <w:t xml:space="preserve">Tạ Khánh thở hắt ra, nói: “Bọn tôi không phải ép buộc cậu, chính cậu cũng không phát hiện sao? Cậu gần đây càng ngày càng cáu kỉnh, chỉ một chút việc nhỏ là có thể nổi khùng, còn càng ngày càng thích dính lấy bọn tôi.”</w:t>
      </w:r>
    </w:p>
    <w:p>
      <w:pPr>
        <w:pStyle w:val="BodyText"/>
      </w:pPr>
      <w:r>
        <w:t xml:space="preserve">Nghiêm Tích cắt ngang lời hắn: “Cái gì gọi là dính lấy các cậu? Thì ra là các cậu ghét bỏ tôi.”</w:t>
      </w:r>
    </w:p>
    <w:p>
      <w:pPr>
        <w:pStyle w:val="BodyText"/>
      </w:pPr>
      <w:r>
        <w:t xml:space="preserve">Tạ Khánh nói: “Cậu có thể đừng không có gió thổi cỏ lay mà phát điên không? Bọn tôi nếu ghét bỏ cậu còn có thể quan tâm cậu sao? Bọn tôi chính là lo lắng cậu tiếp tục sống không có mục đích mà càng ngày càng cáu kỉnh, cho nên An Đạt mới nghĩ đến để cậu đi làm xem có thể cải thiện tâm tình hay không!”</w:t>
      </w:r>
    </w:p>
    <w:p>
      <w:pPr>
        <w:pStyle w:val="BodyText"/>
      </w:pPr>
      <w:r>
        <w:t xml:space="preserve">Nghiêm Tích há họng, không nói gì.</w:t>
      </w:r>
    </w:p>
    <w:p>
      <w:pPr>
        <w:pStyle w:val="BodyText"/>
      </w:pPr>
      <w:r>
        <w:t xml:space="preserve">Tạ Khánh bình thường hay hi hi ha ha, lần này thật sự tức giận, mới có thể rống Nghiêm Tích như thế.</w:t>
      </w:r>
    </w:p>
    <w:p>
      <w:pPr>
        <w:pStyle w:val="BodyText"/>
      </w:pPr>
      <w:r>
        <w:t xml:space="preserve">An Đạt rốt cuộc mở miệng nói chuyện: “Có thể là do em không suy xét tốt, cũng không phải chuyện gì lớn lao lắm.”</w:t>
      </w:r>
    </w:p>
    <w:p>
      <w:pPr>
        <w:pStyle w:val="BodyText"/>
      </w:pPr>
      <w:r>
        <w:t xml:space="preserve">Tạ Khánh lúc này mới hừ một tiếng ngồi xuống, không để ý tới Nghiêm Tích nữa.</w:t>
      </w:r>
    </w:p>
    <w:p>
      <w:pPr>
        <w:pStyle w:val="BodyText"/>
      </w:pPr>
      <w:r>
        <w:t xml:space="preserve">Nghiêm Tích trút thật nhiều rượu, cuối cùng nhịn không được hỏi Vương Cẩm Trình: “Tôi thật sự càng ngày càng cáu kỉnh?”</w:t>
      </w:r>
    </w:p>
    <w:p>
      <w:pPr>
        <w:pStyle w:val="BodyText"/>
      </w:pPr>
      <w:r>
        <w:t xml:space="preserve">Vương Cẩm Trình: “Ừm.”</w:t>
      </w:r>
    </w:p>
    <w:p>
      <w:pPr>
        <w:pStyle w:val="BodyText"/>
      </w:pPr>
      <w:r>
        <w:t xml:space="preserve">“Tôi có thường xuyên quấn lấy các cậu?”</w:t>
      </w:r>
    </w:p>
    <w:p>
      <w:pPr>
        <w:pStyle w:val="BodyText"/>
      </w:pPr>
      <w:r>
        <w:t xml:space="preserve">Vương cẩm Trình liếc mắt nhìn hắn, nói: “Cậu trung bình cứ cách ba ngày lại chạy đến nhà của Tạ Khánh, cậu thậm chí còn ôm chó nhà tôi tha đến nhà của Thủ Trữ, kết quả Thủ Trữ ầm ĩ suy nghĩ đòi nuôi một con chó, làm Quan An Viễn gọi điện thoại đến đây khéo léo mắng Dương Giản một chút.”</w:t>
      </w:r>
    </w:p>
    <w:p>
      <w:pPr>
        <w:pStyle w:val="BodyText"/>
      </w:pPr>
      <w:r>
        <w:t xml:space="preserve">Nghiêm Tích sợ hãi nhìn hắn: “Có chuyện này sao?”</w:t>
      </w:r>
    </w:p>
    <w:p>
      <w:pPr>
        <w:pStyle w:val="BodyText"/>
      </w:pPr>
      <w:r>
        <w:t xml:space="preserve">Vương Cẩm Trình gật gật đầu: “Thiên chân vạn xác.” (đúng đến không thể đúng hơn)</w:t>
      </w:r>
    </w:p>
    <w:p>
      <w:pPr>
        <w:pStyle w:val="BodyText"/>
      </w:pPr>
      <w:r>
        <w:t xml:space="preserve">Nghiêm Tích cũng bắt chước gật đầu theo: “Đấy cũng là do lỗi của chó nhà cậu.”</w:t>
      </w:r>
    </w:p>
    <w:p>
      <w:pPr>
        <w:pStyle w:val="BodyText"/>
      </w:pPr>
      <w:r>
        <w:t xml:space="preserve">Vương Cẩm Trình hộc máu: “Đều là do lỗi lầm đáng đánh của cậu!”</w:t>
      </w:r>
    </w:p>
    <w:p>
      <w:pPr>
        <w:pStyle w:val="BodyText"/>
      </w:pPr>
      <w:r>
        <w:t xml:space="preserve">Nghiêm tích trầm mặc.</w:t>
      </w:r>
    </w:p>
    <w:p>
      <w:pPr>
        <w:pStyle w:val="BodyText"/>
      </w:pPr>
      <w:r>
        <w:t xml:space="preserve">Hắn hiếm hoi lắm mới chịu nhìn kỹ lại mình, chẳng lẽ hắn thật sự mang phiền toái đến cho bạn bè hắn sao?</w:t>
      </w:r>
    </w:p>
    <w:p>
      <w:pPr>
        <w:pStyle w:val="BodyText"/>
      </w:pPr>
      <w:r>
        <w:t xml:space="preserve">Vương Cẩm Trình quyết định tặng thêm cho hắn một liều thuốc mạnh, gã nói với Nghiêm Tích: “Bản thân cô đơn, đúng là rất nhàm chán, thế nên luôn quấy rầy bạn bè, loại người như cậu có danh từ riêng để gọi, cậu biết là cái gì không?”</w:t>
      </w:r>
    </w:p>
    <w:p>
      <w:pPr>
        <w:pStyle w:val="BodyText"/>
      </w:pPr>
      <w:r>
        <w:t xml:space="preserve">Nghiêm Tích đề phòng nhìn gã, lắc đầu.</w:t>
      </w:r>
    </w:p>
    <w:p>
      <w:pPr>
        <w:pStyle w:val="BodyText"/>
      </w:pPr>
      <w:r>
        <w:t xml:space="preserve">Vương Cẩm Trình nói: “Cậu cái này gọi là độc thân ô nhiễm môi trường.”</w:t>
      </w:r>
    </w:p>
    <w:p>
      <w:pPr>
        <w:pStyle w:val="BodyText"/>
      </w:pPr>
      <w:r>
        <w:t xml:space="preserve">Nghiêm Tích còn đang bị sáu chữ “độc thân ô nhiễm môi trường” của Vương Cẩm Trình khéo đả kích chưa kịp hoàn hồn, nên không chú ý tới còn có một người bạn quan tâm đến hắn.</w:t>
      </w:r>
    </w:p>
    <w:p>
      <w:pPr>
        <w:pStyle w:val="BodyText"/>
      </w:pPr>
      <w:r>
        <w:t xml:space="preserve">Vương Thủ Trữ cũng là bạn thân của Nghiêm Tích nhưng trong lúc đó lại không hề huỵch toẹt nói ra một câu, tuy rằng An Đạt trầm mặc ít lời, nhưng mà cơn giận không phải là lớn bình thường, mà Vương Thủ Trữ lại vừa vặn tương phản, vẫn rất ôn hòa, là một thanh niên bình thường.</w:t>
      </w:r>
    </w:p>
    <w:p>
      <w:pPr>
        <w:pStyle w:val="BodyText"/>
      </w:pPr>
      <w:r>
        <w:t xml:space="preserve">Cậu cũng nghe thấy lời Vương Cẩm Trình nói với Nghiêm Tích, cậu nghĩ rất đơn giản, nếu là độc thân ô nhiễm môi trường, vậy giải quyết vấn đề độc thân không phải là được rồi sao?</w:t>
      </w:r>
    </w:p>
    <w:p>
      <w:pPr>
        <w:pStyle w:val="BodyText"/>
      </w:pPr>
      <w:r>
        <w:t xml:space="preserve">Vì thế cậu vào buổi tối thứ năm tuần này sau khi về nhà, cùng một vị khác trong nhà bắt đầu thương lượng.</w:t>
      </w:r>
    </w:p>
    <w:p>
      <w:pPr>
        <w:pStyle w:val="BodyText"/>
      </w:pPr>
      <w:r>
        <w:t xml:space="preserve">“An Viễn, anh……..” Vương Thủ Trữ muốn nói lại thôi.</w:t>
      </w:r>
    </w:p>
    <w:p>
      <w:pPr>
        <w:pStyle w:val="BodyText"/>
      </w:pPr>
      <w:r>
        <w:t xml:space="preserve">Quan An Viễn nhìn cậu, trên mặt mang theo vẻ ôn hòa, nói: “Làm sao vậy?”</w:t>
      </w:r>
    </w:p>
    <w:p>
      <w:pPr>
        <w:pStyle w:val="BodyText"/>
      </w:pPr>
      <w:r>
        <w:t xml:space="preserve">Vương Thủ Trữ hạ quyết tâm hỏi: “Anh có người bạn nào còn độc thân vừa có tiền vừa đáng tin cậy lại vừa là gay hay không?”</w:t>
      </w:r>
    </w:p>
    <w:p>
      <w:pPr>
        <w:pStyle w:val="BodyText"/>
      </w:pPr>
      <w:r>
        <w:t xml:space="preserve">Khuôn mặt Quan An Viễn vốn đã rất cứng nhắc lại càng thêm đông đá một chút, hắn nói: “Vì cái gì hỏi như vậy?”</w:t>
      </w:r>
    </w:p>
    <w:p>
      <w:pPr>
        <w:pStyle w:val="BodyText"/>
      </w:pPr>
      <w:r>
        <w:t xml:space="preserve">“À……. Nếu có người thích hợp như lời nói…..có thể giới thiệu cho Nghiêm Tích…….”</w:t>
      </w:r>
    </w:p>
    <w:p>
      <w:pPr>
        <w:pStyle w:val="BodyText"/>
      </w:pPr>
      <w:r>
        <w:t xml:space="preserve">Quan An Viễn đối với việc Nghiêm Tích ôm chó của Dương Giản xông vào nhà bọn họ còn canh cánh trong lòng, nghiêm túc nói: “Tại sao phải giới thiệu cho cậu ta?”</w:t>
      </w:r>
    </w:p>
    <w:p>
      <w:pPr>
        <w:pStyle w:val="BodyText"/>
      </w:pPr>
      <w:r>
        <w:t xml:space="preserve">“Cậu ấy còn độc thân mà……. Bọn em đều cảm thấy để cho cậu ấy vĩnh biệt cuộc sống độc thân so ra là tốt hơn.” Vương Thủ Trữ nói xong, hưng phấn đứng lên, “Em nghĩ đi nghĩ lại, Nghiêm Tích rất có tiền, chỉ có anh là quen biết nhiều người có tiền, như vậy mới là môn đăng hộ đối nhất.”</w:t>
      </w:r>
    </w:p>
    <w:p>
      <w:pPr>
        <w:pStyle w:val="BodyText"/>
      </w:pPr>
      <w:r>
        <w:t xml:space="preserve">Quan An Viễn nhìn người yêu của mình, chung quy cảm thấy để cho tên kia cùng đám bạn bè của hắn lẫn lộn vào với nhau chẳng tốt chút nào, nhưng là đối với yêu cầu của Vương Thủ Trữ hắn cuối cùng cũng không có biện pháp cự tuyệt.</w:t>
      </w:r>
    </w:p>
    <w:p>
      <w:pPr>
        <w:pStyle w:val="BodyText"/>
      </w:pPr>
      <w:r>
        <w:t xml:space="preserve">Hắn nghĩ nghĩ, nói: “Đúng là có một người như vậy.”</w:t>
      </w:r>
    </w:p>
    <w:p>
      <w:pPr>
        <w:pStyle w:val="BodyText"/>
      </w:pPr>
      <w:r>
        <w:t xml:space="preserve">–</w:t>
      </w:r>
    </w:p>
    <w:p>
      <w:pPr>
        <w:pStyle w:val="BodyText"/>
      </w:pPr>
      <w:r>
        <w:t xml:space="preserve">Nghiêm Tích trên các kênh truyền hình thường hay nhìn thấy đề tài “xem mắt”.</w:t>
      </w:r>
    </w:p>
    <w:p>
      <w:pPr>
        <w:pStyle w:val="BodyText"/>
      </w:pPr>
      <w:r>
        <w:t xml:space="preserve">Nhóm nam nữ dư thừa trong thành phố tịch mịch mà tịnh lệ (đại khái là đẹp), lấy kết hôn làm điều kiện tiên quyết, tiến hành hoạt động kết bạn, gọi chung là xem mắt.</w:t>
      </w:r>
    </w:p>
    <w:p>
      <w:pPr>
        <w:pStyle w:val="BodyText"/>
      </w:pPr>
      <w:r>
        <w:t xml:space="preserve">Biết thì biết, nhưng Nghiêm Tích cho tới bây giờ chưa từng nghĩ mình cùng với “xem mắt” sẽ phát sinh ra cái gì liên quan.</w:t>
      </w:r>
    </w:p>
    <w:p>
      <w:pPr>
        <w:pStyle w:val="BodyText"/>
      </w:pPr>
      <w:r>
        <w:t xml:space="preserve">Là một đồng tính luyến ái ma tính người gặp người yêu hoa gặp hoa nở, hắn là vua trong khu vực các quán bar, tuy rằng không có người yêu xác định, nhưng là ở bên giường hắn chưa bao giờ bị bỏ trống.</w:t>
      </w:r>
    </w:p>
    <w:p>
      <w:pPr>
        <w:pStyle w:val="BodyText"/>
      </w:pPr>
      <w:r>
        <w:t xml:space="preserve">Hắn cần xem mắt sao? Cần sao?</w:t>
      </w:r>
    </w:p>
    <w:p>
      <w:pPr>
        <w:pStyle w:val="BodyText"/>
      </w:pPr>
      <w:r>
        <w:t xml:space="preserve">Nhưng đến khi nhìn thấy ánh mắt tinh khiết lương thiện đầy chờ mong của Vương Thủ Trữ thì……. Hắn ở trong lòng lẩm nhẩm, không được cáu kỉnh, không được nổi điên.</w:t>
      </w:r>
    </w:p>
    <w:p>
      <w:pPr>
        <w:pStyle w:val="BodyText"/>
      </w:pPr>
      <w:r>
        <w:t xml:space="preserve">Trong mắt bạn bè bây giờ hắn là một cái “độc thân ô nhiễm môi trường”, bạn bè bảo hắn đi xem mắt, hắn có lý do gì để cự tuyệt đây?</w:t>
      </w:r>
    </w:p>
    <w:p>
      <w:pPr>
        <w:pStyle w:val="BodyText"/>
      </w:pPr>
      <w:r>
        <w:t xml:space="preserve">Hơn nữa Vương Thủ Trữ giống như thỏ con vậy, hắn có thể đối với một con thỏ con mà trút giận hất nước được không?</w:t>
      </w:r>
    </w:p>
    <w:p>
      <w:pPr>
        <w:pStyle w:val="BodyText"/>
      </w:pPr>
      <w:r>
        <w:t xml:space="preserve">Nghiêm Tích giãy giụa vượt qua mọi khó khăn gian khổ, đành cùng đám bạn thêm dầu vào lửa sau, cuối cùng cũng gật đầu.</w:t>
      </w:r>
    </w:p>
    <w:p>
      <w:pPr>
        <w:pStyle w:val="BodyText"/>
      </w:pPr>
      <w:r>
        <w:t xml:space="preserve">Vì thế…… Nghiêm Tích sẽ đi xem mắt.</w:t>
      </w:r>
    </w:p>
    <w:p>
      <w:pPr>
        <w:pStyle w:val="BodyText"/>
      </w:pPr>
      <w:r>
        <w:t xml:space="preserve">Coi như làm phong phú thêm kinh nghiêm cuộc sống đi.</w:t>
      </w:r>
    </w:p>
    <w:p>
      <w:pPr>
        <w:pStyle w:val="BodyText"/>
      </w:pPr>
      <w:r>
        <w:t xml:space="preserve">Nghe nói đối phương là bạn của Quan An Viễn, làm trong giới truyền thông, nói đơn giản chính là đẳng cấp thế gia chi tử, ba mươi bốn tuổi, tướng mạo đoan chính (ngay ngắn, nghiêm chỉnh).</w:t>
      </w:r>
    </w:p>
    <w:p>
      <w:pPr>
        <w:pStyle w:val="BodyText"/>
      </w:pPr>
      <w:r>
        <w:t xml:space="preserve">Thời điểm Nghiêm Tích nghe được thì thầm nghĩ, quả nhiên là xem mắt, đầu tiên phải quan tâm đến xuất thân. Nếu bình thường ở trong quán bar, quan tâm gì đến có tiền hay không có tiền, trước phải xem bộ dáng có hợp khẩu vị hay không.</w:t>
      </w:r>
    </w:p>
    <w:p>
      <w:pPr>
        <w:pStyle w:val="BodyText"/>
      </w:pPr>
      <w:r>
        <w:t xml:space="preserve">Vương Thủ Trữ so với Nghiêm Tích còn khẩn trương hơn, lặp đi lặp lại xác nhận, cuối cùng sắp đặt buổi gặp mặt mang tính chất lịch sử này vào chiều thứ sáu, cậu trịnh trọng nói cho Nghiêm Tích biết số điện thoại của đối phương, cũng hỏi Nghiêm Tích: “Cậu thật sự không cần xem ảnh chụp sao?”</w:t>
      </w:r>
    </w:p>
    <w:p>
      <w:pPr>
        <w:pStyle w:val="BodyText"/>
      </w:pPr>
      <w:r>
        <w:t xml:space="preserve">Nghiêm Tích lộ ra biểu tình chán ghét, nói: “Để cho có chút kinh hãi (ngạc nhiên + sợ hãi) không phải tốt hơn sao?”</w:t>
      </w:r>
    </w:p>
    <w:p>
      <w:pPr>
        <w:pStyle w:val="BodyText"/>
      </w:pPr>
      <w:r>
        <w:t xml:space="preserve">Vương Thủ Trữ nói: “……Cậu không thể đổi thành kinh hỉ (ngạc nhiên + vui mừng) được sao? Nói chung thì tôi cũng nói cho đối phương biết hoàn cảnh của cậu rồi.” Cậu đột nhiên nắm lấy tay Nghiêm Tích, còn chân thành nói: “Cậu có biết việc này mang một ý nghĩa sâu xa gì không?”</w:t>
      </w:r>
    </w:p>
    <w:p>
      <w:pPr>
        <w:pStyle w:val="BodyText"/>
      </w:pPr>
      <w:r>
        <w:t xml:space="preserve">Nghiêm Tích sửng sốt: “Ý nghĩa sâu xa gì?”</w:t>
      </w:r>
    </w:p>
    <w:p>
      <w:pPr>
        <w:pStyle w:val="BodyText"/>
      </w:pPr>
      <w:r>
        <w:t xml:space="preserve">“Lấy kết hôn làm điều kiện tiên quyết.”</w:t>
      </w:r>
    </w:p>
    <w:p>
      <w:pPr>
        <w:pStyle w:val="BodyText"/>
      </w:pPr>
      <w:r>
        <w:t xml:space="preserve">“……” Lật bàn.</w:t>
      </w:r>
    </w:p>
    <w:p>
      <w:pPr>
        <w:pStyle w:val="BodyText"/>
      </w:pPr>
      <w:r>
        <w:t xml:space="preserve">–</w:t>
      </w:r>
    </w:p>
    <w:p>
      <w:pPr>
        <w:pStyle w:val="BodyText"/>
      </w:pPr>
      <w:r>
        <w:t xml:space="preserve">Vào thứ sáu, Nghiêm Tích mặc một chiếc áo sơ-mi, phía dưới một chiếc quần ống bát, khoác thêm áo gió, đeo kính râm, tóc xỏa ra trên vai đi ra khỏi cửa.</w:t>
      </w:r>
    </w:p>
    <w:p>
      <w:pPr>
        <w:pStyle w:val="BodyText"/>
      </w:pPr>
      <w:r>
        <w:t xml:space="preserve">Kết quả vừa xuống lầu liền gặp dì Kiều.</w:t>
      </w:r>
    </w:p>
    <w:p>
      <w:pPr>
        <w:pStyle w:val="BodyText"/>
      </w:pPr>
      <w:r>
        <w:t xml:space="preserve">Dì Kiều nhìn thấy Nghiêm Tích thì ngẩn người, nói: “Ôi chao, Nghiêm Tích, cháu sao lại ăn mặc giống con trai thế này?”</w:t>
      </w:r>
    </w:p>
    <w:p>
      <w:pPr>
        <w:pStyle w:val="BodyText"/>
      </w:pPr>
      <w:r>
        <w:t xml:space="preserve">Nghiêm Tích: “……”</w:t>
      </w:r>
    </w:p>
    <w:p>
      <w:pPr>
        <w:pStyle w:val="BodyText"/>
      </w:pPr>
      <w:r>
        <w:t xml:space="preserve">Bộ dạng này của Nghiêm Tích, người lạ nhìn lướt qua thật lòng mà nói không phân biệt được hắn là nam hay nữ, đương nhiên nhìn kĩ lại vẫn là không phân biệt được……</w:t>
      </w:r>
    </w:p>
    <w:p>
      <w:pPr>
        <w:pStyle w:val="BodyText"/>
      </w:pPr>
      <w:r>
        <w:t xml:space="preserve">Nghiêm Tích nghĩ nghĩ, hắn quyết định nói cho dì Kiều biết mình đang đi đâu, như vậy có thể tránh khỏi việc dì giới thiệu trai thẳng cho hắn.</w:t>
      </w:r>
    </w:p>
    <w:p>
      <w:pPr>
        <w:pStyle w:val="BodyText"/>
      </w:pPr>
      <w:r>
        <w:t xml:space="preserve">“Dì Kiều, cháu đang đi xem mắt.”</w:t>
      </w:r>
    </w:p>
    <w:p>
      <w:pPr>
        <w:pStyle w:val="BodyText"/>
      </w:pPr>
      <w:r>
        <w:t xml:space="preserve">Dì Kiều lại ngẩn người: “Cháu đi xem mắt sao lại ăn mặc như đặc vụ vậy?”</w:t>
      </w:r>
    </w:p>
    <w:p>
      <w:pPr>
        <w:pStyle w:val="BodyText"/>
      </w:pPr>
      <w:r>
        <w:t xml:space="preserve">“……..”</w:t>
      </w:r>
    </w:p>
    <w:p>
      <w:pPr>
        <w:pStyle w:val="BodyText"/>
      </w:pPr>
      <w:r>
        <w:t xml:space="preserve">Nhưng dì Kiều rất nhanh cao hứng thay cho Nghiêm Tích, dì nói: “Lúc nào kết hôn đừng quên để cho dì bánh cưới đấy nhé!”</w:t>
      </w:r>
    </w:p>
    <w:p>
      <w:pPr>
        <w:pStyle w:val="BodyText"/>
      </w:pPr>
      <w:r>
        <w:t xml:space="preserve">“…….” Suy nghĩ nhảy cóc cũng xa quá đi!</w:t>
      </w:r>
    </w:p>
    <w:p>
      <w:pPr>
        <w:pStyle w:val="BodyText"/>
      </w:pPr>
      <w:r>
        <w:t xml:space="preserve">Nghiêm Tích vô lực lái xe đến nơi giao hẹn trước.</w:t>
      </w:r>
    </w:p>
    <w:p>
      <w:pPr>
        <w:pStyle w:val="BodyText"/>
      </w:pPr>
      <w:r>
        <w:t xml:space="preserve">Nghe nói nơi xem mắt thật sự có thể kiểm tra tính cách của đối phương, nếu hẹn ở quán cafe thì là một người bình thường, hẹn ở phòng trà thì là một nghệ sĩ, còn hẹn ở Kentucky thì chính là một kẻ keo kiệt.</w:t>
      </w:r>
    </w:p>
    <w:p>
      <w:pPr>
        <w:pStyle w:val="BodyText"/>
      </w:pPr>
      <w:r>
        <w:t xml:space="preserve">Nhưng lần này đối phương lại để cho Nghiêm Tích tự chọn nơi gặp mặt.</w:t>
      </w:r>
    </w:p>
    <w:p>
      <w:pPr>
        <w:pStyle w:val="BodyText"/>
      </w:pPr>
      <w:r>
        <w:t xml:space="preserve">Ban đầu Nghiêm Tích nghĩ là nên đến Điểu ngữ hoa hương, gặp nhau còn có thể uống một ly, uống một ly nhân tiện còn có thể làm đến cùng, nhưng ý tưởng này của hắn lại bị Vương Thủ Trữ nghiêm khắc phê bình.</w:t>
      </w:r>
    </w:p>
    <w:p>
      <w:pPr>
        <w:pStyle w:val="BodyText"/>
      </w:pPr>
      <w:r>
        <w:t xml:space="preserve">Nghiêm Tích lại không nhớ được những nơi mà mình thường đến, nên chỉ tùy tiện chọn đại môt quán cafe.</w:t>
      </w:r>
    </w:p>
    <w:p>
      <w:pPr>
        <w:pStyle w:val="BodyText"/>
      </w:pPr>
      <w:r>
        <w:t xml:space="preserve">Nói là tùy tiện, nhưng cũng không quá tùy tiện, quán cafe kia được mở trong trung tâm ngụ trên tầng thượng của một cửa hàng trang sức, cửa hàng trang sức này chưa bị phá hủy để bảo tồn kiến trúc, nhưng so với những tòa nhà cao tầng mọc lên tứ phía thì nó trông có vẻ thấp bé đi không ít, ở trên tầng cao nhất tại đó uống cafe sẽ có loại cảm giác được chìm trong đô thành rực rỡ.</w:t>
      </w:r>
    </w:p>
    <w:p>
      <w:pPr>
        <w:pStyle w:val="BodyText"/>
      </w:pPr>
      <w:r>
        <w:t xml:space="preserve">Nghiêm Tích không có cách nào khác đành phải dừng xe bên cạnh cửa hàng trang sức, chỉ có một bãi đỗ xe ở cách đó khá xa, không biết vì sao, hắn vô thức nhìn thoáng qua những xe đỗ bên trong, thấy có vài chiếc trông rõ ràng đắt tiền hơn hẳn những chiếc khác.</w:t>
      </w:r>
    </w:p>
    <w:p>
      <w:pPr>
        <w:pStyle w:val="BodyText"/>
      </w:pPr>
      <w:r>
        <w:t xml:space="preserve">Hắn đứng đó, quan sát vài phút, đoán có lẽ trong đó có một chiếc thuộc về đối tượng mà hắn xem mắt.</w:t>
      </w:r>
    </w:p>
    <w:p>
      <w:pPr>
        <w:pStyle w:val="BodyText"/>
      </w:pPr>
      <w:r>
        <w:t xml:space="preserve">Hắn phục hồi lại tinh thần, không kiềm chế được bật cười vì hành động của mình. Khó được hắn một lần có cái loại tâm tình suy đoán cùng mong chờ này.</w:t>
      </w:r>
    </w:p>
    <w:p>
      <w:pPr>
        <w:pStyle w:val="BodyText"/>
      </w:pPr>
      <w:r>
        <w:t xml:space="preserve">Hắn sải bước, hướng về nơi cần đến.</w:t>
      </w:r>
    </w:p>
    <w:p>
      <w:pPr>
        <w:pStyle w:val="BodyText"/>
      </w:pPr>
      <w:r>
        <w:t xml:space="preserve">Nghiêm Tích đi theo cầu thang uốn lượn về phía trước, vệt ố vàng phủ lên vách tường thể hiện phong cách kiến trúc của bốn năm mươi năm trước, đi hết thang lầu hắn đặt chân đến tầng cao nhất, trong nháy mắt trở nên rộng mở trong sáng, trước mắt là một mảng trời xanh bị giới hạn bởi những tòa cao ốc xung quanh.</w:t>
      </w:r>
    </w:p>
    <w:p>
      <w:pPr>
        <w:pStyle w:val="BodyText"/>
      </w:pPr>
      <w:r>
        <w:t xml:space="preserve">Phục vụ đi đến, nhìn thấy Nghiêm Tích thì sửng sốt một chút, không biết phải xưng hắn là cô hay ngài…… Nghiêm Tích hôm nay rất khoan dung, chủ động lên tiếng: “Tôi có hẹn trước, họ Nghiêm.”</w:t>
      </w:r>
    </w:p>
    <w:p>
      <w:pPr>
        <w:pStyle w:val="BodyText"/>
      </w:pPr>
      <w:r>
        <w:t xml:space="preserve">“A, bạn của ngài đã đến rồi.” Phục vụ thật cẩn trọng nói, ý bảo Nghiêm Tích đi theo hắn.</w:t>
      </w:r>
    </w:p>
    <w:p>
      <w:pPr>
        <w:pStyle w:val="BodyText"/>
      </w:pPr>
      <w:r>
        <w:t xml:space="preserve">Nghiêm Tích đi theo phía sau phục vụ, cuối cùng là nhìn thấy một người đàn ông ngồi ở một chỗ tối phía bên ngoài.</w:t>
      </w:r>
    </w:p>
    <w:p>
      <w:pPr>
        <w:pStyle w:val="BodyText"/>
      </w:pPr>
      <w:r>
        <w:t xml:space="preserve">Trong một cái chớp mắt kia, Nghiêm Tích không thể nói rõ là hắn thở phào nhẹ nhõm hay là thất vọng.</w:t>
      </w:r>
    </w:p>
    <w:p>
      <w:pPr>
        <w:pStyle w:val="BodyText"/>
      </w:pPr>
      <w:r>
        <w:t xml:space="preserve">Liếc mắt một cái, Nghiêm Tích giống như đang nhìn thấy Quan An Viễn, chính xác mà nói là nhìn thấy một người đàn ông sự nghiệp thành đạt điển hình.</w:t>
      </w:r>
    </w:p>
    <w:p>
      <w:pPr>
        <w:pStyle w:val="BodyText"/>
      </w:pPr>
      <w:r>
        <w:t xml:space="preserve">Đầu tóc chải chuốt cẩn thận tỉ mỉ, dáng người được chăm sóc không tồi, mặc âu phục trông càng thích hợp, mỗi một nếp áo đều được là ủi thẳng tắp, ngũ quan rất đoan chính, nhưng kiểu đàn ông này thường rất ít được người chú ý, đẹp cũng không phải đẹp, vết hằn giữa hai đường chân mày đã đoạt đi hết tiêu điểm trên khuôn mặt anh ta, có vẻ quý khí nhưng nghiêm khắc.</w:t>
      </w:r>
    </w:p>
    <w:p>
      <w:pPr>
        <w:pStyle w:val="BodyText"/>
      </w:pPr>
      <w:r>
        <w:t xml:space="preserve">Người nọ cũng nhìn thấy Nghiêm Tích, toàn thân đông cứng một chút, nhưng biết kiềm chế không đem kinh ngạc biểu hiện ra ngoài, Nghiêm Tích nghĩ thầm quả không hổ là một kẻ cố chấp, người bình thường mà nhìn thấy bộ dạng này của hắn, sợ là phải dụi dụi hai mắt của mình trước.</w:t>
      </w:r>
    </w:p>
    <w:p>
      <w:pPr>
        <w:pStyle w:val="BodyText"/>
      </w:pPr>
      <w:r>
        <w:t xml:space="preserve">Người nọ đứng lên, Nghiêm Tích cũng vừa vặn đi đến chỗ ngồi đối diện, tùy ý nói: “Ngồi xuống trước đã.”</w:t>
      </w:r>
    </w:p>
    <w:p>
      <w:pPr>
        <w:pStyle w:val="BodyText"/>
      </w:pPr>
      <w:r>
        <w:t xml:space="preserve">Nhưng anh ta không nghe theo mà lại cường thế vươn tay về phía hắn, nói: “Xin chào, tôi là Tương Vân Chu.”</w:t>
      </w:r>
    </w:p>
    <w:p>
      <w:pPr>
        <w:pStyle w:val="BodyText"/>
      </w:pPr>
      <w:r>
        <w:t xml:space="preserve">Nghiêm Tích hơi cau mày lại, nhìn xuống bàn tay của Tương Vân Chu, mất nửa ngày mới vươn đầu ngón tay nắm một chút.</w:t>
      </w:r>
    </w:p>
    <w:p>
      <w:pPr>
        <w:pStyle w:val="BodyText"/>
      </w:pPr>
      <w:r>
        <w:t xml:space="preserve">“Chào, Nghiêm Tích.” Nghiêm Tích nói xong tự mình ngồi xuống.</w:t>
      </w:r>
    </w:p>
    <w:p>
      <w:pPr>
        <w:pStyle w:val="BodyText"/>
      </w:pPr>
      <w:r>
        <w:t xml:space="preserve">Tương Vân Chu nhìn Nghiêm Tích một chút, cũng ngồi xuống.</w:t>
      </w:r>
    </w:p>
    <w:p>
      <w:pPr>
        <w:pStyle w:val="BodyText"/>
      </w:pPr>
      <w:r>
        <w:t xml:space="preserve">Hai người gọi nước uống, ở một nơi như nơi này uống cái gì không quan trọng, quan trọng là giếng trời xanh thẳm trên đỉnh đầu, phải biết rằng bởi vì có mảnh trời kia nơi này mới đặc biệt như vậy.</w:t>
      </w:r>
    </w:p>
    <w:p>
      <w:pPr>
        <w:pStyle w:val="BodyText"/>
      </w:pPr>
      <w:r>
        <w:t xml:space="preserve">Nghiêm Tích khuấy cafe, đối phương vẫn đang quan sát hắn kỹ lưỡng, làm cho hắn cảm thấy mình giống như là một miếng thịt heo đang nằm trên cái thớt gỗ, cuối cùng nhịn không được nói: “Tôi là lần đầu tiên làm việc này, không có kinh nghiệm, không bằng anh vô đề trước đi.”</w:t>
      </w:r>
    </w:p>
    <w:p>
      <w:pPr>
        <w:pStyle w:val="BodyText"/>
      </w:pPr>
      <w:r>
        <w:t xml:space="preserve">Tương Vân Chu nhíu mày hỏi: “Làm việc gì?”</w:t>
      </w:r>
    </w:p>
    <w:p>
      <w:pPr>
        <w:pStyle w:val="BodyText"/>
      </w:pPr>
      <w:r>
        <w:t xml:space="preserve">“……” Nghiêm Tích để lộ ra biểu tình “cái kẻ này nhất định là ngớ ngẩn, cư nhiên lại hỏi một câu ngu ngốc như vậy”, chán ghét nhìn Tương Vân Chu liếc một cái.</w:t>
      </w:r>
    </w:p>
    <w:p>
      <w:pPr>
        <w:pStyle w:val="BodyText"/>
      </w:pPr>
      <w:r>
        <w:t xml:space="preserve">Tương Vân Chu trầm mặc một chút, nói: “Được rồi, tình hình là chúng ta nên tán gẫu một chút. Kỳ thật tôi cùng với Quan An Viễn chỉ là quen biết sơ qua, cho nên hiểu biết về cậu cũng rất ít ỏi.”</w:t>
      </w:r>
    </w:p>
    <w:p>
      <w:pPr>
        <w:pStyle w:val="BodyText"/>
      </w:pPr>
      <w:r>
        <w:t xml:space="preserve">Nghiêm Tích trong lòng quát tháo, tôi giết, quen biết sơ qua cũng dám lôi đến đây gặp mặt, Quan An Viễn đáng chết không đáng tin a.</w:t>
      </w:r>
    </w:p>
    <w:p>
      <w:pPr>
        <w:pStyle w:val="BodyText"/>
      </w:pPr>
      <w:r>
        <w:t xml:space="preserve">Tương Vân Chu lại nhìn Nghiêm Tích nói: “Nghe nói cậu có sở thích đặc biệt?”</w:t>
      </w:r>
    </w:p>
    <w:p>
      <w:pPr>
        <w:pStyle w:val="BodyText"/>
      </w:pPr>
      <w:r>
        <w:t xml:space="preserve">Nghiêm Tích lập tức giận tái mặt.</w:t>
      </w:r>
    </w:p>
    <w:p>
      <w:pPr>
        <w:pStyle w:val="BodyText"/>
      </w:pPr>
      <w:r>
        <w:t xml:space="preserve">Nghiêm Tích thích cosplay, chưa từng nghĩ muốn che giấu, trang phục nữ làm cho hắn cảm thấy an toàn, đây là vấn đề cảm giác cá nhân của hắn, không nhất thiết phải chia sẽ cùng người khác.</w:t>
      </w:r>
    </w:p>
    <w:p>
      <w:pPr>
        <w:pStyle w:val="BodyText"/>
      </w:pPr>
      <w:r>
        <w:t xml:space="preserve">Nhưng mọi người đối với người khác thường luôn luôn hà khắc cực đoan.</w:t>
      </w:r>
    </w:p>
    <w:p>
      <w:pPr>
        <w:pStyle w:val="BodyText"/>
      </w:pPr>
      <w:r>
        <w:t xml:space="preserve">Lúc nào cũng có người chỉ vào mặt hắn nói hắn bị bệnh, hắn cũng cảm thấy được bản thân có thể là bị bệnh, nhưng giống như là cảm mạo vậy, là chuyện bình thường mà thôi.</w:t>
      </w:r>
    </w:p>
    <w:p>
      <w:pPr>
        <w:pStyle w:val="BodyText"/>
      </w:pPr>
      <w:r>
        <w:t xml:space="preserve">Đối với một người mới gặp mặt lần đầu, Tương Vân Chu nói chuyện thẳng tuột như vậy là rất bất lịch sự, mất công hôm nay hắn còn đặc biệt ăn mặc tương đối trung tính.</w:t>
      </w:r>
    </w:p>
    <w:p>
      <w:pPr>
        <w:pStyle w:val="BodyText"/>
      </w:pPr>
      <w:r>
        <w:t xml:space="preserve">Ấn tượng của Nghiêm Tích đối với anh nháy mắt rớt xuống tận cùng, hắn nói: “Thì sao? Không điều tra cẩn thận nên giờ cảm thấy ghê tởm rồi?”</w:t>
      </w:r>
    </w:p>
    <w:p>
      <w:pPr>
        <w:pStyle w:val="BodyText"/>
      </w:pPr>
      <w:r>
        <w:t xml:space="preserve">Tương Vân Chu lại bắt đầu nhíu mày nói: “Tôi không có ý này, tôi chỉ muốn xác nhận một chút, nếu cảm thấy không thoải mái, tôi sẽ không đáp ứng đến đây.”</w:t>
      </w:r>
    </w:p>
    <w:p>
      <w:pPr>
        <w:pStyle w:val="BodyText"/>
      </w:pPr>
      <w:r>
        <w:t xml:space="preserve">Nghiêm Tích ngoài cười nhưng trong không cười bảo: “Nếu cảm thấy thoải mái đúng như anh nói, còn đặc biệt hỏi tôi vậy sao?”</w:t>
      </w:r>
    </w:p>
    <w:p>
      <w:pPr>
        <w:pStyle w:val="BodyText"/>
      </w:pPr>
      <w:r>
        <w:t xml:space="preserve">Tương Vân Chu nói: “Vốn tôi không nghĩ muốn hỏi, nhưng đến thấy cậu so với trong tưởng tượng của tôi lại càng kinh diễm.” (kinh: kinh ngạc, diễm: ngưỡng mộ)</w:t>
      </w:r>
    </w:p>
    <w:p>
      <w:pPr>
        <w:pStyle w:val="BodyText"/>
      </w:pPr>
      <w:r>
        <w:t xml:space="preserve">“A ha, tôi có cần phải tạ chủ long ân (tạ ơn ân huệ to lớn của chủ nhân) vì nhận được ưu ái hay không?” Nghiêm Tích giọng nói đầy mỉa mai, “Xin lỗi, tôi quả thật là có sở thích cosplay, nếu sớm biết tố chất tâm lý anh tốt như vậy, tôi hẳn là nên trang điểm một chút rồi mới ra khỏi nhà. Tôi còn đang sợ nếu mặc đồ nữ tới, lại phải gọi xe cứu thương đến hốt anh đi.”</w:t>
      </w:r>
    </w:p>
    <w:p>
      <w:pPr>
        <w:pStyle w:val="BodyText"/>
      </w:pPr>
      <w:r>
        <w:t xml:space="preserve">Tương Vân Chu nhìn Nghiêm Tích, đột nhiên nói: “Kỳ thật tôi không có ác ý, nhưng cậu lại phản ứng mạnh như vậy, chứng tỏ không phải cậu không để bụng.”</w:t>
      </w:r>
    </w:p>
    <w:p>
      <w:pPr>
        <w:pStyle w:val="BodyText"/>
      </w:pPr>
      <w:r>
        <w:t xml:space="preserve">“Anh—–”</w:t>
      </w:r>
    </w:p>
    <w:p>
      <w:pPr>
        <w:pStyle w:val="BodyText"/>
      </w:pPr>
      <w:r>
        <w:t xml:space="preserve">Nghiêm Tích ngăn cơn giận của mình lại, không muốn chứng tỏ mình là thẹn quá hóa giận, nhưng hắn đối với loại người tài trí vượt bậc nhìn thấu hết thảy mọi chuyện như Tương Vân Chu thì vô cùng chán ghét.</w:t>
      </w:r>
    </w:p>
    <w:p>
      <w:pPr>
        <w:pStyle w:val="BodyText"/>
      </w:pPr>
      <w:r>
        <w:t xml:space="preserve">Tương Vân Chu hạ tầm mắt nói: “Được rồi, chúng ta đổi đề tài. Công việc của tôi có liên quan đến ngành truyền thông, công ty của tôi bên dưới có ba chi nhánh truyền thông, nghe nói cậu cũng từng làm việc cho một tờ tạp chí.”</w:t>
      </w:r>
    </w:p>
    <w:p>
      <w:pPr>
        <w:pStyle w:val="BodyText"/>
      </w:pPr>
      <w:r>
        <w:t xml:space="preserve">“…….”</w:t>
      </w:r>
    </w:p>
    <w:p>
      <w:pPr>
        <w:pStyle w:val="BodyText"/>
      </w:pPr>
      <w:r>
        <w:t xml:space="preserve">Nghiêm Tích không biết Quan An Viễn trang trí hắn thành như thế nào, nếu đem chuyện hất cả thùng nước lên người trưởng phòng có thể tính là kinh nghiệm làm việc mà nói…….hắn cảm thấy kinh nghiệm làm việc của mình coi như khá phong phú.</w:t>
      </w:r>
    </w:p>
    <w:p>
      <w:pPr>
        <w:pStyle w:val="BodyText"/>
      </w:pPr>
      <w:r>
        <w:t xml:space="preserve">Nghiêm Tích bưng tách cafe lên, uống một ngụm, trả lời: “Phải, tôi từng làm cho một tờ tạp chí lấy phổ biến khoa học làm nhiệm vụ, vì khoa học vĩ đại mà làm việc.”</w:t>
      </w:r>
    </w:p>
    <w:p>
      <w:pPr>
        <w:pStyle w:val="BodyText"/>
      </w:pPr>
      <w:r>
        <w:t xml:space="preserve">Tương Vân Chu gật gật đầu, nói: “Chúng ta có thể có đề tài chung.”</w:t>
      </w:r>
    </w:p>
    <w:p>
      <w:pPr>
        <w:pStyle w:val="BodyText"/>
      </w:pPr>
      <w:r>
        <w:t xml:space="preserve">“……” Chẳng có gì đáng khoe ra cả.</w:t>
      </w:r>
    </w:p>
    <w:p>
      <w:pPr>
        <w:pStyle w:val="BodyText"/>
      </w:pPr>
      <w:r>
        <w:t xml:space="preserve">“Vậy cậu hiện tại đang làm gì?” Tương Vân Chu hỏi.</w:t>
      </w:r>
    </w:p>
    <w:p>
      <w:pPr>
        <w:pStyle w:val="BodyText"/>
      </w:pPr>
      <w:r>
        <w:t xml:space="preserve">Nghiêm Tích trong lòng bắt đầu thấy khó chịu, kiểu này sao gọi là xem mắt, thấy giống với phỏng vấn việc làm hơn.</w:t>
      </w:r>
    </w:p>
    <w:p>
      <w:pPr>
        <w:pStyle w:val="BodyText"/>
      </w:pPr>
      <w:r>
        <w:t xml:space="preserve">Hắn đáp lại: “Không việc làm.”</w:t>
      </w:r>
    </w:p>
    <w:p>
      <w:pPr>
        <w:pStyle w:val="BodyText"/>
      </w:pPr>
      <w:r>
        <w:t xml:space="preserve">Tương Vân Chu lại cứng người một chút, Nghiêm Tích biết loại người như bọn họ có thể đem kinh ngạc kiềm chế đến tối thiểu, biểu hiện ra ngoài chỉ là bị cứng người trong nháy mắt.</w:t>
      </w:r>
    </w:p>
    <w:p>
      <w:pPr>
        <w:pStyle w:val="BodyText"/>
      </w:pPr>
      <w:r>
        <w:t xml:space="preserve">“Tuy rằng hiện tại rất nhiều thanh niên trẻ tuổi tán thành tự do thoải mái, nhưng tôi cảm thấy con người vẫn là cần một công việc.”</w:t>
      </w:r>
    </w:p>
    <w:p>
      <w:pPr>
        <w:pStyle w:val="BodyText"/>
      </w:pPr>
      <w:r>
        <w:t xml:space="preserve">Nghiêm Tích chịu không nổi, khoảng cách tám tuổi chẳng lẽ lại khác nhau lớn như vậy? Cái loại nghiêm trọng mà thuyết giáo này là sao?</w:t>
      </w:r>
    </w:p>
    <w:p>
      <w:pPr>
        <w:pStyle w:val="BodyText"/>
      </w:pPr>
      <w:r>
        <w:t xml:space="preserve">Nghiêm Tích học theo giọng điệu của anh, nói: “Cần công việc làm gì? Thể hiện giá trị cuộc sống?”</w:t>
      </w:r>
    </w:p>
    <w:p>
      <w:pPr>
        <w:pStyle w:val="BodyText"/>
      </w:pPr>
      <w:r>
        <w:t xml:space="preserve">“Cũng là thể hiện lý tưởng.” Tương Vân Chu vẫn có thể thật sự tiếp nhận.</w:t>
      </w:r>
    </w:p>
    <w:p>
      <w:pPr>
        <w:pStyle w:val="BodyText"/>
      </w:pPr>
      <w:r>
        <w:t xml:space="preserve">Nghiêm Tích đột nhiên nở nụ cười, nói: “Tôi từng có một lý tưởng, tôi từng muốn trở thành một nhà văn viết truyện thiếu nhi.”</w:t>
      </w:r>
    </w:p>
    <w:p>
      <w:pPr>
        <w:pStyle w:val="BodyText"/>
      </w:pPr>
      <w:r>
        <w:t xml:space="preserve">Tương Vân Chu gật gật đầu: “Không tồi.”</w:t>
      </w:r>
    </w:p>
    <w:p>
      <w:pPr>
        <w:pStyle w:val="BodyText"/>
      </w:pPr>
      <w:r>
        <w:t xml:space="preserve">“Tôi nghĩ muốn viết truyện cổ tích cho các bạn nhỏ xem, tỷ như ngày xưa có một bạn nhỏ, nó ngủ sớm dậy trễ, ngày hôm sau nó đã chết; ngày xưa có một bạn nhỏ, nó không ăn cà rốt, ngày hôm sau nó lại chết; ngày xưa có một bạn nhỏ, nó nói chuyện không có lễ độ, còn yêu thích giáo dục người khác ý đồ muốn thay đổi quan điểm về nhân sinh, giá trị và thế giới của người đó, ngày hôm sau nó cũng chết.”</w:t>
      </w:r>
    </w:p>
    <w:p>
      <w:pPr>
        <w:pStyle w:val="BodyText"/>
      </w:pPr>
      <w:r>
        <w:t xml:space="preserve">Nghiêm Tích cười tủm tỉm nhìn Tương Vân Chu, nói: “Anh cảm thấy truyện cổ tích của tôi thế nào?”</w:t>
      </w:r>
    </w:p>
    <w:p>
      <w:pPr>
        <w:pStyle w:val="BodyText"/>
      </w:pPr>
      <w:r>
        <w:t xml:space="preserve">“…….”</w:t>
      </w:r>
    </w:p>
    <w:p>
      <w:pPr>
        <w:pStyle w:val="BodyText"/>
      </w:pPr>
      <w:r>
        <w:t xml:space="preserve">“Tôi cũng không có ý muốn thuyết giáo, tôi chỉ là muốn hiểu cậu hơn.” Tương Vân Chu nói.</w:t>
      </w:r>
    </w:p>
    <w:p>
      <w:pPr>
        <w:pStyle w:val="BodyText"/>
      </w:pPr>
      <w:r>
        <w:t xml:space="preserve">Nghiêm Tích nói chuyện: “Tôi cũng không có ý gì khác, tôi thật sự từng muốn làm một nhà văn.”</w:t>
      </w:r>
    </w:p>
    <w:p>
      <w:pPr>
        <w:pStyle w:val="BodyText"/>
      </w:pPr>
      <w:r>
        <w:t xml:space="preserve">“……..Lý tưởng rất tốt, vì sao lại không thực hiện?”</w:t>
      </w:r>
    </w:p>
    <w:p>
      <w:pPr>
        <w:pStyle w:val="BodyText"/>
      </w:pPr>
      <w:r>
        <w:t xml:space="preserve">Nghiêm Tích nhớ tới một việc, lắc đầu, lạnh băng nói: “Nếu muốn cái gì cũng đều có thể thành sự thật, tôi đã sớm trở thành siêu nhân rồi.”</w:t>
      </w:r>
    </w:p>
    <w:p>
      <w:pPr>
        <w:pStyle w:val="BodyText"/>
      </w:pPr>
      <w:r>
        <w:t xml:space="preserve">Tương Vân Chu gật gật đầu: “Loại chuyện này quả thật cần có tố chất.”</w:t>
      </w:r>
    </w:p>
    <w:p>
      <w:pPr>
        <w:pStyle w:val="BodyText"/>
      </w:pPr>
      <w:r>
        <w:t xml:space="preserve">“…….” Nghiêm Tích cắn răng cười nói, “Tôi cảm thấy được mình rất có tố chất thiên bẩm.”</w:t>
      </w:r>
    </w:p>
    <w:p>
      <w:pPr>
        <w:pStyle w:val="BodyText"/>
      </w:pPr>
      <w:r>
        <w:t xml:space="preserve">Tương Vân Chu tiếp tục nói: “Có tố chất cũng không nhất định có thể thành công.”</w:t>
      </w:r>
    </w:p>
    <w:p>
      <w:pPr>
        <w:pStyle w:val="BodyText"/>
      </w:pPr>
      <w:r>
        <w:t xml:space="preserve">Nghiêm Tích trong nháy mắt nghĩ muốn ném một nắm đường cát vào mặt anh, làm cho anh trở thành một cái bánh nướng mè đường.</w:t>
      </w:r>
    </w:p>
    <w:p>
      <w:pPr>
        <w:pStyle w:val="BodyText"/>
      </w:pPr>
      <w:r>
        <w:t xml:space="preserve">“Ý của tôi là nói, cậu đã có hứng thú cũng có thiên bẩm, tại sao không đi tiếp?” Vẻ mặt của Tương Vân Chu còn cực kì chân thành, “Còn tốt hơn chuyện gì cũng không làm.”</w:t>
      </w:r>
    </w:p>
    <w:p>
      <w:pPr>
        <w:pStyle w:val="BodyText"/>
      </w:pPr>
      <w:r>
        <w:t xml:space="preserve">Nói qua nói lại, đều là chê hắn không có việc làm.</w:t>
      </w:r>
    </w:p>
    <w:p>
      <w:pPr>
        <w:pStyle w:val="BodyText"/>
      </w:pPr>
      <w:r>
        <w:t xml:space="preserve">Nghiêm Tích bực bội phất phất tay: “Tôi cũng không phải là loại người ăn không ngồi rồi như anh nghĩ, chúng ta có thể đổi đề tài khác không?”</w:t>
      </w:r>
    </w:p>
    <w:p>
      <w:pPr>
        <w:pStyle w:val="BodyText"/>
      </w:pPr>
      <w:r>
        <w:t xml:space="preserve">Tương Vân Chu gật đầu: “Vậy nói một chút chuyện gia đình? Cha mẹ tôi khỏe mạnh, còn có một em trai.”</w:t>
      </w:r>
    </w:p>
    <w:p>
      <w:pPr>
        <w:pStyle w:val="BodyText"/>
      </w:pPr>
      <w:r>
        <w:t xml:space="preserve">Nghiêm Tích uống một ngụm cafe, nói: “Tôi hiện tại ở một mình, chỉ có bạn bè không có người thân.”</w:t>
      </w:r>
    </w:p>
    <w:p>
      <w:pPr>
        <w:pStyle w:val="BodyText"/>
      </w:pPr>
      <w:r>
        <w:t xml:space="preserve">Tương Vân Chu lại không đồng tình nhíu mày.</w:t>
      </w:r>
    </w:p>
    <w:p>
      <w:pPr>
        <w:pStyle w:val="BodyText"/>
      </w:pPr>
      <w:r>
        <w:t xml:space="preserve">Nghiêm Tích lần này đánh phủ đầu, nói: “Anh không cần phải dạy bảo tôi, mỗi người đều có cách sống của riêng mình, nếu anh không đồng tình chứng tỏ chúng ta không hợp.”</w:t>
      </w:r>
    </w:p>
    <w:p>
      <w:pPr>
        <w:pStyle w:val="BodyText"/>
      </w:pPr>
      <w:r>
        <w:t xml:space="preserve">“Tôi cảm thấy gia đình là rất quan trọng, qua gia đình có thể nhìn thấy được tính cách của một người.”</w:t>
      </w:r>
    </w:p>
    <w:p>
      <w:pPr>
        <w:pStyle w:val="BodyText"/>
      </w:pPr>
      <w:r>
        <w:t xml:space="preserve">Kẻ có gia đình không hòa thuận ghét nhất là bị người khác hỏi về cha mẹ, Nghiêm Tích cảm thấy Tương Vân Chu nếu có chút năng lực thì nên nhìn ra được điều này.</w:t>
      </w:r>
    </w:p>
    <w:p>
      <w:pPr>
        <w:pStyle w:val="BodyText"/>
      </w:pPr>
      <w:r>
        <w:t xml:space="preserve">Nghiêm Tích ghét nhất là loại đề tài gia đình kiểu vậy: “Dựa theo cách nói này, gia đình của anh nhất định là giống với Vạn Lý Trường Thành, không có gì có thể phá hủy.”</w:t>
      </w:r>
    </w:p>
    <w:p>
      <w:pPr>
        <w:pStyle w:val="BodyText"/>
      </w:pPr>
      <w:r>
        <w:t xml:space="preserve">Tương Vân Chu cư nhiên không nghe ra được Nghiêm Tích châm chọc anh cứng nhắc bảo thủ, còn gật đầu.</w:t>
      </w:r>
    </w:p>
    <w:p>
      <w:pPr>
        <w:pStyle w:val="BodyText"/>
      </w:pPr>
      <w:r>
        <w:t xml:space="preserve">Nghiêm Tích lại càng khó chịu.</w:t>
      </w:r>
    </w:p>
    <w:p>
      <w:pPr>
        <w:pStyle w:val="BodyText"/>
      </w:pPr>
      <w:r>
        <w:t xml:space="preserve">Xem mắt kể ra thì đúng là xoay quanh mấy vấn đề ở đâu, công việc là gì, gia cảnh thế nào kiểu này, hai người xa lạ trừ bỏ lấy kết hôn làm đều kiện tiên quyết, quả đúng là không biết nên hỏi cái gì.</w:t>
      </w:r>
    </w:p>
    <w:p>
      <w:pPr>
        <w:pStyle w:val="BodyText"/>
      </w:pPr>
      <w:r>
        <w:t xml:space="preserve">Nghiêm Tích thật hối hận trước đó không nói trước với Tạ Khánh, có thể kêu Tạ Khánh gọi điện thoại cho hắn, sau đó lấy cớ có việc chạy trốn.</w:t>
      </w:r>
    </w:p>
    <w:p>
      <w:pPr>
        <w:pStyle w:val="BodyText"/>
      </w:pPr>
      <w:r>
        <w:t xml:space="preserve">Nghe nói nếu xem mắt thất bại, mọi người đều làm như vậy.</w:t>
      </w:r>
    </w:p>
    <w:p>
      <w:pPr>
        <w:pStyle w:val="BodyText"/>
      </w:pPr>
      <w:r>
        <w:t xml:space="preserve">Nghiêm Tích duy trì được đến cuối cùng chỉ còn lại là bồi dưỡng văn hóa, khi những người xung quanh lần lượt đến, Tương Vân Chu đề nghị cùng nhau ăn cơm, Nghiêm Tích quả thực không thể tưởng tượng nổi nhìn anh.</w:t>
      </w:r>
    </w:p>
    <w:p>
      <w:pPr>
        <w:pStyle w:val="BodyText"/>
      </w:pPr>
      <w:r>
        <w:t xml:space="preserve">Cả một buổi chiều hắn còn chưa chịu đủ hay sao?</w:t>
      </w:r>
    </w:p>
    <w:p>
      <w:pPr>
        <w:pStyle w:val="BodyText"/>
      </w:pPr>
      <w:r>
        <w:t xml:space="preserve">Nghiêm Tích hít sâu một hơi, nói: “Anh Tương, tôi cảm thấy chúng ta không cần ăn cơm đâu, sẽ không tốt cho tiêu hóa.”</w:t>
      </w:r>
    </w:p>
    <w:p>
      <w:pPr>
        <w:pStyle w:val="BodyText"/>
      </w:pPr>
      <w:r>
        <w:t xml:space="preserve">Tương Vân Chu hình như đối với lời từ chối của hắn cũng có chút kinh ngạc, nhưng anh lập tức khôi phục bình tĩnh, nói: “Vậy à, nếu như vậy tôi đưa cậu về.”</w:t>
      </w:r>
    </w:p>
    <w:p>
      <w:pPr>
        <w:pStyle w:val="BodyText"/>
      </w:pPr>
      <w:r>
        <w:t xml:space="preserve">Nghiêm Tích trong chốc lát lại cảm thấy vị Tương Vân Chu này cảm xúc có hơi chút chậm chạp, bản thân mình vô lễ như vậy, hắn cũng không tức giận.</w:t>
      </w:r>
    </w:p>
    <w:p>
      <w:pPr>
        <w:pStyle w:val="BodyText"/>
      </w:pPr>
      <w:r>
        <w:t xml:space="preserve">Nghiêm Tích quyết định ác nhân ác đến cùng, nói: “Không cần, tôi cũng đi xe đến, tự mình về cũng được.”</w:t>
      </w:r>
    </w:p>
    <w:p>
      <w:pPr>
        <w:pStyle w:val="BodyText"/>
      </w:pPr>
      <w:r>
        <w:t xml:space="preserve">–</w:t>
      </w:r>
    </w:p>
    <w:p>
      <w:pPr>
        <w:pStyle w:val="BodyText"/>
      </w:pPr>
      <w:r>
        <w:t xml:space="preserve">Nghiêm Tích mệt mỏi trở về, Tương Vân Chu kia quả thật là kẻ kỳ lạ nhất từng gặp.</w:t>
      </w:r>
    </w:p>
    <w:p>
      <w:pPr>
        <w:pStyle w:val="BodyText"/>
      </w:pPr>
      <w:r>
        <w:t xml:space="preserve">Bảo thủ ngạo mạn, không lễ độ.</w:t>
      </w:r>
    </w:p>
    <w:p>
      <w:pPr>
        <w:pStyle w:val="BodyText"/>
      </w:pPr>
      <w:r>
        <w:t xml:space="preserve">Tưởng mình có tiền thì giỏi lắm sao? Nói chuyện giọng điệu trịch thượng, không ủng hộ việc gì đó liền muốn thuyết giáo, hắn bình thường ở công ty cũng là như vậy sao? Chẳng lẽ công ty bọn họ được điều hành bởi một bạo quân chứ không phải là hội đồng quản trị?</w:t>
      </w:r>
    </w:p>
    <w:p>
      <w:pPr>
        <w:pStyle w:val="BodyText"/>
      </w:pPr>
      <w:r>
        <w:t xml:space="preserve">Nghiêm Tích khẳng định người như Tương Vân Chu không có khả năng phù hợp với hắn.</w:t>
      </w:r>
    </w:p>
    <w:p>
      <w:pPr>
        <w:pStyle w:val="BodyText"/>
      </w:pPr>
      <w:r>
        <w:t xml:space="preserve">Hắn bật TV, trong TV đang trình chiếu chương trình xem mắt, Nghiêm Tích xem sơ qua, nhất thời cảm thấy khổ không nói nổi thành lời.</w:t>
      </w:r>
    </w:p>
    <w:p>
      <w:pPr>
        <w:pStyle w:val="BodyText"/>
      </w:pPr>
      <w:r>
        <w:t xml:space="preserve">Bắt bọn họ nói chuyện điện thoại với một đối tượng không biết mặt bồi dưỡng tình cảm thật sự là vất vả cho bọn họ.</w:t>
      </w:r>
    </w:p>
    <w:p>
      <w:pPr>
        <w:pStyle w:val="BodyText"/>
      </w:pPr>
      <w:r>
        <w:t xml:space="preserve">Nghiêm Tích nghĩ phải cùng Vương Thủ Trữ nói chuyện rõ ràng, tốt nhất là từ chối luôn, nhưng nghĩ đến đây vẫn có chút không đành lòng, hắn gần như có thể tưởng tượng được biểu tình thất vọng của Vương Thủ Trữ.</w:t>
      </w:r>
    </w:p>
    <w:p>
      <w:pPr>
        <w:pStyle w:val="BodyText"/>
      </w:pPr>
      <w:r>
        <w:t xml:space="preserve">Nghiêm Tích phiền muộn chuyển kênh, nhưng không tìm thấy thứ gì đáng xem.</w:t>
      </w:r>
    </w:p>
    <w:p>
      <w:pPr>
        <w:pStyle w:val="BodyText"/>
      </w:pPr>
      <w:r>
        <w:t xml:space="preserve">Hắn cảm thấy mình lẽ ra không nên đi gặp cái tên Tương Vân Chu chết tiệt kia.</w:t>
      </w:r>
    </w:p>
    <w:p>
      <w:pPr>
        <w:pStyle w:val="BodyText"/>
      </w:pPr>
      <w:r>
        <w:t xml:space="preserve">Kết quả một lát sau, Vương Thủ Trữ ngược lại đã tìm tới cửa.</w:t>
      </w:r>
    </w:p>
    <w:p>
      <w:pPr>
        <w:pStyle w:val="BodyText"/>
      </w:pPr>
      <w:r>
        <w:t xml:space="preserve">Nghiêm Tích nhìn thấy màn hình di động chớp tắt báo hiệu có cuộc gọi tới, thật muốn giả chết, nhưng là con người vốn rồi cũng sẽ chết, chết sớm chết muộn gì cũng là chết.</w:t>
      </w:r>
    </w:p>
    <w:p>
      <w:pPr>
        <w:pStyle w:val="BodyText"/>
      </w:pPr>
      <w:r>
        <w:t xml:space="preserve">Vì thế hắn tiếp điện thoại.</w:t>
      </w:r>
    </w:p>
    <w:p>
      <w:pPr>
        <w:pStyle w:val="BodyText"/>
      </w:pPr>
      <w:r>
        <w:t xml:space="preserve">“Nghiêm Tích à?” Bộ dạng Vương Thủ Trữ tựa hồ rất cao hứng, ngữ khí có chút nhẹ nhàng.</w:t>
      </w:r>
    </w:p>
    <w:p>
      <w:pPr>
        <w:pStyle w:val="BodyText"/>
      </w:pPr>
      <w:r>
        <w:t xml:space="preserve">Nghiêm Tích sợ hắn hỏi chuyện đi xem mắt, quyết định đánh phủ đầu: “Tôi nói với cậu cái này, Tương Vân Chu kia…….”</w:t>
      </w:r>
    </w:p>
    <w:p>
      <w:pPr>
        <w:pStyle w:val="BodyText"/>
      </w:pPr>
      <w:r>
        <w:t xml:space="preserve">“A, ấn tượng đầu của anh ta đối với cậu khá tốt đấy!” Vương Thủ Trữ ít khi lại cắt ngang lời người khác, chứng tỏ cậu là đang cực kỳ cao hứng.</w:t>
      </w:r>
    </w:p>
    <w:p>
      <w:pPr>
        <w:pStyle w:val="BodyText"/>
      </w:pPr>
      <w:r>
        <w:t xml:space="preserve">Nghiêm Tích tới tận bây giờ chưa từng nghĩ đến Vương Thủ Trữ lại thích thú với chuyện làm bà mối, nhưng càng kinh ngạc hơn chính là Tương Vân Chu thế mà lại đối với mình có ấn tượng tốt.</w:t>
      </w:r>
    </w:p>
    <w:p>
      <w:pPr>
        <w:pStyle w:val="BodyText"/>
      </w:pPr>
      <w:r>
        <w:t xml:space="preserve">Không có cửa nha.</w:t>
      </w:r>
    </w:p>
    <w:p>
      <w:pPr>
        <w:pStyle w:val="BodyText"/>
      </w:pPr>
      <w:r>
        <w:t xml:space="preserve">Ngay cả học sinh trung học còn biết đến đạo lí, lực tác động bao giờ cũng sinh ra phản lực [định luật 3 Newton =))))], Nghiêm Tích tự nhận thấy mình đối với Tương Vân Chu chỉ có nói năng châm chọc khiêu khích, không lí nào đối phương lại có thể cảm thấy hắn tốt được.</w:t>
      </w:r>
    </w:p>
    <w:p>
      <w:pPr>
        <w:pStyle w:val="BodyText"/>
      </w:pPr>
      <w:r>
        <w:t xml:space="preserve">“Anh Tương bảo là nói chuyện với cậu rất vui vẻ, anh ta nói cậu hài hước dí dỏm.” Vương Thủ Trữ nói.</w:t>
      </w:r>
    </w:p>
    <w:p>
      <w:pPr>
        <w:pStyle w:val="BodyText"/>
      </w:pPr>
      <w:r>
        <w:t xml:space="preserve">Nghiêm Tích không biết trả lời như thế nào, hắn muốn hét vào mặt Vương Thủ Trữ, cậu thấy tôi có phẩm chất hài hước dí dỏm không hả?</w:t>
      </w:r>
    </w:p>
    <w:p>
      <w:pPr>
        <w:pStyle w:val="BodyText"/>
      </w:pPr>
      <w:r>
        <w:t xml:space="preserve">“Anh Tương còn thật sự rất đáng tín nhiệm, tôi cảm thấy rất thích hợp với cậu. Cậu cảm thấy anh Tương thế nào?”</w:t>
      </w:r>
    </w:p>
    <w:p>
      <w:pPr>
        <w:pStyle w:val="BodyText"/>
      </w:pPr>
      <w:r>
        <w:t xml:space="preserve">Xem ra Vương Thủ Trữ là nghĩ, Tương Vân Chu cảm thấy cùng Nghiêm Tích tán gẫu không tồi, vậy Nghiêm Tích có khi cũng cảm thấy Tương Vân Chu không tồi.</w:t>
      </w:r>
    </w:p>
    <w:p>
      <w:pPr>
        <w:pStyle w:val="BodyText"/>
      </w:pPr>
      <w:r>
        <w:t xml:space="preserve">Bao nhiêu năm qua, tư tưởng về tình cảm của Vương Thủ Trữ vẫn đơn thuần như vậy.</w:t>
      </w:r>
    </w:p>
    <w:p>
      <w:pPr>
        <w:pStyle w:val="BodyText"/>
      </w:pPr>
      <w:r>
        <w:t xml:space="preserve">Nghiêm Tích lại không thể nổi điên với người bạn tốt đang còn ôm nguyện vọng tốt đẹp, hắn trầm mặc một hồi, ậm ờ nói: “Cũng được đi…..”</w:t>
      </w:r>
    </w:p>
    <w:p>
      <w:pPr>
        <w:pStyle w:val="BodyText"/>
      </w:pPr>
      <w:r>
        <w:t xml:space="preserve">“Không sao, cứ từ từ!”</w:t>
      </w:r>
    </w:p>
    <w:p>
      <w:pPr>
        <w:pStyle w:val="BodyText"/>
      </w:pPr>
      <w:r>
        <w:t xml:space="preserve">Nghiêm Tích cúp máy, quyết định thà tự mình từ chối Tương Vân Chu, chứ không thể đối mặt với Vương Thủ Trữ.</w:t>
      </w:r>
    </w:p>
    <w:p>
      <w:pPr>
        <w:pStyle w:val="BodyText"/>
      </w:pPr>
      <w:r>
        <w:t xml:space="preserve">Từ lần trước sau khi Tạ Khánh mắng hắn, hắn không dám kích động đám bạn bè của mình nữa.</w:t>
      </w:r>
    </w:p>
    <w:p>
      <w:pPr>
        <w:pStyle w:val="BodyText"/>
      </w:pPr>
      <w:r>
        <w:t xml:space="preserve">Bởi vì…..nếu bọn họ thật sự đều cho rằng mình là độc thân ô nhiễm môi trường thì phải làm sao bây giờ!</w:t>
      </w:r>
    </w:p>
    <w:p>
      <w:pPr>
        <w:pStyle w:val="BodyText"/>
      </w:pPr>
      <w:r>
        <w:t xml:space="preserve">–</w:t>
      </w:r>
    </w:p>
    <w:p>
      <w:pPr>
        <w:pStyle w:val="BodyText"/>
      </w:pPr>
      <w:r>
        <w:t xml:space="preserve">Đảo mắt đã đến thứ năm, Vương Cẩm Trình đi tham dự hội nghị học thuật quốc tế.</w:t>
      </w:r>
    </w:p>
    <w:p>
      <w:pPr>
        <w:pStyle w:val="BodyText"/>
      </w:pPr>
      <w:r>
        <w:t xml:space="preserve">“Sinh viên của hắn không phải là một người làm quan cả họ được nhờ chứ?” Nghiêm Tích nhìn xuống ly thủy tinh trước mắt, ánh sáng trong quán bar khúc xạ trên bề mặt, lấp lánh đầy màu sắc.</w:t>
      </w:r>
    </w:p>
    <w:p>
      <w:pPr>
        <w:pStyle w:val="BodyText"/>
      </w:pPr>
      <w:r>
        <w:t xml:space="preserve">“Cậu đừng dùng thành ngữ lung tung.” Dương Giản nhìn hắn một cái.</w:t>
      </w:r>
    </w:p>
    <w:p>
      <w:pPr>
        <w:pStyle w:val="BodyText"/>
      </w:pPr>
      <w:r>
        <w:t xml:space="preserve">Nghiêm Tích đột nhiên nghiêm túc nói: “Cậu không phải cũng hiểu được đạo lý núi không có hổ đấy sao, tôi nói cậu nghe tôi sẽ giám thị cậu đó nha.”</w:t>
      </w:r>
    </w:p>
    <w:p>
      <w:pPr>
        <w:pStyle w:val="BodyText"/>
      </w:pPr>
      <w:r>
        <w:t xml:space="preserve">Dương Giản lười để ý đến hắn.</w:t>
      </w:r>
    </w:p>
    <w:p>
      <w:pPr>
        <w:pStyle w:val="BodyText"/>
      </w:pPr>
      <w:r>
        <w:t xml:space="preserve">Tạ Khánh chen vào nói: “Hôm nay chỉ có ba chúng ta a.”</w:t>
      </w:r>
    </w:p>
    <w:p>
      <w:pPr>
        <w:pStyle w:val="BodyText"/>
      </w:pPr>
      <w:r>
        <w:t xml:space="preserve">“Thủ Trữ và An Đạt đâu?” Dương Giản hỏi.</w:t>
      </w:r>
    </w:p>
    <w:p>
      <w:pPr>
        <w:pStyle w:val="BodyText"/>
      </w:pPr>
      <w:r>
        <w:t xml:space="preserve">“Tiểu Đạt Đạt nói thấy Nghiêm Tích trong lòng sẽ buồn phiền nên không đến, tôi đoán là Thủ Trữ cũng giống vậy thôi.” Tạ Khánh trả lời.</w:t>
      </w:r>
    </w:p>
    <w:p>
      <w:pPr>
        <w:pStyle w:val="BodyText"/>
      </w:pPr>
      <w:r>
        <w:t xml:space="preserve">Nghiêm Tích chịu không nổi hô lên: “Cậu không thể thôi không sỉ nhục tôi được không? Chuyện đi làm đã qua từ đời nào rồi, cậu cũng đã thay An Đạt báo thù, chúng ta phải loại bỏ hoài nghi, mỉm cười xóa tan ân cừu.”</w:t>
      </w:r>
    </w:p>
    <w:p>
      <w:pPr>
        <w:pStyle w:val="BodyText"/>
      </w:pPr>
      <w:r>
        <w:t xml:space="preserve">Tạ Khánh hừ một tiếng, nói: “Tiểu Đạt Đạt là thật sự không muốn tới, còn Thủ Trữ là đi hội họp với đồng nghiệp.”</w:t>
      </w:r>
    </w:p>
    <w:p>
      <w:pPr>
        <w:pStyle w:val="BodyText"/>
      </w:pPr>
      <w:r>
        <w:t xml:space="preserve">Nghiêm Tích buồn bực: “An Đạt như vậy thật sự không muốn nhìn thấy tôi.”</w:t>
      </w:r>
    </w:p>
    <w:p>
      <w:pPr>
        <w:pStyle w:val="BodyText"/>
      </w:pPr>
      <w:r>
        <w:t xml:space="preserve">“Cũng không phải, em ấy có hơi cảm mạo nên không muốn uống rượu.”</w:t>
      </w:r>
    </w:p>
    <w:p>
      <w:pPr>
        <w:pStyle w:val="BodyText"/>
      </w:pPr>
      <w:r>
        <w:t xml:space="preserve">“Vậy cậu còn không chạy nhanh đến hầu hạ đi.” Dương Giản nói.</w:t>
      </w:r>
    </w:p>
    <w:p>
      <w:pPr>
        <w:pStyle w:val="BodyText"/>
      </w:pPr>
      <w:r>
        <w:t xml:space="preserve">“Tôi còn không phải là phụng mệnh đến tìm hiểu chuyện Nghiêm Tích đi xem mắt sao.” Tạ Khánh nói với Nghiêm Tích, “Tiểu Đạt Đạt vẫn quan tâm đến cậu.”</w:t>
      </w:r>
    </w:p>
    <w:p>
      <w:pPr>
        <w:pStyle w:val="BodyText"/>
      </w:pPr>
      <w:r>
        <w:t xml:space="preserve">“Vậy rốt cuộc ngày đó cậu thế nào?” Dương Giản hỏi Nghiêm Tích, “Thủ Trữ nói là rất thành công, nhưng tôi cảm thấy được với cái tính cách của cậu thì—”</w:t>
      </w:r>
    </w:p>
    <w:p>
      <w:pPr>
        <w:pStyle w:val="BodyText"/>
      </w:pPr>
      <w:r>
        <w:t xml:space="preserve">“Thành công là không có khả năng!” Dương Giản cùng Tạ Khánh đồng thanh nói.</w:t>
      </w:r>
    </w:p>
    <w:p>
      <w:pPr>
        <w:pStyle w:val="BodyText"/>
      </w:pPr>
      <w:r>
        <w:t xml:space="preserve">Nghiêm Tích hung hăng trừng mắt liếc hai người một cái, thật sự là phong tình vạn chủng: “Có bạn bè thấu hiểu như vậy, tôi thật là may mắn quá đi.”</w:t>
      </w:r>
    </w:p>
    <w:p>
      <w:pPr>
        <w:pStyle w:val="BodyText"/>
      </w:pPr>
      <w:r>
        <w:t xml:space="preserve">Nghiêm Tích phô trương thanh thế nói: “Tôi sao có thể không biết phân biệt tốt xấu như vậy chứ.”</w:t>
      </w:r>
    </w:p>
    <w:p>
      <w:pPr>
        <w:pStyle w:val="BodyText"/>
      </w:pPr>
      <w:r>
        <w:t xml:space="preserve">“Cậu không biết thật.” Tạ Khánh ở một bên vừa ăn trái cây dằm vừa tán thành.</w:t>
      </w:r>
    </w:p>
    <w:p>
      <w:pPr>
        <w:pStyle w:val="BodyText"/>
      </w:pPr>
      <w:r>
        <w:t xml:space="preserve">Nghiêm Tích chán ghét nhìn hắn: “Sao ở quán bar lại còn có thứ này vậy.”</w:t>
      </w:r>
    </w:p>
    <w:p>
      <w:pPr>
        <w:pStyle w:val="BodyText"/>
      </w:pPr>
      <w:r>
        <w:t xml:space="preserve">“Nơi này cũng không phải do cậu mở, cậu quản được nó sao.” Tạ Khánh tiếp tục nhai, phát ra âm thanh rôm rốp.</w:t>
      </w:r>
    </w:p>
    <w:p>
      <w:pPr>
        <w:pStyle w:val="BodyText"/>
      </w:pPr>
      <w:r>
        <w:t xml:space="preserve">Nghiêm Tích vừa muốn lên cơn, Dương Giản đã kịp thời ngăn hắn lại, nói tiếp: “Hơn nữa, cậu đó, trời sinh khác người, kẻ càng do người khác giới thiệu lại càng khinh thường, cho nên hiện tại khẳng định cậu rất ghét cái người đi xem mắt kia.”</w:t>
      </w:r>
    </w:p>
    <w:p>
      <w:pPr>
        <w:pStyle w:val="BodyText"/>
      </w:pPr>
      <w:r>
        <w:t xml:space="preserve">Nghiêm Tích chỉ biết há mồm, không có cách nào phản bác.</w:t>
      </w:r>
    </w:p>
    <w:p>
      <w:pPr>
        <w:pStyle w:val="BodyText"/>
      </w:pPr>
      <w:r>
        <w:t xml:space="preserve">Hắn hiện tại quả thực chán ghét Tương Vân Chu.</w:t>
      </w:r>
    </w:p>
    <w:p>
      <w:pPr>
        <w:pStyle w:val="BodyText"/>
      </w:pPr>
      <w:r>
        <w:t xml:space="preserve">“Được rồi, cậu nói một chút xem người kia thế nào đi.” Dương Giản tháo mắt kính xuống, chống đầu, còn làm ra bộ dáng thật sự đang lắng nghe.</w:t>
      </w:r>
    </w:p>
    <w:p>
      <w:pPr>
        <w:pStyle w:val="BodyText"/>
      </w:pPr>
      <w:r>
        <w:t xml:space="preserve">“Cậu đều thay tôi nói hết rồi, tôi còn nói cái gì nữa.”</w:t>
      </w:r>
    </w:p>
    <w:p>
      <w:pPr>
        <w:pStyle w:val="BodyText"/>
      </w:pPr>
      <w:r>
        <w:t xml:space="preserve">“Nói xem chán ghét anh ta như thế nào.”</w:t>
      </w:r>
    </w:p>
    <w:p>
      <w:pPr>
        <w:pStyle w:val="BodyText"/>
      </w:pPr>
      <w:r>
        <w:t xml:space="preserve">“…….” Nghiêm Tích phiến não rót rượu, sau đó một hơi uống sạch, “Tôi quả thật rất không thích anh ta, có cảm giác là người không cùng một thế giới.”</w:t>
      </w:r>
    </w:p>
    <w:p>
      <w:pPr>
        <w:pStyle w:val="BodyText"/>
      </w:pPr>
      <w:r>
        <w:t xml:space="preserve">“Chỉ như vậy cậu liền không thích người ta?” Dương Giản hơi kinh ngạc.</w:t>
      </w:r>
    </w:p>
    <w:p>
      <w:pPr>
        <w:pStyle w:val="BodyText"/>
      </w:pPr>
      <w:r>
        <w:t xml:space="preserve">“Cậu chưa gặp anh ta thì đừng thay anh ta nói tốt.”</w:t>
      </w:r>
    </w:p>
    <w:p>
      <w:pPr>
        <w:pStyle w:val="BodyText"/>
      </w:pPr>
      <w:r>
        <w:t xml:space="preserve">“Được rồi, cậu nói tiếp đi.”</w:t>
      </w:r>
    </w:p>
    <w:p>
      <w:pPr>
        <w:pStyle w:val="BodyText"/>
      </w:pPr>
      <w:r>
        <w:t xml:space="preserve">Nghiêm Tích hít sâu một hơi nói: “Cái loại người này là rất bảo thủ ngạo mạn, các cậu biết gì không? Âu phục anh ta mặc có lẽ là đồ thủ công của Ý hoặc nước nào đó, thẳng thớm đến nỗi máy bay ở trên đó cất cánh có thể rơi xuống! Tóc chỉ dài quá tai hai li, không dài hơn một chút không ngắn hơn một phân, trên tay đeo đồng hồ nguyên tử tiêu chuẩn, cách thắt cravat cực kì buồn cười, ngay cả nút cài tay áo cũng là bằng kim cương! Nhưng khiến người ta không chịu được nhất chính là, anh ta uống cafe xong phải dùng khăn tay lau miệng tách đến từng centimet mới được!”</w:t>
      </w:r>
    </w:p>
    <w:p>
      <w:pPr>
        <w:pStyle w:val="BodyText"/>
      </w:pPr>
      <w:r>
        <w:t xml:space="preserve">“…….” Tạ Khánh nghe đến quên luôn trái cây dằm của mình, “Nghe ra cũng không tệ lắm a.”</w:t>
      </w:r>
    </w:p>
    <w:p>
      <w:pPr>
        <w:pStyle w:val="BodyText"/>
      </w:pPr>
      <w:r>
        <w:t xml:space="preserve">Nghiêm Tích sụp đổ nắm lấy đầu to của hắn lắc lắc, nói: “Sao lại không tệ? Vậy tôi nói kiểu khác, người như thế chắc chắn hồi nhỏ chưa từng chơi qua Mario, cũng chưa xem qua Transformer, chưa từng trốn học, đi WC sau đó còn phải dùng nước ấm rửa mông, đọc báo cũng chỉ đọc loại báo tiếng Anh toàn cầu!”</w:t>
      </w:r>
    </w:p>
    <w:p>
      <w:pPr>
        <w:pStyle w:val="BodyText"/>
      </w:pPr>
      <w:r>
        <w:t xml:space="preserve">Nghiêm Tích âm trầm tăm tối nhìn Tạ Khánh nói tiếp: “Còn kinh khủng hơn nữa là anh ta nhất định chưa được nếm qua thịt nướng vỉa hè!”</w:t>
      </w:r>
    </w:p>
    <w:p>
      <w:pPr>
        <w:pStyle w:val="BodyText"/>
      </w:pPr>
      <w:r>
        <w:t xml:space="preserve">Tạ Khánh che hai mắt lại thảm thiết kêu: “Trời ạ, thảm quá!”</w:t>
      </w:r>
    </w:p>
    <w:p>
      <w:pPr>
        <w:pStyle w:val="BodyText"/>
      </w:pPr>
      <w:r>
        <w:t xml:space="preserve">“……..” Dương Giản trầm mặc một chút rồi nói, “Anh ta thật sự nói với cậu rằng anh ta đi WC xong thì phải dùng nước ấm rửa mông….”</w:t>
      </w:r>
    </w:p>
    <w:p>
      <w:pPr>
        <w:pStyle w:val="BodyText"/>
      </w:pPr>
      <w:r>
        <w:t xml:space="preserve">“Đây không phải là vấn đề.” Nghiêm Tích khoát tay, “Dù sao anh ta cũng là loại người tự cho là mình có tiền, đem theo cảm giác ưu việt mãnh liệt, nói như cậu thì là giống khi Nữ hoàng Anh quốc gặp mặt David Beckham vậy.”</w:t>
      </w:r>
    </w:p>
    <w:p>
      <w:pPr>
        <w:pStyle w:val="BodyText"/>
      </w:pPr>
      <w:r>
        <w:t xml:space="preserve">“Cậu đừng bôi bác nữ hoàng và Beckham.” Tạ Khánh nhịn không được nói.</w:t>
      </w:r>
    </w:p>
    <w:p>
      <w:pPr>
        <w:pStyle w:val="BodyText"/>
      </w:pPr>
      <w:r>
        <w:t xml:space="preserve">“Vậy cậu định làm gì?” Dương Giản hỏi.</w:t>
      </w:r>
    </w:p>
    <w:p>
      <w:pPr>
        <w:pStyle w:val="BodyText"/>
      </w:pPr>
      <w:r>
        <w:t xml:space="preserve">“Còn làm gì nữa, cứ để nó tự qua đi thôi, các cậu cũng thấy Thủ Trữ rất cao hứng mà.” Nghiêm Tích nhún nhún vai, sau ngày hôm đó, Tương Vân Chu cũng không liên lạc với hắn, hắn càng thoải mái vui mừng.</w:t>
      </w:r>
    </w:p>
    <w:p>
      <w:pPr>
        <w:pStyle w:val="BodyText"/>
      </w:pPr>
      <w:r>
        <w:t xml:space="preserve">Có lẽ Tương Vân Chu cũng nghĩ giống hắn, cả hai đừng liên lạc với nhau thì chuyện này liền trở thành quá khứ.</w:t>
      </w:r>
    </w:p>
    <w:p>
      <w:pPr>
        <w:pStyle w:val="BodyText"/>
      </w:pPr>
      <w:r>
        <w:t xml:space="preserve">“Aiz, nghe có vẻ là con cháu thế gia.” Tạ Khánh vẫn là cảm thấy có chút đáng tiếc, hắn nói với Nghiêm Tích, “Nếu vấn đề là nằm ở chỗ tiền bạc thì cậu cũng là đứa rất có tiền, thế nên đừng bận tâm.”</w:t>
      </w:r>
    </w:p>
    <w:p>
      <w:pPr>
        <w:pStyle w:val="BodyText"/>
      </w:pPr>
      <w:r>
        <w:t xml:space="preserve">“Chuyện này với việc tiền bạc không liên quan đến nhau.” Nghiêm Tích giở giọng coi thường, hắn cho dù là kẻ có tiền, cũng là kẻ có tiền biết ăn thịt nướng vỉa hè.</w:t>
      </w:r>
    </w:p>
    <w:p>
      <w:pPr>
        <w:pStyle w:val="BodyText"/>
      </w:pPr>
      <w:r>
        <w:t xml:space="preserve">“Lại nói, tôi vừa nhớ đến một chuyện cười về kẻ có tiền.” Tạ Khánh hưng trí bừng bừng nói.</w:t>
      </w:r>
    </w:p>
    <w:p>
      <w:pPr>
        <w:pStyle w:val="BodyText"/>
      </w:pPr>
      <w:r>
        <w:t xml:space="preserve">Nghiêm Tích cùng Dương Giản nháy mắt lộ ra biểu tình “Tôi không muốn nghe”, nhưng Tạ Khánh không hề để ý đến bọn họ, hắn vẫn kể: “Ngày xưa, một con chim sẻ hỏi một con chim nhạn ‘Cậu đang đi đâu vậy?’, chim nhạn nói ‘Tôi bay về phía nam tránh đông’. Chim sẻ vỗ vỗ cánh lên đầu chim sẻ nhỏ bên cạnh nó nói ‘Nghe thấy không, đấy là cuộc sống của kẻ có tiền đấy’.”</w:t>
      </w:r>
    </w:p>
    <w:p>
      <w:pPr>
        <w:pStyle w:val="BodyText"/>
      </w:pPr>
      <w:r>
        <w:t xml:space="preserve">Nghiêm Tích: “…….”</w:t>
      </w:r>
    </w:p>
    <w:p>
      <w:pPr>
        <w:pStyle w:val="BodyText"/>
      </w:pPr>
      <w:r>
        <w:t xml:space="preserve">Dương Giản: “…….”</w:t>
      </w:r>
    </w:p>
    <w:p>
      <w:pPr>
        <w:pStyle w:val="BodyText"/>
      </w:pPr>
      <w:r>
        <w:t xml:space="preserve">Tạ Khánh hỏi: “Không mắc cười sao?”</w:t>
      </w:r>
    </w:p>
    <w:p>
      <w:pPr>
        <w:pStyle w:val="BodyText"/>
      </w:pPr>
      <w:r>
        <w:t xml:space="preserve">Dương Giản ôm đầu, Nghiêm Tích lạnh lùng hừ một tiếng: “Mắc cười bà nội cậu á.”</w:t>
      </w:r>
    </w:p>
    <w:p>
      <w:pPr>
        <w:pStyle w:val="BodyText"/>
      </w:pPr>
      <w:r>
        <w:t xml:space="preserve">Ba người đang nói chuyện, chủ quán bar đột nhiên đi đến, mời bọn họ uống rượu.</w:t>
      </w:r>
    </w:p>
    <w:p>
      <w:pPr>
        <w:pStyle w:val="BodyText"/>
      </w:pPr>
      <w:r>
        <w:t xml:space="preserve">Ba người đều cảm thấy rất kỳ quái, chủ quán nói: “Các cậu đều là khách quen của quán, cảm ơn các cậu vẫn luôn ủng hộ nhiều năm như vậy.”</w:t>
      </w:r>
    </w:p>
    <w:p>
      <w:pPr>
        <w:pStyle w:val="BodyText"/>
      </w:pPr>
      <w:r>
        <w:t xml:space="preserve">Nghiêm Tích nghe ra cái gì đó, hỏi: “Sao lại vậy? Đột nhiên cảm ơn nhóm bọn tôi làm gì?”</w:t>
      </w:r>
    </w:p>
    <w:p>
      <w:pPr>
        <w:pStyle w:val="BodyText"/>
      </w:pPr>
      <w:r>
        <w:t xml:space="preserve">Trên mặt chủ quán hơi hơi có chút phiền muộn: “Tôi sẽ xuất ngoại.”</w:t>
      </w:r>
    </w:p>
    <w:p>
      <w:pPr>
        <w:pStyle w:val="BodyText"/>
      </w:pPr>
      <w:r>
        <w:t xml:space="preserve">Ba người đều kinh ngạc, nhìn nhau, Dương Giản nói: “Xuất ngoại, ý là nói sẽ đóng cửa quán sao?”</w:t>
      </w:r>
    </w:p>
    <w:p>
      <w:pPr>
        <w:pStyle w:val="BodyText"/>
      </w:pPr>
      <w:r>
        <w:t xml:space="preserve">Chủ quán gật gật đầu: “Định bán nó đi.”</w:t>
      </w:r>
    </w:p>
    <w:p>
      <w:pPr>
        <w:pStyle w:val="BodyText"/>
      </w:pPr>
      <w:r>
        <w:t xml:space="preserve">“Bán đi vậy sau này thế nào?” Nghiêm Tích nhíu mày.</w:t>
      </w:r>
    </w:p>
    <w:p>
      <w:pPr>
        <w:pStyle w:val="BodyText"/>
      </w:pPr>
      <w:r>
        <w:t xml:space="preserve">“Bán rồi sau này quán bar vẫn được mở, đã tìm được người mua rồi.” Chủ quán nói, “Tôi cũng rất luyến tiếc, các cậu thứ năm tuần nào cũng uống rượu ở đây, uống thật nhiều năm, tôi sau khi xuất ngoại khẳng định sẽ rất nhớ nhóm người các cậu.”</w:t>
      </w:r>
    </w:p>
    <w:p>
      <w:pPr>
        <w:pStyle w:val="BodyText"/>
      </w:pPr>
      <w:r>
        <w:t xml:space="preserve">Mọi người nháy mắt tinh thần liền sa sút xuống, Nghiêm Tích bỗng cảm thấy rất khó chịu, hắn đối với nơi này có cảm tình rất sâu nặng, nếu Điểu ngữ hoa hương thật không còn nữa, cuộc sống của hắn hẳn sẽ thiếu đi một phần.</w:t>
      </w:r>
    </w:p>
    <w:p>
      <w:pPr>
        <w:pStyle w:val="BodyText"/>
      </w:pPr>
      <w:r>
        <w:t xml:space="preserve">Hắn đột nhiên nhớ tới lời nói của Tương Vân Chu.</w:t>
      </w:r>
    </w:p>
    <w:p>
      <w:pPr>
        <w:pStyle w:val="BodyText"/>
      </w:pPr>
      <w:r>
        <w:t xml:space="preserve">“Tuy rằng hiện tại rất nhiều thanh niên trẻ tuổi tán thành tự do thoải mái, nhưng tôi cảm thấy con người vẫn là cần một công việc.”</w:t>
      </w:r>
    </w:p>
    <w:p>
      <w:pPr>
        <w:pStyle w:val="BodyText"/>
      </w:pPr>
      <w:r>
        <w:t xml:space="preserve">“Cần công việc làm gì? Thể hiện giá trị cuộc sống?”</w:t>
      </w:r>
    </w:p>
    <w:p>
      <w:pPr>
        <w:pStyle w:val="BodyText"/>
      </w:pPr>
      <w:r>
        <w:t xml:space="preserve">“Cũng là thể hiện lý tưởng.”</w:t>
      </w:r>
    </w:p>
    <w:p>
      <w:pPr>
        <w:pStyle w:val="BodyText"/>
      </w:pPr>
      <w:r>
        <w:t xml:space="preserve">Nghiêm Tích quyết định đem lý tưởng của hắn từ một nhà văn chuyển thành một chủ quán bar.</w:t>
      </w:r>
    </w:p>
    <w:p>
      <w:pPr>
        <w:pStyle w:val="BodyText"/>
      </w:pPr>
      <w:r>
        <w:t xml:space="preserve">Nghiêm Tích nói với chủ quán: “Không bằng bán cho tôi đi, tôi sẽ tiếp tục kinh doanh nơi này.”</w:t>
      </w:r>
    </w:p>
    <w:p>
      <w:pPr>
        <w:pStyle w:val="BodyText"/>
      </w:pPr>
      <w:r>
        <w:t xml:space="preserve">Tất cả mọi người đều trợn mắt nhìn Nghiêm Tích.</w:t>
      </w:r>
    </w:p>
    <w:p>
      <w:pPr>
        <w:pStyle w:val="BodyText"/>
      </w:pPr>
      <w:r>
        <w:t xml:space="preserve">Không khí có chút quỷ dị, nhưng Nghiêm Tích ngay tại đây trong một vài phút bỗng nhiên cảm thấy bản thân kiên định vô cùng, hắn phải thực hiện giá trị nhân sinh của chính mình.</w:t>
      </w:r>
    </w:p>
    <w:p>
      <w:pPr>
        <w:pStyle w:val="BodyText"/>
      </w:pPr>
      <w:r>
        <w:t xml:space="preserve">Hắn thanh thanh giọng nói: “Tôi nói thật, chủ quán cứ bán cho tôi đi, nếu đã có người mua như lời anh nói, tôi sẽ trả nhiều hơn 10%.”</w:t>
      </w:r>
    </w:p>
    <w:p>
      <w:pPr>
        <w:pStyle w:val="BodyText"/>
      </w:pPr>
      <w:r>
        <w:t xml:space="preserve">Chủ quán khiếp sợ nhìn hắn.</w:t>
      </w:r>
    </w:p>
    <w:p>
      <w:pPr>
        <w:pStyle w:val="Compact"/>
      </w:pPr>
      <w:r>
        <w:t xml:space="preserve">Dương Giản nhìn bên này rồi lại nhìn bên kia, cuối cùng nói với Tạ Khánh: “Mấy người bọn tôi trong lòng đều nói người không đáng tin nhất chính là cậu, nhưng bây giờ tôi lại cảm thấy Nghiêm Tích so với cậu càng không đáng tin hơn.”</w:t>
      </w:r>
      <w:r>
        <w:br w:type="textWrapping"/>
      </w:r>
      <w:r>
        <w:br w:type="textWrapping"/>
      </w:r>
    </w:p>
    <w:p>
      <w:pPr>
        <w:pStyle w:val="Heading2"/>
      </w:pPr>
      <w:bookmarkStart w:id="24" w:name="điểu-ngữ-hoa-hương-hôn-giới-sở---chương-2-định-luật-chìa-khóa"/>
      <w:bookmarkEnd w:id="24"/>
      <w:r>
        <w:t xml:space="preserve">3. Điểu Ngữ Hoa Hương Hôn Giới Sở - Chương 2: Định Luật Chìa Khó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úc đó mọi người trong quán bar còn nghĩ Nghiêm Tích uống quá chén, thế nhưng Nghiêm Tích kỳ thật lại cực kì nghiêm túc.</w:t>
      </w:r>
    </w:p>
    <w:p>
      <w:pPr>
        <w:pStyle w:val="BodyText"/>
      </w:pPr>
      <w:r>
        <w:t xml:space="preserve">Ngay ngày hôm sau hắn đã đem tiền đặt cọc đến đưa cho chủ quán, còn là tiền mặt, hắn xách vali quăng thẳng lên bàn, học theo như trong phim, mở khóa, lộ ra xấp xấp tiền mặt bên trong.</w:t>
      </w:r>
    </w:p>
    <w:p>
      <w:pPr>
        <w:pStyle w:val="BodyText"/>
      </w:pPr>
      <w:r>
        <w:t xml:space="preserve">Chủ quán cùng đám nhân viên đều trợn mắt há mồm nhìn.</w:t>
      </w:r>
    </w:p>
    <w:p>
      <w:pPr>
        <w:pStyle w:val="BodyText"/>
      </w:pPr>
      <w:r>
        <w:t xml:space="preserve">Biểu tình chủ quán rất phức tạp, nhịn không được nói: “Chúng ta cũng không phải xã hội đen……”</w:t>
      </w:r>
    </w:p>
    <w:p>
      <w:pPr>
        <w:pStyle w:val="BodyText"/>
      </w:pPr>
      <w:r>
        <w:t xml:space="preserve">Vị khách quen này đột nhiên nói là muốn tiếp nhận cửa tiệm, anh quả thật rất cao hứng, thế nhưng chung quy anh cảm thấy Nghiêm Tích có vẻ như không thuộc dạng người buôn bán.</w:t>
      </w:r>
    </w:p>
    <w:p>
      <w:pPr>
        <w:pStyle w:val="BodyText"/>
      </w:pPr>
      <w:r>
        <w:t xml:space="preserve">Nghiêm Tích cam đoan tất cả đều sẽ dựa theo bố trí trước kia của Điểu ngữ hoa hương, hắn sẽ không thay đổi cái gì, kể cả nhân viên. Còn về phương diện điều hành quán, hắn có thể học từ từ.</w:t>
      </w:r>
    </w:p>
    <w:p>
      <w:pPr>
        <w:pStyle w:val="BodyText"/>
      </w:pPr>
      <w:r>
        <w:t xml:space="preserve">Chủ quán cứ lưỡng lự mãi, cuối cùng đành đồng ý, nhưng hắn vẫn không nhịn được nói: “Tiền này cũng nhiều quá đi…..”</w:t>
      </w:r>
    </w:p>
    <w:p>
      <w:pPr>
        <w:pStyle w:val="BodyText"/>
      </w:pPr>
      <w:r>
        <w:t xml:space="preserve">Nghiêm Tích được chủ quán chấp thuận, vui vẻ đáp: “Thật ra bên dưới toàn là báo thôi, từ lâu tôi đã muốn bắt chước như trên phim một lần rồi.”</w:t>
      </w:r>
    </w:p>
    <w:p>
      <w:pPr>
        <w:pStyle w:val="BodyText"/>
      </w:pPr>
      <w:r>
        <w:t xml:space="preserve">“………” Chủ quán lại không thể không bắt đầu lo âu muộn phiền.</w:t>
      </w:r>
    </w:p>
    <w:p>
      <w:pPr>
        <w:pStyle w:val="BodyText"/>
      </w:pPr>
      <w:r>
        <w:t xml:space="preserve">Sau đó là hàng loạt các vấn đề giấy tờ pháp lý, hiếm khi thấy Nghiêm Tích ăn mặc giống một đứa con trai bình thường, chạy hết từ ban này sang ngành khác, đem cả cửa tiệm đặt lên người.</w:t>
      </w:r>
    </w:p>
    <w:p>
      <w:pPr>
        <w:pStyle w:val="BodyText"/>
      </w:pPr>
      <w:r>
        <w:t xml:space="preserve">Nghiêm Tích ít khi nào để tâm đến việc gì như vậy, mọi người đều hết sức ngạc nhiên, cũng phải cảm thán, Nghiêm Tích thật là nhiều tiền……. Nói lấy ra là lấy ra liền.</w:t>
      </w:r>
    </w:p>
    <w:p>
      <w:pPr>
        <w:pStyle w:val="BodyText"/>
      </w:pPr>
      <w:r>
        <w:t xml:space="preserve">Nhưng việc sang tiệm không đơn giản như trong lời nói, buổi tối hôm đó Nghiêm Tích vỗ bàn đòi tiếp quản, thế nhưng để chân chính bắt đầu thì còn rất nhiều vấn đề chi tiết.</w:t>
      </w:r>
    </w:p>
    <w:p>
      <w:pPr>
        <w:pStyle w:val="BodyText"/>
      </w:pPr>
      <w:r>
        <w:t xml:space="preserve">Chỉ mới là khách quen của quán bar thôi, chủ quán đã phải liệt kê một bản thật dài đưa Nghiêm Tích rồi, sau đó ngay cả giấy tờ của Cục công thương, Cục thuế vụ linh tinh gì đó cũng được chuẩn bị sẵn, Điểu ngữ hoa hương tuy rằng trong sạch, nhưng vẫn có biểu diễn, nhiều thành phần nhạy cảm ưa náo nhiệt cũng khá ưu ái nơi này.</w:t>
      </w:r>
    </w:p>
    <w:p>
      <w:pPr>
        <w:pStyle w:val="BodyText"/>
      </w:pPr>
      <w:r>
        <w:t xml:space="preserve">Nghiêm Tích rốt cuộc cũng được bận rộn, hắn bây giờ cũng có việc rồi nha.</w:t>
      </w:r>
    </w:p>
    <w:p>
      <w:pPr>
        <w:pStyle w:val="BodyText"/>
      </w:pPr>
      <w:r>
        <w:t xml:space="preserve">Hắn tưởng tượng đến thời điểm gặp lại Tương Vân Chu, hắn sẽ cởi bao tay quẳng vào cái bản mặt của anh ta, lớn giọng nói, anh đây cũng là ông chủ đó.</w:t>
      </w:r>
    </w:p>
    <w:p>
      <w:pPr>
        <w:pStyle w:val="BodyText"/>
      </w:pPr>
      <w:r>
        <w:t xml:space="preserve">Đương nhiên, Nghiêm Tích rất lâu rồi không gặp Tương Vân Chu nữa, thậm chí đã nhanh chóng quên mất mặt anh dài ngắn ra sao, có lẽ đối phương cũng hiểu được rằng tính cách bọn họ không hợp nhau, nên cũng không liên lạc lại.</w:t>
      </w:r>
    </w:p>
    <w:p>
      <w:pPr>
        <w:pStyle w:val="BodyText"/>
      </w:pPr>
      <w:r>
        <w:t xml:space="preserve">Nghe nói, đi xem mắt mà gặp loại tình huống này là coi như hạ màn.</w:t>
      </w:r>
    </w:p>
    <w:p>
      <w:pPr>
        <w:pStyle w:val="BodyText"/>
      </w:pPr>
      <w:r>
        <w:t xml:space="preserve">Mới đây Vương Thủ Trữ có việc đến tìm Nghiêm Tích, cũng không có thúc giục hắn, quả thật làm cho Nghiêm Tích thở phào nhẹ nhõm.</w:t>
      </w:r>
    </w:p>
    <w:p>
      <w:pPr>
        <w:pStyle w:val="BodyText"/>
      </w:pPr>
      <w:r>
        <w:t xml:space="preserve">Nhưng Nghiêm Tích hẳn là đã quá xem nhẹ tính kỳ diệu của cái gọi là duyên phận rồi.</w:t>
      </w:r>
    </w:p>
    <w:p>
      <w:pPr>
        <w:pStyle w:val="BodyText"/>
      </w:pPr>
      <w:r>
        <w:t xml:space="preserve">Cũng giống như tự nhiên trên trời rớt xuống phân chim, trên đường đạp phải phân chó vậy, đương lúc Nghiêm Tích đang xách túi đi trên đường thì đột nhiên nghe thấy có người gọi tên hắn.</w:t>
      </w:r>
    </w:p>
    <w:p>
      <w:pPr>
        <w:pStyle w:val="BodyText"/>
      </w:pPr>
      <w:r>
        <w:t xml:space="preserve">Hắn vừa quay đầu đã trông thấy Tương Vân Chu.</w:t>
      </w:r>
    </w:p>
    <w:p>
      <w:pPr>
        <w:pStyle w:val="BodyText"/>
      </w:pPr>
      <w:r>
        <w:t xml:space="preserve">Trong thoáng chốc, hẵn bỗng có loại cảm giác giống như oan gia ngõ hẹp.</w:t>
      </w:r>
    </w:p>
    <w:p>
      <w:pPr>
        <w:pStyle w:val="BodyText"/>
      </w:pPr>
      <w:r>
        <w:t xml:space="preserve">Mang theo loại cảm giác này trên lưng, Nghiêm Tích nhìn theo bóng dáng Tương Vân Chu nhanh chóng bước đến gần hắn, cư nhiên lại còn cười với hắn.</w:t>
      </w:r>
    </w:p>
    <w:p>
      <w:pPr>
        <w:pStyle w:val="BodyText"/>
      </w:pPr>
      <w:r>
        <w:t xml:space="preserve">Nghiêm Tích quyết định không nên đánh vào khuôn mặt của người đang cười, cũng không quẳng bao tay lên mặt anh.</w:t>
      </w:r>
    </w:p>
    <w:p>
      <w:pPr>
        <w:pStyle w:val="BodyText"/>
      </w:pPr>
      <w:r>
        <w:t xml:space="preserve">Tương Vân Chu đến gần thì không thấy vẻ mặt Nghiêm Tích có biến hóa gì, có chút chần chờ rồi mới nói: “Xin chào.”</w:t>
      </w:r>
    </w:p>
    <w:p>
      <w:pPr>
        <w:pStyle w:val="BodyText"/>
      </w:pPr>
      <w:r>
        <w:t xml:space="preserve">Nghiêm Tích gật đầu, vẫn không nói lời nào.</w:t>
      </w:r>
    </w:p>
    <w:p>
      <w:pPr>
        <w:pStyle w:val="BodyText"/>
      </w:pPr>
      <w:r>
        <w:t xml:space="preserve">Tương Vân Chu cân nhắc một chút, nói: “Gần đây vẫn khỏe chứ.”</w:t>
      </w:r>
    </w:p>
    <w:p>
      <w:pPr>
        <w:pStyle w:val="BodyText"/>
      </w:pPr>
      <w:r>
        <w:t xml:space="preserve">Nghiêm Tích tiếp tục gật đầu: “Vẫn còn sống.”</w:t>
      </w:r>
    </w:p>
    <w:p>
      <w:pPr>
        <w:pStyle w:val="BodyText"/>
      </w:pPr>
      <w:r>
        <w:t xml:space="preserve">“……..” Tương Vân Chu vẫn như thế ăn mặc chính thống, nghiêm nghiêm trực trực, người như vậy hẳn là phải ngồi trong xe hơi chứ không phải đứng giữa đường thế này, “Tôi gần đây không ở trong nước, nên không liên lạc với cậu được.”</w:t>
      </w:r>
    </w:p>
    <w:p>
      <w:pPr>
        <w:pStyle w:val="BodyText"/>
      </w:pPr>
      <w:r>
        <w:t xml:space="preserve">Nghiêm Tích sửng sốt, nghĩ thầm, anh cũng đâu cần báo cáo với tôi làm gì.</w:t>
      </w:r>
    </w:p>
    <w:p>
      <w:pPr>
        <w:pStyle w:val="BodyText"/>
      </w:pPr>
      <w:r>
        <w:t xml:space="preserve">Nghiêm Tích trả lời cho có lệ: “Ừm, tôi còn có việc, đi trước nhé.”</w:t>
      </w:r>
    </w:p>
    <w:p>
      <w:pPr>
        <w:pStyle w:val="BodyText"/>
      </w:pPr>
      <w:r>
        <w:t xml:space="preserve">“Khoan đã.” Tương Vân Chu ngăn hắn lại, Nghiêm Tích hôm nay mặc quần bò màu đen, bên trên là một bộ áo sơ mi cùng gi-lê, tóc buộc cao, thoạt nhìn giống một thanh niên trong ngành nghệ thuật.</w:t>
      </w:r>
    </w:p>
    <w:p>
      <w:pPr>
        <w:pStyle w:val="BodyText"/>
      </w:pPr>
      <w:r>
        <w:t xml:space="preserve">Tương Vân Chu nhìn thấy Nghiêm Tích ăn mặc đúng với giới tính của mình thì có hơi vui mừng, giọng nói liền ôn hòa đi rất nhiều, anh nói: “Cậu có chuyện gì vậy? Cùng nhau ăn một bữa cơm đi.”</w:t>
      </w:r>
    </w:p>
    <w:p>
      <w:pPr>
        <w:pStyle w:val="BodyText"/>
      </w:pPr>
      <w:r>
        <w:t xml:space="preserve">Nghiêm Tích không vui ngẩng đầu nhìn anh, quanh thân toát ra một loại cảm giác chẳng lấy gì làm thích thú mang tên “Anh quan tâm chuyện của tôi làm gì”.</w:t>
      </w:r>
    </w:p>
    <w:p>
      <w:pPr>
        <w:pStyle w:val="BodyText"/>
      </w:pPr>
      <w:r>
        <w:t xml:space="preserve">“Xe của tôi lập tức sẽ đến đây ngay, cậu có chuyện gì tôi đi với cậu, rồi chúng ta đi ăn cơm.” Tương Vân Chu tự tiện sắp đặt kế hoạch của người khác làm cho Nghiêm Tích càng thêm mất hứng.</w:t>
      </w:r>
    </w:p>
    <w:p>
      <w:pPr>
        <w:pStyle w:val="BodyText"/>
      </w:pPr>
      <w:r>
        <w:t xml:space="preserve">Đúng lúc này một chiếc xe hơi chạy xẹt ngang qua bên cạnh bọn họ.</w:t>
      </w:r>
    </w:p>
    <w:p>
      <w:pPr>
        <w:pStyle w:val="BodyText"/>
      </w:pPr>
      <w:r>
        <w:t xml:space="preserve">Hai người đang đứng ở ven đường, xe chạy qua chạy lại cũng không vấn đề gì, nhưng xui xẻo nhất lại là……..ven đường có một vũng nước nhỏ.</w:t>
      </w:r>
    </w:p>
    <w:p>
      <w:pPr>
        <w:pStyle w:val="BodyText"/>
      </w:pPr>
      <w:r>
        <w:t xml:space="preserve">Sau đó, Tương Vân Chu trông thấy chiếc xe kia phóng qua thật nhanh, bánh xe lăn qua vũng nước, nước văng tung tóe, dính lên quần áo Nghiêm Tích.</w:t>
      </w:r>
    </w:p>
    <w:p>
      <w:pPr>
        <w:pStyle w:val="BodyText"/>
      </w:pPr>
      <w:r>
        <w:t xml:space="preserve">Những chuyện này đều chỉ diễn ra trong nháy mắt, Nghiêm Tích giận tái mặt cũng là trong nháy mắt đó.</w:t>
      </w:r>
    </w:p>
    <w:p>
      <w:pPr>
        <w:pStyle w:val="BodyText"/>
      </w:pPr>
      <w:r>
        <w:t xml:space="preserve">Tuy rằng sắc mặt hắn từ nãy đến giờ vẫn rất khó coi, nhưng sắc mặt hắn hiện tại làm cho Tương Vân Chu có cảm tưởng như bầu trời sắp sập xuống đầu đến nơi rồi.</w:t>
      </w:r>
    </w:p>
    <w:p>
      <w:pPr>
        <w:pStyle w:val="BodyText"/>
      </w:pPr>
      <w:r>
        <w:t xml:space="preserve">Như thể thật sự có một tiểu vũ trụ này nọ, Tương Vân Chu rõ ràng cảm thấy trong cơ thể Nghiêm Tích có gì đó hừng hực bốc lên, hắn nhanh chóng quay đầu lại, hướng về chiếc xe đang chạy như bay kia mà quát: “Shit! Fuck! Chạy kiểu mẹ gì vậy!”</w:t>
      </w:r>
    </w:p>
    <w:p>
      <w:pPr>
        <w:pStyle w:val="BodyText"/>
      </w:pPr>
      <w:r>
        <w:t xml:space="preserve">Tương Vân Chu hai mắt hơi mở to.</w:t>
      </w:r>
    </w:p>
    <w:p>
      <w:pPr>
        <w:pStyle w:val="BodyText"/>
      </w:pPr>
      <w:r>
        <w:t xml:space="preserve">Nghiêm Tích lôi di động ra, hung hăng bấm một dãy số: “A lô? Tổng đài giao thông phải không? Vừa rồi có một chiếc xe biển số XXXXX tại ngã tư giao giữa đường XX với đường OO vượt đèn đỏ phóng về phía đông nam, xin nhất định phải phạt tiền hắn!”</w:t>
      </w:r>
    </w:p>
    <w:p>
      <w:pPr>
        <w:pStyle w:val="BodyText"/>
      </w:pPr>
      <w:r>
        <w:t xml:space="preserve">Toàn bộ quá trình vừa rồi Tương Vân Chu đều thấy rõ, kỳ thật trên quần áo mình cũng có dính một tí nước.</w:t>
      </w:r>
    </w:p>
    <w:p>
      <w:pPr>
        <w:pStyle w:val="BodyText"/>
      </w:pPr>
      <w:r>
        <w:t xml:space="preserve">Đại khái là vệt nước còn nhỏ hơn ngón áp út một chút…….. Hơn nữa vừa rồi chiếc xe kia hình như cũng không vi phạm nghiêm trọng như vậy.</w:t>
      </w:r>
    </w:p>
    <w:p>
      <w:pPr>
        <w:pStyle w:val="BodyText"/>
      </w:pPr>
      <w:r>
        <w:t xml:space="preserve">Tương Vân Chu thoáng khiếp sợ nhìn Nghiêm Tích, Nghiêm Tích trừng mắt liếc anh một cái, hổn hển thở nói: “Nhìn cái gì!”</w:t>
      </w:r>
    </w:p>
    <w:p>
      <w:pPr>
        <w:pStyle w:val="BodyText"/>
      </w:pPr>
      <w:r>
        <w:t xml:space="preserve">Hắn cúi đầu lau đi vết bẩn trên quần áo, Tương Vân Chu im lặng một chút, lấy khăn tay ra, cầm lên góc áo hắn, ấn xuống nơi bị vấy bẩn, thấm hết nước rồi chà lau, phủi đi bụi bẩn phía trên.</w:t>
      </w:r>
    </w:p>
    <w:p>
      <w:pPr>
        <w:pStyle w:val="BodyText"/>
      </w:pPr>
      <w:r>
        <w:t xml:space="preserve">Nghiêm Tích bị hành động này của anh khiến cho sững sờ một chút, nhưng ngược lại giúp đầu óc tỉnh táo hơn.</w:t>
      </w:r>
    </w:p>
    <w:p>
      <w:pPr>
        <w:pStyle w:val="BodyText"/>
      </w:pPr>
      <w:r>
        <w:t xml:space="preserve">Tương Vân Chu cúi đầu giúp hắn lau xong thì lui ra sau một bước, nhìn nhìn, nói: “Quần áo nhạt màu nếu bị bẩn sẽ rất khó coi.”</w:t>
      </w:r>
    </w:p>
    <w:p>
      <w:pPr>
        <w:pStyle w:val="BodyText"/>
      </w:pPr>
      <w:r>
        <w:t xml:space="preserve">Nghiêm Tích hừ một tiếng, coi như chuyện này đến đây là xong.</w:t>
      </w:r>
    </w:p>
    <w:p>
      <w:pPr>
        <w:pStyle w:val="BodyText"/>
      </w:pPr>
      <w:r>
        <w:t xml:space="preserve">Đại khái là hành động giúp mình chùi áo vừa rồi của Tương Vân Chu khiến Nghiêm Tích cảm thấy anh ta cũng không đến nỗi đáng ghét lắm, hắn nói với Tương Vân Chu: “Tôi thật sự còn có việc, hôm khác ăn cơm đi.”</w:t>
      </w:r>
    </w:p>
    <w:p>
      <w:pPr>
        <w:pStyle w:val="BodyText"/>
      </w:pPr>
      <w:r>
        <w:t xml:space="preserve">Như người bình thường chắc sẽ thức thời mà cảm kích, nhưng Tương Vân Chu lại lắc đầu, nói: “Nếu là hôm khác, đoán chừng cậu sẽ chẳng đến đâu.”</w:t>
      </w:r>
    </w:p>
    <w:p>
      <w:pPr>
        <w:pStyle w:val="BodyText"/>
      </w:pPr>
      <w:r>
        <w:t xml:space="preserve">……Ngài thật là hiểu tôi quá nhỉ.</w:t>
      </w:r>
    </w:p>
    <w:p>
      <w:pPr>
        <w:pStyle w:val="BodyText"/>
      </w:pPr>
      <w:r>
        <w:t xml:space="preserve">Nghiêm Tích nhìn Tương Vân Chu, có lẽ là mới vừa rồi tức giận quá mức, cơ thể đã qua giai đoạn hưng phấn, hắn đột nhiên thở dài: “Được rồi, nhưng tôi phải đến Cục công thương một chuyến trước đã.”</w:t>
      </w:r>
    </w:p>
    <w:p>
      <w:pPr>
        <w:pStyle w:val="BodyText"/>
      </w:pPr>
      <w:r>
        <w:t xml:space="preserve">Mục đích ra ngoài của Nghiêm Tích Tương Vân Chu đã sớm đoán trước rồi, nhưng Tương Vân Chu cũng không nói gì thêm. Một lát sau xe của anh chạy đến, anh mời Nghiêm Tích vào trong xe, phân phó tài xế chạy xe đến Cục công thương.</w:t>
      </w:r>
    </w:p>
    <w:p>
      <w:pPr>
        <w:pStyle w:val="BodyText"/>
      </w:pPr>
      <w:r>
        <w:t xml:space="preserve">Tương Vân Chu hỏi Nghiêm Tích: “Tại sao lại không lái xe?”</w:t>
      </w:r>
    </w:p>
    <w:p>
      <w:pPr>
        <w:pStyle w:val="BodyText"/>
      </w:pPr>
      <w:r>
        <w:t xml:space="preserve">Nghiêm Tích trả lời: “Hôm qua mới bị một chiếc xe siêu tốc cọ vào, đang trong thời gian tu sửa.”</w:t>
      </w:r>
    </w:p>
    <w:p>
      <w:pPr>
        <w:pStyle w:val="BodyText"/>
      </w:pPr>
      <w:r>
        <w:t xml:space="preserve">…….Hèn gì lại ghét xe phóng nhanh như vậy.</w:t>
      </w:r>
    </w:p>
    <w:p>
      <w:pPr>
        <w:pStyle w:val="BodyText"/>
      </w:pPr>
      <w:r>
        <w:t xml:space="preserve">Tới nơi, Tương Vân Chu giúp Nghiêm Tích cầm lấy xấp tài liệu, Nghiêm Tích nhướng mày, nói: “Đừng coi tôi như phụ nữ.”</w:t>
      </w:r>
    </w:p>
    <w:p>
      <w:pPr>
        <w:pStyle w:val="BodyText"/>
      </w:pPr>
      <w:r>
        <w:t xml:space="preserve">Động tác của Tương Vân Chu ngừng một chút, nhưng vẫn không chịu bỏ đồ ra, “Chuyện này không liên quan, vấn đề là đối tượng.”</w:t>
      </w:r>
    </w:p>
    <w:p>
      <w:pPr>
        <w:pStyle w:val="BodyText"/>
      </w:pPr>
      <w:r>
        <w:t xml:space="preserve">Nghiêm Tích giương mắt nhìn Tương Vân Chu, thầm nghĩ rằng anh ta cư nhiên còn có thể tán tỉnh cho được.</w:t>
      </w:r>
    </w:p>
    <w:p>
      <w:pPr>
        <w:pStyle w:val="BodyText"/>
      </w:pPr>
      <w:r>
        <w:t xml:space="preserve">Loại đổi tên đăng ký này vốn rất nhiều phiền toái, hơn nữa hiệu suất làm việc của nhân viên đúng là có vấn đề, Nghiêm Tích đã vài lần muốn bỏ của chạy lấy người. Tương Vân Chu yên lặng ở đằng sau quan sát, Nghiêm Tích đi một vòng, vài ngày sau còn phải quay lại.</w:t>
      </w:r>
    </w:p>
    <w:p>
      <w:pPr>
        <w:pStyle w:val="BodyText"/>
      </w:pPr>
      <w:r>
        <w:t xml:space="preserve">Đợi đến sau khi hai người đã ngồi lên xe, Tương Vân Chu mới hỏi: “Cậu muốn kinh doanh?”</w:t>
      </w:r>
    </w:p>
    <w:p>
      <w:pPr>
        <w:pStyle w:val="BodyText"/>
      </w:pPr>
      <w:r>
        <w:t xml:space="preserve">Ánh mắt Nghiêm Tích quét qua liếc anh một cái, đáp: “Đúng vậy, không làm nhà văn được, không có biện pháp, họa chăng là đâm đầu xuống biển.”</w:t>
      </w:r>
    </w:p>
    <w:p>
      <w:pPr>
        <w:pStyle w:val="BodyText"/>
      </w:pPr>
      <w:r>
        <w:t xml:space="preserve">Tương Vân Chu thế mà còn gật đầu nói lại: “Ừ, dù sao thì đây cũng là chuyện tốt, chẳng qua làm chủ quán bar rất cực.”</w:t>
      </w:r>
    </w:p>
    <w:p>
      <w:pPr>
        <w:pStyle w:val="BodyText"/>
      </w:pPr>
      <w:r>
        <w:t xml:space="preserve">Nghiêm Tích trở mặt coi thường.</w:t>
      </w:r>
    </w:p>
    <w:p>
      <w:pPr>
        <w:pStyle w:val="BodyText"/>
      </w:pPr>
      <w:r>
        <w:t xml:space="preserve">Kỳ thật đúng là hắn vẫn nghĩ cũng chẳng khác với mình thường đến quán bar là bao, không hề nghĩ đến chuyện phải kiếm tiền như thế nào.</w:t>
      </w:r>
    </w:p>
    <w:p>
      <w:pPr>
        <w:pStyle w:val="BodyText"/>
      </w:pPr>
      <w:r>
        <w:t xml:space="preserve">Tương Vân Chu không thèm hỏi ý kiến của Nghiêm Tích đã đưa hắn đến một nhà hàng đồ Tây, đương nhiên là một nơi cực kì xa hoa.</w:t>
      </w:r>
    </w:p>
    <w:p>
      <w:pPr>
        <w:pStyle w:val="BodyText"/>
      </w:pPr>
      <w:r>
        <w:t xml:space="preserve">Nghiêm Tích xụ mặt đi vào, ngồi phịch xuống, Tương Vân Chu nhìn hắn hỏi: “Muốn ăn gì?”</w:t>
      </w:r>
    </w:p>
    <w:p>
      <w:pPr>
        <w:pStyle w:val="BodyText"/>
      </w:pPr>
      <w:r>
        <w:t xml:space="preserve">“Anh quyết định đi.” Nghiêm Tích nói, nếu theo như ý kiến của hắn, hắn căn bản sẽ không đến loại nhà hàng này.</w:t>
      </w:r>
    </w:p>
    <w:p>
      <w:pPr>
        <w:pStyle w:val="BodyText"/>
      </w:pPr>
      <w:r>
        <w:t xml:space="preserve">Tương Vân Chu liền thay hắn gọi món.</w:t>
      </w:r>
    </w:p>
    <w:p>
      <w:pPr>
        <w:pStyle w:val="BodyText"/>
      </w:pPr>
      <w:r>
        <w:t xml:space="preserve">Trong lúc ăn cơm, Tương Vân Chu cực kì tao nhã, nhưng Nghiêm Tích nhìn đến chỉ cảm thấy đau bụng, hai người không trao đổi gì, sau khi im lặng ăn sơm xong, Tương Vân Chu mới mở miệng.</w:t>
      </w:r>
    </w:p>
    <w:p>
      <w:pPr>
        <w:pStyle w:val="BodyText"/>
      </w:pPr>
      <w:r>
        <w:t xml:space="preserve">“Vì sao lại muốn mở quán bar?”</w:t>
      </w:r>
    </w:p>
    <w:p>
      <w:pPr>
        <w:pStyle w:val="BodyText"/>
      </w:pPr>
      <w:r>
        <w:t xml:space="preserve">Nghiêm Tích hôm nay sau khi gặp Tương Vân Chu, luẩn quẩn trong tâm trí cũng chỉ có câu “Việc quái gì đến anh”, hắn tự kiềm chế mình phát cáu mà nói: “Anh không biết phong cách của tôi rất thích hợp mở hộp đêm sao?”</w:t>
      </w:r>
    </w:p>
    <w:p>
      <w:pPr>
        <w:pStyle w:val="BodyText"/>
      </w:pPr>
      <w:r>
        <w:t xml:space="preserve">Tương Vân Chu chỉ thâm trầm nhìn ngắm ngũ quan sâu sắc xinh đẹp của Nghiêm Tích, không phủ nhận.</w:t>
      </w:r>
    </w:p>
    <w:p>
      <w:pPr>
        <w:pStyle w:val="BodyText"/>
      </w:pPr>
      <w:r>
        <w:t xml:space="preserve">Xem chừng là nửa câu đối thoại cũng không hợp ý, căn bản đều là Tương Vân Chu hỏi, rồi Nghiêm Tích dùng một câu ngắn gọn để trả lời, qua lại vài câu, Tương Vân Chu không hỏi nữa, hai người trầm mặc uống vang đỏ.</w:t>
      </w:r>
    </w:p>
    <w:p>
      <w:pPr>
        <w:pStyle w:val="BodyText"/>
      </w:pPr>
      <w:r>
        <w:t xml:space="preserve">Đúng lúc này, một bàn cách bàn của hai người không xa lắm bắt đầu ầm ĩ hẳn lên.</w:t>
      </w:r>
    </w:p>
    <w:p>
      <w:pPr>
        <w:pStyle w:val="BodyText"/>
      </w:pPr>
      <w:r>
        <w:t xml:space="preserve">Cô gái của bàn đó đột nhiên òa khóc, vừa khóc vừa nói: “Sao có thể như vậy được? Những lời anh nói ngày trước anh đều quên hết rồi sao?”</w:t>
      </w:r>
    </w:p>
    <w:p>
      <w:pPr>
        <w:pStyle w:val="BodyText"/>
      </w:pPr>
      <w:r>
        <w:t xml:space="preserve">Chàng trai đối diện bực bội thở dài nói: “Loại chuyện này thật sự không thể kiểm soát được, hảo tụ hảo tán đi.”</w:t>
      </w:r>
    </w:p>
    <w:p>
      <w:pPr>
        <w:pStyle w:val="BodyText"/>
      </w:pPr>
      <w:r>
        <w:t xml:space="preserve">Cô gái nghẹn ngào, hơi thở giống như sắp đứt đoạn đến nơi, “Anh từng nói phải kết hôn với em! Tất cả đều tại con hồ ly tinh kia!”</w:t>
      </w:r>
    </w:p>
    <w:p>
      <w:pPr>
        <w:pStyle w:val="BodyText"/>
      </w:pPr>
      <w:r>
        <w:t xml:space="preserve">Nghiêm Tích hiểu ra, hừ một tiếng: “Lại là tình tiết một thằng khốn bắt cá hai tay cũ rích.”</w:t>
      </w:r>
    </w:p>
    <w:p>
      <w:pPr>
        <w:pStyle w:val="BodyText"/>
      </w:pPr>
      <w:r>
        <w:t xml:space="preserve">Tương Vân Chu nhanh chóng giống hắn nhìn qua.</w:t>
      </w:r>
    </w:p>
    <w:p>
      <w:pPr>
        <w:pStyle w:val="BodyText"/>
      </w:pPr>
      <w:r>
        <w:t xml:space="preserve">Cô gái khóc lóc không ngừng, ban đầu chàng trai còn khuyên nhủ vài câu, cuối cùng chịu không nổi nữa, vỗ bàn nói: “Tôi chính là chịu không nổi cái tính này của cô, dù không có cô ấy, tôi cũng sẽ không ở bên cạnh cô.”</w:t>
      </w:r>
    </w:p>
    <w:p>
      <w:pPr>
        <w:pStyle w:val="BodyText"/>
      </w:pPr>
      <w:r>
        <w:t xml:space="preserve">Những lời này vừa nói ra, cô gái lại không kiềm chế được, khóc đến chết đi sống lại.</w:t>
      </w:r>
    </w:p>
    <w:p>
      <w:pPr>
        <w:pStyle w:val="BodyText"/>
      </w:pPr>
      <w:r>
        <w:t xml:space="preserve">Những người khác trong nhà hàng đều thực xấu hổ.</w:t>
      </w:r>
    </w:p>
    <w:p>
      <w:pPr>
        <w:pStyle w:val="BodyText"/>
      </w:pPr>
      <w:r>
        <w:t xml:space="preserve">Nghiêm Tích cảm thấy không thể ngồi yên được nữa, bật dậy, xắn tay áo nghĩ muốn đập cho thằng kia mấy cái.</w:t>
      </w:r>
    </w:p>
    <w:p>
      <w:pPr>
        <w:pStyle w:val="BodyText"/>
      </w:pPr>
      <w:r>
        <w:t xml:space="preserve">Tương Vân Chu nhìn hắn, không nói một lời.</w:t>
      </w:r>
    </w:p>
    <w:p>
      <w:pPr>
        <w:pStyle w:val="BodyText"/>
      </w:pPr>
      <w:r>
        <w:t xml:space="preserve">Nhưng đã có người đi trước hắn một bước.</w:t>
      </w:r>
    </w:p>
    <w:p>
      <w:pPr>
        <w:pStyle w:val="BodyText"/>
      </w:pPr>
      <w:r>
        <w:t xml:space="preserve">Mắt thấy người đàn ông ở bàn bên cạnh, cầm lấy ly rượu trên bàn hất thẳng vào mặt thằng khốn kia.</w:t>
      </w:r>
    </w:p>
    <w:p>
      <w:pPr>
        <w:pStyle w:val="BodyText"/>
      </w:pPr>
      <w:r>
        <w:t xml:space="preserve">Bàn dân thiên hạ đều ngây ngẩn cả người, chăm chăm nhìn vào động tác của của y, ngay cả cô gái cũng quên luôn phải khóc, ngơ ngác nhìn y.</w:t>
      </w:r>
    </w:p>
    <w:p>
      <w:pPr>
        <w:pStyle w:val="BodyText"/>
      </w:pPr>
      <w:r>
        <w:t xml:space="preserve">Kết quả người đầu tiên có phản ứng là thằng khốn đó, đứng dậy hét vào mặt người đàn ông: “Anh làm gì vậy?”</w:t>
      </w:r>
    </w:p>
    <w:p>
      <w:pPr>
        <w:pStyle w:val="BodyText"/>
      </w:pPr>
      <w:r>
        <w:t xml:space="preserve">Gương mặt người đàn ông không hề thay đổi lấy cái bóp, rút ra một tờ tiền, đặt lên bàn, nói: “Phí giặt ủi.”</w:t>
      </w:r>
    </w:p>
    <w:p>
      <w:pPr>
        <w:pStyle w:val="BodyText"/>
      </w:pPr>
      <w:r>
        <w:t xml:space="preserve">Nghiêm Tích không nhịn được, vỗ tay.</w:t>
      </w:r>
    </w:p>
    <w:p>
      <w:pPr>
        <w:pStyle w:val="BodyText"/>
      </w:pPr>
      <w:r>
        <w:t xml:space="preserve">Người đàn ông nghe tiếng nhìn qua, thấy Nghiêm Tích, mỉm cười với hắn.</w:t>
      </w:r>
    </w:p>
    <w:p>
      <w:pPr>
        <w:pStyle w:val="BodyText"/>
      </w:pPr>
      <w:r>
        <w:t xml:space="preserve">Rất nhiều năm về sau Nghiêm Tích vẫn nhớ rõ nụ cười này, bởi vì trong một khoảnh khắc lúc đó, Nghiêm Tích bị điện giật.</w:t>
      </w:r>
    </w:p>
    <w:p>
      <w:pPr>
        <w:pStyle w:val="BodyText"/>
      </w:pPr>
      <w:r>
        <w:t xml:space="preserve">Người đàn ông quay mặt về phía này, gương mặt lộ rõ, là một anh chàng rất đẹp trai.</w:t>
      </w:r>
    </w:p>
    <w:p>
      <w:pPr>
        <w:pStyle w:val="BodyText"/>
      </w:pPr>
      <w:r>
        <w:t xml:space="preserve">Hắn mỉm cười với Nghiêm Tích, khóe miệng cong cong, Nghiêm Tích vốn còn đang nghĩ làm ra loại chuyện này hẳn phải là một người mang diện mạo sắc bén, không ngờ tới người đàn ông kia khi cười rộ lên lại có cảm giác phong tình.</w:t>
      </w:r>
    </w:p>
    <w:p>
      <w:pPr>
        <w:pStyle w:val="BodyText"/>
      </w:pPr>
      <w:r>
        <w:t xml:space="preserve">Ngũ quan của y cũng rất tinh tế, nhưng là một loại tương phản hoàn toàn với Nghiêm Tích, rất anh tuấn, không hề có chút nữ tính nào. Đôi mắt rất hòa nhã, có một loại cảm giác thanh lãnh khó gần.</w:t>
      </w:r>
    </w:p>
    <w:p>
      <w:pPr>
        <w:pStyle w:val="BodyText"/>
      </w:pPr>
      <w:r>
        <w:t xml:space="preserve">Nghiêm Tích ngây dại, chăm chú nhìn người đàn ông kia. Người đàn ông nọ tựa hồ nhìn ra suy nghĩ của Nghiêm Tích, ý cười càng đậm đặc, nhưng y vẫn quay đầu đi, nói với cô gái: “Đừng khóc, khóc cũng vô dụng thôi.”</w:t>
      </w:r>
    </w:p>
    <w:p>
      <w:pPr>
        <w:pStyle w:val="BodyText"/>
      </w:pPr>
      <w:r>
        <w:t xml:space="preserve">Cô gái cúi đầu, lau lau nước mắt, đứng lên, không quay đầu lại bỏ đi.</w:t>
      </w:r>
    </w:p>
    <w:p>
      <w:pPr>
        <w:pStyle w:val="BodyText"/>
      </w:pPr>
      <w:r>
        <w:t xml:space="preserve">Tên khốn bị tạt rượu kia hung hăng trừng mắt liếc người đàn ông một cái, nắm lấy tờ tiền trên bàn, sau khi tính tiền thì đuổi theo.</w:t>
      </w:r>
    </w:p>
    <w:p>
      <w:pPr>
        <w:pStyle w:val="BodyText"/>
      </w:pPr>
      <w:r>
        <w:t xml:space="preserve">Người đàn ông quay về chỗ ngồi của mình, ánh mắt không hề liếc ngang liếc dọc, dáng người thẳng tắp, ánh mắt Nghiêm Tích vẫn dõi theo y, nhìn y tiếp tục xử lí bữa tối của mình, y không có bạn, chỉ ngồi một mình.</w:t>
      </w:r>
    </w:p>
    <w:p>
      <w:pPr>
        <w:pStyle w:val="BodyText"/>
      </w:pPr>
      <w:r>
        <w:t xml:space="preserve">Lúc này Nghiêm Tích mới ngồi xuống, trong lòng cảm thấy ngứa ngáy khó chịu, nhịn không được nói: “Gu của tôi đó.”</w:t>
      </w:r>
    </w:p>
    <w:p>
      <w:pPr>
        <w:pStyle w:val="BodyText"/>
      </w:pPr>
      <w:r>
        <w:t xml:space="preserve">Tương Vân Chu nhíu mày, cũng quay qua nhìn người đàn ông kia, nhìn hết nửa ngày, đáp: “Cũng thường thôi.”</w:t>
      </w:r>
    </w:p>
    <w:p>
      <w:pPr>
        <w:pStyle w:val="BodyText"/>
      </w:pPr>
      <w:r>
        <w:t xml:space="preserve">Nghiêm Tích quay phắt, liếc xéo Tương Vân Chu một cái.</w:t>
      </w:r>
    </w:p>
    <w:p>
      <w:pPr>
        <w:pStyle w:val="BodyText"/>
      </w:pPr>
      <w:r>
        <w:t xml:space="preserve">Tương Vân Chu khó hiểu nhìn hắn.</w:t>
      </w:r>
    </w:p>
    <w:p>
      <w:pPr>
        <w:pStyle w:val="BodyText"/>
      </w:pPr>
      <w:r>
        <w:t xml:space="preserve">Nghiêm Tích bên ngoài thì vùi đầu ăn tráng miệng, tâm trí lại đều bay về phía người đàn ông kia.</w:t>
      </w:r>
    </w:p>
    <w:p>
      <w:pPr>
        <w:pStyle w:val="BodyText"/>
      </w:pPr>
      <w:r>
        <w:t xml:space="preserve">Đến tận khi người nọ tính tiền, đứng lên đi ra ngoài, Nghiêm Tích mới chịu thu hồi hồn phách.</w:t>
      </w:r>
    </w:p>
    <w:p>
      <w:pPr>
        <w:pStyle w:val="BodyText"/>
      </w:pPr>
      <w:r>
        <w:t xml:space="preserve">Hắn thật sự rất muốn quẳng Tương Vân Chu qua một bên mà đi cưa cẩm người đàn ông kia, thế nhưng hắn vẫn không động đậy.</w:t>
      </w:r>
    </w:p>
    <w:p>
      <w:pPr>
        <w:pStyle w:val="BodyText"/>
      </w:pPr>
      <w:r>
        <w:t xml:space="preserve">Lỡ đâu đối phương là thẳng thì phiền toái.</w:t>
      </w:r>
    </w:p>
    <w:p>
      <w:pPr>
        <w:pStyle w:val="BodyText"/>
      </w:pPr>
      <w:r>
        <w:t xml:space="preserve">Nghiêm Tích nghĩ như vậy nên tiếc nuối cũng giảm bớt, hắn không còn tâm tư đâu mà đôi phó với Tương Vân Chu nữa, Tương Vân Chu nói tái nói hồi, hắn chỉ ừ ừ cho có lệ, sau Tương Vân Chu cũng không nói gì thêm, hai người trong lúc đó chỉ còn lại trầm mặc.</w:t>
      </w:r>
    </w:p>
    <w:p>
      <w:pPr>
        <w:pStyle w:val="BodyText"/>
      </w:pPr>
      <w:r>
        <w:t xml:space="preserve">Cơm nước xong xuôi, Tương Vân Chu muốn đưa hắn về, nhưng Nghiêm Tích nói thế nào cũng không chịu.</w:t>
      </w:r>
    </w:p>
    <w:p>
      <w:pPr>
        <w:pStyle w:val="BodyText"/>
      </w:pPr>
      <w:r>
        <w:t xml:space="preserve">Về nhà kiểu này, nếu gặp phải dì Kiều khẳng định là chết chắc.</w:t>
      </w:r>
    </w:p>
    <w:p>
      <w:pPr>
        <w:pStyle w:val="BodyText"/>
      </w:pPr>
      <w:r>
        <w:t xml:space="preserve">Tương Vân Chu sau cùng đành bỏ cuộc, dặn dò vài câu, làm Nghiêm Tích cảm thấy hắn giống như học sinh tiểu học vậy, bị thầy giáo lải nhà lải nhải. Sau đó Tương Vân Chu đi trước, Nghiêm Tích lập tức bắt xe đi đến khu quán bar.</w:t>
      </w:r>
    </w:p>
    <w:p>
      <w:pPr>
        <w:pStyle w:val="BodyText"/>
      </w:pPr>
      <w:r>
        <w:t xml:space="preserve">Hắn chạy lung tung cả đêm, muốn tìm loại người giống người đàn ông mình gặp trong nhà hàng kia, nhưng tìm thế nào cũng không thấy. Cái cảm giác vừa ôn hòa lại vừa lạnh lùng này, thật sự là chỉ có thể gặp chứ không thể cầu.</w:t>
      </w:r>
    </w:p>
    <w:p>
      <w:pPr>
        <w:pStyle w:val="BodyText"/>
      </w:pPr>
      <w:r>
        <w:t xml:space="preserve">Nghiêm Tích bắt đầu hối hận, sớm biết như vậy thì lúc đó đã bắt chuyện với y rồi, ít nhất cũng phải lấy được cách liên lạc.</w:t>
      </w:r>
    </w:p>
    <w:p>
      <w:pPr>
        <w:pStyle w:val="BodyText"/>
      </w:pPr>
      <w:r>
        <w:t xml:space="preserve">Hình dáng người đàn ông kia lượn lờ trong đầu Nghiêm Tích vài ngày thì dần nhạt đi, Nghiêm Tích vẫn vì chuyện của quán bar mà chạy ngược chạy xuôi, nhưng là ngày càng thuận lợi.</w:t>
      </w:r>
    </w:p>
    <w:p>
      <w:pPr>
        <w:pStyle w:val="BodyText"/>
      </w:pPr>
      <w:r>
        <w:t xml:space="preserve">Thậm chí Cục công thương còn chủ động gọi điện cho hắn đến lấy giấy tờ, Nghiêm Tích cảm thấy có chút khó tin, trước kia phải chờ rất nhiều ngày mới khai được một tờ giấy.</w:t>
      </w:r>
    </w:p>
    <w:p>
      <w:pPr>
        <w:pStyle w:val="BodyText"/>
      </w:pPr>
      <w:r>
        <w:t xml:space="preserve">Hắn nhịn không được hỏi thăm, kết quả người ta nói là do có người đánh tiếng dặn dò trước.</w:t>
      </w:r>
    </w:p>
    <w:p>
      <w:pPr>
        <w:pStyle w:val="BodyText"/>
      </w:pPr>
      <w:r>
        <w:t xml:space="preserve">Nghiêm Tích sửng sốt, thận trọng hỏi là ai đã giúp đỡ hắn, nhưng đối phương lại nói rằng là bên trên phân phó, quan hệ cụ thể ra sao cũng không rõ lắm.</w:t>
      </w:r>
    </w:p>
    <w:p>
      <w:pPr>
        <w:pStyle w:val="BodyText"/>
      </w:pPr>
      <w:r>
        <w:t xml:space="preserve">Nghiêm Tích cứ cảm thấy quái lạ thế nào.</w:t>
      </w:r>
    </w:p>
    <w:p>
      <w:pPr>
        <w:pStyle w:val="BodyText"/>
      </w:pPr>
      <w:r>
        <w:t xml:space="preserve">Hắn là con một trong nhà, ngoại trừ đám bạn bè cứ mỗi thứ sáu hằng tuần lại tụ họp thì hình như là không quen biết nhiều người, càng khỏi nói đến cái giả thuyết là người chức cao vọng trọng.</w:t>
      </w:r>
    </w:p>
    <w:p>
      <w:pPr>
        <w:pStyle w:val="BodyText"/>
      </w:pPr>
      <w:r>
        <w:t xml:space="preserve">Không lẽ……</w:t>
      </w:r>
    </w:p>
    <w:p>
      <w:pPr>
        <w:pStyle w:val="BodyText"/>
      </w:pPr>
      <w:r>
        <w:t xml:space="preserve">Hắn nghĩ đến một khả năng, rồi run rẩy, sau đó lập tức phủ định, những người trong nhà nếu không phải là ở nước ngoài thì cũng không ở trong thành phố này, sẽ không làm chuyện thừa thãi.</w:t>
      </w:r>
    </w:p>
    <w:p>
      <w:pPr>
        <w:pStyle w:val="BodyText"/>
      </w:pPr>
      <w:r>
        <w:t xml:space="preserve">Vậy rốt cuộc là ai?</w:t>
      </w:r>
    </w:p>
    <w:p>
      <w:pPr>
        <w:pStyle w:val="BodyText"/>
      </w:pPr>
      <w:r>
        <w:t xml:space="preserve">Nghĩ tới nghĩ lui, chỉ còn lại một người là có thể.</w:t>
      </w:r>
    </w:p>
    <w:p>
      <w:pPr>
        <w:pStyle w:val="BodyText"/>
      </w:pPr>
      <w:r>
        <w:t xml:space="preserve">Đó chính là Tương Vân Chu.</w:t>
      </w:r>
    </w:p>
    <w:p>
      <w:pPr>
        <w:pStyle w:val="BodyText"/>
      </w:pPr>
      <w:r>
        <w:t xml:space="preserve">Nghiêm Tích thật sự không biết nên cảm thấy “thụ sủng nhược kinh” hay gì khác…… Nhưng hắn thấy bản thân thì có tài cán gì cho cam, mới chỉ gặp mặt Tương Vân Chu hai lần, sao có thể nhận được ân huệ lớn như vậy.</w:t>
      </w:r>
    </w:p>
    <w:p>
      <w:pPr>
        <w:pStyle w:val="BodyText"/>
      </w:pPr>
      <w:r>
        <w:t xml:space="preserve">Nghiêm Tích nhịn không được nhìn hình ảnh mình trong gương, thầm nghĩ không lẽ mình lại đẹp đến mức đó, chỉ hai lần gặp mặt mà đã mê hoặc người ta đến chết mê chết mệt.</w:t>
      </w:r>
    </w:p>
    <w:p>
      <w:pPr>
        <w:pStyle w:val="BodyText"/>
      </w:pPr>
      <w:r>
        <w:t xml:space="preserve">Hốt nhiên nhớ ra, hắn vốn định trong lúc ăn cơm thì cự tuyệt Tương Vân Chu, sau đó gặp phải người đàn ông đẹp trai kia, tâm hồn hắn bay bổng, liền quên tiệt luôn chuyện này.</w:t>
      </w:r>
    </w:p>
    <w:p>
      <w:pPr>
        <w:pStyle w:val="BodyText"/>
      </w:pPr>
      <w:r>
        <w:t xml:space="preserve">Nghiêm Tích lại hối hận một trận, nếu người giúp đỡ hắn đúng thật là Tương Vân Chu, vậy hắn nên nói lời cảm tạ trước hay cự tuyệt trước đây? Nếu lần trước nói rõ ràng với Tương Vân Chu thì tốt rồi, anh sẽ không phải giúp hắn, hắn cũng sẽ không nợ anh một phần tình nghĩa.</w:t>
      </w:r>
    </w:p>
    <w:p>
      <w:pPr>
        <w:pStyle w:val="BodyText"/>
      </w:pPr>
      <w:r>
        <w:t xml:space="preserve">Nghiêm Tích nghĩ tới nghĩ lui, trước mắt chỉ có thể làm bộ như không biết là Tương Vân Chu đã giúp hắn gỡ cái cục rối này, sau này có gặp lại thì tùy tình hình mà giải quyết vậy.</w:t>
      </w:r>
    </w:p>
    <w:p>
      <w:pPr>
        <w:pStyle w:val="BodyText"/>
      </w:pPr>
      <w:r>
        <w:t xml:space="preserve">Không phải hắn không biết điều…….. Nhưng thật lòng hắn không hy vọng gặp lại Tương Vân Chu một chút nào, cứ để cho sự tình theo gió cuốn bay luôn đi.</w:t>
      </w:r>
    </w:p>
    <w:p>
      <w:pPr>
        <w:pStyle w:val="BodyText"/>
      </w:pPr>
      <w:r>
        <w:t xml:space="preserve">–</w:t>
      </w:r>
    </w:p>
    <w:p>
      <w:pPr>
        <w:pStyle w:val="BodyText"/>
      </w:pPr>
      <w:r>
        <w:t xml:space="preserve">Bởi vì công văn phê duyệt và giấy chứng nhận được lấy dễ dàng, chỉ còn chờ đến thời điểm giải quyết xong hết tất cả thủ tục, Nghiêm Tích liền trở thành ông chủ của Điểu ngữ hoa hương, hắn cùng với quản lý quán bar thương lượng, quyết định mở một buổi tiệc chúc mừng, đồng thời cũng là bữa tiệc vui vẻ chia tay chủ quán cũ.</w:t>
      </w:r>
    </w:p>
    <w:p>
      <w:pPr>
        <w:pStyle w:val="BodyText"/>
      </w:pPr>
      <w:r>
        <w:t xml:space="preserve">Tin tức này của quán bar được tuyên truyền trong một tuần, cuối cùng đến thứ sáu thì hoạt động được tiến hành.</w:t>
      </w:r>
    </w:p>
    <w:p>
      <w:pPr>
        <w:pStyle w:val="BodyText"/>
      </w:pPr>
      <w:r>
        <w:t xml:space="preserve">Nghiêm Tích làm sao có thể trù tính được cái gì, hắn mặc dù có rất nhiều ý tưởng táo bạo, nhưng hiển nhiên là không thể áp dụng vào thực tế, may mắn quán bar còn có một tay quản lý rất được, đành phải đầu đầy hắc tuyến mà giao cho hắn hết thảy.</w:t>
      </w:r>
    </w:p>
    <w:p>
      <w:pPr>
        <w:pStyle w:val="BodyText"/>
      </w:pPr>
      <w:r>
        <w:t xml:space="preserve">Vì thế vào thứ sáu, nhờ tác dụng được nhiều người cổ vũ, tuyên truyền, rất nhiều khách khứa đến tham dự, Nghiêm Tích mặc một bộ váy đen, khoác áo lông, hắn còn đặc biệt đi uốn tóc lọn lớn, đứng ngay cửa, đón khách giống như một bà chủ…..</w:t>
      </w:r>
    </w:p>
    <w:p>
      <w:pPr>
        <w:pStyle w:val="BodyText"/>
      </w:pPr>
      <w:r>
        <w:t xml:space="preserve">Đám bạn bè của Nghiêm Tích đương nhiên là phải trình diện, tất cả mọi người đều thực xúc động.</w:t>
      </w:r>
    </w:p>
    <w:p>
      <w:pPr>
        <w:pStyle w:val="BodyText"/>
      </w:pPr>
      <w:r>
        <w:t xml:space="preserve">“Không thể ngờ được Nghiêm Tích lại có thể làm ông chủ.” Vương Cẩm Trình không tránh khỏi có chút cảm động.</w:t>
      </w:r>
    </w:p>
    <w:p>
      <w:pPr>
        <w:pStyle w:val="BodyText"/>
      </w:pPr>
      <w:r>
        <w:t xml:space="preserve">“Đúng vậy, tôi lúc trước còn tưởng rằng cậu ta sẽ trở thành xã hội đen chứ.” An Đạt bĩu môi nói.</w:t>
      </w:r>
    </w:p>
    <w:p>
      <w:pPr>
        <w:pStyle w:val="BodyText"/>
      </w:pPr>
      <w:r>
        <w:t xml:space="preserve">“……” Vương Cẩm Trình chậm chạp gật đầu, “Cậu ta có thể an toàn lớn lên trở thành một ông chủ thật sự là quá tốt.”</w:t>
      </w:r>
    </w:p>
    <w:p>
      <w:pPr>
        <w:pStyle w:val="BodyText"/>
      </w:pPr>
      <w:r>
        <w:t xml:space="preserve">Dương Giản mỉm cười chào hỏi người quen, bộ dạng anh vốn đã rất trăng hoa, cười lên lại hệt như cái máy phát điện, khiến cho Vương Cẩm Trình có chút mất hứng.</w:t>
      </w:r>
    </w:p>
    <w:p>
      <w:pPr>
        <w:pStyle w:val="BodyText"/>
      </w:pPr>
      <w:r>
        <w:t xml:space="preserve">“Đừng trêu hoa ghẹo nguyệt, thằng quỷ.” Nghiêm Tích một phát túm lấy bả vai Dương Giản.</w:t>
      </w:r>
    </w:p>
    <w:p>
      <w:pPr>
        <w:pStyle w:val="BodyText"/>
      </w:pPr>
      <w:r>
        <w:t xml:space="preserve">Dương Giản xoa xoa bên vai, liếc hắn một cái, nói: “Tôi không phải đang giúp cậu thu hút khách quen đấy sao?”</w:t>
      </w:r>
    </w:p>
    <w:p>
      <w:pPr>
        <w:pStyle w:val="BodyText"/>
      </w:pPr>
      <w:r>
        <w:t xml:space="preserve">Tạ Khánh trông thấy cách ăn mặc của Nghiêm Tích, huýt sao một cái, hỏi hắn: “Cậu làm gì mà ăn mặc giống quỷ hút máu vậy?”</w:t>
      </w:r>
    </w:p>
    <w:p>
      <w:pPr>
        <w:pStyle w:val="BodyText"/>
      </w:pPr>
      <w:r>
        <w:t xml:space="preserve">Hồng quang trong mắt Nghiêm Tích chợt lóe, nghiến răng nghiến lợi nói: “Người đầu tiên ông đây hút khô máu sẽ là ngươi.”</w:t>
      </w:r>
    </w:p>
    <w:p>
      <w:pPr>
        <w:pStyle w:val="BodyText"/>
      </w:pPr>
      <w:r>
        <w:t xml:space="preserve">Chỉ có Vương Thủ Trữ là thành thành thật thật nắm tay Nghiêm Tích, chân thành nói: “Chúc mừng cậu, ông chủ Nghiêm!”</w:t>
      </w:r>
    </w:p>
    <w:p>
      <w:pPr>
        <w:pStyle w:val="BodyText"/>
      </w:pPr>
      <w:r>
        <w:t xml:space="preserve">Nghiêm Tích siết chặt lấy bàn tay Vương Thủ Trữ, cảm động đáp: “Chỉ có cậu mới thật sự đối tốt với tôi!”</w:t>
      </w:r>
    </w:p>
    <w:p>
      <w:pPr>
        <w:pStyle w:val="BodyText"/>
      </w:pPr>
      <w:r>
        <w:t xml:space="preserve">Vương Thủ Trữ cười tủm tỉm hỏi: “Cậu có mời anh Tương đến không?”</w:t>
      </w:r>
    </w:p>
    <w:p>
      <w:pPr>
        <w:pStyle w:val="BodyText"/>
      </w:pPr>
      <w:r>
        <w:t xml:space="preserve">“……..”</w:t>
      </w:r>
    </w:p>
    <w:p>
      <w:pPr>
        <w:pStyle w:val="BodyText"/>
      </w:pPr>
      <w:r>
        <w:t xml:space="preserve">Nghiêm Tích lau lau mồ hôi lạnh, nói: “Anh ta có biết, nhưng là bận việc không đến được.”</w:t>
      </w:r>
    </w:p>
    <w:p>
      <w:pPr>
        <w:pStyle w:val="BodyText"/>
      </w:pPr>
      <w:r>
        <w:t xml:space="preserve">“A, thật là đáng tiếc quá.” Vương Thủ Trữ thất vọng nói.</w:t>
      </w:r>
    </w:p>
    <w:p>
      <w:pPr>
        <w:pStyle w:val="BodyText"/>
      </w:pPr>
      <w:r>
        <w:t xml:space="preserve">Nghiêm Tích nháy mắt với Dương Giản, Dương Giản lập tức cười cười đẩy Vương Thủ Trữ đi, nói: “Chúng ta vào trong uống rượu đi.”</w:t>
      </w:r>
    </w:p>
    <w:p>
      <w:pPr>
        <w:pStyle w:val="BodyText"/>
      </w:pPr>
      <w:r>
        <w:t xml:space="preserve">Vương Cẩm Trình cũng theo sát phía sau, để Tạ Khánh và An Đạt ở lại.</w:t>
      </w:r>
    </w:p>
    <w:p>
      <w:pPr>
        <w:pStyle w:val="BodyText"/>
      </w:pPr>
      <w:r>
        <w:t xml:space="preserve">“Hê hê hê.” Tạ Khánh cười gian, “Cậu căn bản là chưa hề nói với anh ta chứ gì.”</w:t>
      </w:r>
    </w:p>
    <w:p>
      <w:pPr>
        <w:pStyle w:val="BodyText"/>
      </w:pPr>
      <w:r>
        <w:t xml:space="preserve">Nghiêm Tích bực bội xua tay, “Tôi vốn không muốn nói với anh ta.”</w:t>
      </w:r>
    </w:p>
    <w:p>
      <w:pPr>
        <w:pStyle w:val="BodyText"/>
      </w:pPr>
      <w:r>
        <w:t xml:space="preserve">“Rốt cuộc là một nhân vật như thế nào a, thật muốn nhìn thấy quá.” Tạ Khánh nói.</w:t>
      </w:r>
    </w:p>
    <w:p>
      <w:pPr>
        <w:pStyle w:val="BodyText"/>
      </w:pPr>
      <w:r>
        <w:t xml:space="preserve">“Nghe danh không bằng gặp mặt.” Nghiêm Tích nói, “Đừng nói đến anh ta nữa, đau não, mau vào chơi đi, đợi lát nữa tôi tìm các cậu sau.”</w:t>
      </w:r>
    </w:p>
    <w:p>
      <w:pPr>
        <w:pStyle w:val="BodyText"/>
      </w:pPr>
      <w:r>
        <w:t xml:space="preserve">Lần này có mời một ban nhạc nổi tiếng đến biểu diễn, căn cứ theo hoạt động mà còn có quà tặng nho nhỏ, Điểu ngữ hoa hương tuy không phải là hot bar, những vẫn chừa ra một khoảng để cho mọi người khiêu vũ.</w:t>
      </w:r>
    </w:p>
    <w:p>
      <w:pPr>
        <w:pStyle w:val="BodyText"/>
      </w:pPr>
      <w:r>
        <w:t xml:space="preserve">Mọi người đang chơi đùa, Nghiêm Tích xem xét một chút rồi an vị xuống trước mặt chủ quán cũ cùng nhau uống rượu.</w:t>
      </w:r>
    </w:p>
    <w:p>
      <w:pPr>
        <w:pStyle w:val="BodyText"/>
      </w:pPr>
      <w:r>
        <w:t xml:space="preserve">Uống một hồi, chủ quán cũ liền òa khóc, anh luyến tiếc nơi này.</w:t>
      </w:r>
    </w:p>
    <w:p>
      <w:pPr>
        <w:pStyle w:val="BodyText"/>
      </w:pPr>
      <w:r>
        <w:t xml:space="preserve">Nghiêm Tích cũng uống khá nhiều, vỗ vỗ vai anh mà chửi: “Mẹ kiếp, nếu anh không phải đi, tôi cũng đâu đến nỗi phải tìm chuyện mà tiêu tiền chứ. Ông đây lại không trông chờ kiếm được tiền, còn không phải là vì cái quán bar này sao!”</w:t>
      </w:r>
    </w:p>
    <w:p>
      <w:pPr>
        <w:pStyle w:val="BodyText"/>
      </w:pPr>
      <w:r>
        <w:t xml:space="preserve">Chủ quán cũ cũng chửi: “Mẹ kiếp, cậu có thể đừng thật thà như vậy được không! Thật ra tôi cũng không muốn đi, tôi muốn ở lại a!”</w:t>
      </w:r>
    </w:p>
    <w:p>
      <w:pPr>
        <w:pStyle w:val="BodyText"/>
      </w:pPr>
      <w:r>
        <w:t xml:space="preserve">Hai người chửi nhau, chửi qua chửi lại rồi ôm nhau tiếp tục uống rượu, mọi người thấy đều thực không biết nói gì.</w:t>
      </w:r>
    </w:p>
    <w:p>
      <w:pPr>
        <w:pStyle w:val="BodyText"/>
      </w:pPr>
      <w:r>
        <w:t xml:space="preserve">Cuối cùng tửu lượng của chủ quán cũ vẫn là kém hơn một chút, anh uống xong khóc xong liền gục xuống, chỉ có Nghiêm Tích là còn sừng sững không ngã, hắn thậm chí còn đi phóng mấy cái phi tiêu, cái nào cái nấy vẫn trúng vào giữa hồng tâm như thường.</w:t>
      </w:r>
    </w:p>
    <w:p>
      <w:pPr>
        <w:pStyle w:val="BodyText"/>
      </w:pPr>
      <w:r>
        <w:t xml:space="preserve">Nhưng Nghiêm Tích hiển nhiên là cũng đã uống rất nhiều, hắn nhảy lên bàn đứng, vung vẩy mái tóc quăn của mình, cầm lấy micro, lớn giọng nói: “Ladies and gentlemens, tonight I want to speak to you!” (Thưa quý vị, tối nay tôi có điều muốn nói với các vị!)</w:t>
      </w:r>
    </w:p>
    <w:p>
      <w:pPr>
        <w:pStyle w:val="BodyText"/>
      </w:pPr>
      <w:r>
        <w:t xml:space="preserve">Toàn thể quan khách ngây ngẩn cả người.</w:t>
      </w:r>
    </w:p>
    <w:p>
      <w:pPr>
        <w:pStyle w:val="BodyText"/>
      </w:pPr>
      <w:r>
        <w:t xml:space="preserve">“Cậu ta muốn làm gì vậy?” Tạ Khánh nhịn không được hỏi.</w:t>
      </w:r>
    </w:p>
    <w:p>
      <w:pPr>
        <w:pStyle w:val="BodyText"/>
      </w:pPr>
      <w:r>
        <w:t xml:space="preserve">“Speak to you.” (Có điều muốn nói với cậu) An Đạt nói.</w:t>
      </w:r>
    </w:p>
    <w:p>
      <w:pPr>
        <w:pStyle w:val="BodyText"/>
      </w:pPr>
      <w:r>
        <w:t xml:space="preserve">“…… Có ai lên nói cho cậu ta biết, cậu ta hiện tại đang ở Trung Quốc không phải ở Mĩ đi.” Thế là Tạ Khánh nói, “Please speak Chinese, not English.” (Làm ơn nói tiếng Trung Quốc dùm, đừng nói tiếng Anh)</w:t>
      </w:r>
    </w:p>
    <w:p>
      <w:pPr>
        <w:pStyle w:val="BodyText"/>
      </w:pPr>
      <w:r>
        <w:t xml:space="preserve">Nghiêm Tích mang vẻ mặt trang trọng, ôm micro, nhìn xuống toàn bộ quan khách, đặt một tay lên ngực mình rồi nói: “I have a dream that one day all of you can enjoy yourself here! I have a dream blablabla......” (Tôi mong rằng ngày hôm nay ngay tại đây tất cả các vị đều có thể tận hưởng hết mình! Tôi mong rằng bla bla bla…..)</w:t>
      </w:r>
    </w:p>
    <w:p>
      <w:pPr>
        <w:pStyle w:val="BodyText"/>
      </w:pPr>
      <w:r>
        <w:t xml:space="preserve">Vương Cẩm Trình cứng họng, nhìn Nghiêm Tích, vẻ mặt là không thể tượng tượng nổi.</w:t>
      </w:r>
    </w:p>
    <w:p>
      <w:pPr>
        <w:pStyle w:val="BodyText"/>
      </w:pPr>
      <w:r>
        <w:t xml:space="preserve">“Cậu ta uống nhiều qua rồi.” Dương Giản kết luận.</w:t>
      </w:r>
    </w:p>
    <w:p>
      <w:pPr>
        <w:pStyle w:val="BodyText"/>
      </w:pPr>
      <w:r>
        <w:t xml:space="preserve">Nghiêm Tích xì là xì lồ dùng tiếng Anh truyền đạt mong ước quán bar này nọ của hắn, nói rồi lại nói, ban nhạc thậm chí còn đệm nhạc cho hắn, quan khách bên dưới bắt đầu nhao nhao lên, chỉ có đám bạn bè hắn là lắc lắc đầu.</w:t>
      </w:r>
    </w:p>
    <w:p>
      <w:pPr>
        <w:pStyle w:val="BodyText"/>
      </w:pPr>
      <w:r>
        <w:t xml:space="preserve">Vương Thủ Trữ mặt mày đỏ ửng, ngập ngừng nói: “Tôi cảm thấy có chút mất mặt thì phải làm sao đây……….”</w:t>
      </w:r>
    </w:p>
    <w:p>
      <w:pPr>
        <w:pStyle w:val="BodyText"/>
      </w:pPr>
      <w:r>
        <w:t xml:space="preserve">“Làm bộ như không biết cậu ta đi.” Dương Giản nói.</w:t>
      </w:r>
    </w:p>
    <w:p>
      <w:pPr>
        <w:pStyle w:val="BodyText"/>
      </w:pPr>
      <w:r>
        <w:t xml:space="preserve">Bài diễn thuyết của Nghiêm Tích chấm dứt bằng một câu “I have a dream today!”. Mọi người đều vỗ tay rầm rầm, thậm chí còn có người hú to một tiếng……</w:t>
      </w:r>
    </w:p>
    <w:p>
      <w:pPr>
        <w:pStyle w:val="BodyText"/>
      </w:pPr>
      <w:r>
        <w:t xml:space="preserve">Nghiêm Tích không ngừng cúi đầu: “Thank you!”</w:t>
      </w:r>
    </w:p>
    <w:p>
      <w:pPr>
        <w:pStyle w:val="BodyText"/>
      </w:pPr>
      <w:r>
        <w:t xml:space="preserve">Vương Cẩm Trình thật sự là cảm thấy thảm không chịu được, cuối cùng nhịn đến cực điểm, lập tức đến lôi hắn xuống dưới, hắn hẵng còn chưa vừa lòng. Xuống dưới rồi còn muốn uống tiếp, nhưng Vương Cẩm Trình nói thế nào cũng không cho, kết quả hắn liền ôm lấy Dương Giản, la ó: “Anh chàng đẹp trai chúng ta cùng đi thuê phòng nào!”</w:t>
      </w:r>
    </w:p>
    <w:p>
      <w:pPr>
        <w:pStyle w:val="BodyText"/>
      </w:pPr>
      <w:r>
        <w:t xml:space="preserve">“Nghiêm Tích mỗi lần uống rượu đều muốn cùng Dương Giản đi thuê phòng……” Vương Thủ Trữ thực lòng cảm động, “Tuy rằng lúc tỉnh cậu ta hết sức khinh thường Dương Giản, nhưng vậy càng chứng tỏ cậu ta quả thật là rất thích anh ấy.”</w:t>
      </w:r>
    </w:p>
    <w:p>
      <w:pPr>
        <w:pStyle w:val="BodyText"/>
      </w:pPr>
      <w:r>
        <w:t xml:space="preserve">“Đừng nghĩ cậu ta cao cả như vậy…….” Tạ Khánh nói, “Lúc say rượu cậu ta cũng chỉ có thể nhận ra được bộ dạng xinh đẹp thôi.”</w:t>
      </w:r>
    </w:p>
    <w:p>
      <w:pPr>
        <w:pStyle w:val="BodyText"/>
      </w:pPr>
      <w:r>
        <w:t xml:space="preserve">“Chúng ta chưa ai từng được cậu ta mời đi thuê phòng đâu.” An Đạt nhàn nhạt nói, “Đây đúng là sự thật tàn khốc.”</w:t>
      </w:r>
    </w:p>
    <w:p>
      <w:pPr>
        <w:pStyle w:val="BodyText"/>
      </w:pPr>
      <w:r>
        <w:t xml:space="preserve">“……..” Mấy diện mạo không đạt yêu cầu còn lại đột nhiên muốn tuyệt giao với Nghiêm Tích.</w:t>
      </w:r>
    </w:p>
    <w:p>
      <w:pPr>
        <w:pStyle w:val="BodyText"/>
      </w:pPr>
      <w:r>
        <w:t xml:space="preserve">Tóm lại là đêm nay, ngoại trừ hai vị chủ quán có chút thất thố…….thì vẫn là rất náo nhiệt.</w:t>
      </w:r>
    </w:p>
    <w:p>
      <w:pPr>
        <w:pStyle w:val="BodyText"/>
      </w:pPr>
      <w:r>
        <w:t xml:space="preserve">–</w:t>
      </w:r>
    </w:p>
    <w:p>
      <w:pPr>
        <w:pStyle w:val="BodyText"/>
      </w:pPr>
      <w:r>
        <w:t xml:space="preserve">Lúc Nghiêm Tích tỉnh lại, phát hiện mình lại không nằm trong nhà.</w:t>
      </w:r>
    </w:p>
    <w:p>
      <w:pPr>
        <w:pStyle w:val="BodyText"/>
      </w:pPr>
      <w:r>
        <w:t xml:space="preserve">Hắn đứng dậy, đầu đau ghê gớm, mới ngẩng đầu liền thấy một cái ống kính giống như nòng pháo chỉa thẳng vào mặt mình.</w:t>
      </w:r>
    </w:p>
    <w:p>
      <w:pPr>
        <w:pStyle w:val="BodyText"/>
      </w:pPr>
      <w:r>
        <w:t xml:space="preserve">“Cười cái nào.” Tạ Khánh cầm máy chụp hình nhắm vào Nghiêm Tích, không ngừng bấm nút chụp.</w:t>
      </w:r>
    </w:p>
    <w:p>
      <w:pPr>
        <w:pStyle w:val="BodyText"/>
      </w:pPr>
      <w:r>
        <w:t xml:space="preserve">“Cười con mẹ cậu a.” Nghiêm Tích tính tình không được tốt lắm nói.</w:t>
      </w:r>
    </w:p>
    <w:p>
      <w:pPr>
        <w:pStyle w:val="BodyText"/>
      </w:pPr>
      <w:r>
        <w:t xml:space="preserve">Tạ Khánh buông máy chụp hình ra, mất hứng đi ra khỏi phòng ngủ, lớn tiếng nói: “Nghiêm Tích mắng anh.”</w:t>
      </w:r>
    </w:p>
    <w:p>
      <w:pPr>
        <w:pStyle w:val="BodyText"/>
      </w:pPr>
      <w:r>
        <w:t xml:space="preserve">An Đạt đang chuẩn bị cơm trưa nghe vậy liền nói: “Mắng hay lắm.”</w:t>
      </w:r>
    </w:p>
    <w:p>
      <w:pPr>
        <w:pStyle w:val="BodyText"/>
      </w:pPr>
      <w:r>
        <w:t xml:space="preserve">Tạ Khánh hồi đáp: “Tiểu Đạt Đạt làm anh đau lòng quá.”</w:t>
      </w:r>
    </w:p>
    <w:p>
      <w:pPr>
        <w:pStyle w:val="BodyText"/>
      </w:pPr>
      <w:r>
        <w:t xml:space="preserve">Nghiêm Tích chịu không nổi muốn đánh chết Tạ Khánh.</w:t>
      </w:r>
    </w:p>
    <w:p>
      <w:pPr>
        <w:pStyle w:val="BodyText"/>
      </w:pPr>
      <w:r>
        <w:t xml:space="preserve">Giống hệt như lúc ở nhà của Vương Cẩm Trình và Dương Giản, Nghiêm Tích tỉnh dậy còn có cơm ăn. Hắn vẫn là không hề khách sáo, tự nhiên ngồi xuống bàn tự nhiên ăn cơm.</w:t>
      </w:r>
    </w:p>
    <w:p>
      <w:pPr>
        <w:pStyle w:val="BodyText"/>
      </w:pPr>
      <w:r>
        <w:t xml:space="preserve">An Đạt và Nghiêm Tích cùng ăn cơm, hắn so ra có chút trầm mặc, không nói gì. Còn lại Tạ Khánh thì đang ôm cái máy ảnh của hắn chụp bộ dạng ăn cơm của hai người.</w:t>
      </w:r>
    </w:p>
    <w:p>
      <w:pPr>
        <w:pStyle w:val="BodyText"/>
      </w:pPr>
      <w:r>
        <w:t xml:space="preserve">Nghiêm Tích chịu không nổi hỏi An Đạt: “Bình thường hắn ở nhà cũng là như vậy sao?”</w:t>
      </w:r>
    </w:p>
    <w:p>
      <w:pPr>
        <w:pStyle w:val="BodyText"/>
      </w:pPr>
      <w:r>
        <w:t xml:space="preserve">An Đạt gật đầu, “Có đôi khi cảm thấy được ở cùng anh ấy thật tốt, có thể luyện tập định lực, đợi sau khi đạt tới cảnh giới, sẽ thấy mà như không thấy, cảm giác giống như chỉ có một mình mình vậy, rất tự do.”</w:t>
      </w:r>
    </w:p>
    <w:p>
      <w:pPr>
        <w:pStyle w:val="BodyText"/>
      </w:pPr>
      <w:r>
        <w:t xml:space="preserve">Nghiêm Tích: “……”</w:t>
      </w:r>
    </w:p>
    <w:p>
      <w:pPr>
        <w:pStyle w:val="BodyText"/>
      </w:pPr>
      <w:r>
        <w:t xml:space="preserve">Tạ Khánh kinh hoàng, buồn như đưa đám: “Tiểu Đạt Đạt, thì ra em coi anh như vậy.”</w:t>
      </w:r>
    </w:p>
    <w:p>
      <w:pPr>
        <w:pStyle w:val="BodyText"/>
      </w:pPr>
      <w:r>
        <w:t xml:space="preserve">An Đạt làm như không để ý đến hắn, tự mình ăn cơm.</w:t>
      </w:r>
    </w:p>
    <w:p>
      <w:pPr>
        <w:pStyle w:val="BodyText"/>
      </w:pPr>
      <w:r>
        <w:t xml:space="preserve">Trong một thoáng….. Nghiêm Tích bỗng cảm thấy Tạ Khánh có điểm đáng thương.</w:t>
      </w:r>
    </w:p>
    <w:p>
      <w:pPr>
        <w:pStyle w:val="BodyText"/>
      </w:pPr>
      <w:r>
        <w:t xml:space="preserve">Nhưng chỉ mười giây sau Tạ Khánh liền quên hẳn bản thân đáng thương thế nào, cao hứng ngồi xuống, cắn trứng chiên thành một cái hình ngũ giác.</w:t>
      </w:r>
    </w:p>
    <w:p>
      <w:pPr>
        <w:pStyle w:val="BodyText"/>
      </w:pPr>
      <w:r>
        <w:t xml:space="preserve">Nghiêm Tích lại cảm thấy sự cảm thông của chính mình vừa rồi thật sự là đáng bị sỉ vả.</w:t>
      </w:r>
    </w:p>
    <w:p>
      <w:pPr>
        <w:pStyle w:val="BodyText"/>
      </w:pPr>
      <w:r>
        <w:t xml:space="preserve">“Tôi làm sao lại chạy tới đây được vậy?” Nghiêm Tích đến tận khi no nê ăn xong tám phần, rốt cục mới nhớ tới vấn đề này.</w:t>
      </w:r>
    </w:p>
    <w:p>
      <w:pPr>
        <w:pStyle w:val="BodyText"/>
      </w:pPr>
      <w:r>
        <w:t xml:space="preserve">“Cậu hôm qua uống rượu, ôm tôi lưu luyến không rời, vì thế bọn tôi đành phải đem cậu tha chung trở về.” Tạ Khánh cắn đi một góc của miếng trứng chiên ngũ giác, nói.</w:t>
      </w:r>
    </w:p>
    <w:p>
      <w:pPr>
        <w:pStyle w:val="BodyText"/>
      </w:pPr>
      <w:r>
        <w:t xml:space="preserve">“Không thể nào.” Nghiêm Tích một lời bác bỏ.</w:t>
      </w:r>
    </w:p>
    <w:p>
      <w:pPr>
        <w:pStyle w:val="BodyText"/>
      </w:pPr>
      <w:r>
        <w:t xml:space="preserve">An Đạt bình tĩnh nói: “Người cậu ôm là Dương Giản.”</w:t>
      </w:r>
    </w:p>
    <w:p>
      <w:pPr>
        <w:pStyle w:val="BodyText"/>
      </w:pPr>
      <w:r>
        <w:t xml:space="preserve">“……Không thể nào.” Nghiêm Tích lần này nói có điểm chột dạ, hắn cũng biết khả năng tự kiểm soát của mình tương đối nghiêm trọng, sau khi uống rượu rất dễ trở nên thật thà.</w:t>
      </w:r>
    </w:p>
    <w:p>
      <w:pPr>
        <w:pStyle w:val="BodyText"/>
      </w:pPr>
      <w:r>
        <w:t xml:space="preserve">“Tóm lại, hôm qua cậu say, ôm Dương Giản, nhưng bọn họ nói là lần trước bọn họ đã thu nhận cậu rồi, nên bọn tôi mới phải mang cậu về đây.” An Đạt bổ sung.</w:t>
      </w:r>
    </w:p>
    <w:p>
      <w:pPr>
        <w:pStyle w:val="BodyText"/>
      </w:pPr>
      <w:r>
        <w:t xml:space="preserve">“Hôm qua cậu say thật sự rất kinh khủng.” Tạ Khánh đột nhiên nở nụ cười, “Cậu biết sao không? Cậu nhảy lên bàn bắt chước Martin Luther King (mục sư, nhà chính trị gia nổi tiếng người Mỹ gốc Phi), giảng giải I have a dream cho mọi người, thật sự là rất tự tin.”</w:t>
      </w:r>
    </w:p>
    <w:p>
      <w:pPr>
        <w:pStyle w:val="BodyText"/>
      </w:pPr>
      <w:r>
        <w:t xml:space="preserve">Nghiêm Tích ho khan mấy tiếng, nói: “Trách không được đêm qua tôi nằm mơ thấy mình lấy được bằng hùng biện.”</w:t>
      </w:r>
    </w:p>
    <w:p>
      <w:pPr>
        <w:pStyle w:val="BodyText"/>
      </w:pPr>
      <w:r>
        <w:t xml:space="preserve">Cơm nước xong xuôi, An Đạt thu dọn bàn ăn, Nghiêm Tích ăn cơm ở nhà Vương Cẩm Trình hoàn toàn không hề ngượng ngùng, nhưng đối mặt với An Đạt lại làm không được như vậy, hắn tranh đi rửa chén, nhưng bị An Đạt ngăn lại, cậu liếc mắt về phía Tạ Khánh, nói với Nghiêm Tích: “Giao cho cậu một nhiệm vụ, ra chơi với anh ấy đi.”</w:t>
      </w:r>
    </w:p>
    <w:p>
      <w:pPr>
        <w:pStyle w:val="BodyText"/>
      </w:pPr>
      <w:r>
        <w:t xml:space="preserve">Nghiêm Tích bĩu môi, ý không vui.</w:t>
      </w:r>
    </w:p>
    <w:p>
      <w:pPr>
        <w:pStyle w:val="BodyText"/>
      </w:pPr>
      <w:r>
        <w:t xml:space="preserve">An Đạt nói tiếp: “Tôi bình thường rất im lặng, anh ấy một mình ầm ĩ không có ai hưởng ứng, hiếm khi cậu tới, cậu chịu khó chơi với anh ấy đi, coi như tôi nợ cậu một lần vậy.”</w:t>
      </w:r>
    </w:p>
    <w:p>
      <w:pPr>
        <w:pStyle w:val="BodyText"/>
      </w:pPr>
      <w:r>
        <w:t xml:space="preserve">Nghiêm Tích ngẩn người, trong mũi dường như có thứ gì đó nghẹn lại, “Ừ” một tiếng.</w:t>
      </w:r>
    </w:p>
    <w:p>
      <w:pPr>
        <w:pStyle w:val="BodyText"/>
      </w:pPr>
      <w:r>
        <w:t xml:space="preserve">Tính cách An Đạt vốn rất yên tĩnh, nhưng có một số người không hay nói chuyện, không có nghĩa là hắn sẽ không ôn nhu chăm sóc.</w:t>
      </w:r>
    </w:p>
    <w:p>
      <w:pPr>
        <w:pStyle w:val="BodyText"/>
      </w:pPr>
      <w:r>
        <w:t xml:space="preserve">Nghiêm Tích đi đến bên cạnh Tạ Khánh, đá hắn một cước, nói: “Cậu thật sự là một thằng ngốc hạnh phúc.”</w:t>
      </w:r>
    </w:p>
    <w:p>
      <w:pPr>
        <w:pStyle w:val="BodyText"/>
      </w:pPr>
      <w:r>
        <w:t xml:space="preserve">Tạ Khánh không hiểu ra sao, nhưng vẫn cười với hắn, “Chắc vậy.”</w:t>
      </w:r>
    </w:p>
    <w:p>
      <w:pPr>
        <w:pStyle w:val="BodyText"/>
      </w:pPr>
      <w:r>
        <w:t xml:space="preserve">Tạ Khánh đưa cho Nghiêm Tích xem mấy tấm hình hắn mới chụp gần đây, có hình công tác ở nước ngoài, còn có một ít hình chụp hằng ngày. Kỹ năng chửi thề của Nghiêm Tích được dịp toàn bộ phóng thích, đối với mấy tấm hình có điểm kì quái, hắn nhịn không được chửi ầm một trận. Lời nói của hắn ác độc, Tạ Khánh phản bác, thỉnh thoảng còn kể mấy mẩu truyện cười, chỉ tổ rước lấy sự khinh bỉ của Nghiêm Tích.</w:t>
      </w:r>
    </w:p>
    <w:p>
      <w:pPr>
        <w:pStyle w:val="BodyText"/>
      </w:pPr>
      <w:r>
        <w:t xml:space="preserve">An Đạt ở bên trong cắt hoa quả cho bọn hắn ăn, hết thảy đều cực kỳ tốt đẹp, ngoại trừ chuyện Nghiêm Tích cảm thấy bản thân mình giống như một cái bóng đèn ra.</w:t>
      </w:r>
    </w:p>
    <w:p>
      <w:pPr>
        <w:pStyle w:val="BodyText"/>
      </w:pPr>
      <w:r>
        <w:t xml:space="preserve">Ngay cả ở giữa Vương Cẩm Trình và Dương Giản cũng chưa từng có cảm giác này, nhưng tình ý giữa An Đạt và Tạ Khánh cứ liên miên không dứt làm cho hắn ngồi mà giống như bị kim đâm mông.</w:t>
      </w:r>
    </w:p>
    <w:p>
      <w:pPr>
        <w:pStyle w:val="BodyText"/>
      </w:pPr>
      <w:r>
        <w:t xml:space="preserve">Cho nên ngồi thêm một lúc, Nghiêm Tích cảm thấy Tạ Khánh đã đủ vui vẻ, liền cáo từ ra về.</w:t>
      </w:r>
    </w:p>
    <w:p>
      <w:pPr>
        <w:pStyle w:val="BodyText"/>
      </w:pPr>
      <w:r>
        <w:t xml:space="preserve">Nghiêm Tích ra khỏi nhà Tạ Khánh, bỗng nhiên cảm thấy, mọi người thường nói rằng hạnh phúc của ai cũng như nhau, nhưng hắn cảm thấy không phải. Cảm giác có được từ Vương Cẩm Trình và Dương Giản cùng với cảm giác có được từ Tạ Khánh và An Đạt rất khác nhau. Nghiêm Tích quan sát bọn họ, cảm thấy hạnh phúc cũng có cả ngàn dạng vạn dạng, thế nhưng lại không biết hạnh phúc của mình đang ở nơi nào.</w:t>
      </w:r>
    </w:p>
    <w:p>
      <w:pPr>
        <w:pStyle w:val="BodyText"/>
      </w:pPr>
      <w:r>
        <w:t xml:space="preserve">Trong một thoáng bỗng có chút hâm mộ, Nghiêm Tích nháy mắt nhớ tới Tương Vân Chu, rùng mình một phát, tiếp theo là nhớ đến anh chàng đẹp trai ngẫu nhiên gặp mặt ngày đó, nhịn không được có suy nghĩ, nếu Tương Vân Chu có một gương mặt đẹp trai như vậy, nói không chừng ấn tượng của Nghiêm Tích đối với anh sẽ tốt hơn một chút.</w:t>
      </w:r>
    </w:p>
    <w:p>
      <w:pPr>
        <w:pStyle w:val="BodyText"/>
      </w:pPr>
      <w:r>
        <w:t xml:space="preserve">Nghiêm Tích không trực tiếp về nhà mà đến Điểu ngữ hoa hương, nói sao thì hắn cũng là một ông chủ, hôm qua náo nhiệt quá, kết quả bản thân say bí tỉ, cũng không biết rằng kết cục như thế nào.</w:t>
      </w:r>
    </w:p>
    <w:p>
      <w:pPr>
        <w:pStyle w:val="BodyText"/>
      </w:pPr>
      <w:r>
        <w:t xml:space="preserve">Bất quá quản lí quán bar quả thật rất có năng lực, Nghiêm Tích cảm thấy hoàn toàn không đến lượt hắn phải bận tâm, nhưng vẫn nên đi xem thì tốt hơn.</w:t>
      </w:r>
    </w:p>
    <w:p>
      <w:pPr>
        <w:pStyle w:val="BodyText"/>
      </w:pPr>
      <w:r>
        <w:t xml:space="preserve">Thời điểm đến quán bar đã là xế chiều, chưa phải là thời gian mở cửa, nhưng vẫn có nhân viên phục vụ trực lại, Nghiêm Tích vừa từ ngoài cửa bước vào, kết quả là thấy có một người đang nằm trên sopha trong đại sảnh.</w:t>
      </w:r>
    </w:p>
    <w:p>
      <w:pPr>
        <w:pStyle w:val="BodyText"/>
      </w:pPr>
      <w:r>
        <w:t xml:space="preserve">Ban đầu Nghiêm Tích còn tưởng là nhân viên của quán bar, nhưng nhìn kỹ lại, người này mặc một chiếc sơmi xanh lam đã bị giặt đến bạc phếch, bên dưới mặc một chiếc quần khá phẳng phiu, nhưng vẫn là kiểu dáng cũ, Nghiêm Tích lại nhìn nhìn mặt anh ta thêm chút, khẳng định anh ta chắc chắn không phải nhân viên của mình.</w:t>
      </w:r>
    </w:p>
    <w:p>
      <w:pPr>
        <w:pStyle w:val="BodyText"/>
      </w:pPr>
      <w:r>
        <w:t xml:space="preserve">Bởi vì nhân viên của bọn họ không ai có bộ dạng bình thường như vậy…..</w:t>
      </w:r>
    </w:p>
    <w:p>
      <w:pPr>
        <w:pStyle w:val="BodyText"/>
      </w:pPr>
      <w:r>
        <w:t xml:space="preserve">Người kia nằm ngủ trên sopha, hơi thở xem ra khá thô kệch, nghe rõ cả tiếng phù phù.</w:t>
      </w:r>
    </w:p>
    <w:p>
      <w:pPr>
        <w:pStyle w:val="BodyText"/>
      </w:pPr>
      <w:r>
        <w:t xml:space="preserve">Nghiêm Tích cảm thấy rất kỳ lạ, nhưng lại sợ có chuyện gì đó, đi ra đằng sau tìm nhân viên của hắn, nhân viên phục vụ bởi vì hôm qua làm ca đêm nên đang ngủ bù, liền bị Nghiêm Tích lôi dậy.</w:t>
      </w:r>
    </w:p>
    <w:p>
      <w:pPr>
        <w:pStyle w:val="BodyText"/>
      </w:pPr>
      <w:r>
        <w:t xml:space="preserve">“A, Nghiêm mỹ nhân.” Nhân viên phục vụ còn chưa tỉnh ngủ, trông thấy Nghiêm Tích, mơ mơ màng màng gọi.</w:t>
      </w:r>
    </w:p>
    <w:p>
      <w:pPr>
        <w:pStyle w:val="BodyText"/>
      </w:pPr>
      <w:r>
        <w:t xml:space="preserve">Nghiêm Tích trừng mắt liếc hắn một cái, nói: “Gọi tôi là chủ quán.”</w:t>
      </w:r>
    </w:p>
    <w:p>
      <w:pPr>
        <w:pStyle w:val="BodyText"/>
      </w:pPr>
      <w:r>
        <w:t xml:space="preserve">Nhân viên phục vụ lúc này mới tỉnh lại, chăm chú nhìn nhìn Nghiêm Tích một lát mới ngượng ngùng nói: “Chủ quán, tôi nhất thời quên mất, còn tưởng anh vẫn là khách chứ.”</w:t>
      </w:r>
    </w:p>
    <w:p>
      <w:pPr>
        <w:pStyle w:val="BodyText"/>
      </w:pPr>
      <w:r>
        <w:t xml:space="preserve">“Người ở bên ngoài kia là sao?” Nghiêm Tích hỏi.</w:t>
      </w:r>
    </w:p>
    <w:p>
      <w:pPr>
        <w:pStyle w:val="BodyText"/>
      </w:pPr>
      <w:r>
        <w:t xml:space="preserve">“A.” Nhân viên phục vụ lộ ra biểu tình đau đầu, nói, “Người kia hôm qua say rượu, nhưng trên người hắn lại không có di động, gọi cỡ nào cũng không tỉnh, nên mới để cho hắn ngủ ở đó.”</w:t>
      </w:r>
    </w:p>
    <w:p>
      <w:pPr>
        <w:pStyle w:val="BodyText"/>
      </w:pPr>
      <w:r>
        <w:t xml:space="preserve">Nhân viên phục vụ nhịn không được còn nói thêm: “Thật ra hắn đã say từ sớm rồi, chẳng qua lúc ấy đông người, nên hắn liền chui vào góc tường nằm ngủ, đến tận khi tan tiệc lúc rạng sáng vẫn chưa tỉnh, chúng tôi vác hắn đặt lên sopha, lục túi lấy bóp tiền của hắn, cả quá trình vậy mà hắn cũng chẳng động đậy….”</w:t>
      </w:r>
    </w:p>
    <w:p>
      <w:pPr>
        <w:pStyle w:val="BodyText"/>
      </w:pPr>
      <w:r>
        <w:t xml:space="preserve">“Sau đó hiện tại đã là xế chiều, hắn vẫn còn đang ngủ.” Nghiêm Tích tiếp lời bổ sung, thấy nhân viên phục vụ gật đầu như giả tỏi thì hỏi, “Hôm qua hắn uống nhiều không?”</w:t>
      </w:r>
    </w:p>
    <w:p>
      <w:pPr>
        <w:pStyle w:val="BodyText"/>
      </w:pPr>
      <w:r>
        <w:t xml:space="preserve">“Ách, không biết là hắn có mời ai hay không mà gọi một ly Trái cây ngày hè đặc biệt…..”</w:t>
      </w:r>
    </w:p>
    <w:p>
      <w:pPr>
        <w:pStyle w:val="BodyText"/>
      </w:pPr>
      <w:r>
        <w:t xml:space="preserve">Nghiêm Tích không nén được lớn tiếng: “Đó là rượu trái cây cho phụ nữ mà, hắn uống xong ly đó thì say thành cái dạng này sao?”</w:t>
      </w:r>
    </w:p>
    <w:p>
      <w:pPr>
        <w:pStyle w:val="BodyText"/>
      </w:pPr>
      <w:r>
        <w:t xml:space="preserve">Nhân viên phục vụ rụt cổ, trả lời: “Tôi cũng không biết, trước kia cũng có vài khách hàng giống vậy, đợi tỉnh rượu là đi ngay rồi.”</w:t>
      </w:r>
    </w:p>
    <w:p>
      <w:pPr>
        <w:pStyle w:val="BodyText"/>
      </w:pPr>
      <w:r>
        <w:t xml:space="preserve">“Vậy phải lấy thêm của hắn phí qua đêm.” Nghiêm Tích lạnh lùng nói.</w:t>
      </w:r>
    </w:p>
    <w:p>
      <w:pPr>
        <w:pStyle w:val="BodyText"/>
      </w:pPr>
      <w:r>
        <w:t xml:space="preserve">Nghiêm Tích quay trở lại đại sảnh, hướng về phía kẻ kia mà rống: “Dậy mau!”</w:t>
      </w:r>
    </w:p>
    <w:p>
      <w:pPr>
        <w:pStyle w:val="BodyText"/>
      </w:pPr>
      <w:r>
        <w:t xml:space="preserve">Kết quả không có phản ứng.</w:t>
      </w:r>
    </w:p>
    <w:p>
      <w:pPr>
        <w:pStyle w:val="BodyText"/>
      </w:pPr>
      <w:r>
        <w:t xml:space="preserve">Nghiêm Tích nổi giận, vỗ vỗ lên mặt anh ta mấy cái, người kia chỉ lắc lắc đầu, trở mình rồi lại tiếp tục ngủ.</w:t>
      </w:r>
    </w:p>
    <w:p>
      <w:pPr>
        <w:pStyle w:val="BodyText"/>
      </w:pPr>
      <w:r>
        <w:t xml:space="preserve">Nghiêm Tích nheo mắt, phân phó nhân viên phục vụ: “Lấy lon bia lạnh đến đây.”</w:t>
      </w:r>
    </w:p>
    <w:p>
      <w:pPr>
        <w:pStyle w:val="BodyText"/>
      </w:pPr>
      <w:r>
        <w:t xml:space="preserve">Nghiêm Tích cầm lon bia từ cổ áo của người đàn ông kia nhét thẳng vào bên trong quần áo, anh ta rốt cuộc cũng la “A” lên một tiếng, ngồi bật dậy, thành ra lon bia trong áo càng theo động tác của anh ta mà lăn xuống sâu hơn.</w:t>
      </w:r>
    </w:p>
    <w:p>
      <w:pPr>
        <w:pStyle w:val="BodyText"/>
      </w:pPr>
      <w:r>
        <w:t xml:space="preserve">Anh ta la to: “Cái gì vậy!”</w:t>
      </w:r>
    </w:p>
    <w:p>
      <w:pPr>
        <w:pStyle w:val="BodyText"/>
      </w:pPr>
      <w:r>
        <w:t xml:space="preserve">Nghiêm Tích ôm ngực, lạnh băng coi thường nhìn anh ta.</w:t>
      </w:r>
    </w:p>
    <w:p>
      <w:pPr>
        <w:pStyle w:val="BodyText"/>
      </w:pPr>
      <w:r>
        <w:t xml:space="preserve">Thẳng đến khi người kia lấy lon bia trong áo ra, mới ngẩng đầu nhìn Nghiêm Tích, ngơ ngơ nói: “Xảy ra chuyện gì? Tôi đang ở đâu?”</w:t>
      </w:r>
    </w:p>
    <w:p>
      <w:pPr>
        <w:pStyle w:val="BodyText"/>
      </w:pPr>
      <w:r>
        <w:t xml:space="preserve">Nghiêm Tích hừ một tiếng, nói: “Đừng chơi trò mất trí nhớ với ông, anh uống rượu của tôi, ngủ trên sopha của tôi, trả tiền mau.”</w:t>
      </w:r>
    </w:p>
    <w:p>
      <w:pPr>
        <w:pStyle w:val="BodyText"/>
      </w:pPr>
      <w:r>
        <w:t xml:space="preserve">“Việc này…..” Nhân viên phục vụ đứng bên cạnh hắn nhỏ giọng nói, “Chủ quán, hôm qua chúng tôi đã tự mình lục bóp lấy tiền của hắn thanh toán rồi.”</w:t>
      </w:r>
    </w:p>
    <w:p>
      <w:pPr>
        <w:pStyle w:val="BodyText"/>
      </w:pPr>
      <w:r>
        <w:t xml:space="preserve">Nghiêm Tích quay đầu, nói với nhân viên phục vụ: “Làm tốt lắm.”</w:t>
      </w:r>
    </w:p>
    <w:p>
      <w:pPr>
        <w:pStyle w:val="BodyText"/>
      </w:pPr>
      <w:r>
        <w:t xml:space="preserve">Sau đó quay lại nhìn người đàn ông vẫn còn đang mơ màng kia, nói: “Nhanh trả tiền, rồi về nhà mà ngủ.”</w:t>
      </w:r>
    </w:p>
    <w:p>
      <w:pPr>
        <w:pStyle w:val="BodyText"/>
      </w:pPr>
      <w:r>
        <w:t xml:space="preserve">Người đàn ông dường như cuối cùng cũng tỉnh táo, gương mặt dần dần ửng đỏ, ngượng ngùng nói: “Thật xin lỗi a.” Anh ta rời khỏi sopha, đứng dậy, trông không cao lắm, lại còn gầy nhom, thoạt nhìn giống như một người đàn ông gia đình mẫu mực hằng ngày quy củ đi làm từ chín giờ sáng đến năm giờ chiều vậy, không giống loại người sẽ đến quán bar uống rượu qua đêm.</w:t>
      </w:r>
    </w:p>
    <w:p>
      <w:pPr>
        <w:pStyle w:val="BodyText"/>
      </w:pPr>
      <w:r>
        <w:t xml:space="preserve">Nghiêm Tích đổi ôm ngực thành chống hông, nghi hoặc nhìn anh ta, hỏi: “Anh có biết đây là gay bar không?”</w:t>
      </w:r>
    </w:p>
    <w:p>
      <w:pPr>
        <w:pStyle w:val="BodyText"/>
      </w:pPr>
      <w:r>
        <w:t xml:space="preserve">Khuôn mặt của người kia ầm một phát, đỏ ửng như trái cà chua, Nghiêm Tích kinh ngạc, đến mức đó sao?</w:t>
      </w:r>
    </w:p>
    <w:p>
      <w:pPr>
        <w:pStyle w:val="BodyText"/>
      </w:pPr>
      <w:r>
        <w:t xml:space="preserve">“Thật xin lỗi, thật xin lỗi.” Người đàn ông vội vàng lấy bóp ra, Nghiêm Tích ỷ mình tinh mắt nhìn trộm vào trong bóp, cảm thấy thật sự là vô cùng thê thảm.</w:t>
      </w:r>
    </w:p>
    <w:p>
      <w:pPr>
        <w:pStyle w:val="BodyText"/>
      </w:pPr>
      <w:r>
        <w:t xml:space="preserve">“Quên đi quên đi.” Nghiêm Tích hào phóng vung tay, “Anh đi đi, lần sau đứng quên đem theo di động, còn có tốt nhất là luyện tửu lượng cho tốt rồi hẵng quay lại.”</w:t>
      </w:r>
    </w:p>
    <w:p>
      <w:pPr>
        <w:pStyle w:val="BodyText"/>
      </w:pPr>
      <w:r>
        <w:t xml:space="preserve">Người đàn ông nghẹn họng đến đỏ mặt, vội vã gật đầu: “Thật xin lỗi, chủ quán.” Sau đó cúi đầu vội vội vàng vàng bỏ đi.</w:t>
      </w:r>
    </w:p>
    <w:p>
      <w:pPr>
        <w:pStyle w:val="BodyText"/>
      </w:pPr>
      <w:r>
        <w:t xml:space="preserve">Nghiêm Tích nhìn theo bóng lưng anh ta, có cảm giác kì diệu, lâu lắm rồi không gặp một người đơn thuần như vậy.</w:t>
      </w:r>
    </w:p>
    <w:p>
      <w:pPr>
        <w:pStyle w:val="BodyText"/>
      </w:pPr>
      <w:r>
        <w:t xml:space="preserve">–</w:t>
      </w:r>
    </w:p>
    <w:p>
      <w:pPr>
        <w:pStyle w:val="BodyText"/>
      </w:pPr>
      <w:r>
        <w:t xml:space="preserve">Nghiêm Tích bắt đầu cuộc sống của một ông chủ, thời gian đầu hắn còn cảm thấy rất thú vị. Trước kia hắn uống rượu phải trả tiền, hiện tại mỗi tối hắn muốn bao nhiêu thì uống bấy nhiêu, miễn phí hết.</w:t>
      </w:r>
    </w:p>
    <w:p>
      <w:pPr>
        <w:pStyle w:val="BodyText"/>
      </w:pPr>
      <w:r>
        <w:t xml:space="preserve">Nhưng Nghiêm Tích đâu phải là dạng người ngồi yên được một chỗ, mặc dù hắn thích quán bar, nhưng ngày nào cũng phải trông coi, hắn dần dần liền cảm thấy phiền chán.</w:t>
      </w:r>
    </w:p>
    <w:p>
      <w:pPr>
        <w:pStyle w:val="BodyText"/>
      </w:pPr>
      <w:r>
        <w:t xml:space="preserve">Hơn nữa quản lí của hắn quả thực là một kẻ toàn năng, hắn chỉ là một thằng chủ quán chỉ tay năm ngón, cái gì cũng không cần hắn phải đụng tay vào, lại càng làm hắn phát ngán. Nhưng hắn nghĩ rằng cho dù là một ông chủ, cũng là cái nghiệp của mình, ít nhất phải thực hiện đến cùng, vì thế hắn thật nhẫn nại, ngồi trong quán bar làm vật trang trí.</w:t>
      </w:r>
    </w:p>
    <w:p>
      <w:pPr>
        <w:pStyle w:val="BodyText"/>
      </w:pPr>
      <w:r>
        <w:t xml:space="preserve">Hằng ngày phải đến sáng hắn mới trở về, vài lần đụng phải dì Kiều đang đi tập thể dục buổi sáng, sợ tới mức chỉ dám chào một cái rồi đâm đầu bỏ chạy, có một lần quả thật chạy không thoát bị bắt được.</w:t>
      </w:r>
    </w:p>
    <w:p>
      <w:pPr>
        <w:pStyle w:val="BodyText"/>
      </w:pPr>
      <w:r>
        <w:t xml:space="preserve">“Tiểu Tích a, cháu gần đây phải trực đêm à? Vì sao sáng nào cũng mới về nhà?” Dì Kiều có lòng lo lắng.</w:t>
      </w:r>
    </w:p>
    <w:p>
      <w:pPr>
        <w:pStyle w:val="BodyText"/>
      </w:pPr>
      <w:r>
        <w:t xml:space="preserve">Nghiêm Tích cười gượng một tiếng, nói: “Đúng vậy, phân công công việc thay đổi, yêu cầu phải trực đêm.”</w:t>
      </w:r>
    </w:p>
    <w:p>
      <w:pPr>
        <w:pStyle w:val="BodyText"/>
      </w:pPr>
      <w:r>
        <w:t xml:space="preserve">“Công việc gì mà phải trực đêm a, nguy hiểm lắm a.”</w:t>
      </w:r>
    </w:p>
    <w:p>
      <w:pPr>
        <w:pStyle w:val="BodyText"/>
      </w:pPr>
      <w:r>
        <w:t xml:space="preserve">“…..Là công việc bắt phải trực đêm thôi, không nguy hiểm, cháu không phải chờ trời sáng rồi mới về đấy thôi.” Nghiêm Tích thật sự không thể nói là mình đang làm việc ở quán bar, dì Kiều nhất định sẽ hỏi đó quán bar nào cho coi.</w:t>
      </w:r>
    </w:p>
    <w:p>
      <w:pPr>
        <w:pStyle w:val="BodyText"/>
      </w:pPr>
      <w:r>
        <w:t xml:space="preserve">Dì Kiều vừa yêu thương vừa thương hại nhìn Nghiêm Tích, Nghiêm Tích bị nhìn đến phát run, cuối cùng bà nhích lại gần nhỏ giọng nói: “Cháu không phải là gần đây thiếu tiền đấy chứ, dì có thể cho cháu mượn, đừng làm những việc không tốt.”</w:t>
      </w:r>
    </w:p>
    <w:p>
      <w:pPr>
        <w:pStyle w:val="BodyText"/>
      </w:pPr>
      <w:r>
        <w:t xml:space="preserve">Nghiêm Tích không biết nói gì, hắn rất muốn hỏi cái gì gọi là “chuyện không tốt”, nhưng hắn không muốn chết, vì thế nói: “Cháu thật sự không có làm chuyện gì trái pháp luật, chẳng qua là đi làm buổi tối mà thôi.”</w:t>
      </w:r>
    </w:p>
    <w:p>
      <w:pPr>
        <w:pStyle w:val="BodyText"/>
      </w:pPr>
      <w:r>
        <w:t xml:space="preserve">Dì Kiều nhìn hắn nửa ngày, mới miễn cưỡng không truy hỏi chuyện công việc nữa, mà hỏi sang cái khác: “Lần trước cháu nói đi xem mắt thế nào rồi?”</w:t>
      </w:r>
    </w:p>
    <w:p>
      <w:pPr>
        <w:pStyle w:val="BodyText"/>
      </w:pPr>
      <w:r>
        <w:t xml:space="preserve">Nghiêm Tích thuận miệng nói một câu: “À, không hợp lắm.”</w:t>
      </w:r>
    </w:p>
    <w:p>
      <w:pPr>
        <w:pStyle w:val="BodyText"/>
      </w:pPr>
      <w:r>
        <w:t xml:space="preserve">“Ai da, xem mắt không thể tùy tùy tiện tiện thành công được đâu, cháu đó nha, người thành thật đáng tin cậy là phù hợp nhất, muốn dì Kiều giúp giới thiệu một người không?”</w:t>
      </w:r>
    </w:p>
    <w:p>
      <w:pPr>
        <w:pStyle w:val="BodyText"/>
      </w:pPr>
      <w:r>
        <w:t xml:space="preserve">Nghiêm Tích giống như gặp phải đại địch, nhanh chóng nói: “Cháu tạm thời không muốn xem mắt nữa, dì ơi cháu mệt lắm phải về nhà ngủ, lần sau lại nói chuyện tiếp nhé.”</w:t>
      </w:r>
    </w:p>
    <w:p>
      <w:pPr>
        <w:pStyle w:val="BodyText"/>
      </w:pPr>
      <w:r>
        <w:t xml:space="preserve">“Được rồi, mỗi lần nói đến chuyện này cháu đều bỏ chạy thật nhanh.”</w:t>
      </w:r>
    </w:p>
    <w:p>
      <w:pPr>
        <w:pStyle w:val="BodyText"/>
      </w:pPr>
      <w:r>
        <w:t xml:space="preserve">“…..” Nghiêm Tích nghĩ thầm thì ra dì cũng biết như vậy a.</w:t>
      </w:r>
    </w:p>
    <w:p>
      <w:pPr>
        <w:pStyle w:val="BodyText"/>
      </w:pPr>
      <w:r>
        <w:t xml:space="preserve">Nghiêm Tích sau khi về tới nhà, quẳng mình lên giường, kết quả là mới ngủ được nửa giấc thì di động kêu.</w:t>
      </w:r>
    </w:p>
    <w:p>
      <w:pPr>
        <w:pStyle w:val="BodyText"/>
      </w:pPr>
      <w:r>
        <w:t xml:space="preserve">“Fuck….” Hậu quả của việc trước khi đi ngủ không tắt máy chính là như vậy, hắn nổi giận đùng đùng đứng lên nắm lấy di động xem là ai, nhìn thấy cái tên hiện trên màn hình, hắn có hơi ngây ngẩn.</w:t>
      </w:r>
    </w:p>
    <w:p>
      <w:pPr>
        <w:pStyle w:val="BodyText"/>
      </w:pPr>
      <w:r>
        <w:t xml:space="preserve">Hắn do dự một chút mới ấn phím nghe: “A lô?”</w:t>
      </w:r>
    </w:p>
    <w:p>
      <w:pPr>
        <w:pStyle w:val="BodyText"/>
      </w:pPr>
      <w:r>
        <w:t xml:space="preserve">“…..Cậu còn đang ngủ?” Giọng nói của Tương Vân Chu truyền đến.</w:t>
      </w:r>
    </w:p>
    <w:p>
      <w:pPr>
        <w:pStyle w:val="BodyText"/>
      </w:pPr>
      <w:r>
        <w:t xml:space="preserve">Nghiêm Tích quay về nằm lại trên giường, nhắm mắt, thờ ơ lãnh đạm nói: “Đúng vậy, anh Tương, anh đang quấy rầy giấc ngủ của tôi đó.”</w:t>
      </w:r>
    </w:p>
    <w:p>
      <w:pPr>
        <w:pStyle w:val="BodyText"/>
      </w:pPr>
      <w:r>
        <w:t xml:space="preserve">“Thật có lỗi, tôi cứ tưởng rằng gọi lúc mười một giờ thì sẽ không làm ảnh hưởng đến cậu.”</w:t>
      </w:r>
    </w:p>
    <w:p>
      <w:pPr>
        <w:pStyle w:val="BodyText"/>
      </w:pPr>
      <w:r>
        <w:t xml:space="preserve">“Chuyện gì a?” Nghiêm Tích lười nói nhảm với anh, trực tiếp hỏi thẳng vào vấn đề chính.</w:t>
      </w:r>
    </w:p>
    <w:p>
      <w:pPr>
        <w:pStyle w:val="BodyText"/>
      </w:pPr>
      <w:r>
        <w:t xml:space="preserve">Tương Vân Chu hơi ngưng lại, nói: “Nghe nói cậu làm ông chủ rồi, chúc mừng cậu.”</w:t>
      </w:r>
    </w:p>
    <w:p>
      <w:pPr>
        <w:pStyle w:val="BodyText"/>
      </w:pPr>
      <w:r>
        <w:t xml:space="preserve">Thông tin nhanh nhẹn thật, nhưng Tương Vân Chu đã giúp Nghiêm Tích chuẩn bị giấy phép cho quán bar, khẳng định cái gì cũng biết đến nhất thanh nhị sở.</w:t>
      </w:r>
    </w:p>
    <w:p>
      <w:pPr>
        <w:pStyle w:val="BodyText"/>
      </w:pPr>
      <w:r>
        <w:t xml:space="preserve">Cho nên mới nói loại người một tay che cả bầu trời này thật đáng ghét, ban phát lòng tốt đối với hắn mà nói thì rất bình thường, thế nhưng anh ta lại cố tình không nói ra, bởi vì không nói nên giống như bố thí vậy, nếu là người khác thì còn có thể bái tạ biết ơn, nhưng riêng Nghiêm Tích lại cảm thấy như bị lừa gạt.</w:t>
      </w:r>
    </w:p>
    <w:p>
      <w:pPr>
        <w:pStyle w:val="BodyText"/>
      </w:pPr>
      <w:r>
        <w:t xml:space="preserve">Hơn nữa Nghiêm Tích chưa từng nói rằng muốn anh ta nhúng tay vào, chẳng qua là đi chung đến Cục công thương một chuyến thôi, vậy mà hết thảy đều bị anh ta nắm gọn trong lòng bàn tay, làm gì cũng không thoát khỏi pháp nhãn của anh ta, miễn là anh ta muốn biết thì sẽ không có thứ anh ta không biết, cái này gọi là người ở trên đỉnh xã hội.</w:t>
      </w:r>
    </w:p>
    <w:p>
      <w:pPr>
        <w:pStyle w:val="BodyText"/>
      </w:pPr>
      <w:r>
        <w:t xml:space="preserve">Có thể cứu vớt ngươi cũng có thể hủy diệt ngươi, một giây trở mặt là có thể biến ngươi thành rác rưởi.</w:t>
      </w:r>
    </w:p>
    <w:p>
      <w:pPr>
        <w:pStyle w:val="BodyText"/>
      </w:pPr>
      <w:r>
        <w:t xml:space="preserve">“Ừm…..” Nghiêm Tích chán ghét nghĩ, nằm trên giường, hừ một tiếng, coi như đã trả lời, lại muốn ngủ tiếp.</w:t>
      </w:r>
    </w:p>
    <w:p>
      <w:pPr>
        <w:pStyle w:val="BodyText"/>
      </w:pPr>
      <w:r>
        <w:t xml:space="preserve">Đúng lúc đó hắn đột nhiên nghe thấy tiếng cười của Tương Vân Chu.</w:t>
      </w:r>
    </w:p>
    <w:p>
      <w:pPr>
        <w:pStyle w:val="BodyText"/>
      </w:pPr>
      <w:r>
        <w:t xml:space="preserve">Hắn lập tức lại bị làm cho bừng tỉnh.</w:t>
      </w:r>
    </w:p>
    <w:p>
      <w:pPr>
        <w:pStyle w:val="BodyText"/>
      </w:pPr>
      <w:r>
        <w:t xml:space="preserve">Hắn chưa từng thấy qua Tương Vân Chu thoải mái, tuy là bọn họ gặp nhau cũng không nhiều.</w:t>
      </w:r>
    </w:p>
    <w:p>
      <w:pPr>
        <w:pStyle w:val="BodyText"/>
      </w:pPr>
      <w:r>
        <w:t xml:space="preserve">Nhưng lần này hắn rõ ràng nghe thấy Tương Vân Chu cười, trầm trầm vang trong điện thoại.</w:t>
      </w:r>
    </w:p>
    <w:p>
      <w:pPr>
        <w:pStyle w:val="BodyText"/>
      </w:pPr>
      <w:r>
        <w:t xml:space="preserve">Nghiêm Tích dời điện thoại ra khỏi tai, trừng mắt nhìn một chút, rồi đặt lại, hỏi vào loa: “Anh cười cái gì?”</w:t>
      </w:r>
    </w:p>
    <w:p>
      <w:pPr>
        <w:pStyle w:val="BodyText"/>
      </w:pPr>
      <w:r>
        <w:t xml:space="preserve">Nghe thấy Tương Vân Chu vừa cười vừa nói: “Tôi chỉ là tưởng tượng đến bộ dáng chưa tỉnh ngủ của cậu một chút, cảm thấy rất thú vị.”</w:t>
      </w:r>
    </w:p>
    <w:p>
      <w:pPr>
        <w:pStyle w:val="BodyText"/>
      </w:pPr>
      <w:r>
        <w:t xml:space="preserve">Nghiêm Tích lại trừng mắt nhìn cái điện thoại trong tay.</w:t>
      </w:r>
    </w:p>
    <w:p>
      <w:pPr>
        <w:pStyle w:val="BodyText"/>
      </w:pPr>
      <w:r>
        <w:t xml:space="preserve">Cái gì đây? Tán tỉnh? Trong đầu Nghiêm Tích nháy mắt xuất hiện hình ảnh Tương Vân Chu mặc tây trang thẳng tắp, không tài nào tưởng tượng ra được bộ dáng lúc cười của anh là như thế nào.</w:t>
      </w:r>
    </w:p>
    <w:p>
      <w:pPr>
        <w:pStyle w:val="BodyText"/>
      </w:pPr>
      <w:r>
        <w:t xml:space="preserve">Cuối cùng chỉ có thể kết luận là do mình uống nhiều quá.</w:t>
      </w:r>
    </w:p>
    <w:p>
      <w:pPr>
        <w:pStyle w:val="BodyText"/>
      </w:pPr>
      <w:r>
        <w:t xml:space="preserve">“Gặp nhau một lát đi, chúc mừng cậu thành ông chủ.” Tương Vân Chu khôi phục lại giọng điệu như cũ, nghe ra giống như đang nói với thư kí “Sắp có cuộc họp, giúp tôi chuẩn bị sẵn tài liệu đi” vậy.</w:t>
      </w:r>
    </w:p>
    <w:p>
      <w:pPr>
        <w:pStyle w:val="BodyText"/>
      </w:pPr>
      <w:r>
        <w:t xml:space="preserve">“Không đi.” Nghiêm Tích một câu từ chối luôn.</w:t>
      </w:r>
    </w:p>
    <w:p>
      <w:pPr>
        <w:pStyle w:val="BodyText"/>
      </w:pPr>
      <w:r>
        <w:t xml:space="preserve">“Tại sao?”</w:t>
      </w:r>
    </w:p>
    <w:p>
      <w:pPr>
        <w:pStyle w:val="BodyText"/>
      </w:pPr>
      <w:r>
        <w:t xml:space="preserve">“Bởi vì anh phá giấc ngủ của tôi.” Nghiêm Tích nói như tất nhiên.</w:t>
      </w:r>
    </w:p>
    <w:p>
      <w:pPr>
        <w:pStyle w:val="BodyText"/>
      </w:pPr>
      <w:r>
        <w:t xml:space="preserve">“Vây hẳn là càng phải gặp, để cho tôi có cơ hội chuộc lỗi.” Tương Vân Chu nói.</w:t>
      </w:r>
    </w:p>
    <w:p>
      <w:pPr>
        <w:pStyle w:val="BodyText"/>
      </w:pPr>
      <w:r>
        <w:t xml:space="preserve">Nghiêm Tích nghe thanh âm cứng nhắc của anh, cảm thấy tiếng cười vừa rồi nhất định là do hắn chưa tỉnh ngủ mà bị huyễn thính, hắn nhịn không được nói: “Bình thường anh vẫn nói chuyện giống như đang sai bảo cấp dưới vậy sao?”</w:t>
      </w:r>
    </w:p>
    <w:p>
      <w:pPr>
        <w:pStyle w:val="BodyText"/>
      </w:pPr>
      <w:r>
        <w:t xml:space="preserve">Tương Vân Chu trầm mặc một lát, hỏi lại: “Tôi nói chuyện giống như đang sai bảo cấp dưới sao?”</w:t>
      </w:r>
    </w:p>
    <w:p>
      <w:pPr>
        <w:pStyle w:val="BodyText"/>
      </w:pPr>
      <w:r>
        <w:t xml:space="preserve">Nghiêm Tích cũng cười, nói: “Người bên cạnh anh chắc không có ai dám chống đối anh đâu nhỉ? Cho nên bọn họ không nói, anh nói chuyện quả thật có mang theo mùi vị hất cằm sai bảo.”</w:t>
      </w:r>
    </w:p>
    <w:p>
      <w:pPr>
        <w:pStyle w:val="BodyText"/>
      </w:pPr>
      <w:r>
        <w:t xml:space="preserve">“Vậy tôi xin nhận lỗi, tôi sẽ tận lực sữa chữa.” Tương Vân Chu nói.</w:t>
      </w:r>
    </w:p>
    <w:p>
      <w:pPr>
        <w:pStyle w:val="BodyText"/>
      </w:pPr>
      <w:r>
        <w:t xml:space="preserve">“Anh xem, anh nói những lời này vẫn bằng cái giọng đó.”</w:t>
      </w:r>
    </w:p>
    <w:p>
      <w:pPr>
        <w:pStyle w:val="BodyText"/>
      </w:pPr>
      <w:r>
        <w:t xml:space="preserve">“….”</w:t>
      </w:r>
    </w:p>
    <w:p>
      <w:pPr>
        <w:pStyle w:val="BodyText"/>
      </w:pPr>
      <w:r>
        <w:t xml:space="preserve">“Còn về chuyện gặp nhau.” Nghiêm Tích nghĩ bụng, thật sự phải chấm một cái kết, liền nói, “Tôi gần đây đầu óc quay cuồng, ban ngày chắc chắn là đang ngủ, buổi tối sẽ đến quán bar, anh xem thời gian đấy.”</w:t>
      </w:r>
    </w:p>
    <w:p>
      <w:pPr>
        <w:pStyle w:val="BodyText"/>
      </w:pPr>
      <w:r>
        <w:t xml:space="preserve">“Được rồi, không quấy rầy giấc ngủ của cậu nữa, cậu có thể ngủ bù.”</w:t>
      </w:r>
    </w:p>
    <w:p>
      <w:pPr>
        <w:pStyle w:val="BodyText"/>
      </w:pPr>
      <w:r>
        <w:t xml:space="preserve">“Mặc dù tôi đúng là định làm như vậy, nhưng không cần anh phải chỉ bảo.”</w:t>
      </w:r>
    </w:p>
    <w:p>
      <w:pPr>
        <w:pStyle w:val="BodyText"/>
      </w:pPr>
      <w:r>
        <w:t xml:space="preserve">“…..” Tương Vân Chu hơi khựng lại, giống như còn muốn nói gì đó, nhưng cuối cùng đành nhịn lại, nói, “Hẹn gặp lại.”</w:t>
      </w:r>
    </w:p>
    <w:p>
      <w:pPr>
        <w:pStyle w:val="BodyText"/>
      </w:pPr>
      <w:r>
        <w:t xml:space="preserve">Nghiêm Tích nhắm mắt lại, đáp: “Hẹn gặp lại.” Rồi tắt máy.</w:t>
      </w:r>
    </w:p>
    <w:p>
      <w:pPr>
        <w:pStyle w:val="BodyText"/>
      </w:pPr>
      <w:r>
        <w:t xml:space="preserve">–</w:t>
      </w:r>
    </w:p>
    <w:p>
      <w:pPr>
        <w:pStyle w:val="BodyText"/>
      </w:pPr>
      <w:r>
        <w:t xml:space="preserve">Nghiêm Tích ngủ thẳng đến khi mặt trời khuất đằng tây mới tỉnh dậy, hắn rửa mặt, lục lọi tủ lạnh, tìm thứ gì đó bỏ bụng.</w:t>
      </w:r>
    </w:p>
    <w:p>
      <w:pPr>
        <w:pStyle w:val="BodyText"/>
      </w:pPr>
      <w:r>
        <w:t xml:space="preserve">Dù sao thì tới quán cũng có cơm đặc biệt dành cho chủ quán.</w:t>
      </w:r>
    </w:p>
    <w:p>
      <w:pPr>
        <w:pStyle w:val="BodyText"/>
      </w:pPr>
      <w:r>
        <w:t xml:space="preserve">Nghiêm Tích thật cẩn thận ra khỏi nhà, tốt lắm, không đụng mặt dì Kiều, hắn đi ra gara lấy xe, lúc đến quán bar, mọi người đang quét dọn, chuẩn bị khai trương.</w:t>
      </w:r>
    </w:p>
    <w:p>
      <w:pPr>
        <w:pStyle w:val="BodyText"/>
      </w:pPr>
      <w:r>
        <w:t xml:space="preserve">Nghiêm Tích theo lệ đi xung quanh một vòng, rồi liền lên lầu đi đến văn phòng của chủ quán.</w:t>
      </w:r>
    </w:p>
    <w:p>
      <w:pPr>
        <w:pStyle w:val="BodyText"/>
      </w:pPr>
      <w:r>
        <w:t xml:space="preserve">Hắn ăn một ít, đợi đến khi quán bar khai trương, đến thời điểm náo nhiệt, hắn mới xuống lầu tán gẫu vài câu với khách khứa, sau đó an vị một bên làm một cái bình hoa.</w:t>
      </w:r>
    </w:p>
    <w:p>
      <w:pPr>
        <w:pStyle w:val="BodyText"/>
      </w:pPr>
      <w:r>
        <w:t xml:space="preserve">Nếu có chuyện gì phát sinh, mọi người cũng sẽ không tìm hắn, phản ứng đầu tiên đều là đi tìm quản lí.</w:t>
      </w:r>
    </w:p>
    <w:p>
      <w:pPr>
        <w:pStyle w:val="BodyText"/>
      </w:pPr>
      <w:r>
        <w:t xml:space="preserve">Cứ như vậy cả đêm trôi qua, đến giờ đóng cửa, nhóm nhân viên cùng nhau chụm lại một chỗ, giống như có chuyện gì đó.</w:t>
      </w:r>
    </w:p>
    <w:p>
      <w:pPr>
        <w:pStyle w:val="BodyText"/>
      </w:pPr>
      <w:r>
        <w:t xml:space="preserve">Nghiêm Tích đi qua, vừa thấy, đây không phải là anh giai lần trước say đến chổng vó sao?</w:t>
      </w:r>
    </w:p>
    <w:p>
      <w:pPr>
        <w:pStyle w:val="BodyText"/>
      </w:pPr>
      <w:r>
        <w:t xml:space="preserve">Anh ta lại còn giống y chang lần đầu, rúc vào trong góc sopha, ngủ không biết trời đất, lần này anh ta mặc quần tây áo sơmi, nhìn thì không giống người đàn ông mẫu mực của gia đình nữa, mà giống một nhân viên tiếp thị.</w:t>
      </w:r>
    </w:p>
    <w:p>
      <w:pPr>
        <w:pStyle w:val="BodyText"/>
      </w:pPr>
      <w:r>
        <w:t xml:space="preserve">Nghiêm Tích quay đầu hỏi: “Hắn gọi cái gì?”</w:t>
      </w:r>
    </w:p>
    <w:p>
      <w:pPr>
        <w:pStyle w:val="BodyText"/>
      </w:pPr>
      <w:r>
        <w:t xml:space="preserve">Nhân viên đáp: “Hình như là một ly bia đen?”</w:t>
      </w:r>
    </w:p>
    <w:p>
      <w:pPr>
        <w:pStyle w:val="BodyText"/>
      </w:pPr>
      <w:r>
        <w:t xml:space="preserve">Nghiêm Tích quả thực không còn lời nào để nói, hắn tiến lên đẩy đẩy người nọ mấy cái, như cũ không một chút suy chuyển.</w:t>
      </w:r>
    </w:p>
    <w:p>
      <w:pPr>
        <w:pStyle w:val="BodyText"/>
      </w:pPr>
      <w:r>
        <w:t xml:space="preserve">Nghiêm Tích phất tay, nói: “Thôi thôi, để cho hắn ngủ ở đây đi.”</w:t>
      </w:r>
    </w:p>
    <w:p>
      <w:pPr>
        <w:pStyle w:val="BodyText"/>
      </w:pPr>
      <w:r>
        <w:t xml:space="preserve">Lần trước uống rượu trái cây, lần này thì uống bia, cũng coi như có tiến bộ chứ hả? Kết quả là ngày hôm sau lúc Nghiêm Tích quay lại Điểu ngữ hoa hương, vị khách này vẫn còn nằm ngủ trên sopha.</w:t>
      </w:r>
    </w:p>
    <w:p>
      <w:pPr>
        <w:pStyle w:val="BodyText"/>
      </w:pPr>
      <w:r>
        <w:t xml:space="preserve">Nghiêm Tích kinh ngạc trợn mắt nhìn kẻ đang ngủ say sưa trên sopha, cảm thấy thế giới này thật sự quá kỳ diệu, quả thực là không gì không xảy ra được.</w:t>
      </w:r>
    </w:p>
    <w:p>
      <w:pPr>
        <w:pStyle w:val="BodyText"/>
      </w:pPr>
      <w:r>
        <w:t xml:space="preserve">Nghiêm Tích day day trán, lại quát gọi người đem bia lạnh đến, nhét vào trong cổ áo người kia, kết quả người nọ nhảy dựng lên, hô to: “Cái gì vậy!”</w:t>
      </w:r>
    </w:p>
    <w:p>
      <w:pPr>
        <w:pStyle w:val="BodyText"/>
      </w:pPr>
      <w:r>
        <w:t xml:space="preserve">Nghiêm Tích cười lạnh nói: “Cái gì vậy? Anh có cảm thấy là yesterday once more hay không?”</w:t>
      </w:r>
    </w:p>
    <w:p>
      <w:pPr>
        <w:pStyle w:val="BodyText"/>
      </w:pPr>
      <w:r>
        <w:t xml:space="preserve">Người kia lăng lăng nhìn Nghiêm Tích, gương mặt lại đỏ ửng như lần đầu tiên, “Thực xin lỗi a….. Chủ quán….”</w:t>
      </w:r>
    </w:p>
    <w:p>
      <w:pPr>
        <w:pStyle w:val="BodyText"/>
      </w:pPr>
      <w:r>
        <w:t xml:space="preserve">Lần này Nghiêm Tích không đuổi anh ta đi, mà sai người đi pha cho anh ta cốc trà, anh ta ngồi một chỗ, bưng cốc trà cẩn thận uống, Nghiêm Tích tỉ mỉ đánh giá anh ta, hỏi: “Tửu lượng của anh kém như vậy, sao còn đến đây uống rượu?”</w:t>
      </w:r>
    </w:p>
    <w:p>
      <w:pPr>
        <w:pStyle w:val="BodyText"/>
      </w:pPr>
      <w:r>
        <w:t xml:space="preserve">Người nọ buông cốc trà, cười cười, nụ cười không hào hứng lắm, nói: “Tôi chỉ là muốn đến giải trí một chút….”</w:t>
      </w:r>
    </w:p>
    <w:p>
      <w:pPr>
        <w:pStyle w:val="BodyText"/>
      </w:pPr>
      <w:r>
        <w:t xml:space="preserve">“Giải trí?” Nghiêm Tích ngồi đối diện với anh ta, nhìn anh ta nửa ngày, “Rượu uống không được mà cũng học người ta đến đây giải trí? Anh phải là đến giải trí cho người ta đi?”</w:t>
      </w:r>
    </w:p>
    <w:p>
      <w:pPr>
        <w:pStyle w:val="BodyText"/>
      </w:pPr>
      <w:r>
        <w:t xml:space="preserve">Gương mặt người kia càng đỏ bạo, ngập ngừng nói: “Đây không phải là gay bar rất có tiếng sao?”</w:t>
      </w:r>
    </w:p>
    <w:p>
      <w:pPr>
        <w:pStyle w:val="BodyText"/>
      </w:pPr>
      <w:r>
        <w:t xml:space="preserve">Nghiêm Tích sửng sốt, ngờ ngợ dần bắt được đầu mối, lại nhìn đến vị khách hiền lành mà bình thường trước mắt, lời nói tuột ra khỏi miệng: “Anh vẫn còn là trai tân hả?”</w:t>
      </w:r>
    </w:p>
    <w:p>
      <w:pPr>
        <w:pStyle w:val="BodyText"/>
      </w:pPr>
      <w:r>
        <w:t xml:space="preserve">Nghiêm Tích vừa nhìn thấy biểu tình của người nọ là biết ngay mình nói đúng rồi.</w:t>
      </w:r>
    </w:p>
    <w:p>
      <w:pPr>
        <w:pStyle w:val="BodyText"/>
      </w:pPr>
      <w:r>
        <w:t xml:space="preserve">Vì vậy Nghiêm Tích biết tỏng ý tưởng của anh ta.</w:t>
      </w:r>
    </w:p>
    <w:p>
      <w:pPr>
        <w:pStyle w:val="BodyText"/>
      </w:pPr>
      <w:r>
        <w:t xml:space="preserve">Một tên trai tân đồng tính luyến ái ngây thơ, muốn đến quán bar câu đàn ông, để được trải nghiệm cái gọi là tình yêu.</w:t>
      </w:r>
    </w:p>
    <w:p>
      <w:pPr>
        <w:pStyle w:val="BodyText"/>
      </w:pPr>
      <w:r>
        <w:t xml:space="preserve">Nhưng anh ta đến đây hai lần đều kết thúc bằng việc say chổng vó, hơn nữa rõ ràng say rượu là lúc phòng bị sơ hở nhất, ít nhiều đàn ông săn sắc đều chờ đợi thời điểm này, thế nhưng hoàn toàn không có ai để ý đến anh ta, nên anh ta chỉ có thể rúc trong góc sopha mà ngủ thẳng cẳng đến ngày hôm sau…….</w:t>
      </w:r>
    </w:p>
    <w:p>
      <w:pPr>
        <w:pStyle w:val="BodyText"/>
      </w:pPr>
      <w:r>
        <w:t xml:space="preserve">Thế này thì không khỏi có phần đáng buồn….</w:t>
      </w:r>
    </w:p>
    <w:p>
      <w:pPr>
        <w:pStyle w:val="BodyText"/>
      </w:pPr>
      <w:r>
        <w:t xml:space="preserve">Giống như biết được Nghiêm Tích đang nghĩ gì, vị khách hàng còn tân này càng cúi thấp đầu.</w:t>
      </w:r>
    </w:p>
    <w:p>
      <w:pPr>
        <w:pStyle w:val="BodyText"/>
      </w:pPr>
      <w:r>
        <w:t xml:space="preserve">“Nếu như ý anh là nói muốn tìm tình một đêm, so ra tới hot bar vẫn tốt hơn nha, chính là loại quán bar nhảy nhót ấy, nơi này của chúng tôi là bán trong sạch, bình thường đều toàn là khách quen đến uống rượu, cho nên xác suất diễm ngộ là rất thấp.” Nghiêm Tích cảm thấy đối mặt với một khách hàng đáng thương như vậy, sự nóng nảy của hắn bỗng lắng xuống, chỉ còn lại ôn hoà nhã nhặn.</w:t>
      </w:r>
    </w:p>
    <w:p>
      <w:pPr>
        <w:pStyle w:val="BodyText"/>
      </w:pPr>
      <w:r>
        <w:t xml:space="preserve">Cho nên hắn tốt bụng khuyên nhủ anh ta, thế nhưng vị khách hàng này lại giống như không hề nghe thấy, chỉ một mực cúi đầu.</w:t>
      </w:r>
    </w:p>
    <w:p>
      <w:pPr>
        <w:pStyle w:val="BodyText"/>
      </w:pPr>
      <w:r>
        <w:t xml:space="preserve">Nghiêm Tích còn muốn nói tiếp, nhưng anh ta đột nhiên lên tiếng: “Tôi thích người đã kết hôn.”</w:t>
      </w:r>
    </w:p>
    <w:p>
      <w:pPr>
        <w:pStyle w:val="BodyText"/>
      </w:pPr>
      <w:r>
        <w:t xml:space="preserve">“A?” Nghiêm Tích nhất thời không biết phản ứng thế nào.</w:t>
      </w:r>
    </w:p>
    <w:p>
      <w:pPr>
        <w:pStyle w:val="BodyText"/>
      </w:pPr>
      <w:r>
        <w:t xml:space="preserve">“Hắn là tiền bối của tôi, vẫn luôn giúp đỡ tôi, tôi thầm thích hắn thật lâu, nhưng hắn vào mấy ngày trước đã kết hôn rồi…..” Người đàn ông đáng thương tự giải bày.</w:t>
      </w:r>
    </w:p>
    <w:p>
      <w:pPr>
        <w:pStyle w:val="BodyText"/>
      </w:pPr>
      <w:r>
        <w:t xml:space="preserve">“….Hôm hắn kết hôn, không phải là cái lần mà anh say rượu hôm trước đấy chứ?” Nghiêm Tích nhịn không nổi hỏi một câu.</w:t>
      </w:r>
    </w:p>
    <w:p>
      <w:pPr>
        <w:pStyle w:val="BodyText"/>
      </w:pPr>
      <w:r>
        <w:t xml:space="preserve">Biểu hiện của anh ta nói cho hắn biết, hắn lại đoán đúng rồi.</w:t>
      </w:r>
    </w:p>
    <w:p>
      <w:pPr>
        <w:pStyle w:val="BodyText"/>
      </w:pPr>
      <w:r>
        <w:t xml:space="preserve">“Trời ạ.” Nghiêm Tích vọt dậy, đi tới đi lui, không dám có mảy may một tia tin tưởng, “Đồng tính luyến ái thầm thích trai thẳng, bởi vì đối tượng mình thích kết hôn mà đau lòng muốn chết, sau đó đến quán bar uống rượu, hy vọng trải qua một đêm tình ái buông thả bản thân. Trời ạ, hiện tại đã sắp tận thế đến nơi rồi, cư nhiên vẫn còn loại tình tiết cẩu huyết cũ nát như vậy!”</w:t>
      </w:r>
    </w:p>
    <w:p>
      <w:pPr>
        <w:pStyle w:val="BodyText"/>
      </w:pPr>
      <w:r>
        <w:t xml:space="preserve">Người đàn ông kia bắt đầu run lên, ngượng chín mặt, lời nói của Nghiêm Tích dường như đả kích đến lòng tự trọng của anh ta, anh ta đứng dậy, hốt hoảng nói: “Việc này, tôi đi trước, cảm ơn chủ quán.”</w:t>
      </w:r>
    </w:p>
    <w:p>
      <w:pPr>
        <w:pStyle w:val="BodyText"/>
      </w:pPr>
      <w:r>
        <w:t xml:space="preserve">Nghiêm Tích một tay ngăn anh ta lại, quan sát anh ta, người đàn ông bị hắn nhìn chòng chọc đến dựng tóc gáy.</w:t>
      </w:r>
    </w:p>
    <w:p>
      <w:pPr>
        <w:pStyle w:val="BodyText"/>
      </w:pPr>
      <w:r>
        <w:t xml:space="preserve">Một nam thanh niên lớn tuổi độc thân, thành thật bình thường không có gì đặc biệt, tửu lượng kém tựa hồ là loại người lo cho gia đình, trai tân chỉ biết thích thầm, gom những yếu tố này lại với nhau…..</w:t>
      </w:r>
    </w:p>
    <w:p>
      <w:pPr>
        <w:pStyle w:val="BodyText"/>
      </w:pPr>
      <w:r>
        <w:t xml:space="preserve">Nghiêm Tích đột nhiên lành lạnh cười, nhưng lại có vẻ minh diễm động lòng người, nói: “Anh hợp với xem mắt hơn là đến quán bar mua tình một đêm đó.”</w:t>
      </w:r>
    </w:p>
    <w:p>
      <w:pPr>
        <w:pStyle w:val="BodyText"/>
      </w:pPr>
      <w:r>
        <w:t xml:space="preserve">Vị khách hàng giống như là bị Nghiêm Tích chích cho phát điện, ngây ngẩn một chút, sau đó chán nản ngồi xuống lại, nói: “Xem mắt…..Đồng nghiệp ở cơ quan cũng muốn giới thiệu bạn gái cho tôi, nhưng vậy thì có ích lợi gì đâu? Tôi là đồng tính luyến ái a…..”</w:t>
      </w:r>
    </w:p>
    <w:p>
      <w:pPr>
        <w:pStyle w:val="BodyText"/>
      </w:pPr>
      <w:r>
        <w:t xml:space="preserve">Nghiêm Tích hừ một tiếng: “Đồng tính luyến ái thì sao? Có phạm pháp không?” Hắn lại nhìn người đàn ông hiền lành này một lượt, nói, “Anh không phải là muốn yêu đương sao? Thích loại người nào? Anh đây giúp anh giới thiệu!”</w:t>
      </w:r>
    </w:p>
    <w:p>
      <w:pPr>
        <w:pStyle w:val="BodyText"/>
      </w:pPr>
      <w:r>
        <w:t xml:space="preserve">Vị khách hiền lành ngẩn ngơ: “A?” Anh ta nhìn kỹ Nghiêm Tích, đột nhiên hỏi, “Chủ quán là đàn ông sao?”</w:t>
      </w:r>
    </w:p>
    <w:p>
      <w:pPr>
        <w:pStyle w:val="BodyText"/>
      </w:pPr>
      <w:r>
        <w:t xml:space="preserve">Nghiêm Tích im lặng một chút, nuốt lửa giận vào trong, chậm rãi trả lời: “Đây là gay bar, anh mong chờ sẽ có một mỹ nữ làm chủ quán sao?”</w:t>
      </w:r>
    </w:p>
    <w:p>
      <w:pPr>
        <w:pStyle w:val="BodyText"/>
      </w:pPr>
      <w:r>
        <w:t xml:space="preserve">“Tôi, tôi nghĩ cậu là les….”</w:t>
      </w:r>
    </w:p>
    <w:p>
      <w:pPr>
        <w:pStyle w:val="BodyText"/>
      </w:pPr>
      <w:r>
        <w:t xml:space="preserve">Đối mặt với kẻ ngốc bẩm sinh, hẳn ai cũng đều lười phát giận.</w:t>
      </w:r>
    </w:p>
    <w:p>
      <w:pPr>
        <w:pStyle w:val="BodyText"/>
      </w:pPr>
      <w:r>
        <w:t xml:space="preserve">“Anh tên là gì?” Nghiêm Tích hỏi.</w:t>
      </w:r>
    </w:p>
    <w:p>
      <w:pPr>
        <w:pStyle w:val="BodyText"/>
      </w:pPr>
      <w:r>
        <w:t xml:space="preserve">“Trương Gia Thành….”</w:t>
      </w:r>
    </w:p>
    <w:p>
      <w:pPr>
        <w:pStyle w:val="BodyText"/>
      </w:pPr>
      <w:r>
        <w:t xml:space="preserve">Ngay cả tên cũng vậy….. Không cách nào hình dung được. (gia: gia đình, thành: thành công)</w:t>
      </w:r>
    </w:p>
    <w:p>
      <w:pPr>
        <w:pStyle w:val="BodyText"/>
      </w:pPr>
      <w:r>
        <w:t xml:space="preserve">Nghiêm Tích nhìn Trương Gia Thành, vỗ vỗ vai anh ta, nói: “Tóm lại nếu tôi để ý thấy có người đàn ông nào phù hợp với anh, tôi nhất định sẽ gả anh đi.”</w:t>
      </w:r>
    </w:p>
    <w:p>
      <w:pPr>
        <w:pStyle w:val="BodyText"/>
      </w:pPr>
      <w:r>
        <w:t xml:space="preserve">“…..” Vì cái gì lại là gả đi?</w:t>
      </w:r>
    </w:p>
    <w:p>
      <w:pPr>
        <w:pStyle w:val="BodyText"/>
      </w:pPr>
      <w:r>
        <w:t xml:space="preserve">–</w:t>
      </w:r>
    </w:p>
    <w:p>
      <w:pPr>
        <w:pStyle w:val="BodyText"/>
      </w:pPr>
      <w:r>
        <w:t xml:space="preserve">Nghiêm Tích quả thật là có đặt việc này ở trong lòng, khiến toàn bộ nhân viên trong Điểu ngữ hoa hương cho rằng chủ quán mới của bọn họ thật sự là nhàm chán quá mức.</w:t>
      </w:r>
    </w:p>
    <w:p>
      <w:pPr>
        <w:pStyle w:val="BodyText"/>
      </w:pPr>
      <w:r>
        <w:t xml:space="preserve">Buổi tối Nghiêm Tích cố tình vô ý hỏi han mấy vị khách quen độc thân thường lui tới, trước đây Nghiêm Tích ở trong quán bar này chạy nhảy cũng khá lâu, hiện tại lại là chủ quán, cùng nhóm khách quen trò chuyện rất thoải mái.</w:t>
      </w:r>
    </w:p>
    <w:p>
      <w:pPr>
        <w:pStyle w:val="BodyText"/>
      </w:pPr>
      <w:r>
        <w:t xml:space="preserve">Nghiêm Tích chỉ đơn giản hỏi bọn hắn, có suy nghĩ muốn ổn định hay không, kết quả thế mà đến hơn phân nửa đều trả lời chỉ sẵn lòng tìm một người bầu bạn, làm cho Nghiêm Tích có hơi kinh ngạc.</w:t>
      </w:r>
    </w:p>
    <w:p>
      <w:pPr>
        <w:pStyle w:val="BodyText"/>
      </w:pPr>
      <w:r>
        <w:t xml:space="preserve">Nguyên lai là đầu năm nay tất cả mọi người đều ghét kết hôn như vậy….</w:t>
      </w:r>
    </w:p>
    <w:p>
      <w:pPr>
        <w:pStyle w:val="BodyText"/>
      </w:pPr>
      <w:r>
        <w:t xml:space="preserve">Sau đó Nghiêm Tích tiếp tục hỏi sâu vào, có muốn nhận thức một chút bổn phận của đàn ông hay không, lại có hơn phân nửa người phản ứng lại hỏi, bộ dạng ra sao.</w:t>
      </w:r>
    </w:p>
    <w:p>
      <w:pPr>
        <w:pStyle w:val="BodyText"/>
      </w:pPr>
      <w:r>
        <w:t xml:space="preserve">Nghiêm Tích không biết phải nói tiếp thế nào.</w:t>
      </w:r>
    </w:p>
    <w:p>
      <w:pPr>
        <w:pStyle w:val="BodyText"/>
      </w:pPr>
      <w:r>
        <w:t xml:space="preserve">Hắn thật ra có thể lý giải được tư tưởng của những người này, chính hắn cũng là một kẻ coi trọng vẻ bề ngoài….</w:t>
      </w:r>
    </w:p>
    <w:p>
      <w:pPr>
        <w:pStyle w:val="BodyText"/>
      </w:pPr>
      <w:r>
        <w:t xml:space="preserve">Thế nhưng bộ dạng Trương Gia Thành nói thế nào cũng chẳng thể gọi là đẹp, chỉ có thể gọi là bình thường, Nghiêm Tích thành thành thật thật trình bày lại tình hình, đa phần mọi người đều chỉ cười cho qua chuyện.</w:t>
      </w:r>
    </w:p>
    <w:p>
      <w:pPr>
        <w:pStyle w:val="BodyText"/>
      </w:pPr>
      <w:r>
        <w:t xml:space="preserve">Đến nỗi còn có người bảo, lần trước đến quán bar chơi có thấy qua Trương Gia Thành, rất có ấn tượng với anh ta, một ly là gục.</w:t>
      </w:r>
    </w:p>
    <w:p>
      <w:pPr>
        <w:pStyle w:val="BodyText"/>
      </w:pPr>
      <w:r>
        <w:t xml:space="preserve">Nghiêm Tích hỏi người nọ có ý đồ gì hay không.</w:t>
      </w:r>
    </w:p>
    <w:p>
      <w:pPr>
        <w:pStyle w:val="BodyText"/>
      </w:pPr>
      <w:r>
        <w:t xml:space="preserve">Người nọ chỉ cười nói rằng, không phải style của mình.</w:t>
      </w:r>
    </w:p>
    <w:p>
      <w:pPr>
        <w:pStyle w:val="BodyText"/>
      </w:pPr>
      <w:r>
        <w:t xml:space="preserve">Nghiêm Tích tỉnh ra, nội trong phạm vi thế giới này tướng mạo vốn đã là nhân tố tối thượng, hơn nữa lại ở một nơi như quán bar đây, liền trở thành định luật bất thành văn, trong lúc uống một ly rượu, hợp hay không hợp lập tức có thể xác định, có chút mùi vị lưu manh.</w:t>
      </w:r>
    </w:p>
    <w:p>
      <w:pPr>
        <w:pStyle w:val="BodyText"/>
      </w:pPr>
      <w:r>
        <w:t xml:space="preserve">Trương Gia Thành nhìn thế nào cũng không hề thích hợp với nơi đây.</w:t>
      </w:r>
    </w:p>
    <w:p>
      <w:pPr>
        <w:pStyle w:val="BodyText"/>
      </w:pPr>
      <w:r>
        <w:t xml:space="preserve">Nhưng Nghiêm Tích lại không quen biết nhiều những người ở bên ngoài thế giới của họ, nghĩ tới nghĩ lui, chỉ có thể dùng phương pháp xem mắt, thông qua bạn bè của bạn bè mà giới thiệu.</w:t>
      </w:r>
    </w:p>
    <w:p>
      <w:pPr>
        <w:pStyle w:val="BodyText"/>
      </w:pPr>
      <w:r>
        <w:t xml:space="preserve">Hắn nghĩ đến bạn bè mình, Vương Thủ Trữ là không nên tìm….. Chuyện Tương Vân Chu đằng đó bản thân hắn cũng đã giải quyết được đâu. Tên Tạ Khánh này hay là thôi đi, An Đạt thì còn có thể cân nhắc, nhưng hắn cảm thấy so ra Vương Cẩm Trình và Dương Giản vẫn là thích hợp nhất.</w:t>
      </w:r>
    </w:p>
    <w:p>
      <w:pPr>
        <w:pStyle w:val="BodyText"/>
      </w:pPr>
      <w:r>
        <w:t xml:space="preserve">Vì thế Nghiêm Tích trước đem chuyện của Trương Gia Thành nói với Vương Cẩm Trình, kết quả bị Vương Cẩm Trình mắng một trận.</w:t>
      </w:r>
    </w:p>
    <w:p>
      <w:pPr>
        <w:pStyle w:val="BodyText"/>
      </w:pPr>
      <w:r>
        <w:t xml:space="preserve">“Bản thân cậu còn chưa lo xong chuyện của mình, có thời gian đi lo cho người khác sao? Cậu rảnh rỗi sinh nông nổi à? Bộ cậu tưởng cậu là cảnh sát Thái Bình Dương chắc?”</w:t>
      </w:r>
    </w:p>
    <w:p>
      <w:pPr>
        <w:pStyle w:val="BodyText"/>
      </w:pPr>
      <w:r>
        <w:t xml:space="preserve">Nghiêm Tích nghĩ bụng, sao cậu biết tôi rảnh rỗi sinh nông nổi vậy.</w:t>
      </w:r>
    </w:p>
    <w:p>
      <w:pPr>
        <w:pStyle w:val="BodyText"/>
      </w:pPr>
      <w:r>
        <w:t xml:space="preserve">Nhưng hắn biết Vương Cẩm Trình mắc bệnh giáo viên, để cho hắn giáo huấn một hồi là vô sự. Vậy nên hắn bỏ điện thoại xuống, đi vệ sinh một cái mới quay trở lại, quả nhiên Vương Cẩm Trình đã mắng xong.</w:t>
      </w:r>
    </w:p>
    <w:p>
      <w:pPr>
        <w:pStyle w:val="BodyText"/>
      </w:pPr>
      <w:r>
        <w:t xml:space="preserve">“Thế cậu có biết người nào vừa đáng tin cậy lại vừa là gay hay không?” Nghiêm Tích hỏi.</w:t>
      </w:r>
    </w:p>
    <w:p>
      <w:pPr>
        <w:pStyle w:val="BodyText"/>
      </w:pPr>
      <w:r>
        <w:t xml:space="preserve">Vương Cẩm Trình hừ một tiếng, nói: “Ngành nghệ thuật của trường tôi được không?”</w:t>
      </w:r>
    </w:p>
    <w:p>
      <w:pPr>
        <w:pStyle w:val="BodyText"/>
      </w:pPr>
      <w:r>
        <w:t xml:space="preserve">Nghiêm Tích ngẫm nghĩ, cảm thấy Trương Gia Thành không có khả năng kiểm soát được nghệ sĩ.</w:t>
      </w:r>
    </w:p>
    <w:p>
      <w:pPr>
        <w:pStyle w:val="BodyText"/>
      </w:pPr>
      <w:r>
        <w:t xml:space="preserve">Sau cùng vẫn chưa có biện pháp, Vương Cẩm Trình đành phải để Dương Giản đến giải quyết vấn đề này. Dương Giản trước kia tốt xấu gì cũng là gay có tiếng của thành phố…. Quen biết không ít, nói không chừng có thể giới thiệu một người.</w:t>
      </w:r>
    </w:p>
    <w:p>
      <w:pPr>
        <w:pStyle w:val="BodyText"/>
      </w:pPr>
      <w:r>
        <w:t xml:space="preserve">Dương Giản sau khi tan ca liền đến Điểu ngữ hoa hương, trời chưa tối lắm, khách chưa đông, Dương Giản ngồi trên quầy bar, cùng Nghiêm Tích nói chuyện phiếm.</w:t>
      </w:r>
    </w:p>
    <w:p>
      <w:pPr>
        <w:pStyle w:val="BodyText"/>
      </w:pPr>
      <w:r>
        <w:t xml:space="preserve">“Còn tưởng cậu làm ông chủ rồi thì sẽ bận tối mắt tối mũi, không có thời gian nghĩ đến mấy chuyện vẩn vơ, không ngờ ngược lại càng giống như cưỡi ngựa xem hoa nhỉ.” Dương Giản đầu tiên nói với Nghiêm Tích như vậy.</w:t>
      </w:r>
    </w:p>
    <w:p>
      <w:pPr>
        <w:pStyle w:val="BodyText"/>
      </w:pPr>
      <w:r>
        <w:t xml:space="preserve">Nghiêm Tích khinh thường nói: “Tôi là đang trải nghiệm cuộc sống, trải nghiệm nhân sinh.”</w:t>
      </w:r>
    </w:p>
    <w:p>
      <w:pPr>
        <w:pStyle w:val="BodyText"/>
      </w:pPr>
      <w:r>
        <w:t xml:space="preserve">Dương Giản cười hỏi: “Nói một chút nghe xem, rốt cuộc là dạng người nào, mà có thể khiến cho ông chủ Nghiêm đây quên mình vì hắn.”</w:t>
      </w:r>
    </w:p>
    <w:p>
      <w:pPr>
        <w:pStyle w:val="BodyText"/>
      </w:pPr>
      <w:r>
        <w:t xml:space="preserve">Nghiêm Tích liền đem chuyện của Trương Gia Thành thuyết minh lại cho Dương Giản nghe, Dương Giản nghe xong mỉm cười: “Quả thật là người thú vị.”</w:t>
      </w:r>
    </w:p>
    <w:p>
      <w:pPr>
        <w:pStyle w:val="BodyText"/>
      </w:pPr>
      <w:r>
        <w:t xml:space="preserve">“Ừ, nhìn hắn say xỉn kỳ thật rất đáng thương, nếu có thể ổn định thì tốt rồi.”</w:t>
      </w:r>
    </w:p>
    <w:p>
      <w:pPr>
        <w:pStyle w:val="BodyText"/>
      </w:pPr>
      <w:r>
        <w:t xml:space="preserve">“Khó được khi cậu lại có suy nghĩ như vậy.” Dương Giản gật đầu, “Hắn thầm thích tiền bối của mình, chứng tỏ hắn thích loại người ôn nhu săn sóc.”</w:t>
      </w:r>
    </w:p>
    <w:p>
      <w:pPr>
        <w:pStyle w:val="BodyText"/>
      </w:pPr>
      <w:r>
        <w:t xml:space="preserve">Nghiêm Tích nghe vậy, không hài lòng nói: “Thật ra tôi lại không cảm thấy như vậy, hắn là người hiền lành, thích hợp nhất vẫn là một người khôn khéo cường thế để bù lại.”</w:t>
      </w:r>
    </w:p>
    <w:p>
      <w:pPr>
        <w:pStyle w:val="BodyText"/>
      </w:pPr>
      <w:r>
        <w:t xml:space="preserve">Dương Giản nhướn mày, nói: “Là do cậu theo chủ nghĩa lãng mạn, người thành thật thật ra không chắc chắn đều chịu được kẻ có nhiều chủ kiến.”</w:t>
      </w:r>
    </w:p>
    <w:p>
      <w:pPr>
        <w:pStyle w:val="BodyText"/>
      </w:pPr>
      <w:r>
        <w:t xml:space="preserve">Nghiêm Tích lắc đầu, nói: “Cậu mới là kẻ mang chủ nghĩa cá nhân, nếu tính cách của cả hai người đều nhạt nhẽo như vậy, chỉ khiến con đường càng đi càng chật hẹp mà thôi, chẳng thú vị gì cả.”</w:t>
      </w:r>
    </w:p>
    <w:p>
      <w:pPr>
        <w:pStyle w:val="BodyText"/>
      </w:pPr>
      <w:r>
        <w:t xml:space="preserve">Nghiêm Tích lại nghĩ, bổ sung: “Tốt nhất phải là một thanh niên nhiều tiền dẻo dai, phối với đại thúc thụ hiền lành là vừa khéo.”</w:t>
      </w:r>
    </w:p>
    <w:p>
      <w:pPr>
        <w:pStyle w:val="BodyText"/>
      </w:pPr>
      <w:r>
        <w:t xml:space="preserve">Dương Giản nghe xong câu này, chịu không nổi nói: “Tôi nói, làm nửa ngày thì ra là cậu chỉ muốn ghép bậy ghép bạ theo khẩu vị của mình.”</w:t>
      </w:r>
    </w:p>
    <w:p>
      <w:pPr>
        <w:pStyle w:val="BodyText"/>
      </w:pPr>
      <w:r>
        <w:t xml:space="preserve">“Tôi ghép bậy ghép bạ hồi nào chứ, ngẫm lại đâu có tồi a, một ngạo kiều công trẻ tuổi cùng một đại thúc hiền lành nửa ép buộc nửa tình nguyện yêu đương.”</w:t>
      </w:r>
    </w:p>
    <w:p>
      <w:pPr>
        <w:pStyle w:val="BodyText"/>
      </w:pPr>
      <w:r>
        <w:t xml:space="preserve">Dương Giản liếc Nghiêm Tích một cái, nói: “Người kia thật sự là có mắt như mù, cư nhiên lại để cho cậu giới thiệu, yêu đương cũng không phải viết tiểu thuyết, nhiều việc thoạt nhìn thì rất đẹp, trên thực tế phải sống chung với nhau mới biết được. Trái lại ở cùng nhau tuy không bùng lửa, nhưng lại bình đạm chan hòa, mới là phù hợp nhất.”</w:t>
      </w:r>
    </w:p>
    <w:p>
      <w:pPr>
        <w:pStyle w:val="BodyText"/>
      </w:pPr>
      <w:r>
        <w:t xml:space="preserve">Dương Giản thở dài: “Thôi cứ coi như tôi đang tự lảm nhảm đi.”</w:t>
      </w:r>
    </w:p>
    <w:p>
      <w:pPr>
        <w:pStyle w:val="BodyText"/>
      </w:pPr>
      <w:r>
        <w:t xml:space="preserve">Nghiêm Tích bĩu môi, không nói gì.</w:t>
      </w:r>
    </w:p>
    <w:p>
      <w:pPr>
        <w:pStyle w:val="BodyText"/>
      </w:pPr>
      <w:r>
        <w:t xml:space="preserve">Dương Giản thấy nói một hồi cũng không thông thì bảo: “Thế này đi, tôi có quen một người, căn bản là phù hợp với lời cậu nói, hắn ta trước kia là đồng nghiệp cùng công ty với tôi, ban đầu tôi còn muốn cưa cẩm, nhưng hắn thế nào cũng không đổ, coi như là có tiền có sắc, hắn và tôi giao tình không tồi.”</w:t>
      </w:r>
    </w:p>
    <w:p>
      <w:pPr>
        <w:pStyle w:val="BodyText"/>
      </w:pPr>
      <w:r>
        <w:t xml:space="preserve">Nghiêm Tích nhìn nhìn Dương Giản, nhíu mày nói: “Đồng nghiệp cũ…… Nhưng sao tôi lại có cảm giác là bạn trai cũ vậy?”</w:t>
      </w:r>
    </w:p>
    <w:p>
      <w:pPr>
        <w:pStyle w:val="BodyText"/>
      </w:pPr>
      <w:r>
        <w:t xml:space="preserve">Dương Giản ho khan mấy tiếng, nói: “Đều là chuyện trước kia thôi.” Dương Giản lại nghĩ một chút, nhịn không được nói, “Cậu đừng có đi hớt lẻo với Vương Cẩm Trình đấy!”</w:t>
      </w:r>
    </w:p>
    <w:p>
      <w:pPr>
        <w:pStyle w:val="BodyText"/>
      </w:pPr>
      <w:r>
        <w:t xml:space="preserve">Nghiêm Tích “hắc hắc” cười lạnh, cầm lấy ly rượu, uống một ngụm.</w:t>
      </w:r>
    </w:p>
    <w:p>
      <w:pPr>
        <w:pStyle w:val="BodyText"/>
      </w:pPr>
      <w:r>
        <w:t xml:space="preserve">Đến đây, khách khứa bắt đầu lục tục đi vào, Nghiêm Tích tự mình uống rượu, Dương Giản xem xét xung quanh quán bar, cười nói: “Cậu làm chủ quán cũng không đến nỗi tồi.”</w:t>
      </w:r>
    </w:p>
    <w:p>
      <w:pPr>
        <w:pStyle w:val="BodyText"/>
      </w:pPr>
      <w:r>
        <w:t xml:space="preserve">Nghiêm Tích nghi ngờ nói: “Tôi chưa làm cái gì hết a.”</w:t>
      </w:r>
    </w:p>
    <w:p>
      <w:pPr>
        <w:pStyle w:val="BodyText"/>
      </w:pPr>
      <w:r>
        <w:t xml:space="preserve">Dương Giản tàn tàn nói: “Chính là chưa làm cái gì mới thành công, quán bar này thế mà vẫn còn có thể bảo trì nguyên dạng, không bị thay đổi thành hình thù quái dị gì, thật sự là thần kỳ.”</w:t>
      </w:r>
    </w:p>
    <w:p>
      <w:pPr>
        <w:pStyle w:val="BodyText"/>
      </w:pPr>
      <w:r>
        <w:t xml:space="preserve">Nghiêm Tích vỗ lên bàn: “Cậu có ý gì?”</w:t>
      </w:r>
    </w:p>
    <w:p>
      <w:pPr>
        <w:pStyle w:val="BodyText"/>
      </w:pPr>
      <w:r>
        <w:t xml:space="preserve">“A.” Dương Giản nhìn về phía cửa, đột nhiên nói, “Một người đàn ông tinh anh đang đến.”</w:t>
      </w:r>
    </w:p>
    <w:p>
      <w:pPr>
        <w:pStyle w:val="BodyText"/>
      </w:pPr>
      <w:r>
        <w:t xml:space="preserve">Nghiêm Tích nổi giận đùng đùng quay đầu nhìn qua, thiếu chút nữa là lật ly lật cốc.</w:t>
      </w:r>
    </w:p>
    <w:p>
      <w:pPr>
        <w:pStyle w:val="BodyText"/>
      </w:pPr>
      <w:r>
        <w:t xml:space="preserve">Hắn thấy Tương Vân Chu vững vàng đi về phía hắn, nhớ lại lần nói truyện trước của mình và Tương Vân Chu, thế nhưng anh ta thật sự đến đây, Nghiêm Tích nhất thời chưa thích ứng được.</w:t>
      </w:r>
    </w:p>
    <w:p>
      <w:pPr>
        <w:pStyle w:val="BodyText"/>
      </w:pPr>
      <w:r>
        <w:t xml:space="preserve">Dương Giản nhìn thấy biểu hiện của Nghiêm Tích thì bừng tỉnh đại ngộ: “Hắn chính là cái kẻ rửa mông bằng nước ấm đó sao?”</w:t>
      </w:r>
    </w:p>
    <w:p>
      <w:pPr>
        <w:pStyle w:val="BodyText"/>
      </w:pPr>
      <w:r>
        <w:t xml:space="preserve">Nghiêm Tích trừng mắt liếc Dương Giản, ý bảo anh câm miệng, Tương Vân Chu đi đến trước mặt hắn, Nghiêm Tích không nói gì, chỉ ngồi tại chỗ, ngửa đầu nhìn Tương Vân Chu, chờ anh mở miệng chào hỏi trước.</w:t>
      </w:r>
    </w:p>
    <w:p>
      <w:pPr>
        <w:pStyle w:val="BodyText"/>
      </w:pPr>
      <w:r>
        <w:t xml:space="preserve">Nhưng Tương Vân Chu cũng không lên tiếng, anh cũng nhìn Nghiêm Tích, cư nhiên chỉ mỉm cười, tự coi rằng đó là chào hỏi.</w:t>
      </w:r>
    </w:p>
    <w:p>
      <w:pPr>
        <w:pStyle w:val="BodyText"/>
      </w:pPr>
      <w:r>
        <w:t xml:space="preserve">Dương Giản ở bên cạnh bất đắc dĩ ngồi nhìn, tiên phong làm người mở lời: “Xin chào, anh là anh Tương phải không?”</w:t>
      </w:r>
    </w:p>
    <w:p>
      <w:pPr>
        <w:pStyle w:val="BodyText"/>
      </w:pPr>
      <w:r>
        <w:t xml:space="preserve">Tương Vân Chu lúc này mới nghiêng đầu nhìn đến Dương Giản, hơi hơi gật đầu.</w:t>
      </w:r>
    </w:p>
    <w:p>
      <w:pPr>
        <w:pStyle w:val="BodyText"/>
      </w:pPr>
      <w:r>
        <w:t xml:space="preserve">Dương Giản thầm nghĩ quả nhiên là điệu bộ thật lớn, anh cười nói: “Tôi là bạn của Nghiêm Tích.”</w:t>
      </w:r>
    </w:p>
    <w:p>
      <w:pPr>
        <w:pStyle w:val="BodyText"/>
      </w:pPr>
      <w:r>
        <w:t xml:space="preserve">Anh cũng không nói mình tên gì, Tương Vân Chu vẫn một bộ dáng không quan tâm, chỉ nói một câu: “Xin chào.” Xong rồi liền quay đầu đi nhìn Nghiêm Tích tiếp.</w:t>
      </w:r>
    </w:p>
    <w:p>
      <w:pPr>
        <w:pStyle w:val="BodyText"/>
      </w:pPr>
      <w:r>
        <w:t xml:space="preserve">Nghiêm Tích vỗ vỗ chỗ ngồi bên cạnh, sau cuối cũng đành ban cho Tương Vân Chu một chỗ ngồi: “Ngồi đi, muốn gọi gì?”</w:t>
      </w:r>
    </w:p>
    <w:p>
      <w:pPr>
        <w:pStyle w:val="BodyText"/>
      </w:pPr>
      <w:r>
        <w:t xml:space="preserve">Tương Vân Chu ngồi xuống, bắt đầu nhíu mày, Nghiêm Tích còn đang sợ anh ta gọi loại rượu quý hiếm gì, kết quả anh rất bình thường gọi một ly whisky.</w:t>
      </w:r>
    </w:p>
    <w:p>
      <w:pPr>
        <w:pStyle w:val="BodyText"/>
      </w:pPr>
      <w:r>
        <w:t xml:space="preserve">Dương Giản nói: “Tôi cảm thấy mình nên đi thì tốt hơn, vấn đề kia quyết định như vậy nhé, còn đợi cậu đưa cách liên hệ với anh Trương kia cho tôi nữa thôi.”</w:t>
      </w:r>
    </w:p>
    <w:p>
      <w:pPr>
        <w:pStyle w:val="BodyText"/>
      </w:pPr>
      <w:r>
        <w:t xml:space="preserve">Nghiêm Tích gật đầu, thầm nhủ Dương Giản đi cũng tốt, đỡ phải ở trong này không được tự nhiên.</w:t>
      </w:r>
    </w:p>
    <w:p>
      <w:pPr>
        <w:pStyle w:val="BodyText"/>
      </w:pPr>
      <w:r>
        <w:t xml:space="preserve">Cho dù Nghiêm Tích biết rằng bạn bè hắn thấy hắn và Tương Vân Chu ở chung với nhau có phần quái quái, nhưng hắn tuyệt đối sẽ không thừa nhận đây là ngượng ngùng.</w:t>
      </w:r>
    </w:p>
    <w:p>
      <w:pPr>
        <w:pStyle w:val="BodyText"/>
      </w:pPr>
      <w:r>
        <w:t xml:space="preserve">Dương Giản đi rồi, Tương Vân Chu có chút đăm chiêu nói với Nghiêm Tích: “Bạn của cậu rất được.”</w:t>
      </w:r>
    </w:p>
    <w:p>
      <w:pPr>
        <w:pStyle w:val="BodyText"/>
      </w:pPr>
      <w:r>
        <w:t xml:space="preserve">Nghiêm Tích liếc xéo anh một cái, nói: “Đó là đương nhiên, anh không phải cũng biết Quan An Viễn và Vương Thủ Trữ đấy sao? Bọn họ cũng rất được mà.”</w:t>
      </w:r>
    </w:p>
    <w:p>
      <w:pPr>
        <w:pStyle w:val="BodyText"/>
      </w:pPr>
      <w:r>
        <w:t xml:space="preserve">Tương Vân Chu gật đầu, lại nói: “Tôi không có ý này, ý của tôi là, người bạn lúc nãy xem ra giống gu của cậu.”</w:t>
      </w:r>
    </w:p>
    <w:p>
      <w:pPr>
        <w:pStyle w:val="BodyText"/>
      </w:pPr>
      <w:r>
        <w:t xml:space="preserve">Nghiêm Tích quay phắt lại trừng anh: “Ý anh là gì?”</w:t>
      </w:r>
    </w:p>
    <w:p>
      <w:pPr>
        <w:pStyle w:val="BodyText"/>
      </w:pPr>
      <w:r>
        <w:t xml:space="preserve">“Lần trước không phải có gặp một vị đấy sao? Cậu nói hắn là gu của cậu, tôi cảm thấy người đó và người bạn vừa rồi của cậu đều thuộc một loại hình như nhau.”</w:t>
      </w:r>
    </w:p>
    <w:p>
      <w:pPr>
        <w:pStyle w:val="BodyText"/>
      </w:pPr>
      <w:r>
        <w:t xml:space="preserve">Nghiêm Tích nhịn không được quát lên: “Nhảm nhí!”</w:t>
      </w:r>
    </w:p>
    <w:p>
      <w:pPr>
        <w:pStyle w:val="BodyText"/>
      </w:pPr>
      <w:r>
        <w:t xml:space="preserve">Tương Vân Chu vẻ mặt kỳ lạ nhìn hắn.</w:t>
      </w:r>
    </w:p>
    <w:p>
      <w:pPr>
        <w:pStyle w:val="BodyText"/>
      </w:pPr>
      <w:r>
        <w:t xml:space="preserve">Nghiêm Tích hít sâu mấy hơi, nói: “Đừng tự tiện định đoạt mắt nhìn người của tôi.”</w:t>
      </w:r>
    </w:p>
    <w:p>
      <w:pPr>
        <w:pStyle w:val="BodyText"/>
      </w:pPr>
      <w:r>
        <w:t xml:space="preserve">Nói chuyện gì cũng được, nhưng Nghiêm Tích không muốn kéo bạn bè của mình vào, bọn họ đối với Nghiêm Tích mà nói đều rất quý giá, đừng đem họ ra nói xằng nói xiên.</w:t>
      </w:r>
    </w:p>
    <w:p>
      <w:pPr>
        <w:pStyle w:val="BodyText"/>
      </w:pPr>
      <w:r>
        <w:t xml:space="preserve">Không biết vì cái gì, chỉ cần cùng Tương Vân Chu nói chưa đến vài câu, hắn sẽ cảm thấy đặc biệt cáu kỉnh, Nghiêm Tích day day trán. Hắn cũng muốn nói chuyện êm đẹp với anh lắm, tâm bình khí hòa, nói chung là nói chuyện như những người trưởng thành, chứ không phải cứ nói được dăm câu lại nổi đóa lên thế này.</w:t>
      </w:r>
    </w:p>
    <w:p>
      <w:pPr>
        <w:pStyle w:val="BodyText"/>
      </w:pPr>
      <w:r>
        <w:t xml:space="preserve">Nhưng Tương Vân Chu giống như là nơi nơi đều có khả năng giẫm lên bãi mìn của hắn, này đến tột cùng là làm sao vậy.</w:t>
      </w:r>
    </w:p>
    <w:p>
      <w:pPr>
        <w:pStyle w:val="BodyText"/>
      </w:pPr>
      <w:r>
        <w:t xml:space="preserve">Tương Vân Chu trầm mặc một chút, dường như có phần không rõ bản thân lại nói sai điều gì, anh đành thành thật mà ngẩng đầu nhìn không gian trong quán bar, nói: “Nơi này rất được.”</w:t>
      </w:r>
    </w:p>
    <w:p>
      <w:pPr>
        <w:pStyle w:val="BodyText"/>
      </w:pPr>
      <w:r>
        <w:t xml:space="preserve">Nghiêm Tích tức giận nói: “Cũng không phải công lao của tôi, tôi chỉ là một chủ quán chỉ tay năm ngón.”</w:t>
      </w:r>
    </w:p>
    <w:p>
      <w:pPr>
        <w:pStyle w:val="BodyText"/>
      </w:pPr>
      <w:r>
        <w:t xml:space="preserve">Tương Vân Chu cười cười, sau đó yên lặng đánh giá quán bar.</w:t>
      </w:r>
    </w:p>
    <w:p>
      <w:pPr>
        <w:pStyle w:val="BodyText"/>
      </w:pPr>
      <w:r>
        <w:t xml:space="preserve">Những người chung quanh đều đang nhìn bọn họ, tất cả mọi người đều tự hỏi, người đàn ông thoạt nhìn vừa sang trọng lại tao nhã trầm ổn này có phải là người mới của ông chủ Nghiêm hay không.</w:t>
      </w:r>
    </w:p>
    <w:p>
      <w:pPr>
        <w:pStyle w:val="BodyText"/>
      </w:pPr>
      <w:r>
        <w:t xml:space="preserve">Nghiêm Tích trừng mắt nhìn nhân viên cùng mấy vị khách vài lần, thầm nghĩ nếu bọn họ biết rằng đây chính là đối tượng xem mắt của hắn, phỏng chừng phải cả kinh đến trật hàm.</w:t>
      </w:r>
    </w:p>
    <w:p>
      <w:pPr>
        <w:pStyle w:val="BodyText"/>
      </w:pPr>
      <w:r>
        <w:t xml:space="preserve">Nghiêm Tích cảm thấy đầu có hơi đau, hắn nhìn sang Tương Vân Chu bên cạnh, anh ta vẫn là một bộ dáng bình tĩnh không sợ hãi như cũ.</w:t>
      </w:r>
    </w:p>
    <w:p>
      <w:pPr>
        <w:pStyle w:val="BodyText"/>
      </w:pPr>
      <w:r>
        <w:t xml:space="preserve">Nghiêm Tích nghĩ rằng sao lại thành ra thế này, theo như thói quen của hắn trước kia, nếu không hợp ý, hắn sớm đã đuổi quách đi rồi.</w:t>
      </w:r>
    </w:p>
    <w:p>
      <w:pPr>
        <w:pStyle w:val="BodyText"/>
      </w:pPr>
      <w:r>
        <w:t xml:space="preserve">Thế nhưng khi trông thấy Tương Vân Chu dáng vẻ một kiểu cách quý tộc, rõ ràng trong lòng mình hết sức khinh bỉ, cũng không hề muốn khiến anh ta khó xử trước bàn dân thiên hạ.</w:t>
      </w:r>
    </w:p>
    <w:p>
      <w:pPr>
        <w:pStyle w:val="BodyText"/>
      </w:pPr>
      <w:r>
        <w:t xml:space="preserve">Nghiêm Tích xoa bóp mi gian, hắn vốn không phải là người biết quan tâm như vậy.</w:t>
      </w:r>
    </w:p>
    <w:p>
      <w:pPr>
        <w:pStyle w:val="BodyText"/>
      </w:pPr>
      <w:r>
        <w:t xml:space="preserve">Lần nào vào lúc hai người chìm vào trầm mặc cũng đều là Tương Vân Chu đánh vỡ, lần này cũng không phải là ngoại lệ, Tương Vân Chu nói với Nghiêm Tích: “Tôi trông thấy quán bar này bình thường kinh doanh cũng rất ổn, cậu có thể không cần mỗi ngày đều phải đến nhìn chằm chằm.”</w:t>
      </w:r>
    </w:p>
    <w:p>
      <w:pPr>
        <w:pStyle w:val="BodyText"/>
      </w:pPr>
      <w:r>
        <w:t xml:space="preserve">Nhưng mỗi lần sau khi Tương Vân Chu đánh vỡ trầm mặc, lại luôn nói ra những lời làm hắn tức giận.</w:t>
      </w:r>
    </w:p>
    <w:p>
      <w:pPr>
        <w:pStyle w:val="BodyText"/>
      </w:pPr>
      <w:r>
        <w:t xml:space="preserve">“Cái gì gọi là nhìn chằm chằm mỗi ngày, ý là nói có tôi hay không có tôi đều không ảnh hưởng đúng không?” Nghiêm Tích áp chế đi cơn giận lại đang ầm ầm xông lên.</w:t>
      </w:r>
    </w:p>
    <w:p>
      <w:pPr>
        <w:pStyle w:val="BodyText"/>
      </w:pPr>
      <w:r>
        <w:t xml:space="preserve">Tương Vân Chu dừng một chút, bình tĩnh nói: “Ý tôi không phải vậy, ý tôi là muốn nói, cậu không cần phải ngày đêm quay cuồng, chỉ cần lúc rảnh rỗi lại xem là được rồi.”</w:t>
      </w:r>
    </w:p>
    <w:p>
      <w:pPr>
        <w:pStyle w:val="BodyText"/>
      </w:pPr>
      <w:r>
        <w:t xml:space="preserve">“Anh không biết trước kia có quãng thời gian tôi sống ở Mỹ sao?” Khóe miệng Nghiêm Tích kéo lên, nhưng trên mặt lại không hề có ý cười, “Tôi thấy anh hẳn phải điều tra rất rõ ràng a? Sao ngay cả điều này cũng quên mất vậy?”</w:t>
      </w:r>
    </w:p>
    <w:p>
      <w:pPr>
        <w:pStyle w:val="BodyText"/>
      </w:pPr>
      <w:r>
        <w:t xml:space="preserve">Lại vậy đấy, nói ba câu thì có đến hai câu là châm chọc.</w:t>
      </w:r>
    </w:p>
    <w:p>
      <w:pPr>
        <w:pStyle w:val="BodyText"/>
      </w:pPr>
      <w:r>
        <w:t xml:space="preserve">Kỳ thật nói rằng không cần phải ngày đêm quay cuồng tức là ngầm bảo hãy chú ý đến thân thể, nhưng Nghiêm Tích là dạng thẳng ruột ngựa, làm sao mà hiểu được lòng tốt uyển chuyển của người ta.</w:t>
      </w:r>
    </w:p>
    <w:p>
      <w:pPr>
        <w:pStyle w:val="BodyText"/>
      </w:pPr>
      <w:r>
        <w:t xml:space="preserve">Không biết là Tương Vân Chu kiềm chế tốt, hay là phản ứng chậm chạp, đối với lời châm chọc của Nghiêm Tích, chẳng lần nào trả đũa lại, mà nói: “Tôi chỉ là muốn góp ý. Cậu có thể dành thời gian để làm chuyện mình muốn.”</w:t>
      </w:r>
    </w:p>
    <w:p>
      <w:pPr>
        <w:pStyle w:val="BodyText"/>
      </w:pPr>
      <w:r>
        <w:t xml:space="preserve">Anh nghĩ thêm một chút, nói: “Ví như hoàn thành ước mơ của cậu, làm một nhà văn gì đó.”</w:t>
      </w:r>
    </w:p>
    <w:p>
      <w:pPr>
        <w:pStyle w:val="BodyText"/>
      </w:pPr>
      <w:r>
        <w:t xml:space="preserve">Nghiêm Tích trợn mắt nhìn anh.</w:t>
      </w:r>
    </w:p>
    <w:p>
      <w:pPr>
        <w:pStyle w:val="BodyText"/>
      </w:pPr>
      <w:r>
        <w:t xml:space="preserve">Anh ta thật sự còn nhớ lời mình nói trong lần gặp đầu tiên thật sao.</w:t>
      </w:r>
    </w:p>
    <w:p>
      <w:pPr>
        <w:pStyle w:val="BodyText"/>
      </w:pPr>
      <w:r>
        <w:t xml:space="preserve">Tuy rằng trước đây hắn quả thật có nghĩ tới chuyện này, nhưng đều đã qua nhiều năm như vậy rồi, hắn đã sớm bỏ cuộc, chỉ lấy đó làm chuyện cười mà kể lại thôi.</w:t>
      </w:r>
    </w:p>
    <w:p>
      <w:pPr>
        <w:pStyle w:val="BodyText"/>
      </w:pPr>
      <w:r>
        <w:t xml:space="preserve">Vậy mà Tương Vân Chu cư nhiên thật sự còn nhớ rõ.</w:t>
      </w:r>
    </w:p>
    <w:p>
      <w:pPr>
        <w:pStyle w:val="BodyText"/>
      </w:pPr>
      <w:r>
        <w:t xml:space="preserve">Nghiêm Tích nháy mắt cảm thấy tâm tình thật phức tạp.</w:t>
      </w:r>
    </w:p>
    <w:p>
      <w:pPr>
        <w:pStyle w:val="BodyText"/>
      </w:pPr>
      <w:r>
        <w:t xml:space="preserve">Hai người lại lâm vào trầm mặc.</w:t>
      </w:r>
    </w:p>
    <w:p>
      <w:pPr>
        <w:pStyle w:val="BodyText"/>
      </w:pPr>
      <w:r>
        <w:t xml:space="preserve">Tương Vân Chu tựa hồ cũng không khơi tiếp vấn đề về tư tưởng, suy cho cùng thì nói dai nói dở.</w:t>
      </w:r>
    </w:p>
    <w:p>
      <w:pPr>
        <w:pStyle w:val="BodyText"/>
      </w:pPr>
      <w:r>
        <w:t xml:space="preserve">Nghiêm Tích trong lòng thở dài, quyết định tự mình cải thiện không khí một chút, vì thế hắn hỏi Tương Vân Chu: “Tôi hỏi anh một chuyện.”</w:t>
      </w:r>
    </w:p>
    <w:p>
      <w:pPr>
        <w:pStyle w:val="BodyText"/>
      </w:pPr>
      <w:r>
        <w:t xml:space="preserve">Tương Vân Chu hơi kinh ngạc, nghiêng đầu qua, lộ ra vẻ mặt chăm chú.</w:t>
      </w:r>
    </w:p>
    <w:p>
      <w:pPr>
        <w:pStyle w:val="BodyText"/>
      </w:pPr>
      <w:r>
        <w:t xml:space="preserve">Cái kiểu này của anh, trong mắt Nghiêm Tích lại giống như vẻ mặt đang nghe thư kí báo cáo.</w:t>
      </w:r>
    </w:p>
    <w:p>
      <w:pPr>
        <w:pStyle w:val="BodyText"/>
      </w:pPr>
      <w:r>
        <w:t xml:space="preserve">Muốn một người thay đổi thói quen sống trong một sớm một chiều thật sự là quá khó khăn, vì thế Nghiêm Tích quay mặt đi, nhìn vào ly rượu của mình nói: “Có một người, hiền lành bình thường, là một người làm việc nghiêm cẩn, diện mạo cũng rất bình thường, tửu lượng cực kém, còn hay xấu hổ.”</w:t>
      </w:r>
    </w:p>
    <w:p>
      <w:pPr>
        <w:pStyle w:val="BodyText"/>
      </w:pPr>
      <w:r>
        <w:t xml:space="preserve">Hắn lắc lắc ly rượu, hỏi Tương Vân Chu: “Anh nói người như vậy thích hợp với đối tượng như thế nào?”</w:t>
      </w:r>
    </w:p>
    <w:p>
      <w:pPr>
        <w:pStyle w:val="BodyText"/>
      </w:pPr>
      <w:r>
        <w:t xml:space="preserve">“Đối tượng?” Tương Vân Chu lặp lại, dường như đối với vấn đề của Nghiêm Tích cảm thấy mơ hồ.</w:t>
      </w:r>
    </w:p>
    <w:p>
      <w:pPr>
        <w:pStyle w:val="BodyText"/>
      </w:pPr>
      <w:r>
        <w:t xml:space="preserve">“Đúng.” Nghiêm Tích không giải thích nhiều.</w:t>
      </w:r>
    </w:p>
    <w:p>
      <w:pPr>
        <w:pStyle w:val="BodyText"/>
      </w:pPr>
      <w:r>
        <w:t xml:space="preserve">Tương Vân Chu trầm ngâm một hồi, nói: “Tôi cảm thấy hẳn là nên để người đó tự quyết định.”</w:t>
      </w:r>
    </w:p>
    <w:p>
      <w:pPr>
        <w:pStyle w:val="BodyText"/>
      </w:pPr>
      <w:r>
        <w:t xml:space="preserve">Nghiêm Tích thật muốn cầm ly rượu hất thẳng vào mặt anh.</w:t>
      </w:r>
    </w:p>
    <w:p>
      <w:pPr>
        <w:pStyle w:val="BodyText"/>
      </w:pPr>
      <w:r>
        <w:t xml:space="preserve">Hắn còn tưởng rằng Tương Vân Chu sẽ nói ra mấy thứ chân lí nhận thức kinh thế hãi tục gì đó chứ.</w:t>
      </w:r>
    </w:p>
    <w:p>
      <w:pPr>
        <w:pStyle w:val="BodyText"/>
      </w:pPr>
      <w:r>
        <w:t xml:space="preserve">Nếu như ai cũng đều có thể tự mình quyết định, vậy người trên cõi đời này có cần phải dùng đến xem mắt nữa hay không?</w:t>
      </w:r>
    </w:p>
    <w:p>
      <w:pPr>
        <w:pStyle w:val="BodyText"/>
      </w:pPr>
      <w:r>
        <w:t xml:space="preserve">Lại một lần nữa cùng Tương Vân Chu chia tay trong chán nản, Nghiêm Tích cảm thấy người này nhất định là khắc tinh trời sinh của cuộc đời hắn, lần nào cũng đến châm ngòi nổ của hắn là sao.</w:t>
      </w:r>
    </w:p>
    <w:p>
      <w:pPr>
        <w:pStyle w:val="BodyText"/>
      </w:pPr>
      <w:r>
        <w:t xml:space="preserve">Hắn hạ quyết tâm, phải nhanh chóng cắt đứt cái cục nợ này, tìm một cơ hội mời anh ta đến rồi đem sự tình chấm dứt luôn.</w:t>
      </w:r>
    </w:p>
    <w:p>
      <w:pPr>
        <w:pStyle w:val="BodyText"/>
      </w:pPr>
      <w:r>
        <w:t xml:space="preserve">Lại nói đến Trương Gia Thành bên kia, người mà Dương Giản giới thiệu rất giữ lời, Nghiêm Tích còn chưa ra mặt, người kia đã hẹn gặp Trương Gia Thành rồi. Về sau Nghiêm Tích có gọi điện thoại hỏi Trương Gia Thành vài lần, nghe bảo là vẫn đang gặp gỡ.</w:t>
      </w:r>
    </w:p>
    <w:p>
      <w:pPr>
        <w:pStyle w:val="BodyText"/>
      </w:pPr>
      <w:r>
        <w:t xml:space="preserve">Nghiêm Tích vốn còn muốn hỏi, gặp nhau rồi có lên giường hay không, nhưng nghĩ Trương Gia Thành hình như đi theo con đường tình yêu tinh khiết, lời muốn nói ra liền nghẹn lại.</w:t>
      </w:r>
    </w:p>
    <w:p>
      <w:pPr>
        <w:pStyle w:val="BodyText"/>
      </w:pPr>
      <w:r>
        <w:t xml:space="preserve">Bất quá có gặp nhau thường xuyên, hẳn là tiến triển không tồi, Nghiêm Tích lại nghĩ đến chuyện của mình và Tương Vân Chu, không biết phải nói sao.</w:t>
      </w:r>
    </w:p>
    <w:p>
      <w:pPr>
        <w:pStyle w:val="BodyText"/>
      </w:pPr>
      <w:r>
        <w:t xml:space="preserve">Kết quả qua vài ngày, Trương Gia Thành khóc lóc chạy tới quán bar.</w:t>
      </w:r>
    </w:p>
    <w:p>
      <w:pPr>
        <w:pStyle w:val="BodyText"/>
      </w:pPr>
      <w:r>
        <w:t xml:space="preserve">Nói khóc lóc thì có hơi khoa trương, nhưng mặt mũi Trương Gia Thành ủ rũ ai cũng đều thấy được.</w:t>
      </w:r>
    </w:p>
    <w:p>
      <w:pPr>
        <w:pStyle w:val="BodyText"/>
      </w:pPr>
      <w:r>
        <w:t xml:space="preserve">Nghiêm Tích trong lòng trầm xuống, cơ hồ biết đã phát sinh chuyện gì. Quả nhiên Trương Gia Thành buồn bã nói: “Chủ quán Nghiêm….. Người kia nói chúng ta không hợp nhau.”</w:t>
      </w:r>
    </w:p>
    <w:p>
      <w:pPr>
        <w:pStyle w:val="BodyText"/>
      </w:pPr>
      <w:r>
        <w:t xml:space="preserve">Nghiêm Tích nghiến răng nghiến lợi: “Cái gì gọi là không hợp? Tôi phải đi hỏi cho rõ.”</w:t>
      </w:r>
    </w:p>
    <w:p>
      <w:pPr>
        <w:pStyle w:val="BodyText"/>
      </w:pPr>
      <w:r>
        <w:t xml:space="preserve">Trương Gia Thành vội vàng đè Nghiêm Tích lại, nói: “Đừng, chủ quán. Kỳ thật tôi cũng có loại cảm giác này….. Tuy rằng đối phương rất tốt với tôi, nhưng tôi thì lúc nào cũng e dè cẩn thận, không thoải mái được, thậm chí còn sợ phải nhìn thấy hắn…. Tôi chính là loại người vô dụng như vậy…….”</w:t>
      </w:r>
    </w:p>
    <w:p>
      <w:pPr>
        <w:pStyle w:val="BodyText"/>
      </w:pPr>
      <w:r>
        <w:t xml:space="preserve">Nghiêm Tích nhìn anh ta, không kềm chế được mà lắc đầu.</w:t>
      </w:r>
    </w:p>
    <w:p>
      <w:pPr>
        <w:pStyle w:val="BodyText"/>
      </w:pPr>
      <w:r>
        <w:t xml:space="preserve">Sau đó, Nghiêm Tích gọi điện thoại cho Dương Giản, hỏi là đã xảy ra chuyện gì.</w:t>
      </w:r>
    </w:p>
    <w:p>
      <w:pPr>
        <w:pStyle w:val="BodyText"/>
      </w:pPr>
      <w:r>
        <w:t xml:space="preserve">Dương Giản cũng rất bất đắc dĩ: “Tôi đã nói anh Trương vẫn nên ở cùng người không quá khác biệt với anh ta là được rồi, người có cá tính quá cường liệt khó tránh khỏi cảm thấy anh ta không thú vị.”</w:t>
      </w:r>
    </w:p>
    <w:p>
      <w:pPr>
        <w:pStyle w:val="BodyText"/>
      </w:pPr>
      <w:r>
        <w:t xml:space="preserve">Nghiêm Tích vì Trương Gia Thành chỉ trích: “Không phải cậu từng nói bình bình đạm đạm mới là chân thành nhất sao? Giờ lại bảo là không thú vị.”</w:t>
      </w:r>
    </w:p>
    <w:p>
      <w:pPr>
        <w:pStyle w:val="BodyText"/>
      </w:pPr>
      <w:r>
        <w:t xml:space="preserve">Dương Giản im lặng một lát, sau đó mới kiên nhẫn giải thích cho hắn: “Đây là hai chuyện khác nhau. Chuyện xem mắt, ấn tượng đầu tiên mà không hợp nhãn thì thật sự rất khó khăn, nếu không có tính cách đặc biệt hấp dẫn người khác, vậy người ta dựa vào cái gì mà phải lãng phí thời gian với cậu đây?”</w:t>
      </w:r>
    </w:p>
    <w:p>
      <w:pPr>
        <w:pStyle w:val="BodyText"/>
      </w:pPr>
      <w:r>
        <w:t xml:space="preserve">Nghiêm Tích giãy dụa, nói: “Thế nhưng không phải là người càng cường thế thì càng thích người thật thà sao?”</w:t>
      </w:r>
    </w:p>
    <w:p>
      <w:pPr>
        <w:pStyle w:val="BodyText"/>
      </w:pPr>
      <w:r>
        <w:t xml:space="preserve">Dương Giản hỏi Nghiêm Tích: “Vậy cậu có thích dạng người như anh Trương không?”</w:t>
      </w:r>
    </w:p>
    <w:p>
      <w:pPr>
        <w:pStyle w:val="BodyText"/>
      </w:pPr>
      <w:r>
        <w:t xml:space="preserve">Nghiêm Tích nghẹn họng.</w:t>
      </w:r>
    </w:p>
    <w:p>
      <w:pPr>
        <w:pStyle w:val="BodyText"/>
      </w:pPr>
      <w:r>
        <w:t xml:space="preserve">Dương Giản nói tiếp: “Chuyện này giống như mỗi ổ khóa chỉ có một chìa khóa vậy, tôi cho rằng anh Trương vẫn nên tự tìm người thích hợp với mình thì hơn.”</w:t>
      </w:r>
    </w:p>
    <w:p>
      <w:pPr>
        <w:pStyle w:val="BodyText"/>
      </w:pPr>
      <w:r>
        <w:t xml:space="preserve">“Nhưng Thủ Trữ không phải cũng là dạng người ôn hoà sao, cậu ta và Quan An Viễn ở bên nhau vẫn tốt lắm mà.”</w:t>
      </w:r>
    </w:p>
    <w:p>
      <w:pPr>
        <w:pStyle w:val="BodyText"/>
      </w:pPr>
      <w:r>
        <w:t xml:space="preserve">Quan An Viễn là ông chủ của Vương Thủ Trữ, bọn họ vừa là cấp trên cấp dưới, vừa là người yêu, tuy rằng chênh lệch khá xa, nhưng không phải vẫn rất hoà thuận đấy sao?</w:t>
      </w:r>
    </w:p>
    <w:p>
      <w:pPr>
        <w:pStyle w:val="BodyText"/>
      </w:pPr>
      <w:r>
        <w:t xml:space="preserve">Chuyện này dường như chọc tới Dương Giản, anh đợi một lúc lâu mới trả lời: “Nhưng tôi cảm thấy anh Trương kia không có dũng khí như Thủ Trữ.”</w:t>
      </w:r>
    </w:p>
    <w:p>
      <w:pPr>
        <w:pStyle w:val="BodyText"/>
      </w:pPr>
      <w:r>
        <w:t xml:space="preserve">Nghiêm Tích cứng họng, không thể phản bác.</w:t>
      </w:r>
    </w:p>
    <w:p>
      <w:pPr>
        <w:pStyle w:val="BodyText"/>
      </w:pPr>
      <w:r>
        <w:t xml:space="preserve">Trương Gia Thành không hề có loại dũng cảm truy đuổi hạnh phúc của chính mình như Vương Thủ Trữ. Cứ nhìn anh ta yêu đơn phương thất bại, phải đến quán bar uống rượu là biết, anh ta có lẽ là người chấp nhận số phận.</w:t>
      </w:r>
    </w:p>
    <w:p>
      <w:pPr>
        <w:pStyle w:val="BodyText"/>
      </w:pPr>
      <w:r>
        <w:t xml:space="preserve">Nghiêm Tích đột nhiên có cảm giác, người với người thật sự là kỳ diệu, thoạt nhìn thì tương tự, nhưng lại hoàn toàn bất đồng.</w:t>
      </w:r>
    </w:p>
    <w:p>
      <w:pPr>
        <w:pStyle w:val="BodyText"/>
      </w:pPr>
      <w:r>
        <w:t xml:space="preserve">Thâm tâm Nghiêm Tích dấy lên một loại xúc động không sao nói rõ được, giống như là có cái gì đó gảy lên một cung đàn trong trái tim mình. Hắn nhớ đến không lâu trước đây, hình như cũng là như vậy.</w:t>
      </w:r>
    </w:p>
    <w:p>
      <w:pPr>
        <w:pStyle w:val="BodyText"/>
      </w:pPr>
      <w:r>
        <w:t xml:space="preserve">Hắn đứng dưới tán cây du(*) ngoài sân, bắt đầu tự hỏi vì sao cái cây này lại có thể xanh um tươi tốt như vậy, ngày hôm sau trong giờ học làm văn viết về ước mơ của mình, hắn đã muốn làm một nhà văn, viết một bài văn ca ngợi cái cây kia.</w:t>
      </w:r>
    </w:p>
    <w:p>
      <w:pPr>
        <w:pStyle w:val="BodyText"/>
      </w:pPr>
      <w:r>
        <w:t xml:space="preserve">(* Cây du)</w:t>
      </w:r>
    </w:p>
    <w:p>
      <w:pPr>
        <w:pStyle w:val="BodyText"/>
      </w:pPr>
      <w:r>
        <w:t xml:space="preserve">Đáng tiếc bài văn đó bị thầy giáo chê câu cú lủng cũng, bị phê không đạt. Mà cái cây kia cũng bởi vì sửa đường mà bị đốn hạ.</w:t>
      </w:r>
    </w:p>
    <w:p>
      <w:pPr>
        <w:pStyle w:val="BodyText"/>
      </w:pPr>
      <w:r>
        <w:t xml:space="preserve">Cuộc sống của hắn về sau trở nên nát bét.</w:t>
      </w:r>
    </w:p>
    <w:p>
      <w:pPr>
        <w:pStyle w:val="BodyText"/>
      </w:pPr>
      <w:r>
        <w:t xml:space="preserve">Hiện tại nhớ đến tình cảm trước đây lại lần nữa cho hắn linh cảm, lần này không phải đại thụ, mà là sự vẫy vùng của con người trong cuộc sống, trong tình cảm. Nghiêm Tích cũng không biết bản thân vì cái gì lại nhớ tới một chuyện, đại khái là lần mà Tương Vân Chu nhắc nhở hắn.</w:t>
      </w:r>
    </w:p>
    <w:p>
      <w:pPr>
        <w:pStyle w:val="BodyText"/>
      </w:pPr>
      <w:r>
        <w:t xml:space="preserve">Sau đó, Nghiêm Tích nhờ quan hệ lại giới thiệu cho Trương Gia Thành vài người, nhưng vẫn là không thành công, Trương Gia Thành càng ngày càng chán nản, nhưng Nghiêm Tích ngược lại bình tĩnh vô cùng.</w:t>
      </w:r>
    </w:p>
    <w:p>
      <w:pPr>
        <w:pStyle w:val="BodyText"/>
      </w:pPr>
      <w:r>
        <w:t xml:space="preserve">Ngày xưa, nghe kể rằng có một vị thanh niên kia đi xem mắt đến lần thứ hai trăm mới tìm được duyên phận, Trương Gia Thành còn lâu mới bằng vậy.</w:t>
      </w:r>
    </w:p>
    <w:p>
      <w:pPr>
        <w:pStyle w:val="BodyText"/>
      </w:pPr>
      <w:r>
        <w:t xml:space="preserve">Đây là một chuyện, một chuyện khác là Tương Vân Chu trở thành khách quen trong Điểu ngữ hoa hương.</w:t>
      </w:r>
    </w:p>
    <w:p>
      <w:pPr>
        <w:pStyle w:val="BodyText"/>
      </w:pPr>
      <w:r>
        <w:t xml:space="preserve">Thời điểm lần thứ hai anh xuất hiện, Nghiêm Tích còn có chút kinh ngạc, lần thứ ba thì lười quan tâm, đến lần thứ tư thì dứt khoát coi anh như khách khứa bình thường.</w:t>
      </w:r>
    </w:p>
    <w:p>
      <w:pPr>
        <w:pStyle w:val="BodyText"/>
      </w:pPr>
      <w:r>
        <w:t xml:space="preserve">Tương Vân Chu cũng không phải lần nào đến cũng tìm Nghiêm Tích, có lúc Nghiêm Tích ở trong quán, anh cũng không gọi, chỉ im lặng uống rượu, có vẻ như thật lòng thích nơi này.</w:t>
      </w:r>
    </w:p>
    <w:p>
      <w:pPr>
        <w:pStyle w:val="BodyText"/>
      </w:pPr>
      <w:r>
        <w:t xml:space="preserve">Nghiêm Tích cảm thấy như vậy cũng tốt, chỉ cần không nghĩ đến việc Tương Vân Chu là đối tượng xem mắt của mình, Nghiêm Tích có thể dễ dàng tha thứ cho anh.</w:t>
      </w:r>
    </w:p>
    <w:p>
      <w:pPr>
        <w:pStyle w:val="BodyText"/>
      </w:pPr>
      <w:r>
        <w:t xml:space="preserve">Thẳng đến một lần, Trương Gia Thành lại thất bại, tìm Nghiêm Tích khóc lóc kể lể, vừa đúng lúc gặp Tương Vân Chu.</w:t>
      </w:r>
    </w:p>
    <w:p>
      <w:pPr>
        <w:pStyle w:val="BodyText"/>
      </w:pPr>
      <w:r>
        <w:t xml:space="preserve">Ba người ngơ ngác nhìn nhau một chút, Tương Vân Chu mở lời nói: “Tôi trước đi uống, hai người cứ nói chuyện đi.”</w:t>
      </w:r>
    </w:p>
    <w:p>
      <w:pPr>
        <w:pStyle w:val="BodyText"/>
      </w:pPr>
      <w:r>
        <w:t xml:space="preserve">Chờ Tương Vân Chu đi khuất, Trương Gia Thành lúc này mới nói với Nghiêm Tích: “Ngượng ngùng a, chủ quán Nghiêm, tôi không phải là quấy rầy cậu chứ?”</w:t>
      </w:r>
    </w:p>
    <w:p>
      <w:pPr>
        <w:pStyle w:val="BodyText"/>
      </w:pPr>
      <w:r>
        <w:t xml:space="preserve">Có so sánh mới có phân biệt, chỉ một chuyện nhỏ là có thể nhìn ra tính cách khác nhau giữa Tương Vân Chu và Trương Gia Thành.</w:t>
      </w:r>
    </w:p>
    <w:p>
      <w:pPr>
        <w:pStyle w:val="BodyText"/>
      </w:pPr>
      <w:r>
        <w:t xml:space="preserve">Tương Vân Chu rất có chủ kiến, nhìn thì có vẻ như thoái nhượng, nhưng vẫn nắm quyền chủ động.</w:t>
      </w:r>
    </w:p>
    <w:p>
      <w:pPr>
        <w:pStyle w:val="BodyText"/>
      </w:pPr>
      <w:r>
        <w:t xml:space="preserve">Trương Gia Thành nước chảy bèo trôi, chờ sự tình sau khi đã được quyết định rồi, mới đến nói thật có lỗi, trông thì như bù đắp, nhưng kỳ thật đã không còn tác dụng gì.</w:t>
      </w:r>
    </w:p>
    <w:p>
      <w:pPr>
        <w:pStyle w:val="BodyText"/>
      </w:pPr>
      <w:r>
        <w:t xml:space="preserve">Nghiêm Tích ra hiệu Trương Gia Thành ngồi xuống, Trương Gia Thành ngồi xuống rồi bắt đầu phun nước đắng (nỗi khổ).</w:t>
      </w:r>
    </w:p>
    <w:p>
      <w:pPr>
        <w:pStyle w:val="BodyText"/>
      </w:pPr>
      <w:r>
        <w:t xml:space="preserve">Nghiêm Tích nghe nhiều thành quen, nghe một lúc là buồn ngủ.</w:t>
      </w:r>
    </w:p>
    <w:p>
      <w:pPr>
        <w:pStyle w:val="BodyText"/>
      </w:pPr>
      <w:r>
        <w:t xml:space="preserve">Hắn buồn ngủ, lại phải nghe Trương Gia Thành kể lể đủ điều, nghĩ rằng biết vậy gọi hạt dưa thì tốt rồi.</w:t>
      </w:r>
    </w:p>
    <w:p>
      <w:pPr>
        <w:pStyle w:val="BodyText"/>
      </w:pPr>
      <w:r>
        <w:t xml:space="preserve">Đại khái là quá quen, Trương Gia Thành đối diện với hắn cũng không nhút nhát giống như trước đây nữa, có thể kể lể dài dòng đến cỡ nào cũng được. Đối với chuyện đi xem mắt cũng không còn ngượng ngùng như lúc đầu, dần dần hình thành loại cảm giác làm riết quen tay, nhìn nhiều quen mắt.</w:t>
      </w:r>
    </w:p>
    <w:p>
      <w:pPr>
        <w:pStyle w:val="BodyText"/>
      </w:pPr>
      <w:r>
        <w:t xml:space="preserve">Nghiêm Tích không thể nói rõ đây là tốt hay không tốt, nhưng đột nhiên có điểm mất mát, bắt đầu hoài niệm Trương Gia Thành say rượu đổ xuống sopha ngủ thẳng một ngày của trước kia.</w:t>
      </w:r>
    </w:p>
    <w:p>
      <w:pPr>
        <w:pStyle w:val="BodyText"/>
      </w:pPr>
      <w:r>
        <w:t xml:space="preserve">Có lẽ, Tương Vân Chu nói đúng, chuyện này hẳn là nên để chính anh ta tự quyết định.</w:t>
      </w:r>
    </w:p>
    <w:p>
      <w:pPr>
        <w:pStyle w:val="BodyText"/>
      </w:pPr>
      <w:r>
        <w:t xml:space="preserve">Không thể cứ như vậy mãi được, tốt xấu gì thì hắn cũng sẽ bảo kê cho Trương Gia Thành.</w:t>
      </w:r>
    </w:p>
    <w:p>
      <w:pPr>
        <w:pStyle w:val="BodyText"/>
      </w:pPr>
      <w:r>
        <w:t xml:space="preserve">Vì thế hắn chặn ngang câu chuyện dài dòng văn tự của Trương Gia Thành, hỏi: “Rốt cuộc thì anh muốn tìm loại hình như thế nào?”</w:t>
      </w:r>
    </w:p>
    <w:p>
      <w:pPr>
        <w:pStyle w:val="BodyText"/>
      </w:pPr>
      <w:r>
        <w:t xml:space="preserve">Trương Gia Thành sững người, biểu tình trên mặt ngưng trệ, qua một hồi lâu, mới ngập ngừng: “Không biết….” Giống như lại quay trở về là Trương Gia Thành ngơ ngác ngượng ngùng mà Nghiêm Tích gặp lần đầu tiên.</w:t>
      </w:r>
    </w:p>
    <w:p>
      <w:pPr>
        <w:pStyle w:val="BodyText"/>
      </w:pPr>
      <w:r>
        <w:t xml:space="preserve">Nghiêm Tích nhìn anh ta, nhìn hồi lâu, đột nhiên linh cảm chợt lóe, hắn xoắn xuýt một chút, hỏi: “Anh cảm thấy người vừa rồi thế nào?”</w:t>
      </w:r>
    </w:p>
    <w:p>
      <w:pPr>
        <w:pStyle w:val="BodyText"/>
      </w:pPr>
      <w:r>
        <w:t xml:space="preserve">Trương Gia Thành ngơ ra: “Người vừa rồi?”</w:t>
      </w:r>
    </w:p>
    <w:p>
      <w:pPr>
        <w:pStyle w:val="BodyText"/>
      </w:pPr>
      <w:r>
        <w:t xml:space="preserve">Nghiêm Tích cắn răng, Tương Vân Chu đang ngồi ở chỗ khác uống rượu xem tạp chí, Nghiêm Tích nhìn hướng về phía anh, nói khẽ với Trương Gia Thành: “Chính là người kia.”</w:t>
      </w:r>
    </w:p>
    <w:p>
      <w:pPr>
        <w:pStyle w:val="BodyText"/>
      </w:pPr>
      <w:r>
        <w:t xml:space="preserve">Trương Gia Thành vẫn là một bộ dáng ngây ngốc, nói: “A?”</w:t>
      </w:r>
    </w:p>
    <w:p>
      <w:pPr>
        <w:pStyle w:val="BodyText"/>
      </w:pPr>
      <w:r>
        <w:t xml:space="preserve">Nhưng khuôn mặt anh ta chậm rãi ửng đỏ.</w:t>
      </w:r>
    </w:p>
    <w:p>
      <w:pPr>
        <w:pStyle w:val="BodyText"/>
      </w:pPr>
      <w:r>
        <w:t xml:space="preserve">Nghiêm Tích thầm nghĩ, có hi vọng!</w:t>
      </w:r>
    </w:p>
    <w:p>
      <w:pPr>
        <w:pStyle w:val="BodyText"/>
      </w:pPr>
      <w:r>
        <w:t xml:space="preserve">“Anh ta thoạt nhìn rất chững chạc.” Trương Gia Thành đỏ mặt nói.</w:t>
      </w:r>
    </w:p>
    <w:p>
      <w:pPr>
        <w:pStyle w:val="BodyText"/>
      </w:pPr>
      <w:r>
        <w:t xml:space="preserve">Nghiêm Tích gật đầu: “Đây chính là vật áp đáy hòm(*) đó nha.”</w:t>
      </w:r>
    </w:p>
    <w:p>
      <w:pPr>
        <w:pStyle w:val="BodyText"/>
      </w:pPr>
      <w:r>
        <w:t xml:space="preserve">(* Áp đáy hòm [压箱底], bình thường ý chỉ bảo bối trấn gia, hoặc vật có giá trị trân quý cất dưới đáy hòm)</w:t>
      </w:r>
    </w:p>
    <w:p>
      <w:pPr>
        <w:pStyle w:val="BodyText"/>
      </w:pPr>
      <w:r>
        <w:t xml:space="preserve">Gương mặt hồng hồng của Trương Gia Thành nháy mắt trắng bệch: “Vậy thì rất quý.”</w:t>
      </w:r>
    </w:p>
    <w:p>
      <w:pPr>
        <w:pStyle w:val="BodyText"/>
      </w:pPr>
      <w:r>
        <w:t xml:space="preserve">Nghiêm Tích lắc đầu: “Ưu tiên anh là khách quen, tôi sẽ giảm giá.”</w:t>
      </w:r>
    </w:p>
    <w:p>
      <w:pPr>
        <w:pStyle w:val="BodyText"/>
      </w:pPr>
      <w:r>
        <w:t xml:space="preserve">Mặt Trương Gia Thành lại đỏ: “Cám ơn chủ quán.”</w:t>
      </w:r>
    </w:p>
    <w:p>
      <w:pPr>
        <w:pStyle w:val="BodyText"/>
      </w:pPr>
      <w:r>
        <w:t xml:space="preserve">Nghiêm Tích nghĩ bụng Trương Gia Thành sao mà ngốc quá, khuôn mặt giống như đèn xanh đèn đỏ vậy, nói đỏ liền đỏ, nói trắng liền trắng.</w:t>
      </w:r>
    </w:p>
    <w:p>
      <w:pPr>
        <w:pStyle w:val="BodyText"/>
      </w:pPr>
      <w:r>
        <w:t xml:space="preserve">Mà Tương Vân Chu ngồi ở một bàn khác, hoàn toàn không biết được bọn họ đang nói cái gì, nếu mà biết, nói không chừng tức chết mất.</w:t>
      </w:r>
    </w:p>
    <w:p>
      <w:pPr>
        <w:pStyle w:val="BodyText"/>
      </w:pPr>
      <w:r>
        <w:t xml:space="preserve">Nghiêm Tích cùng Trương Gia Thành nói chuyện xong, hắn muốn đi đến đề cập với Tương Vân Chu, Trương Gia Thành liền đi trước, đỡ phải xấu hổ.</w:t>
      </w:r>
    </w:p>
    <w:p>
      <w:pPr>
        <w:pStyle w:val="BodyText"/>
      </w:pPr>
      <w:r>
        <w:t xml:space="preserve">Cho nên mới nói Nghiêm Tích không đáng tin cậy, dùng đầu ngón chân nghĩ cũng đủ biết chuyện này không hề thích hợp chút nào.</w:t>
      </w:r>
    </w:p>
    <w:p>
      <w:pPr>
        <w:pStyle w:val="BodyText"/>
      </w:pPr>
      <w:r>
        <w:t xml:space="preserve">Nhưng hắn lúc ấy chỉ nghĩ được rằng dù sao bản thân với Tương Vân Chu là không có khả năng rồi, mà Trương Gia Thành dường như thật sự giống như những gì Dương Giản nói, thích một người chững chạc, Tương Vân Chu vừa hoàn hảo.</w:t>
      </w:r>
    </w:p>
    <w:p>
      <w:pPr>
        <w:pStyle w:val="BodyText"/>
      </w:pPr>
      <w:r>
        <w:t xml:space="preserve">Hơn nữa Nghiêm Tích cảm thấy so sánh với mình nóng tính như vậy, Trương Gia Thành dịu dàng hợp với Tương Vân Chu hơn.</w:t>
      </w:r>
    </w:p>
    <w:p>
      <w:pPr>
        <w:pStyle w:val="BodyText"/>
      </w:pPr>
      <w:r>
        <w:t xml:space="preserve">Hắn tự ý quyết định dùm người ta luôn.</w:t>
      </w:r>
    </w:p>
    <w:p>
      <w:pPr>
        <w:pStyle w:val="BodyText"/>
      </w:pPr>
      <w:r>
        <w:t xml:space="preserve">Hắn ngồi một lúc, đứng lên, đi đến chỗ Tương Vân Chu.</w:t>
      </w:r>
    </w:p>
    <w:p>
      <w:pPr>
        <w:pStyle w:val="BodyText"/>
      </w:pPr>
      <w:r>
        <w:t xml:space="preserve">Tương Vân Chu nhìn hắn đi tới, thế nhưng lại bật cười, Nghiêm Tích trông thấy nụ cười của anh, đột nhiên có chút chột dạ.</w:t>
      </w:r>
    </w:p>
    <w:p>
      <w:pPr>
        <w:pStyle w:val="BodyText"/>
      </w:pPr>
      <w:r>
        <w:t xml:space="preserve">Nhưng hắn từ trước đến nay không phải là loại người vì chột dạ mà lùi bước, hắn đi tới, nói với Tương Vân Chu: “Chúng ta ra ngoài một chút đi.”</w:t>
      </w:r>
    </w:p>
    <w:p>
      <w:pPr>
        <w:pStyle w:val="BodyText"/>
      </w:pPr>
      <w:r>
        <w:t xml:space="preserve">Tương Vân Chu kinh ngạc nhưng vẻ mặt lại làm như không có gì, anh gật đầu, cũng đứng lên, định trước đi tính tiền. Nhưng Nghiêm Tích ngăn lại.</w:t>
      </w:r>
    </w:p>
    <w:p>
      <w:pPr>
        <w:pStyle w:val="BodyText"/>
      </w:pPr>
      <w:r>
        <w:t xml:space="preserve">Nghiêm Tích bảo với nhân viên phục vụ không cần lấy hóa đơn, sau đó nói với Tương Vân Chu: “Coi như tôi mời anh.”</w:t>
      </w:r>
    </w:p>
    <w:p>
      <w:pPr>
        <w:pStyle w:val="BodyText"/>
      </w:pPr>
      <w:r>
        <w:t xml:space="preserve">Dù sao cũng là bữa ăn cuối cùng, hắn không mời thì không cách nào có thể mở miệng nổi.</w:t>
      </w:r>
    </w:p>
    <w:p>
      <w:pPr>
        <w:pStyle w:val="BodyText"/>
      </w:pPr>
      <w:r>
        <w:t xml:space="preserve">Tương Vân Chu đáng thương nếu biết được ẩn ý trong đó, tuyệt đối sẽ không để Nghiêm Tích mời.</w:t>
      </w:r>
    </w:p>
    <w:p>
      <w:pPr>
        <w:pStyle w:val="BodyText"/>
      </w:pPr>
      <w:r>
        <w:t xml:space="preserve">Hai người ra khỏi Điểu ngữ hoa hương, tản bộ ven đường, Tương Vân Chu mặc một chiếc áo khoác mỏng, Nghiêm Tích vận bộ váy mà hắn yêu thích, nhìn qua thực hài hòa.</w:t>
      </w:r>
    </w:p>
    <w:p>
      <w:pPr>
        <w:pStyle w:val="BodyText"/>
      </w:pPr>
      <w:r>
        <w:t xml:space="preserve">Nơi đây là khu bar nổi tiếng của thành phố, được xưng là nơi rực rỡ nhất trong phố thị.</w:t>
      </w:r>
    </w:p>
    <w:p>
      <w:pPr>
        <w:pStyle w:val="BodyText"/>
      </w:pPr>
      <w:r>
        <w:t xml:space="preserve">Lại nói có một điểm khoa trương, trung tâm thương mại so ra sáng sủa hơn nơi này, nhưng không giống như quảng trường, trước sau gì cũng phải đến giờ đóng cửa tắt đèn. Nhưng con phố này lại có thể sáng rực cả đêm, đến tận khi giao hòa cùng ánh sáng.</w:t>
      </w:r>
    </w:p>
    <w:p>
      <w:pPr>
        <w:pStyle w:val="BodyText"/>
      </w:pPr>
      <w:r>
        <w:t xml:space="preserve">Nghiêm Tích phi thường thích nơi này, hắn thích cái loại cảm giác ban đêm mà không giống ban đêm như vậy.</w:t>
      </w:r>
    </w:p>
    <w:p>
      <w:pPr>
        <w:pStyle w:val="BodyText"/>
      </w:pPr>
      <w:r>
        <w:t xml:space="preserve">Trên đường đều là những người thường qua lại vào buổi tối, càng đi càng nhiều, Nghiêm Tích và Tương Vân Chu đi lẫn trong đó, thẳng đến khi đi đến một nơi vắng vẻ, không nhiều người lắm, bọn họ mới thả chậm bước chân.</w:t>
      </w:r>
    </w:p>
    <w:p>
      <w:pPr>
        <w:pStyle w:val="BodyText"/>
      </w:pPr>
      <w:r>
        <w:t xml:space="preserve">Lúc này, hương vị đêm đã xuống, gió đêm thổi qua, nhưng không lạnh.</w:t>
      </w:r>
    </w:p>
    <w:p>
      <w:pPr>
        <w:pStyle w:val="BodyText"/>
      </w:pPr>
      <w:r>
        <w:t xml:space="preserve">Nghiêm Tích thấy im lặng, mới hít sâu một hơi nói: “Anh Tương, tôi muốn hỏi, Quan An Viễn nói với anh về chuyện xem mắt này như thế nào?”</w:t>
      </w:r>
    </w:p>
    <w:p>
      <w:pPr>
        <w:pStyle w:val="BodyText"/>
      </w:pPr>
      <w:r>
        <w:t xml:space="preserve">Tương Vân Chu thật ra không nghĩ tới Nghiêm Tích lại hỏi chuyện này, bình tĩnh nói: “Anh Quan gọi điện thoại cho tôi, đề cập đến việc này, hơn nữa còn kể một chút tình hình của cậu.”</w:t>
      </w:r>
    </w:p>
    <w:p>
      <w:pPr>
        <w:pStyle w:val="BodyText"/>
      </w:pPr>
      <w:r>
        <w:t xml:space="preserve">Nghiêm Tích vốn nghĩ còn nữa, không ngờ Tương Vân Chu đã kết thúc câu chuyện.</w:t>
      </w:r>
    </w:p>
    <w:p>
      <w:pPr>
        <w:pStyle w:val="BodyText"/>
      </w:pPr>
      <w:r>
        <w:t xml:space="preserve">Nghiêm Tích khó tin hỏi: “Vậy là hết rồi hả?”</w:t>
      </w:r>
    </w:p>
    <w:p>
      <w:pPr>
        <w:pStyle w:val="BodyText"/>
      </w:pPr>
      <w:r>
        <w:t xml:space="preserve">Tương Vân Chu gật đầu.</w:t>
      </w:r>
    </w:p>
    <w:p>
      <w:pPr>
        <w:pStyle w:val="BodyText"/>
      </w:pPr>
      <w:r>
        <w:t xml:space="preserve">Nghiêm Tích lại một lần nữa xác định rằng hắn và loại người như Tương Vân Chu, còn có Quan An Viễn, là bị lệch sóng.</w:t>
      </w:r>
    </w:p>
    <w:p>
      <w:pPr>
        <w:pStyle w:val="BodyText"/>
      </w:pPr>
      <w:r>
        <w:t xml:space="preserve">Nghiêm Tích day day trán, hình như gần đây hắn làm động tác này ngày càng nhiều, hắn đang nghĩ liệu hắn có nên trở về mua bột óc chó, bồi bổ trí não.</w:t>
      </w:r>
    </w:p>
    <w:p>
      <w:pPr>
        <w:pStyle w:val="BodyText"/>
      </w:pPr>
      <w:r>
        <w:t xml:space="preserve">(Quả óc chó có tác dụng tăng cường trí nhớ và nhận thức)</w:t>
      </w:r>
    </w:p>
    <w:p>
      <w:pPr>
        <w:pStyle w:val="BodyText"/>
      </w:pPr>
      <w:r>
        <w:t xml:space="preserve">“Số lần chúng ta gặp nhau cũng không ít.” Nghiêm Tích quyết định dao sắc chặt đay rối, “Nhưng tôi cảm thấy chúng ta vẫn không hợp nhau được.”</w:t>
      </w:r>
    </w:p>
    <w:p>
      <w:pPr>
        <w:pStyle w:val="BodyText"/>
      </w:pPr>
      <w:r>
        <w:t xml:space="preserve">Nghiêm Tích rốt cục cũng nói ra, nhưng bộ dáng Tương Vân Chu trông không có phản ứng gì cụ thể, lại nói anh cũng không phải đồ ngốc, thái độ của Nghiêm Tích kỳ thật đã rất rõ ràng rồi.</w:t>
      </w:r>
    </w:p>
    <w:p>
      <w:pPr>
        <w:pStyle w:val="BodyText"/>
      </w:pPr>
      <w:r>
        <w:t xml:space="preserve">Tương Vân Chu nói: “Đây chỉ là suy nghĩ của riêng cậu, tôi cảm thấy rất hoàn hảo.”</w:t>
      </w:r>
    </w:p>
    <w:p>
      <w:pPr>
        <w:pStyle w:val="BodyText"/>
      </w:pPr>
      <w:r>
        <w:t xml:space="preserve">Nghiêm Tích không ngờ anh lại trả lời như vậy, buột miệng: “Nhưng chuyện này phải cần đến sự đồng ý của cả hai bên, chỉ một bên là vô ích.”</w:t>
      </w:r>
    </w:p>
    <w:p>
      <w:pPr>
        <w:pStyle w:val="BodyText"/>
      </w:pPr>
      <w:r>
        <w:t xml:space="preserve">Tương Vân Chu gật đầu, hỏi: “Không biết tôi đã làm gì khiến cho cậu không hài lòng.”</w:t>
      </w:r>
    </w:p>
    <w:p>
      <w:pPr>
        <w:pStyle w:val="BodyText"/>
      </w:pPr>
      <w:r>
        <w:t xml:space="preserve">Nghiêm Tích lại chấn kinh, sao lại có loại người không biết điều đến mức độ này cơ chứ: “Tất cả.”</w:t>
      </w:r>
    </w:p>
    <w:p>
      <w:pPr>
        <w:pStyle w:val="BodyText"/>
      </w:pPr>
      <w:r>
        <w:t xml:space="preserve">Vẻ mặt điềm tĩnh hoàn mỹ của Tương Vân Chu rốt cục xuất hiện vết nứt, anh lặp lại một lần nữa: “Tất cả?”</w:t>
      </w:r>
    </w:p>
    <w:p>
      <w:pPr>
        <w:pStyle w:val="BodyText"/>
      </w:pPr>
      <w:r>
        <w:t xml:space="preserve">Nghiêm Tích gật đầu.</w:t>
      </w:r>
    </w:p>
    <w:p>
      <w:pPr>
        <w:pStyle w:val="BodyText"/>
      </w:pPr>
      <w:r>
        <w:t xml:space="preserve">Tương Vân Chu khựng lại, Nghiêm Tích biết anh ta đang điều chỉnh tâm trạng, quả nhiên một lát sau, anh đã bình tĩnh như thường.</w:t>
      </w:r>
    </w:p>
    <w:p>
      <w:pPr>
        <w:pStyle w:val="BodyText"/>
      </w:pPr>
      <w:r>
        <w:t xml:space="preserve">“Đây thật đúng là một lời khiêu chiến trọng đại với sự tự tin và lòng tự trọng của tôi.” Tương Vân Chu nói, anh có hơi mơ hồ ngờ vực, “Tôi cảm thấy tính cách của mình cũng coi như tốt.”</w:t>
      </w:r>
    </w:p>
    <w:p>
      <w:pPr>
        <w:pStyle w:val="BodyText"/>
      </w:pPr>
      <w:r>
        <w:t xml:space="preserve">“Giống cái đầu gỗ vậy.” Nghiêm Tích chen ngang.</w:t>
      </w:r>
    </w:p>
    <w:p>
      <w:pPr>
        <w:pStyle w:val="BodyText"/>
      </w:pPr>
      <w:r>
        <w:t xml:space="preserve">Biểu tình của Tương Vân Chu bỗng chốc trở nên trống rỗng: “Thật sao? Ít nhất bộ dạng không tính là quá kém chứ.”</w:t>
      </w:r>
    </w:p>
    <w:p>
      <w:pPr>
        <w:pStyle w:val="BodyText"/>
      </w:pPr>
      <w:r>
        <w:t xml:space="preserve">“Đối với tôi là chưa đủ.” Nghiêm Tích lắc đầu.</w:t>
      </w:r>
    </w:p>
    <w:p>
      <w:pPr>
        <w:pStyle w:val="BodyText"/>
      </w:pPr>
      <w:r>
        <w:t xml:space="preserve">Tương Vân Chu nhíu mày, âm thanh đã có chút giống như lẩm bẩm: “Tôi có tiền.”</w:t>
      </w:r>
    </w:p>
    <w:p>
      <w:pPr>
        <w:pStyle w:val="BodyText"/>
      </w:pPr>
      <w:r>
        <w:t xml:space="preserve">Nghiêm Tích nghe xong thở dài: “Đối với tôi mà nói có tiền hay không không quan trọng.”</w:t>
      </w:r>
    </w:p>
    <w:p>
      <w:pPr>
        <w:pStyle w:val="BodyText"/>
      </w:pPr>
      <w:r>
        <w:t xml:space="preserve">Tương Vân Chu liếc mắt nhìn Nghiêm Tích một cái, Nghiêm Tích nhún vai.</w:t>
      </w:r>
    </w:p>
    <w:p>
      <w:pPr>
        <w:pStyle w:val="BodyText"/>
      </w:pPr>
      <w:r>
        <w:t xml:space="preserve">“Thật ra là hơi quan trọng một chút, tôi với anh chắc là không hợp tính.” Nghiêm Tích dứt khoát cho một liều thuốc mạnh, “Nói chung là anh rất hay giẫm lên ngòi nổ của tôi, tôi không thích cái gì anh liền nói cái đó, anh nói cái gì tôi liền nổi điên cái đó.”</w:t>
      </w:r>
    </w:p>
    <w:p>
      <w:pPr>
        <w:pStyle w:val="BodyText"/>
      </w:pPr>
      <w:r>
        <w:t xml:space="preserve">Nghiêm Tích nói cách khác: “Nếu chúng ta phát triển quan hệ trên cơ sở lấy hôn nhân làm điều kiện tiên quyết, vậy còn đáng sợ hơn.” Nghiêm Tích làm động tác giống như một vụ nổ, nói, “Mỗi ngày tôi đều sẽ bùng nổ, nổ rồi lại nổ, cuối cũng sẽ biến thành một cục than đen.”</w:t>
      </w:r>
    </w:p>
    <w:p>
      <w:pPr>
        <w:pStyle w:val="BodyText"/>
      </w:pPr>
      <w:r>
        <w:t xml:space="preserve">Nghiêm Tích nhìn thấy khóe miệng Tương Vân Chu hơi co rút một chút, đây là lần đầu tiên hắn thấy Tương Vân Chu có biểu tình sinh động như vậy, nhưng quá muộn rồi, bọn họ vốn không hề có tương lai.</w:t>
      </w:r>
    </w:p>
    <w:p>
      <w:pPr>
        <w:pStyle w:val="BodyText"/>
      </w:pPr>
      <w:r>
        <w:t xml:space="preserve">Tương Vân Chu bị Nghiêm Tích phán tử hình, tựa hồ như không có cảm giác thương tâm, Nghiêm Tích cảm thấy cũng phải, bọn họ quen biết nhau đã được bao lâu đâu, Tương Vân Chu có hảo cảm với hắn hắn biết, nhưng tuyệt đối sẽ không đến nỗi thiếu sống thừa chết.</w:t>
      </w:r>
    </w:p>
    <w:p>
      <w:pPr>
        <w:pStyle w:val="BodyText"/>
      </w:pPr>
      <w:r>
        <w:t xml:space="preserve">“Hảo tụ hảo tán đi, anh Tương.” Nghiêm Tích vươn tay.</w:t>
      </w:r>
    </w:p>
    <w:p>
      <w:pPr>
        <w:pStyle w:val="BodyText"/>
      </w:pPr>
      <w:r>
        <w:t xml:space="preserve">Tương Vân Chu cúi đầu, nhìn xuống bàn tay hắn, nhưng không có ý định nắm lấy.</w:t>
      </w:r>
    </w:p>
    <w:p>
      <w:pPr>
        <w:pStyle w:val="BodyText"/>
      </w:pPr>
      <w:r>
        <w:t xml:space="preserve">Thấy đối phương không muốn bắt tay, Nghiêm Tích rút tay về. Lần cuối cùng của bọn họ, rốt cục là tâm bình khí hòa như vậy, Nghiêm Tích nhổ được cái gai trong tim, cảm thấy thần thanh khí sảng, hắn quyết định rèn sắt khi còn nóng: “Anh Tương, kỳ thật anh là người tốt, tính cách của tôi quá cố chấp, anh vẫn là thích hợp với dạng người hiền lành hơn.”</w:t>
      </w:r>
    </w:p>
    <w:p>
      <w:pPr>
        <w:pStyle w:val="BodyText"/>
      </w:pPr>
      <w:r>
        <w:t xml:space="preserve">“Tôi đúng lúc lại có quen biết một người như vậy, hay là tôi giúp anh giới thiệu nhé, thế nào?” Lần đầu tiên Nghiêm Tích nhìn anh thiết tha như vậy.</w:t>
      </w:r>
    </w:p>
    <w:p>
      <w:pPr>
        <w:pStyle w:val="BodyText"/>
      </w:pPr>
      <w:r>
        <w:t xml:space="preserve">Người tốt Tương Vân Chu hỏi lại một câu: “Cái gì là thế nào?”</w:t>
      </w:r>
    </w:p>
    <w:p>
      <w:pPr>
        <w:pStyle w:val="BodyText"/>
      </w:pPr>
      <w:r>
        <w:t xml:space="preserve">“Giúp anh giới thiệu a.”</w:t>
      </w:r>
    </w:p>
    <w:p>
      <w:pPr>
        <w:pStyle w:val="BodyText"/>
      </w:pPr>
      <w:r>
        <w:t xml:space="preserve">“Giới thiệu cái gì?”</w:t>
      </w:r>
    </w:p>
    <w:p>
      <w:pPr>
        <w:pStyle w:val="BodyText"/>
      </w:pPr>
      <w:r>
        <w:t xml:space="preserve">“Giới thiệu một người thích hợp với anh.”</w:t>
      </w:r>
    </w:p>
    <w:p>
      <w:pPr>
        <w:pStyle w:val="BodyText"/>
      </w:pPr>
      <w:r>
        <w:t xml:space="preserve">Tương Vân Chu nhìn Nghiêm Tích, nói: “Cậu chính là do người khác giới thiệu cho cho tôi, cậu vừa cự tuyệt tôi, bây giờ lại nói sẽ giới thiệu cho tôi một người khác?”</w:t>
      </w:r>
    </w:p>
    <w:p>
      <w:pPr>
        <w:pStyle w:val="BodyText"/>
      </w:pPr>
      <w:r>
        <w:t xml:space="preserve">Tương Vân Chu nhìn Nghiêm Tích giống như đang nhìn người sao Hỏa, nói: “Cậu có biết là mình đang tổn thương lòng tự tôn của người khác không?”</w:t>
      </w:r>
    </w:p>
    <w:p>
      <w:pPr>
        <w:pStyle w:val="BodyText"/>
      </w:pPr>
      <w:r>
        <w:t xml:space="preserve">“Có sao?” Nghiêm Tích tự cảm thấy hắn là có ý tốt a.</w:t>
      </w:r>
    </w:p>
    <w:p>
      <w:pPr>
        <w:pStyle w:val="BodyText"/>
      </w:pPr>
      <w:r>
        <w:t xml:space="preserve">Tương Vân Chu liếc mắt nhìn Nghiêm Tích, cái liếc mắt kia tràn ngập khinh bỉ và xem thường, hệt như một loài vật cấp cao đang nhìn xuống thứ sinh vật đơn bào hạ đẳng.</w:t>
      </w:r>
    </w:p>
    <w:p>
      <w:pPr>
        <w:pStyle w:val="BodyText"/>
      </w:pPr>
      <w:r>
        <w:t xml:space="preserve">Bối cảnh của Tương Vân Chu khiến cho anh lúc nói chuyện làm việc luôn luôn mang theo khí chất quý tộc, nhưng bình thường anh vẫn rất thận trọng lễ độ, thế nhưng đối diện với Nghiêm Tích lúc này anh rốt cuộc cũng thể hiện ra một mặt khác.</w:t>
      </w:r>
    </w:p>
    <w:p>
      <w:pPr>
        <w:pStyle w:val="BodyText"/>
      </w:pPr>
      <w:r>
        <w:t xml:space="preserve">“Vốn tôi từ đầu đến cuối vẫn không rõ, vì sao lần nào nói chuyện cậu cũng đều không vui, nhưng cuối cùng thì tôi cũng hiểu được, hiện tại tôi thực sự có cảm giác như đang tự sỉ nhục IQ của mình.”</w:t>
      </w:r>
    </w:p>
    <w:p>
      <w:pPr>
        <w:pStyle w:val="BodyText"/>
      </w:pPr>
      <w:r>
        <w:t xml:space="preserve">Tương Vân Chu vứt lại những lời này, xong xoay người đi thẳng.</w:t>
      </w:r>
    </w:p>
    <w:p>
      <w:pPr>
        <w:pStyle w:val="BodyText"/>
      </w:pPr>
      <w:r>
        <w:t xml:space="preserve">Nghiêm Tích có cảm giác quá là quái lạ, người này có ý gì a, hắn nhịn không được quát về phía Tương Vân Chu: “Anh đứng lại cho tôi!”</w:t>
      </w:r>
    </w:p>
    <w:p>
      <w:pPr>
        <w:pStyle w:val="BodyText"/>
      </w:pPr>
      <w:r>
        <w:t xml:space="preserve">Không nghĩ Tương Vân Chu vừa đi mấy bước đột nhiên quay lại, cười lạnh nói: “Đừng đùa, chúng ta hảo tụ hảo tán đi.”</w:t>
      </w:r>
    </w:p>
    <w:p>
      <w:pPr>
        <w:pStyle w:val="BodyText"/>
      </w:pPr>
      <w:r>
        <w:t xml:space="preserve">Nghiêm Tích trợn trừng, hắn cư nhiên dám cướp lời của mình! Phản rồi!</w:t>
      </w:r>
    </w:p>
    <w:p>
      <w:pPr>
        <w:pStyle w:val="BodyText"/>
      </w:pPr>
      <w:r>
        <w:t xml:space="preserve">“Tương Vân Chu đồ không có khí phách!”</w:t>
      </w:r>
    </w:p>
    <w:p>
      <w:pPr>
        <w:pStyle w:val="BodyText"/>
      </w:pPr>
      <w:r>
        <w:t xml:space="preserve">Tương Vân Chu đi rất nhanh, không thèm bận tâm đến Nghiêm Tích, trong nháy mắt đã không còn thấy bóng dáng nữa.</w:t>
      </w:r>
    </w:p>
    <w:p>
      <w:pPr>
        <w:pStyle w:val="BodyText"/>
      </w:pPr>
      <w:r>
        <w:t xml:space="preserve">Nghiêm Tích tức chết, thật muốn đuổi theo đánh anh ta một trận, nhưng lại làm không được chuyện chạy theo người ta, đành thở hổn hển quay lại quán bar.</w:t>
      </w:r>
    </w:p>
    <w:p>
      <w:pPr>
        <w:pStyle w:val="BodyText"/>
      </w:pPr>
      <w:r>
        <w:t xml:space="preserve">Hắn ngồi trên quầy bar, gọi loại rượu mạnh nhất, một hơi cạn sạch, cuối cùng vẫn là nhịn không nổi, vỗ bàn: “Thật sự là tức chết ta! Đùa gì chứ! Lần sau còn để cho ông đây thấy hắn, ông đây nhất định phải đem hắn giết xong rồi gian! Gian xong lại giết! Giếp tiếp rồi lại gian!”</w:t>
      </w:r>
    </w:p>
    <w:p>
      <w:pPr>
        <w:pStyle w:val="BodyText"/>
      </w:pPr>
      <w:r>
        <w:t xml:space="preserve">Nghiêm Tích nếu lường trước được bản thân có thể một lời thành sấm (lời tiên tri), khẳng định hắn sẽ không dám nói như vậy.</w:t>
      </w:r>
    </w:p>
    <w:p>
      <w:pPr>
        <w:pStyle w:val="BodyText"/>
      </w:pPr>
      <w:r>
        <w:t xml:space="preserve">–</w:t>
      </w:r>
    </w:p>
    <w:p>
      <w:pPr>
        <w:pStyle w:val="BodyText"/>
      </w:pPr>
      <w:r>
        <w:t xml:space="preserve">Nghiêm Tích là một người lửa nóng dồi dào, Tương Vân Chu lại vừa vặn đánh rơi một bó củi khô trong tâm can hắn, vì thế ngọn lửa phẫn nộ mà Nghiêm Tích ôm khư khư trong lòng hắn ước chừng phải cháy cả một tuần.</w:t>
      </w:r>
    </w:p>
    <w:p>
      <w:pPr>
        <w:pStyle w:val="BodyText"/>
      </w:pPr>
      <w:r>
        <w:t xml:space="preserve">Trong một tuần đó, chỉ cần một cái gió thổi cỏ lay đều có thể làm cho Nghiêm Tích nổ tung, hắn với người với vật đã đến mức độ vạch lá tìm sâu rồi.</w:t>
      </w:r>
    </w:p>
    <w:p>
      <w:pPr>
        <w:pStyle w:val="BodyText"/>
      </w:pPr>
      <w:r>
        <w:t xml:space="preserve">Thế cho nên Trương Gia Thành bởi vì làm mối không thành công cũng không dám tìm Nghiêm Tích oán giận, thẳng đến một tuần sau,</w:t>
      </w:r>
    </w:p>
    <w:p>
      <w:pPr>
        <w:pStyle w:val="BodyText"/>
      </w:pPr>
      <w:r>
        <w:t xml:space="preserve">Nghiêm Tích gặp Vương Thủ Trữ, chuyện này mới tính là kết thúc.</w:t>
      </w:r>
    </w:p>
    <w:p>
      <w:pPr>
        <w:pStyle w:val="BodyText"/>
      </w:pPr>
      <w:r>
        <w:t xml:space="preserve">Thứ sáu, theo thường lệ là ngày tụ hội, lần này mọi người vẫn hẹn nhau trong Điểu ngữ hoa hương, Nghiêm Tích đến tận lúc chợt nhớ ra là phải giáp mặt với Vương Thủ Trữ mới cảm thấy hoảng sợ, nhưng thái độ của Vương Thủ Trữ đối với hắn lại tốt vô cùng.</w:t>
      </w:r>
    </w:p>
    <w:p>
      <w:pPr>
        <w:pStyle w:val="BodyText"/>
      </w:pPr>
      <w:r>
        <w:t xml:space="preserve">Nghiêm Tích vốn đang định tố cáo kẻ ác, mắng chửi cái tên chết tiệt Tương Vân Chu kia một trận, thế nhưng Vương Thủ Trữ ngược lại còn đến an ủi hắn trước.</w:t>
      </w:r>
    </w:p>
    <w:p>
      <w:pPr>
        <w:pStyle w:val="BodyText"/>
      </w:pPr>
      <w:r>
        <w:t xml:space="preserve">“Không sao đâu, Nghiêm Tích, trên trời dưới đất thiếu gì hoa cỏ. Lần đầu tiên xem mắt khó tránh khỏi thất bại, anh Tương không biết quý trọng, nhất định rồi sẽ có người tốt quý trọng cậu.”</w:t>
      </w:r>
    </w:p>
    <w:p>
      <w:pPr>
        <w:pStyle w:val="BodyText"/>
      </w:pPr>
      <w:r>
        <w:t xml:space="preserve">Nghiêm Tích ngơ ngác nhìn vào ánh mắt chân thành tha thiết của Vương Thủ Trữ, hỏi: “Tương Vân Chu nói gì?”</w:t>
      </w:r>
    </w:p>
    <w:p>
      <w:pPr>
        <w:pStyle w:val="BodyText"/>
      </w:pPr>
      <w:r>
        <w:t xml:space="preserve">“A, anh ta nói với An Viễn là hai người không hợp nhau, đối với cậu và cả An Viễn đều vô cùng có lỗi.”</w:t>
      </w:r>
    </w:p>
    <w:p>
      <w:pPr>
        <w:pStyle w:val="BodyText"/>
      </w:pPr>
      <w:r>
        <w:t xml:space="preserve">Nghiêm Tích sững người.</w:t>
      </w:r>
    </w:p>
    <w:p>
      <w:pPr>
        <w:pStyle w:val="BodyText"/>
      </w:pPr>
      <w:r>
        <w:t xml:space="preserve">Hắn còn tưởng rằng Tương Vân Chu sẽ chạy đến cùng với Quan An Viễn khinh bỉ mình không thương tiếc chứ, không nghĩ anh ta thật có phong độ vậy.</w:t>
      </w:r>
    </w:p>
    <w:p>
      <w:pPr>
        <w:pStyle w:val="BodyText"/>
      </w:pPr>
      <w:r>
        <w:t xml:space="preserve">Nghiêm Tích hỏi: “Hắn còn nói cái gì nữa không?”</w:t>
      </w:r>
    </w:p>
    <w:p>
      <w:pPr>
        <w:pStyle w:val="BodyText"/>
      </w:pPr>
      <w:r>
        <w:t xml:space="preserve">Vương Thủ Trữ lắc đầu: “Không có a, anh ta nói rằng cậu đã nói rõ rồi, cảm ơn lòng tốt của bọn tôi.”</w:t>
      </w:r>
    </w:p>
    <w:p>
      <w:pPr>
        <w:pStyle w:val="BodyText"/>
      </w:pPr>
      <w:r>
        <w:t xml:space="preserve">Nghiêm Tích thở phào nhẹ nhõm, đồng thời lại có cảm giác là lạ.</w:t>
      </w:r>
    </w:p>
    <w:p>
      <w:pPr>
        <w:pStyle w:val="BodyText"/>
      </w:pPr>
      <w:r>
        <w:t xml:space="preserve">Bất quá hắn sẽ không bao giờ tha thứ cho người này, nếu còn gặp lại, hắn nhất định sẽ không để cho Tương Vân Chu nuốt trôi.</w:t>
      </w:r>
    </w:p>
    <w:p>
      <w:pPr>
        <w:pStyle w:val="BodyText"/>
      </w:pPr>
      <w:r>
        <w:t xml:space="preserve">Vương Thủ Trữ thấy Nghiêm Tích không nói lời nào, cho rằng hắn còn đau lòng, vì thế an ủi nói: “Không sao đâu, tôi sẽ để An Viễn tìm xem còn người nào thích hợp không.”</w:t>
      </w:r>
    </w:p>
    <w:p>
      <w:pPr>
        <w:pStyle w:val="BodyText"/>
      </w:pPr>
      <w:r>
        <w:t xml:space="preserve">Nghiêm Tích nghe mà sợ đến thất sắc, một Tương Vân Chu đã đủ lắm rồi, Quan An Viễn nếu còn tìm thêm mấy kẻ giống hệt anh ta đến đây, hắn rất có thể sẽ hưởng thụ đến không đứng lên nổi mất.</w:t>
      </w:r>
    </w:p>
    <w:p>
      <w:pPr>
        <w:pStyle w:val="BodyText"/>
      </w:pPr>
      <w:r>
        <w:t xml:space="preserve">“Đừng, tôi dạo gần đây không muốn xem mắt nữa.” Nghiêm Tích vội vàng xua tay, “Tôi cảm thấy độc thân rất tốt.”</w:t>
      </w:r>
    </w:p>
    <w:p>
      <w:pPr>
        <w:pStyle w:val="BodyText"/>
      </w:pPr>
      <w:r>
        <w:t xml:space="preserve">“Cậu đừng bởi vì thất bại một lần mà đánh mất tự tin.” Vương Thủ Trữ khẩn trương nói, “Còn nhiều người rất tốt đang chờ cậu.”</w:t>
      </w:r>
    </w:p>
    <w:p>
      <w:pPr>
        <w:pStyle w:val="BodyText"/>
      </w:pPr>
      <w:r>
        <w:t xml:space="preserve">Nghiêm Tích xem như sợ, còn kém không ôm lấy chân Vương Thủ Trữ gào thét, đại gia ngài tha ta đi nữa thôi!</w:t>
      </w:r>
    </w:p>
    <w:p>
      <w:pPr>
        <w:pStyle w:val="BodyText"/>
      </w:pPr>
      <w:r>
        <w:t xml:space="preserve">Vẫn là Dương Giản nhìn ra hắn thật sự không muốn, nói với Vương Thủ Trữ: “Đừng quan tâm đến cậu ta làm gì, ác nhân tự có ác nhân trị, một ngày nào đó hắn rồi cũng sẽ bại trên tay người khác thôi, mặc kệ đi.”</w:t>
      </w:r>
    </w:p>
    <w:p>
      <w:pPr>
        <w:pStyle w:val="BodyText"/>
      </w:pPr>
      <w:r>
        <w:t xml:space="preserve">Tuy rằng lời nói của Dương Giản khó nghe, nhưng Nghiêm Tích hiện chỉ mong sao Vương Thủ Trữ sẽ sớm xoá bỏ đi ý niệm làm bà mối, vội vàng ở bên cạnh gật đầu.</w:t>
      </w:r>
    </w:p>
    <w:p>
      <w:pPr>
        <w:pStyle w:val="BodyText"/>
      </w:pPr>
      <w:r>
        <w:t xml:space="preserve">Vương Thủ Trữ không tình nguyện nói: “Vậy được rồi, đợi một thời gian nữa nói sau vậy.”</w:t>
      </w:r>
    </w:p>
    <w:p>
      <w:pPr>
        <w:pStyle w:val="BodyText"/>
      </w:pPr>
      <w:r>
        <w:t xml:space="preserve">Tuy rằng quá trình không hoàn toàn như ý muốn, nhưng tốt xấu gì thì chuyện xem mắt lần này cũng đã trôi đi, Nghiêm Tích cảm thấy mình như được hồi sinh, không khỏi phấn chấn hẳn.</w:t>
      </w:r>
    </w:p>
    <w:p>
      <w:pPr>
        <w:pStyle w:val="BodyText"/>
      </w:pPr>
      <w:r>
        <w:t xml:space="preserve">Hôm nay lại là cuối tuần, khách khứa cũng nhiều, Điểu ngữ hoa hương mở sàn nhảy, âm nhạc đủ chủng loại vang lên, lại là một đêm thoả thích.</w:t>
      </w:r>
    </w:p>
    <w:p>
      <w:pPr>
        <w:pStyle w:val="BodyText"/>
      </w:pPr>
      <w:r>
        <w:t xml:space="preserve">Nghiêm Tích nằm trên quầy bar nhìn sàn nhảy, đột nhiên cảm thấy cổ họng có chút ngứa ngáy, hắn đứng dậy, đi lên sân khấu, mọi người vỗ tay ào ào, Nghiêm Tích phong tình vạn chủng nhìn dưới sân khấu một lượt, làm động tác im lặng, sau đó ra hiệu bảo ban nhạc tấu lên khúc nhạc hắn muốn.</w:t>
      </w:r>
    </w:p>
    <w:p>
      <w:pPr>
        <w:pStyle w:val="BodyText"/>
      </w:pPr>
      <w:r>
        <w:t xml:space="preserve">Âm nhạc chậm rãi vang lên, Nghiêm Tích ngồi trên sân khấu, một tay gác lên micro, một tay đặt trên cặp đùi bắt chéo, cất giọng hát.</w:t>
      </w:r>
    </w:p>
    <w:p>
      <w:pPr>
        <w:pStyle w:val="BodyText"/>
      </w:pPr>
      <w:r>
        <w:t xml:space="preserve">Giọng hát cùng bề ngoài của hắn giống nhau, khó phân biệt cao thấp, lại khàn khàn mê người, có một loại gợi cảm khó nói thành lời, thật sự rất có sức quyến rũ người khác, sợ rằng nếu định lực không đủ thì ngay cả hồn phách đều sẽ bị câu đi.</w:t>
      </w:r>
    </w:p>
    <w:p>
      <w:pPr>
        <w:pStyle w:val="BodyText"/>
      </w:pPr>
      <w:r>
        <w:t xml:space="preserve">Vương Thủ Trữ say sưa nhìn Nghiêm Tích, nói: “Nghiêm Tích thật đẹp.”</w:t>
      </w:r>
    </w:p>
    <w:p>
      <w:pPr>
        <w:pStyle w:val="BodyText"/>
      </w:pPr>
      <w:r>
        <w:t xml:space="preserve">Dương Giản gật đầu, nói: “Cậu ta không mở miệng thì hoàn hảo, lên tiếng thì mỹ nhân liền biến thành dã thú.”</w:t>
      </w:r>
    </w:p>
    <w:p>
      <w:pPr>
        <w:pStyle w:val="BodyText"/>
      </w:pPr>
      <w:r>
        <w:t xml:space="preserve">Tất cả mọi người đồng loạt gật đầu.</w:t>
      </w:r>
    </w:p>
    <w:p>
      <w:pPr>
        <w:pStyle w:val="BodyText"/>
      </w:pPr>
      <w:r>
        <w:t xml:space="preserve">Lúc sau không khí trở nên rất high, Nghiêm Tích uống rất nhiều, thời điểm uống đến ngà ngà say thì Trương Gia Thành đến. Nghiêm Tích quẳng bạn bè qua một bên, đi đến bên cạnh anh ta, hỏi anh ta tình hình gần đây.</w:t>
      </w:r>
    </w:p>
    <w:p>
      <w:pPr>
        <w:pStyle w:val="BodyText"/>
      </w:pPr>
      <w:r>
        <w:t xml:space="preserve">Trương Gia Thành cười khổ mà nói: “Tôi cảm thấy loại chuyện này vẫn nên thuận theo duyên phận thôi, tôi cũng không nóng vội. Hơn nữa trải qua khoảng thời gian này, tôi phát hiện tình cảm đơn phương với tiền bối cũng đã dần biến mất, cảm ơn cậu, chủ quán Nghiêm.”</w:t>
      </w:r>
    </w:p>
    <w:p>
      <w:pPr>
        <w:pStyle w:val="BodyText"/>
      </w:pPr>
      <w:r>
        <w:t xml:space="preserve">“Ai, tôi cũng chưa làm được cái gì a, cảm ơn gì chứ.” Nghiêm Tích khoát tay nói, “Cũng tốt, đàn ông không thứ nào tốt, tôi không cần đàn ông.”</w:t>
      </w:r>
    </w:p>
    <w:p>
      <w:pPr>
        <w:pStyle w:val="BodyText"/>
      </w:pPr>
      <w:r>
        <w:t xml:space="preserve">Trương Gia Thành quẫn bách không biết nói gì, nhưng bọn họ đây cũng là đàn ông mà.</w:t>
      </w:r>
    </w:p>
    <w:p>
      <w:pPr>
        <w:pStyle w:val="BodyText"/>
      </w:pPr>
      <w:r>
        <w:t xml:space="preserve">“Đến, tôi mời anh uống rượu.” Nghiêm Tích gọi nhân viên phục vụ, đưa rượu cho Trương Gia Thành.</w:t>
      </w:r>
    </w:p>
    <w:p>
      <w:pPr>
        <w:pStyle w:val="BodyText"/>
      </w:pPr>
      <w:r>
        <w:t xml:space="preserve">Tuy rằng tửu lượng của Trương Gia Thành đã có tiến bộ rõ rệt, nhưng làm sao có thể chống đỡ được thế công của Nghiêm Tích, vì thế lập tức liền bại trận, hồ đồ không biết giờ là ngày tháng năm nào.</w:t>
      </w:r>
    </w:p>
    <w:p>
      <w:pPr>
        <w:pStyle w:val="BodyText"/>
      </w:pPr>
      <w:r>
        <w:t xml:space="preserve">Đúng lúc này, quản lí quán bar đột nhiên tìm Nghiêm Tích, Nghiêm Tích không vui nhìn quản lí đang ngăn cản hắn, nói: “Anh làm gì vậy, không cho tôi uống rượu, cẩn thận tôi mách ông chủ của các người đó nha.”</w:t>
      </w:r>
    </w:p>
    <w:p>
      <w:pPr>
        <w:pStyle w:val="BodyText"/>
      </w:pPr>
      <w:r>
        <w:t xml:space="preserve">Quản lí bất đắc dĩ nói: “Chủ quán, cậu chính là ông chủ của bọn tôi a.”</w:t>
      </w:r>
    </w:p>
    <w:p>
      <w:pPr>
        <w:pStyle w:val="BodyText"/>
      </w:pPr>
      <w:r>
        <w:t xml:space="preserve">Nghiêm Tích nhíu mày, nói: “Há, thì ta tôi chính là ông chủ a, chuyện gì?”</w:t>
      </w:r>
    </w:p>
    <w:p>
      <w:pPr>
        <w:pStyle w:val="BodyText"/>
      </w:pPr>
      <w:r>
        <w:t xml:space="preserve">Quản lí cảm thấy Nghiêm Tích trong đang trạng thái này cũng không giải quyết được chuyện gì, nhưng hắn vẫn là nói: “Chủ quán, có một vị khách nói rằng hắn là giáo viên, hắn đến tìm học sinh của mình…..”</w:t>
      </w:r>
    </w:p>
    <w:p>
      <w:pPr>
        <w:pStyle w:val="BodyText"/>
      </w:pPr>
      <w:r>
        <w:t xml:space="preserve">“Giáo viên thì làm sao, giáo viên thì có thể kiêu ngạo a, ông đây ghét nhất là giáo viên, bô lô ba la một hồi còn bắt người ta đứng lên trả lời câu hỏi.”</w:t>
      </w:r>
    </w:p>
    <w:p>
      <w:pPr>
        <w:pStyle w:val="BodyText"/>
      </w:pPr>
      <w:r>
        <w:t xml:space="preserve">Vương Cẩm Trình ngồi bên cạnh đập xuống gáy hắn một cái: “Cậu thử nói lại xem?”</w:t>
      </w:r>
    </w:p>
    <w:p>
      <w:pPr>
        <w:pStyle w:val="BodyText"/>
      </w:pPr>
      <w:r>
        <w:t xml:space="preserve">Nghiêm Tích trừng thầy Vương, rốt cục cũng tỉnh táo lại đôi chút, vuốt trán nói: “Tôi hình như cùng từng làm giáo viên thì phải…..”</w:t>
      </w:r>
    </w:p>
    <w:p>
      <w:pPr>
        <w:pStyle w:val="BodyText"/>
      </w:pPr>
      <w:r>
        <w:t xml:space="preserve">Hắn trước kia còn làm giáo viên tiếng Anh trong một cơ sở giáo dục mà.</w:t>
      </w:r>
    </w:p>
    <w:p>
      <w:pPr>
        <w:pStyle w:val="BodyText"/>
      </w:pPr>
      <w:r>
        <w:t xml:space="preserve">“Chủ quán, học sinh của tôi còn chưa trưởng thành, ở loại chỗ này thật sự không thích hợp.” Một người đàn ông từ phía sau đi lên, đầu đinh áo sơmi, khuôn mặt nghiêm khắc, vừa nhìn biết ngay là một thanh niên chính trực đầy hứa hẹn.</w:t>
      </w:r>
    </w:p>
    <w:p>
      <w:pPr>
        <w:pStyle w:val="BodyText"/>
      </w:pPr>
      <w:r>
        <w:t xml:space="preserve">“Loại chỗ này là chỗ nào?” Nghiêm Tích liếc mặt quan sát, nói, “Chúng tôi có dán thông cáo vị thành niên không được phép đi vào, nhưng chúng tôi cũng không phải là hot bar, không có tiết mục mạnh bạo, nên không kiểm tra chứng minh thư của khách hàng. Muốn trách thì trách anh làm giáo viên lại không giáo dục được học sinh thôi.”</w:t>
      </w:r>
    </w:p>
    <w:p>
      <w:pPr>
        <w:pStyle w:val="BodyText"/>
      </w:pPr>
      <w:r>
        <w:t xml:space="preserve">Vị giáo viên kia cứng hàm, ra vẻ không chấp nhặt với Nghiêm Tích, nói: “Mặc kệ thế nào, xin anh trước nên tìm ra nó.”</w:t>
      </w:r>
    </w:p>
    <w:p>
      <w:pPr>
        <w:pStyle w:val="BodyText"/>
      </w:pPr>
      <w:r>
        <w:t xml:space="preserve">Nghiêm Tích cảm thấy chẳng hiểu mô tê gì: “Khách đều ở trong này, chính anh tự tìm không phải được rồi sao, tìm được rồi thì mang đi.”</w:t>
      </w:r>
    </w:p>
    <w:p>
      <w:pPr>
        <w:pStyle w:val="BodyText"/>
      </w:pPr>
      <w:r>
        <w:t xml:space="preserve">Lúc này quản lí chen vào nói: “Chính là không tìm được, chủ quán.”</w:t>
      </w:r>
    </w:p>
    <w:p>
      <w:pPr>
        <w:pStyle w:val="BodyText"/>
      </w:pPr>
      <w:r>
        <w:t xml:space="preserve">Nghiêm Tích nhíu mày, hỏi vị giáo viên: “Anh xác định học sinh của anh ở trong này?”</w:t>
      </w:r>
    </w:p>
    <w:p>
      <w:pPr>
        <w:pStyle w:val="BodyText"/>
      </w:pPr>
      <w:r>
        <w:t xml:space="preserve">Giáo viên nghiến răng nghiến lợi gật đầu: “Tôi xác định.”</w:t>
      </w:r>
    </w:p>
    <w:p>
      <w:pPr>
        <w:pStyle w:val="BodyText"/>
      </w:pPr>
      <w:r>
        <w:t xml:space="preserve">Nghiêm Tích đứng lên, đi nhanh về phía trước, miệng lẩm nhẩm: “Ông đây tìm người là nhất.”</w:t>
      </w:r>
    </w:p>
    <w:p>
      <w:pPr>
        <w:pStyle w:val="BodyText"/>
      </w:pPr>
      <w:r>
        <w:t xml:space="preserve">Vị giáo viên kia vội vàng đuổi theo, quản lí cũng theo sát ngay sau đó, còn có một người khác cũng đứng lên, theo phía sau.</w:t>
      </w:r>
    </w:p>
    <w:p>
      <w:pPr>
        <w:pStyle w:val="BodyText"/>
      </w:pPr>
      <w:r>
        <w:t xml:space="preserve">Đó chính là Trương Gia Thành, sau khi anh ta nhìn thấy người đàn ông không biết là giáo viên trung học hay là sơ trung kia xong, cả người liền lâm vào trạng thái ngẩn ngơ, ánh mắt trực tiếp dán dính lên người kia, cũng không thèm chớp mắt lấy một cái.</w:t>
      </w:r>
    </w:p>
    <w:p>
      <w:pPr>
        <w:pStyle w:val="BodyText"/>
      </w:pPr>
      <w:r>
        <w:t xml:space="preserve">Nghiêm Tích dẫn mọi người ra phía sau, đi vào WC, hầu như tất cả các gian đều bị khóa.</w:t>
      </w:r>
    </w:p>
    <w:p>
      <w:pPr>
        <w:pStyle w:val="BodyText"/>
      </w:pPr>
      <w:r>
        <w:t xml:space="preserve">Nghiêm Tích từ trái sang phải, đến một cánh cửa là đá một cái, vừa đá vừa hô: “Kiểm phòng, ra hết đi.”</w:t>
      </w:r>
    </w:p>
    <w:p>
      <w:pPr>
        <w:pStyle w:val="BodyText"/>
      </w:pPr>
      <w:r>
        <w:t xml:space="preserve">Kết quả người ở bên trong đều phải đi ra, có người thật sự đi WC, xắc quần oán giận, cũng có kẻ đang làm chuyện khác, cười hì hì đi đến, nói với Nghiêm Tích: “Chủ quán, thiếu chút nữa là anh hại tôi đứng lên không nổi đó.”</w:t>
      </w:r>
    </w:p>
    <w:p>
      <w:pPr>
        <w:pStyle w:val="BodyText"/>
      </w:pPr>
      <w:r>
        <w:t xml:space="preserve">Giáo viên đứng sau Nghiêm Tích nghe thấy loại đối thoại này, mày nhíu sâu, vẻ mặt chán ghét. Mà Trương Gia Thành vẫn gắt gao nhìn chằm chằm người ta.</w:t>
      </w:r>
    </w:p>
    <w:p>
      <w:pPr>
        <w:pStyle w:val="BodyText"/>
      </w:pPr>
      <w:r>
        <w:t xml:space="preserve">Cuối cùng, chỉ còn lại một gian duy nhất chưa mở cửa, Nghiêm Tích cười lạnh một tiếng, nhấc chân, một cước đá vào cánh cửa, rầm một tiếng, tấm ván cửa bay thẳng ra ngoài, theo tiếng động mở ra.</w:t>
      </w:r>
    </w:p>
    <w:p>
      <w:pPr>
        <w:pStyle w:val="BodyText"/>
      </w:pPr>
      <w:r>
        <w:t xml:space="preserve">Mọi người liền thấy bên trong có một thiếu niên hoảng sợ trừng mắt nhìn cánh cửa bị đá văng.</w:t>
      </w:r>
    </w:p>
    <w:p>
      <w:pPr>
        <w:pStyle w:val="BodyText"/>
      </w:pPr>
      <w:r>
        <w:t xml:space="preserve">Nghiêm Tích phủi váy của mình, nói: “Thầy à, tiền rượu và tiền sửa cửa của bạn học này đều tính trên đầu thầy nha.”</w:t>
      </w:r>
    </w:p>
    <w:p>
      <w:pPr>
        <w:pStyle w:val="BodyText"/>
      </w:pPr>
      <w:r>
        <w:t xml:space="preserve">Vị giáo viên kia giống như áp giải phạm nhân mang học sinh của mình ra ngoài, hắn lãnh đạm nói lời cảm ơn với Nghiêm Tích, thanh toán tiền xong liền đi ngay. Lúc này Trương Gia Thành đột nhiên giữ chặt góc áo hắn.</w:t>
      </w:r>
    </w:p>
    <w:p>
      <w:pPr>
        <w:pStyle w:val="BodyText"/>
      </w:pPr>
      <w:r>
        <w:t xml:space="preserve">Tất cả mọi người đều nghi hoặc nhìn Trương Gia Thành.</w:t>
      </w:r>
    </w:p>
    <w:p>
      <w:pPr>
        <w:pStyle w:val="BodyText"/>
      </w:pPr>
      <w:r>
        <w:t xml:space="preserve">Gương mặt Trương Gia Thành chậm rãi hóa hồng, hắn kéo áo vị giáo viên kia, hít vào một hơi, nâng mắt, nhìn đối phương, còn thật sự nói: “Có thể, có thể để phương thức liên lạc của anh lại cho tôi hay không?”</w:t>
      </w:r>
    </w:p>
    <w:p>
      <w:pPr>
        <w:pStyle w:val="BodyText"/>
      </w:pPr>
      <w:r>
        <w:t xml:space="preserve">Mọi người đều được mở rộng tầm mắt, Trương Gia Thành hiền lành ngây ngô kia cư nhiên có thể chủ động như vậy.</w:t>
      </w:r>
    </w:p>
    <w:p>
      <w:pPr>
        <w:pStyle w:val="BodyText"/>
      </w:pPr>
      <w:r>
        <w:t xml:space="preserve">Nghiêm Tích nhìn anh ta, chậm rãi ngồi xuống sopha.</w:t>
      </w:r>
    </w:p>
    <w:p>
      <w:pPr>
        <w:pStyle w:val="BodyText"/>
      </w:pPr>
      <w:r>
        <w:t xml:space="preserve">Hắn giới thiệu cho Trương Gia Thành nhiều đàn ông như vậy, đều không phù hợp, giống như mọi ổ khóa đều sẽ có một cái chìa khóa cho riêng mình, vô tình trong lúc đó, Trương Gia Thành cũng tìm được một chiếc chìa khóa cho mình rồi.</w:t>
      </w:r>
    </w:p>
    <w:p>
      <w:pPr>
        <w:pStyle w:val="BodyText"/>
      </w:pPr>
      <w:r>
        <w:t xml:space="preserve">Rất nhiều năm sau, Nghiêm Tích nhìn lại quá khứ của mình, Trương Gia Thành xem như là người đầu tiên đánh dấu mốc mở ra thời đại mới cho lịch sử quán bar, Nghiêm Tích lúc trước là thật lòng muốn giúp anh ta tìm một người tốt, vậy mà cuối cùng anh ta lại chấm dứt cuộc sống độc thân bằng cuộc gặp gỡ ngẫu nhiên lần này.</w:t>
      </w:r>
    </w:p>
    <w:p>
      <w:pPr>
        <w:pStyle w:val="BodyText"/>
      </w:pPr>
      <w:r>
        <w:t xml:space="preserve">Đối với Nghiêm Tích mà nói, quen biết Trương Gia Thành mang một ý nghĩa tối trọng đại — mà e rằng chỉ có Tương Vân Chu là bị tức chết.</w:t>
      </w:r>
    </w:p>
    <w:p>
      <w:pPr>
        <w:pStyle w:val="BodyText"/>
      </w:pPr>
      <w:r>
        <w:t xml:space="preserve">Nhắc tới Tương Vân Chu, Nghiêm Tích ngoài tức giận, không khỏi có thêm một chút mất mát nhàn nhạt, đáng tiếc bọn họ không xứng đôi, chiếc chìa khóa kia có đâm thế nào cũng không lọt vào mắt khóa.</w:t>
      </w:r>
    </w:p>
    <w:p>
      <w:pPr>
        <w:pStyle w:val="BodyText"/>
      </w:pPr>
      <w:r>
        <w:t xml:space="preserve">Hắn nhìn thấy vẻ mặt khiếp sợ của vị giáo viên kia, cùng gương mặt ngượng ngùng mà kiên định của Trương Gia Thành, đột nhiên cảm thấy thật thỏa mãn.</w:t>
      </w:r>
    </w:p>
    <w:p>
      <w:pPr>
        <w:pStyle w:val="BodyText"/>
      </w:pPr>
      <w:r>
        <w:t xml:space="preserve">Trách không được mọi người đều thích giúp người khác thoát khỏi tình trạng độc thân như vậy, bởi vì chiếc chìa khóa khi gặp đúng ổ khóa, đều phát ra tiếng vang hạnh phúc.</w:t>
      </w:r>
    </w:p>
    <w:p>
      <w:pPr>
        <w:pStyle w:val="Compact"/>
      </w:pPr>
      <w:r>
        <w:t xml:space="preserve">Lạch cạch một tiếng, tuyệt vời như vậy đấy.</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543/dieu-ngu-hoa-huong-hon-gioi-so---chuong-2-dinh-luat-chia-khoa-1526620694.9223.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8" w:name="điểu-ngữ-hoa-hương-hôn-giới-sở---chương-3-ukiyo-e-ái-dục"/>
      <w:bookmarkEnd w:id="28"/>
      <w:r>
        <w:t xml:space="preserve">4. Điểu Ngữ Hoa Hương Hôn Giới Sở - Chương 3: Ukiyo-e(*) Ái Dục</w:t>
      </w:r>
    </w:p>
    <w:p>
      <w:pPr>
        <w:pStyle w:val="Compact"/>
      </w:pPr>
      <w:r>
        <w:br w:type="textWrapping"/>
      </w:r>
      <w:r>
        <w:br w:type="textWrapping"/>
      </w:r>
      <w:r>
        <w:t xml:space="preserve">(* Ukiyo-e [浮世绘] nghĩa là “những bức tranh của thế giới nổi” là một loại tranh khắc khắc gỗ của Nhật Bản được ra đời trong khoảng thế kỷ từ 17 đến 20, trong đó mô tả những chủ đề về phong cảnh, những câu chuyện trong lịch sử, về các nhà hát hay các khu vui chơi giải trí.)</w:t>
      </w:r>
      <w:r>
        <w:br w:type="textWrapping"/>
      </w:r>
      <w:r>
        <w:br w:type="textWrapping"/>
      </w:r>
      <w:r>
        <w:t xml:space="preserve">–</w:t>
      </w:r>
      <w:r>
        <w:br w:type="textWrapping"/>
      </w:r>
      <w:r>
        <w:br w:type="textWrapping"/>
      </w:r>
      <w:r>
        <w:t xml:space="preserve">Lúc Nghiêm Tích tỉnh lại, biết bản thân lại không ở trong nhà mình.</w:t>
      </w:r>
      <w:r>
        <w:br w:type="textWrapping"/>
      </w:r>
      <w:r>
        <w:br w:type="textWrapping"/>
      </w:r>
      <w:r>
        <w:t xml:space="preserve">Hắn nghĩ, phỏng chừng lần này đến phiên Vương Thủ Trữ.</w:t>
      </w:r>
      <w:r>
        <w:br w:type="textWrapping"/>
      </w:r>
      <w:r>
        <w:br w:type="textWrapping"/>
      </w:r>
      <w:r>
        <w:t xml:space="preserve">Kết quả là khi hắn đứng dậy, trong phòng ngủ lại không có ai.</w:t>
      </w:r>
      <w:r>
        <w:br w:type="textWrapping"/>
      </w:r>
      <w:r>
        <w:br w:type="textWrapping"/>
      </w:r>
      <w:r>
        <w:t xml:space="preserve">Hắn mặc quần áo, xác nhận trên dưới mình không có gì bất ổn mới đi ra ngoài.</w:t>
      </w:r>
      <w:r>
        <w:br w:type="textWrapping"/>
      </w:r>
      <w:r>
        <w:br w:type="textWrapping"/>
      </w:r>
      <w:r>
        <w:t xml:space="preserve">Thấy Vương Thủ Trữ ngồi trên sô pha trong phòng khách, vẻ mặt ngưng trọng, mà Quan An Viễn đang đứng một bên nhìn Nghiêm Tích, vừa lúc quay đầu đi.</w:t>
      </w:r>
      <w:r>
        <w:br w:type="textWrapping"/>
      </w:r>
      <w:r>
        <w:br w:type="textWrapping"/>
      </w:r>
      <w:r>
        <w:t xml:space="preserve">Đây, đây là ý gì?</w:t>
      </w:r>
      <w:r>
        <w:br w:type="textWrapping"/>
      </w:r>
      <w:r>
        <w:br w:type="textWrapping"/>
      </w:r>
      <w:r>
        <w:t xml:space="preserve">Nghiêm Tích giống như dã thú có khả năng nhận biết nguy hiểm đang đến gần, hắn thật cẩn thận nói với Vương Thủ Trữ: “Thủ Trữ, hôm qua chắc tôi lại say rượu, cám ơn cậu đã đem tôi về.”</w:t>
      </w:r>
      <w:r>
        <w:br w:type="textWrapping"/>
      </w:r>
      <w:r>
        <w:br w:type="textWrapping"/>
      </w:r>
      <w:r>
        <w:t xml:space="preserve">Vương Thủ Trữ rốt cục cũng nhìn hắn một cái, ánh mắt tràn ngập ý tứ lên án, cuối cùng nói: “Ăn cơm trước đã.”</w:t>
      </w:r>
      <w:r>
        <w:br w:type="textWrapping"/>
      </w:r>
      <w:r>
        <w:br w:type="textWrapping"/>
      </w:r>
      <w:r>
        <w:t xml:space="preserve">Nghiêm Tích trong ngực mang theo tâm tình lo sợ mà ăn cơm, trong đám bọn hắn Vương Thủ Trữ nấu cơm là tốt nhất, nhưng lần này Nghiêm Tích ăn cơm lại đặc biệt gian khổ.</w:t>
      </w:r>
      <w:r>
        <w:br w:type="textWrapping"/>
      </w:r>
      <w:r>
        <w:br w:type="textWrapping"/>
      </w:r>
      <w:r>
        <w:t xml:space="preserve">Quan An Viễn vốn không thích nói chuyện, hắn ta đương nhiên là sẽ không hé răng. Nhưng ngay cả Vương Thủ Trữ cũng không biết làm sao, chỉ biết cắm đầu ăn cơm, còn lại Nghiêm Tích thì đang chột dạ, căn bản không dám có động tĩnh gì.</w:t>
      </w:r>
      <w:r>
        <w:br w:type="textWrapping"/>
      </w:r>
      <w:r>
        <w:br w:type="textWrapping"/>
      </w:r>
      <w:r>
        <w:t xml:space="preserve">Ngay cả An Đạt hắn cũng dám đắc tội, nhưng chính là không dám đắc tội với Vương Thủ Trữ giống thỏ con này…….</w:t>
      </w:r>
      <w:r>
        <w:br w:type="textWrapping"/>
      </w:r>
      <w:r>
        <w:br w:type="textWrapping"/>
      </w:r>
      <w:r>
        <w:t xml:space="preserve">Vì thế bữa cơm này, Nghiêm Tích chưa ăn xong đã cảm thấy bản thân muốn táo bón.</w:t>
      </w:r>
      <w:r>
        <w:br w:type="textWrapping"/>
      </w:r>
      <w:r>
        <w:br w:type="textWrapping"/>
      </w:r>
      <w:r>
        <w:t xml:space="preserve">Cơm nước xong xuôi, Nghiêm Tích chủ động đề nghị rửa chén, nhưng bị Vương Thủ Trữ ngăn lại, cậu phân phó: “Cậu theo tôi đi chơi bóng.”</w:t>
      </w:r>
      <w:r>
        <w:br w:type="textWrapping"/>
      </w:r>
      <w:r>
        <w:br w:type="textWrapping"/>
      </w:r>
      <w:r>
        <w:t xml:space="preserve">Sắc mặt Nghiêm Tích nháy mắt trắng bệch.</w:t>
      </w:r>
      <w:r>
        <w:br w:type="textWrapping"/>
      </w:r>
      <w:r>
        <w:br w:type="textWrapping"/>
      </w:r>
      <w:r>
        <w:t xml:space="preserve">Đến sân tennis, Vương Thủ Trữ vung vợt chớp nhoáng biến thân, chân Nghiêm Tích đã mềm oặt đi cả, Quan An Viễn vẫn đứng một bên, đeo kính râm trông như FBI, ngoảnh mặt làm thinh.</w:t>
      </w:r>
      <w:r>
        <w:br w:type="textWrapping"/>
      </w:r>
      <w:r>
        <w:br w:type="textWrapping"/>
      </w:r>
      <w:r>
        <w:t xml:space="preserve">Kết quả đánh đủ hai tiếng đồng hồ, bóng Vương Thủ Trữ đánh tới hắn căn bản đều không đỡ được, toàn bộ quá trình chỉ có Nghiêm Tích phải đi nhặt bóng. Vất vả lắm có mấy lần Nghiêm Tích đánh qua lưới, nhưng đều là Quan An Viễn chạy đi nhặt bóng cho Vương Thủ Trữ, cho nên Vương Thủ Trữ chưa từng phải di chuyển, mà thắt lưng Nghiêm Tích sắp bị đứt lìa đến nơi rồi.</w:t>
      </w:r>
      <w:r>
        <w:br w:type="textWrapping"/>
      </w:r>
      <w:r>
        <w:br w:type="textWrapping"/>
      </w:r>
      <w:r>
        <w:t xml:space="preserve">Vương Thủ Trữ có hai kỹ năng xuất thần nhập hóa, một là làm cơm, hai chính là chơi tennis……..</w:t>
      </w:r>
      <w:r>
        <w:br w:type="textWrapping"/>
      </w:r>
      <w:r>
        <w:br w:type="textWrapping"/>
      </w:r>
      <w:r>
        <w:t xml:space="preserve">Cuối cùng Nghiêm Tích lăn quay trên đất, thở phì phò nói: “Ngài đừng giày vò tôi nữa, tôi sai rồi, nhưng tôi thật sự không thể phát sinh tình cảm với Tương Vân Chu được.”</w:t>
      </w:r>
      <w:r>
        <w:br w:type="textWrapping"/>
      </w:r>
      <w:r>
        <w:br w:type="textWrapping"/>
      </w:r>
      <w:r>
        <w:t xml:space="preserve">“Vậy cậu cũng không nên trước mặt anh ta làm một kẻ bán hàng second-hand chứ.” Vương Thủ Trữ quả nhiên đã biết, hơn nữa còn tức giận.</w:t>
      </w:r>
      <w:r>
        <w:br w:type="textWrapping"/>
      </w:r>
      <w:r>
        <w:br w:type="textWrapping"/>
      </w:r>
      <w:r>
        <w:t xml:space="preserve">“Đem thứ mình không cần đưa cho người khác, cậu vui vẻ lắm sao? Mặc dù cậu cự tuyệt người ta, cũng nên chừa lại cho người ta một chút tôn nghiêm chứ, người ta cũng chẳng phải là nợ tiền cậu.”</w:t>
      </w:r>
      <w:r>
        <w:br w:type="textWrapping"/>
      </w:r>
      <w:r>
        <w:br w:type="textWrapping"/>
      </w:r>
      <w:r>
        <w:t xml:space="preserve">Nghiêm Tích tuy rằng tính cách nóng nảy, nhưng hắn cũng biết trong chuyện này là mình làm sai, lúc ấy có chút bị máu nóng xông não.</w:t>
      </w:r>
      <w:r>
        <w:br w:type="textWrapping"/>
      </w:r>
      <w:r>
        <w:br w:type="textWrapping"/>
      </w:r>
      <w:r>
        <w:t xml:space="preserve">Nhưng Tương Vân Chu cũng làm hắn tức giận đến á khẩu a, coi như bọn họ huề nhau thôi, hà tất còn phải để Vương Thủ Trữ ra mặt giáo huấn hắn.</w:t>
      </w:r>
      <w:r>
        <w:br w:type="textWrapping"/>
      </w:r>
      <w:r>
        <w:br w:type="textWrapping"/>
      </w:r>
      <w:r>
        <w:t xml:space="preserve">“Anh Tương là người tốt, cậu làm như vậy, anh ta còn chủ động đem sự tình ôm lên người, không hề nói với bọn tôi.” Vương Thủ Trữ nhìn vào mắt Quan An Viễn.</w:t>
      </w:r>
      <w:r>
        <w:br w:type="textWrapping"/>
      </w:r>
      <w:r>
        <w:br w:type="textWrapping"/>
      </w:r>
      <w:r>
        <w:t xml:space="preserve">Quan An Viễn chỉ gật đầu.</w:t>
      </w:r>
      <w:r>
        <w:br w:type="textWrapping"/>
      </w:r>
      <w:r>
        <w:br w:type="textWrapping"/>
      </w:r>
      <w:r>
        <w:t xml:space="preserve">Vương Thủ Trữ trừng mắt nhìn Nghiêm Tích nằm trên mặt đất giả chết, nói: “Nếu không phải hôm qua nhờ người tên là….. Tên gì nhỉ, à, Trương Gia Thành quá chén, đem việc này nói ra, tôi cũng không biết được.”</w:t>
      </w:r>
      <w:r>
        <w:br w:type="textWrapping"/>
      </w:r>
      <w:r>
        <w:br w:type="textWrapping"/>
      </w:r>
      <w:r>
        <w:t xml:space="preserve">Nguyên lai là do cái miệng ba hoa kia.</w:t>
      </w:r>
      <w:r>
        <w:br w:type="textWrapping"/>
      </w:r>
      <w:r>
        <w:br w:type="textWrapping"/>
      </w:r>
      <w:r>
        <w:t xml:space="preserve">“Tóm lại.” Vương Thủ Trữ tiến lên mấy bước, dùng vợt tennis chỉ vào Nghiêm Tích, khí thế như hồng thủy nói: “Cậu phải đi nhận lỗi với anh Tương, đích thân!”</w:t>
      </w:r>
      <w:r>
        <w:br w:type="textWrapping"/>
      </w:r>
      <w:r>
        <w:br w:type="textWrapping"/>
      </w:r>
      <w:r>
        <w:t xml:space="preserve">–</w:t>
      </w:r>
      <w:r>
        <w:br w:type="textWrapping"/>
      </w:r>
      <w:r>
        <w:br w:type="textWrapping"/>
      </w:r>
      <w:r>
        <w:t xml:space="preserve">Nghiêm Tích ra khỏi sân bóng, xương cốt dường như đều nát vụn.</w:t>
      </w:r>
      <w:r>
        <w:br w:type="textWrapping"/>
      </w:r>
      <w:r>
        <w:br w:type="textWrapping"/>
      </w:r>
      <w:r>
        <w:t xml:space="preserve">Thỏ con khi tức giận thật là đáng sợ.</w:t>
      </w:r>
      <w:r>
        <w:br w:type="textWrapping"/>
      </w:r>
      <w:r>
        <w:br w:type="textWrapping"/>
      </w:r>
      <w:r>
        <w:t xml:space="preserve">Thế nhưng bắt hắn đi nhận lỗi với Tương Vân Chu, đùa gì vậy, hắn còn lâu mới đi, đáp ứng Vương Thủ Trữ bất quá chỉ là kế sách tạm thời thôi.</w:t>
      </w:r>
      <w:r>
        <w:br w:type="textWrapping"/>
      </w:r>
      <w:r>
        <w:br w:type="textWrapping"/>
      </w:r>
      <w:r>
        <w:t xml:space="preserve">Hắn mà gặp lại Tương Vân Chu không đánh anh ta một trận đã là tốt lắm rồi.</w:t>
      </w:r>
      <w:r>
        <w:br w:type="textWrapping"/>
      </w:r>
      <w:r>
        <w:br w:type="textWrapping"/>
      </w:r>
      <w:r>
        <w:t xml:space="preserve">Hắn bị Vương Thủ Trữ lôi đến sân bóng, không có lái xe, hắn cũng cự tuyệt luôn lòng tốt muốn đưa về của Vương Thủ Trữ, hắn còn muốn sống lâu vài năm nữa. Nghiêm Tích xoa bả vai, thật vất vả gọi xe, hắn ngồi trên taxi, nghĩ trước tiên phải giải quyết cơm tối ở đâu.</w:t>
      </w:r>
      <w:r>
        <w:br w:type="textWrapping"/>
      </w:r>
      <w:r>
        <w:br w:type="textWrapping"/>
      </w:r>
      <w:r>
        <w:t xml:space="preserve">Cuối cùng hắn vẫn đến trung tâm thương mại thành phố, ở đó ăn xong còn có thể đi shoping, mua vài thứ linh tinh.</w:t>
      </w:r>
      <w:r>
        <w:br w:type="textWrapping"/>
      </w:r>
      <w:r>
        <w:br w:type="textWrapping"/>
      </w:r>
      <w:r>
        <w:t xml:space="preserve">Thân là một kẻ cosplay, cũng phải bảo dưỡng và mua quần áo mới.</w:t>
      </w:r>
      <w:r>
        <w:br w:type="textWrapping"/>
      </w:r>
      <w:r>
        <w:br w:type="textWrapping"/>
      </w:r>
      <w:r>
        <w:t xml:space="preserve">Hắn xem bảng hướng dẫn trong trung tâm thương mại, tìm nhà hàng mình thích, kết quả bởi vì là cuối tuần, người đông, nhà hàng nào cũng đều phải xếp hàng chờ.</w:t>
      </w:r>
      <w:r>
        <w:br w:type="textWrapping"/>
      </w:r>
      <w:r>
        <w:br w:type="textWrapping"/>
      </w:r>
      <w:r>
        <w:t xml:space="preserve">Thật sự là gặp quỷ, Nghiêm Tích nhịn không được mắng, thế nhưng chơi bóng một lúc, xương hông của hắn thật sự đau nhức, chỉ còn cách tìm một cái ghế tựa để ngồi, trước tiên lấy số ngồi đợi vậy.</w:t>
      </w:r>
      <w:r>
        <w:br w:type="textWrapping"/>
      </w:r>
      <w:r>
        <w:br w:type="textWrapping"/>
      </w:r>
      <w:r>
        <w:t xml:space="preserve">Đợi cả buổi vẫn còn chưa đến lượt hắn, hắn bắt đầu mất kiên nhẫn đứng lên, đi hỏi nhân viên phục vụ, rốt cuộc khi nào thì mới đến phiên hắn, hắn chỉ đi một mình.</w:t>
      </w:r>
      <w:r>
        <w:br w:type="textWrapping"/>
      </w:r>
      <w:r>
        <w:br w:type="textWrapping"/>
      </w:r>
      <w:r>
        <w:t xml:space="preserve">Nhân viên phục vụ có hơi khó xử, bỗng nhiên giống như hạ quyết tâm, nói với Nghiêm Tích: “Cô chờ một chút.” (Tiểu Tích mặc đồ nữ, đương nhiên là “cô” rồi)</w:t>
      </w:r>
      <w:r>
        <w:br w:type="textWrapping"/>
      </w:r>
      <w:r>
        <w:br w:type="textWrapping"/>
      </w:r>
      <w:r>
        <w:t xml:space="preserve">Nói xong, hắn đi đến chỗ ngồi cạnh cửa sổ, hỏi vị khách đang ngồi ở đó: “Xin hỏi ngài còn đang chờ người sao ạ? Ngài đã chờ nhiều tiếng rồi, nhà hàng hiện tại rất đông khách, ngài nếu như không cần dùng cơm, có thể nhường chỗ ngồi cho vị khách khác được không ạ?”</w:t>
      </w:r>
      <w:r>
        <w:br w:type="textWrapping"/>
      </w:r>
      <w:r>
        <w:br w:type="textWrapping"/>
      </w:r>
      <w:r>
        <w:t xml:space="preserve">Ai vậy, ai mà mấy tiếng rồi cũng chưa gọi món vậy, quả thực là chiếm nhà xí không thải mà. Nghiêm Tích oán giận, lúc nhìn qua vị khách ngồi gần cửa sổ kia, hắn ngây ngẩn cả người.</w:t>
      </w:r>
      <w:r>
        <w:br w:type="textWrapping"/>
      </w:r>
      <w:r>
        <w:br w:type="textWrapping"/>
      </w:r>
      <w:r>
        <w:t xml:space="preserve">Quai hàm tinh xảo cùng đôi mắt hẹp dài mà ôn nhuận, đây không phải là mỹ nhân lần trước khi ăn cơm cùng Tương Vân Chu được thoáng nhìn kinh hồng(*) sao?</w:t>
      </w:r>
      <w:r>
        <w:br w:type="textWrapping"/>
      </w:r>
      <w:r>
        <w:br w:type="textWrapping"/>
      </w:r>
      <w:r>
        <w:t xml:space="preserve">(* Kinh hồng [惊鸿] chỉ những người có bộ dạng đẹp đẽ)</w:t>
      </w:r>
      <w:r>
        <w:br w:type="textWrapping"/>
      </w:r>
      <w:r>
        <w:br w:type="textWrapping"/>
      </w:r>
      <w:r>
        <w:t xml:space="preserve">Mỹ nhân nghe nhân viên phục vụ nói vậy dường như có chút mất mát, trong ánh mắt hiện lên một thoáng ưu sầu, nhưng giây tiếp theo khi y nâng mắt lên, lại quay về cảm giác thanh lãnh xa cách như ban đầu.</w:t>
      </w:r>
      <w:r>
        <w:br w:type="textWrapping"/>
      </w:r>
      <w:r>
        <w:br w:type="textWrapping"/>
      </w:r>
      <w:r>
        <w:t xml:space="preserve">Y nhìn vào đồng hồ, mỉm cười với nhân viên phục vụ: “Ngượng ngùng, tôi đi ngay đây.”</w:t>
      </w:r>
      <w:r>
        <w:br w:type="textWrapping"/>
      </w:r>
      <w:r>
        <w:br w:type="textWrapping"/>
      </w:r>
      <w:r>
        <w:t xml:space="preserve">Y đứng lên, khi đi ngang qua Nghiêm Tích, liếc mắt nhìn Nghiêm Tích một cái, Nghiêm Tích hai mắt mở to, cũng đang nhìn y.</w:t>
      </w:r>
      <w:r>
        <w:br w:type="textWrapping"/>
      </w:r>
      <w:r>
        <w:br w:type="textWrapping"/>
      </w:r>
      <w:r>
        <w:t xml:space="preserve">Đột nhiên y giơ tay ra, đưa cho Nghiêm Tích cái gì đó trong nắm tay.</w:t>
      </w:r>
      <w:r>
        <w:br w:type="textWrapping"/>
      </w:r>
      <w:r>
        <w:br w:type="textWrapping"/>
      </w:r>
      <w:r>
        <w:t xml:space="preserve">“Khiến cô phải đợi lâu rồi.” Mỹ nhân cười nói, “Tặng cô, coi như là quà xin lỗi.”</w:t>
      </w:r>
      <w:r>
        <w:br w:type="textWrapping"/>
      </w:r>
      <w:r>
        <w:br w:type="textWrapping"/>
      </w:r>
      <w:r>
        <w:t xml:space="preserve">Nghiêm Tích còn đang đắm chìm trong vẻ đẹp của y, cúi đầu nhìn thấy trong lòng bàn tay y là một hộp nhỏ tinh xảo, không phản ứng được đến cùng là cái gì đang diễn ra nữa.</w:t>
      </w:r>
      <w:r>
        <w:br w:type="textWrapping"/>
      </w:r>
      <w:r>
        <w:br w:type="textWrapping"/>
      </w:r>
      <w:r>
        <w:t xml:space="preserve">Mỹ nhân cười cười, rồi đi ngay, Nghiêm Tích lúc này mới phục hồi lại tinh thần, giống như Trương Gia Thành ngày hôm qua, túm lấy quần áo y, vội vàng nói: “Có thể để lại phương thức liên lạc được không?”</w:t>
      </w:r>
      <w:r>
        <w:br w:type="textWrapping"/>
      </w:r>
      <w:r>
        <w:br w:type="textWrapping"/>
      </w:r>
      <w:r>
        <w:t xml:space="preserve">Anh chàng đẹp trai có chút kinh ngạc, sau đó ánh mắt cong cong lên, lắc đầu, không nói gì nữa.</w:t>
      </w:r>
      <w:r>
        <w:br w:type="textWrapping"/>
      </w:r>
      <w:r>
        <w:br w:type="textWrapping"/>
      </w:r>
      <w:r>
        <w:t xml:space="preserve">Nghiêm Tích ngượng ngùng buông y ra, y lại cười cười, rồi một mình rời đi.</w:t>
      </w:r>
      <w:r>
        <w:br w:type="textWrapping"/>
      </w:r>
      <w:r>
        <w:br w:type="textWrapping"/>
      </w:r>
      <w:r>
        <w:t xml:space="preserve">Nghiêm Tích ngơ ngác nhìn theo hướng y đi, thật lâu vẫn chưa lấy lại được bình tĩnh.</w:t>
      </w:r>
      <w:r>
        <w:br w:type="textWrapping"/>
      </w:r>
      <w:r>
        <w:br w:type="textWrapping"/>
      </w:r>
      <w:r>
        <w:t xml:space="preserve">Nghiêm Tích hồn vía lên mây ăn uống xong, không còn hứng thú đi dạo, trực tiếp đến quán bar. Hắn vào trong văn phòng, mới lấy quà tặng tinh xảo kia ra.</w:t>
      </w:r>
      <w:r>
        <w:br w:type="textWrapping"/>
      </w:r>
      <w:r>
        <w:br w:type="textWrapping"/>
      </w:r>
      <w:r>
        <w:t xml:space="preserve">Hắn cẩn cẩn dực dực gỡ lớp giấy bên ngoài ra, mở nắp hộp, nằm trong hộp là một chiếc ghim cravat.</w:t>
      </w:r>
      <w:r>
        <w:br w:type="textWrapping"/>
      </w:r>
      <w:r>
        <w:br w:type="textWrapping"/>
      </w:r>
      <w:r>
        <w:t xml:space="preserve">Chắc là được mạ vàng, trên mặt có đính một viên kim cương, có vẻ giản dị trang nhã, nhưng chính là hàng thật giá thật, cho nên tràn đầy ánh sáng lấp lánh, vô cùng xinh đẹp.</w:t>
      </w:r>
      <w:r>
        <w:br w:type="textWrapping"/>
      </w:r>
      <w:r>
        <w:br w:type="textWrapping"/>
      </w:r>
      <w:r>
        <w:t xml:space="preserve">Nghiêm Tích có chút đăm chiêu ngắm nghía, vừa nhìn là biết chiếc ghim cravat này có giá trị xa xỉ, bắt đầu suy đoán trong này hẳn phải ẩn giấu một câu chuyện.</w:t>
      </w:r>
      <w:r>
        <w:br w:type="textWrapping"/>
      </w:r>
      <w:r>
        <w:br w:type="textWrapping"/>
      </w:r>
      <w:r>
        <w:t xml:space="preserve">Hắn lại nghĩ, một người tuyệt vời như vậy, lại một mình ngồi một mình bên cửa sổ, cầm trong tay lễ vật tinh mỹ, chờ đợi một kẻ lỡ hẹn, đáng thương biết bao nhiêu.</w:t>
      </w:r>
      <w:r>
        <w:br w:type="textWrapping"/>
      </w:r>
      <w:r>
        <w:br w:type="textWrapping"/>
      </w:r>
      <w:r>
        <w:t xml:space="preserve">Là ai lại có thể đáng giận như vậy, nỡ cho người ta leo cây.</w:t>
      </w:r>
      <w:r>
        <w:br w:type="textWrapping"/>
      </w:r>
      <w:r>
        <w:br w:type="textWrapping"/>
      </w:r>
      <w:r>
        <w:t xml:space="preserve">Nghiêm Tích nhịn không được vì anh chàng đẹp trai kia mà cảm thấy bất bình, nếu là hắn, tuyệt đối sẽ không để cho mỹ nhân phải chờ đợi.</w:t>
      </w:r>
      <w:r>
        <w:br w:type="textWrapping"/>
      </w:r>
      <w:r>
        <w:br w:type="textWrapping"/>
      </w:r>
      <w:r>
        <w:t xml:space="preserve">Nghiêm Tích nhớ đến việc mình bị cự tuyệt bắt chuyện, than ngắn thở dài mãi không thôi.</w:t>
      </w:r>
      <w:r>
        <w:br w:type="textWrapping"/>
      </w:r>
      <w:r>
        <w:br w:type="textWrapping"/>
      </w:r>
      <w:r>
        <w:t xml:space="preserve">Cứ như vậy một lúc, suy tư trong đầu Nghiêm Tích vòng vo tam quốc một hồi, sau cùng chỉ có thể tiếc hận.</w:t>
      </w:r>
      <w:r>
        <w:br w:type="textWrapping"/>
      </w:r>
      <w:r>
        <w:br w:type="textWrapping"/>
      </w:r>
      <w:r>
        <w:t xml:space="preserve">Tiếc cho mỹ nhân, cũng là tiếc cho mình.</w:t>
      </w:r>
      <w:r>
        <w:br w:type="textWrapping"/>
      </w:r>
      <w:r>
        <w:br w:type="textWrapping"/>
      </w:r>
      <w:r>
        <w:t xml:space="preserve">Buổi tối, Nghiêm Tích nhịn không nổi phải đem tâm tình của mình khoe ra, đưa chiếc ghim cravat cho quản lí xem, hỏi hắn: “Thấy đẹp không?”</w:t>
      </w:r>
      <w:r>
        <w:br w:type="textWrapping"/>
      </w:r>
      <w:r>
        <w:br w:type="textWrapping"/>
      </w:r>
      <w:r>
        <w:t xml:space="preserve">Quản lí nhìn kỹ, gật đầu: “Đẹp.” Sau đó lại hồ nghi nói, “Nhưng cậu cũng đâu có dùng được a, chủ quán.”</w:t>
      </w:r>
      <w:r>
        <w:br w:type="textWrapping"/>
      </w:r>
      <w:r>
        <w:br w:type="textWrapping"/>
      </w:r>
      <w:r>
        <w:t xml:space="preserve">Nghiêm Tích bình thường đa phần chỉ mặc váy, đồ nam rất ít, càng đừng nói đến mang cravat.</w:t>
      </w:r>
      <w:r>
        <w:br w:type="textWrapping"/>
      </w:r>
      <w:r>
        <w:br w:type="textWrapping"/>
      </w:r>
      <w:r>
        <w:t xml:space="preserve">Nghiêm Tích lấy lại ghim cravat, đắc ý nói: “Tôi tự có cách.”</w:t>
      </w:r>
      <w:r>
        <w:br w:type="textWrapping"/>
      </w:r>
      <w:r>
        <w:br w:type="textWrapping"/>
      </w:r>
      <w:r>
        <w:t xml:space="preserve">Qua vài ngày, hắn lại chạy đến trước mặt quản lí khoe: “Anh xem.”</w:t>
      </w:r>
      <w:r>
        <w:br w:type="textWrapping"/>
      </w:r>
      <w:r>
        <w:br w:type="textWrapping"/>
      </w:r>
      <w:r>
        <w:t xml:space="preserve">Hắn ý bảo quản lí nhìn trước ngực hắn, chỉ thấy trên y phục có thêm một chiếc ghim cài áo, hai thanh kim loại mảnh sắc vàng giao nhau tạo thành hình cây kéo, trong đó có thanh phía đuôi còn đính một viên kim cương nhỏ.</w:t>
      </w:r>
      <w:r>
        <w:br w:type="textWrapping"/>
      </w:r>
      <w:r>
        <w:br w:type="textWrapping"/>
      </w:r>
      <w:r>
        <w:t xml:space="preserve">“A, là chiếc ghim cravat kia a.” Quản lí bừng tỉnh đại ngộ, “Rất đẹp đó.”</w:t>
      </w:r>
      <w:r>
        <w:br w:type="textWrapping"/>
      </w:r>
      <w:r>
        <w:br w:type="textWrapping"/>
      </w:r>
      <w:r>
        <w:t xml:space="preserve">Nghiêm Tích hài lòng gật đầu: “Tái chế đồ bỏ.”</w:t>
      </w:r>
      <w:r>
        <w:br w:type="textWrapping"/>
      </w:r>
      <w:r>
        <w:br w:type="textWrapping"/>
      </w:r>
      <w:r>
        <w:t xml:space="preserve">Không có lễ vật nào là đáng bị vứt đi, một khi tới tay hắn, hắn sẽ sửa lại thành thứ tốt, biến thành thứ thích hợp với mình, lại trở nên đáng quý.</w:t>
      </w:r>
      <w:r>
        <w:br w:type="textWrapping"/>
      </w:r>
      <w:r>
        <w:br w:type="textWrapping"/>
      </w:r>
      <w:r>
        <w:t xml:space="preserve">–</w:t>
      </w:r>
      <w:r>
        <w:br w:type="textWrapping"/>
      </w:r>
      <w:r>
        <w:br w:type="textWrapping"/>
      </w:r>
      <w:r>
        <w:t xml:space="preserve">Cuộc sống của Nghiêm Tích vẫn trước sau như một, cho dù ngày đó bị anh chàng đẹp trai cự tuyệt, cũng không hề tổn hại đến tâm tình của hắn, ngoại trừ việc Vương Thủ Trữ suốt ngày đến giục hắn đi nhận lỗi với Tương Vân Chu.</w:t>
      </w:r>
      <w:r>
        <w:br w:type="textWrapping"/>
      </w:r>
      <w:r>
        <w:br w:type="textWrapping"/>
      </w:r>
      <w:r>
        <w:t xml:space="preserve">Tương Vân Chu người này thật sự đúng là âm hồn bất tán, dù cho người thật không lượn lờ trước mặt hắn, thì tên cũng bị những người bên cạnh nhắc tới nhắc lui.</w:t>
      </w:r>
      <w:r>
        <w:br w:type="textWrapping"/>
      </w:r>
      <w:r>
        <w:br w:type="textWrapping"/>
      </w:r>
      <w:r>
        <w:t xml:space="preserve">Nghiêm Tích trốn Vương Thủ Trữ như chuột trốn mèo, hắn muốn áp dụng chính sách câu giờ, tốt nhất là câu đến không còn gì nữa.</w:t>
      </w:r>
      <w:r>
        <w:br w:type="textWrapping"/>
      </w:r>
      <w:r>
        <w:br w:type="textWrapping"/>
      </w:r>
      <w:r>
        <w:t xml:space="preserve">Từ ngày đó trở đi, Trương Gia Thành không đến quán nữa, Nghiêm Tích ngẫm nghĩ, gọi điện thoại cho anh ta, trong điện thoại anh ta rất sung sướng mà nói rằng anh ta đang theo đuổi tình yêu đích thực của đời mình.</w:t>
      </w:r>
      <w:r>
        <w:br w:type="textWrapping"/>
      </w:r>
      <w:r>
        <w:br w:type="textWrapping"/>
      </w:r>
      <w:r>
        <w:t xml:space="preserve">Nghiêm Tích một trận buồn nôn, nhưng cũng vì anh ta mà vui mừng, tiện nói luôn vì sao cùng một phương pháp tiếp cận, hắn thất bại, mà Trương Gia Thành lại thành công.</w:t>
      </w:r>
      <w:r>
        <w:br w:type="textWrapping"/>
      </w:r>
      <w:r>
        <w:br w:type="textWrapping"/>
      </w:r>
      <w:r>
        <w:t xml:space="preserve">Sau cùng chỉ đành quy kết rằng thằng ngốc tự có cái phúc của thằng ngốc.</w:t>
      </w:r>
      <w:r>
        <w:br w:type="textWrapping"/>
      </w:r>
      <w:r>
        <w:br w:type="textWrapping"/>
      </w:r>
      <w:r>
        <w:t xml:space="preserve">Kết quả là vài ngày sau, Trương Gia Thành dẫn vị giáo viên nhân dân kia đến quán bar. Nghiêm Tích không khỏi có suy nghĩ nhìn người không thể nhìn tướng mạo, chỉ trong một thời gian ngắn như vậy, Trương Gia Thành đã đem trai thẳng bẻ cong.</w:t>
      </w:r>
      <w:r>
        <w:br w:type="textWrapping"/>
      </w:r>
      <w:r>
        <w:br w:type="textWrapping"/>
      </w:r>
      <w:r>
        <w:t xml:space="preserve">Trương Gia Thành vô cùng trang nghiêm cảm tạ Nghiêm Tích, Nghiêm Tích cảm thấy thật sự là “thụ chi hữu quý” (không xứng đáng), hắn rõ rành rành là cái gì cũng chưa làm mà.</w:t>
      </w:r>
      <w:r>
        <w:br w:type="textWrapping"/>
      </w:r>
      <w:r>
        <w:br w:type="textWrapping"/>
      </w:r>
      <w:r>
        <w:t xml:space="preserve">“Bất luận thế nào, cậu cũng chính là người làm mai cho chúng tôi.” Trương Gia Thành cùng vị giáo viên kia nhìn nhau cười, vẻ mặt hạnh phúc.</w:t>
      </w:r>
      <w:r>
        <w:br w:type="textWrapping"/>
      </w:r>
      <w:r>
        <w:br w:type="textWrapping"/>
      </w:r>
      <w:r>
        <w:t xml:space="preserve">Nghiêm Tích bị chữ “người làm mai” này kích đến toàn thân lạnh cóng.</w:t>
      </w:r>
      <w:r>
        <w:br w:type="textWrapping"/>
      </w:r>
      <w:r>
        <w:br w:type="textWrapping"/>
      </w:r>
      <w:r>
        <w:t xml:space="preserve">Rốt cuộc sau khi Trương Gia Thành đi rồi, lập tức có người đến tìm Nghiêm Tích nói chuyện.</w:t>
      </w:r>
      <w:r>
        <w:br w:type="textWrapping"/>
      </w:r>
      <w:r>
        <w:br w:type="textWrapping"/>
      </w:r>
      <w:r>
        <w:t xml:space="preserve">“Chủ quán, anh có còn quen biết người nào khác không? Giới thiệu cho tôi một người đi.”</w:t>
      </w:r>
      <w:r>
        <w:br w:type="textWrapping"/>
      </w:r>
      <w:r>
        <w:br w:type="textWrapping"/>
      </w:r>
      <w:r>
        <w:t xml:space="preserve">Nghiêm Tích nháy mắt đầu như to ra, thật sự có người biến nơi này thành công ty mai mối.</w:t>
      </w:r>
      <w:r>
        <w:br w:type="textWrapping"/>
      </w:r>
      <w:r>
        <w:br w:type="textWrapping"/>
      </w:r>
      <w:r>
        <w:t xml:space="preserve">Hắn vừa ngẩng đầu lên thì thấy, cư nhiên lại là khách quen, Nghiêm Tích không khỏi muốn chửi thề: “Cậu cũng đừng mẹ nó tăng thêm phiền phức cho tôi.”</w:t>
      </w:r>
      <w:r>
        <w:br w:type="textWrapping"/>
      </w:r>
      <w:r>
        <w:br w:type="textWrapping"/>
      </w:r>
      <w:r>
        <w:t xml:space="preserve">Vị khách đến tăng thêm phiền phức kia được mọi người gọi là Andy, Nghiêm Tích cũng chẳng muốn nhớ đến tên cậu ta làm gì, nhưng cũng hết cách. Cậu ta uống rượu ở quán bar này cũng được một quãng thời gian dài lắm, lúc Nghiêm Tích còn chưa trở thành chủ quán thì đã biết cậu ta rồi.</w:t>
      </w:r>
      <w:r>
        <w:br w:type="textWrapping"/>
      </w:r>
      <w:r>
        <w:br w:type="textWrapping"/>
      </w:r>
      <w:r>
        <w:t xml:space="preserve">Andy không hài lòng nói: “Tôi có làm phiền gì đâu, tôi cũng thật lòng muốn tìm một người tâm đầu ý hợp hảo hảo sống qua ngày mà.”</w:t>
      </w:r>
      <w:r>
        <w:br w:type="textWrapping"/>
      </w:r>
      <w:r>
        <w:br w:type="textWrapping"/>
      </w:r>
      <w:r>
        <w:t xml:space="preserve">Nghiêm Tích nhìn cậu ta, tại sao gần đây mọi người đều muốn rẽ vào con đường hoàn lương hết vậy?</w:t>
      </w:r>
      <w:r>
        <w:br w:type="textWrapping"/>
      </w:r>
      <w:r>
        <w:br w:type="textWrapping"/>
      </w:r>
      <w:r>
        <w:t xml:space="preserve">Nghiêm Tích bất đắc dĩ nói: “Vậy cậu tìm tôi thì có ích lợi gì? Tôi cũng không phải là bà mai!”</w:t>
      </w:r>
      <w:r>
        <w:br w:type="textWrapping"/>
      </w:r>
      <w:r>
        <w:br w:type="textWrapping"/>
      </w:r>
      <w:r>
        <w:t xml:space="preserve">Andy cười cười: “Tôi thấy anh vừa rồi làm bà mai rất tốt mà, chúng ta thân quen như vậy, anh cũng nên giúp tôi thăm dò một chút chứ.”</w:t>
      </w:r>
      <w:r>
        <w:br w:type="textWrapping"/>
      </w:r>
      <w:r>
        <w:br w:type="textWrapping"/>
      </w:r>
      <w:r>
        <w:t xml:space="preserve">Andy cười hì hì, để lại phương thức liên lạc của mình cho Nghiêm Tích, “Anh xem nếu có người đàn ông nào tốt lại đáng tin cậy thì giúp tôi giới thiệu một chút là được.”</w:t>
      </w:r>
      <w:r>
        <w:br w:type="textWrapping"/>
      </w:r>
      <w:r>
        <w:br w:type="textWrapping"/>
      </w:r>
      <w:r>
        <w:t xml:space="preserve">Nghiêm Tích thật sự phải chịu thua luôn, hắn nhận lấy phương thức liên lạc của Andy, nói: “Tôi không bảo đảm cái gì đâu đó.”</w:t>
      </w:r>
      <w:r>
        <w:br w:type="textWrapping"/>
      </w:r>
      <w:r>
        <w:br w:type="textWrapping"/>
      </w:r>
      <w:r>
        <w:t xml:space="preserve">“Sự là do người, nhưng duyên phận lại do trời định, tôi hiểu mà.” Andy vẫn giữ nguyên tươi cười.</w:t>
      </w:r>
      <w:r>
        <w:br w:type="textWrapping"/>
      </w:r>
      <w:r>
        <w:br w:type="textWrapping"/>
      </w:r>
      <w:r>
        <w:t xml:space="preserve">Nghiêm Tích tức khắc liền vứt chuyện này ra sau đầu.</w:t>
      </w:r>
      <w:r>
        <w:br w:type="textWrapping"/>
      </w:r>
      <w:r>
        <w:br w:type="textWrapping"/>
      </w:r>
      <w:r>
        <w:t xml:space="preserve">Kết quả hai ngày sau, lại có người đến tìm hắn, người nọ cũng cười nói: “Chủ quán, nghe nói cậu chuyển thành công ty mai mối rồi à, giúp tôi giới thiệu một người có được không?”</w:t>
      </w:r>
      <w:r>
        <w:br w:type="textWrapping"/>
      </w:r>
      <w:r>
        <w:br w:type="textWrapping"/>
      </w:r>
      <w:r>
        <w:t xml:space="preserve">Nghiêm Tích ngửa đầu, nhìn người nọ ba giây, lặng lẽ lục lấy phương thức liên lạc của Andy đưa cho hắn.</w:t>
      </w:r>
      <w:r>
        <w:br w:type="textWrapping"/>
      </w:r>
      <w:r>
        <w:br w:type="textWrapping"/>
      </w:r>
      <w:r>
        <w:t xml:space="preserve">Vị khách kia gượng cười cũng không nổi, nói: “Tôi chỉ định thử chút vận khí thôi, không nghĩ tới cậu thật sự đổi nghề làm bà mai đấy.”</w:t>
      </w:r>
      <w:r>
        <w:br w:type="textWrapping"/>
      </w:r>
      <w:r>
        <w:br w:type="textWrapping"/>
      </w:r>
      <w:r>
        <w:t xml:space="preserve">Nhưng hắn ta vẫn nhận lấy phương thức liên lạc.</w:t>
      </w:r>
      <w:r>
        <w:br w:type="textWrapping"/>
      </w:r>
      <w:r>
        <w:br w:type="textWrapping"/>
      </w:r>
      <w:r>
        <w:t xml:space="preserve">Nếu nói là Andy thì Nghiêm Tích còn biết được chút ít, chứ vị khách trước mắt này Nghiêm Tích căn bản không biết mô tê gì, Nghiêm Tích tiện tay đem Andy giao cho người khác, chỉ là nghĩ hai người đều tìm đến hắn muốn giới thiệu, dứt khoát ghép thành một đôi luôn đi, thật tình là không nghĩ được nhiều.</w:t>
      </w:r>
      <w:r>
        <w:br w:type="textWrapping"/>
      </w:r>
      <w:r>
        <w:br w:type="textWrapping"/>
      </w:r>
      <w:r>
        <w:t xml:space="preserve">Tục ngữ có câu vô tâm trồng liễu liễu lại lớn nhanh, qua vài ngày, Andy đến Điểu ngữ hoa hương uống rượu, tìm Nghiêm Tích, vẻ mặt tràn đầy xuân sắc.</w:t>
      </w:r>
      <w:r>
        <w:br w:type="textWrapping"/>
      </w:r>
      <w:r>
        <w:br w:type="textWrapping"/>
      </w:r>
      <w:r>
        <w:t xml:space="preserve">“Chủ quán, thật sự rất cám ơn anh.” Andy chân thành nói với Nghiêm Tích, “Người mà anh giúp tôi giới thiệu lần trước rất được.”</w:t>
      </w:r>
      <w:r>
        <w:br w:type="textWrapping"/>
      </w:r>
      <w:r>
        <w:br w:type="textWrapping"/>
      </w:r>
      <w:r>
        <w:t xml:space="preserve">Nghiêm Tích đang uống rượu, lập tức phun ngược trở ra.</w:t>
      </w:r>
      <w:r>
        <w:br w:type="textWrapping"/>
      </w:r>
      <w:r>
        <w:br w:type="textWrapping"/>
      </w:r>
      <w:r>
        <w:t xml:space="preserve">Hắn chùi chùi miệng, này thật đúng là rất mẹ nó khéo, hắn ho khan một chút, nói: “Kể chi tiết xem.”</w:t>
      </w:r>
      <w:r>
        <w:br w:type="textWrapping"/>
      </w:r>
      <w:r>
        <w:br w:type="textWrapping"/>
      </w:r>
      <w:r>
        <w:t xml:space="preserve">Andy vui vẻ nói: “Ngày đó hắn gọi điện thoại cho tôi, nói là do anh giới thiệu, sau đó bọn tôi gặp nhau, cả hai đều cảm thấy nói chuyện rất tốt.”</w:t>
      </w:r>
      <w:r>
        <w:br w:type="textWrapping"/>
      </w:r>
      <w:r>
        <w:br w:type="textWrapping"/>
      </w:r>
      <w:r>
        <w:t xml:space="preserve">“Sau đó thì sao?”</w:t>
      </w:r>
      <w:r>
        <w:br w:type="textWrapping"/>
      </w:r>
      <w:r>
        <w:br w:type="textWrapping"/>
      </w:r>
      <w:r>
        <w:t xml:space="preserve">“Sau đó chúng tôi liền lên giường.”</w:t>
      </w:r>
      <w:r>
        <w:br w:type="textWrapping"/>
      </w:r>
      <w:r>
        <w:br w:type="textWrapping"/>
      </w:r>
      <w:r>
        <w:t xml:space="preserve">Nghiêm Tích chửi thầm, fuck, may mắn ông đây không có đang uống rượu, nếu không lại phải phun ngược trở ra rồi.</w:t>
      </w:r>
      <w:r>
        <w:br w:type="textWrapping"/>
      </w:r>
      <w:r>
        <w:br w:type="textWrapping"/>
      </w:r>
      <w:r>
        <w:t xml:space="preserve">Andy thấy biểu tình của Nghiêm Tích như vậy, cũng do dự một chút, nét hạnh phúc trên mặt nhạt đi, hỏi Nghiêm Tích: “Có phải nhanh quá hay không?”</w:t>
      </w:r>
      <w:r>
        <w:br w:type="textWrapping"/>
      </w:r>
      <w:r>
        <w:br w:type="textWrapping"/>
      </w:r>
      <w:r>
        <w:t xml:space="preserve">Nghiêm Tích tự rót rượu cho mình, nói: “Cũng tàm tạm, vốn tôi còn đang nghĩ rằng cậu sẽ tìm hiểu thêm, dù sao thì đây cũng coi như là xem mắt, không phải chơi bời như trong quán bar.”</w:t>
      </w:r>
      <w:r>
        <w:br w:type="textWrapping"/>
      </w:r>
      <w:r>
        <w:br w:type="textWrapping"/>
      </w:r>
      <w:r>
        <w:t xml:space="preserve">“Tôi cũng nghĩ vậy, nhưng lúc ấy cảm thấy hài lòng quá, bất tri bất giác đã đi thuê phòng rồi.” Gương mặt Andy vậy mà lại ửng đỏ, là khách quen của một quán bar hỗn tạp, cư nhiên còn có thời điểm ngây thơ như vậy.</w:t>
      </w:r>
      <w:r>
        <w:br w:type="textWrapping"/>
      </w:r>
      <w:r>
        <w:br w:type="textWrapping"/>
      </w:r>
      <w:r>
        <w:t xml:space="preserve">“Vậy cảm giác trên giường thế nào?” Nghiêm Tích đột nhiên hỏi.</w:t>
      </w:r>
      <w:r>
        <w:br w:type="textWrapping"/>
      </w:r>
      <w:r>
        <w:br w:type="textWrapping"/>
      </w:r>
      <w:r>
        <w:t xml:space="preserve">Andy “hắc hắc” cười hai tiếng, gãi gãi mặt, nói: “Rất tốt.”</w:t>
      </w:r>
      <w:r>
        <w:br w:type="textWrapping"/>
      </w:r>
      <w:r>
        <w:br w:type="textWrapping"/>
      </w:r>
      <w:r>
        <w:t xml:space="preserve">Nghiêm Tích rốt cục nhịn không được: “Fuck, cậu đến để khoe khoang đấy à.”</w:t>
      </w:r>
      <w:r>
        <w:br w:type="textWrapping"/>
      </w:r>
      <w:r>
        <w:br w:type="textWrapping"/>
      </w:r>
      <w:r>
        <w:t xml:space="preserve">Nghiêm Tích vốn cho rằng chuyện này đến đây là xong rồi, nếu hai người thật sự hòa hợp thì cứ vậy mà ở bên nhau cũng tốt. Thế nhưng Andy lại đến đây tìm hắn.</w:t>
      </w:r>
      <w:r>
        <w:br w:type="textWrapping"/>
      </w:r>
      <w:r>
        <w:br w:type="textWrapping"/>
      </w:r>
      <w:r>
        <w:t xml:space="preserve">Lần này tuy rằng cậu ta vẫn tươi cười, nhưng vẻ mặt còn có thêm nét nghi hoặc nhàn nhạt.</w:t>
      </w:r>
      <w:r>
        <w:br w:type="textWrapping"/>
      </w:r>
      <w:r>
        <w:br w:type="textWrapping"/>
      </w:r>
      <w:r>
        <w:t xml:space="preserve">“Chủ quán……” Cậu ta một bộ dáng muốn nói lại thôi.</w:t>
      </w:r>
      <w:r>
        <w:br w:type="textWrapping"/>
      </w:r>
      <w:r>
        <w:br w:type="textWrapping"/>
      </w:r>
      <w:r>
        <w:t xml:space="preserve">Nghiêm Tích sửng sốt một chút, hỏi: “Cậu sao vậy? Chia tay với người kia rồi à?” Hắn đã nói rồi, lần đầu tiên gặp mặt liền lên giường, làm sao kéo dài được, quả thực giống tình một đêm hơn.</w:t>
      </w:r>
      <w:r>
        <w:br w:type="textWrapping"/>
      </w:r>
      <w:r>
        <w:br w:type="textWrapping"/>
      </w:r>
      <w:r>
        <w:t xml:space="preserve">Andy lắc đầu: “Không phải, bọn tôi vẫn còn gặp nhau.”</w:t>
      </w:r>
      <w:r>
        <w:br w:type="textWrapping"/>
      </w:r>
      <w:r>
        <w:br w:type="textWrapping"/>
      </w:r>
      <w:r>
        <w:t xml:space="preserve">“Vậy sao lại có bộ dạng ủ rũ thế kia?”</w:t>
      </w:r>
      <w:r>
        <w:br w:type="textWrapping"/>
      </w:r>
      <w:r>
        <w:br w:type="textWrapping"/>
      </w:r>
      <w:r>
        <w:t xml:space="preserve">“Bọn tôi gặp nhau một tuần hai ba lần, vừa thấy mặt là đi thuê phòng liền……” Andy hơi có chút mất mát, “Lần nào cũng là ở trong khách sạn, giống như chỉ đơn giản là x thôi vậy.”</w:t>
      </w:r>
      <w:r>
        <w:br w:type="textWrapping"/>
      </w:r>
      <w:r>
        <w:br w:type="textWrapping"/>
      </w:r>
      <w:r>
        <w:t xml:space="preserve">Nghiêm Tích cuối cùng cũng hiểu.</w:t>
      </w:r>
      <w:r>
        <w:br w:type="textWrapping"/>
      </w:r>
      <w:r>
        <w:br w:type="textWrapping"/>
      </w:r>
      <w:r>
        <w:t xml:space="preserve">Andy đến tìm hắn, vốn là muốn tìm một người yêu cùng nhau sinh sống, thế nhưng hiện tại ở cùng người kia mỗi khi thấy mặt liền quan hệ, không hề đề cập đến vấn đề khác, chẳng khác nào một người bạn tình cố định, nói gì đến việc tương thân tương ái.</w:t>
      </w:r>
      <w:r>
        <w:br w:type="textWrapping"/>
      </w:r>
      <w:r>
        <w:br w:type="textWrapping"/>
      </w:r>
      <w:r>
        <w:t xml:space="preserve">“Nếu là vậy, cậu đi mà nói chuyện với hắn a, nói với tôi cũng vô dụng.” Nghiêm Tích trực tiếp nói rõ ràng.</w:t>
      </w:r>
      <w:r>
        <w:br w:type="textWrapping"/>
      </w:r>
      <w:r>
        <w:br w:type="textWrapping"/>
      </w:r>
      <w:r>
        <w:t xml:space="preserve">Andy nghe Nghiêm Tích nói vậy, cũng có chút ngượng ngùng, cậu ta bảo: “Đương nhiên là như vậy, tôi lần nào cũng tự nhủ lần sau gặp hắn nhất định phải nói chuyện rõ ràng, nhưng sau khi gặp nhau cũng không biết làm sao, liền trực tiếp lăn luôn lên giường….. Lúc làm xong thì trời đã khuya, mệt đến nỗi không nói được nữa.”</w:t>
      </w:r>
      <w:r>
        <w:br w:type="textWrapping"/>
      </w:r>
      <w:r>
        <w:br w:type="textWrapping"/>
      </w:r>
      <w:r>
        <w:t xml:space="preserve">“…..” Nghiêm Tích giương giọng hỏi, “Các người quan hệ đến mức độ này sao? Cả một câu cũng không có cơ hội nói?”</w:t>
      </w:r>
      <w:r>
        <w:br w:type="textWrapping"/>
      </w:r>
      <w:r>
        <w:br w:type="textWrapping"/>
      </w:r>
      <w:r>
        <w:t xml:space="preserve">“Bởi vì rất thoải mái……” Andy đỏ mặt nói, “Tôi chưa từng gặp được người nào có cơ thể thích hợp như vậy.”</w:t>
      </w:r>
      <w:r>
        <w:br w:type="textWrapping"/>
      </w:r>
      <w:r>
        <w:br w:type="textWrapping"/>
      </w:r>
      <w:r>
        <w:t xml:space="preserve">Nghiêm Tích không nói gì, hắn ngẫm nghĩ, đưa ra một chủ ý: “Vậy lần sau có gặp nhau, cậu mời hắn đến nhà cậu đi, đừng đến khách sạn, xem thế nào.”</w:t>
      </w:r>
      <w:r>
        <w:br w:type="textWrapping"/>
      </w:r>
      <w:r>
        <w:br w:type="textWrapping"/>
      </w:r>
      <w:r>
        <w:t xml:space="preserve">Ánh mắt Andy sáng lên, “A! Như vậy thì quá tốt! Tôi có thể chuẩn bị bữa tối!” Cậu ta vui mừng nắm lấy tay Nghiêm Tích, lắc lắc, “Cám ơn anh, chủ quán, như vậy chúng tôi càng có thể hiểu rõ thêm về đối phương rồi.”</w:t>
      </w:r>
      <w:r>
        <w:br w:type="textWrapping"/>
      </w:r>
      <w:r>
        <w:br w:type="textWrapping"/>
      </w:r>
      <w:r>
        <w:t xml:space="preserve">Nghiêm Tích nhìn vào gương mặt toả sáng rạng ngời của Andy, thầm nghĩ cậu ta quả nhiên là thật lòng thích người đàn ông kia, nếu không đã chẳng muốn cùng hắn ta phát triển tình cảm vượt qua giới hạn cơ thể.</w:t>
      </w:r>
      <w:r>
        <w:br w:type="textWrapping"/>
      </w:r>
      <w:r>
        <w:br w:type="textWrapping"/>
      </w:r>
      <w:r>
        <w:t xml:space="preserve">–</w:t>
      </w:r>
      <w:r>
        <w:br w:type="textWrapping"/>
      </w:r>
      <w:r>
        <w:br w:type="textWrapping"/>
      </w:r>
      <w:r>
        <w:t xml:space="preserve">Nghiêm Tích cảm thấy bản thân biến thành một bà mối, từ sau chuyện của Trương Gia Thành, hơn nữa còn có Andy đem chuyện của hắn đi rêu rao, càng ngày càng nhiều người để lại phương thức liên lạc cho hắn, muốn Nghiêm Tích giới thiệu đối tượng.</w:t>
      </w:r>
      <w:r>
        <w:br w:type="textWrapping"/>
      </w:r>
      <w:r>
        <w:br w:type="textWrapping"/>
      </w:r>
      <w:r>
        <w:t xml:space="preserve">Nghiêm Tích chịu không thấu đống phiền phức này, tuy việc làm ăn của quán bar ngày càng tốt đẹp, nhưng hắn cũng không thể nâng ly chuyển thành một cái công ty mai mối a! Hơn nữa cho dù hắn có khả năng mai mối trời cho, cũng không thể trụy lạc trong đó a! Người nào cũng đều tìm hắn, hắn chịu không nổi.</w:t>
      </w:r>
      <w:r>
        <w:br w:type="textWrapping"/>
      </w:r>
      <w:r>
        <w:br w:type="textWrapping"/>
      </w:r>
      <w:r>
        <w:t xml:space="preserve">Vì thế hắn suy tính biện pháp, cho làm thật nhiều danh thiếp, mặt trên đề danh tính, tuổi tác, nghề nghiệp, cộng thêm cả mục muốn tìm 0 hay 1, rồi kết bằng đề mục “Dạng người hy vọng được kết duyên”.</w:t>
      </w:r>
      <w:r>
        <w:br w:type="textWrapping"/>
      </w:r>
      <w:r>
        <w:br w:type="textWrapping"/>
      </w:r>
      <w:r>
        <w:t xml:space="preserve">Hắn treo mấy cái danh thiếp đó lên trên tường trong quán, ai muốn tìm đối tượng cứ đến điền đầy đủ nội dung vào tấm danh thiếp, sau đó bỏ vào chiếc hòm nhỏ ngay bên cạnh. Người nào muốn tìm đối tượng, có thể tự mình xem danh thiếp, nếu có người thích hợp thì cứ dựa theo nội dung ghi trên danh thiếp mà liên hệ, nếu không có thì lại điền vào một tấm danh thiếp khác, chờ đợi người có duyên.</w:t>
      </w:r>
      <w:r>
        <w:br w:type="textWrapping"/>
      </w:r>
      <w:r>
        <w:br w:type="textWrapping"/>
      </w:r>
      <w:r>
        <w:t xml:space="preserve">Sau khi hắn thực hiện việc này, đều khiến đám bạn hắn chấn động không thôi, lúc đầu hắn chỉ là bị bắt làm bà mối, thế nhưng hiện tại lại làm thật, hắn thật sự chuyển thành một cái công ty mai mối……</w:t>
      </w:r>
      <w:r>
        <w:br w:type="textWrapping"/>
      </w:r>
      <w:r>
        <w:br w:type="textWrapping"/>
      </w:r>
      <w:r>
        <w:t xml:space="preserve">Điểu ngữ hoa hương liền được “bạn bè thân thiết” gọi là Công ty mai mối Điểu ngữ hoa hương.</w:t>
      </w:r>
      <w:r>
        <w:br w:type="textWrapping"/>
      </w:r>
      <w:r>
        <w:br w:type="textWrapping"/>
      </w:r>
      <w:r>
        <w:t xml:space="preserve">Chung quy cảm thấy được có một số việc lệch khỏi quỹ đạo ban đầu, nhưng Nghiêm Tích từ trước đến nay không phải là một kẻ quá phức tạp, hắn vừa có thể nhìn khách hàng thích thú chìm đắm trong trò chơi xem mắt, vừa có thể dễ dàng kiếm tiền.</w:t>
      </w:r>
      <w:r>
        <w:br w:type="textWrapping"/>
      </w:r>
      <w:r>
        <w:br w:type="textWrapping"/>
      </w:r>
      <w:r>
        <w:t xml:space="preserve">Chẳng qua là thấy ai cũng là vì theo đuổi tình yêu và yên bình mà mạnh dạn để lại thông tin trên danh thiếp, nhưng có những tấm rất nhanh đã có người cầm đi, có những tấm lại nằm lâu chẳng thấy ai đụng tới, Nghiêm Tích không khỏi có chút cảm khái.</w:t>
      </w:r>
      <w:r>
        <w:br w:type="textWrapping"/>
      </w:r>
      <w:r>
        <w:br w:type="textWrapping"/>
      </w:r>
      <w:r>
        <w:t xml:space="preserve">Hắn sờ sờ ghim cài áo trước ngực, trong lòng lại dấy lên loại xúc động này.</w:t>
      </w:r>
      <w:r>
        <w:br w:type="textWrapping"/>
      </w:r>
      <w:r>
        <w:br w:type="textWrapping"/>
      </w:r>
      <w:r>
        <w:t xml:space="preserve">Rất lâu trước kia, từng có người dạy hắn trong nháy mắt phải đè nén loại cảm xúc này xuống, tựa như bỏ tiền vào ống tiết kiệm vậy, góp nhặt từng chút từng chút một. Như vậy thì đến thời điểm bị thương tâm khổ sở, có thể lấy những xúc cảm này ra sử dụng, sẽ cảm thấy tốt hơn rất nhiều.</w:t>
      </w:r>
      <w:r>
        <w:br w:type="textWrapping"/>
      </w:r>
      <w:r>
        <w:br w:type="textWrapping"/>
      </w:r>
      <w:r>
        <w:t xml:space="preserve">Trong một quãng thời gian dài thật dài, Nghiêm Tích trước đây vẫn luôn dựa vào cảm xúc khi đứng dưới tàng cây rợp bóng cạnh nhà để tồn tại, đến tận khi hồi ức cạn kiệt….</w:t>
      </w:r>
      <w:r>
        <w:br w:type="textWrapping"/>
      </w:r>
      <w:r>
        <w:br w:type="textWrapping"/>
      </w:r>
      <w:r>
        <w:t xml:space="preserve">Hắn lắc đầu, vứt đi dòng hồi tưởng về những chuyện đã qua trong quá khứ, hắn nghĩ rằng mình hẳn là nên làm một việc gì đó, quán bar vẫn đang king doanh rất tốt, căn bản không cần đến hắn.</w:t>
      </w:r>
      <w:r>
        <w:br w:type="textWrapping"/>
      </w:r>
      <w:r>
        <w:br w:type="textWrapping"/>
      </w:r>
      <w:r>
        <w:rPr>
          <w:i/>
        </w:rPr>
        <w:t xml:space="preserve">“Tôi chỉ là muốn góp ý. Cậu có thể dành thời gian rảnh để làm chuyện mình muốn.”</w:t>
      </w:r>
      <w:r>
        <w:br w:type="textWrapping"/>
      </w:r>
      <w:r>
        <w:br w:type="textWrapping"/>
      </w:r>
      <w:r>
        <w:rPr>
          <w:i/>
        </w:rPr>
        <w:t xml:space="preserve">“Ví như hoàn thành ước mơ của cậu, làm một nhà văn gì đó.”</w:t>
      </w:r>
      <w:r>
        <w:br w:type="textWrapping"/>
      </w:r>
      <w:r>
        <w:br w:type="textWrapping"/>
      </w:r>
      <w:r>
        <w:t xml:space="preserve">Giọng nói của Tương Vân Chu đột nhiên xông vào trong đầu hắn, làm cho Nghiêm Tích xém bị dọa chết.</w:t>
      </w:r>
      <w:r>
        <w:br w:type="textWrapping"/>
      </w:r>
      <w:r>
        <w:br w:type="textWrapping"/>
      </w:r>
      <w:r>
        <w:t xml:space="preserve">Nghiêm Tích cau mày, đây đã không phải là lần đầu tiên nhớ đến lời nói của Tương Vân Chu rồi. Có lẽ Tương Vân Chu kỳ thật là một giáo viên, dài dòng văn tự đến nỗi dư âm còn văng vẳng bên tai ba ngày không dứt.</w:t>
      </w:r>
      <w:r>
        <w:br w:type="textWrapping"/>
      </w:r>
      <w:r>
        <w:br w:type="textWrapping"/>
      </w:r>
      <w:r>
        <w:t xml:space="preserve">Nghiêm Tích đang lơ đãng suy nghĩ, bất thình lình di động rung lên, hắn vừa nhìn xuống màn hình, thấy “Vương Thủ Trữ đang gọi” thì sợ tới mức ngã ngửa ra sau.</w:t>
      </w:r>
      <w:r>
        <w:br w:type="textWrapping"/>
      </w:r>
      <w:r>
        <w:br w:type="textWrapping"/>
      </w:r>
      <w:r>
        <w:t xml:space="preserve">Khẳng định là lại quát bắt hắn đi gặp Tương Vân Chu, thật sự là sợ cái gì thì đến cái đó mà.</w:t>
      </w:r>
      <w:r>
        <w:br w:type="textWrapping"/>
      </w:r>
      <w:r>
        <w:br w:type="textWrapping"/>
      </w:r>
      <w:r>
        <w:t xml:space="preserve">Hắn còn đang hoảng hồn trừng mắt nhìn vào di động của mình, thì đột nhiên có người “phịch” một cái ngồi xuống bên cạnh hắn, hắn phản xạ có điều kiện, một cước đá người kia lăn quay ra trên đất.</w:t>
      </w:r>
      <w:r>
        <w:br w:type="textWrapping"/>
      </w:r>
      <w:r>
        <w:br w:type="textWrapping"/>
      </w:r>
      <w:r>
        <w:t xml:space="preserve">“Ái!” Người kia kêu một tiếng, Nghiêm Tích nhìn kỹ hơn một chút, mới phát hiện ra là Andy.</w:t>
      </w:r>
      <w:r>
        <w:br w:type="textWrapping"/>
      </w:r>
      <w:r>
        <w:br w:type="textWrapping"/>
      </w:r>
      <w:r>
        <w:t xml:space="preserve">Nghiêm Tích vội vàng kéo cậu ta lên, đỡ cậu ta ngồi lên ghế, oán giận nói: “Cậu làm gì vậy, tôi còn tưởng có người tới ám sát chứ.”</w:t>
      </w:r>
      <w:r>
        <w:br w:type="textWrapping"/>
      </w:r>
      <w:r>
        <w:br w:type="textWrapping"/>
      </w:r>
      <w:r>
        <w:t xml:space="preserve">Đáng tiếc Andy không hề lĩnh hội được sự hài hước của Nghiêm Tích, tiếp theo nhoài người lên bàn, không nhúc nhích.</w:t>
      </w:r>
      <w:r>
        <w:br w:type="textWrapping"/>
      </w:r>
      <w:r>
        <w:br w:type="textWrapping"/>
      </w:r>
      <w:r>
        <w:t xml:space="preserve">Nghiêm Tích đẩy đẩy cậu ta: “Cậu làm sao vậy?”</w:t>
      </w:r>
      <w:r>
        <w:br w:type="textWrapping"/>
      </w:r>
      <w:r>
        <w:br w:type="textWrapping"/>
      </w:r>
      <w:r>
        <w:t xml:space="preserve">Một lát sau, Andy mới đau lòng mà nói: “Bọn tôi chia tay.”</w:t>
      </w:r>
      <w:r>
        <w:br w:type="textWrapping"/>
      </w:r>
      <w:r>
        <w:br w:type="textWrapping"/>
      </w:r>
      <w:r>
        <w:t xml:space="preserve">“A?”</w:t>
      </w:r>
      <w:r>
        <w:br w:type="textWrapping"/>
      </w:r>
      <w:r>
        <w:br w:type="textWrapping"/>
      </w:r>
      <w:r>
        <w:t xml:space="preserve">“Tôi gọi hắn đến nhà tôi, nhưng hắn lại không muốn, vẫn muốn ra ngoài đi thuê phòng, cả hai ầm ĩ một trận, sau đó quyết định tách ra vẫn tốt hơn. Lần nào gặp nhau cũng lên giường, không bằng đi mua luôn cái x cho rồi.”</w:t>
      </w:r>
      <w:r>
        <w:br w:type="textWrapping"/>
      </w:r>
      <w:r>
        <w:br w:type="textWrapping"/>
      </w:r>
      <w:r>
        <w:t xml:space="preserve">Andy nằm úp xấp, vùi đầu vào cánh tay, không nhìn thấy biểu tình, Nghiêm Tích thấy cậu ta vậy, đột nhiên nở nụ cười.</w:t>
      </w:r>
      <w:r>
        <w:br w:type="textWrapping"/>
      </w:r>
      <w:r>
        <w:br w:type="textWrapping"/>
      </w:r>
      <w:r>
        <w:t xml:space="preserve">“Nhưng cậu vẫn là luyến tiếc.” Nghiêm Tích nói.</w:t>
      </w:r>
      <w:r>
        <w:br w:type="textWrapping"/>
      </w:r>
      <w:r>
        <w:br w:type="textWrapping"/>
      </w:r>
      <w:r>
        <w:t xml:space="preserve">Andy không nói gì.</w:t>
      </w:r>
      <w:r>
        <w:br w:type="textWrapping"/>
      </w:r>
      <w:r>
        <w:br w:type="textWrapping"/>
      </w:r>
      <w:r>
        <w:t xml:space="preserve">“Cậu có nghĩ tới, cậu luyến tiếc, rốt cuộc là người kia hay là thân thể của hắn hay không?”</w:t>
      </w:r>
      <w:r>
        <w:br w:type="textWrapping"/>
      </w:r>
      <w:r>
        <w:br w:type="textWrapping"/>
      </w:r>
      <w:r>
        <w:t xml:space="preserve">Andy vẫn một mực trầm mặc, cậu ta nằm xấp trên bàn độ được mười lăm phút, đột nhiên bật người dậy, giữ chặt Nghiêm Tích, nói: “Chủ quán, uống rượu với tôi đi.”</w:t>
      </w:r>
      <w:r>
        <w:br w:type="textWrapping"/>
      </w:r>
      <w:r>
        <w:br w:type="textWrapping"/>
      </w:r>
      <w:r>
        <w:t xml:space="preserve">Nghiêm Tích nhìn thấy ánh mắt cậu ta còn hơi phiếm hồng, thật sự không nỡ cự tuyệt.</w:t>
      </w:r>
      <w:r>
        <w:br w:type="textWrapping"/>
      </w:r>
      <w:r>
        <w:br w:type="textWrapping"/>
      </w:r>
      <w:r>
        <w:t xml:space="preserve">Sau đó hai người liền uống đến tối mịt, Nghiêm Tích không khỏi suy nghĩ, tình yêu này nọ, quả nhiên là khó mà chịu đựng được, nếu cứ động một tí lại uống rượu, hắn không có khả năng chịu nổi.</w:t>
      </w:r>
      <w:r>
        <w:br w:type="textWrapping"/>
      </w:r>
      <w:r>
        <w:br w:type="textWrapping"/>
      </w:r>
      <w:r>
        <w:t xml:space="preserve">Andy ở quán bar tuy cũng coi như là một tay lão luyện, nhưng trong lòng có việc, uống rượu lần này đặc biệt dễ say, cậu ta so với Nghiêm Tích vẫn là ngã xuống trước một bước.</w:t>
      </w:r>
      <w:r>
        <w:br w:type="textWrapping"/>
      </w:r>
      <w:r>
        <w:br w:type="textWrapping"/>
      </w:r>
      <w:r>
        <w:t xml:space="preserve">Nghiêm Tích đầu có chút choáng, những vẫn coi như còn ý thức, hắn một tay nắm lấy Andy bị rượu biến thành một đống bùn nhão xách lên, kẹp nách, đi ra ngoài.</w:t>
      </w:r>
      <w:r>
        <w:br w:type="textWrapping"/>
      </w:r>
      <w:r>
        <w:br w:type="textWrapping"/>
      </w:r>
      <w:r>
        <w:t xml:space="preserve">Quản lí thấy vậy cực kỳ hoảng sợ, không tự chủ được quát Nghiêm Tích: “Chủ quán! Để tôi tìm người đưa cậu ta về! Cậu làm vậy sẽ khiến cậu ta bị sung huyết não đó!”</w:t>
      </w:r>
      <w:r>
        <w:br w:type="textWrapping"/>
      </w:r>
      <w:r>
        <w:br w:type="textWrapping"/>
      </w:r>
      <w:r>
        <w:t xml:space="preserve">Nghiêm Tích mặt nhăn mày nhíu, chuyển đầu của Andy, để cho cậu ta tựa lên lưng mình. Nghiêm Tích quay đầu, nói với quản lí của mình: “Vậy được rồi chứ? Tôi ra ngoài hóng gió.”</w:t>
      </w:r>
      <w:r>
        <w:br w:type="textWrapping"/>
      </w:r>
      <w:r>
        <w:br w:type="textWrapping"/>
      </w:r>
      <w:r>
        <w:t xml:space="preserve">Hắn cõng Andy đi qua ánh mắt vừa sợ hãi vừa như bị sét đánh của mọi người ra ngoài, hắn nhìn trái nhìn phải, đúng là thời điểm đông người, căn bản không bắt xe được.</w:t>
      </w:r>
      <w:r>
        <w:br w:type="textWrapping"/>
      </w:r>
      <w:r>
        <w:br w:type="textWrapping"/>
      </w:r>
      <w:r>
        <w:t xml:space="preserve">Hắn cõng trên lưng một tên say rượu đi về phía trước, là ai nói hóng gió sẽ tỉnh rượu, hắn cảm thấy đầu óc càng lúc càng choáng váng.</w:t>
      </w:r>
      <w:r>
        <w:br w:type="textWrapping"/>
      </w:r>
      <w:r>
        <w:br w:type="textWrapping"/>
      </w:r>
      <w:r>
        <w:t xml:space="preserve">Cách khu quán bar hai con phố về hướng bắc là khu đại sứ quán, là nơi tụ hội của phần lớn người nước ngoài và những nhân vật nổi tiếng trong thành phố, Nghiêm Tích đi về hướng bắc, hy vọng người ít đi một chút.</w:t>
      </w:r>
      <w:r>
        <w:br w:type="textWrapping"/>
      </w:r>
      <w:r>
        <w:br w:type="textWrapping"/>
      </w:r>
      <w:r>
        <w:t xml:space="preserve">Hắn vừa đi vừa nhìn, taxi thì chẳng thấy đâu, trái lại còn thấy cái kẻ vẫn luôn giày vò mình bấy lâu.</w:t>
      </w:r>
      <w:r>
        <w:br w:type="textWrapping"/>
      </w:r>
      <w:r>
        <w:br w:type="textWrapping"/>
      </w:r>
      <w:r>
        <w:t xml:space="preserve">Hắn thấy Tương Vân Chu từ trên một chiếc xe đi xuống, cầm điện thoại, vẻ mặt nghiêm túc tiếp điện, không biết nói cái gì, chỉ thấy miệng anh ta chuyển động, bộ dáng nói chuyện rất ngắn gọn, sau đó lập tức ngắt máy.</w:t>
      </w:r>
      <w:r>
        <w:br w:type="textWrapping"/>
      </w:r>
      <w:r>
        <w:br w:type="textWrapping"/>
      </w:r>
      <w:r>
        <w:t xml:space="preserve">Chuyện quan trọng cỡ nào mà phải dừng xe mới nói được.</w:t>
      </w:r>
      <w:r>
        <w:br w:type="textWrapping"/>
      </w:r>
      <w:r>
        <w:br w:type="textWrapping"/>
      </w:r>
      <w:r>
        <w:t xml:space="preserve">Có lẽ là do ánh mắt Nghiêm Tích quá mức oán niệm, Tương Vân Chu lúc mở cửa xe chuẩn bị ngồi vào, như có linh cảm quay đầu qua, nhìn thấy Nghiêm Tích.</w:t>
      </w:r>
      <w:r>
        <w:br w:type="textWrapping"/>
      </w:r>
      <w:r>
        <w:br w:type="textWrapping"/>
      </w:r>
      <w:r>
        <w:t xml:space="preserve">Bọn họ bốn mắt nhìn nhau, Tương Vân Chu nhìn Nghiêm Tích, ánh mắt không có biểu tình, sau đó lại nhìn thấy trên lưng hắn còn có một người đang nằm gục.</w:t>
      </w:r>
      <w:r>
        <w:br w:type="textWrapping"/>
      </w:r>
      <w:r>
        <w:br w:type="textWrapping"/>
      </w:r>
      <w:r>
        <w:t xml:space="preserve">Tương Vân Chu một tay đặt trên cửa xe, thân thể đứng thẳng hơi nghiêng nghiêng nhìn Andy một lúc, sau đó thu hồi tầm mắt, xoay người ngồi vào trong xe.</w:t>
      </w:r>
      <w:r>
        <w:br w:type="textWrapping"/>
      </w:r>
      <w:r>
        <w:br w:type="textWrapping"/>
      </w:r>
      <w:r>
        <w:t xml:space="preserve">Nghiêm Tích lập tức nổi giận.</w:t>
      </w:r>
      <w:r>
        <w:br w:type="textWrapping"/>
      </w:r>
      <w:r>
        <w:br w:type="textWrapping"/>
      </w:r>
      <w:r>
        <w:t xml:space="preserve">Cư nhiên dám không thèm nhìn ông hả?</w:t>
      </w:r>
      <w:r>
        <w:br w:type="textWrapping"/>
      </w:r>
      <w:r>
        <w:br w:type="textWrapping"/>
      </w:r>
      <w:r>
        <w:t xml:space="preserve">Ông đây còn chưa kịp tỏ ra cái gì, hắn dám giả bộ không nhận ra sao?</w:t>
      </w:r>
      <w:r>
        <w:br w:type="textWrapping"/>
      </w:r>
      <w:r>
        <w:br w:type="textWrapping"/>
      </w:r>
      <w:r>
        <w:t xml:space="preserve">Tương Vân Chu đã yên vị trên xe, ô tô khởi động, Nghiêm Tích nhìn thấy càng thêm phẫn nộ.</w:t>
      </w:r>
      <w:r>
        <w:br w:type="textWrapping"/>
      </w:r>
      <w:r>
        <w:br w:type="textWrapping"/>
      </w:r>
      <w:r>
        <w:t xml:space="preserve">Hắn trên lưng còn có Andy, dưới chân mang giày cao gót huỳnh huỵch đi thẳng đến, đón đầu xe của Tương Vân Chu.</w:t>
      </w:r>
      <w:r>
        <w:br w:type="textWrapping"/>
      </w:r>
      <w:r>
        <w:br w:type="textWrapping"/>
      </w:r>
      <w:r>
        <w:t xml:space="preserve">Gió đêm thổi tung vạt váy hắn, tung bay như cờ.</w:t>
      </w:r>
      <w:r>
        <w:br w:type="textWrapping"/>
      </w:r>
      <w:r>
        <w:br w:type="textWrapping"/>
      </w:r>
      <w:r>
        <w:t xml:space="preserve">Tài xế của Tương Vân Chu thấy Nghiêm Tích đang đi về hướng này, hoảng sợ, vội vàng nhấn phanh, may mắn xe vừa mới khởi động, tốc độ còn chưa nhanh lắm. Nghiêm Tích đi đến trước đầu xe, một cước đạp lên tấm chắn phía trước, chỉ nghe thấy “răng rắc” một tiếng, nhãn hiệu đặt đứng ở đầu xe đã gãy rời.</w:t>
      </w:r>
      <w:r>
        <w:br w:type="textWrapping"/>
      </w:r>
      <w:r>
        <w:br w:type="textWrapping"/>
      </w:r>
      <w:r>
        <w:t xml:space="preserve">Vừa vặn lúc này xe dừng lại, bỗng có một loại ảo giác là do Nghiêm Tích chắn dừng lại…..</w:t>
      </w:r>
      <w:r>
        <w:br w:type="textWrapping"/>
      </w:r>
      <w:r>
        <w:br w:type="textWrapping"/>
      </w:r>
      <w:r>
        <w:t xml:space="preserve">Cửa sau xe mở ra, Tương Vân Chu lại xuống xe, có cảm giác vừa không dám tin vừa tức giận nhìn Nghiêm Tích, nói: “Cậu điên rồi sao?”</w:t>
      </w:r>
      <w:r>
        <w:br w:type="textWrapping"/>
      </w:r>
      <w:r>
        <w:br w:type="textWrapping"/>
      </w:r>
      <w:r>
        <w:t xml:space="preserve">Nghiêm Tích đỡ lấy Andy trên lưng, một loạt những động tác vừa rồi thiếu chút nữa là vứt cậu ta xuống đất.</w:t>
      </w:r>
      <w:r>
        <w:br w:type="textWrapping"/>
      </w:r>
      <w:r>
        <w:br w:type="textWrapping"/>
      </w:r>
      <w:r>
        <w:t xml:space="preserve">Bất quá cậu ta quả thực giống như cái đầu heo vậy, lăn qua lăn lại một hồi như vậy cư nhiên còn không tỉnh.</w:t>
      </w:r>
      <w:r>
        <w:br w:type="textWrapping"/>
      </w:r>
      <w:r>
        <w:br w:type="textWrapping"/>
      </w:r>
      <w:r>
        <w:t xml:space="preserve">Tương Vân Chu thấy hành động của Nghiêm Tích, ánh mắt càng chú ý vào Andy, đột nhiên hỏi một câu không ăn nhập gì với tình cảnh trước mắt: “Cậu ta là ai vậy?”</w:t>
      </w:r>
      <w:r>
        <w:br w:type="textWrapping"/>
      </w:r>
      <w:r>
        <w:br w:type="textWrapping"/>
      </w:r>
      <w:r>
        <w:t xml:space="preserve">Nghiêm Tích nói thẳng: “Việc quái gì đến anh.”</w:t>
      </w:r>
      <w:r>
        <w:br w:type="textWrapping"/>
      </w:r>
      <w:r>
        <w:br w:type="textWrapping"/>
      </w:r>
      <w:r>
        <w:t xml:space="preserve">Tương Vân Chu lại trưng ra ánh mắt giống như đang nhìn người sao Hỏa, nói: “Vị này, cậu hùng hổ mang ý định dùng bàn chân cao quý cứng như sắt của mình chặn đầu xe của tôi, tôi chẳng qua là hỏi một câu, cậu lại còn nói —– việc quái gì đến tôi?”</w:t>
      </w:r>
      <w:r>
        <w:br w:type="textWrapping"/>
      </w:r>
      <w:r>
        <w:br w:type="textWrapping"/>
      </w:r>
      <w:r>
        <w:t xml:space="preserve">“Cậu không biết là mình rất thiếu lễ độ sao?” Tương Vân Chu nhấn mạnh giọng nói.</w:t>
      </w:r>
      <w:r>
        <w:br w:type="textWrapping"/>
      </w:r>
      <w:r>
        <w:br w:type="textWrapping"/>
      </w:r>
      <w:r>
        <w:t xml:space="preserve">Nghiêm Tích trừng mắt lại, “Vậy thì sao, cậu ta chỉ là một người qua đường không liên quan mà thôi, anh để ý đến thân phận cậu ta làm gì?”</w:t>
      </w:r>
      <w:r>
        <w:br w:type="textWrapping"/>
      </w:r>
      <w:r>
        <w:br w:type="textWrapping"/>
      </w:r>
      <w:r>
        <w:t xml:space="preserve">Những lời này dường như nhắc nhở Tương Vân Chu, anh thu hồi biểu tình trên mặt, ánh mắt nhìn Nghiêm Tích giống như người xa lạ.</w:t>
      </w:r>
      <w:r>
        <w:br w:type="textWrapping"/>
      </w:r>
      <w:r>
        <w:br w:type="textWrapping"/>
      </w:r>
      <w:r>
        <w:t xml:space="preserve">“Tôi nhớ rõ lần trước chúng ta đã nói chuyện rất rõ ràng rồi, tôi cho rằng cậu cũng không muốn gặp lại tôi, vậy thì hiện tại cớ gì cậu lại chắn đầu xe của tôi?” Tương Vân Chu liếc mắt về phía nhãn hiệu xe đáng thương đang nằm trên mặt đất, nói.</w:t>
      </w:r>
      <w:r>
        <w:br w:type="textWrapping"/>
      </w:r>
      <w:r>
        <w:br w:type="textWrapping"/>
      </w:r>
      <w:r>
        <w:t xml:space="preserve">Nghiêm Tích sửng sốt.</w:t>
      </w:r>
      <w:r>
        <w:br w:type="textWrapping"/>
      </w:r>
      <w:r>
        <w:br w:type="textWrapping"/>
      </w:r>
      <w:r>
        <w:t xml:space="preserve">Lúc ấy hắn điên tiết xông lên, xuất phát từ ý nghĩ gì hiện tại hắn cũng không nhớ rõ….. Kỳ thật hắn vốn thật sự không hề muốn nhìn thấy mặt Tương Vân Chu một chút nào, có lẽ là do bản thân bị cồn xung não mà thôi.</w:t>
      </w:r>
      <w:r>
        <w:br w:type="textWrapping"/>
      </w:r>
      <w:r>
        <w:br w:type="textWrapping"/>
      </w:r>
      <w:r>
        <w:t xml:space="preserve">Nghiêm Tích ngẩng đầu, nhìn Tương Vân Chu, Tương Vân Chu lãnh đạm nhìn lại hắn.</w:t>
      </w:r>
      <w:r>
        <w:br w:type="textWrapping"/>
      </w:r>
      <w:r>
        <w:br w:type="textWrapping"/>
      </w:r>
      <w:r>
        <w:t xml:space="preserve">Con người thật sự là một sinh vật kỳ lạ, rõ ràng trước đây người này tuy rằng tính cách trầm ổn, nhưng ánh mắt nhìn hắn luôn tràn ngập ôn hòa. Vậy mà hiện tại cùng là một người, ánh mắt lại lãnh đạm giống như bọn họ hoàn toàn không quen nhau vậy.</w:t>
      </w:r>
      <w:r>
        <w:br w:type="textWrapping"/>
      </w:r>
      <w:r>
        <w:br w:type="textWrapping"/>
      </w:r>
      <w:r>
        <w:t xml:space="preserve">Nghiêm Tích đột nhiên nhớ tới Vương Thủ Trữ, nếu đã tránh không được, không bằng cứ dựa theo mong muốn của bạn bè mà làm đi.</w:t>
      </w:r>
      <w:r>
        <w:br w:type="textWrapping"/>
      </w:r>
      <w:r>
        <w:br w:type="textWrapping"/>
      </w:r>
      <w:r>
        <w:t xml:space="preserve">Hắn chỉnh ổn người trên lưng, thẳng người, hất cằm, giống như loài chim cao ngạo, nói với Tương Vân Chu: “Tôi đối với chuyện lần trước cảm thấy thật có lỗi, nhưng chúng ta thật sự không hợp, cám ơn anh trước kia đã có ý tốt, hẹn gặp lại.”</w:t>
      </w:r>
      <w:r>
        <w:br w:type="textWrapping"/>
      </w:r>
      <w:r>
        <w:br w:type="textWrapping"/>
      </w:r>
      <w:r>
        <w:t xml:space="preserve">Hắn xoay người bước đi, Tương Vân Chu lại giữ chặt lấy hắn, Nghiêm Tích quay đầu, nhìn anh khiêu khích.</w:t>
      </w:r>
      <w:r>
        <w:br w:type="textWrapping"/>
      </w:r>
      <w:r>
        <w:br w:type="textWrapping"/>
      </w:r>
      <w:r>
        <w:t xml:space="preserve">Tương Vân Chu kéo hắn lại, lần nữa hỏi đến Andy: “Cậu ta làm sao vậy?”</w:t>
      </w:r>
      <w:r>
        <w:br w:type="textWrapping"/>
      </w:r>
      <w:r>
        <w:br w:type="textWrapping"/>
      </w:r>
      <w:r>
        <w:t xml:space="preserve">“Hờ, là một kẻ say rượu thôi.” Nghiêm Tích trả lời.</w:t>
      </w:r>
      <w:r>
        <w:br w:type="textWrapping"/>
      </w:r>
      <w:r>
        <w:br w:type="textWrapping"/>
      </w:r>
      <w:r>
        <w:t xml:space="preserve">Tương Vân Chu nhìn hắn thật sâu: “Hai kẻ chứ.”</w:t>
      </w:r>
      <w:r>
        <w:br w:type="textWrapping"/>
      </w:r>
      <w:r>
        <w:br w:type="textWrapping"/>
      </w:r>
      <w:r>
        <w:t xml:space="preserve">“Anh nói gì? Anh là nói tôi hả? Tôi rất tốt!”</w:t>
      </w:r>
      <w:r>
        <w:br w:type="textWrapping"/>
      </w:r>
      <w:r>
        <w:br w:type="textWrapping"/>
      </w:r>
      <w:r>
        <w:t xml:space="preserve">Tương Vân Chu tiếp lấy Andy từ trên lưng Nghiêm Tích, nhét cậu ta vào trong xe, sau đó túm lấy Nghiêm Tích, nói: “Lên xe, tôi đưa các cậu về nhà.”</w:t>
      </w:r>
      <w:r>
        <w:br w:type="textWrapping"/>
      </w:r>
      <w:r>
        <w:br w:type="textWrapping"/>
      </w:r>
      <w:r>
        <w:t xml:space="preserve">“Tôi không đi.”</w:t>
      </w:r>
      <w:r>
        <w:br w:type="textWrapping"/>
      </w:r>
      <w:r>
        <w:br w:type="textWrapping"/>
      </w:r>
      <w:r>
        <w:t xml:space="preserve">Tương Vân Chu nói: “Vậy cậu muốn cõng một tên con trai nặng hơn 65kg đến tận bình minh hay sao?”</w:t>
      </w:r>
      <w:r>
        <w:br w:type="textWrapping"/>
      </w:r>
      <w:r>
        <w:br w:type="textWrapping"/>
      </w:r>
      <w:r>
        <w:t xml:space="preserve">Nghiêm Tích cảm thấy rất kỳ quái: “Tôi không biết anh nhanh mồm nhanh miệng như vậy đấy.”</w:t>
      </w:r>
      <w:r>
        <w:br w:type="textWrapping"/>
      </w:r>
      <w:r>
        <w:br w:type="textWrapping"/>
      </w:r>
      <w:r>
        <w:t xml:space="preserve">Tương Vân Chu không khỏi phân trần cũng nhét hắn vào trong xe, thấp giọng nói: “Đó là bởi vì tôi bản không muốn nói chuyện với cậu như vậy.”</w:t>
      </w:r>
      <w:r>
        <w:br w:type="textWrapping"/>
      </w:r>
      <w:r>
        <w:br w:type="textWrapping"/>
      </w:r>
      <w:r>
        <w:t xml:space="preserve">Tương Vân Chu đóng cửa xe, ngồi vào vị trí phó lái, bảo tài xế lái xe.</w:t>
      </w:r>
      <w:r>
        <w:br w:type="textWrapping"/>
      </w:r>
      <w:r>
        <w:br w:type="textWrapping"/>
      </w:r>
      <w:r>
        <w:t xml:space="preserve">Kết quả vị tài xế đáng thương kia nói: “Ngài Tương, tôi nghĩ nên đem cái logo kia về, như vậy thì khi tu sửa có thể ít tốn tiền hơn một chút.”</w:t>
      </w:r>
      <w:r>
        <w:br w:type="textWrapping"/>
      </w:r>
      <w:r>
        <w:br w:type="textWrapping"/>
      </w:r>
      <w:r>
        <w:t xml:space="preserve">“Tôi cảm thấy cũng không ít hơn là bao.” Tương Vân Chu nói.</w:t>
      </w:r>
      <w:r>
        <w:br w:type="textWrapping"/>
      </w:r>
      <w:r>
        <w:br w:type="textWrapping"/>
      </w:r>
      <w:r>
        <w:t xml:space="preserve">“Vậy được rồi.” Ông chủ chưa có ý kiến, vậy hắn cũng không dám có ý kiến, tài xế cuối cùng lại khởi động ô tô.</w:t>
      </w:r>
      <w:r>
        <w:br w:type="textWrapping"/>
      </w:r>
      <w:r>
        <w:br w:type="textWrapping"/>
      </w:r>
      <w:r>
        <w:t xml:space="preserve">Tương Vân Chu xoa bóp mi gian.</w:t>
      </w:r>
      <w:r>
        <w:br w:type="textWrapping"/>
      </w:r>
      <w:r>
        <w:br w:type="textWrapping"/>
      </w:r>
      <w:r>
        <w:t xml:space="preserve">“Tâm trạng anh hôm nay có vẻ không tốt lắm.” Nghiêm Tích dựa vào ghế, hắn cảm thấy đầu óc choáng váng.</w:t>
      </w:r>
      <w:r>
        <w:br w:type="textWrapping"/>
      </w:r>
      <w:r>
        <w:br w:type="textWrapping"/>
      </w:r>
      <w:r>
        <w:t xml:space="preserve">“Nếu cậu gặp phải phiền phức trong công việc, hơn nữa….” Còn gặp phải đối tượng xem mắt từng khiến mình khó chịu, “So với tôi cậu sẽ càng cáu kỉnh hơn.”</w:t>
      </w:r>
      <w:r>
        <w:br w:type="textWrapping"/>
      </w:r>
      <w:r>
        <w:br w:type="textWrapping"/>
      </w:r>
      <w:r>
        <w:t xml:space="preserve">“Điểm này thì tôi tin.” Nghiêm Tích nhắm mắt lại, cảm thấy đầu đau đến sắp nứt ra rồi.</w:t>
      </w:r>
      <w:r>
        <w:br w:type="textWrapping"/>
      </w:r>
      <w:r>
        <w:br w:type="textWrapping"/>
      </w:r>
      <w:r>
        <w:t xml:space="preserve">Tương Vân Chu nhìn hắn qua gương chiếu hậu, nghĩ hắn có lẽ đã ngủ rồi.</w:t>
      </w:r>
      <w:r>
        <w:br w:type="textWrapping"/>
      </w:r>
      <w:r>
        <w:br w:type="textWrapping"/>
      </w:r>
      <w:r>
        <w:t xml:space="preserve">Kết quả hắn lại mở to mắt, nói: “Tôi còn nghĩ người như anh sẽ vĩnh viễn không bao giờ bị phiền não vì công việc chứ.”</w:t>
      </w:r>
      <w:r>
        <w:br w:type="textWrapping"/>
      </w:r>
      <w:r>
        <w:br w:type="textWrapping"/>
      </w:r>
      <w:r>
        <w:t xml:space="preserve">Tương Vân Chu rốt cục nở nụ cười: “Không thể nào.” Anh nghĩ một chút, lại hỏi: “Chúng ta nên đưa vị bên cạnh cậu về đâu đây?”</w:t>
      </w:r>
      <w:r>
        <w:br w:type="textWrapping"/>
      </w:r>
      <w:r>
        <w:br w:type="textWrapping"/>
      </w:r>
      <w:r>
        <w:t xml:space="preserve">“Tôi sao biết được….” Nghiêm Tích ngập ngừng một chút, day day hai thái dương.</w:t>
      </w:r>
      <w:r>
        <w:br w:type="textWrapping"/>
      </w:r>
      <w:r>
        <w:br w:type="textWrapping"/>
      </w:r>
      <w:r>
        <w:t xml:space="preserve">Tương Vân Chu không thể tin được quay đầu nhìn hắn.</w:t>
      </w:r>
      <w:r>
        <w:br w:type="textWrapping"/>
      </w:r>
      <w:r>
        <w:br w:type="textWrapping"/>
      </w:r>
      <w:r>
        <w:t xml:space="preserve">Kết quả ngay lúc này trong xe chợt có tiếng chuông di động vang lên.</w:t>
      </w:r>
      <w:r>
        <w:br w:type="textWrapping"/>
      </w:r>
      <w:r>
        <w:br w:type="textWrapping"/>
      </w:r>
      <w:r>
        <w:t xml:space="preserve">Andy không kiên nhẫn động động, Nghiêm Tích tròn mắt, trở người cậu ta lại, lấy di động của cậu ta, phi thường không kiên nhẫn nhận điện.</w:t>
      </w:r>
      <w:r>
        <w:br w:type="textWrapping"/>
      </w:r>
      <w:r>
        <w:br w:type="textWrapping"/>
      </w:r>
      <w:r>
        <w:t xml:space="preserve">“Alo?”</w:t>
      </w:r>
      <w:r>
        <w:br w:type="textWrapping"/>
      </w:r>
      <w:r>
        <w:br w:type="textWrapping"/>
      </w:r>
      <w:r>
        <w:t xml:space="preserve">Nghiêm Tích cau mày nghe, nghe xong một hồi, đột nhiên nói: “Anh chính là cái tên cặn bã chỉ cần lên giường không cần yêu đương? Anh còn không biết xấu hổ hỏi cậu ta đang ở đâu à?”</w:t>
      </w:r>
      <w:r>
        <w:br w:type="textWrapping"/>
      </w:r>
      <w:r>
        <w:br w:type="textWrapping"/>
      </w:r>
      <w:r>
        <w:t xml:space="preserve">Nghiêm Tích ôm điện thoại mắng nửa ngày, Tương Vân Chu rốt cục nhịn không được, xoay người, nói với Nghiêm Tích: “Đưa điện thoại cho tôi.”</w:t>
      </w:r>
      <w:r>
        <w:br w:type="textWrapping"/>
      </w:r>
      <w:r>
        <w:br w:type="textWrapping"/>
      </w:r>
      <w:r>
        <w:t xml:space="preserve">Nghiêm Tích trừng mắt với anh, nhưng vẫn là đưa điên thoại cho anh.</w:t>
      </w:r>
      <w:r>
        <w:br w:type="textWrapping"/>
      </w:r>
      <w:r>
        <w:br w:type="textWrapping"/>
      </w:r>
      <w:r>
        <w:t xml:space="preserve">Tương Vân Chu cầm lấy điện thoại, nói với người ở đầu dây bên kia: “Người anh muốn tìm hiện tại đang say rượu, anh cho tôi địa chỉ, tôi sẽ đưa cậu ta đến.”</w:t>
      </w:r>
      <w:r>
        <w:br w:type="textWrapping"/>
      </w:r>
      <w:r>
        <w:br w:type="textWrapping"/>
      </w:r>
      <w:r>
        <w:t xml:space="preserve">Đợi cho Tương Vân Chu ngắt máy, tài xế ở một bên hỏi: “Ngài Tương, chúng ta đi đâu đây?”</w:t>
      </w:r>
      <w:r>
        <w:br w:type="textWrapping"/>
      </w:r>
      <w:r>
        <w:br w:type="textWrapping"/>
      </w:r>
      <w:r>
        <w:t xml:space="preserve">Tương Vân Chu lúc này mới nhớ hẳn là nên đưa Nghiêm Tích về trước, nhưng chờ đến khi anh lại nhìn về phía Nghiêm Tích, hắn đã ngủ mất rồi.</w:t>
      </w:r>
      <w:r>
        <w:br w:type="textWrapping"/>
      </w:r>
      <w:r>
        <w:br w:type="textWrapping"/>
      </w:r>
      <w:r>
        <w:t xml:space="preserve">Hắn dựa vào ghế, mắt nhắm lại, đầu hơi nghiêng nghiêng, góc độ hoàn mỹ bày ra khuôn mặt tinh xảo, hắn im lặng nhìn giống như một thiên sứ.</w:t>
      </w:r>
      <w:r>
        <w:br w:type="textWrapping"/>
      </w:r>
      <w:r>
        <w:br w:type="textWrapping"/>
      </w:r>
      <w:r>
        <w:t xml:space="preserve">Thiên sứ gì đó mới là có quỷ, đây chính là ác ma.</w:t>
      </w:r>
      <w:r>
        <w:br w:type="textWrapping"/>
      </w:r>
      <w:r>
        <w:br w:type="textWrapping"/>
      </w:r>
      <w:r>
        <w:t xml:space="preserve">Hắn rõ ràng có thể cõng một người đàn ông trưởng thành trên lưng chặn đầu ô tô, hiện tại đến lúc cần hắn nói ra một cái địa chỉ để đưa hắn về, hắn cư nhiên ngủ?!</w:t>
      </w:r>
      <w:r>
        <w:br w:type="textWrapping"/>
      </w:r>
      <w:r>
        <w:br w:type="textWrapping"/>
      </w:r>
      <w:r>
        <w:t xml:space="preserve">Tương Vân Chu khép mắt, đành phải nói với tài xế: “Về căn hộ của tôi ở thành Bắc đi.”</w:t>
      </w:r>
      <w:r>
        <w:br w:type="textWrapping"/>
      </w:r>
      <w:r>
        <w:br w:type="textWrapping"/>
      </w:r>
      <w:r>
        <w:t xml:space="preserve">Đến nơi, Tương Vân Chu đẩy đẩy Nghiêm Tích, Nghiêm Tích vung vẩy hai cánh tay, trở mình, tiếp tục ngủ.</w:t>
      </w:r>
      <w:r>
        <w:br w:type="textWrapping"/>
      </w:r>
      <w:r>
        <w:br w:type="textWrapping"/>
      </w:r>
      <w:r>
        <w:t xml:space="preserve">Tương Vân Chu hít sâu một hơi, bế hắn khỏi xe, sau đó phân phó tài xế đưa Andy đến địa chỉ chỉ định.</w:t>
      </w:r>
      <w:r>
        <w:br w:type="textWrapping"/>
      </w:r>
      <w:r>
        <w:br w:type="textWrapping"/>
      </w:r>
      <w:r>
        <w:t xml:space="preserve">Mặc dù Nghiêm Tích mặc váy, mang giày cao gót, nhưng hắn vẫn là một thằng đàn ông.</w:t>
      </w:r>
      <w:r>
        <w:br w:type="textWrapping"/>
      </w:r>
      <w:r>
        <w:br w:type="textWrapping"/>
      </w:r>
      <w:r>
        <w:t xml:space="preserve">Tương Vân Chu bế hắn vào thang máy, không khỏi dấy lên lòng kính nể với người trong lòng. Lúc hắn cõng người đàn ông kia trên lưng thoạt nhìn khá thoải mái.</w:t>
      </w:r>
      <w:r>
        <w:br w:type="textWrapping"/>
      </w:r>
      <w:r>
        <w:br w:type="textWrapping"/>
      </w:r>
      <w:r>
        <w:t xml:space="preserve">Tương Vân Chu thật vất vả vào nhà, đặt hắn xuống giường.</w:t>
      </w:r>
      <w:r>
        <w:br w:type="textWrapping"/>
      </w:r>
      <w:r>
        <w:br w:type="textWrapping"/>
      </w:r>
      <w:r>
        <w:t xml:space="preserve">Nghiêm Tích giật giật, tự điều chỉnh một vị trí thoải mái, hai tay đặt trên bụng, ngủ rất an tường.</w:t>
      </w:r>
      <w:r>
        <w:br w:type="textWrapping"/>
      </w:r>
      <w:r>
        <w:br w:type="textWrapping"/>
      </w:r>
      <w:r>
        <w:t xml:space="preserve">Tương Vân Chu yên lặng nhìn hắn một hồi, muốn nhìn thấu dấu hiệu giả tạo của hắn, nhưng người trên giường vẫn yên ổn ngủ, anh đợi cho hô hấp hồi phục lại một chút, mệt mỏi đi ra khỏi phòng.</w:t>
      </w:r>
      <w:r>
        <w:br w:type="textWrapping"/>
      </w:r>
      <w:r>
        <w:br w:type="textWrapping"/>
      </w:r>
      <w:r>
        <w:t xml:space="preserve">Cứ để cho Nghiêm Tích ngủ như vậy đi.</w:t>
      </w:r>
      <w:r>
        <w:br w:type="textWrapping"/>
      </w:r>
      <w:r>
        <w:br w:type="textWrapping"/>
      </w:r>
      <w:r>
        <w:t xml:space="preserve">Trong tiểu thuyết hẳn là sẽ giúp người đang say cởi quần áo rửa thân thể, sau đó sẽ xảy ra sự tình x kiều diễm, nhưng đối với Tương Vân Chu không có khả năng xảy ra, Tương Vân Chu hiện tại chỉ nghĩ muốn tắm rửa một cái, sau đó vào khách phòng ngủ một giấc, ngày mai sẽ tiễn đưa vị đại thần tôn kính này đi.</w:t>
      </w:r>
      <w:r>
        <w:br w:type="textWrapping"/>
      </w:r>
      <w:r>
        <w:br w:type="textWrapping"/>
      </w:r>
      <w:r>
        <w:t xml:space="preserve">Nghiêm Tích không phải một lần nói qua bọn họ không hợp nhau, cho dù anh có hảo cảm với Nghiêm Tích, nhưng vi phạm tự tôn của chính mình, anh sẽ không làm.</w:t>
      </w:r>
      <w:r>
        <w:br w:type="textWrapping"/>
      </w:r>
      <w:r>
        <w:br w:type="textWrapping"/>
      </w:r>
      <w:r>
        <w:t xml:space="preserve">Nhưng anh vẫn là quá coi thường Nghiêm Tích.</w:t>
      </w:r>
      <w:r>
        <w:br w:type="textWrapping"/>
      </w:r>
      <w:r>
        <w:br w:type="textWrapping"/>
      </w:r>
      <w:r>
        <w:t xml:space="preserve">Tương Vân Chu tắm rửa xong đi ra, liền thấy Nghiêm Tích ngồi trên thảm trong phòng khách, ôm một chai rượu, không ngừng uống.</w:t>
      </w:r>
      <w:r>
        <w:br w:type="textWrapping"/>
      </w:r>
      <w:r>
        <w:br w:type="textWrapping"/>
      </w:r>
      <w:r>
        <w:t xml:space="preserve">Nếu như anh không nhìn nhầm, thì chai rượu mà Nghiêm Tích cầm không lâu trước đây còn đang được đặt trong tủ kính ở phòng khách.</w:t>
      </w:r>
      <w:r>
        <w:br w:type="textWrapping"/>
      </w:r>
      <w:r>
        <w:br w:type="textWrapping"/>
      </w:r>
      <w:r>
        <w:t xml:space="preserve">Hơn nữa người đang ngồi dưới đất còn tốc ngược váy, lộ ra đôi chân dài, giày cao gót móc trên mũi chân rớt không được mà không rớt cũng không xong, dáng vẻ uống rượu cũng thật dũng cảm, rượu từ khóe miệng tràn ra, trượt xuống dưới cằm hắn giọt nào, hắn đưa tay gạt đi giọt đó.</w:t>
      </w:r>
      <w:r>
        <w:br w:type="textWrapping"/>
      </w:r>
      <w:r>
        <w:br w:type="textWrapping"/>
      </w:r>
      <w:r>
        <w:t xml:space="preserve">Tương Vân Chu nhìn hắn, bình tĩnh nói: “Cậu có biết rượu cậu đang uống giá bao nhiêu hay không?” Còn uống kiểu trâu bò như vậy.</w:t>
      </w:r>
      <w:r>
        <w:br w:type="textWrapping"/>
      </w:r>
      <w:r>
        <w:br w:type="textWrapping"/>
      </w:r>
      <w:r>
        <w:t xml:space="preserve">Nghiêm Tích nghiêng đầu, cười với anh, nụ cười kia có thể nói là “xinh đẹp”.</w:t>
      </w:r>
      <w:r>
        <w:br w:type="textWrapping"/>
      </w:r>
      <w:r>
        <w:br w:type="textWrapping"/>
      </w:r>
      <w:r>
        <w:t xml:space="preserve">Tương Vân Chu cảm thấy không thể tự hạ thấp trí tuệ của mình vì con ma men này, nhưng vẫn cảm thấy bị cám dỗ một chút.</w:t>
      </w:r>
      <w:r>
        <w:br w:type="textWrapping"/>
      </w:r>
      <w:r>
        <w:br w:type="textWrapping"/>
      </w:r>
      <w:r>
        <w:t xml:space="preserve">Nghiêm Tích lúc tỉnh táo chưa từng dùng vẻ mặt ôn hoà này với anh, trong lúc nhất thời anh còn chưa quen được.</w:t>
      </w:r>
      <w:r>
        <w:br w:type="textWrapping"/>
      </w:r>
      <w:r>
        <w:br w:type="textWrapping"/>
      </w:r>
      <w:r>
        <w:t xml:space="preserve">Tương Vân Chu đi đến, lấy lại chai rượu, chỉ còn một cái bình cạn đáy, thật sự là khiến người ta phải đau lòng mà.</w:t>
      </w:r>
      <w:r>
        <w:br w:type="textWrapping"/>
      </w:r>
      <w:r>
        <w:br w:type="textWrapping"/>
      </w:r>
      <w:r>
        <w:t xml:space="preserve">Nghiêm Tích ngoan ngoãn nhìn theo động tác của Tương Vân Chu, ngay lúc Tương Vân Chu đứng dậy, hắn đột nhiên giang hai tay, ôm lấy cổ Tương Vân Chu.</w:t>
      </w:r>
      <w:r>
        <w:br w:type="textWrapping"/>
      </w:r>
      <w:r>
        <w:br w:type="textWrapping"/>
      </w:r>
      <w:r>
        <w:t xml:space="preserve">Tương Vân Chu cả kinh, sẩy tay làm rơi bình rượu trên tay xuống đất, những giọt rượu cuối cùng tràn ra, lưu lại dấu vết trên mặt thảm.</w:t>
      </w:r>
      <w:r>
        <w:br w:type="textWrapping"/>
      </w:r>
      <w:r>
        <w:br w:type="textWrapping"/>
      </w:r>
      <w:r>
        <w:t xml:space="preserve">Tương Vân Chu sửng sốt nhìn vệt rượu đọng trên thảm, hơn nửa ngày mới lấy lại tinh thần.</w:t>
      </w:r>
      <w:r>
        <w:br w:type="textWrapping"/>
      </w:r>
      <w:r>
        <w:br w:type="textWrapping"/>
      </w:r>
      <w:r>
        <w:t xml:space="preserve">Nghiêm Tích treo mình trên cổ Tương Vân Chu, lại còn cười không ngừng.</w:t>
      </w:r>
      <w:r>
        <w:br w:type="textWrapping"/>
      </w:r>
      <w:r>
        <w:br w:type="textWrapping"/>
      </w:r>
      <w:r>
        <w:t xml:space="preserve">Tương Vân Chu muốn kéo hắn ra, thế nhưng cư nhiên kéo không nổi, ngược lại còn bị Nghiêm Tích dùng sức một cái, ấn ngồi xuống đất.</w:t>
      </w:r>
      <w:r>
        <w:br w:type="textWrapping"/>
      </w:r>
      <w:r>
        <w:br w:type="textWrapping"/>
      </w:r>
      <w:r>
        <w:t xml:space="preserve">Nghiêm Tích ngồi ngang trên đùi Tương Vân Chu, ôm lấy khuôn mặt anh, xem xét cẩn thận.</w:t>
      </w:r>
      <w:r>
        <w:br w:type="textWrapping"/>
      </w:r>
      <w:r>
        <w:br w:type="textWrapping"/>
      </w:r>
      <w:r>
        <w:t xml:space="preserve">“Ây, bộ dạng hình như không được tốt lắm.” Nghiêm Tích hơi hơi nhíu mi.</w:t>
      </w:r>
      <w:r>
        <w:br w:type="textWrapping"/>
      </w:r>
      <w:r>
        <w:br w:type="textWrapping"/>
      </w:r>
      <w:r>
        <w:t xml:space="preserve">“Vậy thật xin lỗi.” Tương Vân Chu mất tự nhiên, “Ngài có thể đừng đè lên tôi hay không?”</w:t>
      </w:r>
      <w:r>
        <w:br w:type="textWrapping"/>
      </w:r>
      <w:r>
        <w:br w:type="textWrapping"/>
      </w:r>
      <w:r>
        <w:t xml:space="preserve">Nghiêm Tích sờ sờ sống mũi Tương Vân Chu, nhoẻn miệng cười, thật sự là phong tình vạn chủng: “Miễn cưỡng cũng coi như đạt tiêu chuẩn.” Sau đó hắn đỡ lấy cằm Tương Vân Chu, đưa đôi môi ướt át mang theo hơi rượu của mình dán lên môi anh.</w:t>
      </w:r>
      <w:r>
        <w:br w:type="textWrapping"/>
      </w:r>
      <w:r>
        <w:br w:type="textWrapping"/>
      </w:r>
      <w:r>
        <w:t xml:space="preserve">Tương Vân Chu hoàn toàn không có phản ứng, Nghiêm Tích nhân lúc anh đang ngây ngẩn, cắn lên môi anh, đưa đầu lưỡi chen vào kẽ hở giữa đôi môi, nhưng Tương Vân Chu làm sao cũng không chịu mở miệng.</w:t>
      </w:r>
      <w:r>
        <w:br w:type="textWrapping"/>
      </w:r>
      <w:r>
        <w:br w:type="textWrapping"/>
      </w:r>
      <w:r>
        <w:t xml:space="preserve">Nghiêm Tích dán dính lấy đôi môi Tương Vân Chu, rên lên một tiếng, dùng loại ân thanh oán giận nói: “Mở miệng ra đi.”</w:t>
      </w:r>
      <w:r>
        <w:br w:type="textWrapping"/>
      </w:r>
      <w:r>
        <w:br w:type="textWrapping"/>
      </w:r>
      <w:r>
        <w:t xml:space="preserve">Một câu này, tưởng chừng như đang làm nũng.</w:t>
      </w:r>
      <w:r>
        <w:br w:type="textWrapping"/>
      </w:r>
      <w:r>
        <w:br w:type="textWrapping"/>
      </w:r>
      <w:r>
        <w:t xml:space="preserve">Tương Vân Chu cả người cứng ngắc.</w:t>
      </w:r>
      <w:r>
        <w:br w:type="textWrapping"/>
      </w:r>
      <w:r>
        <w:br w:type="textWrapping"/>
      </w:r>
      <w:r>
        <w:t xml:space="preserve">Nghiêm Tích liếm tới liếm lui trên môi anh, Tương Vân Chu thả lỏng khớp hàm, hắn rốt cục nhân cơ hội đưa đầu lưỡi vào trong.</w:t>
      </w:r>
      <w:r>
        <w:br w:type="textWrapping"/>
      </w:r>
      <w:r>
        <w:br w:type="textWrapping"/>
      </w:r>
      <w:r>
        <w:t xml:space="preserve">Tương Vân Chu chưa từng “bị” người hôn như thế này, Nghiêm Tích giống như muốn nuốt chửng anh vậy, một tay ôm lấy cổ anh một tay đè xuống gáy, vừa hôn vừa ngân nga rên rỉ đói khát khó nhịn.</w:t>
      </w:r>
      <w:r>
        <w:br w:type="textWrapping"/>
      </w:r>
      <w:r>
        <w:br w:type="textWrapping"/>
      </w:r>
      <w:r>
        <w:t xml:space="preserve">Tương Vân Chu thế mà không biết bình rượu kia cư nhiên còn có tác dụng thúc tình cơ đấy.</w:t>
      </w:r>
      <w:r>
        <w:br w:type="textWrapping"/>
      </w:r>
      <w:r>
        <w:br w:type="textWrapping"/>
      </w:r>
      <w:r>
        <w:t xml:space="preserve">Nghiêm Tích hôn đủ rồi, đưa tay lôi kéo áo ngủ trên người Tương Vân Chu, Tương Vân Chu chặn ngang giữ tay hắn lại,</w:t>
      </w:r>
      <w:r>
        <w:br w:type="textWrapping"/>
      </w:r>
      <w:r>
        <w:br w:type="textWrapping"/>
      </w:r>
      <w:r>
        <w:t xml:space="preserve">Nghiêm Tích cười, trở tay giao mười ngón tay cả hai vào nhau. Hắn hơi híp mắt, khóe miệng hàm chứa ý cười, trên môi còn ánh lên vệt nước đọng, thoạt nhìn vừa vô tội vửa thâm tình, thân dưới lại dán lên trên người Tương Vân Chu.</w:t>
      </w:r>
      <w:r>
        <w:br w:type="textWrapping"/>
      </w:r>
      <w:r>
        <w:br w:type="textWrapping"/>
      </w:r>
      <w:r>
        <w:t xml:space="preserve">Tương Vân Chu cảm thấy kỳ lạ cực kỳ.</w:t>
      </w:r>
      <w:r>
        <w:br w:type="textWrapping"/>
      </w:r>
      <w:r>
        <w:br w:type="textWrapping"/>
      </w:r>
      <w:r>
        <w:t xml:space="preserve">Mỹ nhân mặc váy ngồi trong lòng, dùng toàn bộ trọng lượng thân dưới cường ngạnh đè anh xuống.</w:t>
      </w:r>
      <w:r>
        <w:br w:type="textWrapping"/>
      </w:r>
      <w:r>
        <w:br w:type="textWrapping"/>
      </w:r>
      <w:r>
        <w:t xml:space="preserve">Tương Vân Chu hạ tầm mắt, nhìn đôi chân dài được Nghiêm Tích bày ra, Nghiêm Tích theo ánh mắt của anh nhìn xuống, cười thành tiếng, hai chân mở ra, kẹp lấy thắt lưng Tương Vân Chu, chậm rãi ma xát.</w:t>
      </w:r>
      <w:r>
        <w:br w:type="textWrapping"/>
      </w:r>
      <w:r>
        <w:br w:type="textWrapping"/>
      </w:r>
      <w:r>
        <w:t xml:space="preserve">“Chạm vào tôi đi.” Nghiêm Tích dùng thứ thanh âm sũng nước thì thầm bên tai Tương Vân Chu, tiếp đó cầm lấy tay anh chạm lên thân thể của chính mình.</w:t>
      </w:r>
      <w:r>
        <w:br w:type="textWrapping"/>
      </w:r>
      <w:r>
        <w:br w:type="textWrapping"/>
      </w:r>
      <w:r>
        <w:t xml:space="preserve">Tương Vân Chu cảm thấy được dưới bàn tay mình chính là làn da ấm áp trơn nhẵn, anh nhìn sâu vào Nghiêm Tích, không nói gì.</w:t>
      </w:r>
      <w:r>
        <w:br w:type="textWrapping"/>
      </w:r>
      <w:r>
        <w:br w:type="textWrapping"/>
      </w:r>
      <w:r>
        <w:t xml:space="preserve">Khóe miệng Nghiêm Tích vẫn giương lên, ánh mắt trắng trợn.</w:t>
      </w:r>
      <w:r>
        <w:br w:type="textWrapping"/>
      </w:r>
      <w:r>
        <w:br w:type="textWrapping"/>
      </w:r>
      <w:r>
        <w:t xml:space="preserve">Tương Vân Chu rút tay mình ra khỏi y phục hắn, giúp Nghiêm Tích chỉnh trang lại mái tóc dài lộn xộn, nói: “Cậu nhất định sẽ hối hận.” Sau đó muốn đẩy hắn ra.</w:t>
      </w:r>
      <w:r>
        <w:br w:type="textWrapping"/>
      </w:r>
      <w:r>
        <w:br w:type="textWrapping"/>
      </w:r>
      <w:r>
        <w:t xml:space="preserve">Kết quả Nghiêm Tích co chân về, dùng đầu gối, vừa vặn chặn bên dưới nách Tương Vân Chu, Tương Vân Chu bị đau hừ một tiếng, Nghiêm Tích liền cắn lên cổ anh một phát, cánh tay giống như rắn linh hoạt nắm lấy hạ thân Tương Vân Chu.</w:t>
      </w:r>
      <w:r>
        <w:br w:type="textWrapping"/>
      </w:r>
      <w:r>
        <w:br w:type="textWrapping"/>
      </w:r>
      <w:r>
        <w:t xml:space="preserve">Thân thể bị gắt gao cố định trong lòng Nghiêm Tích, chỗ hiểm cũng bị hắn bắt được, Tương Vân Chu kinh ngạc vô cùng.</w:t>
      </w:r>
      <w:r>
        <w:br w:type="textWrapping"/>
      </w:r>
      <w:r>
        <w:br w:type="textWrapping"/>
      </w:r>
      <w:r>
        <w:t xml:space="preserve">Lẽ nào hôm nay sẽ bị cường bạo sao?</w:t>
      </w:r>
      <w:r>
        <w:br w:type="textWrapping"/>
      </w:r>
      <w:r>
        <w:br w:type="textWrapping"/>
      </w:r>
      <w:r>
        <w:t xml:space="preserve">Bị một tên con trai mặc váy xinh đẹp như nữ giới cường bạo sao?</w:t>
      </w:r>
      <w:r>
        <w:br w:type="textWrapping"/>
      </w:r>
      <w:r>
        <w:br w:type="textWrapping"/>
      </w:r>
      <w:r>
        <w:t xml:space="preserve">Hơn nữa người này còn đã từng cự tuyệt mình…..</w:t>
      </w:r>
      <w:r>
        <w:br w:type="textWrapping"/>
      </w:r>
      <w:r>
        <w:br w:type="textWrapping"/>
      </w:r>
      <w:r>
        <w:t xml:space="preserve">Tương Vân Chu thật sự cảm thấy tâm tình quá phức tạp, anh tự hỏi bản thân có nên giống như đối mặt với tội phạm hiếp dâm mà liều mạng phản kháng hay không.</w:t>
      </w:r>
      <w:r>
        <w:br w:type="textWrapping"/>
      </w:r>
      <w:r>
        <w:br w:type="textWrapping"/>
      </w:r>
      <w:r>
        <w:t xml:space="preserve">Nghiêm Tích cách một lớp quần chơi đùa với thứ nặng trịch trong tay, phát ra âm thanh giống như bị kinh thán (kinh ngạc đến thán phục).</w:t>
      </w:r>
      <w:r>
        <w:br w:type="textWrapping"/>
      </w:r>
      <w:r>
        <w:br w:type="textWrapping"/>
      </w:r>
      <w:r>
        <w:t xml:space="preserve">Tương Vân Chu đối với sự thành thật của cơ thể mình cảm thấy phi thường bất đắc dĩ, tuy rằng lý trí không muốn, nhưng cơ thể trước khiêu khích của Nghiêm Tích lại nổi lên phản ứng.</w:t>
      </w:r>
      <w:r>
        <w:br w:type="textWrapping"/>
      </w:r>
      <w:r>
        <w:br w:type="textWrapping"/>
      </w:r>
      <w:r>
        <w:t xml:space="preserve">Nghiêm Tích ngồi trên người anh vừa cọ vừa sờ, mắt thấy đã đem cái thứ trong quần anh lôi ra mất rồi.</w:t>
      </w:r>
      <w:r>
        <w:br w:type="textWrapping"/>
      </w:r>
      <w:r>
        <w:br w:type="textWrapping"/>
      </w:r>
      <w:r>
        <w:t xml:space="preserve">Nghiêm Tích vuốt ve đại gia hỏa của Tương Vân Chu, cười đến có chút dâm (khụ khụ) đãng, tay xoa bóp phần đỉnh, chơi đến là vui vẻ.</w:t>
      </w:r>
      <w:r>
        <w:br w:type="textWrapping"/>
      </w:r>
      <w:r>
        <w:br w:type="textWrapping"/>
      </w:r>
      <w:r>
        <w:t xml:space="preserve">Nếu cứ tiếp tục như vậy, Nghiêm Tích sẽ nắm Tiểu Tiểu Tương đưa xuống phía dưới váy của hắn mất.</w:t>
      </w:r>
      <w:r>
        <w:br w:type="textWrapping"/>
      </w:r>
      <w:r>
        <w:br w:type="textWrapping"/>
      </w:r>
      <w:r>
        <w:t xml:space="preserve">Tương Vân Chu hít sâu một hơi, túm lấy bàn tay đang quậy phá của Nghiêm Tích, kéo tới bên môi mình, dùng sức hôn lên mu bàn tay hắn, tựa như một quý ông đích thực.</w:t>
      </w:r>
      <w:r>
        <w:br w:type="textWrapping"/>
      </w:r>
      <w:r>
        <w:br w:type="textWrapping"/>
      </w:r>
      <w:r>
        <w:t xml:space="preserve">Nếu như hạ thân của quý ông này không bị lộ ra bên ngoài, hơn nữa còn đang trong tình trạng cương cứng dữ tợn thì đúng là hoàn mỹ.</w:t>
      </w:r>
      <w:r>
        <w:br w:type="textWrapping"/>
      </w:r>
      <w:r>
        <w:br w:type="textWrapping"/>
      </w:r>
      <w:r>
        <w:t xml:space="preserve">“Là một người đàn ông có vấn đề sinh lý và chỉ số thông minh đều bình thường, tôi cảm thấy dưới tình huống như thế này vẫn là không nên cự tuyệt thì tốt hơn.”</w:t>
      </w:r>
      <w:r>
        <w:br w:type="textWrapping"/>
      </w:r>
      <w:r>
        <w:br w:type="textWrapping"/>
      </w:r>
      <w:r>
        <w:t xml:space="preserve">Tương Vân Chu nói xong, đưa tay luồn vào trong váy Nghiêm Tích lần mò đến mông hắn, lột bỏ quần lót của hắn, nắn bóp cánh mông, đầu ngón tay trượt vào khe hở giữa hai gò mông.</w:t>
      </w:r>
      <w:r>
        <w:br w:type="textWrapping"/>
      </w:r>
      <w:r>
        <w:br w:type="textWrapping"/>
      </w:r>
      <w:r>
        <w:t xml:space="preserve">Nghiêm Tích rốt cục cũng bị động tác của anh lấy lòng, mỉm cười ngã vào trên người Tương Vân Chu, nói: “Chúng ta đi thuê phòng nha.”</w:t>
      </w:r>
      <w:r>
        <w:br w:type="textWrapping"/>
      </w:r>
      <w:r>
        <w:br w:type="textWrapping"/>
      </w:r>
      <w:r>
        <w:t xml:space="preserve">–</w:t>
      </w:r>
      <w:r>
        <w:br w:type="textWrapping"/>
      </w:r>
      <w:r>
        <w:br w:type="textWrapping"/>
      </w:r>
      <w:r>
        <w:t xml:space="preserve">Nghiêm Tích nằm mơ, mơ thấy bản thân đang chạy trên một hành lang đen kịt.</w:t>
      </w:r>
      <w:r>
        <w:br w:type="textWrapping"/>
      </w:r>
      <w:r>
        <w:br w:type="textWrapping"/>
      </w:r>
      <w:r>
        <w:t xml:space="preserve">Hắn chạy trối chết, chạy mãi chạy mãi, giống như thể có cái gì đó ở đằng sau đuổi theo hắn.</w:t>
      </w:r>
      <w:r>
        <w:br w:type="textWrapping"/>
      </w:r>
      <w:r>
        <w:br w:type="textWrapping"/>
      </w:r>
      <w:r>
        <w:t xml:space="preserve">Đến tận khi hắn trông thấy phía trước có ánh sáng rọi qua khung cửa sổ, mới thở phào nhẹ nhõm.</w:t>
      </w:r>
      <w:r>
        <w:br w:type="textWrapping"/>
      </w:r>
      <w:r>
        <w:br w:type="textWrapping"/>
      </w:r>
      <w:r>
        <w:t xml:space="preserve">Hắn biết theo như những việc sắp diễn ra tiếp theo, hắn sẽ chạy ra khỏi nhà, sau đó đi Mỹ, ở một nơi nào đó gặp gỡ Vương Cẩm Trình, nghe hắn nói hắn sắp trở về quê hương.</w:t>
      </w:r>
      <w:r>
        <w:br w:type="textWrapping"/>
      </w:r>
      <w:r>
        <w:br w:type="textWrapping"/>
      </w:r>
      <w:r>
        <w:t xml:space="preserve">Sau đó nữa, vài năm trôi qua, hắn về nước, đến nơi mà Vương Cẩm Trình miêu tả.</w:t>
      </w:r>
      <w:r>
        <w:br w:type="textWrapping"/>
      </w:r>
      <w:r>
        <w:br w:type="textWrapping"/>
      </w:r>
      <w:r>
        <w:t xml:space="preserve">Thế nhưng trong mơ, hắn dừng lại.</w:t>
      </w:r>
      <w:r>
        <w:br w:type="textWrapping"/>
      </w:r>
      <w:r>
        <w:br w:type="textWrapping"/>
      </w:r>
      <w:r>
        <w:t xml:space="preserve">Hắn đứng yên, xoay người, không biết ở trong tay hắn đâu ra lại có một thùng nước lọc. Hắn ra sức ném thùng nước vào trong bóng tối.</w:t>
      </w:r>
      <w:r>
        <w:br w:type="textWrapping"/>
      </w:r>
      <w:r>
        <w:br w:type="textWrapping"/>
      </w:r>
      <w:r>
        <w:t xml:space="preserve">Rồi nó đập vào người Tương Vân Chu.</w:t>
      </w:r>
      <w:r>
        <w:br w:type="textWrapping"/>
      </w:r>
      <w:r>
        <w:br w:type="textWrapping"/>
      </w:r>
      <w:r>
        <w:t xml:space="preserve">Nghiêm Tích lập tức bừng tỉnh, hắn tự điều chỉnh hô hấp trong ba giây, sau đó nghiêng đầu, nhìn thấy gương mặt của Tương Vân Chu.</w:t>
      </w:r>
      <w:r>
        <w:br w:type="textWrapping"/>
      </w:r>
      <w:r>
        <w:br w:type="textWrapping"/>
      </w:r>
      <w:r>
        <w:t xml:space="preserve">Thân thể cả hai đều trần truồng cùng ngủ trong một cái chăn, trách không được lại nằm mơ thấy anh ta.</w:t>
      </w:r>
      <w:r>
        <w:br w:type="textWrapping"/>
      </w:r>
      <w:r>
        <w:br w:type="textWrapping"/>
      </w:r>
      <w:r>
        <w:t xml:space="preserve">Nghiêm Tích yên lặng nhìn vẻ mặt lúc ngủ của Tương Vân Chu, ước chừng nhìn được một phút. Một phút sau, hắn đột nhiên bật dậy, xoay người leo lên người Tương Vân Chu ngồi, bóp cổ anh.</w:t>
      </w:r>
      <w:r>
        <w:br w:type="textWrapping"/>
      </w:r>
      <w:r>
        <w:br w:type="textWrapping"/>
      </w:r>
      <w:r>
        <w:t xml:space="preserve">“Fuck, anh mẹ nó còn dám ngủ! Ngủ cái con em anh a!”</w:t>
      </w:r>
      <w:r>
        <w:br w:type="textWrapping"/>
      </w:r>
      <w:r>
        <w:br w:type="textWrapping"/>
      </w:r>
      <w:r>
        <w:t xml:space="preserve">Tương Vân Chu cảm thấy khó thở, tỉnh lại, liền thấy Nghiêm Tích trần trụi ngồi trên người mình, hơn nữa — còn muốn bóp chết mình.</w:t>
      </w:r>
      <w:r>
        <w:br w:type="textWrapping"/>
      </w:r>
      <w:r>
        <w:br w:type="textWrapping"/>
      </w:r>
      <w:r>
        <w:t xml:space="preserve">Tưởng tượng đến cảnh mình sắp chết trên giường, anh không thể bình tĩnh nổi.</w:t>
      </w:r>
      <w:r>
        <w:br w:type="textWrapping"/>
      </w:r>
      <w:r>
        <w:br w:type="textWrapping"/>
      </w:r>
      <w:r>
        <w:t xml:space="preserve">Anh nắm lấy cổ tay Nghiêm Tích, hơi thở có hơi nặng nhọc nói: “Tuy rằng tư thế phong cảnh không tồi, nhưng nếu muốn giết người diệt khẩu, có thể trước tiên mặc quần áo vào được không?”</w:t>
      </w:r>
      <w:r>
        <w:br w:type="textWrapping"/>
      </w:r>
      <w:r>
        <w:br w:type="textWrapping"/>
      </w:r>
      <w:r>
        <w:t xml:space="preserve">Nghiêm Tích nghiến răng nghiến lợi nói: “Tôi còn tưởng rằng anh chính trực lắm chứ.”</w:t>
      </w:r>
      <w:r>
        <w:br w:type="textWrapping"/>
      </w:r>
      <w:r>
        <w:br w:type="textWrapping"/>
      </w:r>
      <w:r>
        <w:t xml:space="preserve">Tương Vân Chu nói: “Hôm qua chính cậu say rượu đè tôi, nói muốn cùng tôi đi thuê phòng.”</w:t>
      </w:r>
      <w:r>
        <w:br w:type="textWrapping"/>
      </w:r>
      <w:r>
        <w:br w:type="textWrapping"/>
      </w:r>
      <w:r>
        <w:t xml:space="preserve">Nghiêm Tích một mực phủ nhận: “Không có khả năng! Đây không phù hợp với mỹ học của tôi!”</w:t>
      </w:r>
      <w:r>
        <w:br w:type="textWrapping"/>
      </w:r>
      <w:r>
        <w:br w:type="textWrapping"/>
      </w:r>
      <w:r>
        <w:t xml:space="preserve">“…..”</w:t>
      </w:r>
      <w:r>
        <w:br w:type="textWrapping"/>
      </w:r>
      <w:r>
        <w:br w:type="textWrapping"/>
      </w:r>
      <w:r>
        <w:t xml:space="preserve">Mặc dù đang bị bóp cổ, nhưng nhìn Nghiêm Tích ở góc độ của Tương Vân Chu mà nói, quả thật là nhìn không xót một cái gì, anh thoáng lướt mắt qua hai điểm trước lồng ngực trắng nõn của Nghiêm Tích, nhắm mắt lại, “Nếu đã như vậy, tôi cũng không còn lời nào để nói.”</w:t>
      </w:r>
      <w:r>
        <w:br w:type="textWrapping"/>
      </w:r>
      <w:r>
        <w:br w:type="textWrapping"/>
      </w:r>
      <w:r>
        <w:t xml:space="preserve">Đàn ông vào sáng sớm, luôn là quãng thời gian tinh lực rất mạnh mẽ, Nghiêm Tích vừa khéo ngồi trên bụng Tương Vân Chu, hắn có cảm giác thứ gì đó đằng sau mông mình đang từ từ cứng lên.</w:t>
      </w:r>
      <w:r>
        <w:br w:type="textWrapping"/>
      </w:r>
      <w:r>
        <w:br w:type="textWrapping"/>
      </w:r>
      <w:r>
        <w:t xml:space="preserve">Sắc mặt hắn liền biến hóa.</w:t>
      </w:r>
      <w:r>
        <w:br w:type="textWrapping"/>
      </w:r>
      <w:r>
        <w:br w:type="textWrapping"/>
      </w:r>
      <w:r>
        <w:t xml:space="preserve">Nơi sâu nhất trong cơ thể dường như đang dần khôi phục trí nhớ, có một loại cảm giác thỏa mãn x, nhiệt độ từ nơi tiếp xúc của cả hai dần lan rộng ra, sáng sớm quả nhiên là thời khắc dễ dàng phát tình nhất.</w:t>
      </w:r>
      <w:r>
        <w:br w:type="textWrapping"/>
      </w:r>
      <w:r>
        <w:br w:type="textWrapping"/>
      </w:r>
      <w:r>
        <w:t xml:space="preserve">Loại cảm giác thỏa mãn sung sướng này tuyệt đối sẽ không gạt người…..</w:t>
      </w:r>
      <w:r>
        <w:br w:type="textWrapping"/>
      </w:r>
      <w:r>
        <w:br w:type="textWrapping"/>
      </w:r>
      <w:r>
        <w:t xml:space="preserve">Nghiêm Tích cúi đầu nhìn kỹ Tương Vân Chu, rốt cục buông lỏng tay, lầm bầm lầu bầu tự nói: “Khẳng định là bởi vì mình bụng đói ăn quàng.”</w:t>
      </w:r>
      <w:r>
        <w:br w:type="textWrapping"/>
      </w:r>
      <w:r>
        <w:br w:type="textWrapping"/>
      </w:r>
      <w:r>
        <w:t xml:space="preserve">Tương Vân Chu đột nhiên mở bừng mắt, trừng trừng nhìn hắn.</w:t>
      </w:r>
      <w:r>
        <w:br w:type="textWrapping"/>
      </w:r>
      <w:r>
        <w:br w:type="textWrapping"/>
      </w:r>
      <w:r>
        <w:t xml:space="preserve">Nghiêm Tích cứng ngắc rời khỏi người anh đi xuống, còn có hơi kinh ngạc, hắn cúi đầu khắp nơi đi tìm quần áo của mình, từng lớp từng lớp mặc lại vào người. Tương Vân Chu từ trên giường ngồi lên, sờ sờ cổ mình, ho khan vài tiếng.</w:t>
      </w:r>
      <w:r>
        <w:br w:type="textWrapping"/>
      </w:r>
      <w:r>
        <w:br w:type="textWrapping"/>
      </w:r>
      <w:r>
        <w:t xml:space="preserve">Nghiêm Tích mặc xong quần áo, bộ dáng rất giống như hồn bay phách lạc.</w:t>
      </w:r>
      <w:r>
        <w:br w:type="textWrapping"/>
      </w:r>
      <w:r>
        <w:br w:type="textWrapping"/>
      </w:r>
      <w:r>
        <w:t xml:space="preserve">“Nhất định là sai lầm…..” Hắn thẳng người, nhìn xa xăm, lẩm bẩm: “Thế này là không khoa học.”</w:t>
      </w:r>
      <w:r>
        <w:br w:type="textWrapping"/>
      </w:r>
      <w:r>
        <w:br w:type="textWrapping"/>
      </w:r>
      <w:r>
        <w:t xml:space="preserve">Sau đó nhanh như chớp chạy mất.</w:t>
      </w:r>
      <w:r>
        <w:br w:type="textWrapping"/>
      </w:r>
      <w:r>
        <w:br w:type="textWrapping"/>
      </w:r>
      <w:r>
        <w:t xml:space="preserve">Tương Vân Chu mới còn đang sờ cổ, vừa ngẩng đầu lên thì Nghiêm Tích đã đóng cửa cái “rầm” không thấy bóng dáng.</w:t>
      </w:r>
      <w:r>
        <w:br w:type="textWrapping"/>
      </w:r>
      <w:r>
        <w:br w:type="textWrapping"/>
      </w:r>
      <w:r>
        <w:t xml:space="preserve">Tương Vân Chu cảm thấy từ lúc mới biết Nghiêm Tích đến giờ, thật sự là được trải nghiệm qua không biết bao nhiêu loại “không thể tin nổi” rồi.</w:t>
      </w:r>
      <w:r>
        <w:br w:type="textWrapping"/>
      </w:r>
      <w:r>
        <w:br w:type="textWrapping"/>
      </w:r>
      <w:r>
        <w:t xml:space="preserve">“Dù sao thì cũng nên đánh răng chải đầu đi chứ.” Tương Vân Chu ho khan, quay trờ về nằm lại trên giường, thở dài một tiếng.</w:t>
      </w:r>
      <w:r>
        <w:br w:type="textWrapping"/>
      </w:r>
      <w:r>
        <w:br w:type="textWrapping"/>
      </w:r>
      <w:r>
        <w:t xml:space="preserve">–</w:t>
      </w:r>
      <w:r>
        <w:br w:type="textWrapping"/>
      </w:r>
      <w:r>
        <w:br w:type="textWrapping"/>
      </w:r>
      <w:r>
        <w:t xml:space="preserve">Andy chân nam đá chân chiêu chạy đến Điểu ngữ hoa hương, cậu ta khoảng hốt tìm Nghiêm Tích, phát hiện hắn đang ngồi chồng cằm, ngắm xem mặt trăng tròn méo ra sao.</w:t>
      </w:r>
      <w:r>
        <w:br w:type="textWrapping"/>
      </w:r>
      <w:r>
        <w:br w:type="textWrapping"/>
      </w:r>
      <w:r>
        <w:t xml:space="preserve">Andy ngây người một chút, rồi bình tĩnh ngồi xuống, cậu ta ngồi cạnh Nghiêm Tích, thở dài.</w:t>
      </w:r>
      <w:r>
        <w:br w:type="textWrapping"/>
      </w:r>
      <w:r>
        <w:br w:type="textWrapping"/>
      </w:r>
      <w:r>
        <w:t xml:space="preserve">Nghiêm Tích động cũng không thèm động, chỉ nói: “Các người không phải lại làm đấy chứ?”</w:t>
      </w:r>
      <w:r>
        <w:br w:type="textWrapping"/>
      </w:r>
      <w:r>
        <w:br w:type="textWrapping"/>
      </w:r>
      <w:r>
        <w:t xml:space="preserve">Andy toàn thân cứng đờ, buột miệng nói: “Sao anh biết?”</w:t>
      </w:r>
      <w:r>
        <w:br w:type="textWrapping"/>
      </w:r>
      <w:r>
        <w:br w:type="textWrapping"/>
      </w:r>
      <w:r>
        <w:t xml:space="preserve">Nghiêm Tích nghĩ thầm, hỏi thừa, tôi còn làm, cậu có thể không làm sao?</w:t>
      </w:r>
      <w:r>
        <w:br w:type="textWrapping"/>
      </w:r>
      <w:r>
        <w:br w:type="textWrapping"/>
      </w:r>
      <w:r>
        <w:t xml:space="preserve">“Chủ quán….. Hôm qua sao anh có thể đưa tôi đến chỗ của anh ta chứ…..” Andy gục đầu.</w:t>
      </w:r>
      <w:r>
        <w:br w:type="textWrapping"/>
      </w:r>
      <w:r>
        <w:br w:type="textWrapping"/>
      </w:r>
      <w:r>
        <w:t xml:space="preserve">Nghiêm Tích hừ một tiếng, “Hôm qua đến cả thân mình tôi còn khó bảo toàn, nếu hai người chúng ta vẫn dính cùng một chỗ, sẽ biến thành tôi và cậu ở trên giường.”</w:t>
      </w:r>
      <w:r>
        <w:br w:type="textWrapping"/>
      </w:r>
      <w:r>
        <w:br w:type="textWrapping"/>
      </w:r>
      <w:r>
        <w:t xml:space="preserve">Andy nghe vậy thì run rẩy.</w:t>
      </w:r>
      <w:r>
        <w:br w:type="textWrapping"/>
      </w:r>
      <w:r>
        <w:br w:type="textWrapping"/>
      </w:r>
      <w:r>
        <w:t xml:space="preserve">“Hơn nữa hôm qua căn bản không phải tôi đưa cậu về.” Nghiêm Tích nói tiếp.</w:t>
      </w:r>
      <w:r>
        <w:br w:type="textWrapping"/>
      </w:r>
      <w:r>
        <w:br w:type="textWrapping"/>
      </w:r>
      <w:r>
        <w:t xml:space="preserve">“Vậy thì là ai?” Andy nỗ lực nhớ lại, thế nhưng phát hiện hoàn toàn không có chút khái niệm gì về đêm qua cả.</w:t>
      </w:r>
      <w:r>
        <w:br w:type="textWrapping"/>
      </w:r>
      <w:r>
        <w:br w:type="textWrapping"/>
      </w:r>
      <w:r>
        <w:t xml:space="preserve">“Đây không phải là vấn đề.” Nghiêm Tích rốt cục thay đổi tư thế, xoay người lại, nhìn sâu vào Andy, “Tóm lại đêm qua là một đêm tệ hại, chúng ta đều quên nó đi.”</w:t>
      </w:r>
      <w:r>
        <w:br w:type="textWrapping"/>
      </w:r>
      <w:r>
        <w:br w:type="textWrapping"/>
      </w:r>
      <w:r>
        <w:t xml:space="preserve">Andy ngơ ngác nhìn Nghiêm Tích, một lát sau, dần dần lộ ra vẻ mặt thương tâm.</w:t>
      </w:r>
      <w:r>
        <w:br w:type="textWrapping"/>
      </w:r>
      <w:r>
        <w:br w:type="textWrapping"/>
      </w:r>
      <w:r>
        <w:t xml:space="preserve">Cậu ta thấp giọng nói: “Nếu có thể quên thì tốt rồi.”</w:t>
      </w:r>
      <w:r>
        <w:br w:type="textWrapping"/>
      </w:r>
      <w:r>
        <w:br w:type="textWrapping"/>
      </w:r>
      <w:r>
        <w:t xml:space="preserve">Nghiêm Tích không khỏi có chút hối hận, hồi trước lúc mà hắn đưa phương thức liên lạc của Andy cho cái thằng kia, chỉ nghĩ rằng nếu hợp thì ở cùng nhau, không hợp liền giải tán, ai ngờ đến bây giờ lại khiến Andy rối rắm như vậy.</w:t>
      </w:r>
      <w:r>
        <w:br w:type="textWrapping"/>
      </w:r>
      <w:r>
        <w:br w:type="textWrapping"/>
      </w:r>
      <w:r>
        <w:t xml:space="preserve">“Sáng nay lúc tôi tỉnh dậy, phát hiện bọn tôi lại cùng nằm trên một cái giường, rõ ràng mới vừa cãi nhau xong, thế nhưng nháy mắt vẫn có thể cùng nhau lăn trên giường. Tôi thật sự không muốn như vậy a……”</w:t>
      </w:r>
      <w:r>
        <w:br w:type="textWrapping"/>
      </w:r>
      <w:r>
        <w:br w:type="textWrapping"/>
      </w:r>
      <w:r>
        <w:t xml:space="preserve">Andy ngẩng đầu, giống như đang tố cáo nói với Nghiêm Tích: “Hơn nữa, hắn nói với tôi…..hôm qua là do tôi chủ động ôm hắn…..”</w:t>
      </w:r>
      <w:r>
        <w:br w:type="textWrapping"/>
      </w:r>
      <w:r>
        <w:br w:type="textWrapping"/>
      </w:r>
      <w:r>
        <w:t xml:space="preserve">Nghiêm Tích khựng lại một chút, bỗng nhiên cảm thấy đầu gối của mình như bị trúng một mũi tên, hắn có hơi tức giận: “Lên giường thì sao? Mọi người đều trưởng thành cả rồi, lên giường cũng sẽ không ít đi miếng thịt nào!”</w:t>
      </w:r>
      <w:r>
        <w:br w:type="textWrapping"/>
      </w:r>
      <w:r>
        <w:br w:type="textWrapping"/>
      </w:r>
      <w:r>
        <w:t xml:space="preserve">“Chính là tôi muốn phát triển quan hệ xa hơn, nhưng hắn lại chỉ muốn lên giường, như vậy….như vậy không phải là rất bất công sao?” Andy nói.</w:t>
      </w:r>
      <w:r>
        <w:br w:type="textWrapping"/>
      </w:r>
      <w:r>
        <w:br w:type="textWrapping"/>
      </w:r>
      <w:r>
        <w:t xml:space="preserve">Nghiêm Tích nghe xong, nằm bò ra quầy bar, mặt không chút thay đổi nói: “Đó thì có gì mà bất công, nếu bản thân cậu không muốn, cậu có thể cự tuyệt mà. Nhưng cậu vừa hưởng thụ thân thể hắn, lại vừa oán giận hắn không yêu cậu. Nếu cậu cảm thấy lòng tự trọng bị tổn thương, vậy thì dứt khoát rời xa hắn. Nếu không…..”</w:t>
      </w:r>
      <w:r>
        <w:br w:type="textWrapping"/>
      </w:r>
      <w:r>
        <w:br w:type="textWrapping"/>
      </w:r>
      <w:r>
        <w:t xml:space="preserve">Nghiêm Tích nở nụ cười, “Cậu vứt đi lòng tự trọng của mình, tìm cách khiến hắn cũng phải yêu cậu.”</w:t>
      </w:r>
      <w:r>
        <w:br w:type="textWrapping"/>
      </w:r>
      <w:r>
        <w:br w:type="textWrapping"/>
      </w:r>
      <w:r>
        <w:t xml:space="preserve">Andy lại lộ ra biểu tình ngây dại, sau đó cậu ta quay đầu đi, muốn gọi chút rượu đến uống.</w:t>
      </w:r>
      <w:r>
        <w:br w:type="textWrapping"/>
      </w:r>
      <w:r>
        <w:br w:type="textWrapping"/>
      </w:r>
      <w:r>
        <w:t xml:space="preserve">Nghiêm Tích ngăn cậu ta lại, nói: “Nếu như lần này cậu lại uống say, tôi sẽ gọi người kia tới đón cậu.”</w:t>
      </w:r>
      <w:r>
        <w:br w:type="textWrapping"/>
      </w:r>
      <w:r>
        <w:br w:type="textWrapping"/>
      </w:r>
      <w:r>
        <w:t xml:space="preserve">Andy cười khổ, “Hình như hiện tại mỗi lần gặp trở ngại, đều muốn ỷ lại vào chất cồn, đây thật đúng là một thói quen không tốt.”</w:t>
      </w:r>
      <w:r>
        <w:br w:type="textWrapping"/>
      </w:r>
      <w:r>
        <w:br w:type="textWrapping"/>
      </w:r>
      <w:r>
        <w:t xml:space="preserve">Nghiêm Tích gật gật đầu: “Có lẽ tất cả mọi thằng đàn ông đến đây đều có tật xấu này.”</w:t>
      </w:r>
      <w:r>
        <w:br w:type="textWrapping"/>
      </w:r>
      <w:r>
        <w:br w:type="textWrapping"/>
      </w:r>
      <w:r>
        <w:t xml:space="preserve">Nghiêm Tích đột nhiên hỏi Andy: “Nếu ngày đó tôi không đưa phương thức liên lạc của cậu cho tên kia, cậu có cảm thấy hối tiếc không?”</w:t>
      </w:r>
      <w:r>
        <w:br w:type="textWrapping"/>
      </w:r>
      <w:r>
        <w:br w:type="textWrapping"/>
      </w:r>
      <w:r>
        <w:t xml:space="preserve">Andy nghĩ một chút, bất lực nói: “Có.”</w:t>
      </w:r>
      <w:r>
        <w:br w:type="textWrapping"/>
      </w:r>
      <w:r>
        <w:br w:type="textWrapping"/>
      </w:r>
      <w:r>
        <w:t xml:space="preserve">Nghiêm Tích nói: “Tôi mời cậu uống rượu.”</w:t>
      </w:r>
      <w:r>
        <w:br w:type="textWrapping"/>
      </w:r>
      <w:r>
        <w:br w:type="textWrapping"/>
      </w:r>
      <w:r>
        <w:t xml:space="preserve">“Mới vừa rồi anh còn khuyên tôi đừng uống.”</w:t>
      </w:r>
      <w:r>
        <w:br w:type="textWrapping"/>
      </w:r>
      <w:r>
        <w:br w:type="textWrapping"/>
      </w:r>
      <w:r>
        <w:t xml:space="preserve">“Uống ít thôi, xem như là ăn mừng vậy, tôi cảm thấy cậu đã thông suốt rồi.”</w:t>
      </w:r>
      <w:r>
        <w:br w:type="textWrapping"/>
      </w:r>
      <w:r>
        <w:br w:type="textWrapping"/>
      </w:r>
      <w:r>
        <w:t xml:space="preserve">“Được thôi, chủ quán kỳ thật là chính anh muốn uống thì có.”</w:t>
      </w:r>
      <w:r>
        <w:br w:type="textWrapping"/>
      </w:r>
      <w:r>
        <w:br w:type="textWrapping"/>
      </w:r>
      <w:r>
        <w:t xml:space="preserve">Nghiêm Tích và Andy vừa uống rượu vừa hàn huyên một hồi, sau đó Andy bắt đầu đi tìm bạn rượu của mình. Andy ở Điểu ngữ hoa hương cũng là khách quen, hiển nhiên quen biết không ít người, Nghiêm Tích thả cho cậu ta đi giao thiệp giải sầu, bản thân vẫn ngồi trên quầy bar, suy nghĩ một số chuyện.</w:t>
      </w:r>
      <w:r>
        <w:br w:type="textWrapping"/>
      </w:r>
      <w:r>
        <w:br w:type="textWrapping"/>
      </w:r>
      <w:r>
        <w:t xml:space="preserve">Quản lí thấy hắn ngồi một mình, tiến đến hỏi: “Chủ quán, không thể tưởng tượng được cậu lại có thể làm bác sĩ tâm lý đó nha.”</w:t>
      </w:r>
      <w:r>
        <w:br w:type="textWrapping"/>
      </w:r>
      <w:r>
        <w:br w:type="textWrapping"/>
      </w:r>
      <w:r>
        <w:t xml:space="preserve">Nghiêm Tích trừng mắt liếc hắn một cái, nói: “Ông đây còn đang hận không tìm được ai khuyên giải giùm mình đây này.”</w:t>
      </w:r>
      <w:r>
        <w:br w:type="textWrapping"/>
      </w:r>
      <w:r>
        <w:br w:type="textWrapping"/>
      </w:r>
      <w:r>
        <w:t xml:space="preserve">Quản lí hiếu kỳ nói: “Oa, không thể tin được cậu cũng có phiền não, tôi còn nghĩ cậu là người chuyên đi tạo phiền não chứ.”</w:t>
      </w:r>
      <w:r>
        <w:br w:type="textWrapping"/>
      </w:r>
      <w:r>
        <w:br w:type="textWrapping"/>
      </w:r>
      <w:r>
        <w:t xml:space="preserve">Nghiêm Tích dựng ngón giữa: “Cẩn thận không tôi trừ lương anh.”</w:t>
      </w:r>
      <w:r>
        <w:br w:type="textWrapping"/>
      </w:r>
      <w:r>
        <w:br w:type="textWrapping"/>
      </w:r>
      <w:r>
        <w:t xml:space="preserve">Quản lí nhàn nhàn nói: “Cái này thì tôi không sợ, tôi mà mặc kệ, cậu còn bị tổn thất lớn hơn nữa.”</w:t>
      </w:r>
      <w:r>
        <w:br w:type="textWrapping"/>
      </w:r>
      <w:r>
        <w:br w:type="textWrapping"/>
      </w:r>
      <w:r>
        <w:t xml:space="preserve">Nghiêm Tích lập tức câm miệng.</w:t>
      </w:r>
      <w:r>
        <w:br w:type="textWrapping"/>
      </w:r>
      <w:r>
        <w:br w:type="textWrapping"/>
      </w:r>
      <w:r>
        <w:t xml:space="preserve">Quản lí nhìn ông chủ của mình, nói: “Có tâm sự gì không bằng nói cho tôi nghe đi, tôi sẽ không xin tăng lương đâu.”</w:t>
      </w:r>
      <w:r>
        <w:br w:type="textWrapping"/>
      </w:r>
      <w:r>
        <w:br w:type="textWrapping"/>
      </w:r>
      <w:r>
        <w:t xml:space="preserve">Nghiêm Tích nhìn hắn, “Lên giường với tôi thì thế nào hả?”</w:t>
      </w:r>
      <w:r>
        <w:br w:type="textWrapping"/>
      </w:r>
      <w:r>
        <w:br w:type="textWrapping"/>
      </w:r>
      <w:r>
        <w:t xml:space="preserve">“Khụ khụ.” Quản lí bị sặc nước miếng của chính mình, “Hôm nay không phải ngày cá tháng tư!”</w:t>
      </w:r>
      <w:r>
        <w:br w:type="textWrapping"/>
      </w:r>
      <w:r>
        <w:br w:type="textWrapping"/>
      </w:r>
      <w:r>
        <w:t xml:space="preserve">Nghiêm Tích nghiêng đầu nhìn quản lí, còn thật sự nói: “Thật mà, tôi mời anh cùng tôi lên giường.”</w:t>
      </w:r>
      <w:r>
        <w:br w:type="textWrapping"/>
      </w:r>
      <w:r>
        <w:br w:type="textWrapping"/>
      </w:r>
      <w:r>
        <w:t xml:space="preserve">Quản lí điên cuồng mà lắc đầu: “Đừng, tôi còn muốn sống lâu thêm vài năm.”</w:t>
      </w:r>
      <w:r>
        <w:br w:type="textWrapping"/>
      </w:r>
      <w:r>
        <w:br w:type="textWrapping"/>
      </w:r>
      <w:r>
        <w:t xml:space="preserve">“Anh vì sao lại không đồng ý?” Nghiêm Tích hỏi, “Là bởi vì bộ dạng của tôi không đủ tốt?”</w:t>
      </w:r>
      <w:r>
        <w:br w:type="textWrapping"/>
      </w:r>
      <w:r>
        <w:br w:type="textWrapping"/>
      </w:r>
      <w:r>
        <w:t xml:space="preserve">Quản lí lắc đầu.</w:t>
      </w:r>
      <w:r>
        <w:br w:type="textWrapping"/>
      </w:r>
      <w:r>
        <w:br w:type="textWrapping"/>
      </w:r>
      <w:r>
        <w:t xml:space="preserve">“Là bởi vì anh không thích cosplay?”</w:t>
      </w:r>
      <w:r>
        <w:br w:type="textWrapping"/>
      </w:r>
      <w:r>
        <w:br w:type="textWrapping"/>
      </w:r>
      <w:r>
        <w:t xml:space="preserve">Quản lí vẫn lắc đầu.</w:t>
      </w:r>
      <w:r>
        <w:br w:type="textWrapping"/>
      </w:r>
      <w:r>
        <w:br w:type="textWrapping"/>
      </w:r>
      <w:r>
        <w:t xml:space="preserve">“Vậy thì là vì anh không thích tôi?”</w:t>
      </w:r>
      <w:r>
        <w:br w:type="textWrapping"/>
      </w:r>
      <w:r>
        <w:br w:type="textWrapping"/>
      </w:r>
      <w:r>
        <w:t xml:space="preserve">Quản lí cười nói: “Sao lại vậy được.”</w:t>
      </w:r>
      <w:r>
        <w:br w:type="textWrapping"/>
      </w:r>
      <w:r>
        <w:br w:type="textWrapping"/>
      </w:r>
      <w:r>
        <w:t xml:space="preserve">“Vậy chứ vì sao anh lại không đồng ý?” Nghiêm Tích hỏi lại.</w:t>
      </w:r>
      <w:r>
        <w:br w:type="textWrapping"/>
      </w:r>
      <w:r>
        <w:br w:type="textWrapping"/>
      </w:r>
      <w:r>
        <w:t xml:space="preserve">Quản lí cảm thấy Nghiêm Tích nhất định có tâm sự, nếu không sẽ không hỏi cái vấn đề khó tin này, hắn nói: “Cậu là ông chủ, cũng là bạn tôi. Tôi rất thích cậu, nhưng cậu đối với tôi mà nói, hiển nhiên không phải là đối tượng có thể chơi đùa, cũng không phải là đối tượng để nghiêm túc.”</w:t>
      </w:r>
      <w:r>
        <w:br w:type="textWrapping"/>
      </w:r>
      <w:r>
        <w:br w:type="textWrapping"/>
      </w:r>
      <w:r>
        <w:t xml:space="preserve">Quản lí vỗ bả vai Nghiêm Tích: “Cho nên, vì để duy trì mối quan hệ làm thuê cùng tình hữu nghị tốt đẹp, chúng ta không cần phải lên giường.”</w:t>
      </w:r>
      <w:r>
        <w:br w:type="textWrapping"/>
      </w:r>
      <w:r>
        <w:br w:type="textWrapping"/>
      </w:r>
      <w:r>
        <w:t xml:space="preserve">Nghiêm Tích hừ một tiếng, lại lấy tay chống cằm, hạ tầm mắt, khinh thường nói: “Tôi mời anh, anh từ chối. Vậy một người có lập trường không khác với anh nhiều lắm, nhưng lại không từ chối tôi, thì là có suy nghĩ gì?”</w:t>
      </w:r>
      <w:r>
        <w:br w:type="textWrapping"/>
      </w:r>
      <w:r>
        <w:br w:type="textWrapping"/>
      </w:r>
      <w:r>
        <w:t xml:space="preserve">Quản lí cười nói: “Vậy thì cũng giống cách mà đối tượng của Andy đối xử với cậu ta, chủ quán, người mà cậu miêu tả đang ái mộ cậu đó a.”</w:t>
      </w:r>
      <w:r>
        <w:br w:type="textWrapping"/>
      </w:r>
      <w:r>
        <w:br w:type="textWrapping"/>
      </w:r>
      <w:r>
        <w:t xml:space="preserve">Nghiêm Tích cười xòa một tiếng.</w:t>
      </w:r>
      <w:r>
        <w:br w:type="textWrapping"/>
      </w:r>
      <w:r>
        <w:br w:type="textWrapping"/>
      </w:r>
      <w:r>
        <w:t xml:space="preserve">“Không có khả năng.”</w:t>
      </w:r>
      <w:r>
        <w:br w:type="textWrapping"/>
      </w:r>
      <w:r>
        <w:br w:type="textWrapping"/>
      </w:r>
      <w:r>
        <w:t xml:space="preserve">Nghiêm Tích nói.</w:t>
      </w:r>
      <w:r>
        <w:br w:type="textWrapping"/>
      </w:r>
      <w:r>
        <w:br w:type="textWrapping"/>
      </w:r>
      <w:r>
        <w:t xml:space="preserve">Thiện cảm có thể có, nhưng ái mộ là hoàn toàn không có khả năng, chiếm phần lớn có lẽ bởi vì bị từ chối mà trả thù đi. Nghiêm Tích nghiền ngẫm cách nghĩ của Tương Vân Chu, phát hiện tốt hơn là nên như vậy.</w:t>
      </w:r>
      <w:r>
        <w:br w:type="textWrapping"/>
      </w:r>
      <w:r>
        <w:br w:type="textWrapping"/>
      </w:r>
      <w:r>
        <w:t xml:space="preserve">Nếu không lấy cái tính cách giống như thiết bản của Tương Vân Chu mà nói, tùy tiện dụ dỗ một chút liền mắc câu, là cực kì không thể nào.</w:t>
      </w:r>
      <w:r>
        <w:br w:type="textWrapping"/>
      </w:r>
      <w:r>
        <w:br w:type="textWrapping"/>
      </w:r>
      <w:r>
        <w:t xml:space="preserve">“Kỳ thật, vẫn còn một khả năng.” Nghiêm Tích đột nhiên nghiêm mặt.</w:t>
      </w:r>
      <w:r>
        <w:br w:type="textWrapping"/>
      </w:r>
      <w:r>
        <w:br w:type="textWrapping"/>
      </w:r>
      <w:r>
        <w:t xml:space="preserve">“A?” Quản lí không rõ hắn đang nói cái gì.</w:t>
      </w:r>
      <w:r>
        <w:br w:type="textWrapping"/>
      </w:r>
      <w:r>
        <w:br w:type="textWrapping"/>
      </w:r>
      <w:r>
        <w:t xml:space="preserve">“Còn có khả năng là tôi trời sinh xinh đẹp, quá mức hấp dẫn, cho nên đối phương mới cầm lòng không đặng.” Nghiêm Tích nghiêm túc nói, “Nhất định là như vậy.”</w:t>
      </w:r>
      <w:r>
        <w:br w:type="textWrapping"/>
      </w:r>
      <w:r>
        <w:br w:type="textWrapping"/>
      </w:r>
      <w:r>
        <w:t xml:space="preserve">“…..”</w:t>
      </w:r>
      <w:r>
        <w:br w:type="textWrapping"/>
      </w:r>
      <w:r>
        <w:br w:type="textWrapping"/>
      </w:r>
      <w:r>
        <w:t xml:space="preserve">Quản lí nhịn không được nói: “Chủ quán, thật sự không thể tin được cậu cũng là loại người vì chuyện giường chiếu mà bối rối, trông thì không giống a.”</w:t>
      </w:r>
      <w:r>
        <w:br w:type="textWrapping"/>
      </w:r>
      <w:r>
        <w:br w:type="textWrapping"/>
      </w:r>
      <w:r>
        <w:t xml:space="preserve">Nghiêm Tích miết miết môi, nói: “Chủ yếu là tôi lại cùng một người tôi rất ghét lên giường.”</w:t>
      </w:r>
      <w:r>
        <w:br w:type="textWrapping"/>
      </w:r>
      <w:r>
        <w:br w:type="textWrapping"/>
      </w:r>
      <w:r>
        <w:t xml:space="preserve">“Ách….. Đây đúng là có chút đả kích.”</w:t>
      </w:r>
      <w:r>
        <w:br w:type="textWrapping"/>
      </w:r>
      <w:r>
        <w:br w:type="textWrapping"/>
      </w:r>
      <w:r>
        <w:t xml:space="preserve">“Vấn đề ở chỗ, tôi thật sự không thích hắn, thế nhưng lại cảm thấy cùng hắn lên giường cảm giác cũng không tệ lắm.”</w:t>
      </w:r>
      <w:r>
        <w:br w:type="textWrapping"/>
      </w:r>
      <w:r>
        <w:br w:type="textWrapping"/>
      </w:r>
      <w:r>
        <w:t xml:space="preserve">“…..”</w:t>
      </w:r>
      <w:r>
        <w:br w:type="textWrapping"/>
      </w:r>
      <w:r>
        <w:br w:type="textWrapping"/>
      </w:r>
      <w:r>
        <w:t xml:space="preserve">Sau khi đi ra khỏi căn hộ của Tương Vân Chu, ký ức đêm qua ngược lại càng lúc càng rõ ràng, lúc sau kỳ thật hắn đã có chút tỉnh rượu.</w:t>
      </w:r>
      <w:r>
        <w:br w:type="textWrapping"/>
      </w:r>
      <w:r>
        <w:br w:type="textWrapping"/>
      </w:r>
      <w:r>
        <w:t xml:space="preserve">Hắn nhớ rõ bản thân và Tương Vân Chu chân tay quấn quít, khi giữa hai chân có va chạm, khoái cảm như thủy triều liền ập đến, khiến hắn không phân biệt được đó là hiện thực hay là ảo giác, cho nên khi đó hắn cũng buông thả để bản thân lâm vào trầm mê…..</w:t>
      </w:r>
      <w:r>
        <w:br w:type="textWrapping"/>
      </w:r>
      <w:r>
        <w:br w:type="textWrapping"/>
      </w:r>
      <w:r>
        <w:t xml:space="preserve">“…..Chủ quán.” Quản lí đẩy đẩy Nghiêm Tích, “Cậu nghĩ gì vậy? Mặt mũi tràn đầy ý xuân, dụ người phạm tội a.”</w:t>
      </w:r>
      <w:r>
        <w:br w:type="textWrapping"/>
      </w:r>
      <w:r>
        <w:br w:type="textWrapping"/>
      </w:r>
      <w:r>
        <w:t xml:space="preserve">Nghiêm Tích nhịn không được phủi tay hắn, “Anh mới vừa từ chối tôi xong.”</w:t>
      </w:r>
      <w:r>
        <w:br w:type="textWrapping"/>
      </w:r>
      <w:r>
        <w:br w:type="textWrapping"/>
      </w:r>
      <w:r>
        <w:t xml:space="preserve">“Xem ra, kỹ thuật của vị kia cũng không tồi a, khiến cậu nhớ thương hắn như vậy.” Quản lí soi xét sắc mặt hắn, cho một cái kết luận.</w:t>
      </w:r>
      <w:r>
        <w:br w:type="textWrapping"/>
      </w:r>
      <w:r>
        <w:br w:type="textWrapping"/>
      </w:r>
      <w:r>
        <w:t xml:space="preserve">“Nhưng tôi không thích hắn.” Nghiêm Tích nói chắc như đinh đóng cột.</w:t>
      </w:r>
      <w:r>
        <w:br w:type="textWrapping"/>
      </w:r>
      <w:r>
        <w:br w:type="textWrapping"/>
      </w:r>
      <w:r>
        <w:t xml:space="preserve">“….”</w:t>
      </w:r>
      <w:r>
        <w:br w:type="textWrapping"/>
      </w:r>
      <w:r>
        <w:br w:type="textWrapping"/>
      </w:r>
      <w:r>
        <w:t xml:space="preserve">Quản lí nhún nhún vai, xem ra chủ quán giống Andy đều lâm vào cùng một cục diện bế tắc, chẳng qua Andy phiền não là bởi vì yêu, mà chủ quán lại bởi vì chán ghét.</w:t>
      </w:r>
      <w:r>
        <w:br w:type="textWrapping"/>
      </w:r>
      <w:r>
        <w:br w:type="textWrapping"/>
      </w:r>
      <w:r>
        <w:t xml:space="preserve">Hắn ta đứng thẳng dậy, muốn đi kiểm tra sân khấu, lại thấy Tương Vân Chu đang từ cửa quán đi đến.</w:t>
      </w:r>
      <w:r>
        <w:br w:type="textWrapping"/>
      </w:r>
      <w:r>
        <w:br w:type="textWrapping"/>
      </w:r>
      <w:r>
        <w:t xml:space="preserve">Hắn ta nháy mắt liền minh bạch tất cả mọi chuyện.</w:t>
      </w:r>
      <w:r>
        <w:br w:type="textWrapping"/>
      </w:r>
      <w:r>
        <w:br w:type="textWrapping"/>
      </w:r>
      <w:r>
        <w:t xml:space="preserve">Hắn cười nói với Nghiêm Tích: “Chủ quán, người cậu không thích đến rồi kia.”</w:t>
      </w:r>
      <w:r>
        <w:br w:type="textWrapping"/>
      </w:r>
      <w:r>
        <w:br w:type="textWrapping"/>
      </w:r>
      <w:r>
        <w:t xml:space="preserve">Nghiêm Tích giống như bị sét đánh chết đứng tại chỗ.</w:t>
      </w:r>
      <w:r>
        <w:br w:type="textWrapping"/>
      </w:r>
      <w:r>
        <w:br w:type="textWrapping"/>
      </w:r>
      <w:r>
        <w:t xml:space="preserve">Tương Vân Chu đứng gần cửa do dự một chút, vừa thấy Nghiêm Tích, anh liền đi đến quầy bar.</w:t>
      </w:r>
      <w:r>
        <w:br w:type="textWrapping"/>
      </w:r>
      <w:r>
        <w:br w:type="textWrapping"/>
      </w:r>
      <w:r>
        <w:t xml:space="preserve">Quản lí ý cười uyển chuyển nhìn Tương Vân Chu, nhỏ giọng nói với Nghiêm Tích: “Cánh mũi nở nang, tóc mai đen dày, hàm răng trắng sáng, vừa nhìn là biết năng lực rất mạnh, cậu sao lại không thích cơ chứ?”</w:t>
      </w:r>
      <w:r>
        <w:br w:type="textWrapping"/>
      </w:r>
      <w:r>
        <w:br w:type="textWrapping"/>
      </w:r>
      <w:r>
        <w:t xml:space="preserve">Nghiêm Tích hung hăng trừng mắt liếc hắn một cái, nói: “Tôi thật mẹ nó muốn trừ lương của anh.”</w:t>
      </w:r>
      <w:r>
        <w:br w:type="textWrapping"/>
      </w:r>
      <w:r>
        <w:br w:type="textWrapping"/>
      </w:r>
      <w:r>
        <w:t xml:space="preserve">Quản lí cười hì hì bỏ đi, Tương Vân Chu ngồi xuống cạnh Nghiêm Tích, trầm mặc một chút mới mở miệng nói: “Cậu hôm qua để quên đồ.”</w:t>
      </w:r>
      <w:r>
        <w:br w:type="textWrapping"/>
      </w:r>
      <w:r>
        <w:br w:type="textWrapping"/>
      </w:r>
      <w:r>
        <w:t xml:space="preserve">Nghiêm Tích ngược lại không nghĩ câu đầu tiên của anh lại là câu này, không khỏi quay qua, kết quả vừa nhìn thấy Tương Vân Chu, nháy mắt trong đầu liền hiện ra bộ dáng anh không mặc quần áo.</w:t>
      </w:r>
      <w:r>
        <w:br w:type="textWrapping"/>
      </w:r>
      <w:r>
        <w:br w:type="textWrapping"/>
      </w:r>
      <w:r>
        <w:t xml:space="preserve">Nghiêm Tích rên một tiếng, đỡ lấy trán.</w:t>
      </w:r>
      <w:r>
        <w:br w:type="textWrapping"/>
      </w:r>
      <w:r>
        <w:br w:type="textWrapping"/>
      </w:r>
      <w:r>
        <w:t xml:space="preserve">Mẹ nó, đây là có chuyện gì vậy? Là đói khát lâu ngày nên ham muốn không được thỏa mãn hay sao?</w:t>
      </w:r>
      <w:r>
        <w:br w:type="textWrapping"/>
      </w:r>
      <w:r>
        <w:br w:type="textWrapping"/>
      </w:r>
      <w:r>
        <w:t xml:space="preserve">Tương Vân Chu cau mày hỏi: “Cậu bị sao vậy?”</w:t>
      </w:r>
      <w:r>
        <w:br w:type="textWrapping"/>
      </w:r>
      <w:r>
        <w:br w:type="textWrapping"/>
      </w:r>
      <w:r>
        <w:t xml:space="preserve">Nghiêm Tích khoát tay, uể oải vô lực nói: “Tôi để quên cái gì? Tốt nhất nên là đồ đáng giá, nếu không tôi không chấp nhận anh lấy cớ này đến gặp tôi.”</w:t>
      </w:r>
      <w:r>
        <w:br w:type="textWrapping"/>
      </w:r>
      <w:r>
        <w:br w:type="textWrapping"/>
      </w:r>
      <w:r>
        <w:t xml:space="preserve">Tương Vân Chu nhíu mày, “Tôi cảm thấy mình hẳn là nên đến gặp cậu, nhưng tôi cũng muốn trả đồ lại cho cậu, bất quá…..”</w:t>
      </w:r>
      <w:r>
        <w:br w:type="textWrapping"/>
      </w:r>
      <w:r>
        <w:br w:type="textWrapping"/>
      </w:r>
      <w:r>
        <w:t xml:space="preserve">“Dừng!” Nghiêm Tích làm một động tác “stop” nói, “Anh nói vào trọng điểm được không? Đồ của tôi đâu?”</w:t>
      </w:r>
      <w:r>
        <w:br w:type="textWrapping"/>
      </w:r>
      <w:r>
        <w:br w:type="textWrapping"/>
      </w:r>
      <w:r>
        <w:t xml:space="preserve">Tương Vân Chu liền ngậm miệng.</w:t>
      </w:r>
      <w:r>
        <w:br w:type="textWrapping"/>
      </w:r>
      <w:r>
        <w:br w:type="textWrapping"/>
      </w:r>
      <w:r>
        <w:t xml:space="preserve">Trong nháy mắt đó, Nghiêm Tích có hơi sửng sốt.</w:t>
      </w:r>
      <w:r>
        <w:br w:type="textWrapping"/>
      </w:r>
      <w:r>
        <w:br w:type="textWrapping"/>
      </w:r>
      <w:r>
        <w:t xml:space="preserve">Tương Vân Chu lúc này thuộc kiểu vừa nói chuyện một cái hắn liền ngại phiền, quả thực giống hệt với tình cảnh khi bọn họ ở chung trước kia. Giồng như ngoại trừ việc bọn họ từng lên giường với nhau ra, căn bản không có gì thay đổi.</w:t>
      </w:r>
      <w:r>
        <w:br w:type="textWrapping"/>
      </w:r>
      <w:r>
        <w:br w:type="textWrapping"/>
      </w:r>
      <w:r>
        <w:t xml:space="preserve">Nghiêm Tích nhớ rõ đêm qua gặp Tương Vân Chu lúc hắn đang cõng Andy trên lưng, anh ta rõ ràng lợi hại hơn nhiều, châm chọc nói móc hắn lưu loát như thường, Nghiêm Tích còn tưởng rằng anh uống nhầm thuốc nữa chứ. Nhưng vì sao chỉ qua một đêm anh lại biến trở về làm một Tương Vân Chu “tám gậy tre đánh không ra một cái rắm” (ý nói một người im lặng quật cường, không thích nói chuyện) trước kia rồi?</w:t>
      </w:r>
      <w:r>
        <w:br w:type="textWrapping"/>
      </w:r>
      <w:r>
        <w:br w:type="textWrapping"/>
      </w:r>
      <w:r>
        <w:t xml:space="preserve">Không lẽ anh ta bị tâm thần phân liệt?</w:t>
      </w:r>
      <w:r>
        <w:br w:type="textWrapping"/>
      </w:r>
      <w:r>
        <w:br w:type="textWrapping"/>
      </w:r>
      <w:r>
        <w:t xml:space="preserve">Nghiêm Tích cảm thấy chính mình cũng muốn bị tâm thần phân liệt luôn.</w:t>
      </w:r>
      <w:r>
        <w:br w:type="textWrapping"/>
      </w:r>
      <w:r>
        <w:br w:type="textWrapping"/>
      </w:r>
      <w:r>
        <w:t xml:space="preserve">Tương Vân Chu yên lặng từ trong người lấy ra một vật, đưa cho Nghiêm Tích: “Tôi cảm thấy thứ này xem ra rất quý giá.”</w:t>
      </w:r>
      <w:r>
        <w:br w:type="textWrapping"/>
      </w:r>
      <w:r>
        <w:br w:type="textWrapping"/>
      </w:r>
      <w:r>
        <w:t xml:space="preserve">Nghiêm Tích liếc mắt vừa nhìn một cái, sửng sốt.</w:t>
      </w:r>
      <w:r>
        <w:br w:type="textWrapping"/>
      </w:r>
      <w:r>
        <w:br w:type="textWrapping"/>
      </w:r>
      <w:r>
        <w:t xml:space="preserve">Đây không phải là ghim cài áo của hắn sao?</w:t>
      </w:r>
      <w:r>
        <w:br w:type="textWrapping"/>
      </w:r>
      <w:r>
        <w:br w:type="textWrapping"/>
      </w:r>
      <w:r>
        <w:t xml:space="preserve">Nghiêm Tích một phát giật lấy cái ghim trên tay Tương Vân Chu.</w:t>
      </w:r>
      <w:r>
        <w:br w:type="textWrapping"/>
      </w:r>
      <w:r>
        <w:br w:type="textWrapping"/>
      </w:r>
      <w:r>
        <w:t xml:space="preserve">Tương Vân Chu có chút đăm chiêu nhìn hắn.</w:t>
      </w:r>
      <w:r>
        <w:br w:type="textWrapping"/>
      </w:r>
      <w:r>
        <w:br w:type="textWrapping"/>
      </w:r>
      <w:r>
        <w:t xml:space="preserve">Nghiêm Tích ho khan một tiếng, lấy đồ về xong rồi, nói: “Còn chuyện gì nữa không?”</w:t>
      </w:r>
      <w:r>
        <w:br w:type="textWrapping"/>
      </w:r>
      <w:r>
        <w:br w:type="textWrapping"/>
      </w:r>
      <w:r>
        <w:t xml:space="preserve">Tương Vân Chu nói: “Tôi cảm thấy cậu phải nói một câu cảm ơn.”</w:t>
      </w:r>
      <w:r>
        <w:br w:type="textWrapping"/>
      </w:r>
      <w:r>
        <w:br w:type="textWrapping"/>
      </w:r>
      <w:r>
        <w:t xml:space="preserve">Nghiêm Tích nháy mắt mấy cái, a, hắn lại bị tâm phân (tâm thần phân liệt).</w:t>
      </w:r>
      <w:r>
        <w:br w:type="textWrapping"/>
      </w:r>
      <w:r>
        <w:br w:type="textWrapping"/>
      </w:r>
      <w:r>
        <w:t xml:space="preserve">“Vậy cảm ơn, không có việc gì nữa chứ? Anh có thể đi rồi.”</w:t>
      </w:r>
      <w:r>
        <w:br w:type="textWrapping"/>
      </w:r>
      <w:r>
        <w:br w:type="textWrapping"/>
      </w:r>
      <w:r>
        <w:t xml:space="preserve">“…..”</w:t>
      </w:r>
      <w:r>
        <w:br w:type="textWrapping"/>
      </w:r>
      <w:r>
        <w:br w:type="textWrapping"/>
      </w:r>
      <w:r>
        <w:t xml:space="preserve">Tương Vân Chu thở dài, nói: “Tôi ở lại uống rượu không được sao? Mặc dù cậu là chủ quán, nhưng không có quyền đuổi tôi đi.”</w:t>
      </w:r>
      <w:r>
        <w:br w:type="textWrapping"/>
      </w:r>
      <w:r>
        <w:br w:type="textWrapping"/>
      </w:r>
      <w:r>
        <w:t xml:space="preserve">Nghiêm Tích làm tư thế “xin cứ tự nhiên”, sau đó quay đầu không thèm nhìn tới anh.</w:t>
      </w:r>
      <w:r>
        <w:br w:type="textWrapping"/>
      </w:r>
      <w:r>
        <w:br w:type="textWrapping"/>
      </w:r>
      <w:r>
        <w:t xml:space="preserve">Tương Vân Chu bị quẳng sang một bên, anh gọi bartender lại, gọi một ly rượu ưa thích, sau đó ngồi dùng tay miết lên ly rượu, yên lặng không nói gì.</w:t>
      </w:r>
      <w:r>
        <w:br w:type="textWrapping"/>
      </w:r>
      <w:r>
        <w:br w:type="textWrapping"/>
      </w:r>
      <w:r>
        <w:t xml:space="preserve">Nghiêm Tích tuy rằng đưa lưng về phía anh, nhưng vẫn cảm thấy được Tương Vân Chu đang ở bên cạnh, không khí trầm xuống rất nhiều, sự tồn tại của Tương Vân Chu mang lại cảm giác quá mãnh liệt, đến mức lại khiến hắn nhớ tới ngày hôm qua, anh ôm hắn, nhấc chân hắn lên, từ phía sau tiến vào bên trong hắn….</w:t>
      </w:r>
      <w:r>
        <w:br w:type="textWrapping"/>
      </w:r>
      <w:r>
        <w:br w:type="textWrapping"/>
      </w:r>
      <w:r>
        <w:t xml:space="preserve">Fuck!</w:t>
      </w:r>
      <w:r>
        <w:br w:type="textWrapping"/>
      </w:r>
      <w:r>
        <w:br w:type="textWrapping"/>
      </w:r>
      <w:r>
        <w:t xml:space="preserve">Nghiêm Tích lấy tay vỗ vỗ hai má, chắc phải hạ nhiệt độ máy điều hòa xuống một chút.</w:t>
      </w:r>
      <w:r>
        <w:br w:type="textWrapping"/>
      </w:r>
      <w:r>
        <w:br w:type="textWrapping"/>
      </w:r>
      <w:r>
        <w:t xml:space="preserve">Đúng lúc này, lại có một người đi vào quán, Nghiêm Tích vừa trông thấy nhịn không được dựng thẳng người.</w:t>
      </w:r>
      <w:r>
        <w:br w:type="textWrapping"/>
      </w:r>
      <w:r>
        <w:br w:type="textWrapping"/>
      </w:r>
      <w:r>
        <w:t xml:space="preserve">Hắn ta đi đến chỗ Andy đang uống rượu bên kia, nắm lấy cánh tay cậu ta, túm cậu ta lôi ra bên ngoài.</w:t>
      </w:r>
      <w:r>
        <w:br w:type="textWrapping"/>
      </w:r>
      <w:r>
        <w:br w:type="textWrapping"/>
      </w:r>
      <w:r>
        <w:t xml:space="preserve">Andy rõ ràng không muốn, vùng ra khỏi tay người đàn ông kia, thế nhưng người nọ vẫn tiếp tục lôi kéo Andy.</w:t>
      </w:r>
      <w:r>
        <w:br w:type="textWrapping"/>
      </w:r>
      <w:r>
        <w:br w:type="textWrapping"/>
      </w:r>
      <w:r>
        <w:t xml:space="preserve">Nghiêm Tích nhướn mày, đứng lên đi qua.</w:t>
      </w:r>
      <w:r>
        <w:br w:type="textWrapping"/>
      </w:r>
      <w:r>
        <w:br w:type="textWrapping"/>
      </w:r>
      <w:r>
        <w:t xml:space="preserve">“A, đồng bọn chính nghĩa ra tay rồi.” Quản lí xa xa thấy một màn này, vỗ tay khen ngợi.</w:t>
      </w:r>
      <w:r>
        <w:br w:type="textWrapping"/>
      </w:r>
      <w:r>
        <w:br w:type="textWrapping"/>
      </w:r>
      <w:r>
        <w:t xml:space="preserve">Nghiêm Tích xoay người lại dựng ngón giữa lên với hắn xong, mới tiếp tục đi qua, nói với cái người đang lôi kéo Andy: “Hiện tại là xã hội pháp chế (chế độ pháp luật), tay anh đang làm cái gì thế hả.”</w:t>
      </w:r>
      <w:r>
        <w:br w:type="textWrapping"/>
      </w:r>
      <w:r>
        <w:br w:type="textWrapping"/>
      </w:r>
      <w:r>
        <w:t xml:space="preserve">Người đàn ông kia chắc hẳn chính là……người đàn ông cùng Andy dây dưa không rõ ràng.</w:t>
      </w:r>
      <w:r>
        <w:br w:type="textWrapping"/>
      </w:r>
      <w:r>
        <w:br w:type="textWrapping"/>
      </w:r>
      <w:r>
        <w:t xml:space="preserve">Nghiêm Tích mới phát hiện, hắn ngay cả tên người này xưng hô như thế nào cũng không biết.</w:t>
      </w:r>
      <w:r>
        <w:br w:type="textWrapping"/>
      </w:r>
      <w:r>
        <w:br w:type="textWrapping"/>
      </w:r>
      <w:r>
        <w:t xml:space="preserve">Biết sớm thì lúc giới thiệu Andy cho hắn đã hỏi một chút hắn họ gì rồi.</w:t>
      </w:r>
      <w:r>
        <w:br w:type="textWrapping"/>
      </w:r>
      <w:r>
        <w:br w:type="textWrapping"/>
      </w:r>
      <w:r>
        <w:t xml:space="preserve">Người nọ nhìn thấy Nghiêm Tích, lúc này mới chịu buông Andy ra, hắn trông có điểm phiền muộn, nói với Nghiêm Tích: “Chủ quán, chuyện của chúng tôi cậu đừng bận tâm.”</w:t>
      </w:r>
      <w:r>
        <w:br w:type="textWrapping"/>
      </w:r>
      <w:r>
        <w:br w:type="textWrapping"/>
      </w:r>
      <w:r>
        <w:t xml:space="preserve">Nghiêm Tích ôm tay, hất cằm, ngạo mạn nói: “Không có tôi, các người có thể quen biết nhau sao?”</w:t>
      </w:r>
      <w:r>
        <w:br w:type="textWrapping"/>
      </w:r>
      <w:r>
        <w:br w:type="textWrapping"/>
      </w:r>
      <w:r>
        <w:t xml:space="preserve">Người nọ bị cứng họng một chút.</w:t>
      </w:r>
      <w:r>
        <w:br w:type="textWrapping"/>
      </w:r>
      <w:r>
        <w:br w:type="textWrapping"/>
      </w:r>
      <w:r>
        <w:t xml:space="preserve">Nghiêm Tích nhìn Andy đang ngồi trên sô pha, hỏi cậu ta: “Cậu bằng lòng đi với hắn không?”</w:t>
      </w:r>
      <w:r>
        <w:br w:type="textWrapping"/>
      </w:r>
      <w:r>
        <w:br w:type="textWrapping"/>
      </w:r>
      <w:r>
        <w:t xml:space="preserve">Andy liều mạng lắc đầu.</w:t>
      </w:r>
      <w:r>
        <w:br w:type="textWrapping"/>
      </w:r>
      <w:r>
        <w:br w:type="textWrapping"/>
      </w:r>
      <w:r>
        <w:t xml:space="preserve">Nghiêm Tích lại quay đầu nhìn người đàn ông kia: “Cho nên anh không có quyền bắt cậu ấy đi.”</w:t>
      </w:r>
      <w:r>
        <w:br w:type="textWrapping"/>
      </w:r>
      <w:r>
        <w:br w:type="textWrapping"/>
      </w:r>
      <w:r>
        <w:t xml:space="preserve">Người nọ vuốt mặt, nói với Nghiêm Tích: “Chủ quán, cậu đừng cao giọng, đây là chuyện riêng của chúng tôi, cậu nhường chúng tôi chút không gian để chúng tôi hảo hảo nói chuyện một lát.”</w:t>
      </w:r>
      <w:r>
        <w:br w:type="textWrapping"/>
      </w:r>
      <w:r>
        <w:br w:type="textWrapping"/>
      </w:r>
      <w:r>
        <w:t xml:space="preserve">“A, nói chuyện liền nói chuyện đến trên giường luôn nhỉ.” Nghiêm Tích nói.</w:t>
      </w:r>
      <w:r>
        <w:br w:type="textWrapping"/>
      </w:r>
      <w:r>
        <w:br w:type="textWrapping"/>
      </w:r>
      <w:r>
        <w:t xml:space="preserve">Sắc mặt người nọ nháy mắt thay đổi.</w:t>
      </w:r>
      <w:r>
        <w:br w:type="textWrapping"/>
      </w:r>
      <w:r>
        <w:br w:type="textWrapping"/>
      </w:r>
      <w:r>
        <w:t xml:space="preserve">Lúc này Andy mới nói: “Tôi không muốn duy trì loại quan hệ này với anh.”</w:t>
      </w:r>
      <w:r>
        <w:br w:type="textWrapping"/>
      </w:r>
      <w:r>
        <w:br w:type="textWrapping"/>
      </w:r>
      <w:r>
        <w:t xml:space="preserve">Người nọ hỏi lại Andy: “Cậu cảm thấy chúng ta là loại quan hệ gì?”</w:t>
      </w:r>
      <w:r>
        <w:br w:type="textWrapping"/>
      </w:r>
      <w:r>
        <w:br w:type="textWrapping"/>
      </w:r>
      <w:r>
        <w:t xml:space="preserve">Andy cắn môi, hồi lâu vẫn không nói được lời nào.</w:t>
      </w:r>
      <w:r>
        <w:br w:type="textWrapping"/>
      </w:r>
      <w:r>
        <w:br w:type="textWrapping"/>
      </w:r>
      <w:r>
        <w:t xml:space="preserve">“Tôi cảm thấy các người là bạn tình.” Nghiêm Tích ở một bên nói.</w:t>
      </w:r>
      <w:r>
        <w:br w:type="textWrapping"/>
      </w:r>
      <w:r>
        <w:br w:type="textWrapping"/>
      </w:r>
      <w:r>
        <w:t xml:space="preserve">Người nọ phẫn nộ quay qua, thét về phía Nghiêm Tích: “Tôi không có hỏi cậu!”</w:t>
      </w:r>
      <w:r>
        <w:br w:type="textWrapping"/>
      </w:r>
      <w:r>
        <w:br w:type="textWrapping"/>
      </w:r>
      <w:r>
        <w:t xml:space="preserve">Nghiêm Tích dùng ngón út ngoáy ngoáy lỗ tai, nói: “Tôi nói tôi nghe, việc quái gì đến anh.”</w:t>
      </w:r>
      <w:r>
        <w:br w:type="textWrapping"/>
      </w:r>
      <w:r>
        <w:br w:type="textWrapping"/>
      </w:r>
      <w:r>
        <w:t xml:space="preserve">Người nọ không muốn cùng Nghiêm Tích chấp nhặt, ngồi xổm xuống trước mặt Andy, nói: “Tôi cảm thấy chúng ta ở chung rất tốt, cậu đột nhiên ầm ĩ hục hặc làm gì.”</w:t>
      </w:r>
      <w:r>
        <w:br w:type="textWrapping"/>
      </w:r>
      <w:r>
        <w:br w:type="textWrapping"/>
      </w:r>
      <w:r>
        <w:t xml:space="preserve">Andy mệt mỏi hỏi hắn: “Vậy anh vì sao không đến nhà tôi, ngay cả hôm qua tôi say rượu, sáng nay tỉnh lại vẫn là cùng anh nằm trên giường khách sạn.”</w:t>
      </w:r>
      <w:r>
        <w:br w:type="textWrapping"/>
      </w:r>
      <w:r>
        <w:br w:type="textWrapping"/>
      </w:r>
      <w:r>
        <w:t xml:space="preserve">Người nọ nhíu mày, nói: “Tôi cảm thấy khách sạn tương đối thuận tiện hơn a.”</w:t>
      </w:r>
      <w:r>
        <w:br w:type="textWrapping"/>
      </w:r>
      <w:r>
        <w:br w:type="textWrapping"/>
      </w:r>
      <w:r>
        <w:t xml:space="preserve">“Thuận tiện? Thuận tiện làm tình phải không?” Andy cười khổ, “Tôi không muốn vậy.”</w:t>
      </w:r>
      <w:r>
        <w:br w:type="textWrapping"/>
      </w:r>
      <w:r>
        <w:br w:type="textWrapping"/>
      </w:r>
      <w:r>
        <w:t xml:space="preserve">Cậu ta hít sâu một hơi, “Tôi thích anh, cho nên không muốn như vậy.”</w:t>
      </w:r>
      <w:r>
        <w:br w:type="textWrapping"/>
      </w:r>
      <w:r>
        <w:br w:type="textWrapping"/>
      </w:r>
      <w:r>
        <w:t xml:space="preserve">Người nọ khó hiểu nói: “Tôi cũng thích cậu a, cái gì là không phải như vậy, vì sao lại không phải như vậy, tôi cảm thấy chúng ta lúc đó không có vấn đề gì.”</w:t>
      </w:r>
      <w:r>
        <w:br w:type="textWrapping"/>
      </w:r>
      <w:r>
        <w:br w:type="textWrapping"/>
      </w:r>
      <w:r>
        <w:t xml:space="preserve">Andy lắc đầu: “Tôi không muốn mỗi lần nhìn thấy anh đều cùng anh lên giường, tôi muốn cùng anh tâm sự đời sống công việc, nhưng anh không muốn nghe.”</w:t>
      </w:r>
      <w:r>
        <w:br w:type="textWrapping"/>
      </w:r>
      <w:r>
        <w:br w:type="textWrapping"/>
      </w:r>
      <w:r>
        <w:t xml:space="preserve">Người nọ nói: “Tôi cảm thấy không cần thiết a, công việc vốn đã đủ phiền rồi, gặp nhau mà cậu còn muốn nói chuyện này, không phải làm cho chính mình càng phiền hay sao?”</w:t>
      </w:r>
      <w:r>
        <w:br w:type="textWrapping"/>
      </w:r>
      <w:r>
        <w:br w:type="textWrapping"/>
      </w:r>
      <w:r>
        <w:t xml:space="preserve">“Nhưng mà tôi muốn chia sẻ với anh.” Andy phản bác.</w:t>
      </w:r>
      <w:r>
        <w:br w:type="textWrapping"/>
      </w:r>
      <w:r>
        <w:br w:type="textWrapping"/>
      </w:r>
      <w:r>
        <w:t xml:space="preserve">Người nọ lắc đầu: “Không cần thiết, chúng ta gặp nhau bản thân cũng rất khoái hoạt.” Hắn nắm lấy tay Andy, hỏi cậu ta, “Cậu cảm thấy ở bên tôi có vui vẻ hay không?”</w:t>
      </w:r>
      <w:r>
        <w:br w:type="textWrapping"/>
      </w:r>
      <w:r>
        <w:br w:type="textWrapping"/>
      </w:r>
      <w:r>
        <w:t xml:space="preserve">Andy gật đầu.</w:t>
      </w:r>
      <w:r>
        <w:br w:type="textWrapping"/>
      </w:r>
      <w:r>
        <w:br w:type="textWrapping"/>
      </w:r>
      <w:r>
        <w:t xml:space="preserve">“Như vậy không phải là được rồi sao, cậu còn thấy không đủ cái gì nữa?” Người nọ nói.</w:t>
      </w:r>
      <w:r>
        <w:br w:type="textWrapping"/>
      </w:r>
      <w:r>
        <w:br w:type="textWrapping"/>
      </w:r>
      <w:r>
        <w:t xml:space="preserve">“Còn tôi là đề nghị các người đừng ở bên nhau nữa.” Nghiêm Tích đột nhiên cười lạnh một tiếng, “Tiếp tục ở bên nhau, Andy chỉ ngày càng khó chịu.”</w:t>
      </w:r>
      <w:r>
        <w:br w:type="textWrapping"/>
      </w:r>
      <w:r>
        <w:br w:type="textWrapping"/>
      </w:r>
      <w:r>
        <w:t xml:space="preserve">Người đàn ông kia chịu không nổi nói với Nghiêm Tích: “Khuyên giải không khuyên chia đạo lý này cậu hiểu không?”</w:t>
      </w:r>
      <w:r>
        <w:br w:type="textWrapping"/>
      </w:r>
      <w:r>
        <w:br w:type="textWrapping"/>
      </w:r>
      <w:r>
        <w:t xml:space="preserve">Nghiêm Tích không để ý tới hắn, tự mình nói tự mình nghe: “Andy là muốn một mối quan hệ hôn nhân bình thường, nhưng anh lại chỉ thầm muốn hưởng lạc trên người cậu ấy.”</w:t>
      </w:r>
      <w:r>
        <w:br w:type="textWrapping"/>
      </w:r>
      <w:r>
        <w:br w:type="textWrapping"/>
      </w:r>
      <w:r>
        <w:t xml:space="preserve">Người nọ nhanh chóng bị Nghiêm Tích chọc đến mất bình tĩnh: “Chính Andy cũng thích mà, tôi cũng không phải x cậu ấy! Đến tận bây giờ tôi vẫn cũng không hiểu được cậu ấy vì sao lại cảm thấy ủy khuất cảm thấy không công bằng!”</w:t>
      </w:r>
      <w:r>
        <w:br w:type="textWrapping"/>
      </w:r>
      <w:r>
        <w:br w:type="textWrapping"/>
      </w:r>
      <w:r>
        <w:t xml:space="preserve">Andy nghe vậy, cư nhiên run lên.</w:t>
      </w:r>
      <w:r>
        <w:br w:type="textWrapping"/>
      </w:r>
      <w:r>
        <w:br w:type="textWrapping"/>
      </w:r>
      <w:r>
        <w:t xml:space="preserve">“Fuck, anh mẹ nó thực đúng là cặn bã.” Nghiêm Tích chửi, “Đây cũng không phải là chơi bời bên ngoài, nói cái gì công bằng hay không công bằng. Andy bởi vì yêu anh mới cùng anh lên giường, anh con mẹ nó lại đem cậu ấy làm đối tượng phát tiết, cậu ấy ủy khuất là bởi vì cậu ấy yêu anh mà anh không yêu cậu ấy!”</w:t>
      </w:r>
      <w:r>
        <w:br w:type="textWrapping"/>
      </w:r>
      <w:r>
        <w:br w:type="textWrapping"/>
      </w:r>
      <w:r>
        <w:t xml:space="preserve">Nghiêm Tích nói xong, chính mình cũng bừng tỉnh đại ngộ: “Fuck, bị các người nói lên giường tới lên giường lui, làm xuôi làm ngược đến nhầm lẫn luôn rồi, thật ra vấn đề ở đây chỉ là yêu hay không yêu thôi.”</w:t>
      </w:r>
      <w:r>
        <w:br w:type="textWrapping"/>
      </w:r>
      <w:r>
        <w:br w:type="textWrapping"/>
      </w:r>
      <w:r>
        <w:t xml:space="preserve">Người nọ nghe xong câu cuối cùng của Nghiêm Tích, ngây ngẩn cả người.</w:t>
      </w:r>
      <w:r>
        <w:br w:type="textWrapping"/>
      </w:r>
      <w:r>
        <w:br w:type="textWrapping"/>
      </w:r>
      <w:r>
        <w:t xml:space="preserve">Andy lúc này cũng như người đang mơ ngủ bị ăn một bạt tai, gạt bàn tay người nọ ra, nói: “Chủ quán nói rất đúng, anh nếu đã không yêu tôi, vậy đi tìm người khác đi, chơi với ai chẳng là chơi phải không? Chúng ta đều đã trưởng thành cả rồi, nếu tôi tìm kiếm tình yêu ở nơi anh khiến cho anh cảm thấy không cần thiết, vậy thì là tôi liên lụy anh, thực xin lỗi, chúng ta giải tán trong hòa bình đi, bạn tình cũng coi trọng ngươi tình ta nguyện mà không phải sao?”</w:t>
      </w:r>
      <w:r>
        <w:br w:type="textWrapping"/>
      </w:r>
      <w:r>
        <w:br w:type="textWrapping"/>
      </w:r>
      <w:r>
        <w:t xml:space="preserve">Cậu ta nói xong, liền đứng lên, cười nói với Nghiêm Tích: “Chủ quán, cám ơn anh đã luôn lắng nghe tâm sự của tôi, lúc tôi để lại phương thức liên lạc cho anh, là thật lòng muốn tìm một người để ổn định, bất quá hình như lần đầu tiên xem mắt xác suất thành công thường nhỏ đến đáng thương thì phải.”</w:t>
      </w:r>
      <w:r>
        <w:br w:type="textWrapping"/>
      </w:r>
      <w:r>
        <w:br w:type="textWrapping"/>
      </w:r>
      <w:r>
        <w:t xml:space="preserve">Đôi mắt cậu ta cong cong ý cười, trong ánh mắt lóe lên ánh sáng, cậu ta nói: “Lần sau vẫn còn muốn nhờ anh đấy.”</w:t>
      </w:r>
      <w:r>
        <w:br w:type="textWrapping"/>
      </w:r>
      <w:r>
        <w:br w:type="textWrapping"/>
      </w:r>
      <w:r>
        <w:t xml:space="preserve">Nghiêm Tích vỗ vai cậu ta, “Lần sau nhất định sẽ giới thiệu cho cậu một kẻ giỏi đẹp giàu ba trăm sáu mươi độ không một khiếm khuyết.”</w:t>
      </w:r>
      <w:r>
        <w:br w:type="textWrapping"/>
      </w:r>
      <w:r>
        <w:br w:type="textWrapping"/>
      </w:r>
      <w:r>
        <w:t xml:space="preserve">Andy “Ừ” một tiếng, đánh một cái chào rồi bỏ đi, người nọ đứng một bên ngây ngốc nửa ngày rốt cục cũng phục hồi tinh thần, vừa muốn kéo Andy lại, đã bị Nghiêm Tích ngăn cản.</w:t>
      </w:r>
      <w:r>
        <w:br w:type="textWrapping"/>
      </w:r>
      <w:r>
        <w:br w:type="textWrapping"/>
      </w:r>
      <w:r>
        <w:t xml:space="preserve">Andy nhân cơ hội sải bước về phía trước, vẫy tay với Nghiêm Tích, đi về phía cửa.</w:t>
      </w:r>
      <w:r>
        <w:br w:type="textWrapping"/>
      </w:r>
      <w:r>
        <w:br w:type="textWrapping"/>
      </w:r>
      <w:r>
        <w:t xml:space="preserve">Nghiêm Tích gắt gao túm chặt kẻ đang có suy nghĩ muốn đuổi theo, người nọ thấy giãy không ra, lập tức nổi giận, quay đầu lại một đấm vung về phía Nghiêm Tích.</w:t>
      </w:r>
      <w:r>
        <w:br w:type="textWrapping"/>
      </w:r>
      <w:r>
        <w:br w:type="textWrapping"/>
      </w:r>
      <w:r>
        <w:t xml:space="preserve">Tương Vân Chu vốn theo Nghiêm Tích đi tới, bởi vì không rõ sự tình đầu đuôi ra sao nên chỉ đứng bên ngoài xem, mà thực tế thì mọi người trong quán đều đang vây xem xung quanh……</w:t>
      </w:r>
      <w:r>
        <w:br w:type="textWrapping"/>
      </w:r>
      <w:r>
        <w:br w:type="textWrapping"/>
      </w:r>
      <w:r>
        <w:t xml:space="preserve">Lúc này anh thấy người đàn ông kia đang muốn đánh Nghiêm Tích, cả kinh xoải bước tiến lên phía trước.</w:t>
      </w:r>
      <w:r>
        <w:br w:type="textWrapping"/>
      </w:r>
      <w:r>
        <w:br w:type="textWrapping"/>
      </w:r>
      <w:r>
        <w:t xml:space="preserve">Nhưng Nghiêm Tích so với anh còn phản ứng nhanh hơn.</w:t>
      </w:r>
      <w:r>
        <w:br w:type="textWrapping"/>
      </w:r>
      <w:r>
        <w:br w:type="textWrapping"/>
      </w:r>
      <w:r>
        <w:t xml:space="preserve">Nghiêm Tích cười, hắn vốn còn đang lôi kéo một tay của người nọ, hiện tại hắn càng giữ chặt thêm, xoay người túm lấy hắn ta, chính mình thì hạ thắt lưng, ném người nọ lên cao.</w:t>
      </w:r>
      <w:r>
        <w:br w:type="textWrapping"/>
      </w:r>
      <w:r>
        <w:br w:type="textWrapping"/>
      </w:r>
      <w:r>
        <w:t xml:space="preserve">Người nọ trực tiếp lướt qua thân thể Nghiêm Tích, lưng chấm đất, bị rơi đến nhất thời không đứng lên nổi.</w:t>
      </w:r>
      <w:r>
        <w:br w:type="textWrapping"/>
      </w:r>
      <w:r>
        <w:br w:type="textWrapping"/>
      </w:r>
      <w:r>
        <w:t xml:space="preserve">Nghiêm Tích buông tay người nọ ra, sửa sang lại tóc tai của mình một chút. Quần chúng vây xem xung quanh đầu tiên là lắp bắp kinh hãi, sau đó liền có người huýt sáo: “Cú ném qua vai của chủ quán quá đẹp!”</w:t>
      </w:r>
      <w:r>
        <w:br w:type="textWrapping"/>
      </w:r>
      <w:r>
        <w:br w:type="textWrapping"/>
      </w:r>
      <w:r>
        <w:t xml:space="preserve">Nghiêm Tích cười, đắc ý nói: “Đương nhiên, cũng không nhìn xem tôi là ai.”</w:t>
      </w:r>
      <w:r>
        <w:br w:type="textWrapping"/>
      </w:r>
      <w:r>
        <w:br w:type="textWrapping"/>
      </w:r>
      <w:r>
        <w:t xml:space="preserve">Mọi người bắt đầu ồn ào, Tương Vân Chu đứng trong đám người, nhìn Nghiêm Tích, không khỏi cũng cười rộ lên.</w:t>
      </w:r>
      <w:r>
        <w:br w:type="textWrapping"/>
      </w:r>
      <w:r>
        <w:br w:type="textWrapping"/>
      </w:r>
      <w:r>
        <w:t xml:space="preserve">Nghiêm Tích phất tay, ý bảo đám quần chúng hóng hớt giải tán đi, sau đó bản thân thì trở lại quầy bar, hệt như một con gà trống vừa thắng trận trở về.</w:t>
      </w:r>
      <w:r>
        <w:br w:type="textWrapping"/>
      </w:r>
      <w:r>
        <w:br w:type="textWrapping"/>
      </w:r>
      <w:r>
        <w:t xml:space="preserve">Quản lí giơ ngón cái về phía hắn, hắn cười đắc ý.</w:t>
      </w:r>
      <w:r>
        <w:br w:type="textWrapping"/>
      </w:r>
      <w:r>
        <w:br w:type="textWrapping"/>
      </w:r>
      <w:r>
        <w:t xml:space="preserve">Còn Tương Vân Chu thì đi qua nâng người đàn ông vẫn đang nằm trên mặt đất kia dậy, giúp hắn phủi đi bụi đất dính trên người, còn nói mấy câu. Nghiêm Tích nhìn một cái trở mặt xem thường, thật đúng là toàn quan tâm mấy việc đâu đâu.</w:t>
      </w:r>
      <w:r>
        <w:br w:type="textWrapping"/>
      </w:r>
      <w:r>
        <w:br w:type="textWrapping"/>
      </w:r>
      <w:r>
        <w:t xml:space="preserve">Người nọ nghe Tương Vân Chu nói xong tựa hồ bình tĩnh trở lại, chỉnh trang một chút rồi đi ra khỏi Điểu ngữ hoa hương, dù sao mất mặt như vậy, ở lâu lại bị người ta chỉ trỏ cũng không tốt.</w:t>
      </w:r>
      <w:r>
        <w:br w:type="textWrapping"/>
      </w:r>
      <w:r>
        <w:br w:type="textWrapping"/>
      </w:r>
      <w:r>
        <w:t xml:space="preserve">Tương Vân Chu nhìn theo đến khi hắn đi khỏi, mới trở lại bên cạnh Nghiêm Tích.</w:t>
      </w:r>
      <w:r>
        <w:br w:type="textWrapping"/>
      </w:r>
      <w:r>
        <w:br w:type="textWrapping"/>
      </w:r>
      <w:r>
        <w:t xml:space="preserve">Anh nhìn Nghiêm Tích, trên mặt là biểu tình muốn nói lại thôi.</w:t>
      </w:r>
      <w:r>
        <w:br w:type="textWrapping"/>
      </w:r>
      <w:r>
        <w:br w:type="textWrapping"/>
      </w:r>
      <w:r>
        <w:t xml:space="preserve">Đừng nói là Tương Vân Chu còn có cả vẻ mặt khó xử nha, Nghiêm Tích nhìn lại cảm thấy không kiên nhẫn, liền nói một câu: “Có chuyện gì nói mau.”</w:t>
      </w:r>
      <w:r>
        <w:br w:type="textWrapping"/>
      </w:r>
      <w:r>
        <w:br w:type="textWrapping"/>
      </w:r>
      <w:r>
        <w:t xml:space="preserve">Không ngở Tương Vân Chu đột nhiên cười cười, cũng nói một câu: “Tôi nói ra khẳng định cậu sẽ mất hứng.”</w:t>
      </w:r>
      <w:r>
        <w:br w:type="textWrapping"/>
      </w:r>
      <w:r>
        <w:br w:type="textWrapping"/>
      </w:r>
      <w:r>
        <w:t xml:space="preserve">Nghiêm Tích liếc xéo: “Vậy đừng nói nữa.”</w:t>
      </w:r>
      <w:r>
        <w:br w:type="textWrapping"/>
      </w:r>
      <w:r>
        <w:br w:type="textWrapping"/>
      </w:r>
      <w:r>
        <w:t xml:space="preserve">Tương Vân Chu gật đầu: “Tôi cũng cảm thấy vậy.”</w:t>
      </w:r>
      <w:r>
        <w:br w:type="textWrapping"/>
      </w:r>
      <w:r>
        <w:br w:type="textWrapping"/>
      </w:r>
      <w:r>
        <w:t xml:space="preserve">Nghiêm Tích nhanh chóng bị anh chọc tức đến hộc máu, vỗ bàn, nói: “Tôi ghét nhất là kẻ gợi lên hiếu kì của người khác xong lại cố tình không nói!”</w:t>
      </w:r>
      <w:r>
        <w:br w:type="textWrapping"/>
      </w:r>
      <w:r>
        <w:br w:type="textWrapping"/>
      </w:r>
      <w:r>
        <w:t xml:space="preserve">Tương Vân Chu bình tĩnh gật đầu: “Hiện tại cậu đã tức giận như vậy rồi, không sợ lại tức giận hơn, tôi đây đành nói vậy.”</w:t>
      </w:r>
      <w:r>
        <w:br w:type="textWrapping"/>
      </w:r>
      <w:r>
        <w:br w:type="textWrapping"/>
      </w:r>
      <w:r>
        <w:t xml:space="preserve">Nói là nói như vậy, nhưng anh vẫn dừng lại một chút.</w:t>
      </w:r>
      <w:r>
        <w:br w:type="textWrapping"/>
      </w:r>
      <w:r>
        <w:br w:type="textWrapping"/>
      </w:r>
      <w:r>
        <w:t xml:space="preserve">Nghiêm Tích gắt gao nhìn anh chằm chặp, nếu bây giờ mà anh không nói, hắn lập tức dùng phi tiêu ném anh dính lên tường.</w:t>
      </w:r>
      <w:r>
        <w:br w:type="textWrapping"/>
      </w:r>
      <w:r>
        <w:br w:type="textWrapping"/>
      </w:r>
      <w:r>
        <w:t xml:space="preserve">Không lâu sau, Tương Vân Chu mở miệng: “Tôi cảm thấy cậu không nên đối xử với vị vừa rồi như vậy.”</w:t>
      </w:r>
      <w:r>
        <w:br w:type="textWrapping"/>
      </w:r>
      <w:r>
        <w:br w:type="textWrapping"/>
      </w:r>
      <w:r>
        <w:t xml:space="preserve">Nghiêm Tích “hứ” một tiếng.</w:t>
      </w:r>
      <w:r>
        <w:br w:type="textWrapping"/>
      </w:r>
      <w:r>
        <w:br w:type="textWrapping"/>
      </w:r>
      <w:r>
        <w:t xml:space="preserve">Tương Vân Chu đối với phản ứng của hắn cũng không cảm thấy kỳ quái, nói tiếp: “Tôi cảm thấy bọn họ là có ý với nhau, nên cậu bảo bọn họ tách ra là không ổn. Cậu hẳn là nên cổ vũ vị kia nhanh chóng phát hiện ra tâm tình của mình, chứ không phải khiến hắn khó xử.”</w:t>
      </w:r>
      <w:r>
        <w:br w:type="textWrapping"/>
      </w:r>
      <w:r>
        <w:br w:type="textWrapping"/>
      </w:r>
      <w:r>
        <w:t xml:space="preserve">Nghiêm Tích lắc đầu, khinh thường nói: “Ai lại cần cái loại cặn bã này vậy?”</w:t>
      </w:r>
      <w:r>
        <w:br w:type="textWrapping"/>
      </w:r>
      <w:r>
        <w:br w:type="textWrapping"/>
      </w:r>
      <w:r>
        <w:t xml:space="preserve">Tương Vân Chu cũng lắc đầu: “Nếu như không yêu mà gọi là cặn bã, vậy không khỏi có chút tùy tiện.”</w:t>
      </w:r>
      <w:r>
        <w:br w:type="textWrapping"/>
      </w:r>
      <w:r>
        <w:br w:type="textWrapping"/>
      </w:r>
      <w:r>
        <w:t xml:space="preserve">Nghiêm Tích lại vỗ bàn, nhưng nghĩ không ra lời nào để phản bác, chỉ có thể mạnh miệng: “Kẻ đối xử với người yêu mình như vậy, không phải cặn bã thì là cái gì?”</w:t>
      </w:r>
      <w:r>
        <w:br w:type="textWrapping"/>
      </w:r>
      <w:r>
        <w:br w:type="textWrapping"/>
      </w:r>
      <w:r>
        <w:t xml:space="preserve">Tương Vân Chu nhẹ giọng nói: “Hắn chỉ là chưa nhận ra bản thân cũng yêu đối phương mà thôi, hắn chẳng qua là không thấu suốt được, cần có người chỉ điểm một chút, cậu nếu thật sự muốn tốt cho bọn họ, cậu hẳn là nên cổ vũ bạn cậu cùng nhau tháo gỡ khúc mắc, chứ không phải châm ngòi thổi gió như vậy.”</w:t>
      </w:r>
      <w:r>
        <w:br w:type="textWrapping"/>
      </w:r>
      <w:r>
        <w:br w:type="textWrapping"/>
      </w:r>
      <w:r>
        <w:t xml:space="preserve">Nghiêm Tích lần này hoàn toàn tức giận, nổi giận đùng đùng nói: “Chẳng lẽ tôi không phải là thật lòng muốn tốt cho bọn họ? Cái gì gọi là châm ngòi thổi gió? Ý anh là nói tôi châm ngòi chia rẽ phải không?” Nghiêm Tích cảm thấy thật sự không cách nào biểu đạt nổi cơn phẫn nộ của hắn, cuối cùng vứt thêm một câu, “Anh đừng tưởng rằng chỉ cùng tôi lên giường một lần là có thể điều khiển tôi!”</w:t>
      </w:r>
      <w:r>
        <w:br w:type="textWrapping"/>
      </w:r>
      <w:r>
        <w:br w:type="textWrapping"/>
      </w:r>
      <w:r>
        <w:t xml:space="preserve">Tương Vân Chu nghe vậy, trầm mặc hẳn đi, một lát sau, anh nói: “Cậu nói lời này quá khó nghe, tôi thật tình không muốn dùng ngữ khí ác liệt nói chuyện với cậu, nhưng tôi cảm thấy cứ tiếp tục thế này, tôi cũng sẽ không nhịn được nữa.”</w:t>
      </w:r>
      <w:r>
        <w:br w:type="textWrapping"/>
      </w:r>
      <w:r>
        <w:br w:type="textWrapping"/>
      </w:r>
      <w:r>
        <w:t xml:space="preserve">Anh gọi nhân viên phục vụ đến, lãnh tĩnh tình tiền, Tương Vân Chu là người trời sinh đã có loại khí chất trầm ổn, cho dù có tức giận cũng chỉ buông một câu nghẹn chết người ta, sau đó không nói thêm bất cứ cái gì bỏ đi.</w:t>
      </w:r>
      <w:r>
        <w:br w:type="textWrapping"/>
      </w:r>
      <w:r>
        <w:br w:type="textWrapping"/>
      </w:r>
      <w:r>
        <w:t xml:space="preserve">Nghiêm Tích trừng mắt nhìn anh, nói: “Tôi cảm thấy ngữ khí của anh hiện tại đã đủ ác liệt rồi đấy.”</w:t>
      </w:r>
      <w:r>
        <w:br w:type="textWrapping"/>
      </w:r>
      <w:r>
        <w:br w:type="textWrapping"/>
      </w:r>
      <w:r>
        <w:t xml:space="preserve">Anh đưa mắt nhìn Nghiêm Tích một cái: “Tôi thấy vẫn không bắt kịp sự ác liệt của cậu đâu.”</w:t>
      </w:r>
      <w:r>
        <w:br w:type="textWrapping"/>
      </w:r>
      <w:r>
        <w:br w:type="textWrapping"/>
      </w:r>
      <w:r>
        <w:t xml:space="preserve">Tương Vân Chu nhanh chóng rời khỏi, Nghiêm Tích tức chết, quát anh lại: “Anh đứng lại đó cho tôi!”</w:t>
      </w:r>
      <w:r>
        <w:br w:type="textWrapping"/>
      </w:r>
      <w:r>
        <w:br w:type="textWrapping"/>
      </w:r>
      <w:r>
        <w:t xml:space="preserve">Tương Vân Chu giống như lần đầu, vừa đi vừa nói: “Vì sao tôi phải đứng lại? Cậu đừng tưởng rằng chúng ta chỉ lên giường một lần là cậu có thể điều khiển tôi.”</w:t>
      </w:r>
      <w:r>
        <w:br w:type="textWrapping"/>
      </w:r>
      <w:r>
        <w:br w:type="textWrapping"/>
      </w:r>
      <w:r>
        <w:t xml:space="preserve">Một màn này quả thực quá quen mắt.</w:t>
      </w:r>
      <w:r>
        <w:br w:type="textWrapping"/>
      </w:r>
      <w:r>
        <w:br w:type="textWrapping"/>
      </w:r>
      <w:r>
        <w:t xml:space="preserve">Tựa như giống với trước kia.</w:t>
      </w:r>
      <w:r>
        <w:br w:type="textWrapping"/>
      </w:r>
      <w:r>
        <w:br w:type="textWrapping"/>
      </w:r>
      <w:r>
        <w:t xml:space="preserve">Nghiêm Tích cảm thấy trên thế giới này không còn sinh vật nào đáng ghét bằng Tương Vân Chu nữa.</w:t>
      </w:r>
      <w:r>
        <w:br w:type="textWrapping"/>
      </w:r>
      <w:r>
        <w:br w:type="textWrapping"/>
      </w:r>
      <w:r>
        <w:t xml:space="preserve">Mỗi một câu của Tương Vân Chu đều như một trái bom, ném vào người hắn nổ tan xác.</w:t>
      </w:r>
      <w:r>
        <w:br w:type="textWrapping"/>
      </w:r>
      <w:r>
        <w:br w:type="textWrapping"/>
      </w:r>
      <w:r>
        <w:t xml:space="preserve">Nghiêm Tích hạ quyết tâm, vì sự an toàn của bản thân Tương Vân Chu mà suy nghĩ, hắn không bao giờ muốn gặp Tương Vân Chu nữa. Nếu không hắn sẽ nhịn không được làm ra chuyện giết người phóng hỏa, vậy thì không tốt chút nào.</w:t>
      </w:r>
      <w:r>
        <w:br w:type="textWrapping"/>
      </w:r>
      <w:r>
        <w:br w:type="textWrapping"/>
      </w:r>
      <w:r>
        <w:t xml:space="preserve">–</w:t>
      </w:r>
      <w:r>
        <w:br w:type="textWrapping"/>
      </w:r>
      <w:r>
        <w:br w:type="textWrapping"/>
      </w:r>
      <w:r>
        <w:t xml:space="preserve">Nghiêm Tích cứ như vậy trôi qua vài ngày, Andy chưa hề trở lại quán bar, ngay cả Nghiêm Tích cũng không khỏi có chút lo lắng. Thời điểm cậu ta bỏ đi ngày đó, Nghiêm Tích chỉ biết đến sự sảng khoái trong lòng mình, khiến người đàn ông kia bối rối, nhưng lại không thấy biểu tình của Andy.</w:t>
      </w:r>
      <w:r>
        <w:br w:type="textWrapping"/>
      </w:r>
      <w:r>
        <w:br w:type="textWrapping"/>
      </w:r>
      <w:r>
        <w:t xml:space="preserve">Sau vài ngày bình tĩnh lại, hắn thử tự mình cảm nhận tâm tình của Andy, chắc là rất khó chịu.</w:t>
      </w:r>
      <w:r>
        <w:br w:type="textWrapping"/>
      </w:r>
      <w:r>
        <w:br w:type="textWrapping"/>
      </w:r>
      <w:r>
        <w:t xml:space="preserve">Nghiêm Tích cảm thấy có chút hối hận.</w:t>
      </w:r>
      <w:r>
        <w:br w:type="textWrapping"/>
      </w:r>
      <w:r>
        <w:br w:type="textWrapping"/>
      </w:r>
      <w:r>
        <w:t xml:space="preserve">Andy là dạng người rất tinh tế mẫn cảm, ngày đó hỗn loạn như vậy, Nghiêm Tích lúc đó có thể trở thành diễn viên chính khiến tai mắt mọi người lẫn lộn hết cả, kỳ thật phía sau tranh cãi ầm ĩ, chỉ có Andy lặng lẽ thương tâm.</w:t>
      </w:r>
      <w:r>
        <w:br w:type="textWrapping"/>
      </w:r>
      <w:r>
        <w:br w:type="textWrapping"/>
      </w:r>
      <w:r>
        <w:t xml:space="preserve">Nghiêm Tích tuy rằng tính tình nóng nảy, nhưng chỉ số thông minh không bị thấp, hối hận ngẫm lại mới biết bản thân ngày đó giải quyết vấn đề quả thật không được tốt.</w:t>
      </w:r>
      <w:r>
        <w:br w:type="textWrapping"/>
      </w:r>
      <w:r>
        <w:br w:type="textWrapping"/>
      </w:r>
      <w:r>
        <w:t xml:space="preserve">Thế nhưng hắn lại không muốn thừa nhận mình bị Tương Vân Chu nói trúng.</w:t>
      </w:r>
      <w:r>
        <w:br w:type="textWrapping"/>
      </w:r>
      <w:r>
        <w:br w:type="textWrapping"/>
      </w:r>
      <w:r>
        <w:t xml:space="preserve">Mấy ngày đầu, hắn còn giận Tương Vân Chu, nhưng sau khi hắn nằm mơ vài lần, hắn căn bản không dám tức giận nữa.</w:t>
      </w:r>
      <w:r>
        <w:br w:type="textWrapping"/>
      </w:r>
      <w:r>
        <w:br w:type="textWrapping"/>
      </w:r>
      <w:r>
        <w:t xml:space="preserve">Trong mơ liên tục lặp đi lặp lại cảnh tượng hắn và Tương Vân Chu ở trên giường dây dưa vào buổi tối ngày hôm đó.</w:t>
      </w:r>
      <w:r>
        <w:br w:type="textWrapping"/>
      </w:r>
      <w:r>
        <w:br w:type="textWrapping"/>
      </w:r>
      <w:r>
        <w:t xml:space="preserve">Đủ loại tư thế, đủ loại khung cảnh.</w:t>
      </w:r>
      <w:r>
        <w:br w:type="textWrapping"/>
      </w:r>
      <w:r>
        <w:br w:type="textWrapping"/>
      </w:r>
      <w:r>
        <w:t xml:space="preserve">Kỳ thật hắn say rượu, căn bản không có khả năng nhớ rõ đến từng chi tiết như vậy, thế nhưng ở trong mơ, bàn tay vuốt ve da thịt mình, còn có thứ cắm vào trong cơ thể mình đều nóng bỏng chân thật như thực.</w:t>
      </w:r>
      <w:r>
        <w:br w:type="textWrapping"/>
      </w:r>
      <w:r>
        <w:br w:type="textWrapping"/>
      </w:r>
      <w:r>
        <w:t xml:space="preserve">Bản thân Nghiêm Tích cũng không rõ cảnh tượng trong mơ này là hồi ức của ngày đó, hay chỉ là do tự trí não của mình bổ sung thêm.</w:t>
      </w:r>
      <w:r>
        <w:br w:type="textWrapping"/>
      </w:r>
      <w:r>
        <w:br w:type="textWrapping"/>
      </w:r>
      <w:r>
        <w:t xml:space="preserve">Nếu là do trí não tự bổ sung thì quá đáng sợ, bởi vì đối tượng đều là Tương Vân Chu.</w:t>
      </w:r>
      <w:r>
        <w:br w:type="textWrapping"/>
      </w:r>
      <w:r>
        <w:br w:type="textWrapping"/>
      </w:r>
      <w:r>
        <w:t xml:space="preserve">Điều này tượng trưng cho việc Tương Vân Chu là đối tượng ảo tưởng của Nghiêm Tích.</w:t>
      </w:r>
      <w:r>
        <w:br w:type="textWrapping"/>
      </w:r>
      <w:r>
        <w:br w:type="textWrapping"/>
      </w:r>
      <w:r>
        <w:t xml:space="preserve">Thật sự quá kinh khủng, Nghiêm Tích tuyệt đối sẽ không thừa nhận.</w:t>
      </w:r>
      <w:r>
        <w:br w:type="textWrapping"/>
      </w:r>
      <w:r>
        <w:br w:type="textWrapping"/>
      </w:r>
      <w:r>
        <w:t xml:space="preserve">Đến thứ sáu, là thời gian bạn bè tụ hội, Vương Cẩm Trình không dám tin nói với mọi người: “Nghiêm Tích cư nhiên chạy tới trường tôi nghe giảng, các cậu biết bài giảng là gì không?”</w:t>
      </w:r>
      <w:r>
        <w:br w:type="textWrapping"/>
      </w:r>
      <w:r>
        <w:br w:type="textWrapping"/>
      </w:r>
      <w:r>
        <w:t xml:space="preserve">Những người khác đối với bộ dáng ngạc nhiên của hắn đều không có hứng thú gì, chỉ có Tạ Khánh chịu hưởng ứng theo Vương Cẩm Trình, hắn lộ ra vẻ mặt ngây thơ hồn nhiên hỏi: “Bài giảng gì?”</w:t>
      </w:r>
      <w:r>
        <w:br w:type="textWrapping"/>
      </w:r>
      <w:r>
        <w:br w:type="textWrapping"/>
      </w:r>
      <w:r>
        <w:t xml:space="preserve">“Tâm lý tình dục.”</w:t>
      </w:r>
      <w:r>
        <w:br w:type="textWrapping"/>
      </w:r>
      <w:r>
        <w:br w:type="textWrapping"/>
      </w:r>
      <w:r>
        <w:t xml:space="preserve">Mọi người nghe xong đều trầm mặc.</w:t>
      </w:r>
      <w:r>
        <w:br w:type="textWrapping"/>
      </w:r>
      <w:r>
        <w:br w:type="textWrapping"/>
      </w:r>
      <w:r>
        <w:t xml:space="preserve">Qua hồi lâu, Dương Giản nói: “Cậu ta là đi giảng cho người khác nghe sao?”</w:t>
      </w:r>
      <w:r>
        <w:br w:type="textWrapping"/>
      </w:r>
      <w:r>
        <w:br w:type="textWrapping"/>
      </w:r>
      <w:r>
        <w:t xml:space="preserve">“Không, cậu ta là đi nghe.” Vương Cẩm Trình nghiêm túc nói.</w:t>
      </w:r>
      <w:r>
        <w:br w:type="textWrapping"/>
      </w:r>
      <w:r>
        <w:br w:type="textWrapping"/>
      </w:r>
      <w:r>
        <w:t xml:space="preserve">Dương Giản lau đi vệt rượu bên khóe miệng, nói: “Tôi còn nghĩ lấy kinh nghiệm ở phương diện này của hắn mà nói, có thể đạt tới trình độ tiến sĩ tình dục học luôn rồi.”</w:t>
      </w:r>
      <w:r>
        <w:br w:type="textWrapping"/>
      </w:r>
      <w:r>
        <w:br w:type="textWrapping"/>
      </w:r>
      <w:r>
        <w:t xml:space="preserve">Vương Cẩm Trình lắc đầu: “Đại khái chắc là học, học nữa, học mãi.”</w:t>
      </w:r>
      <w:r>
        <w:br w:type="textWrapping"/>
      </w:r>
      <w:r>
        <w:br w:type="textWrapping"/>
      </w:r>
      <w:r>
        <w:t xml:space="preserve">“Cậu ta gần đây không có đối tượng nào sao?” An Đạt thản nhiên hỏi.</w:t>
      </w:r>
      <w:r>
        <w:br w:type="textWrapping"/>
      </w:r>
      <w:r>
        <w:br w:type="textWrapping"/>
      </w:r>
      <w:r>
        <w:t xml:space="preserve">Tất cả mọi người lắc đầu.</w:t>
      </w:r>
      <w:r>
        <w:br w:type="textWrapping"/>
      </w:r>
      <w:r>
        <w:br w:type="textWrapping"/>
      </w:r>
      <w:r>
        <w:t xml:space="preserve">“Nghe nói không có.” Dương Giản nói.</w:t>
      </w:r>
      <w:r>
        <w:br w:type="textWrapping"/>
      </w:r>
      <w:r>
        <w:br w:type="textWrapping"/>
      </w:r>
      <w:r>
        <w:t xml:space="preserve">“A, cũng không biết cậu ta có đi nhận lỗi với anh Tương hay chưa.” Vương Thủ Trữ khổ não nói.</w:t>
      </w:r>
      <w:r>
        <w:br w:type="textWrapping"/>
      </w:r>
      <w:r>
        <w:br w:type="textWrapping"/>
      </w:r>
      <w:r>
        <w:t xml:space="preserve">“Lại nói, tôi còn chưa được gặp quý ngài Tương trong truyền thuyết đâu.” Tạ Khánh nói.</w:t>
      </w:r>
      <w:r>
        <w:br w:type="textWrapping"/>
      </w:r>
      <w:r>
        <w:br w:type="textWrapping"/>
      </w:r>
      <w:r>
        <w:t xml:space="preserve">“Tôi đã thấy.” Dương Giản cười nói.</w:t>
      </w:r>
      <w:r>
        <w:br w:type="textWrapping"/>
      </w:r>
      <w:r>
        <w:br w:type="textWrapping"/>
      </w:r>
      <w:r>
        <w:t xml:space="preserve">“A?” Vương Cẩm Trình sáp lại, “Thế nào?”</w:t>
      </w:r>
      <w:r>
        <w:br w:type="textWrapping"/>
      </w:r>
      <w:r>
        <w:br w:type="textWrapping"/>
      </w:r>
      <w:r>
        <w:t xml:space="preserve">Dương Giản cười mà không nói.</w:t>
      </w:r>
      <w:r>
        <w:br w:type="textWrapping"/>
      </w:r>
      <w:r>
        <w:br w:type="textWrapping"/>
      </w:r>
      <w:r>
        <w:t xml:space="preserve">“Bày đặt huyền bí.” Tạ Khánh khinh thường nói.</w:t>
      </w:r>
      <w:r>
        <w:br w:type="textWrapping"/>
      </w:r>
      <w:r>
        <w:br w:type="textWrapping"/>
      </w:r>
      <w:r>
        <w:t xml:space="preserve">Vương Thủ Trữ nghe xong có chút ủ rũ: “Tôi cảm thấy anh Tương và Nghiêm Tích rất xứng đôi a, đáng tiếc cậu ấy lại không thích.”</w:t>
      </w:r>
      <w:r>
        <w:br w:type="textWrapping"/>
      </w:r>
      <w:r>
        <w:br w:type="textWrapping"/>
      </w:r>
      <w:r>
        <w:t xml:space="preserve">Đúng lúc này, Nghiêm Tích vừa đi thăm hỏi khách hàng xong, đang đi đến chỗ đám bạn của mình.</w:t>
      </w:r>
      <w:r>
        <w:br w:type="textWrapping"/>
      </w:r>
      <w:r>
        <w:br w:type="textWrapping"/>
      </w:r>
      <w:r>
        <w:t xml:space="preserve">Vương Thủ Trữ chặn ngang kéo hắn lại, hỏi: “Cậu có nhận lỗi với anh Tương chưa?”</w:t>
      </w:r>
      <w:r>
        <w:br w:type="textWrapping"/>
      </w:r>
      <w:r>
        <w:br w:type="textWrapping"/>
      </w:r>
      <w:r>
        <w:t xml:space="preserve">Nghiêm Tích hiện tại sợ nhất phải nghe thấy hai chữ “anh Tương”.</w:t>
      </w:r>
      <w:r>
        <w:br w:type="textWrapping"/>
      </w:r>
      <w:r>
        <w:br w:type="textWrapping"/>
      </w:r>
      <w:r>
        <w:t xml:space="preserve">Vì thế hắn kêu một tiếng thảm thiết, lập tức xoay người bỏ chạy.</w:t>
      </w:r>
      <w:r>
        <w:br w:type="textWrapping"/>
      </w:r>
      <w:r>
        <w:br w:type="textWrapping"/>
      </w:r>
      <w:r>
        <w:t xml:space="preserve">–</w:t>
      </w:r>
      <w:r>
        <w:br w:type="textWrapping"/>
      </w:r>
      <w:r>
        <w:br w:type="textWrapping"/>
      </w:r>
      <w:r>
        <w:t xml:space="preserve">Nghiêm Tích nằm sấp trên giường, cắn gối, người sau lưng nắm lấy bắp đùi hắn, mười ngón tay khảm sâu vào da thịt, vừa xoa nắn vừa sờ soạng. Phía sau bị thứ gì đó nóng cháy mạnh mẽ tiến nhập, Nghiêm Tích kinh hãi thở gấp, vô thức co rút, hắn nghe thấy người đằng sau kêu lên một tiếng đau đớn, sau đó sau đó trả thù bằng cách rút thứ trong cơ thể Nghiêm Tích ra, lại lần nữa hung hăng đâm thẳng vào, đâm đúng vào nơi chết người, Nghiêm Tích rên rỉ vùi mặt vào gối, người kia lại dùng tay ôm lấy bờ vai hắn, lôi hắn ra khỏi mặt giường, khiến cho cơ thể hắn buông theo nhịp điệu ra vào mà lay động, khiến cho thanh âm của hắn toàn bộ đều phơi bày trong không gian</w:t>
      </w:r>
      <w:r>
        <w:br w:type="textWrapping"/>
      </w:r>
      <w:r>
        <w:br w:type="textWrapping"/>
      </w:r>
      <w:r>
        <w:t xml:space="preserve">Nghiêm Tích nghe thấy tiếng thân thể va chạm, cảm giác được thứ bên trong cơ thể mình lại lớn thêm nữa, khoái ý giống như tia lửa, hắn nhịn không được đưa tay xuống tự chạm vào mình, lại bị người kia trở tay ngăn cản.</w:t>
      </w:r>
      <w:r>
        <w:br w:type="textWrapping"/>
      </w:r>
      <w:r>
        <w:br w:type="textWrapping"/>
      </w:r>
      <w:r>
        <w:t xml:space="preserve">Người kia cầm tay hắn, đỡ lấy thắt lưng hắn, quay người hắn lại, mười ngón tay cùng hắn giao hòa, dùng bắp đùi nâng thân dưới của hắn lên, liều mạng chơi đùa hắn.</w:t>
      </w:r>
      <w:r>
        <w:br w:type="textWrapping"/>
      </w:r>
      <w:r>
        <w:br w:type="textWrapping"/>
      </w:r>
      <w:r>
        <w:t xml:space="preserve">Nghiêm Tích bị chơi đến váng đầu hoa mắt, hắn thật vất vả mới mở được đôi mắt mờ sương, đối diện với gương mặt của người kia.</w:t>
      </w:r>
      <w:r>
        <w:br w:type="textWrapping"/>
      </w:r>
      <w:r>
        <w:br w:type="textWrapping"/>
      </w:r>
      <w:r>
        <w:t xml:space="preserve">Fuck you…..</w:t>
      </w:r>
      <w:r>
        <w:br w:type="textWrapping"/>
      </w:r>
      <w:r>
        <w:br w:type="textWrapping"/>
      </w:r>
      <w:r>
        <w:t xml:space="preserve">Nghiêm Tích mạnh mẽ bật dậy khỏi giường, ngẩn người vài phút, sau đó lặng lẽ xuống giường, cởi quần, trực tiếp ném vào thùng rác.</w:t>
      </w:r>
      <w:r>
        <w:br w:type="textWrapping"/>
      </w:r>
      <w:r>
        <w:br w:type="textWrapping"/>
      </w:r>
      <w:r>
        <w:t xml:space="preserve">Thân thể hắn trần trụi, ngồi trên sô pha, vẫn còn ngơ ngác, nhìn nhìn điện thoại, bấm một dãy số.</w:t>
      </w:r>
      <w:r>
        <w:br w:type="textWrapping"/>
      </w:r>
      <w:r>
        <w:br w:type="textWrapping"/>
      </w:r>
      <w:r>
        <w:t xml:space="preserve">“A lô….. Vương Cẩm Trình.” Sau khi điện thoại thông, Nghiêm Tích dùng thứ âm thanh đờ đẫn nói.</w:t>
      </w:r>
      <w:r>
        <w:br w:type="textWrapping"/>
      </w:r>
      <w:r>
        <w:br w:type="textWrapping"/>
      </w:r>
      <w:r>
        <w:t xml:space="preserve">“Tôi là Dương Giản.” Bên kia ngắn gọn nhưng không mang theo không kiên nhẫn trả lời.</w:t>
      </w:r>
      <w:r>
        <w:br w:type="textWrapping"/>
      </w:r>
      <w:r>
        <w:br w:type="textWrapping"/>
      </w:r>
      <w:r>
        <w:t xml:space="preserve">“A, tôi tìm Vương Cẩm Trình.”</w:t>
      </w:r>
      <w:r>
        <w:br w:type="textWrapping"/>
      </w:r>
      <w:r>
        <w:br w:type="textWrapping"/>
      </w:r>
      <w:r>
        <w:t xml:space="preserve">“Vương Cẩm Trình bị tôi cột trên giường, có vấn đề gì tôi sẽ thay hắn giải đáp.” Dương Giản nói, Nghiêm Tích mơ hồ còn nghe thấy từ trong điện thoại truyền đến tiếng thở dốc của người nào đó.</w:t>
      </w:r>
      <w:r>
        <w:br w:type="textWrapping"/>
      </w:r>
      <w:r>
        <w:br w:type="textWrapping"/>
      </w:r>
      <w:r>
        <w:t xml:space="preserve">“A, cậu giúp tôi hỏi hắn một chút, ở trường của hắn có buổi giảng về hạ cổ nguyền rủa linh tinh gì đó không, cái loại cổ mà sẽ làm người đang trong mộng nhớ mãi không quên ấy.”</w:t>
      </w:r>
      <w:r>
        <w:br w:type="textWrapping"/>
      </w:r>
      <w:r>
        <w:br w:type="textWrapping"/>
      </w:r>
      <w:r>
        <w:t xml:space="preserve">“Hắn nói không có.” Dương Giản thần tốc trả lời cho có lệ, sau đó lập tức ngắt máy.</w:t>
      </w:r>
      <w:r>
        <w:br w:type="textWrapping"/>
      </w:r>
      <w:r>
        <w:br w:type="textWrapping"/>
      </w:r>
      <w:r>
        <w:t xml:space="preserve">Nghiêm Tích nhìn cái điện thoại.</w:t>
      </w:r>
      <w:r>
        <w:br w:type="textWrapping"/>
      </w:r>
      <w:r>
        <w:br w:type="textWrapping"/>
      </w:r>
      <w:r>
        <w:t xml:space="preserve">Mọi người đều đang làm tình.</w:t>
      </w:r>
      <w:r>
        <w:br w:type="textWrapping"/>
      </w:r>
      <w:r>
        <w:br w:type="textWrapping"/>
      </w:r>
      <w:r>
        <w:t xml:space="preserve">Chỉ có hắn ở đây ban đêm khó nhịn bởi vì mộng xuân mà xuất tinh trong mơ, hơn nữa đối tượng ảo tưởng của hắn lại là người hắn ghét nhất nữa chứ.</w:t>
      </w:r>
      <w:r>
        <w:br w:type="textWrapping"/>
      </w:r>
      <w:r>
        <w:br w:type="textWrapping"/>
      </w:r>
      <w:r>
        <w:t xml:space="preserve">Nhất định là sai lầm!</w:t>
      </w:r>
      <w:r>
        <w:br w:type="textWrapping"/>
      </w:r>
      <w:r>
        <w:br w:type="textWrapping"/>
      </w:r>
      <w:r>
        <w:t xml:space="preserve">–</w:t>
      </w:r>
      <w:r>
        <w:br w:type="textWrapping"/>
      </w:r>
      <w:r>
        <w:br w:type="textWrapping"/>
      </w:r>
      <w:r>
        <w:t xml:space="preserve">Nghiêm Tích mất hồn mất vía ngồi trong Điểu ngữ hoa hương, tất cả mọi người đều nhìn ra hắn không bình thường.</w:t>
      </w:r>
      <w:r>
        <w:br w:type="textWrapping"/>
      </w:r>
      <w:r>
        <w:br w:type="textWrapping"/>
      </w:r>
      <w:r>
        <w:t xml:space="preserve">Quản lí cả gan xung phong đi đầu, cẩn cẩn dực dực hỏi hắn: “Chủ quán, cậu làm sao vậy?”</w:t>
      </w:r>
      <w:r>
        <w:br w:type="textWrapping"/>
      </w:r>
      <w:r>
        <w:br w:type="textWrapping"/>
      </w:r>
      <w:r>
        <w:t xml:space="preserve">Nghiêm Tích nhìn thẳng về phía trước, tròng mắt cũng không thèm chuyển động mà nói: “Anh nói phải làm sao mới có thể giải quyết tính dục?”</w:t>
      </w:r>
      <w:r>
        <w:br w:type="textWrapping"/>
      </w:r>
      <w:r>
        <w:br w:type="textWrapping"/>
      </w:r>
      <w:r>
        <w:t xml:space="preserve">“….” Quản lí nghẹn nửa ngày, mới từ kẽ răng rỉ ra một chữ, “Làm.”</w:t>
      </w:r>
      <w:r>
        <w:br w:type="textWrapping"/>
      </w:r>
      <w:r>
        <w:br w:type="textWrapping"/>
      </w:r>
      <w:r>
        <w:t xml:space="preserve">“Không được.” Nghiêm Tích lập tức bác bỏ, nghĩa là bảo hắn hiện tại phải đi tìm Tương Vân Chu, sau đó hô to, tôi muốn lên giường với anh hay sao?</w:t>
      </w:r>
      <w:r>
        <w:br w:type="textWrapping"/>
      </w:r>
      <w:r>
        <w:br w:type="textWrapping"/>
      </w:r>
      <w:r>
        <w:t xml:space="preserve">“Ách.” Quản lí nghĩ nghĩ, vậy thì đành dựa vào người anh em tay phải thôi.</w:t>
      </w:r>
      <w:r>
        <w:br w:type="textWrapping"/>
      </w:r>
      <w:r>
        <w:br w:type="textWrapping"/>
      </w:r>
      <w:r>
        <w:t xml:space="preserve">Nghiêm Tích lắc đầu, nhiều quá hại thân.</w:t>
      </w:r>
      <w:r>
        <w:br w:type="textWrapping"/>
      </w:r>
      <w:r>
        <w:br w:type="textWrapping"/>
      </w:r>
      <w:r>
        <w:t xml:space="preserve">“Vậy chỉ còn cách khám phá hồng trần đi xuất gia.” Quản lí thương hại nói.</w:t>
      </w:r>
      <w:r>
        <w:br w:type="textWrapping"/>
      </w:r>
      <w:r>
        <w:br w:type="textWrapping"/>
      </w:r>
      <w:r>
        <w:t xml:space="preserve">Không nghĩ tới Nghiêm Tích còn gật đầu: “Tôi thấy được đó.”</w:t>
      </w:r>
      <w:r>
        <w:br w:type="textWrapping"/>
      </w:r>
      <w:r>
        <w:br w:type="textWrapping"/>
      </w:r>
      <w:r>
        <w:t xml:space="preserve">“Đừng a, đại sư, chúng tôi còn chờ cậu phát tiền lương nữa đó.”</w:t>
      </w:r>
      <w:r>
        <w:br w:type="textWrapping"/>
      </w:r>
      <w:r>
        <w:br w:type="textWrapping"/>
      </w:r>
      <w:r>
        <w:t xml:space="preserve">Ngay tại thời điểm Nghiêm Tích và quản lí câu có câu không nói chuyện phiếm, đột nhiên có người đến tìm hắn.</w:t>
      </w:r>
      <w:r>
        <w:br w:type="textWrapping"/>
      </w:r>
      <w:r>
        <w:br w:type="textWrapping"/>
      </w:r>
      <w:r>
        <w:t xml:space="preserve">Nghiêm Tích vừa thấy, đây không phải là đối tượng cũ của Andy sao?</w:t>
      </w:r>
      <w:r>
        <w:br w:type="textWrapping"/>
      </w:r>
      <w:r>
        <w:br w:type="textWrapping"/>
      </w:r>
      <w:r>
        <w:t xml:space="preserve">Trong mắt hắn ta tràn đầy lo lắng cùng mỏi mệt.</w:t>
      </w:r>
      <w:r>
        <w:br w:type="textWrapping"/>
      </w:r>
      <w:r>
        <w:br w:type="textWrapping"/>
      </w:r>
      <w:r>
        <w:t xml:space="preserve">Nghiêm Tích nhìn hắn, nói: “Sao hả? Cặn bã công ăn năn hối lỗi rồi? Trong tiểu thuyết đều viết như vậy.”</w:t>
      </w:r>
      <w:r>
        <w:br w:type="textWrapping"/>
      </w:r>
      <w:r>
        <w:br w:type="textWrapping"/>
      </w:r>
      <w:r>
        <w:t xml:space="preserve">Người nọ không để ý đến những lời chế nhạo của Nghiêm Tích, nói thẳng vào mục đích đến đây của mình: “Chủ quán, tôi không tìm thấy Andy, cậu ấy đồi số điện thoại rồi, cậu có thể giúp tôi tìm cậu ấy được không?”</w:t>
      </w:r>
      <w:r>
        <w:br w:type="textWrapping"/>
      </w:r>
      <w:r>
        <w:br w:type="textWrapping"/>
      </w:r>
      <w:r>
        <w:t xml:space="preserve">“Anh cùng cậu ấy lên giường nhiều như vậy, quan hệ của anh với cậu ấy rõ ràng so với tôi thân mật hơn, anh không tìm thấy cậu ấy, ngược lại tới tìm tôi, cái này không phải là đầu đuôi đảo ngược sao?”</w:t>
      </w:r>
      <w:r>
        <w:br w:type="textWrapping"/>
      </w:r>
      <w:r>
        <w:br w:type="textWrapping"/>
      </w:r>
      <w:r>
        <w:t xml:space="preserve">“Tôi biết chủ quán cậu là vì Andy cảm thấy bất bình, nhưng tôi lần này là thật sự thông suốt rồi. Đợi đến lúc tôi muốn tìm cậu ấy, mới phát hiện ngoại trừ số điện thoại di động, tôi hoàn toàn không biết gì về cậu ấy cả. Tuy biết nghề nghiệp của cậu ấy, lại không biết cụ thể là làm ở công ty nào. Tuy rằng cậu ấy từng mời tôi đến nhà, nhưng ngay cả nhà cậu ấy ở đâu tôi cũng không biết.”</w:t>
      </w:r>
      <w:r>
        <w:br w:type="textWrapping"/>
      </w:r>
      <w:r>
        <w:br w:type="textWrapping"/>
      </w:r>
      <w:r>
        <w:t xml:space="preserve">Nghiêm Tích chống cằm, nghe người nọ kể lể hắn lo lắng thế nào, đau lòng ra sao, vẻ mặt hắn mệt mỏi, hốc mắt đen xì, nhưng trong ánh mắt lại lóe lên ánh sáng nhàn nhạt.</w:t>
      </w:r>
      <w:r>
        <w:br w:type="textWrapping"/>
      </w:r>
      <w:r>
        <w:br w:type="textWrapping"/>
      </w:r>
      <w:r>
        <w:t xml:space="preserve">Nghiêm Tích mặc dù cá tính có hơi cẩu thả, nhưng hắn biết đó là biểu hiện của tình yêu.</w:t>
      </w:r>
      <w:r>
        <w:br w:type="textWrapping"/>
      </w:r>
      <w:r>
        <w:br w:type="textWrapping"/>
      </w:r>
      <w:r>
        <w:t xml:space="preserve">Mọi người lúc rơi vào tình yêu, trên người toàn bộ sẽ thay đổi, mà mặc kệ thay đổi cái gì, đều sẽ tỏa ra một loại hương vị, loại hương vị này có tên là hy vọng. (ọe~ Tiểu Tích mắc ói quá)</w:t>
      </w:r>
      <w:r>
        <w:br w:type="textWrapping"/>
      </w:r>
      <w:r>
        <w:br w:type="textWrapping"/>
      </w:r>
      <w:r>
        <w:t xml:space="preserve">Nghiêm Tích nheo mắt hỏi hắn: “Anh hiện tại đã thông suốt rồi sao? Vậy anh rốt cuộc là yêu thân thể Andy hay là yêu con người cậu ấy?”</w:t>
      </w:r>
      <w:r>
        <w:br w:type="textWrapping"/>
      </w:r>
      <w:r>
        <w:br w:type="textWrapping"/>
      </w:r>
      <w:r>
        <w:t xml:space="preserve">Người nọ thẳng người, nói: “Tôi yêu cả.”</w:t>
      </w:r>
      <w:r>
        <w:br w:type="textWrapping"/>
      </w:r>
      <w:r>
        <w:br w:type="textWrapping"/>
      </w:r>
      <w:r>
        <w:t xml:space="preserve">Người gì mà tham lam dữ vậy.</w:t>
      </w:r>
      <w:r>
        <w:br w:type="textWrapping"/>
      </w:r>
      <w:r>
        <w:br w:type="textWrapping"/>
      </w:r>
      <w:r>
        <w:t xml:space="preserve">Lời nói của Tương Vân Chu lại xông vào não Nghiêm Tích.</w:t>
      </w:r>
      <w:r>
        <w:br w:type="textWrapping"/>
      </w:r>
      <w:r>
        <w:br w:type="textWrapping"/>
      </w:r>
      <w:r>
        <w:rPr>
          <w:i/>
        </w:rPr>
        <w:t xml:space="preserve">“Hắn chỉ là chưa nhận ra bản thân cũng yêu đối phương mà thôi, hắn chẳng qua là không thấu suốt được, cần có người chỉ điểm một chút, cậu nếu thật sự muốn tốt cho bọn họ, cậu hẳn là nên cổ vũ bạn cậu cùng nhau tháo gỡ khúc mắc, chứ không phải châm ngòi thổi gió như vậy.”</w:t>
      </w:r>
      <w:r>
        <w:br w:type="textWrapping"/>
      </w:r>
      <w:r>
        <w:br w:type="textWrapping"/>
      </w:r>
      <w:r>
        <w:t xml:space="preserve">Nghiêm Tích lần này tâm phục khẩu phục, bởi vì hắn quả thật hối hận, đặc biệt là hiện tại nhìn thấy bộ dáng của người đàn ông trước mắt vừa cấp thiết lo lắng lại vừa tham lam, cảm thấy nếu ngày đó hắn có thể sắp xếp tốt hơn thì mọi việc đã ổn rồi.</w:t>
      </w:r>
      <w:r>
        <w:br w:type="textWrapping"/>
      </w:r>
      <w:r>
        <w:br w:type="textWrapping"/>
      </w:r>
      <w:r>
        <w:t xml:space="preserve">Nếu như vậy, nói không chừng ngày đó sẽ là một cái happy ending, Andy cũng sẽ không thương tâm rời đi.</w:t>
      </w:r>
      <w:r>
        <w:br w:type="textWrapping"/>
      </w:r>
      <w:r>
        <w:br w:type="textWrapping"/>
      </w:r>
      <w:r>
        <w:t xml:space="preserve">Nhưng một khi rơi vào tình yêu có người nào lại không tham lam đây?</w:t>
      </w:r>
      <w:r>
        <w:br w:type="textWrapping"/>
      </w:r>
      <w:r>
        <w:br w:type="textWrapping"/>
      </w:r>
      <w:r>
        <w:t xml:space="preserve">Tựa như chẳng phải giống Andy lúc đó sao, đạt được thân thể của đối phương rồi đồng thời cũng khát vọng tình yêu của đối phương.</w:t>
      </w:r>
      <w:r>
        <w:br w:type="textWrapping"/>
      </w:r>
      <w:r>
        <w:br w:type="textWrapping"/>
      </w:r>
      <w:r>
        <w:t xml:space="preserve">Người nọ vẫn còn đang cầu xin Nghiêm Tích, Nghiêm Tích đột nhiên cắt ngang lời hắn, nói: “Mặc dù tôi cũng không có địa chỉ cụ thể của cậu ấy, nhưng tôi sẽ tìm được, đừng để sau đó lại đánh mất cậu ấy là được rồi.”</w:t>
      </w:r>
      <w:r>
        <w:br w:type="textWrapping"/>
      </w:r>
      <w:r>
        <w:br w:type="textWrapping"/>
      </w:r>
      <w:r>
        <w:t xml:space="preserve">Ánh mắt người nọ sáng rực lên, hắn rốt cục cũng nở ra nụ cười chân thành.</w:t>
      </w:r>
      <w:r>
        <w:br w:type="textWrapping"/>
      </w:r>
      <w:r>
        <w:br w:type="textWrapping"/>
      </w:r>
      <w:r>
        <w:t xml:space="preserve">Nghiêm Tích cảm thấy như thế này thật sự quá tiện nghi cho hắn, liền nói: “Nhưng lần này gặp cậu ấy, không được lại lên giường liền đâu đấy.”</w:t>
      </w:r>
      <w:r>
        <w:br w:type="textWrapping"/>
      </w:r>
      <w:r>
        <w:br w:type="textWrapping"/>
      </w:r>
      <w:r>
        <w:t xml:space="preserve">Người nọ lộ ra biểu tình khó xử: “A? Chúng ta vất vả lắm mới lưỡng tình tương duyệt.”</w:t>
      </w:r>
      <w:r>
        <w:br w:type="textWrapping"/>
      </w:r>
      <w:r>
        <w:br w:type="textWrapping"/>
      </w:r>
      <w:r>
        <w:t xml:space="preserve">Nghiêm Tích một bộ bí hiểm: “Cho nên phải trước tiên là đàm tình sau đó lại tái x.”</w:t>
      </w:r>
      <w:r>
        <w:br w:type="textWrapping"/>
      </w:r>
      <w:r>
        <w:br w:type="textWrapping"/>
      </w:r>
      <w:r>
        <w:t xml:space="preserve">Nghiêm Tích đáp ứng hôm sau sẽ lập tức liên hệ với người nọ, nói cho hắn biết Andy đang ở nơi nào, người nọ mặc dù vẫn còn bất an, nhưng vẫn phải quay về.</w:t>
      </w:r>
      <w:r>
        <w:br w:type="textWrapping"/>
      </w:r>
      <w:r>
        <w:br w:type="textWrapping"/>
      </w:r>
      <w:r>
        <w:t xml:space="preserve">Nghiêm Tích tự có biện pháp của mình, hắn do dự một chút, chỉ đưa địa chỉ công ty Andy, còn địa chỉ nhà thì giữ lại.</w:t>
      </w:r>
      <w:r>
        <w:br w:type="textWrapping"/>
      </w:r>
      <w:r>
        <w:br w:type="textWrapping"/>
      </w:r>
      <w:r>
        <w:t xml:space="preserve">Sau khi hoàn thành chuyện này, Nghiêm Tích lại càng thêm trống rỗng.</w:t>
      </w:r>
      <w:r>
        <w:br w:type="textWrapping"/>
      </w:r>
      <w:r>
        <w:br w:type="textWrapping"/>
      </w:r>
      <w:r>
        <w:t xml:space="preserve">Hắn bắt đầu nghiêm túc suy nghĩ xem thân thể cùng tình cảm đến tột cùng là có quan hệ gì với nhau.</w:t>
      </w:r>
      <w:r>
        <w:br w:type="textWrapping"/>
      </w:r>
      <w:r>
        <w:br w:type="textWrapping"/>
      </w:r>
      <w:r>
        <w:t xml:space="preserve">Vì sao rõ ràng tư tưởng là ngược lại, mà thân thể lại có thể phù hợp đến như vậy.</w:t>
      </w:r>
      <w:r>
        <w:br w:type="textWrapping"/>
      </w:r>
      <w:r>
        <w:br w:type="textWrapping"/>
      </w:r>
      <w:r>
        <w:t xml:space="preserve">Quản lí thấy Nghiêm Tích lại ngẩn người, biết ngay hắn khẳng định có tâm sự. Cả ngày đều rất tốt, nhưng chủ quán ngày nào cũng ngồi trên quầy bar ngẩn người, đừng nói là hắn, những người khác đều rất tò mò.</w:t>
      </w:r>
      <w:r>
        <w:br w:type="textWrapping"/>
      </w:r>
      <w:r>
        <w:br w:type="textWrapping"/>
      </w:r>
      <w:r>
        <w:t xml:space="preserve">Quản lí lại đảm đương nhiệm vụ đi tìm hiểu, hỏi Nghiêm Tích: “Chủ quán, cậu rốt cuộc là bị sao vậy?”</w:t>
      </w:r>
      <w:r>
        <w:br w:type="textWrapping"/>
      </w:r>
      <w:r>
        <w:br w:type="textWrapping"/>
      </w:r>
      <w:r>
        <w:t xml:space="preserve">Nghiêm Tích vẻ mặt thâm trầm: “Tôi ham muốn không được thỏa mãn.”</w:t>
      </w:r>
      <w:r>
        <w:br w:type="textWrapping"/>
      </w:r>
      <w:r>
        <w:br w:type="textWrapping"/>
      </w:r>
      <w:r>
        <w:t xml:space="preserve">“…..”</w:t>
      </w:r>
      <w:r>
        <w:br w:type="textWrapping"/>
      </w:r>
      <w:r>
        <w:br w:type="textWrapping"/>
      </w:r>
      <w:r>
        <w:t xml:space="preserve">Quản lí vừa pha rượu cho khách, vừa nói: “Mặc kệ trong lòng cậu đang nghĩ đến ai, có thể khiến cho cậu nhớ mãi không quên như thế, kỳ thật cậu đã thua rồi, chủ quán.”</w:t>
      </w:r>
      <w:r>
        <w:br w:type="textWrapping"/>
      </w:r>
      <w:r>
        <w:br w:type="textWrapping"/>
      </w:r>
      <w:r>
        <w:t xml:space="preserve">Nghiêm Tích sửng sốt, sau đó chửi một câu “Fuck”, rồi đứng lên, đi ra khỏi Điểu ngữ hoa hương.</w:t>
      </w:r>
      <w:r>
        <w:br w:type="textWrapping"/>
      </w:r>
      <w:r>
        <w:br w:type="textWrapping"/>
      </w:r>
      <w:r>
        <w:t xml:space="preserve">Hắn cần hít thở không khí.</w:t>
      </w:r>
      <w:r>
        <w:br w:type="textWrapping"/>
      </w:r>
      <w:r>
        <w:br w:type="textWrapping"/>
      </w:r>
      <w:r>
        <w:t xml:space="preserve">Có lẽ hắn không nên quá chấp nhất mộng cảnh, mà nên tại hiện thực tìm một người đàn ông có thể cùng nhau đi đến cùng.</w:t>
      </w:r>
      <w:r>
        <w:br w:type="textWrapping"/>
      </w:r>
      <w:r>
        <w:br w:type="textWrapping"/>
      </w:r>
      <w:r>
        <w:t xml:space="preserve">Thế nhưng hắn vẫn như cũ có điểm bực bội, hắn đi trên con đường bar đêm náo nhiệt, nhìn quanh bốn phía, đột nhiên túm lấy một tên vừa đi ngang qua người hắn.</w:t>
      </w:r>
      <w:r>
        <w:br w:type="textWrapping"/>
      </w:r>
      <w:r>
        <w:br w:type="textWrapping"/>
      </w:r>
      <w:r>
        <w:t xml:space="preserve">“Có thuốc lá không?” Hắn lạnh lùng hỏi người qua đường còn đang kinh ngạc kia, sau đó cầm lấy điếu thuốc, lại sai bảo người ta châm lửa cho hắn.</w:t>
      </w:r>
      <w:r>
        <w:br w:type="textWrapping"/>
      </w:r>
      <w:r>
        <w:br w:type="textWrapping"/>
      </w:r>
      <w:r>
        <w:t xml:space="preserve">Không ai có thể cự tuyệt bộ dáng cao ngạo của hắn, thuốc châm lên, hắn hít một hơi, rồi nhả khói thuốc ra, phun lên mặt người vừa châm lửa cho hắn. (== em ơi là em)</w:t>
      </w:r>
      <w:r>
        <w:br w:type="textWrapping"/>
      </w:r>
      <w:r>
        <w:br w:type="textWrapping"/>
      </w:r>
      <w:r>
        <w:t xml:space="preserve">Hắn vừa hút thuốc vừa bước về phía trước, bất tri bất giác đi đến nơi lần trước cùng Tương Vân Chu cãi nhau.</w:t>
      </w:r>
      <w:r>
        <w:br w:type="textWrapping"/>
      </w:r>
      <w:r>
        <w:br w:type="textWrapping"/>
      </w:r>
      <w:r>
        <w:t xml:space="preserve">Khi đó, hắn muốn giới thiệu Trương Gia Thành cho Tương Vân Chu, đó là lần đầu tiên Tương Vân Chu xé rách lớp ngụy trang trầm ổn của anh ta.</w:t>
      </w:r>
      <w:r>
        <w:br w:type="textWrapping"/>
      </w:r>
      <w:r>
        <w:br w:type="textWrapping"/>
      </w:r>
      <w:r>
        <w:t xml:space="preserve">Ngay từ đầu, Tương Vân Chu sẽ không cãi nhau với hắn.</w:t>
      </w:r>
      <w:r>
        <w:br w:type="textWrapping"/>
      </w:r>
      <w:r>
        <w:br w:type="textWrapping"/>
      </w:r>
      <w:r>
        <w:t xml:space="preserve">Nhưng từ lần đó trở đi, Tương Vân Chu đã biết dùng lời nói để chặn họng hắn.</w:t>
      </w:r>
      <w:r>
        <w:br w:type="textWrapping"/>
      </w:r>
      <w:r>
        <w:br w:type="textWrapping"/>
      </w:r>
      <w:r>
        <w:t xml:space="preserve">Nghiêm Tích kẹp điếu thuốc, hơi có hơi không hít vào, đến tận khi hắn nghe thấy có tiếng bước chân.</w:t>
      </w:r>
      <w:r>
        <w:br w:type="textWrapping"/>
      </w:r>
      <w:r>
        <w:br w:type="textWrapping"/>
      </w:r>
      <w:r>
        <w:t xml:space="preserve">Nơi này rất vắng vẻ, theo lý mà nói thì sẽ không có người đến.</w:t>
      </w:r>
      <w:r>
        <w:br w:type="textWrapping"/>
      </w:r>
      <w:r>
        <w:br w:type="textWrapping"/>
      </w:r>
      <w:r>
        <w:t xml:space="preserve">Nghiêm Tích quay đầu lại, liền nhìn thấy người mà hắn còn đang nghĩ tới.</w:t>
      </w:r>
      <w:r>
        <w:br w:type="textWrapping"/>
      </w:r>
      <w:r>
        <w:br w:type="textWrapping"/>
      </w:r>
      <w:r>
        <w:t xml:space="preserve">Nghiêm Tích chớp chớp mắt, nghĩ thầm chính mình có phải còn đang nằm mơ hay không.</w:t>
      </w:r>
      <w:r>
        <w:br w:type="textWrapping"/>
      </w:r>
      <w:r>
        <w:br w:type="textWrapping"/>
      </w:r>
      <w:r>
        <w:t xml:space="preserve">Tương Vân Chu đi đến trước mặt hắn, vẫn là một bộ dáng thấy biến không hãi như vậy, thản nhiên nói: “Tôi đến quán bar, nhưng quản lí của cậu nói cậu đã ra ngoài tản bộ, tôi đã nghĩ có khi cậu sẽ tới nơi này.”</w:t>
      </w:r>
      <w:r>
        <w:br w:type="textWrapping"/>
      </w:r>
      <w:r>
        <w:br w:type="textWrapping"/>
      </w:r>
      <w:r>
        <w:t xml:space="preserve">Nghiêm Tích một tay kẹp điếu thuốc, một tay ôm lấy thắt lưng, đối mặt với Tương Vân Chu hiếm khi không lập tức mở miệng châm chọc anh, mà lại im lặng nghe anh nói.</w:t>
      </w:r>
      <w:r>
        <w:br w:type="textWrapping"/>
      </w:r>
      <w:r>
        <w:br w:type="textWrapping"/>
      </w:r>
      <w:r>
        <w:t xml:space="preserve">Tương Vân Chu thấy Nghiêm Tích không có ý định tiếp lời, trong khoảng thời gian ngắn cũng có chút xấu hổ.</w:t>
      </w:r>
      <w:r>
        <w:br w:type="textWrapping"/>
      </w:r>
      <w:r>
        <w:br w:type="textWrapping"/>
      </w:r>
      <w:r>
        <w:t xml:space="preserve">Hai người cứ đứng yên như vậy.</w:t>
      </w:r>
      <w:r>
        <w:br w:type="textWrapping"/>
      </w:r>
      <w:r>
        <w:br w:type="textWrapping"/>
      </w:r>
      <w:r>
        <w:t xml:space="preserve">Một lát sau, Tương Vân Chu nhìn thấy điếu thuốc trong tay hắn, nói: “Nghĩ không ra cậu cũng hút thuốc.”</w:t>
      </w:r>
      <w:r>
        <w:br w:type="textWrapping"/>
      </w:r>
      <w:r>
        <w:br w:type="textWrapping"/>
      </w:r>
      <w:r>
        <w:t xml:space="preserve">“Lúc tâm phiền thì hít hít một ít.” Có lẽ là bởi vì khói thuốc, thanh âm của Nghiêm Tích có điểm khàn khàn.</w:t>
      </w:r>
      <w:r>
        <w:br w:type="textWrapping"/>
      </w:r>
      <w:r>
        <w:br w:type="textWrapping"/>
      </w:r>
      <w:r>
        <w:t xml:space="preserve">Tương Vân Chu không được tự nhiên gật đầu, một lát sau mới nói: “Vốn tôi cảm thấy cậu lại lần nữa khiến tôi khó chịu, tôi không nên đến tìm cậu nữa —”</w:t>
      </w:r>
      <w:r>
        <w:br w:type="textWrapping"/>
      </w:r>
      <w:r>
        <w:br w:type="textWrapping"/>
      </w:r>
      <w:r>
        <w:t xml:space="preserve">Anh tạm dừng một chút, nhưng Nghiêm Tích đã biết anh muốn nói gì.</w:t>
      </w:r>
      <w:r>
        <w:br w:type="textWrapping"/>
      </w:r>
      <w:r>
        <w:br w:type="textWrapping"/>
      </w:r>
      <w:r>
        <w:t xml:space="preserve">Xuất phát từ tính thận trọng trước sau như một, Tương Vân Chu đem nửa câu sau nuốt xuống, Nghiêm Tích cũng nở một nụ cười thắng lợi.</w:t>
      </w:r>
      <w:r>
        <w:br w:type="textWrapping"/>
      </w:r>
      <w:r>
        <w:br w:type="textWrapping"/>
      </w:r>
      <w:r>
        <w:t xml:space="preserve">Nếu nói hấp dẫn từ thân thể khiến Nghiêm Tích hàng đêm mộng xuân, như vậy thì loại hấp dẫn này nhất định không phải là đơn phương rồi.</w:t>
      </w:r>
      <w:r>
        <w:br w:type="textWrapping"/>
      </w:r>
      <w:r>
        <w:br w:type="textWrapping"/>
      </w:r>
      <w:r>
        <w:t xml:space="preserve">Hóa ra không chỉ có mình hắn lo lắng không ngừng cho mối quan hệ của bọn họ.</w:t>
      </w:r>
      <w:r>
        <w:br w:type="textWrapping"/>
      </w:r>
      <w:r>
        <w:br w:type="textWrapping"/>
      </w:r>
      <w:r>
        <w:t xml:space="preserve">Hai người lẽ ra nên mỗi người đi một ngả, lại bởi vì một đêm trường mà lần nữa dây dưa cùng nhau.</w:t>
      </w:r>
      <w:r>
        <w:br w:type="textWrapping"/>
      </w:r>
      <w:r>
        <w:br w:type="textWrapping"/>
      </w:r>
      <w:r>
        <w:t xml:space="preserve">Chỉ có thể nói là quá mức thô tục không phải sao?</w:t>
      </w:r>
      <w:r>
        <w:br w:type="textWrapping"/>
      </w:r>
      <w:r>
        <w:br w:type="textWrapping"/>
      </w:r>
      <w:r>
        <w:t xml:space="preserve">Nhưng hai người vẫn còn nghiêm túc suy nghĩ về vấn đề này.</w:t>
      </w:r>
      <w:r>
        <w:br w:type="textWrapping"/>
      </w:r>
      <w:r>
        <w:br w:type="textWrapping"/>
      </w:r>
      <w:r>
        <w:t xml:space="preserve">“Nhưng anh hẳn là biết thái độ của tôi đối với anh thế nào.” Nghiêm Tích nói, “Mặc dù chúng ta đã có một đêm tuyệt với, nhưng tôi chỉ có thể nói thật có lỗi.”</w:t>
      </w:r>
      <w:r>
        <w:br w:type="textWrapping"/>
      </w:r>
      <w:r>
        <w:br w:type="textWrapping"/>
      </w:r>
      <w:r>
        <w:t xml:space="preserve">Tương Vân Chu đối với lần cự tuyệt này rất bình tĩnh ôn hòa, chỉ gật đầu với Nghiêm Tích, sau đó liền xoay người rời đi.</w:t>
      </w:r>
      <w:r>
        <w:br w:type="textWrapping"/>
      </w:r>
      <w:r>
        <w:br w:type="textWrapping"/>
      </w:r>
      <w:r>
        <w:t xml:space="preserve">Nghiêm Tích nhìn theo bóng lưng anh.</w:t>
      </w:r>
      <w:r>
        <w:br w:type="textWrapping"/>
      </w:r>
      <w:r>
        <w:br w:type="textWrapping"/>
      </w:r>
      <w:r>
        <w:t xml:space="preserve">Thỏa mãn nhục dục rất khoái nhạc, nhưng nếu nói đến tình yêu, mọi người đều sẽ khó tránh khỏi phải rơi nước mắt.</w:t>
      </w:r>
      <w:r>
        <w:br w:type="textWrapping"/>
      </w:r>
      <w:r>
        <w:br w:type="textWrapping"/>
      </w:r>
      <w:r>
        <w:t xml:space="preserve">Giống như Andy vậy.</w:t>
      </w:r>
      <w:r>
        <w:br w:type="textWrapping"/>
      </w:r>
      <w:r>
        <w:br w:type="textWrapping"/>
      </w:r>
      <w:r>
        <w:t xml:space="preserve">Nghiêm Tích dùng miệng ngậm lấy điếu thuốc, tay trống không lấy di động ra, tìm số của Tương Vân Chu.</w:t>
      </w:r>
      <w:r>
        <w:br w:type="textWrapping"/>
      </w:r>
      <w:r>
        <w:br w:type="textWrapping"/>
      </w:r>
      <w:r>
        <w:t xml:space="preserve">Đây giống như là lần đầu tiên hắn chủ động lấy điện thoại liện lạc với Tương Vân Chu.</w:t>
      </w:r>
      <w:r>
        <w:br w:type="textWrapping"/>
      </w:r>
      <w:r>
        <w:br w:type="textWrapping"/>
      </w:r>
      <w:r>
        <w:t xml:space="preserve">Hắn ngậm điếu thuốc, gửi một tin nhắn đến cho số điện thoại này.</w:t>
      </w:r>
      <w:r>
        <w:br w:type="textWrapping"/>
      </w:r>
      <w:r>
        <w:br w:type="textWrapping"/>
      </w:r>
      <w:r>
        <w:t xml:space="preserve">Hắn nghe thấy tiếng chuông điện thoại từ trên người Tương Vân Chu còn chưa đi xa truyền đến, cái người này ngay cả tiếng chuông điện thoại cũng nhạt nhẽo như vậy.</w:t>
      </w:r>
      <w:r>
        <w:br w:type="textWrapping"/>
      </w:r>
      <w:r>
        <w:br w:type="textWrapping"/>
      </w:r>
      <w:r>
        <w:t xml:space="preserve">Tương Vân Chu dừng bước, lấy di động ra, thấy trên màn hình hiện lên dòng chữ “Một tin nhắn từ Nghiêm Tích”.</w:t>
      </w:r>
      <w:r>
        <w:br w:type="textWrapping"/>
      </w:r>
      <w:r>
        <w:br w:type="textWrapping"/>
      </w:r>
      <w:r>
        <w:t xml:space="preserve">Anh mê muội xoay người, nhìn thấy Nghiêm Tích.</w:t>
      </w:r>
      <w:r>
        <w:br w:type="textWrapping"/>
      </w:r>
      <w:r>
        <w:br w:type="textWrapping"/>
      </w:r>
      <w:r>
        <w:t xml:space="preserve">Nghiêm Tích nhả ra một ngụm khói thuốc, mỉm cười nhìn anh.</w:t>
      </w:r>
      <w:r>
        <w:br w:type="textWrapping"/>
      </w:r>
      <w:r>
        <w:br w:type="textWrapping"/>
      </w:r>
      <w:r>
        <w:t xml:space="preserve">Anh giơ di động lên, mở tin nhắn, thấy trên đó viết rằng —–</w:t>
      </w:r>
      <w:r>
        <w:br w:type="textWrapping"/>
      </w:r>
      <w:r>
        <w:br w:type="textWrapping"/>
      </w:r>
      <w:r>
        <w:t xml:space="preserve">“Tôi muốn cùng anh làm tình, trong trạng thái tỉnh táo.”</w:t>
      </w:r>
      <w:r>
        <w:br w:type="textWrapping"/>
      </w:r>
      <w:r>
        <w:br w:type="textWrapping"/>
      </w:r>
    </w:p>
    <w:p>
      <w:pPr>
        <w:pStyle w:val="Heading2"/>
      </w:pPr>
      <w:bookmarkStart w:id="29" w:name="điểu-ngữ-hoa-hương-hôn-giới-sở---chương-4-người-đuổi-theo-mây-bay"/>
      <w:bookmarkEnd w:id="29"/>
      <w:r>
        <w:t xml:space="preserve">5. Điểu Ngữ Hoa Hương Hôn Giới Sở - Chương 4: Người Đuổi Theo Mây Bay</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Sau đó thì sao?” Vương Thủ Trữ ngơ ngác hỏi.</w:t>
      </w:r>
    </w:p>
    <w:p>
      <w:pPr>
        <w:pStyle w:val="BodyText"/>
      </w:pPr>
      <w:r>
        <w:t xml:space="preserve">“Sau đó chúng tôi liền đi thuê phòng a.” Nghiêm Tích đương nhiên nói, nhìn xuống đĩa của Vương Thủ Trữ, “Cậu không ăn à? Không ăn thì để tôi ăn cho.”</w:t>
      </w:r>
    </w:p>
    <w:p>
      <w:pPr>
        <w:pStyle w:val="BodyText"/>
      </w:pPr>
      <w:r>
        <w:t xml:space="preserve">Hắn vươn tay gắp lấy miếng thịt trong đĩa của Vương Thủ Trữ, bỏ vào trong miệng mình, nhưng Vương Thủ Trữ như không phát giác hành động của hắn, vẫn nguyên một bộ dáng ngây dại.</w:t>
      </w:r>
    </w:p>
    <w:p>
      <w:pPr>
        <w:pStyle w:val="BodyText"/>
      </w:pPr>
      <w:r>
        <w:t xml:space="preserve">“Đi thuê phòng… Vậy hiện tại hai người là loại quan hệ gì?” Lúc Vương Thủ Trữ phục hồi tinh thần, Nghiêm Tích đã đem mọi thứ trong đĩa của cậu ăn hết rồi.</w:t>
      </w:r>
    </w:p>
    <w:p>
      <w:pPr>
        <w:pStyle w:val="BodyText"/>
      </w:pPr>
      <w:r>
        <w:t xml:space="preserve">Nghiêm Tích nhún nhún vai: “X đi.”</w:t>
      </w:r>
    </w:p>
    <w:p>
      <w:pPr>
        <w:pStyle w:val="BodyText"/>
      </w:pPr>
      <w:r>
        <w:t xml:space="preserve">Điểm này trái lại hắn có trưng cầu ý kiến của Tương Vân Chu, đó là sau khi hắn thỏa lòng thỏa dạ dựa lên người Tương Vân Chu, bọn họ liền đem việc này tiến hành thảo luận.</w:t>
      </w:r>
    </w:p>
    <w:p>
      <w:pPr>
        <w:pStyle w:val="BodyText"/>
      </w:pPr>
      <w:r>
        <w:t xml:space="preserve">Đáng tiếc là cho dù trên giường rất hoà hợp, nhưng vừa nói chuyện được ba câu là lại ầm ĩ, tuy vậy cuối cùng hai người vẫn đi đến thống nhất.</w:t>
      </w:r>
    </w:p>
    <w:p>
      <w:pPr>
        <w:pStyle w:val="BodyText"/>
      </w:pPr>
      <w:r>
        <w:t xml:space="preserve">Lấy x làm khởi đầu, tương lai có duyên phận hay không, cứ thử rồi nói sau.</w:t>
      </w:r>
    </w:p>
    <w:p>
      <w:pPr>
        <w:pStyle w:val="BodyText"/>
      </w:pPr>
      <w:r>
        <w:t xml:space="preserve">Sau cùng Vương Thủ Trữ đối với hành vi không đứng đắn của Nghiêm Tích đưa ra kết luận: “Cậu ngay cả yêu đương cũng thời thượng như vậy.”</w:t>
      </w:r>
    </w:p>
    <w:p>
      <w:pPr>
        <w:pStyle w:val="BodyText"/>
      </w:pPr>
      <w:r>
        <w:t xml:space="preserve">Nghiêm Tích trừng mắt liếc cậu một cái, bất mãn nói: “Tôi không có yêu đương nha.”</w:t>
      </w:r>
    </w:p>
    <w:p>
      <w:pPr>
        <w:pStyle w:val="BodyText"/>
      </w:pPr>
      <w:r>
        <w:t xml:space="preserve">Vương Thủ Trữ lẩm bẩm: “Cậu không đứng đắn đã đành, tại sao anh Tương cũng hùa theo không đứng đắn luôn vậy.”</w:t>
      </w:r>
    </w:p>
    <w:p>
      <w:pPr>
        <w:pStyle w:val="BodyText"/>
      </w:pPr>
      <w:r>
        <w:t xml:space="preserve">“Tôi sao lại không đứng đắn cơ chứ!” Nghiêm Tích lại bất mãn nói.</w:t>
      </w:r>
    </w:p>
    <w:p>
      <w:pPr>
        <w:pStyle w:val="BodyText"/>
      </w:pPr>
      <w:r>
        <w:t xml:space="preserve">Vương Thủ Trữ cúi đầu, nhìn đĩa ăn trống trơn của mình, “Ví dụ như ăn sạch đồ ăn trong đĩa của người khác, cái này cũng rất không đứng đắn.”</w:t>
      </w:r>
    </w:p>
    <w:p>
      <w:pPr>
        <w:pStyle w:val="BodyText"/>
      </w:pPr>
      <w:r>
        <w:t xml:space="preserve">“…Keo kiệt.”</w:t>
      </w:r>
    </w:p>
    <w:p>
      <w:pPr>
        <w:pStyle w:val="BodyText"/>
      </w:pPr>
      <w:r>
        <w:t xml:space="preserve">Thời điểm Vương Thủ Trữ cùng Nghiêm Tích sóng vai đi ra khỏi nhà hàng, Vương Thủ Trữ thành tâm thành ý nói với Nghiêm Tích: “Bất luận thế nào, nên hảo hảo quý trọng người đối tốt với cậu.”</w:t>
      </w:r>
    </w:p>
    <w:p>
      <w:pPr>
        <w:pStyle w:val="BodyText"/>
      </w:pPr>
      <w:r>
        <w:t xml:space="preserve">Nghiêm Tích đối với giọng điệu “gửi gắm” của bạn tốt thật sự nổi da gà, hắn gật đầu cho có lệ, kết quả Vương Thủ Trữ dùng vẻ mặt bảo mẫu trách trời thương dân nhìn hắn, làm hắn sớm phát điên.</w:t>
      </w:r>
    </w:p>
    <w:p>
      <w:pPr>
        <w:pStyle w:val="BodyText"/>
      </w:pPr>
      <w:r>
        <w:t xml:space="preserve">Tiễn Vương Thủ Trữ, hắn về nhà một chuyến, kết quả là ở tại cổng tiểu khu lại gặp dì Kiều đã lâu không đụng mặt.</w:t>
      </w:r>
    </w:p>
    <w:p>
      <w:pPr>
        <w:pStyle w:val="BodyText"/>
      </w:pPr>
      <w:r>
        <w:t xml:space="preserve">Dì Kiều vẫn có tinh thần như vậy, thấy Nghiêm Tích, chuẩn bị mạnh mẽ tóm lấy hắn.</w:t>
      </w:r>
    </w:p>
    <w:p>
      <w:pPr>
        <w:pStyle w:val="BodyText"/>
      </w:pPr>
      <w:r>
        <w:t xml:space="preserve">“Tiểu Tích a, khoảng thời gian trước dì phải về quê, lâu rồi không gặp cháu, cháu có nhớ dì hay không a?”</w:t>
      </w:r>
    </w:p>
    <w:p>
      <w:pPr>
        <w:pStyle w:val="BodyText"/>
      </w:pPr>
      <w:r>
        <w:t xml:space="preserve">Nghiêm Tích gật đầu như giã tỏi.</w:t>
      </w:r>
    </w:p>
    <w:p>
      <w:pPr>
        <w:pStyle w:val="BodyText"/>
      </w:pPr>
      <w:r>
        <w:t xml:space="preserve">Hắn dám trả lời không nhớ sao?</w:t>
      </w:r>
    </w:p>
    <w:p>
      <w:pPr>
        <w:pStyle w:val="BodyText"/>
      </w:pPr>
      <w:r>
        <w:t xml:space="preserve">Dì Kiều vừa lòng nở nụ cười, nói: “Dì cũng rất nhớ cháu đó, Tiểu Tích, gần đây có qua lại với nam sinh tốt nào không a?”</w:t>
      </w:r>
    </w:p>
    <w:p>
      <w:pPr>
        <w:pStyle w:val="BodyText"/>
      </w:pPr>
      <w:r>
        <w:t xml:space="preserve">Nam sinh… Nghiêm Tích nhịn không được khóe miệng giật giật, nghĩ thầm, ông đây chính là nam sinh tốt đó.</w:t>
      </w:r>
    </w:p>
    <w:p>
      <w:pPr>
        <w:pStyle w:val="BodyText"/>
      </w:pPr>
      <w:r>
        <w:t xml:space="preserve">Nghiêm Tích gật gật đầu: “Cháu cùng một người thử qua lại.” Nghiêm Tích không dám nói mình là tìm một người x, chỉ đành khéo léo đổi cách nói như vậy.</w:t>
      </w:r>
    </w:p>
    <w:p>
      <w:pPr>
        <w:pStyle w:val="BodyText"/>
      </w:pPr>
      <w:r>
        <w:t xml:space="preserve">Kết quả dì Kiều lập tức che miệng, cảm động nói: “Đã nhiều năm như vậy, cháu rốt cục cũng phải gả ra ngoài.”</w:t>
      </w:r>
    </w:p>
    <w:p>
      <w:pPr>
        <w:pStyle w:val="BodyText"/>
      </w:pPr>
      <w:r>
        <w:t xml:space="preserve">Nghiêm Tích sụp đổ, suy nghĩ cũng nhảy xa quá đi!</w:t>
      </w:r>
    </w:p>
    <w:p>
      <w:pPr>
        <w:pStyle w:val="BodyText"/>
      </w:pPr>
      <w:r>
        <w:t xml:space="preserve">Nghiêm Tích cật lực giải thích, chỉ là thử xem mà thôi, không hợp liền chia tay, nhưng vẻ mặt dì Kiều vẫn cảm động như thiếu nữ, còn nói Nghiêm Tích không cần thẹn thùng.</w:t>
      </w:r>
    </w:p>
    <w:p>
      <w:pPr>
        <w:pStyle w:val="BodyText"/>
      </w:pPr>
      <w:r>
        <w:t xml:space="preserve">Nghiêm Tích cảm thấy thật sự khó khai thông quá, lại chạy trối chết.</w:t>
      </w:r>
    </w:p>
    <w:p>
      <w:pPr>
        <w:pStyle w:val="BodyText"/>
      </w:pPr>
      <w:r>
        <w:t xml:space="preserve">Nghiêm Tích thở hổn hển về đến nhà, hắn nhàm chán mở máy tính ra, ngẫu nhiên lướt qua vài trang web, sau đó vào blog viết vớ vẩn, vẫn cảm thấy nhàm chán, dứt khoát đi ngủ một giấc, rồi đến quán bar.</w:t>
      </w:r>
    </w:p>
    <w:p>
      <w:pPr>
        <w:pStyle w:val="BodyText"/>
      </w:pPr>
      <w:r>
        <w:t xml:space="preserve">Tương Vân Chu thường nói rằng muốn tìm việc gì đó để làm, hắn có thể không cần đến xem quán bar, nhưng hắn không đến quán bar thì còn cái gì để làm nữa đây?</w:t>
      </w:r>
    </w:p>
    <w:p>
      <w:pPr>
        <w:pStyle w:val="BodyText"/>
      </w:pPr>
      <w:r>
        <w:t xml:space="preserve">Vừa rồi hắn thấy có rất nhiều quảng cáo game online, có lẽ là hắn phải mua một cái công ty game nhỏ tiến quân vào ngành công nghiệp game mới được.</w:t>
      </w:r>
    </w:p>
    <w:p>
      <w:pPr>
        <w:pStyle w:val="BodyText"/>
      </w:pPr>
      <w:r>
        <w:t xml:space="preserve">Hắn vừa mơ mộng viển vông vừa lái xe đến Điểu ngữ hoa hương, kết quả vừa bước vào quán bar, đã bị vây công.</w:t>
      </w:r>
    </w:p>
    <w:p>
      <w:pPr>
        <w:pStyle w:val="BodyText"/>
      </w:pPr>
      <w:r>
        <w:t xml:space="preserve">Người trong quán bar nhìn thấy Nghiêm Tích đi vào, bắt đầu vỗ tay, còn có người đùa bỡn, gọi hắn là “bà mối Nghiêm”.</w:t>
      </w:r>
    </w:p>
    <w:p>
      <w:pPr>
        <w:pStyle w:val="BodyText"/>
      </w:pPr>
      <w:r>
        <w:t xml:space="preserve">Cái gì là cái gì a.</w:t>
      </w:r>
    </w:p>
    <w:p>
      <w:pPr>
        <w:pStyle w:val="BodyText"/>
      </w:pPr>
      <w:r>
        <w:t xml:space="preserve">Kết quả Nghiêm Tích vừa nhấc mắt lên, liền hiểu được.</w:t>
      </w:r>
    </w:p>
    <w:p>
      <w:pPr>
        <w:pStyle w:val="BodyText"/>
      </w:pPr>
      <w:r>
        <w:t xml:space="preserve">Andy cùng với bạn trai của cậu ta đứng trước mặt hắn, vô tâm vô phế cười cười.</w:t>
      </w:r>
    </w:p>
    <w:p>
      <w:pPr>
        <w:pStyle w:val="BodyText"/>
      </w:pPr>
      <w:r>
        <w:t xml:space="preserve">“Xong rồi?” Nghiêm Tích giữ nguyên tư thế, lãnh đạm hỏi.</w:t>
      </w:r>
    </w:p>
    <w:p>
      <w:pPr>
        <w:pStyle w:val="BodyText"/>
      </w:pPr>
      <w:r>
        <w:t xml:space="preserve">Andy cười gật đầu, nói: “Chủ quán, cám ơn anh, nếu không có anh, tôi sẽ không gặp được anh ấy, cũng sẽ không cùng anh ấy ở bên nhau. Còn muốn cám ơn anh, vì chịu nghe tôi nói chuyện, còn khuyên bảo tôi.”</w:t>
      </w:r>
    </w:p>
    <w:p>
      <w:pPr>
        <w:pStyle w:val="BodyText"/>
      </w:pPr>
      <w:r>
        <w:t xml:space="preserve">Người đàn ông bên cạnh cậu ta cũng nói: “Cám ơn cậu sau cùng đã giúp tôi tìm được Andy.”</w:t>
      </w:r>
    </w:p>
    <w:p>
      <w:pPr>
        <w:pStyle w:val="BodyText"/>
      </w:pPr>
      <w:r>
        <w:t xml:space="preserve">Nói xong, bọn họ đồng thời cúi người tạ ơn Nghiêm Tích.</w:t>
      </w:r>
    </w:p>
    <w:p>
      <w:pPr>
        <w:pStyle w:val="BodyText"/>
      </w:pPr>
      <w:r>
        <w:t xml:space="preserve">Nghiêm Tích lúc này mới giục cái điệu bộ của mình, vội vàng vỗ vỗ lưng Andy, để cho cậu ta thẳng lưng lên.</w:t>
      </w:r>
    </w:p>
    <w:p>
      <w:pPr>
        <w:pStyle w:val="BodyText"/>
      </w:pPr>
      <w:r>
        <w:t xml:space="preserve">Hậu quả là Andy ho khan, nói: “Chủ quán, anh thiếu chút nữa thì đánh luôn ruột gan tôi ra ngoài rồi.”</w:t>
      </w:r>
    </w:p>
    <w:p>
      <w:pPr>
        <w:pStyle w:val="BodyText"/>
      </w:pPr>
      <w:r>
        <w:t xml:space="preserve">Nghiêm Tích tiếp tục hỏi: “Hai người xác định chưa? Sau này cùng nhau sinh sống, giống như người yêu.”</w:t>
      </w:r>
    </w:p>
    <w:p>
      <w:pPr>
        <w:pStyle w:val="BodyText"/>
      </w:pPr>
      <w:r>
        <w:t xml:space="preserve">Hai người nhìn nhau cười, Andy trên mặt tràn đầy hạnh phúc, nói: “Giống như vợ chồng.”</w:t>
      </w:r>
    </w:p>
    <w:p>
      <w:pPr>
        <w:pStyle w:val="BodyText"/>
      </w:pPr>
      <w:r>
        <w:t xml:space="preserve">Nghiêm Tích thở ra một hơi, xem ra bọn họ cuối cùng cũng tìm được tình yêu của mình rồi.</w:t>
      </w:r>
    </w:p>
    <w:p>
      <w:pPr>
        <w:pStyle w:val="BodyText"/>
      </w:pPr>
      <w:r>
        <w:t xml:space="preserve">“Có điều…” Nghiêm Tích ghé sát vào tai Andy, nhỏ giọng nói, “Sau khi hắn tìm được cậu, có phải lại lập tức đè cậu xuống giường hay không?”</w:t>
      </w:r>
    </w:p>
    <w:p>
      <w:pPr>
        <w:pStyle w:val="BodyText"/>
      </w:pPr>
      <w:r>
        <w:t xml:space="preserve">Andy nghe vậy, tức khắc đỏ mặt.</w:t>
      </w:r>
    </w:p>
    <w:p>
      <w:pPr>
        <w:pStyle w:val="BodyText"/>
      </w:pPr>
      <w:r>
        <w:t xml:space="preserve">Nghiêm Tích hừ một tiếng, nói: “Quả nhiên là sói làm sao ăn được đậu hũ.”</w:t>
      </w:r>
    </w:p>
    <w:p>
      <w:pPr>
        <w:pStyle w:val="BodyText"/>
      </w:pPr>
      <w:r>
        <w:t xml:space="preserve">Bạn trai Andy không hài lòng, nói: “Tôi cảm thấy hấp dẫn thân thể cũng là một loại biểu hiện của tình yêu.”</w:t>
      </w:r>
    </w:p>
    <w:p>
      <w:pPr>
        <w:pStyle w:val="BodyText"/>
      </w:pPr>
      <w:r>
        <w:t xml:space="preserve">Nghiêm Tích phất tay, nói: “Được rồi được rồi, mấy câu buồn nôn này giữ lại nói trong thế giới của hai người đi.”</w:t>
      </w:r>
    </w:p>
    <w:p>
      <w:pPr>
        <w:pStyle w:val="BodyText"/>
      </w:pPr>
      <w:r>
        <w:t xml:space="preserve">Vì để chúc mừng Andy xem mắt triệt để thành công, Nghiêm Tích tuyên bố hôm nay đồ uống giảm giá 20%, vì thế lại là một đêm cuồng hoan.</w:t>
      </w:r>
    </w:p>
    <w:p>
      <w:pPr>
        <w:pStyle w:val="BodyText"/>
      </w:pPr>
      <w:r>
        <w:t xml:space="preserve">Nghiêm Tích dựa lên quầy bar, bưng rượu, quản lí hôm nay kiêm luôn làm pha chế, ở quầy bar pha rượu.</w:t>
      </w:r>
    </w:p>
    <w:p>
      <w:pPr>
        <w:pStyle w:val="BodyText"/>
      </w:pPr>
      <w:r>
        <w:t xml:space="preserve">Nghiêm Tích nhìn hắn lọc ép như thật, thích thú chơi đùa với bình lắc. Hắn nhìn quản lí của hắn chằm chằm, đột nhiên phát hiện kỳ thật quản lí cũng rất đẹp trai.</w:t>
      </w:r>
    </w:p>
    <w:p>
      <w:pPr>
        <w:pStyle w:val="BodyText"/>
      </w:pPr>
      <w:r>
        <w:t xml:space="preserve">Quản lí cảm thấy ông chủ nhà mình đang nhìn hắn, không ngước lên, khóe miệng chỉ kéo ra một nụ cười mỉm, nói: “Chủ quán, cậu yêu tôi rồi sao?”</w:t>
      </w:r>
    </w:p>
    <w:p>
      <w:pPr>
        <w:pStyle w:val="BodyText"/>
      </w:pPr>
      <w:r>
        <w:t xml:space="preserve">Nghiêm Tích cũng không phủ nhận, chỉ nói: “Tôi phát hiện ra bộ dạng anh cũng được lắm.”</w:t>
      </w:r>
    </w:p>
    <w:p>
      <w:pPr>
        <w:pStyle w:val="BodyText"/>
      </w:pPr>
      <w:r>
        <w:t xml:space="preserve">Quản lí lúc này mới nhìn về phía Nghiêm Tích, oán giận nói: “Tôi rất có tự tin với tướng mạo của mình, cậu lại còn nói cũng được.”</w:t>
      </w:r>
    </w:p>
    <w:p>
      <w:pPr>
        <w:pStyle w:val="BodyText"/>
      </w:pPr>
      <w:r>
        <w:t xml:space="preserve">Nghiêm Tích gật đầu, “Yêu cầu của tôi tương đối cao.”</w:t>
      </w:r>
    </w:p>
    <w:p>
      <w:pPr>
        <w:pStyle w:val="BodyText"/>
      </w:pPr>
      <w:r>
        <w:t xml:space="preserve">Quản lí méo miệng, tỏ vẻ bất mãn.</w:t>
      </w:r>
    </w:p>
    <w:p>
      <w:pPr>
        <w:pStyle w:val="BodyText"/>
      </w:pPr>
      <w:r>
        <w:t xml:space="preserve">Nghiêm Tích lại hỏi: “Anh còn độc thân?”</w:t>
      </w:r>
    </w:p>
    <w:p>
      <w:pPr>
        <w:pStyle w:val="BodyText"/>
      </w:pPr>
      <w:r>
        <w:t xml:space="preserve">Quản lí gật đầu, “Đúng vậy.”</w:t>
      </w:r>
    </w:p>
    <w:p>
      <w:pPr>
        <w:pStyle w:val="BodyText"/>
      </w:pPr>
      <w:r>
        <w:t xml:space="preserve">Chờ hắn trả lời xong, mới phát hiện có gì kỳ kỳ, hắn lập tức phản ứng, thốt lên: “Cậu không phải muốn giới thiệu đối tượng cho tôi đấy chứ?”</w:t>
      </w:r>
    </w:p>
    <w:p>
      <w:pPr>
        <w:pStyle w:val="BodyText"/>
      </w:pPr>
      <w:r>
        <w:t xml:space="preserve">Kết quả là cùng lúc đó, Nghiêm Tích cũng nói: “Không bằng tôi giúp anh giới thiệu một mối nhé.”</w:t>
      </w:r>
    </w:p>
    <w:p>
      <w:pPr>
        <w:pStyle w:val="BodyText"/>
      </w:pPr>
      <w:r>
        <w:t xml:space="preserve">Hai người cùng nói xong, Nghiêm Tích cười ha ha, mà quản lí lại dở khóc dở cười.</w:t>
      </w:r>
    </w:p>
    <w:p>
      <w:pPr>
        <w:pStyle w:val="BodyText"/>
      </w:pPr>
      <w:r>
        <w:t xml:space="preserve">Nghiêm Tích dựa lên quầy bar, ánh mắt long lanh hữu thần, nói: “Thật đó, tôi cho anh chọn một mối, trong cái hộp kia còn còn một đống card độc thân kìa. Nếu anh nói một tiếng, tôi nhất định sẽ giúp anh tuyển chọn kỹ càng.”</w:t>
      </w:r>
    </w:p>
    <w:p>
      <w:pPr>
        <w:pStyle w:val="BodyText"/>
      </w:pPr>
      <w:r>
        <w:t xml:space="preserve">Quản lí thật sự không biết nên nói cái gì, hắn đổ rượu trong bình lắc vào ly, trên miệng ly cắm vào một miếng chanh, nâng ly lên để trước mặt Nghiêm Tích, nói: “Tôi mời cậu uống rượu, cậu đừng hành hạ tôi nữa.”</w:t>
      </w:r>
    </w:p>
    <w:p>
      <w:pPr>
        <w:pStyle w:val="BodyText"/>
      </w:pPr>
      <w:r>
        <w:t xml:space="preserve">Nghiêm Tích khinh thường nói: “Dù sao tôi cũng là chủ quán, rượu cũng coi như là của tôi.”</w:t>
      </w:r>
    </w:p>
    <w:p>
      <w:pPr>
        <w:pStyle w:val="BodyText"/>
      </w:pPr>
      <w:r>
        <w:t xml:space="preserve">“Trừ vào lương của tôi thì sao?” Quản lí nói, “Chủ quán, cậu nghiện làm bà mối mất rồi.”</w:t>
      </w:r>
    </w:p>
    <w:p>
      <w:pPr>
        <w:pStyle w:val="BodyText"/>
      </w:pPr>
      <w:r>
        <w:t xml:space="preserve">Không ngờ Nghiêm Tích còn có thể gật đầu: “Tôi cảm thấy chơi rất hay.”</w:t>
      </w:r>
    </w:p>
    <w:p>
      <w:pPr>
        <w:pStyle w:val="BodyText"/>
      </w:pPr>
      <w:r>
        <w:t xml:space="preserve">“…”</w:t>
      </w:r>
    </w:p>
    <w:p>
      <w:pPr>
        <w:pStyle w:val="BodyText"/>
      </w:pPr>
      <w:r>
        <w:t xml:space="preserve">Nghiêm Tích uống một ngụm rượu vừa được pha, thật sự không tệ, nói: “Anh thực không muốn cân nhắc?”</w:t>
      </w:r>
    </w:p>
    <w:p>
      <w:pPr>
        <w:pStyle w:val="BodyText"/>
      </w:pPr>
      <w:r>
        <w:t xml:space="preserve">Quản lí cười lắc đầu, một lát sau, hắn mới nói: “Tuy rằng tôi không có người yêu, nhưng đã có người mình thích rồi.”</w:t>
      </w:r>
    </w:p>
    <w:p>
      <w:pPr>
        <w:pStyle w:val="BodyText"/>
      </w:pPr>
      <w:r>
        <w:t xml:space="preserve">Nghiêm Tích sửng sốt, trái lại không nghĩ đến trường hợp này.</w:t>
      </w:r>
    </w:p>
    <w:p>
      <w:pPr>
        <w:pStyle w:val="BodyText"/>
      </w:pPr>
      <w:r>
        <w:t xml:space="preserve">Hắn còn tưởng một người có năng lực, bộ dạng cũng không tệ như quản lí, không có đối tượng tức là trong lòng không có ai. Ngược lại, trong lòng có người nhưng lại không có người yêu, không phải là yêu thầm thì cũng là yêu đơn phương.</w:t>
      </w:r>
    </w:p>
    <w:p>
      <w:pPr>
        <w:pStyle w:val="BodyText"/>
      </w:pPr>
      <w:r>
        <w:t xml:space="preserve">Nghiêm Tích thẳng người, cao thấp đánh giá quản lí một chút, không thể tưởng tượng được một người thoạt nhìn khôn khéo như vậy, lại có sở thích yêu thầm.</w:t>
      </w:r>
    </w:p>
    <w:p>
      <w:pPr>
        <w:pStyle w:val="BodyText"/>
      </w:pPr>
      <w:r>
        <w:t xml:space="preserve">Có lẽ là ánh mắt của là hắn rất kỳ quái, quản lí nhịn không được hỏi: “Sao vậy?”</w:t>
      </w:r>
    </w:p>
    <w:p>
      <w:pPr>
        <w:pStyle w:val="BodyText"/>
      </w:pPr>
      <w:r>
        <w:t xml:space="preserve">Nghiêm Tích hỏi: “Người anh thích là người như thế nào?”</w:t>
      </w:r>
    </w:p>
    <w:p>
      <w:pPr>
        <w:pStyle w:val="BodyText"/>
      </w:pPr>
      <w:r>
        <w:t xml:space="preserve">Quản lí đáp: “Một người rất tốt.”</w:t>
      </w:r>
    </w:p>
    <w:p>
      <w:pPr>
        <w:pStyle w:val="BodyText"/>
      </w:pPr>
      <w:r>
        <w:t xml:space="preserve">Nói cũng như không, Nghiêm Tích lại hỏi: “Tại sao không thổ lộ với hắn?”</w:t>
      </w:r>
    </w:p>
    <w:p>
      <w:pPr>
        <w:pStyle w:val="BodyText"/>
      </w:pPr>
      <w:r>
        <w:t xml:space="preserve">Quản lí cười nói: “Không có cơ hội.”</w:t>
      </w:r>
    </w:p>
    <w:p>
      <w:pPr>
        <w:pStyle w:val="BodyText"/>
      </w:pPr>
      <w:r>
        <w:t xml:space="preserve">Cơ hội từ từ cũng có thôi, Nghiêm Tích tiếp tục hỏi: “Là người tôi biết à?”</w:t>
      </w:r>
    </w:p>
    <w:p>
      <w:pPr>
        <w:pStyle w:val="BodyText"/>
      </w:pPr>
      <w:r>
        <w:t xml:space="preserve">Quản lí sụp đổ, “Chủ quán, đây là chuyện riêng, tôi không muốn trả lời.”</w:t>
      </w:r>
    </w:p>
    <w:p>
      <w:pPr>
        <w:pStyle w:val="BodyText"/>
      </w:pPr>
      <w:r>
        <w:t xml:space="preserve">Nghiêm Tích không đồng ý uống rượu, hắn còn muốn hỏi nữa, kết quả di động rung lên.</w:t>
      </w:r>
    </w:p>
    <w:p>
      <w:pPr>
        <w:pStyle w:val="BodyText"/>
      </w:pPr>
      <w:r>
        <w:t xml:space="preserve">Bởi vì quán bar đêm nay rất náo nhiệt, cho nên hắn chỉnh điện thoại sang chế độ rung, bỏ trong người, hắn cúi đầu mò tìm di động, mò hồi lâu mới lôi được điện thoại từ trong túi váy ra.</w:t>
      </w:r>
    </w:p>
    <w:p>
      <w:pPr>
        <w:pStyle w:val="BodyText"/>
      </w:pPr>
      <w:r>
        <w:t xml:space="preserve">Là điện thoại của Tương Vân Chu.</w:t>
      </w:r>
    </w:p>
    <w:p>
      <w:pPr>
        <w:pStyle w:val="BodyText"/>
      </w:pPr>
      <w:r>
        <w:t xml:space="preserve">“A lô?” Nghiêm Tích nhận điện.</w:t>
      </w:r>
    </w:p>
    <w:p>
      <w:pPr>
        <w:pStyle w:val="BodyText"/>
      </w:pPr>
      <w:r>
        <w:t xml:space="preserve">“Đang làm gì vậy?”</w:t>
      </w:r>
    </w:p>
    <w:p>
      <w:pPr>
        <w:pStyle w:val="BodyText"/>
      </w:pPr>
      <w:r>
        <w:t xml:space="preserve">“…” Nghiêm Tích quả thực không thể tưởng tượng được Tương Vân Chu dùng vẻ mặt tê liệt đi hỏi cái vấn đề nhàm chán này. “Câu hỏi của anh thuộc về phạm trù triết học, tôi không trả lời được.”</w:t>
      </w:r>
    </w:p>
    <w:p>
      <w:pPr>
        <w:pStyle w:val="BodyText"/>
      </w:pPr>
      <w:r>
        <w:t xml:space="preserve">“…Vậy hiện tại cậu có rảnh không?”</w:t>
      </w:r>
    </w:p>
    <w:p>
      <w:pPr>
        <w:pStyle w:val="BodyText"/>
      </w:pPr>
      <w:r>
        <w:t xml:space="preserve">“Còn tùy tiếp theo anh muốn tôi làm cái gì.”</w:t>
      </w:r>
    </w:p>
    <w:p>
      <w:pPr>
        <w:pStyle w:val="BodyText"/>
      </w:pPr>
      <w:r>
        <w:t xml:space="preserve">“Tôi muốn mời cậu đi Tùng Hoa Sơn ngâm mình đêm thì thế nào?”</w:t>
      </w:r>
    </w:p>
    <w:p>
      <w:pPr>
        <w:pStyle w:val="BodyText"/>
      </w:pPr>
      <w:r>
        <w:t xml:space="preserve">“A, tôi đây hiện tại thật sự rất rảnh.”</w:t>
      </w:r>
    </w:p>
    <w:p>
      <w:pPr>
        <w:pStyle w:val="BodyText"/>
      </w:pPr>
      <w:r>
        <w:t xml:space="preserve">Tùng Hoa Sơn là trung tâm spa cao cấp nổi tiếng của thành phố, những nhân vật nổi tiếng đều thích đến đó hưởng thụ sự sa đọa, đây là một chuyện tốt, đối với Nghiêm Tích mà nói thì nửa đêm được ngâm mình ở hồ tắm lộ thiên của Tùng Hoa Sơn là vô cùng thoải mái.</w:t>
      </w:r>
    </w:p>
    <w:p>
      <w:pPr>
        <w:pStyle w:val="BodyText"/>
      </w:pPr>
      <w:r>
        <w:t xml:space="preserve">Vì thế Nghiêm Tích vui vẻ đáp ứng Tương Vân Chu, ngay cả điện thoại cũng không giấu được ý cười của Tương Vân Chu, anh nói: “Cậu đang ở quán bar phải không? Tôi đến đón cậu.”</w:t>
      </w:r>
    </w:p>
    <w:p>
      <w:pPr>
        <w:pStyle w:val="BodyText"/>
      </w:pPr>
      <w:r>
        <w:t xml:space="preserve">Nghiêm Tích sung sướng nói: “Không cần, tôi lái xe, chúng ta trực tiếp gặp nhau ở đó đi.”</w:t>
      </w:r>
    </w:p>
    <w:p>
      <w:pPr>
        <w:pStyle w:val="BodyText"/>
      </w:pPr>
      <w:r>
        <w:t xml:space="preserve">“Vậy cũng được, khoảng mười một rưỡi đến có được không?”</w:t>
      </w:r>
    </w:p>
    <w:p>
      <w:pPr>
        <w:pStyle w:val="BodyText"/>
      </w:pPr>
      <w:r>
        <w:t xml:space="preserve">“Không thành vấn đề.”</w:t>
      </w:r>
    </w:p>
    <w:p>
      <w:pPr>
        <w:pStyle w:val="BodyText"/>
      </w:pPr>
      <w:r>
        <w:t xml:space="preserve">Nghiêm Tích cao hứng ngắt máy, ngẩng đầu liền thấy quản lí mang theo ý cười nhàn nhạt nhìn mình, hắn không khỏi có chút chột dạ.</w:t>
      </w:r>
    </w:p>
    <w:p>
      <w:pPr>
        <w:pStyle w:val="BodyText"/>
      </w:pPr>
      <w:r>
        <w:t xml:space="preserve">Quản lí cười nói: “Anh Tương?”</w:t>
      </w:r>
    </w:p>
    <w:p>
      <w:pPr>
        <w:pStyle w:val="BodyText"/>
      </w:pPr>
      <w:r>
        <w:t xml:space="preserve">Nghiêm Tích “Hừ” một tiếng, coi như ngầm thừa nhận.</w:t>
      </w:r>
    </w:p>
    <w:p>
      <w:pPr>
        <w:pStyle w:val="BodyText"/>
      </w:pPr>
      <w:r>
        <w:t xml:space="preserve">Quản lí một bộ biểu tình thấu hiểu, Nghiêm Tích khinh bỉ hắn: “Anh không cần cười đến ghê tởm như vậy đâu!”</w:t>
      </w:r>
    </w:p>
    <w:p>
      <w:pPr>
        <w:pStyle w:val="BodyText"/>
      </w:pPr>
      <w:r>
        <w:t xml:space="preserve">Nghiêm Tích cầm ly một ngụm uống nốt, nói: “Tôi đi trước, chờ tôi quay về lại tiếp tục tra khảo tình sử của anh.”</w:t>
      </w:r>
    </w:p>
    <w:p>
      <w:pPr>
        <w:pStyle w:val="BodyText"/>
      </w:pPr>
      <w:r>
        <w:t xml:space="preserve">Quản lí vội vàng phất tay: “Ngài đi nhanh cho.”</w:t>
      </w:r>
    </w:p>
    <w:p>
      <w:pPr>
        <w:pStyle w:val="BodyText"/>
      </w:pPr>
      <w:r>
        <w:t xml:space="preserve">Nghiêm Tích xoay xoay chìa khóa xe đi ra khỏi Điểu ngữ hoa hương, đi đến bãi đỗ xe bên kia của phố bar, hắn quá quen đường đi lối lại của nơi này, để tiết kiệm thời gian, hắn liền đi xuyên qua một con hẻm nhỏ giữa hai cửa tiệm.</w:t>
      </w:r>
    </w:p>
    <w:p>
      <w:pPr>
        <w:pStyle w:val="BodyText"/>
      </w:pPr>
      <w:r>
        <w:t xml:space="preserve">Quả đúng là đi đêm lắm có ngày gặp ma.</w:t>
      </w:r>
    </w:p>
    <w:p>
      <w:pPr>
        <w:pStyle w:val="BodyText"/>
      </w:pPr>
      <w:r>
        <w:t xml:space="preserve">Nghiêm Tích nghe thấy tiếng đánh nhau truyền đến từ cửa sau của một tiệm gần đó, hắn dừng chân, đứng ở nơi đó nghe ngóng một lát.</w:t>
      </w:r>
    </w:p>
    <w:p>
      <w:pPr>
        <w:pStyle w:val="BodyText"/>
      </w:pPr>
      <w:r>
        <w:t xml:space="preserve">Hắn nghe ra được, không phải đánh nhau, mà là nhiều người vây đánh một người.</w:t>
      </w:r>
    </w:p>
    <w:p>
      <w:pPr>
        <w:pStyle w:val="BodyText"/>
      </w:pPr>
      <w:r>
        <w:t xml:space="preserve">Nghiêm Tích thích nhất đụng phải cái trò đánh hội đồng này, bởi vì hắn có thể lên sân khấu.</w:t>
      </w:r>
    </w:p>
    <w:p>
      <w:pPr>
        <w:pStyle w:val="BodyText"/>
      </w:pPr>
      <w:r>
        <w:t xml:space="preserve">Nghiêm Tích theo âm thanh đi đến, quả nhiên thấy vài người đang vây quanh một người thượng cẳng chân hạ cẳng tay.</w:t>
      </w:r>
    </w:p>
    <w:p>
      <w:pPr>
        <w:pStyle w:val="BodyText"/>
      </w:pPr>
      <w:r>
        <w:t xml:space="preserve">Nghiêm Tích huýt gió một tiếng, nói: “Yo, có trò gì vui a, cho tôi chơi cùng được không?”</w:t>
      </w:r>
    </w:p>
    <w:p>
      <w:pPr>
        <w:pStyle w:val="BodyText"/>
      </w:pPr>
      <w:r>
        <w:t xml:space="preserve">Những người đó ngừng lại, quay đầu nhìn Nghiêm Tích, phát hiện chỉ là một đứa “con gái”, nhìn nhau cười ha ha.</w:t>
      </w:r>
    </w:p>
    <w:p>
      <w:pPr>
        <w:pStyle w:val="BodyText"/>
      </w:pPr>
      <w:r>
        <w:t xml:space="preserve">“Khôn hồn thì cút nhanh một chút.” Một kẻ trong cả đám doạ nạt Nghiêm Tích.</w:t>
      </w:r>
    </w:p>
    <w:p>
      <w:pPr>
        <w:pStyle w:val="BodyText"/>
      </w:pPr>
      <w:r>
        <w:t xml:space="preserve">Lũ người này thoạt nhìn là biết chẳng tốt đẹp gì, nhe răng trợn mắt hung thần ác sát, miệng thì nói lời hạ lưu.</w:t>
      </w:r>
    </w:p>
    <w:p>
      <w:pPr>
        <w:pStyle w:val="BodyText"/>
      </w:pPr>
      <w:r>
        <w:t xml:space="preserve">Nghiêm Tích nhịn không được chửi thầm, thật đúng là bọn cục súc! Ngay cả đám diễn viên phản diện trong mấy cái đĩa phim mua trên vỉa hè cũng không diễn như vậy.</w:t>
      </w:r>
    </w:p>
    <w:p>
      <w:pPr>
        <w:pStyle w:val="BodyText"/>
      </w:pPr>
      <w:r>
        <w:t xml:space="preserve">Hắn liếc mắt nhìn qua nạn nhân bị vây bên trong, y đang quỳ trên mặt đất, che bụng, không ngừng ho khan, phun ra bọt máu.</w:t>
      </w:r>
    </w:p>
    <w:p>
      <w:pPr>
        <w:pStyle w:val="BodyText"/>
      </w:pPr>
      <w:r>
        <w:t xml:space="preserve">“Cậu cần phải lấy tay bảo vệ đầu, cong người nằm trên mặt đất, như vậy phần bụng cũng được bảo hộ.” Nghiêm Tích nhịn không được chỉ dạy cho y một chút.</w:t>
      </w:r>
    </w:p>
    <w:p>
      <w:pPr>
        <w:pStyle w:val="BodyText"/>
      </w:pPr>
      <w:r>
        <w:t xml:space="preserve">Người nọ ngẩng đầu ngẩng đầu, lộ ra gương mặt bị máu nhiễm bẩn, cư nhiên cười cười với Nghiêm Tích.</w:t>
      </w:r>
    </w:p>
    <w:p>
      <w:pPr>
        <w:pStyle w:val="BodyText"/>
      </w:pPr>
      <w:r>
        <w:t xml:space="preserve">Sau đó Nghiêm Tích liền ngây dại.</w:t>
      </w:r>
    </w:p>
    <w:p>
      <w:pPr>
        <w:pStyle w:val="BodyText"/>
      </w:pPr>
      <w:r>
        <w:t xml:space="preserve">Đám hại người kia thấy Nghiêm Tích dám nói như vậy, lại còn là một đứa con gái, vài người tiến lên, trêu đùa kéo đẩy Nghiêm Tích, quả thực chính là tình cảnh quân lưu manh côn đồ đùa giỡn con gái nhà lành được phát vô số lần trên TV.</w:t>
      </w:r>
    </w:p>
    <w:p>
      <w:pPr>
        <w:pStyle w:val="BodyText"/>
      </w:pPr>
      <w:r>
        <w:t xml:space="preserve">Đáng tiếc là lưu manh côn đồ thì đúng là lưu manh côn đồ, nhưng gái nhà lành lại chẳng lành gì cho cam.</w:t>
      </w:r>
    </w:p>
    <w:p>
      <w:pPr>
        <w:pStyle w:val="BodyText"/>
      </w:pPr>
      <w:r>
        <w:t xml:space="preserve">Nghiêm Tích sau khi nhìn thấy nụ cười kia thì cảm giác tay ngứa, hệ số bạo lực trong người bắt đầu tăng vọt, trước mắt hắn hơi mờ đi, não bộ lập tức thu về tín hiệu nguy hiểm.</w:t>
      </w:r>
    </w:p>
    <w:p>
      <w:pPr>
        <w:pStyle w:val="BodyText"/>
      </w:pPr>
      <w:r>
        <w:t xml:space="preserve">Tay trái hắn nắm lấy cổ tay phải, khôi phục một chút hô hấp, tự trấn tĩnh bản thân, ngẩng đầu nhìn đám hại người kia, đột nhiên cười.</w:t>
      </w:r>
    </w:p>
    <w:p>
      <w:pPr>
        <w:pStyle w:val="BodyText"/>
      </w:pPr>
      <w:r>
        <w:t xml:space="preserve">Nếu nói vừa rồi là phim xã hội đen, vậy hiện tại toàn bộ đều trở thành vai võ phụ trong phim kiếm hiệp.</w:t>
      </w:r>
    </w:p>
    <w:p>
      <w:pPr>
        <w:pStyle w:val="BodyText"/>
      </w:pPr>
      <w:r>
        <w:t xml:space="preserve">Nghiêm Tích một tay túm lấy một tên côn đồ quăng lên tường, một tên khác xông lên, Nghiêm Tích thoải mái tránh được, đám lưu manh này hoàn toàn không được xếp chung level với Nghiêm Tích, thoáng cái đã bị đánh cho tả tơi tan tác.</w:t>
      </w:r>
    </w:p>
    <w:p>
      <w:pPr>
        <w:pStyle w:val="BodyText"/>
      </w:pPr>
      <w:r>
        <w:t xml:space="preserve">Nghiêm Tích nâng chân đá một cái, miệng chửi: “Cút mẹ mày đi, còn không mau cút, dưới mí mắt ông đây mà dám bắt nạt tiểu mỹ nhân, không muốn sống nữa hử.”</w:t>
      </w:r>
    </w:p>
    <w:p>
      <w:pPr>
        <w:pStyle w:val="BodyText"/>
      </w:pPr>
      <w:r>
        <w:t xml:space="preserve">Hắn dừng lại, cảm thấy có chút mệt, xoa thắt lưng nói: “Cút a, không phải đang đợi tao lụm một cây gậy đánh gãy xương cốt bọn mày, bọn mày mới hài lòng chứ hả?”</w:t>
      </w:r>
    </w:p>
    <w:p>
      <w:pPr>
        <w:pStyle w:val="BodyText"/>
      </w:pPr>
      <w:r>
        <w:t xml:space="preserve">Đám lưu manh bị đánh cho ôm đầu bỏ chạy, Nghiêm Tích giải quyết xong, lúc này mới quay đầu nhìn cái người bị đánh kia.</w:t>
      </w:r>
    </w:p>
    <w:p>
      <w:pPr>
        <w:pStyle w:val="BodyText"/>
      </w:pPr>
      <w:r>
        <w:t xml:space="preserve">Hắn nâng y dậy, trong lòng tràn ngập thương tiếc.</w:t>
      </w:r>
    </w:p>
    <w:p>
      <w:pPr>
        <w:pStyle w:val="BodyText"/>
      </w:pPr>
      <w:r>
        <w:t xml:space="preserve">Mỹ nhân đang ngon lành a, lại bị đánh thành cái đầu heo.</w:t>
      </w:r>
    </w:p>
    <w:p>
      <w:pPr>
        <w:pStyle w:val="BodyText"/>
      </w:pPr>
      <w:r>
        <w:t xml:space="preserve">“Cậu có khỏe không?” Nghiêm Tích cúi đầu hỏi y.</w:t>
      </w:r>
    </w:p>
    <w:p>
      <w:pPr>
        <w:pStyle w:val="BodyText"/>
      </w:pPr>
      <w:r>
        <w:t xml:space="preserve">Người kia lau đi máu trên mặt, nói: “Cũng được.”</w:t>
      </w:r>
    </w:p>
    <w:p>
      <w:pPr>
        <w:pStyle w:val="BodyText"/>
      </w:pPr>
      <w:r>
        <w:t xml:space="preserve">“Tôi cảm thấy cậu không được.” Nghiêm Tích nói, vì thế hắn đỡ dưới nách người bị thương nâng dậy, giúp y đứng lên.</w:t>
      </w:r>
    </w:p>
    <w:p>
      <w:pPr>
        <w:pStyle w:val="BodyText"/>
      </w:pPr>
      <w:r>
        <w:t xml:space="preserve">Người kia tuy rằng bị đánh có hơi thảm, nhưng thần trí vẫn còn tỉnh táo, còn xa lắm mới đến nỗi phải chết.</w:t>
      </w:r>
    </w:p>
    <w:p>
      <w:pPr>
        <w:pStyle w:val="BodyText"/>
      </w:pPr>
      <w:r>
        <w:t xml:space="preserve">“Cám ơn cô a.” Y nói.</w:t>
      </w:r>
    </w:p>
    <w:p>
      <w:pPr>
        <w:pStyle w:val="BodyText"/>
      </w:pPr>
      <w:r>
        <w:t xml:space="preserve">Nghiêm Tích nghe xong nở nụ cười, hắn đỡ y đi vài bước, nói: “Coi như là đền bù cho chiếc ghim cravat kia đi.”</w:t>
      </w:r>
    </w:p>
    <w:p>
      <w:pPr>
        <w:pStyle w:val="BodyText"/>
      </w:pPr>
      <w:r>
        <w:t xml:space="preserve">Người đang dựa vào Nghiêm Tích quay đầu qua, nhìn Nghiêm Tích, một lát sau, nở nụ cười: “A, cô là người con gái đó.” Khóe miệng y cũng bị thương, cười một cái khẽ động đến miệng vết thương, khiến y phải nhíu mày.</w:t>
      </w:r>
    </w:p>
    <w:p>
      <w:pPr>
        <w:pStyle w:val="BodyText"/>
      </w:pPr>
      <w:r>
        <w:t xml:space="preserve">Nghiêm Tích không sửa chữa lại nhầm lẫn của y, chỉ nói: “Tôi mang cậu đi băng bó một chút.”</w:t>
      </w:r>
    </w:p>
    <w:p>
      <w:pPr>
        <w:pStyle w:val="BodyText"/>
      </w:pPr>
      <w:r>
        <w:t xml:space="preserve">“Follow me.” Hắn đỡ lấy người bị thương, dẫn y đi về phía trước, gần như là xách người ta lên khỏi mặt đất.</w:t>
      </w:r>
    </w:p>
    <w:p>
      <w:pPr>
        <w:pStyle w:val="BodyText"/>
      </w:pPr>
      <w:r>
        <w:t xml:space="preserve">Người đàn ông kia kinh ngạc với “sức mạnh” của Nghiêm Tích, xác nhận một lần nữa Nghiêm Tích quả thật đang mặc váy.</w:t>
      </w:r>
    </w:p>
    <w:p>
      <w:pPr>
        <w:pStyle w:val="BodyText"/>
      </w:pPr>
      <w:r>
        <w:t xml:space="preserve">Nghiêm Tích tâm tình tốt, hỏi người kia: “Ê, cậu tên là gì?”</w:t>
      </w:r>
    </w:p>
    <w:p>
      <w:pPr>
        <w:pStyle w:val="BodyText"/>
      </w:pPr>
      <w:r>
        <w:t xml:space="preserve">Vì thế anh chàng đẹp trai cuối cùng đành bỏ qua thời điểm bản thân trở nên vô cùng thê thảm, trầm mặc một chút, mới đáp lại ân nhân cứu mạng là Nghiêm Tích.</w:t>
      </w:r>
    </w:p>
    <w:p>
      <w:pPr>
        <w:pStyle w:val="BodyText"/>
      </w:pPr>
      <w:r>
        <w:t xml:space="preserve">“Tôi tên La Huyên.”</w:t>
      </w:r>
    </w:p>
    <w:p>
      <w:pPr>
        <w:pStyle w:val="BodyText"/>
      </w:pPr>
      <w:r>
        <w:t xml:space="preserve">Biết được tên của người đẹp, Nghiêm Tích có chút cao hứng, lập tức báo cáo luôn: “Tôi tên là Nghiêm Tích, xin hãy quan tâm nhiều hơn.” Cũng không coi người ta có cần quan tâm nhiều hơn hay không.</w:t>
      </w:r>
    </w:p>
    <w:p>
      <w:pPr>
        <w:pStyle w:val="BodyText"/>
      </w:pPr>
      <w:r>
        <w:t xml:space="preserve">Nghiêm Tích đưa La Huyên đến quán bar của mình, đi vào từ cửa sau, nhân viên phục vụ ở phía sau thấy chủ quán ôm một người đàn ông mặt mũi bầm dập trở về, có chút giật mình.</w:t>
      </w:r>
    </w:p>
    <w:p>
      <w:pPr>
        <w:pStyle w:val="BodyText"/>
      </w:pPr>
      <w:r>
        <w:t xml:space="preserve">Mọi người giúp Nghiêm Tích đưa La Huyên đến phòng của chủ quán, mặc dù Nghiêm Tích căn bản không cần hỗ trợ.</w:t>
      </w:r>
    </w:p>
    <w:p>
      <w:pPr>
        <w:pStyle w:val="BodyText"/>
      </w:pPr>
      <w:r>
        <w:t xml:space="preserve">Nghiêm Tích cho người đi lấy hòm y tế đến, kết quả không chỉ có hòm y tế được đưa đến, cả quản lí cũng đến luôn.</w:t>
      </w:r>
    </w:p>
    <w:p>
      <w:pPr>
        <w:pStyle w:val="BodyText"/>
      </w:pPr>
      <w:r>
        <w:t xml:space="preserve">Hắn vốn tưởng rằng Nghiêm Tích đi gặp Tương Vân Chu, không ngờ lại mang một người bị thương về.</w:t>
      </w:r>
    </w:p>
    <w:p>
      <w:pPr>
        <w:pStyle w:val="BodyText"/>
      </w:pPr>
      <w:r>
        <w:t xml:space="preserve">“Đây là sao? Chủ quán, cậu đi đánh cướp à?” Quản lí kinh ngạc hỏi.</w:t>
      </w:r>
    </w:p>
    <w:p>
      <w:pPr>
        <w:pStyle w:val="BodyText"/>
      </w:pPr>
      <w:r>
        <w:t xml:space="preserve">Nghiêm Tích trừng hắn, nói: “Ông đây là đi làm anh hùng cứu mỹ nhân.”</w:t>
      </w:r>
    </w:p>
    <w:p>
      <w:pPr>
        <w:pStyle w:val="BodyText"/>
      </w:pPr>
      <w:r>
        <w:t xml:space="preserve">Quản lí chỉ chỉ La Huyên nói: “Mỹ?” Lại chỉ chỉ Nghiêm Tích, “Anh hùng?” Sau đó hắn run rẩy, “Thật là đáng sợ.”</w:t>
      </w:r>
    </w:p>
    <w:p>
      <w:pPr>
        <w:pStyle w:val="BodyText"/>
      </w:pPr>
      <w:r>
        <w:t xml:space="preserve">Nghiêm Tích mặc kệ hắn, trái lại La Huyên nghe thấy tất cả mọi người đều gọi Nghiêm Tích là chủ quán, không khỏi quan sát hắn một chút.</w:t>
      </w:r>
    </w:p>
    <w:p>
      <w:pPr>
        <w:pStyle w:val="BodyText"/>
      </w:pPr>
      <w:r>
        <w:t xml:space="preserve">Nghiêm Tích mở hòm y tế ra, lấy băng gạc, giúp La Huyên rửa sạch miệng vết thương, La Huyên né tránh một chút, nói: “Cám ơn cô, tôi tự mình làm được.”</w:t>
      </w:r>
    </w:p>
    <w:p>
      <w:pPr>
        <w:pStyle w:val="BodyText"/>
      </w:pPr>
      <w:r>
        <w:t xml:space="preserve">“Cậu đánh nhau còn phải có tôi giúp đỡ, tự mình làm? Thôi đi.”</w:t>
      </w:r>
    </w:p>
    <w:p>
      <w:pPr>
        <w:pStyle w:val="BodyText"/>
      </w:pPr>
      <w:r>
        <w:t xml:space="preserve">La Huyên miệng hơi mấp máy, không nói gì.</w:t>
      </w:r>
    </w:p>
    <w:p>
      <w:pPr>
        <w:pStyle w:val="BodyText"/>
      </w:pPr>
      <w:r>
        <w:t xml:space="preserve">Y vốn cảm thấy được phái nữ cứu thật sự không phải là chuyện vẻ vang gì, hiện tại lại bị mỹ nữ nói như vậy, càng mất hết mặt mũi.</w:t>
      </w:r>
    </w:p>
    <w:p>
      <w:pPr>
        <w:pStyle w:val="BodyText"/>
      </w:pPr>
      <w:r>
        <w:t xml:space="preserve">Nghiêm Tích giúp La Huyên lau sạch vết máu trên mặt, sau đó khử trùng miệng vết thương, rồi phun lên thuốc trị thương, cả quá trình nhanh nhẹn lưu loát, động tác cũng rất nhẹ nhàng, không khiến La Huyên cảm thấy đau đớn bao nhiêu.</w:t>
      </w:r>
    </w:p>
    <w:p>
      <w:pPr>
        <w:pStyle w:val="BodyText"/>
      </w:pPr>
      <w:r>
        <w:t xml:space="preserve">Quản lí đứng một bên nhìn đến sửng sốt, nói: “Chủ quán, tôi trước giờ chưa bao giờ thấy cậu nhanh nhẹn đáng tin như vậy đó.”</w:t>
      </w:r>
    </w:p>
    <w:p>
      <w:pPr>
        <w:pStyle w:val="BodyText"/>
      </w:pPr>
      <w:r>
        <w:t xml:space="preserve">Nghiêm Tích nhẫn không được quay đầu: “Anh không thể nói tôi được câu nào tốt sao?”</w:t>
      </w:r>
    </w:p>
    <w:p>
      <w:pPr>
        <w:pStyle w:val="BodyText"/>
      </w:pPr>
      <w:r>
        <w:t xml:space="preserve">La Huyên thấy, khẽ bật ra một tiếng cười.</w:t>
      </w:r>
    </w:p>
    <w:p>
      <w:pPr>
        <w:pStyle w:val="BodyText"/>
      </w:pPr>
      <w:r>
        <w:t xml:space="preserve">Nghiêm Tích chăm chú nhìn y, thấy La Huyên tràn ngập nghi hoặc.</w:t>
      </w:r>
    </w:p>
    <w:p>
      <w:pPr>
        <w:pStyle w:val="BodyText"/>
      </w:pPr>
      <w:r>
        <w:t xml:space="preserve">“Cởi quần áo ra đi.” Nghiêm Tích chỉ huy nói.</w:t>
      </w:r>
    </w:p>
    <w:p>
      <w:pPr>
        <w:pStyle w:val="BodyText"/>
      </w:pPr>
      <w:r>
        <w:t xml:space="preserve">La Huyên sửng sốt, không hề động đậy.</w:t>
      </w:r>
    </w:p>
    <w:p>
      <w:pPr>
        <w:pStyle w:val="BodyText"/>
      </w:pPr>
      <w:r>
        <w:t xml:space="preserve">“Đều là đàn ông, xấu hổ cái gì a.” Nghiêm Tích thúc giục.</w:t>
      </w:r>
    </w:p>
    <w:p>
      <w:pPr>
        <w:pStyle w:val="BodyText"/>
      </w:pPr>
      <w:r>
        <w:t xml:space="preserve">Tuy rằng trên mặt La Huyên có thương tích, nhưng y nháy mắt vẫn lộ ra một loại biểu tình vặn vẹo.</w:t>
      </w:r>
    </w:p>
    <w:p>
      <w:pPr>
        <w:pStyle w:val="BodyText"/>
      </w:pPr>
      <w:r>
        <w:t xml:space="preserve">Quản lí vừa thấy, liền giúp vạch trần gốc gác Nghiêm Tích: “Chủ quán, cậu không nên lại giả làm con gái đi gạt người ta.”</w:t>
      </w:r>
    </w:p>
    <w:p>
      <w:pPr>
        <w:pStyle w:val="BodyText"/>
      </w:pPr>
      <w:r>
        <w:t xml:space="preserve">Nghiêm Tích thật muốn đá hắn ra ngoài: “Sở thích của ông đây chính là giả làm con gái đó thì sao hả?” Hắn chỉ chỉ La Huyên, hỏi, “Cậu kỳ thị đồng tính luyến ái sao? Kỳ thị cosplay sao?”</w:t>
      </w:r>
    </w:p>
    <w:p>
      <w:pPr>
        <w:pStyle w:val="BodyText"/>
      </w:pPr>
      <w:r>
        <w:t xml:space="preserve">La Huyên lắc đầu.</w:t>
      </w:r>
    </w:p>
    <w:p>
      <w:pPr>
        <w:pStyle w:val="BodyText"/>
      </w:pPr>
      <w:r>
        <w:t xml:space="preserve">“Vậy thì cởi quần áo mau.”</w:t>
      </w:r>
    </w:p>
    <w:p>
      <w:pPr>
        <w:pStyle w:val="BodyText"/>
      </w:pPr>
      <w:r>
        <w:t xml:space="preserve">La Huyên nhìn Nghiêm Tích, thấy người ta dùng đôi mắt đen huyền xinh đẹp chuyên chú nhìn mình, có vẻ thực dịu dàng, Nghiêm Tích nhịn không được trong lòng giống như bị móng vuốt cào cào.</w:t>
      </w:r>
    </w:p>
    <w:p>
      <w:pPr>
        <w:pStyle w:val="BodyText"/>
      </w:pPr>
      <w:r>
        <w:t xml:space="preserve">Lòng háo sắc lại phát tác…</w:t>
      </w:r>
    </w:p>
    <w:p>
      <w:pPr>
        <w:pStyle w:val="BodyText"/>
      </w:pPr>
      <w:r>
        <w:t xml:space="preserve">La Huyên nhìn Nghiêm Tích hồi lâu, lúc này mới chậm rãi cởi quần áo, Nghiêm Tích lại giúp y rửa sạch miệng vết thương trên người, ánh mắt thoáng lướt qua làn da nhẵn bóng hoàn hảo bên cạnh, hành động càng thêm nhẹ nhàng.</w:t>
      </w:r>
    </w:p>
    <w:p>
      <w:pPr>
        <w:pStyle w:val="BodyText"/>
      </w:pPr>
      <w:r>
        <w:t xml:space="preserve">Quản lí ở một bên, nhịn nửa ngày mới không phun ra câu: “Chủ quán cậu đây làm sao có thể là giúp người trị thương, phải là trêu ghẹo người ta mới đúng.”</w:t>
      </w:r>
    </w:p>
    <w:p>
      <w:pPr>
        <w:pStyle w:val="BodyText"/>
      </w:pPr>
      <w:r>
        <w:t xml:space="preserve">Đặc biệt là khi La Huyên quay người lại, lộ ra sống lưng cùng thắt lưng, Nghiêm Tích vừa nhìn thấy đường cong thon dài, mắt trừng muốn lọt tròng luôn.</w:t>
      </w:r>
    </w:p>
    <w:p>
      <w:pPr>
        <w:pStyle w:val="BodyText"/>
      </w:pPr>
      <w:r>
        <w:t xml:space="preserve">Quản lí thật sự nhịn không được nữa, che lại ánh mắt của Nghiêm Tích, nói: “Ngài đừng nhìn xuống, người ta còn mặc quần mà!”</w:t>
      </w:r>
    </w:p>
    <w:p>
      <w:pPr>
        <w:pStyle w:val="BodyText"/>
      </w:pPr>
      <w:r>
        <w:t xml:space="preserve">La Huyên xoay người lại, Nghiêm Tích thủ tiêu bàn tay của quản lí, cười nói với La Huyên: “Dáng người cậu không tồi.” Đặc biệt là đường hõm xuống nơi thắt lưng, kéo dài vào trong quần, khiến người ta muốn sờ soạng một phen.</w:t>
      </w:r>
    </w:p>
    <w:p>
      <w:pPr>
        <w:pStyle w:val="BodyText"/>
      </w:pPr>
      <w:r>
        <w:t xml:space="preserve">La Huyên lại bắt đầu nhìn Nghiêm Tích, vẫn là nhìn một lúc, đột nhiên nhoẻn miệng cười, nói: “Cậu rất thú vị.”</w:t>
      </w:r>
    </w:p>
    <w:p>
      <w:pPr>
        <w:pStyle w:val="BodyText"/>
      </w:pPr>
      <w:r>
        <w:t xml:space="preserve">Nghiêm Tích thấy La Huyên thoải mái, cười với hắn, quản lí đối với tên chủ quán không biết tiết tháo đang cười ngây ngô của mình trở mặt xem thường.</w:t>
      </w:r>
    </w:p>
    <w:p>
      <w:pPr>
        <w:pStyle w:val="BodyText"/>
      </w:pPr>
      <w:r>
        <w:t xml:space="preserve">Xử lý xong vết thương, La Huyên vừa định mở miệng, Nghiêm Tích liền cường thế nói: “Cậu hôm nay nghỉ ngơi ở đây, tuy rằng tôi vừa rồi không thấy có tổn thương đến xương cốt, nhưng bị trầy và bầm không ít, hiện tại cậu đừng hòng nghĩ đến việc trở về.”</w:t>
      </w:r>
    </w:p>
    <w:p>
      <w:pPr>
        <w:pStyle w:val="BodyText"/>
      </w:pPr>
      <w:r>
        <w:t xml:space="preserve">Không ngờ La Huyên lại sảng khoái đồng ý: “Tốt thôi, vừa rồi tôi còn đang lo lắng phải về thế nào, thật sự là rất cảm ơn chủ quán.”</w:t>
      </w:r>
    </w:p>
    <w:p>
      <w:pPr>
        <w:pStyle w:val="BodyText"/>
      </w:pPr>
      <w:r>
        <w:t xml:space="preserve">Nghiêm Tích thực vừa lòng với sự thẳng thắn của y, nói: “Cậu ở luôn phòng này đi, bên trong có phòng vệ sinh, đương nhiên cậu hiện tại cũng đừng hòng nghĩ đến chuyện tắm rửa.” Hắn lại dặn dò quản lí, “Giúp cậu ta chuẩn bị một bộ quần áo sạch.”</w:t>
      </w:r>
    </w:p>
    <w:p>
      <w:pPr>
        <w:pStyle w:val="BodyText"/>
      </w:pPr>
      <w:r>
        <w:t xml:space="preserve">Quản lí gật đầu: “Đợi tôi đưa lại.”</w:t>
      </w:r>
    </w:p>
    <w:p>
      <w:pPr>
        <w:pStyle w:val="BodyText"/>
      </w:pPr>
      <w:r>
        <w:t xml:space="preserve">Nghiêm Tích nhìn đồng hồ, nói: “Đã mười hai rưỡi rồi, cậu nghỉ ngơi sớm một chút đi, ngày mai tôi lại đến xem…” Nói nói một hồi, hắn bỗng cảm thấy có điểm không ổn.</w:t>
      </w:r>
    </w:p>
    <w:p>
      <w:pPr>
        <w:pStyle w:val="BodyText"/>
      </w:pPr>
      <w:r>
        <w:t xml:space="preserve">Mười hai giờ rưỡi, kỳ thật cũng không tính là quá muộn, đối với hộp đêm mà nói, buổi tối chỉ vừa mới bắt đầu.</w:t>
      </w:r>
    </w:p>
    <w:p>
      <w:pPr>
        <w:pStyle w:val="BodyText"/>
      </w:pPr>
      <w:r>
        <w:t xml:space="preserve">Từ từ.</w:t>
      </w:r>
    </w:p>
    <w:p>
      <w:pPr>
        <w:pStyle w:val="BodyText"/>
      </w:pPr>
      <w:r>
        <w:t xml:space="preserve">“Má ơi, tôi quên béng mất lão Tương rồi!” Nghiêm Tích nhảy vọt lên, lục lấy di động của mình, vừa liếc mắt, quả nhiên là một đống cuộc gọi nhỡ.</w:t>
      </w:r>
    </w:p>
    <w:p>
      <w:pPr>
        <w:pStyle w:val="BodyText"/>
      </w:pPr>
      <w:r>
        <w:t xml:space="preserve">Tác dụng của chế độ rung chính là như vậy, thời điểm buồn chán rung một chút là có thể cảm thấy, thế nhưng lúc vội vàng, di động rung đến hỏng cũng không chắc chắn có phát hiện được hay không.</w:t>
      </w:r>
    </w:p>
    <w:p>
      <w:pPr>
        <w:pStyle w:val="BodyText"/>
      </w:pPr>
      <w:r>
        <w:t xml:space="preserve">Nghiêm Tích cầm di động, nói với La Huyên và quản lí: “Cứ vậy nhé, tôi đi trước đây, mai gặp!” Nói xong, hắn giống như một cơn gió ào ào lao đi.</w:t>
      </w:r>
    </w:p>
    <w:p>
      <w:pPr>
        <w:pStyle w:val="BodyText"/>
      </w:pPr>
      <w:r>
        <w:t xml:space="preserve">La Huyên nhìn ra cửa, quay về phía quản lí đánh giá Nghiêm Tích, “Chủ quán của các anh thật sự thú vị.”</w:t>
      </w:r>
    </w:p>
    <w:p>
      <w:pPr>
        <w:pStyle w:val="BodyText"/>
      </w:pPr>
      <w:r>
        <w:t xml:space="preserve">Quản lí không nói gì nghĩ, anh Tương cũng thật là đáng thương, chủ quán lo ngắm thắt lưng người ta, hoàn toàn quên luôn anh Tương.</w:t>
      </w:r>
    </w:p>
    <w:p>
      <w:pPr>
        <w:pStyle w:val="BodyText"/>
      </w:pPr>
      <w:r>
        <w:t xml:space="preserve">Nghiêm Tích vội vã ra ngoài, chạy đến bãi đỗ xe, sau đó lái xe đi.</w:t>
      </w:r>
    </w:p>
    <w:p>
      <w:pPr>
        <w:pStyle w:val="BodyText"/>
      </w:pPr>
      <w:r>
        <w:t xml:space="preserve">Chạy hết ga, trên đường như đua xe, kết quả thời điểm chạy đến cửa Tùng Hoa Sơn, mới nhớ tới hẳn là nên gọi một cuộc cho Tương Vân Chu trước.</w:t>
      </w:r>
    </w:p>
    <w:p>
      <w:pPr>
        <w:pStyle w:val="BodyText"/>
      </w:pPr>
      <w:r>
        <w:t xml:space="preserve">Nghiêm Tích vừa lấy di động ra nhìn một cái, lại có thêm một cuộc gọi nhỡ.</w:t>
      </w:r>
    </w:p>
    <w:p>
      <w:pPr>
        <w:pStyle w:val="BodyText"/>
      </w:pPr>
      <w:r>
        <w:t xml:space="preserve">Nghiêm Tích chửi một tiếng “Shit” lập tức gọi lại.</w:t>
      </w:r>
    </w:p>
    <w:p>
      <w:pPr>
        <w:pStyle w:val="BodyText"/>
      </w:pPr>
      <w:r>
        <w:t xml:space="preserve">Một lát sau, Tương Vân Chu mới nhận điện thoại.</w:t>
      </w:r>
    </w:p>
    <w:p>
      <w:pPr>
        <w:pStyle w:val="BodyText"/>
      </w:pPr>
      <w:r>
        <w:t xml:space="preserve">“A lô, anh đang ở đâu? Tôi đang ở trước cửa Tùng Hoa Sơn.” Nghiêm Tích vội vàng nói.</w:t>
      </w:r>
    </w:p>
    <w:p>
      <w:pPr>
        <w:pStyle w:val="BodyText"/>
      </w:pPr>
      <w:r>
        <w:t xml:space="preserve">Người bên kia trầm mặc một hồi, nói: “Tôi đang ở Điểu ngữ hoa hương.”</w:t>
      </w:r>
    </w:p>
    <w:p>
      <w:pPr>
        <w:pStyle w:val="BodyText"/>
      </w:pPr>
      <w:r>
        <w:t xml:space="preserve">Nghiêm Tích sửng sốt, hỏi lại: “Anh như thế nào đã đến đó rồi?” Sau đó tức khắc hiểu được chuyện gì xảy ra, Tương Vân Chu hẳn là vì gọi điện thoại không được lo lắng cho mình, thế nên mới đến Điểu ngữ hoa hương, bọn họ hẳn là đã bỏ lỡ nhau trên đường.</w:t>
      </w:r>
    </w:p>
    <w:p>
      <w:pPr>
        <w:pStyle w:val="BodyText"/>
      </w:pPr>
      <w:r>
        <w:t xml:space="preserve">Nghiêm Tích nháy mắt cảm thấy có chút vô lực, nói: “Ngượng ngùng, có chút việc nên đến muộn.”</w:t>
      </w:r>
    </w:p>
    <w:p>
      <w:pPr>
        <w:pStyle w:val="BodyText"/>
      </w:pPr>
      <w:r>
        <w:t xml:space="preserve">“Ừm, quản lí nói với tôi, cậu lấy giúp người làm niềm vui.” Giọng nói Tương Vân Chu vẫn rất thản nhiên, nghe không ra vui buồn, nhưng Nghiêm Tích chính là cảm thấy, ngữ điệu của anh không còn cao hứng như mấy tiếng trước lúc mời hắn nữa.</w:t>
      </w:r>
    </w:p>
    <w:p>
      <w:pPr>
        <w:pStyle w:val="BodyText"/>
      </w:pPr>
      <w:r>
        <w:t xml:space="preserve">Nghiêm Tích thở ra một hơi, dựa lên lưng ghế, nói: “Anh bây giờ lại đây đi, tôi chờ anh.”</w:t>
      </w:r>
    </w:p>
    <w:p>
      <w:pPr>
        <w:pStyle w:val="BodyText"/>
      </w:pPr>
      <w:r>
        <w:t xml:space="preserve">Lại thêm một quãng im lặng ngắn, rồi Tương Vân Chu nói: “Bây giờ có hơi khuya rồi, để hôm khác nói sau vậy.”</w:t>
      </w:r>
    </w:p>
    <w:p>
      <w:pPr>
        <w:pStyle w:val="BodyText"/>
      </w:pPr>
      <w:r>
        <w:t xml:space="preserve">“Không khuya một chút nào a.” Nghiêm Tích nói, “Dù sao thì cũng là tắm tối không phải sao?”</w:t>
      </w:r>
    </w:p>
    <w:p>
      <w:pPr>
        <w:pStyle w:val="BodyText"/>
      </w:pPr>
      <w:r>
        <w:t xml:space="preserve">“Nhưng tôi cảm thấy hơi mệt.” Tương Vân Chu nói.</w:t>
      </w:r>
    </w:p>
    <w:p>
      <w:pPr>
        <w:pStyle w:val="BodyText"/>
      </w:pPr>
      <w:r>
        <w:t xml:space="preserve">Đợi ở đại sảnh Tùng Hoa Sơn hơn nửa tiếng, sau đó bắt đầu không ngừng gọi điện thoại, nhưng không ai bắt máy, không khỏi lo lắng Nghiêm Tích có phải trên đường xảy ra chuyện gì hay không, vội vội vàng vàng lái xe đến quán bar, thế mà lại không thấy người đâu.</w:t>
      </w:r>
    </w:p>
    <w:p>
      <w:pPr>
        <w:pStyle w:val="BodyText"/>
      </w:pPr>
      <w:r>
        <w:t xml:space="preserve">Chỉ thấy trong phòng Nghiêm Tích ở quán có một người đàn ông lạ bị thương, mà lúc nghe quản lí kể lại đầu đuôi sự việc, thiếu chút nữa nghĩ rằng Nghiêm Tích cũng bị thương, xác định hắn không có việc gì mới an tâm.</w:t>
      </w:r>
    </w:p>
    <w:p>
      <w:pPr>
        <w:pStyle w:val="BodyText"/>
      </w:pPr>
      <w:r>
        <w:t xml:space="preserve">Nhưng bất luận thế nào, Tương Vân Chu cảm thấy quả thật có chút mệt mỏi.</w:t>
      </w:r>
    </w:p>
    <w:p>
      <w:pPr>
        <w:pStyle w:val="BodyText"/>
      </w:pPr>
      <w:r>
        <w:t xml:space="preserve">Nghiêm Tích âm ỷ có chút không được vui, nhưng sai là ở mình, hắn nỗ lực làm giọng nói dịu đi, “Vậy được rồi, hôm khác nói sau.”</w:t>
      </w:r>
    </w:p>
    <w:p>
      <w:pPr>
        <w:pStyle w:val="BodyText"/>
      </w:pPr>
      <w:r>
        <w:t xml:space="preserve">“Ừm, gặp sau.”</w:t>
      </w:r>
    </w:p>
    <w:p>
      <w:pPr>
        <w:pStyle w:val="BodyText"/>
      </w:pPr>
      <w:r>
        <w:t xml:space="preserve">“Bye bye.”</w:t>
      </w:r>
    </w:p>
    <w:p>
      <w:pPr>
        <w:pStyle w:val="BodyText"/>
      </w:pPr>
      <w:r>
        <w:t xml:space="preserve">Nghiêm Tích tưởng Tương Vân Chu đã ngắt máy rồi, kết quả anh cuối cùng còn bồi thêm một câu: “Lần sau nếu có tình huống phát sinh, nhớ rõ gọi cho tôi một cuộc điện thoại.” Nói xong, anh liền ngắt.</w:t>
      </w:r>
    </w:p>
    <w:p>
      <w:pPr>
        <w:pStyle w:val="BodyText"/>
      </w:pPr>
      <w:r>
        <w:t xml:space="preserve">Nghiêm Tích trừng mắt nhìn điện thoại.</w:t>
      </w:r>
    </w:p>
    <w:p>
      <w:pPr>
        <w:pStyle w:val="BodyText"/>
      </w:pPr>
      <w:r>
        <w:t xml:space="preserve">Ha, hình như lại bị dạy dỗ.</w:t>
      </w:r>
    </w:p>
    <w:p>
      <w:pPr>
        <w:pStyle w:val="BodyText"/>
      </w:pPr>
      <w:r>
        <w:t xml:space="preserve">Nghiêm Tích không hiểu sao cảm thấy có hơi tức giận, nhưng là một người trưởng thành, cho dù hắn có vô tâm vô phế cũng biết mình sai, hắn không có quyền tức giận.</w:t>
      </w:r>
    </w:p>
    <w:p>
      <w:pPr>
        <w:pStyle w:val="BodyText"/>
      </w:pPr>
      <w:r>
        <w:t xml:space="preserve">Nhưng hắn vẫn cảm thấy khó chịu.</w:t>
      </w:r>
    </w:p>
    <w:p>
      <w:pPr>
        <w:pStyle w:val="BodyText"/>
      </w:pPr>
      <w:r>
        <w:t xml:space="preserve">Hắn ngồi trong xe nghĩ một hồi, dứt khoát tự thân một mình vào bãi tắm giải trí cả đêm. Ngày hôm sau lúc hắn đến quán bar, La Huyên đã đi rồi.</w:t>
      </w:r>
    </w:p>
    <w:p>
      <w:pPr>
        <w:pStyle w:val="BodyText"/>
      </w:pPr>
      <w:r>
        <w:t xml:space="preserve">Mặc dù biết y khẳng định sẽ không chờ mình, nhưng người đẹp vất vả lắm mới bắt được lại chạy mất vẫn là cảm thấy có phần đáng tiếc.</w:t>
      </w:r>
    </w:p>
    <w:p>
      <w:pPr>
        <w:pStyle w:val="BodyText"/>
      </w:pPr>
      <w:r>
        <w:t xml:space="preserve">“Cậu ta nói sẽ quay lại tạ ơn.” Quản lí truyền đạt lại lời nói của La Huyên.</w:t>
      </w:r>
    </w:p>
    <w:p>
      <w:pPr>
        <w:pStyle w:val="BodyText"/>
      </w:pPr>
      <w:r>
        <w:t xml:space="preserve">“Ai, đáng tiếc đáng tiếc.” Nghiêm Tích vò đầu bứt tóc.</w:t>
      </w:r>
    </w:p>
    <w:p>
      <w:pPr>
        <w:pStyle w:val="BodyText"/>
      </w:pPr>
      <w:r>
        <w:t xml:space="preserve">Quản lí không hiểu: “Có cái gì đáng tiếc?”</w:t>
      </w:r>
    </w:p>
    <w:p>
      <w:pPr>
        <w:pStyle w:val="BodyText"/>
      </w:pPr>
      <w:r>
        <w:t xml:space="preserve">“Anh chàng đẹp trai cứ như vậy chuồn mất a.”</w:t>
      </w:r>
    </w:p>
    <w:p>
      <w:pPr>
        <w:pStyle w:val="BodyText"/>
      </w:pPr>
      <w:r>
        <w:t xml:space="preserve">“Chỗ nào a… Giống cái đầu heo ấy…”</w:t>
      </w:r>
    </w:p>
    <w:p>
      <w:pPr>
        <w:pStyle w:val="BodyText"/>
      </w:pPr>
      <w:r>
        <w:t xml:space="preserve">Nghiêm Tích hất cằm, nói: “Đó là do anh không chịu xuyên qua hiện tượng nhìn thấu bản chất, anh không thấy cậu ta cho dù bị đánh thành đầu heo vẫn có thể duy trì khí chất tao nhã sao? Cho dù là đầu heo cũng là đầu heo đẹp trai nhất.”</w:t>
      </w:r>
    </w:p>
    <w:p>
      <w:pPr>
        <w:pStyle w:val="BodyText"/>
      </w:pPr>
      <w:r>
        <w:t xml:space="preserve">Quản lí cảm thấy hoàn toàn không còn cách nào nói lý cùng hắn: “Cuồng vẻ ngoài đến hết thuốc chữa rồi.”</w:t>
      </w:r>
    </w:p>
    <w:p>
      <w:pPr>
        <w:pStyle w:val="BodyText"/>
      </w:pPr>
      <w:r>
        <w:t xml:space="preserve">“Đúng rồi” Quản lí đột nhiên nhớ ra, “Chủ quán sau đó cậu có gặp được anh Tương không? Hôm qua anh ta vội vã đến, nhưng cậu lại đi mất rồi.”</w:t>
      </w:r>
    </w:p>
    <w:p>
      <w:pPr>
        <w:pStyle w:val="BodyText"/>
      </w:pPr>
      <w:r>
        <w:t xml:space="preserve">Nghiêm Tích nghe nhắc tới Tương Vân Chu liền cảm thấy đau gan, vội vàng xua tay: “Sau đó không có việc gì.”</w:t>
      </w:r>
    </w:p>
    <w:p>
      <w:pPr>
        <w:pStyle w:val="BodyText"/>
      </w:pPr>
      <w:r>
        <w:t xml:space="preserve">“Thật sự không có việc gì sao?” Quản lí hồ nghi hỏi, “Cậu không biết chứ, lúc ấy anh ta thấy cái, ách, cái đầu heo kia họ là gì nhỉ — tưởng cậu cũng bị thương, nháy mắt sắc mặt tái nhợt đến đáng sợ.”</w:t>
      </w:r>
    </w:p>
    <w:p>
      <w:pPr>
        <w:pStyle w:val="BodyText"/>
      </w:pPr>
      <w:r>
        <w:t xml:space="preserve">Nghiêm Tích ho khan một chút, nói: “A, tôi biết rồi. Lại nói, chuyện của anh lần trước còn chưa nói xong đâu.”</w:t>
      </w:r>
    </w:p>
    <w:p>
      <w:pPr>
        <w:pStyle w:val="BodyText"/>
      </w:pPr>
      <w:r>
        <w:t xml:space="preserve">Quản lí nhất thời cảm thấy da đầu run rẩy, nhưng vẫn giả ngu: “Chuyện gì a.”</w:t>
      </w:r>
    </w:p>
    <w:p>
      <w:pPr>
        <w:pStyle w:val="BodyText"/>
      </w:pPr>
      <w:r>
        <w:t xml:space="preserve">“Chính là đối tượng mà anh yêu thầm đó.” Nghiêm Tích nói.</w:t>
      </w:r>
    </w:p>
    <w:p>
      <w:pPr>
        <w:pStyle w:val="BodyText"/>
      </w:pPr>
      <w:r>
        <w:t xml:space="preserve">“…” Quản lí có chút bất đắc dĩ, “Yêu thầm yêu thầm, ý muốn nói là không được gặp người mình thích, là chuyện quá khứ cả rồi, chủ quán cậu đừng truy cứu nữa.”</w:t>
      </w:r>
    </w:p>
    <w:p>
      <w:pPr>
        <w:pStyle w:val="BodyText"/>
      </w:pPr>
      <w:r>
        <w:t xml:space="preserve">Nghiêm Tích đợi hắn nói xong những lời này, vỗ tay ba cái: “Nếu đã là quá khứ, vậy thì dùng tình yêu mới xóa đi quá khứ không muốn nhớ lại đi!”</w:t>
      </w:r>
    </w:p>
    <w:p>
      <w:pPr>
        <w:pStyle w:val="BodyText"/>
      </w:pPr>
      <w:r>
        <w:t xml:space="preserve">“…” Đây không phải là lời thoại học được từ mấy bộ phim truyền hình sao.</w:t>
      </w:r>
    </w:p>
    <w:p>
      <w:pPr>
        <w:pStyle w:val="BodyText"/>
      </w:pPr>
      <w:r>
        <w:t xml:space="preserve">Nghiêm Tích đứng lên, đi đến chỗ cái thùng danh thiếp có chứa đủ loại thông tin đàn ông độc thân kia, lấy hết tất cả danh thiếp bên trong ra, lại trở về bên cạnh quản lí.</w:t>
      </w:r>
    </w:p>
    <w:p>
      <w:pPr>
        <w:pStyle w:val="BodyText"/>
      </w:pPr>
      <w:r>
        <w:t xml:space="preserve">“Oa, cư nhiên nhiều như vậy.” Nghiêm Tích mở từng cái từng cái ra xem, “Tôi giúp anh chọn vài cái a, cứ tin tưởng mắt nhìn của tôi.”</w:t>
      </w:r>
    </w:p>
    <w:p>
      <w:pPr>
        <w:pStyle w:val="BodyText"/>
      </w:pPr>
      <w:r>
        <w:t xml:space="preserve">“…Chủ quán tôi có thể đi vệ sinh được không?”</w:t>
      </w:r>
    </w:p>
    <w:p>
      <w:pPr>
        <w:pStyle w:val="BodyText"/>
      </w:pPr>
      <w:r>
        <w:t xml:space="preserve">“Không được, nhịn.”</w:t>
      </w:r>
    </w:p>
    <w:p>
      <w:pPr>
        <w:pStyle w:val="BodyText"/>
      </w:pPr>
      <w:r>
        <w:t xml:space="preserve">“…”</w:t>
      </w:r>
    </w:p>
    <w:p>
      <w:pPr>
        <w:pStyle w:val="BodyText"/>
      </w:pPr>
      <w:r>
        <w:t xml:space="preserve">Danh thiếp màu trắng, bên trên là những chữ viết không giống nhau. Có những tấm đùa giỡn trên mặt bị viết chi chít chữ, nhưng cũng có những tấm thật sự viết xuống thông tin hy vọng có người đến lấy đi.</w:t>
      </w:r>
    </w:p>
    <w:p>
      <w:pPr>
        <w:pStyle w:val="BodyText"/>
      </w:pPr>
      <w:r>
        <w:t xml:space="preserve">“Có người viết cam trong món nguội của quán chúng ta rất chua nè.” Nghiêm Tích nói, lại còn có người đem ý kiến với quán bar viết trong này, ngộ nhỡ mọi người trong quán không nhìn thấy thì làm sao.</w:t>
      </w:r>
    </w:p>
    <w:p>
      <w:pPr>
        <w:pStyle w:val="BodyText"/>
      </w:pPr>
      <w:r>
        <w:t xml:space="preserve">Quản lí gật đầu: “Tôi sẽ nói chuyện với bên nhập hàng.”</w:t>
      </w:r>
    </w:p>
    <w:p>
      <w:pPr>
        <w:pStyle w:val="BodyText"/>
      </w:pPr>
      <w:r>
        <w:t xml:space="preserve">“Còn có người viết truyện cười lên, oa, anh nói người này có phải là Tạ Khánh hay không.”</w:t>
      </w:r>
    </w:p>
    <w:p>
      <w:pPr>
        <w:pStyle w:val="BodyText"/>
      </w:pPr>
      <w:r>
        <w:t xml:space="preserve">“Báo cáo chủ quán, không phải hắn, nếu hắn không muốn bị chém chết.”</w:t>
      </w:r>
    </w:p>
    <w:p>
      <w:pPr>
        <w:pStyle w:val="BodyText"/>
      </w:pPr>
      <w:r>
        <w:t xml:space="preserve">Nghiêm Tích xem cả buổi, lấy ra một tấm, tham khảo ý kiến của quản lí: “Là một cổ cồn trắng(*) cao 174, không có sở thích nào biến thái, khát vọng một người hữu duyên, cái này có vẻ giống người bình thường, anh cảm thấy thế nào?”</w:t>
      </w:r>
    </w:p>
    <w:p>
      <w:pPr>
        <w:pStyle w:val="BodyText"/>
      </w:pPr>
      <w:r>
        <w:t xml:space="preserve">(* Cổ cồn trắng [白领], (white collar) là thành phần tri thức, công nhân viên, những người lao động trí óc nói chung, trái ngược với cổ cồn xanh (blue collar) là thành phần lao động tay chân)</w:t>
      </w:r>
    </w:p>
    <w:p>
      <w:pPr>
        <w:pStyle w:val="BodyText"/>
      </w:pPr>
      <w:r>
        <w:t xml:space="preserve">“… Quá bình thường, tôi sợ không dậy nổi.”</w:t>
      </w:r>
    </w:p>
    <w:p>
      <w:pPr>
        <w:pStyle w:val="BodyText"/>
      </w:pPr>
      <w:r>
        <w:t xml:space="preserve">“Vậy cái này, đáng yêu tiểu thụ cao 165 nha~ Tìm kiếm một tiểu công thích nắm tai và đuôi dễ thương của em meo~”</w:t>
      </w:r>
    </w:p>
    <w:p>
      <w:pPr>
        <w:pStyle w:val="BodyText"/>
      </w:pPr>
      <w:r>
        <w:t xml:space="preserve">“…Tôi không có khẩu vị này.”</w:t>
      </w:r>
    </w:p>
    <w:p>
      <w:pPr>
        <w:pStyle w:val="BodyText"/>
      </w:pPr>
      <w:r>
        <w:t xml:space="preserve">“Tuổi 28, cao 190, nghề nghiệp cảnh sát, tìm một phu quân.” Nghiêm Tích nhìn vào tấm danh thiếp này, chữ viết cũng đủ manly, “Có vẻ không tồi, anh không thích thụ thì cho anh công nè.”</w:t>
      </w:r>
    </w:p>
    <w:p>
      <w:pPr>
        <w:pStyle w:val="BodyText"/>
      </w:pPr>
      <w:r>
        <w:t xml:space="preserve">“…Cũng không hẳn, nói không chừng lại là một hùng (gấu) thụ.” Quản lí nói.</w:t>
      </w:r>
    </w:p>
    <w:p>
      <w:pPr>
        <w:pStyle w:val="BodyText"/>
      </w:pPr>
      <w:r>
        <w:t xml:space="preserve">“Vậy được rồi, không lẽ anh có sở thích gì đặc biệt? Ở đây có cái, siêu S tìm cực M.” Nghiêm Tích ngẩng đầu nhìn quản lí.</w:t>
      </w:r>
    </w:p>
    <w:p>
      <w:pPr>
        <w:pStyle w:val="BodyText"/>
      </w:pPr>
      <w:r>
        <w:t xml:space="preserve">Khóe miệng quản lí ngăn không được run rẩy, nói: “Tôi sợ thời điểm hắn ngược đãi tôi, tôi sẽ nhịn không được vùng lên đánh chết hắn.”</w:t>
      </w:r>
    </w:p>
    <w:p>
      <w:pPr>
        <w:pStyle w:val="BodyText"/>
      </w:pPr>
      <w:r>
        <w:t xml:space="preserve">“A, không có người vừa ý sao, tôi chỉ còn cách giúp anh viết một tấm danh thiếp bỏ vào bên trong thôi.”</w:t>
      </w:r>
    </w:p>
    <w:p>
      <w:pPr>
        <w:pStyle w:val="BodyText"/>
      </w:pPr>
      <w:r>
        <w:t xml:space="preserve">“Đừng, ngài đừng.” Quản lí vội vàng ngăn cản, “Tôi cũng không sốt ruột, cậu sốt ruột làm gì a, tôi có người yêu cũng sẽ không lấy ít lương hơn mà.”</w:t>
      </w:r>
    </w:p>
    <w:p>
      <w:pPr>
        <w:pStyle w:val="BodyText"/>
      </w:pPr>
      <w:r>
        <w:t xml:space="preserve">“Tôi là vì hạnh phúc của nhân viên mà lo nghĩ a, cứ coi như là phúc lợi cho nhân viên hạng nhất của quán bar đi.”</w:t>
      </w:r>
    </w:p>
    <w:p>
      <w:pPr>
        <w:pStyle w:val="BodyText"/>
      </w:pPr>
      <w:r>
        <w:t xml:space="preserve">“…Tôi tình nguyện tăng lương ít một chút.”</w:t>
      </w:r>
    </w:p>
    <w:p>
      <w:pPr>
        <w:pStyle w:val="BodyText"/>
      </w:pPr>
      <w:r>
        <w:t xml:space="preserve">“Không tiền đồ.” Nghiêm Tích cuối cùng cũng từ bỏ ý tưởng giúp quản lí viết danh thiếp, dù sao tâm nguyện của bản thân mới là chính, miễn cưỡng không tốt.</w:t>
      </w:r>
    </w:p>
    <w:p>
      <w:pPr>
        <w:pStyle w:val="BodyText"/>
      </w:pPr>
      <w:r>
        <w:t xml:space="preserve">–</w:t>
      </w:r>
    </w:p>
    <w:p>
      <w:pPr>
        <w:pStyle w:val="BodyText"/>
      </w:pPr>
      <w:r>
        <w:t xml:space="preserve">Một tuần nữa trôi qua, Nghiêm Tích và Tương Vân Chu vẫn chưa gặp mặt, tuy rằng trong lúc đó Tương Vân Chu có nhắn tin, nhưng chỉ là thăm hỏi thông thường, anh cũng không chủ động hẹn Nghiêm Tích ra ngoài nữa.</w:t>
      </w:r>
    </w:p>
    <w:p>
      <w:pPr>
        <w:pStyle w:val="BodyText"/>
      </w:pPr>
      <w:r>
        <w:t xml:space="preserve">Nghiêm Tích đương nhiên cũng sẽ không hạ mình đi hẹn Tương Vân Chu, vì thế cứ dây dưa như vậy.</w:t>
      </w:r>
    </w:p>
    <w:p>
      <w:pPr>
        <w:pStyle w:val="BodyText"/>
      </w:pPr>
      <w:r>
        <w:t xml:space="preserve">Nghiêm Tích không khỏi có chút khổ sở, tay bạn tình này thực làm hắn nghẹn khuất, không thể tùy thời đến bắn một phát đã đành, lại còn chiến tranh lạnh.</w:t>
      </w:r>
    </w:p>
    <w:p>
      <w:pPr>
        <w:pStyle w:val="BodyText"/>
      </w:pPr>
      <w:r>
        <w:t xml:space="preserve">Kết quả Nghiêm Tích đợi không thấy Tương Vân Chu, ngược lại La Huyên mò tới.</w:t>
      </w:r>
    </w:p>
    <w:p>
      <w:pPr>
        <w:pStyle w:val="BodyText"/>
      </w:pPr>
      <w:r>
        <w:t xml:space="preserve">La Huyên là ở cuối tuần thứ hai sau khi ly khai thì quay lại, lần này y từ cửa chính quán bar tiến vào, một bộ tây trang giày da, tuy rằng trên mặt còn chút sẹo, nhưng khuôn mặt tinh xảo đã được phơi bày, vẻ mặt lúc ngó nghiêng, lại có một loại phong lưu xa cách.</w:t>
      </w:r>
    </w:p>
    <w:p>
      <w:pPr>
        <w:pStyle w:val="BodyText"/>
      </w:pPr>
      <w:r>
        <w:t xml:space="preserve">Nghiêm Tích thấy y đi đến, cao hứng vô cùng, ngay cả quản lí khi thấy La Huyên, cũng phải trừng to hai mắt, nói: “Người này với đầu heo lần trước là cùng một người?”</w:t>
      </w:r>
    </w:p>
    <w:p>
      <w:pPr>
        <w:pStyle w:val="BodyText"/>
      </w:pPr>
      <w:r>
        <w:t xml:space="preserve">Nghiêm Tích vỗ vỗ bả vai quản lí.</w:t>
      </w:r>
    </w:p>
    <w:p>
      <w:pPr>
        <w:pStyle w:val="BodyText"/>
      </w:pPr>
      <w:r>
        <w:t xml:space="preserve">La Huyên mang theo ý cười đi về phía Nghiêm Tích, nói với hắn: “Chủ quán Nghiêm, lần trước cám ơn cậu.”</w:t>
      </w:r>
    </w:p>
    <w:p>
      <w:pPr>
        <w:pStyle w:val="BodyText"/>
      </w:pPr>
      <w:r>
        <w:t xml:space="preserve">Nghiêm Tích không tự giác lại lộ ra nụ cười ngây ngốc háo sắc, nói: “Không có gì không có gì, tôi nói lần đó là trả lễ lại cho chiếc kẹp cravat của cậu.”</w:t>
      </w:r>
    </w:p>
    <w:p>
      <w:pPr>
        <w:pStyle w:val="BodyText"/>
      </w:pPr>
      <w:r>
        <w:t xml:space="preserve">Ánh mắt La Huyên đọng lại trước ngực Nghiêm Tích, chiếc kẹp cravat kia đã được sửa lại thành ghim cài áo cài trên người hắn, La Huyên thu hồi ánh mắt, nói: “Tặng cho cậu thật sự là rất đúng, so với ở… trong tay tôi thì có giá trị hơn.”</w:t>
      </w:r>
    </w:p>
    <w:p>
      <w:pPr>
        <w:pStyle w:val="BodyText"/>
      </w:pPr>
      <w:r>
        <w:t xml:space="preserve">Nghiêm Tích cúi đầu nhìn ghim cài áo của mình, cũng gật đầu, nói: “Tôi còn được coi như là thông minh khéo tay đi.”</w:t>
      </w:r>
    </w:p>
    <w:p>
      <w:pPr>
        <w:pStyle w:val="BodyText"/>
      </w:pPr>
      <w:r>
        <w:t xml:space="preserve">La Huyên cười, lại lấy ra một hộp quà, đưa cho Nghiêm Tích: “Quà tặng cảm ơn cậu ra tay cứu giúp.”</w:t>
      </w:r>
    </w:p>
    <w:p>
      <w:pPr>
        <w:pStyle w:val="BodyText"/>
      </w:pPr>
      <w:r>
        <w:t xml:space="preserve">“Ai da, cậu thật là khách khí quá.” Nghiêm Tích ngoài miệng là nói vậy, nhưng tay vẫn nhận quà.</w:t>
      </w:r>
    </w:p>
    <w:p>
      <w:pPr>
        <w:pStyle w:val="BodyText"/>
      </w:pPr>
      <w:r>
        <w:t xml:space="preserve">Hắn mở lớp giấy gói ra vừa nhìn, đã ngây ngẩn cả người.</w:t>
      </w:r>
    </w:p>
    <w:p>
      <w:pPr>
        <w:pStyle w:val="BodyText"/>
      </w:pPr>
      <w:r>
        <w:t xml:space="preserve">Trong hộp là một tấm khăn lụa.</w:t>
      </w:r>
    </w:p>
    <w:p>
      <w:pPr>
        <w:pStyle w:val="BodyText"/>
      </w:pPr>
      <w:r>
        <w:t xml:space="preserve">Nghiêm Tích chớp mắt đóng nắp hộp lại, ngẩng đầu nhìn La Huyên.</w:t>
      </w:r>
    </w:p>
    <w:p>
      <w:pPr>
        <w:pStyle w:val="BodyText"/>
      </w:pPr>
      <w:r>
        <w:t xml:space="preserve">La Huyên nheo nheo mắt, nhẹ giọng nói: “Sao vậy? Không thích sao?”</w:t>
      </w:r>
    </w:p>
    <w:p>
      <w:pPr>
        <w:pStyle w:val="BodyText"/>
      </w:pPr>
      <w:r>
        <w:t xml:space="preserve">Nghiêm Tích lắc đầu.</w:t>
      </w:r>
    </w:p>
    <w:p>
      <w:pPr>
        <w:pStyle w:val="BodyText"/>
      </w:pPr>
      <w:r>
        <w:t xml:space="preserve">Nghiêm Tích thích mặc đồ nữ, hắn thích bản thân nhìn giống phái nữ, cho dù cách nghĩ và hành động của hắn vẫn rất nam tính, không giống với những tên đồng bóng thích hóa trang bình thường, nhưng hắn quả thật vẫn là một kẻ thích hóa trang.</w:t>
      </w:r>
    </w:p>
    <w:p>
      <w:pPr>
        <w:pStyle w:val="BodyText"/>
      </w:pPr>
      <w:r>
        <w:t xml:space="preserve">Đây chính là hố đen tâm lý không thể biến mất của hắn, chỉ có ăn mặc giống nữ giới, mới có thể cho hắn cảm giác an toàn, hắn cũng thích những bộ trang phục xinh đẹp đầy nữ tính.</w:t>
      </w:r>
    </w:p>
    <w:p>
      <w:pPr>
        <w:pStyle w:val="BodyText"/>
      </w:pPr>
      <w:r>
        <w:t xml:space="preserve">Thế nhưng thân thể hắn vẫn là của đàn ông.</w:t>
      </w:r>
    </w:p>
    <w:p>
      <w:pPr>
        <w:pStyle w:val="BodyText"/>
      </w:pPr>
      <w:r>
        <w:t xml:space="preserve">Cho nên bình thường hắn chỉ có thể dùng khăn lụa, vòng cổ, những phụ tùng nhỏ để che đi hầu kết của mình, hắn tỉ mỉ trang hoàng bản thân, cẩn thận từng li từng tí điểm trang chính mình, nhưng phần lớn đều không ai nhận thấy.</w:t>
      </w:r>
    </w:p>
    <w:p>
      <w:pPr>
        <w:pStyle w:val="BodyText"/>
      </w:pPr>
      <w:r>
        <w:t xml:space="preserve">Trái lại nhiều người sau khi biết hắn thật ra là đàn ông, còn có thể ghê tởm một chút.</w:t>
      </w:r>
    </w:p>
    <w:p>
      <w:pPr>
        <w:pStyle w:val="BodyText"/>
      </w:pPr>
      <w:r>
        <w:t xml:space="preserve">Vậy mà La Huyên tặng khăn lụa…</w:t>
      </w:r>
    </w:p>
    <w:p>
      <w:pPr>
        <w:pStyle w:val="BodyText"/>
      </w:pPr>
      <w:r>
        <w:t xml:space="preserve">Nghiêm Tích tha thiết cầm hộp quà, lễ vật này đối với hắn mà nói là rất quý giá. Một người xa lạ chỉ mới gặp mặt bốn lần, nhanh như vậy đã chính xác nắm được điểm mấu chốt, đây là biểu hiện cho thấu hiểu và tán thành không phải sao?</w:t>
      </w:r>
    </w:p>
    <w:p>
      <w:pPr>
        <w:pStyle w:val="BodyText"/>
      </w:pPr>
      <w:r>
        <w:t xml:space="preserve">Nghiêm Tích rất xúc động, nhịn không được miên man suy nghĩ, đây là lần đầu tiên có người tặng hắn loại phụ kiện nữ tính thế này, có phải có chút quái quái hay không? Nhưng mà hắn thật sự rất thích.</w:t>
      </w:r>
    </w:p>
    <w:p>
      <w:pPr>
        <w:pStyle w:val="BodyText"/>
      </w:pPr>
      <w:r>
        <w:t xml:space="preserve">Nghiêm Tích cẩn thận cất kỹ món quà, nhìn La Huyên, chân thành nói: “Cám ơn cậu.”</w:t>
      </w:r>
    </w:p>
    <w:p>
      <w:pPr>
        <w:pStyle w:val="BodyText"/>
      </w:pPr>
      <w:r>
        <w:t xml:space="preserve">La Huyên nhếch mép cười.</w:t>
      </w:r>
    </w:p>
    <w:p>
      <w:pPr>
        <w:pStyle w:val="BodyText"/>
      </w:pPr>
      <w:r>
        <w:t xml:space="preserve">Đa phần đàn ông làm động tác này trông sẽ rất đểu, thế nhưng La Huyên cười lên như vậy lại khiến người ta cảm thấy y thật đẹp.</w:t>
      </w:r>
    </w:p>
    <w:p>
      <w:pPr>
        <w:pStyle w:val="BodyText"/>
      </w:pPr>
      <w:r>
        <w:t xml:space="preserve">Ánh mắt La Huyên thoáng lay động, nói: “Kỳ thật, chủ quán, tôi cố ý lấy lòng cậu đó.”</w:t>
      </w:r>
    </w:p>
    <w:p>
      <w:pPr>
        <w:pStyle w:val="BodyText"/>
      </w:pPr>
      <w:r>
        <w:t xml:space="preserve">Nghiêm Tích đối với sự thành thật của y rất tán thưởng: “Cậu không phải có việc gì chứ?”</w:t>
      </w:r>
    </w:p>
    <w:p>
      <w:pPr>
        <w:pStyle w:val="BodyText"/>
      </w:pPr>
      <w:r>
        <w:t xml:space="preserve">La Huyên gật đầu, y nghĩ nghĩ, chính mình nhịn không được cũng phải cười, sau cùng nói: “Tôi thấy trước cửa tiệm dán bảng thông báo tuyển dụng, tôi đến làm ứng cử viên đây.”</w:t>
      </w:r>
    </w:p>
    <w:p>
      <w:pPr>
        <w:pStyle w:val="BodyText"/>
      </w:pPr>
      <w:r>
        <w:t xml:space="preserve">Nghiêm Tích há họng, nửa ngày mới nói: “Nhưng đó là tuyển người phục vụ.”</w:t>
      </w:r>
    </w:p>
    <w:p>
      <w:pPr>
        <w:pStyle w:val="BodyText"/>
      </w:pPr>
      <w:r>
        <w:t xml:space="preserve">La Huyên gật đầu: “Tôi biết.”</w:t>
      </w:r>
    </w:p>
    <w:p>
      <w:pPr>
        <w:pStyle w:val="BodyText"/>
      </w:pPr>
      <w:r>
        <w:t xml:space="preserve">Nghiêm Tích đánh giá toàn thân La Huyên, bộ âu phục trên người y vừa nhìn là biết không hề rẻ chút nào, tuy rằng không thể so được với Tương Vân Chu mỗi một chi tiết đều phải được là phẳng phiu, nhưng lại ôm sát cơ thể, từ đó thấy được y cũng là một người sang trọng.</w:t>
      </w:r>
    </w:p>
    <w:p>
      <w:pPr>
        <w:pStyle w:val="BodyText"/>
      </w:pPr>
      <w:r>
        <w:t xml:space="preserve">Mặc loại quần áo này mà làm phục vụ? Có thể trước tiên cởi quần áo ra cắt thành giẻ lau không?</w:t>
      </w:r>
    </w:p>
    <w:p>
      <w:pPr>
        <w:pStyle w:val="BodyText"/>
      </w:pPr>
      <w:r>
        <w:t xml:space="preserve">“Thật ra.” La Huyên có lẽ cho rằng đây là một chuyện rất thú vị, vẫn giữ nguyên ý cười, “Tôi đã dùng những đồng tiền cuối cùng mua khăn lụa cho cậu rồi, hiện tại tôi gần như không một xu dính túi.”</w:t>
      </w:r>
    </w:p>
    <w:p>
      <w:pPr>
        <w:pStyle w:val="BodyText"/>
      </w:pPr>
      <w:r>
        <w:t xml:space="preserve">“Gần đây tôi gặp một ít phiền toái, không chỉ là khủng hoảng tài chính, lần trước cậu cũng thấy đấy, còn có người chuyên môn truy lùng tôi nữa.” La Huyên tiếp tục nói, “Chỗ của các cậu tuyển người phục vụ không phải là bao ăn bao ở sao? Vừa khéo giải quyết nan đề sinh hoạt của tôi a, chủ quán.”</w:t>
      </w:r>
    </w:p>
    <w:p>
      <w:pPr>
        <w:pStyle w:val="BodyText"/>
      </w:pPr>
      <w:r>
        <w:t xml:space="preserve">Nghiêm Tích cùng quản lí đều kinh hãi nhìn y.</w:t>
      </w:r>
    </w:p>
    <w:p>
      <w:pPr>
        <w:pStyle w:val="BodyText"/>
      </w:pPr>
      <w:r>
        <w:t xml:space="preserve">“Hơn nữa chúng ta không phải người quen cũ sao, mở cửa sau cho tôi đi.” Đôi mắt La Huyên cong lên.</w:t>
      </w:r>
    </w:p>
    <w:p>
      <w:pPr>
        <w:pStyle w:val="BodyText"/>
      </w:pPr>
      <w:r>
        <w:t xml:space="preserve">Quản lí há hốc mồm, nhìn ông chủ của mình, sau đó nói với La Huyên: “Tiền lương không cao đâu nha.”</w:t>
      </w:r>
    </w:p>
    <w:p>
      <w:pPr>
        <w:pStyle w:val="BodyText"/>
      </w:pPr>
      <w:r>
        <w:t xml:space="preserve">“Tôi hiện tại quản không được nhiều chuyện như vậy.” La Huyên nói.</w:t>
      </w:r>
    </w:p>
    <w:p>
      <w:pPr>
        <w:pStyle w:val="BodyText"/>
      </w:pPr>
      <w:r>
        <w:t xml:space="preserve">“Hơn nữa chỗ bọn tôi là gay… Cậu hiểu ý là gì đi.”</w:t>
      </w:r>
    </w:p>
    <w:p>
      <w:pPr>
        <w:pStyle w:val="BodyText"/>
      </w:pPr>
      <w:r>
        <w:t xml:space="preserve">La Huyên càng vui vẻ: “Tôi vừa khớp cũng là gay a.”</w:t>
      </w:r>
    </w:p>
    <w:p>
      <w:pPr>
        <w:pStyle w:val="BodyText"/>
      </w:pPr>
      <w:r>
        <w:t xml:space="preserve">Quản lí: “…”</w:t>
      </w:r>
    </w:p>
    <w:p>
      <w:pPr>
        <w:pStyle w:val="BodyText"/>
      </w:pPr>
      <w:r>
        <w:t xml:space="preserve">Nghiêm Tích: “…Fuck, thế giới này tất cả đều là đồng tính hết rồi sao, tùy tiện đụng một người cũng có thể là gay.”</w:t>
      </w:r>
    </w:p>
    <w:p>
      <w:pPr>
        <w:pStyle w:val="BodyText"/>
      </w:pPr>
      <w:r>
        <w:t xml:space="preserve">Chuyện này quản lí không biết phải làm sao, trực giác của hắn cho biết La Huyên tuyệt đối không phải là người bình thường, khí chất hào phóng này, còn có quần áo y mặc, cả ghim cài áo của Nghiêm Tích và khăn lụa trong tay hắn, cũng không phải là đồ tầm thường. Quản lí cảm thấy, cái quán nhỏ nhà mình, thật sự là chứa không nổi vị phật sống này.</w:t>
      </w:r>
    </w:p>
    <w:p>
      <w:pPr>
        <w:pStyle w:val="BodyText"/>
      </w:pPr>
      <w:r>
        <w:t xml:space="preserve">Nhưng Nghiêm Tích bỗng nhiên kéo tay La Huyên, ra sức lay lay vài cái, nói: “Hoan nghênh cậu gia nhập nhóm bọn tôi!”</w:t>
      </w:r>
    </w:p>
    <w:p>
      <w:pPr>
        <w:pStyle w:val="BodyText"/>
      </w:pPr>
      <w:r>
        <w:t xml:space="preserve">Quản lí: “…”</w:t>
      </w:r>
    </w:p>
    <w:p>
      <w:pPr>
        <w:pStyle w:val="BodyText"/>
      </w:pPr>
      <w:r>
        <w:t xml:space="preserve">La Huyên lập tức nắm ngược lại tay Nghiêm Tích, theo nhịp điệu của hắn lắc lắc, vui vẻ nói: “Chủ quán, cậu thật là một người tốt.”</w:t>
      </w:r>
    </w:p>
    <w:p>
      <w:pPr>
        <w:pStyle w:val="BodyText"/>
      </w:pPr>
      <w:r>
        <w:t xml:space="preserve">Nghiêm Tích vừa nghe thì vui lắm, lập tức nói với mọi người: “Hôm nay quán có thêm nhân viên mới, toàn bộ đồ uống giảm giá 20%!”</w:t>
      </w:r>
    </w:p>
    <w:p>
      <w:pPr>
        <w:pStyle w:val="BodyText"/>
      </w:pPr>
      <w:r>
        <w:t xml:space="preserve">Quản lí: “…Đây là lần thứ hai giảm 20% trong tháng này rồi, cứ vậy thì chúng ta sập tiệm mất.”</w:t>
      </w:r>
    </w:p>
    <w:p>
      <w:pPr>
        <w:pStyle w:val="BodyText"/>
      </w:pPr>
      <w:r>
        <w:t xml:space="preserve">Nghiêm Tích vỗ lưng quản lí, nói: “Người trẻ tuổi, nhìn thoáng ra, tận hưởng niềm vui trước mắt đi.”</w:t>
      </w:r>
    </w:p>
    <w:p>
      <w:pPr>
        <w:pStyle w:val="BodyText"/>
      </w:pPr>
      <w:r>
        <w:t xml:space="preserve">Quản lí: “…”</w:t>
      </w:r>
    </w:p>
    <w:p>
      <w:pPr>
        <w:pStyle w:val="BodyText"/>
      </w:pPr>
      <w:r>
        <w:t xml:space="preserve">Vì thế Nghiêm Tích tự nhiên mời La Huyên gia nhập vào hàng ngũ bạn rượu, La Huyên vui vẻ đồng ý.</w:t>
      </w:r>
    </w:p>
    <w:p>
      <w:pPr>
        <w:pStyle w:val="BodyText"/>
      </w:pPr>
      <w:r>
        <w:t xml:space="preserve">Nghiêm Tích uống rượu vào sẽ không còn biết trời trăng gì nữa, kỳ thật tửu lượng của Nghiêm Tích không tồi, nhưng hắn mỗi lần luôn gọi một đống rượu ý muốn điên cuồng nốc, không muốn hạn chế bản thân.</w:t>
      </w:r>
    </w:p>
    <w:p>
      <w:pPr>
        <w:pStyle w:val="BodyText"/>
      </w:pPr>
      <w:r>
        <w:t xml:space="preserve">Cho nên uống một hồi, hắn chặn ngang nắm lấy bả vai La Huyên, nói: “Nói thật, bộ dạng cậu thực con mẹ nó hợp khẩu vị tôi.”</w:t>
      </w:r>
    </w:p>
    <w:p>
      <w:pPr>
        <w:pStyle w:val="BodyText"/>
      </w:pPr>
      <w:r>
        <w:t xml:space="preserve">La Huyên giơ ly rượu về phía Nghiêm Tích ra hiệu, nói: “Được ưu ái.”</w:t>
      </w:r>
    </w:p>
    <w:p>
      <w:pPr>
        <w:pStyle w:val="BodyText"/>
      </w:pPr>
      <w:r>
        <w:t xml:space="preserve">“Hơn nữa sau khi quen biết cậu, cá tính cậu cũng thực hợp gu của tôi.”</w:t>
      </w:r>
    </w:p>
    <w:p>
      <w:pPr>
        <w:pStyle w:val="BodyText"/>
      </w:pPr>
      <w:r>
        <w:t xml:space="preserve">La Huyên híp mắt cười: “Tôi chỉ là giỏi vuốt mông ngựa thôi.”</w:t>
      </w:r>
    </w:p>
    <w:p>
      <w:pPr>
        <w:pStyle w:val="BodyText"/>
      </w:pPr>
      <w:r>
        <w:t xml:space="preserve">Nghiêm Tích cụng ly với y: “Đúng, phải vậy chứ, nói chuyện thật thật giả giả, mới là người thông minh.”</w:t>
      </w:r>
    </w:p>
    <w:p>
      <w:pPr>
        <w:pStyle w:val="BodyText"/>
      </w:pPr>
      <w:r>
        <w:t xml:space="preserve">Nghiêm Tích nói một hồi, đột nhiên giống như bỗng nghĩ ra cái gì, mặt ngu ra, một lát sau, một tay quơ lấy ly rượu uống một hơi cạn sạch, đặt ly xuống bàn một cái cốp, lớn tiếng nói: “Tôi muốn đi tìm lão Tương!”</w:t>
      </w:r>
    </w:p>
    <w:p>
      <w:pPr>
        <w:pStyle w:val="BodyText"/>
      </w:pPr>
      <w:r>
        <w:t xml:space="preserve">Nói xong, hắn liền đứng lên, đi ra ngoài.</w:t>
      </w:r>
    </w:p>
    <w:p>
      <w:pPr>
        <w:pStyle w:val="BodyText"/>
      </w:pPr>
      <w:r>
        <w:t xml:space="preserve">Tất cả mọi người đều ngây ngẩn, hắn vừa rồi còn đang uống rượu tốt lắm, đột nhiên phát điên cái gì.</w:t>
      </w:r>
    </w:p>
    <w:p>
      <w:pPr>
        <w:pStyle w:val="BodyText"/>
      </w:pPr>
      <w:r>
        <w:t xml:space="preserve">Quản lí ở một bên thấy hắn vậy, vội vàng ngăn lại, nói: “Cậu định tìm bằng cách nào?”</w:t>
      </w:r>
    </w:p>
    <w:p>
      <w:pPr>
        <w:pStyle w:val="BodyText"/>
      </w:pPr>
      <w:r>
        <w:t xml:space="preserve">“Lái xe a.”</w:t>
      </w:r>
    </w:p>
    <w:p>
      <w:pPr>
        <w:pStyle w:val="BodyText"/>
      </w:pPr>
      <w:r>
        <w:t xml:space="preserve">“Cậu muốn chết à…” Quản lí bất đắc dĩ lôi hắn trở về, nói.</w:t>
      </w:r>
    </w:p>
    <w:p>
      <w:pPr>
        <w:pStyle w:val="BodyText"/>
      </w:pPr>
      <w:r>
        <w:t xml:space="preserve">Nghiêm Tích im lặng một lúc, lại quay về tiếp tục nốc rượu, nói: “Được rồi, mai lại đi vậy.”</w:t>
      </w:r>
    </w:p>
    <w:p>
      <w:pPr>
        <w:pStyle w:val="BodyText"/>
      </w:pPr>
      <w:r>
        <w:t xml:space="preserve">“Lão Tương?” La Huyên tò mò hỏi, “Chính là người đàn ông đến tìm cậu hôm đó sao?”</w:t>
      </w:r>
    </w:p>
    <w:p>
      <w:pPr>
        <w:pStyle w:val="BodyText"/>
      </w:pPr>
      <w:r>
        <w:t xml:space="preserve">Nghiêm Tích gật gật đầu.</w:t>
      </w:r>
    </w:p>
    <w:p>
      <w:pPr>
        <w:pStyle w:val="BodyText"/>
      </w:pPr>
      <w:r>
        <w:t xml:space="preserve">“A.” La Huyên sáng tỏ cười, “Là người yêu của cậu?”</w:t>
      </w:r>
    </w:p>
    <w:p>
      <w:pPr>
        <w:pStyle w:val="BodyText"/>
      </w:pPr>
      <w:r>
        <w:t xml:space="preserve">Nghiêm Tích lại lắc đầu.</w:t>
      </w:r>
    </w:p>
    <w:p>
      <w:pPr>
        <w:pStyle w:val="BodyText"/>
      </w:pPr>
      <w:r>
        <w:t xml:space="preserve">La Huyên thấy hắn không muốn nhiều lời, cũng không hỏi thêm nữa.</w:t>
      </w:r>
    </w:p>
    <w:p>
      <w:pPr>
        <w:pStyle w:val="BodyText"/>
      </w:pPr>
      <w:r>
        <w:t xml:space="preserve">–</w:t>
      </w:r>
    </w:p>
    <w:p>
      <w:pPr>
        <w:pStyle w:val="BodyText"/>
      </w:pPr>
      <w:r>
        <w:t xml:space="preserve">Hôm sau, Nghiêm Tích lên đường đi tìm lão Tương.</w:t>
      </w:r>
    </w:p>
    <w:p>
      <w:pPr>
        <w:pStyle w:val="BodyText"/>
      </w:pPr>
      <w:r>
        <w:t xml:space="preserve">Tuy rằng hắn ngủ thẳng đến chiều mới tỉnh, nhưng vẫn chưa đến giờ tan sở, hắn cũng chưa gọi cho Tương Vân Chu một cuộc điện thoại, trực tiếp chạy đến công ty anh.</w:t>
      </w:r>
    </w:p>
    <w:p>
      <w:pPr>
        <w:pStyle w:val="BodyText"/>
      </w:pPr>
      <w:r>
        <w:t xml:space="preserve">Công trình kiến trúc nổi tiếng của thành phố, phía trước tòa nhà còn có bức tượng điêu khắc tờ báo đang tung bay do vị chủ tịch tỉnh không biết tên gì đó vì cổ vũ sự nghiệp phát triển truyền thông mà tạo ra.</w:t>
      </w:r>
    </w:p>
    <w:p>
      <w:pPr>
        <w:pStyle w:val="BodyText"/>
      </w:pPr>
      <w:r>
        <w:t xml:space="preserve">Chẳng qua là lúc ấy làm sao đoán được ngành in ấn truyền thông bây giờ lại trở thành một cơn sốt lớn như vậy.</w:t>
      </w:r>
    </w:p>
    <w:p>
      <w:pPr>
        <w:pStyle w:val="BodyText"/>
      </w:pPr>
      <w:r>
        <w:t xml:space="preserve">Kỳ thật tòa nhà này đến thời điểm hiện tại đã trở nên thấp bé, nhưng Tương Vân Chu phần lớn thời gian đều ở trong này làm việc, mặc dù nhà họ Tương có rất nhiều cao ốc.</w:t>
      </w:r>
    </w:p>
    <w:p>
      <w:pPr>
        <w:pStyle w:val="BodyText"/>
      </w:pPr>
      <w:r>
        <w:t xml:space="preserve">Nghiêm Tích đeo kính râm đi tìm Tương Vân Chu, lúc ra khỏi cửa bất hạnh thay lại đụng phải dì Kiều.</w:t>
      </w:r>
    </w:p>
    <w:p>
      <w:pPr>
        <w:pStyle w:val="BodyText"/>
      </w:pPr>
      <w:r>
        <w:t xml:space="preserve">Người dì đáng yêu kinh hô: “Trời ạ, Tiểu Tích, cháu sao nhìn giống con ruồi thế này!”</w:t>
      </w:r>
    </w:p>
    <w:p>
      <w:pPr>
        <w:pStyle w:val="BodyText"/>
      </w:pPr>
      <w:r>
        <w:t xml:space="preserve">Nghiêm Tích thật sự cảm thấy trải nghiệm của mình không thể giao lưu được với dì Kiều.</w:t>
      </w:r>
    </w:p>
    <w:p>
      <w:pPr>
        <w:pStyle w:val="BodyText"/>
      </w:pPr>
      <w:r>
        <w:t xml:space="preserve">Nghiêm Tích lái xe đến, kết quả lúc dừng xe liền gặp trở ngại. Cao ốc văn phòng kiểu cũ đều được xây dựng ở trong sân, không giống cao ốc hiện tại, không cần biết hắn đến làm gì, đậu xe xuống tầm hầm rồi nói sau.</w:t>
      </w:r>
    </w:p>
    <w:p>
      <w:pPr>
        <w:pStyle w:val="BodyText"/>
      </w:pPr>
      <w:r>
        <w:t xml:space="preserve">Nghiêm Tích ngay cả cái sân còn không vào được.</w:t>
      </w:r>
    </w:p>
    <w:p>
      <w:pPr>
        <w:pStyle w:val="BodyText"/>
      </w:pPr>
      <w:r>
        <w:t xml:space="preserve">Tiếp đón hắn cũng không phải là một nàng tiếp tân xinh đẹp động lòng người, mà là một ông bác bảo vệ.</w:t>
      </w:r>
    </w:p>
    <w:p>
      <w:pPr>
        <w:pStyle w:val="BodyText"/>
      </w:pPr>
      <w:r>
        <w:t xml:space="preserve">Nghiêm Tích nhất thời cảm thấy không biết nói gì, một tên gian thương như Tương Vân Chu có nhất thiết phải tạo ra một bộ máy quan liêu như vậy không?</w:t>
      </w:r>
    </w:p>
    <w:p>
      <w:pPr>
        <w:pStyle w:val="BodyText"/>
      </w:pPr>
      <w:r>
        <w:t xml:space="preserve">“Tiểu đồng chí a, cô tìm ai?” Ông bác hỏi.</w:t>
      </w:r>
    </w:p>
    <w:p>
      <w:pPr>
        <w:pStyle w:val="BodyText"/>
      </w:pPr>
      <w:r>
        <w:t xml:space="preserve">“…” Nghiêm Tích nghĩ thầm, tiên sư, ông làm sao lại biết tôi là đồng chí, “Tôi tìm Tương Vân Chu.” (đồng chí là gay gọi nhau đó a &gt;v&lt;&gt;</w:t>
      </w:r>
    </w:p>
    <w:p>
      <w:pPr>
        <w:pStyle w:val="BodyText"/>
      </w:pPr>
      <w:r>
        <w:t xml:space="preserve">Ông bác sửng sốt, hỏi lại Nghiêm Tích: “Cô có hẹn trước không?”</w:t>
      </w:r>
    </w:p>
    <w:p>
      <w:pPr>
        <w:pStyle w:val="BodyText"/>
      </w:pPr>
      <w:r>
        <w:t xml:space="preserve">Nghiêm Tích lắc đầu.</w:t>
      </w:r>
    </w:p>
    <w:p>
      <w:pPr>
        <w:pStyle w:val="BodyText"/>
      </w:pPr>
      <w:r>
        <w:t xml:space="preserve">Ông bác nhíu mày, nói: “Vậy cô đến đây làm gì?”</w:t>
      </w:r>
    </w:p>
    <w:p>
      <w:pPr>
        <w:pStyle w:val="BodyText"/>
      </w:pPr>
      <w:r>
        <w:t xml:space="preserve">Nghiêm Tích nói: “Đến tìm Tương Vân Chu a.”</w:t>
      </w:r>
    </w:p>
    <w:p>
      <w:pPr>
        <w:pStyle w:val="BodyText"/>
      </w:pPr>
      <w:r>
        <w:t xml:space="preserve">“…Tìm anh ta làm gì?”</w:t>
      </w:r>
    </w:p>
    <w:p>
      <w:pPr>
        <w:pStyle w:val="BodyText"/>
      </w:pPr>
      <w:r>
        <w:t xml:space="preserve">Nghiêm Tích thiếu chút nữa đã nói đến tìm anh để lên giường, nhưng đành miễn cưỡng kềm lại, nói: “Việc riêng.”</w:t>
      </w:r>
    </w:p>
    <w:p>
      <w:pPr>
        <w:pStyle w:val="BodyText"/>
      </w:pPr>
      <w:r>
        <w:t xml:space="preserve">Ông bác tiếp tục nhíu mày, nói: “Vậy thì mời cô đến đây khai số chứng minh thư trước.”</w:t>
      </w:r>
    </w:p>
    <w:p>
      <w:pPr>
        <w:pStyle w:val="BodyText"/>
      </w:pPr>
      <w:r>
        <w:t xml:space="preserve">Nghiêm Tích thở một hơi thật dài, vốn nghĩ đến hù Tương Vân Chu một phen, vậy mà đến cửa cũng không qua được, còn cái gì thú vị nữa đâu chứ. Gọi thẳng điện thoại luôn cho rồi.</w:t>
      </w:r>
    </w:p>
    <w:p>
      <w:pPr>
        <w:pStyle w:val="BodyText"/>
      </w:pPr>
      <w:r>
        <w:t xml:space="preserve">Hắn lấy di động ra gọi vào di động của Tương Vân Chu, đúng chuẩn vang lên ba tiếng thì bắt máy.</w:t>
      </w:r>
    </w:p>
    <w:p>
      <w:pPr>
        <w:pStyle w:val="BodyText"/>
      </w:pPr>
      <w:r>
        <w:t xml:space="preserve">“A lô?” Âm thanh của Tương Vân Chu truyền đến.</w:t>
      </w:r>
    </w:p>
    <w:p>
      <w:pPr>
        <w:pStyle w:val="BodyText"/>
      </w:pPr>
      <w:r>
        <w:t xml:space="preserve">“A.” Nghiêm Tích nhìn vị bác già bên cạnh nói, “Thưa ngài Tương tôn kính, anh có thể bảo vị bác già bảo vệ đáng yêu của các anh cho tôi đi vào được không?”</w:t>
      </w:r>
    </w:p>
    <w:p>
      <w:pPr>
        <w:pStyle w:val="BodyText"/>
      </w:pPr>
      <w:r>
        <w:t xml:space="preserve">Người bên kia điện thoại trầm mặc một chút, dường như là đang tiêu hóa ý tứ của Nghiêm Tích, một lát sau, điện thoại trong phòng bảo vệ cũng vang lên, ông bác đi nhận điện, nghe xong vài câu liền cúp.</w:t>
      </w:r>
    </w:p>
    <w:p>
      <w:pPr>
        <w:pStyle w:val="BodyText"/>
      </w:pPr>
      <w:r>
        <w:t xml:space="preserve">Ông ra hiệu Nghiêm Tích có thể đi vào.</w:t>
      </w:r>
    </w:p>
    <w:p>
      <w:pPr>
        <w:pStyle w:val="BodyText"/>
      </w:pPr>
      <w:r>
        <w:t xml:space="preserve">Nghiêm Tích làm dấu ok với ông, sau đó nói vào điện thoại: “Chờ tôi năm phút.” Ngắt máy hỏi ông bác vị trí cụ thể văn phòng của Tương Vân Chu, rồi trở lại vào trong xe, nhanh chóng lái vào.</w:t>
      </w:r>
    </w:p>
    <w:p>
      <w:pPr>
        <w:pStyle w:val="BodyText"/>
      </w:pPr>
      <w:r>
        <w:t xml:space="preserve">Ngay lúc hắn vừa bước chân ra khỏi thang máy, liền thấy Tương Vân Chu đang đứng trên hành lang.</w:t>
      </w:r>
    </w:p>
    <w:p>
      <w:pPr>
        <w:pStyle w:val="BodyText"/>
      </w:pPr>
      <w:r>
        <w:t xml:space="preserve">Anh nâng cổ tay, cúi đầu thoáng nhìn qua đồng hồ, rồi nói với Nghiêm Tích: “Vừa đúng năm phút.”</w:t>
      </w:r>
    </w:p>
    <w:p>
      <w:pPr>
        <w:pStyle w:val="BodyText"/>
      </w:pPr>
      <w:r>
        <w:t xml:space="preserve">Anh vẫn là một bộ dáng không gì sợ hãi không gì thắc mắc như vậy, khiến Nghiêm Tích có hơi khó chịu, hắn cho rằng Tương Vân Chu hẳn là nên mang vẻ mặt kinh ngạc nói: “Trời ạ, cậu lại có thể đến đây, thật sự là kỳ tích trên trời!”</w:t>
      </w:r>
    </w:p>
    <w:p>
      <w:pPr>
        <w:pStyle w:val="BodyText"/>
      </w:pPr>
      <w:r>
        <w:t xml:space="preserve">Nhưng Tương Vân Chu nếu có biểu hiện kinh ngạc thì sẽ không phải là Tương Vân Chu nữa.</w:t>
      </w:r>
    </w:p>
    <w:p>
      <w:pPr>
        <w:pStyle w:val="BodyText"/>
      </w:pPr>
      <w:r>
        <w:t xml:space="preserve">Vì thế Nghiêm Tích nhìn anh một chút, bỗng nhiên tiến đến, nhảy lên người Tương Vân Chu, hôn một cái trên mặt anh.</w:t>
      </w:r>
    </w:p>
    <w:p>
      <w:pPr>
        <w:pStyle w:val="BodyText"/>
      </w:pPr>
      <w:r>
        <w:t xml:space="preserve">Tương Vân Chu lập tức cứng ngắc.</w:t>
      </w:r>
    </w:p>
    <w:p>
      <w:pPr>
        <w:pStyle w:val="BodyText"/>
      </w:pPr>
      <w:r>
        <w:t xml:space="preserve">Đồng thời những người khác trong văn phòng cũng cứng ngắc theo.</w:t>
      </w:r>
    </w:p>
    <w:p>
      <w:pPr>
        <w:pStyle w:val="BodyText"/>
      </w:pPr>
      <w:r>
        <w:t xml:space="preserve">Nghiêm Tích nhìn thấy mọi người giống nhau đều hóa đá, bám lấy bả vai Tương Vân Chu, cười đến không thở nổi.</w:t>
      </w:r>
    </w:p>
    <w:p>
      <w:pPr>
        <w:pStyle w:val="BodyText"/>
      </w:pPr>
      <w:r>
        <w:t xml:space="preserve">Thật sự là mắc cười, giống như bị điểm huyệt vậy.</w:t>
      </w:r>
    </w:p>
    <w:p>
      <w:pPr>
        <w:pStyle w:val="BodyText"/>
      </w:pPr>
      <w:r>
        <w:t xml:space="preserve">Tương Vân Chu hơn nửa ngày mới chậm chạp hồi phục, mặt mũi đen xì, ôm thắt lưng hắn, đưa Nghiêm Tích vào phòng mình.</w:t>
      </w:r>
    </w:p>
    <w:p>
      <w:pPr>
        <w:pStyle w:val="BodyText"/>
      </w:pPr>
      <w:r>
        <w:t xml:space="preserve">Nghiêm Tích cười hì hì theo Tương Vân Chu đi vào phòng.</w:t>
      </w:r>
    </w:p>
    <w:p>
      <w:pPr>
        <w:pStyle w:val="BodyText"/>
      </w:pPr>
      <w:r>
        <w:t xml:space="preserve">Tương Vân Chu đóng cửa lại, nhìn xuống hắn, hỏi: “Cậu không phải lại say rượu?”</w:t>
      </w:r>
    </w:p>
    <w:p>
      <w:pPr>
        <w:pStyle w:val="BodyText"/>
      </w:pPr>
      <w:r>
        <w:t xml:space="preserve">Nghiêm Tích nghĩ nghĩ, nói: “Say chứ, hôm qua say.”</w:t>
      </w:r>
    </w:p>
    <w:p>
      <w:pPr>
        <w:pStyle w:val="BodyText"/>
      </w:pPr>
      <w:r>
        <w:t xml:space="preserve">Nghiêm Tích buông Tương Vân Chu ra, đánh giá văn phòng Tương Vân Chu một lần, khóe miệng không khỏi hơi run rẩy.</w:t>
      </w:r>
    </w:p>
    <w:p>
      <w:pPr>
        <w:pStyle w:val="BodyText"/>
      </w:pPr>
      <w:r>
        <w:t xml:space="preserve">Kiểu người được gọi là doanh nhân như bọn họ, không phải là sẽ ngồi trong cao ốc, mỗi một tầng đều là văn phòng cá nhân, mỗi ngày chỉ đối mặt với khung cửa sổ sát đất, bàn làm việc to đến nỗi có thể chơi NP bên trên hay sao?</w:t>
      </w:r>
    </w:p>
    <w:p>
      <w:pPr>
        <w:pStyle w:val="BodyText"/>
      </w:pPr>
      <w:r>
        <w:t xml:space="preserve">Vậy mà văn phòng của Tương Vân Chu hoàn toàn không như vậy, rất bình thường, một cái bàn gỗ, bên cạnh là sô pha, thoạt nhìn giống như văn phòng của giáo viên chủ nhiệm thời tiểu học vậy.</w:t>
      </w:r>
    </w:p>
    <w:p>
      <w:pPr>
        <w:pStyle w:val="BodyText"/>
      </w:pPr>
      <w:r>
        <w:t xml:space="preserve">Nghiêm Tích méo miệng, dạng người nào thì dùng dạng đồ vật như vậy, thực không nên mong chờ gì đối với gu thẩm mỹ của Tương Vân Chu mới phải.</w:t>
      </w:r>
    </w:p>
    <w:p>
      <w:pPr>
        <w:pStyle w:val="BodyText"/>
      </w:pPr>
      <w:r>
        <w:t xml:space="preserve">Hắn nghênh ngang ngồi xuống sô pha, Tương Vân Chu hỏi hắn: “Muốn uống gì không?”</w:t>
      </w:r>
    </w:p>
    <w:p>
      <w:pPr>
        <w:pStyle w:val="BodyText"/>
      </w:pPr>
      <w:r>
        <w:t xml:space="preserve">“Rượu.” (cũng chẳng mong chờ gì ở chàng ==|||)</w:t>
      </w:r>
    </w:p>
    <w:p>
      <w:pPr>
        <w:pStyle w:val="BodyText"/>
      </w:pPr>
      <w:r>
        <w:t xml:space="preserve">“…” Tương Vân Chu rót cho hắn một ly nước lọc.</w:t>
      </w:r>
    </w:p>
    <w:p>
      <w:pPr>
        <w:pStyle w:val="BodyText"/>
      </w:pPr>
      <w:r>
        <w:t xml:space="preserve">Nghiêm Tích cầm cái ly, không uống mà nghịch ngợm.</w:t>
      </w:r>
    </w:p>
    <w:p>
      <w:pPr>
        <w:pStyle w:val="BodyText"/>
      </w:pPr>
      <w:r>
        <w:t xml:space="preserve">Tương Vân Chu dựa lên bàn làm việc của mình, hỏi: “Nói đi, có chuyện gì?”</w:t>
      </w:r>
    </w:p>
    <w:p>
      <w:pPr>
        <w:pStyle w:val="BodyText"/>
      </w:pPr>
      <w:r>
        <w:t xml:space="preserve">Nghiêm Tích nhìn trái nhìn phải, nói: “Vốn muốn đến văn phòng anh H, nhưng mà điều kiện ngoại cảnh có vẻ không được tốt cho lắm.”</w:t>
      </w:r>
    </w:p>
    <w:p>
      <w:pPr>
        <w:pStyle w:val="BodyText"/>
      </w:pPr>
      <w:r>
        <w:t xml:space="preserve">Tương Vân Chu nhếch miệng, nói: “Lần sau nhớ báo trước cho tôi một tiếng, tôi có thể đưa cậu đến văn phòng của tôi ở CBD (Central Business District), ở đó cậu muốn thế nào cũng được.”</w:t>
      </w:r>
    </w:p>
    <w:p>
      <w:pPr>
        <w:pStyle w:val="BodyText"/>
      </w:pPr>
      <w:r>
        <w:t xml:space="preserve">Nghiêm Tích vỗ tay: “Thực mong đợi.”</w:t>
      </w:r>
    </w:p>
    <w:p>
      <w:pPr>
        <w:pStyle w:val="BodyText"/>
      </w:pPr>
      <w:r>
        <w:t xml:space="preserve">Nhưng Nghiêm Tích vẫn dựa vào sô pha, nâng hai chân lên, dùng ánh mắt khiêu khích nhìn anh, nói: “Đến cũng đã đến rồi, anh thật sự không muốn ở trong này làm một lần sao?” (hồ ly a hồ ly TT__TT)</w:t>
      </w:r>
    </w:p>
    <w:p>
      <w:pPr>
        <w:pStyle w:val="BodyText"/>
      </w:pPr>
      <w:r>
        <w:t xml:space="preserve">Tương Vân Chu đi qua, Nghiêm Tích kéo tay anh, đưa đến trên người mình.</w:t>
      </w:r>
    </w:p>
    <w:p>
      <w:pPr>
        <w:pStyle w:val="BodyText"/>
      </w:pPr>
      <w:r>
        <w:t xml:space="preserve">Từ sau khi bọn họ trở thành bạn tình, số lần làm trái lại không nhiều, hơn phân nửa vẫn là cãi nhau rồi chiến tranh lạnh rồi lại cãi nhau lại chiến tranh lạnh.</w:t>
      </w:r>
    </w:p>
    <w:p>
      <w:pPr>
        <w:pStyle w:val="BodyText"/>
      </w:pPr>
      <w:r>
        <w:t xml:space="preserve">Cho nên, lần này Nghiêm Tích ôm lấy cổ Tương Vân Chu, ghé vào tai anh cười mũi, thấp giọng nói: “Tôi dùng thân thể đến chịu tội vụ cho anh leo cây lần trước được không?”</w:t>
      </w:r>
    </w:p>
    <w:p>
      <w:pPr>
        <w:pStyle w:val="BodyText"/>
      </w:pPr>
      <w:r>
        <w:t xml:space="preserve">Tương Vân Chu không trả lời chỉ nâng căm hắn lên, cùng hắn hôn môi, sau đó đặt hắn xuống sô pha.</w:t>
      </w:r>
    </w:p>
    <w:p>
      <w:pPr>
        <w:pStyle w:val="BodyText"/>
      </w:pPr>
      <w:r>
        <w:t xml:space="preserve">Nghiêm Tích cười một tiếng, sô pha này tuy có hơi cũ, nhưng rất mềm mại, hắn chìm vào đệm sô pha, cắn môi Tương Vân Chu. Tương Vân Chu cạy mở khớp hàm hắn, quấn lấy đầu lưỡi hắn cùng nhau dây dưa.</w:t>
      </w:r>
    </w:p>
    <w:p>
      <w:pPr>
        <w:pStyle w:val="BodyText"/>
      </w:pPr>
      <w:r>
        <w:t xml:space="preserve">Tương Vân Chu một tay vòng qua thắt lưng xinh đẹp của hắn, một tay lại lần mò xuống dưới váy của hắn.</w:t>
      </w:r>
    </w:p>
    <w:p>
      <w:pPr>
        <w:pStyle w:val="BodyText"/>
      </w:pPr>
      <w:r>
        <w:t xml:space="preserve">Người này a, chỉ có lúc làm tình mới nhiệt tình như thế.</w:t>
      </w:r>
    </w:p>
    <w:p>
      <w:pPr>
        <w:pStyle w:val="BodyText"/>
      </w:pPr>
      <w:r>
        <w:t xml:space="preserve">Trên chiếc sô pha chật hẹp, hai người càng dính chặt lấy nhau hơn, bọn họ thậm chí cả quần áo cũng không cởi, Tương Vân Chu chỉ nới lỏng váy Nghiêm Tích, tạo điều kiện để tay thuận lợi mò vào vuốt ve, đặc biệt là hai điểm nhỏ đang dựng đứng.</w:t>
      </w:r>
    </w:p>
    <w:p>
      <w:pPr>
        <w:pStyle w:val="BodyText"/>
      </w:pPr>
      <w:r>
        <w:t xml:space="preserve">Tương Vân Chu đem váy của Nghiêm Tích vén ngược lên khỏi đùi, phô bày ra cặp chân dài thon thả, bí mật dưới váy đã sớm bị Tương Vân Chu khai phá, quần lót bị cởi ra, bàn tay chôn trong váy tiến vào trong nơi có thể mang đến khoái cảm chết người.</w:t>
      </w:r>
    </w:p>
    <w:p>
      <w:pPr>
        <w:pStyle w:val="BodyText"/>
      </w:pPr>
      <w:r>
        <w:t xml:space="preserve">“A…” Nghiêm Tích rên rỉ suồng sã, “Nữa… sâu hơn chút nữa.”</w:t>
      </w:r>
    </w:p>
    <w:p>
      <w:pPr>
        <w:pStyle w:val="BodyText"/>
      </w:pPr>
      <w:r>
        <w:t xml:space="preserve">Tương Vân Chu đặt trán mình lên trán hắn, cười nhẹ, nói: “Tôi thích cậu mặc váy, những lúc như thế này luôn vô cùng thuận tiện.”</w:t>
      </w:r>
    </w:p>
    <w:p>
      <w:pPr>
        <w:pStyle w:val="BodyText"/>
      </w:pPr>
      <w:r>
        <w:t xml:space="preserve">Lời còn chưa dứt, anh đã hung hăng thẳng tiến vào nơi đang hừng hực lửa nóng.</w:t>
      </w:r>
    </w:p>
    <w:p>
      <w:pPr>
        <w:pStyle w:val="BodyText"/>
      </w:pPr>
      <w:r>
        <w:t xml:space="preserve">A, hắn thật sự là yêu chết bộ dáng trên giường của Tương Vân Chu.</w:t>
      </w:r>
    </w:p>
    <w:p>
      <w:pPr>
        <w:pStyle w:val="BodyText"/>
      </w:pPr>
      <w:r>
        <w:t xml:space="preserve">Bình thường càng dè dặt, lúc này lại càng phóng đãng.</w:t>
      </w:r>
    </w:p>
    <w:p>
      <w:pPr>
        <w:pStyle w:val="BodyText"/>
      </w:pPr>
      <w:r>
        <w:t xml:space="preserve">Nghiêm Tích ngửa cổ, giãy dụa trên sô pha, cánh tay ôm lấy Tương Vân Chu, ngón tay sau lưng anh vô lực cào xé, thế nhưng cảm giác móng tay cào trên âu phục càng khiến anh thêm nôn nóng.</w:t>
      </w:r>
    </w:p>
    <w:p>
      <w:pPr>
        <w:pStyle w:val="BodyText"/>
      </w:pPr>
      <w:r>
        <w:t xml:space="preserve">Hắn rên rỉ, một lần rồi lại một lần bị xỏ xuyên, hắn yêu đại gia hỏa của Tương Vân Chu, yêu đỉnh của đại gia hỏa đang chui vào trong cơ thể hắn, cảm thấy lại được ra sức x.</w:t>
      </w:r>
    </w:p>
    <w:p>
      <w:pPr>
        <w:pStyle w:val="BodyText"/>
      </w:pPr>
      <w:r>
        <w:t xml:space="preserve">Thứ đó của Nghiêm Tích bị bọc trong lớp váy, kẹp giữa hai người, mỗi một lần Tương Vân Chu hoạt động, là sẽ cọ xát vào thứ đáng thương kia, cọ đến khi phía trên nó phun ra dịch trong, thấm ướt váy.</w:t>
      </w:r>
    </w:p>
    <w:p>
      <w:pPr>
        <w:pStyle w:val="BodyText"/>
      </w:pPr>
      <w:r>
        <w:t xml:space="preserve">Tương Vân Chu bế Nghiêm Tích lên, để Nghiêm Tích ngồi trên sô pha, anh thì quỳ dưới mặt đất mãnh liệt va chạm. Sô pha thật sự rất mềm, Tương Vân Chu dần cảm thấy không dùng lực được, liền nắm lấy hai chân Nghiêm Tích, dùng sức một chút, đưa chân của hắn vắt lên hai tay mình, bản thân thì quỳ lên sô pha, cúi người, từ trên xuống, xuyên vào.</w:t>
      </w:r>
    </w:p>
    <w:p>
      <w:pPr>
        <w:pStyle w:val="BodyText"/>
      </w:pPr>
      <w:r>
        <w:t xml:space="preserve">Nghiêm Tích hét lên một tiếng, lưng hắn dựa lên sô pha, thắt lưng lại bị hãm trong lớp nệm mềm mại, chân bị Tương Vân Chu kẹp chặt, giãy dụa vài cái, lại càng khiến Tương Vân Chu dùng nhiều sức đùa bỡn hơn.</w:t>
      </w:r>
    </w:p>
    <w:p>
      <w:pPr>
        <w:pStyle w:val="BodyText"/>
      </w:pPr>
      <w:r>
        <w:t xml:space="preserve">Nghiêm Tích vươn tay, túm lấy cánh tay Tương Vân Chu, vừa cấu vừa nhéo để giải trừ mê loạn ở thân dưới.</w:t>
      </w:r>
    </w:p>
    <w:p>
      <w:pPr>
        <w:pStyle w:val="BodyText"/>
      </w:pPr>
      <w:r>
        <w:t xml:space="preserve">Làm trong văn phòng quả nhiên là có loại hương vị khác, Nghiêm Tích cảm thấy ngay cả sô pha cũng bị làm đến muốn lật ngược, khỏi nói hắn đi.</w:t>
      </w:r>
    </w:p>
    <w:p>
      <w:pPr>
        <w:pStyle w:val="BodyText"/>
      </w:pPr>
      <w:r>
        <w:t xml:space="preserve">Cuối cùng khi đến thời điểm phát tiết, Tương Vân Chu bắn vào trong cơ thể hắn, mà hắn thì toàn bộ đều kính dâng cho chiếc váy yêu quý của mình.</w:t>
      </w:r>
    </w:p>
    <w:p>
      <w:pPr>
        <w:pStyle w:val="BodyText"/>
      </w:pPr>
      <w:r>
        <w:t xml:space="preserve">Mẹ nó, chiếc váy này hắn vẫn còn thích lắm.</w:t>
      </w:r>
    </w:p>
    <w:p>
      <w:pPr>
        <w:pStyle w:val="BodyText"/>
      </w:pPr>
      <w:r>
        <w:t xml:space="preserve">Tương Vân Chu nằm sấp xuống, bình phục lại hô hấp, sau đó ôm lấy Nghiêm Tích trở thân, để hắn nằm trên người mình.</w:t>
      </w:r>
    </w:p>
    <w:p>
      <w:pPr>
        <w:pStyle w:val="BodyText"/>
      </w:pPr>
      <w:r>
        <w:t xml:space="preserve">Trong một khoảng thời gian ngắn hai người đều không nói chuyện.</w:t>
      </w:r>
    </w:p>
    <w:p>
      <w:pPr>
        <w:pStyle w:val="BodyText"/>
      </w:pPr>
      <w:r>
        <w:t xml:space="preserve">Tương Vân Chu biết Nghiêm Tích đến, khẳng định còn có nguyên nhân khác. Nhưng cách suy nghĩ của Nghiêm Tích luôn biến hóa liên tục, anh tự nhận là không có khả năng nắm bắt được.</w:t>
      </w:r>
    </w:p>
    <w:p>
      <w:pPr>
        <w:pStyle w:val="BodyText"/>
      </w:pPr>
      <w:r>
        <w:t xml:space="preserve">Có lẽ là đã nghỉ ngơi tốt rồi, Nghiêm Tích ngẩng đầu, nhìn Tương Vân Chu, bộ dáng rất chuyên chú.</w:t>
      </w:r>
    </w:p>
    <w:p>
      <w:pPr>
        <w:pStyle w:val="BodyText"/>
      </w:pPr>
      <w:r>
        <w:t xml:space="preserve">Tương Vân Chu cũng nhìn hắn.</w:t>
      </w:r>
    </w:p>
    <w:p>
      <w:pPr>
        <w:pStyle w:val="BodyText"/>
      </w:pPr>
      <w:r>
        <w:t xml:space="preserve">Đột nhiên Nghiêm Tích nói: “Anh tặng quà cho tôi đi.”</w:t>
      </w:r>
    </w:p>
    <w:p>
      <w:pPr>
        <w:pStyle w:val="BodyText"/>
      </w:pPr>
      <w:r>
        <w:t xml:space="preserve">Tương Vân Chu thật ra không nghĩ Nghiêm Tích sẽ nói cái này, nhíu mày, bảo: “Tại sao?”</w:t>
      </w:r>
    </w:p>
    <w:p>
      <w:pPr>
        <w:pStyle w:val="BodyText"/>
      </w:pPr>
      <w:r>
        <w:t xml:space="preserve">“…” Dịu dàng săn sóc lúc làm tình nháy mắt biến mất không còn một mống, trong lòng Nghiêm Tích thật sự là giận muốn chết.</w:t>
      </w:r>
    </w:p>
    <w:p>
      <w:pPr>
        <w:pStyle w:val="BodyText"/>
      </w:pPr>
      <w:r>
        <w:t xml:space="preserve">“Tôi muốn không được sao?” Nghiêm Tích trở mình xem thường.</w:t>
      </w:r>
    </w:p>
    <w:p>
      <w:pPr>
        <w:pStyle w:val="BodyText"/>
      </w:pPr>
      <w:r>
        <w:t xml:space="preserve">Nếu đổi lại là người khác hẳn là đã lập tức sáp vào, lời ngon ý ngọt không ngừng lấy lòng, thế mà cái tên đầu gỗ này lại đi hỏi “tại sao”?</w:t>
      </w:r>
    </w:p>
    <w:p>
      <w:pPr>
        <w:pStyle w:val="BodyText"/>
      </w:pPr>
      <w:r>
        <w:t xml:space="preserve">Phong tình cũng không hiểu, vậy thì còn muốn làm cái gì nữa, thật sự chỉ có thể coi như x.</w:t>
      </w:r>
    </w:p>
    <w:p>
      <w:pPr>
        <w:pStyle w:val="BodyText"/>
      </w:pPr>
      <w:r>
        <w:t xml:space="preserve">Hắn hôm qua có lẽ là uống nhiều quá rồi, mới có thể trong nháy mắt tại chỗ, nghĩ chiếc khăn lụa kia nếu là do Tương Vân Chu tặng thì tốt bao nhiêu, mới có thể vội vã chạy đi tìm Tương Vân Chu đòi một món quà.</w:t>
      </w:r>
    </w:p>
    <w:p>
      <w:pPr>
        <w:pStyle w:val="BodyText"/>
      </w:pPr>
      <w:r>
        <w:t xml:space="preserve">Mình chắc là bị điên rồi quá.</w:t>
      </w:r>
    </w:p>
    <w:p>
      <w:pPr>
        <w:pStyle w:val="BodyText"/>
      </w:pPr>
      <w:r>
        <w:t xml:space="preserve">Nghiêm Tích không rõ trong lòng vì cái gì mà cảm thấy thất vọng, hắn ngẫm lại vẫn thấy không cam lòng, tiếp tục hỏi Tương Vân Chu: “Nếu tôi nhất định muốn anh phải tặng quà, thì anh sẽ tặng cái gì?”</w:t>
      </w:r>
    </w:p>
    <w:p>
      <w:pPr>
        <w:pStyle w:val="BodyText"/>
      </w:pPr>
      <w:r>
        <w:t xml:space="preserve">Chân mày Tương Vân Chu nhăn lại càng sâu, Nghiêm Tích nhìn anh không nói lời nào, tâm càng ngày càng lạnh.</w:t>
      </w:r>
    </w:p>
    <w:p>
      <w:pPr>
        <w:pStyle w:val="BodyText"/>
      </w:pPr>
      <w:r>
        <w:t xml:space="preserve">Cuối cùng Tương Vân Chu nói: “Cậu cần cái gì? Tôi sẽ cho cậu cái đó.”</w:t>
      </w:r>
    </w:p>
    <w:p>
      <w:pPr>
        <w:pStyle w:val="BodyText"/>
      </w:pPr>
      <w:r>
        <w:t xml:space="preserve">Nghiêm Tích hoàn toàn tuyệt vọng.</w:t>
      </w:r>
    </w:p>
    <w:p>
      <w:pPr>
        <w:pStyle w:val="BodyText"/>
      </w:pPr>
      <w:r>
        <w:t xml:space="preserve">Hẳn là không nên mong đợi heo mẹ trèo cây, gạch vỡ trổ bông.</w:t>
      </w:r>
    </w:p>
    <w:p>
      <w:pPr>
        <w:pStyle w:val="BodyText"/>
      </w:pPr>
      <w:r>
        <w:t xml:space="preserve">Nghiêm Tích tức kinh khủng, xoay người xuống khỏi thân anh, nổi giận đùng đùng chỉnh trang lại quần áo, nhưng lại phát hiện váy đúng thật là nát bét rồi, cho dù da mặt Nghiêm Tích có dày thế nào, cũng không dám bước ra ngoài với bộ dạng này.</w:t>
      </w:r>
    </w:p>
    <w:p>
      <w:pPr>
        <w:pStyle w:val="BodyText"/>
      </w:pPr>
      <w:r>
        <w:t xml:space="preserve">Mà Tương Vân Chu dường như phần lớn thời gian, đều không rõ hắn tại sao lại tức giận.</w:t>
      </w:r>
    </w:p>
    <w:p>
      <w:pPr>
        <w:pStyle w:val="BodyText"/>
      </w:pPr>
      <w:r>
        <w:t xml:space="preserve">Nghiêm Tích cúi đầu nhìn váy mình, chỉ vào Tương Vân Chu, nói: “Tôi muốn anh mua váy cho tôi! Mỗi tuần tặng một cái!”</w:t>
      </w:r>
    </w:p>
    <w:p>
      <w:pPr>
        <w:pStyle w:val="BodyText"/>
      </w:pPr>
      <w:r>
        <w:t xml:space="preserve">–</w:t>
      </w:r>
    </w:p>
    <w:p>
      <w:pPr>
        <w:pStyle w:val="BodyText"/>
      </w:pPr>
      <w:r>
        <w:t xml:space="preserve">Cuối cùng Tương Vân Chu đành tìm một bộ đồ thể thao thoải mái đưa cho Nghiêm Tích, Nghiêm Tích thật sự mấy trăm năm rồi không mặc loại quần áo kiểu già khú này, hắn càng giận hơn, đến tận tối lúc hắn đến quán bar, vẻ mặt dày đặc mây đen.</w:t>
      </w:r>
    </w:p>
    <w:p>
      <w:pPr>
        <w:pStyle w:val="BodyText"/>
      </w:pPr>
      <w:r>
        <w:t xml:space="preserve">Hắn vừa đặt chân vào trong quán, liền thấy La Huyên.</w:t>
      </w:r>
    </w:p>
    <w:p>
      <w:pPr>
        <w:pStyle w:val="BodyText"/>
      </w:pPr>
      <w:r>
        <w:t xml:space="preserve">Y mặc đồng phục, sơ mi trắng gi-lê đen, trên cổ còn có một chiếc nơ nhỏ, khiến y trông có vẻ vừa gọn gàng lại tinh tế.</w:t>
      </w:r>
    </w:p>
    <w:p>
      <w:pPr>
        <w:pStyle w:val="BodyText"/>
      </w:pPr>
      <w:r>
        <w:t xml:space="preserve">Y cũng thấy Nghiêm Tích, cười chào hỏi hắn: “Chủ quán, chào buổi tối.”</w:t>
      </w:r>
    </w:p>
    <w:p>
      <w:pPr>
        <w:pStyle w:val="BodyText"/>
      </w:pPr>
      <w:r>
        <w:t xml:space="preserve">Tâm Nghiêm Tích lại dao động một trận.</w:t>
      </w:r>
    </w:p>
    <w:p>
      <w:pPr>
        <w:pStyle w:val="BodyText"/>
      </w:pPr>
      <w:r>
        <w:t xml:space="preserve">Tại sao lại có người có bộ dạng hợp khẩu vị hắn như thế, tại sao người này còn rất biết thức thời như thế.</w:t>
      </w:r>
    </w:p>
    <w:p>
      <w:pPr>
        <w:pStyle w:val="BodyText"/>
      </w:pPr>
      <w:r>
        <w:t xml:space="preserve">Nghiêm Tích không khỏi oán hận, tại sao đặc tính phù hợp lại nằm trên sai thân thể, mà hắn còn không biết cái thân thể phù hợp nhưng hoàn toàn sai lầm đó đến tột cùng có phù hợp hay không.</w:t>
      </w:r>
    </w:p>
    <w:p>
      <w:pPr>
        <w:pStyle w:val="BodyText"/>
      </w:pPr>
      <w:r>
        <w:t xml:space="preserve">La Huyên đi qua tiếp Nghiêm Tích, cười hỏi hắn: “Chủ quán, muốn uống gì?” Không đợi Nghiêm Tích phản ứng lại, La Huyên liền nhìn hắn, đột nhiên ghé sát đến, thấp giọng nói, “Chủ quán, cậu xử lý lão Tương đó rồi sao?”</w:t>
      </w:r>
    </w:p>
    <w:p>
      <w:pPr>
        <w:pStyle w:val="BodyText"/>
      </w:pPr>
      <w:r>
        <w:t xml:space="preserve">Nghiêm Tích sửng sốt, hỏi: “Xử lý?”</w:t>
      </w:r>
    </w:p>
    <w:p>
      <w:pPr>
        <w:pStyle w:val="BodyText"/>
      </w:pPr>
      <w:r>
        <w:t xml:space="preserve">La Huyên ngửi ngửi trên người hắn, nói: “Cậu có loại hương vị khiêu gợi.”</w:t>
      </w:r>
    </w:p>
    <w:p>
      <w:pPr>
        <w:pStyle w:val="BodyText"/>
      </w:pPr>
      <w:r>
        <w:t xml:space="preserve">Nghiêm Tích liếc mắt nhìn y, ôm lấy cổ y, nói: “Anh đây hiện tại đang trong thời kỳ động dục không được sao? Cưng rất hợp nhãn anh, không bằng chúng ta ra phía sau đi?”</w:t>
      </w:r>
    </w:p>
    <w:p>
      <w:pPr>
        <w:pStyle w:val="BodyText"/>
      </w:pPr>
      <w:r>
        <w:t xml:space="preserve">La Huyên cầm tay hắn, cười: “Vậy uống một ly Long Island Ice Tea(*) đi, nhiều khi yêu nhau còn không bằng một ly Long Island Ice Tea, gột rửa một thân gió bụi (nghe). Cậu đã nghe bài này chưa, chủ quán?”</w:t>
      </w:r>
    </w:p>
    <w:p>
      <w:pPr>
        <w:pStyle w:val="BodyText"/>
      </w:pPr>
      <w:r>
        <w:t xml:space="preserve">(* Long Island Ice Tea [长岛冰茶] là một trong những cocktail phổ biến nhất được pha chế từ năm thứ rượu là vodka, tequila, gin, rum, triple cộng với cola thêm những viên đá trong veo và một lát chanh vàng)</w:t>
      </w:r>
    </w:p>
    <w:p>
      <w:pPr>
        <w:pStyle w:val="BodyText"/>
      </w:pPr>
      <w:r>
        <w:t xml:space="preserve">Nghiêm Tích nhịn không được bật cười: “Cậu mà còn phóng điện lung tung cẩn thận tôi trói cậu lại x đó nha.”</w:t>
      </w:r>
    </w:p>
    <w:p>
      <w:pPr>
        <w:pStyle w:val="BodyText"/>
      </w:pPr>
      <w:r>
        <w:t xml:space="preserve">La Huyên đến quầy bar gọi rượu, quản lí đã triệt để vui vẻ vào vai bartender rồi, Nghiêm Tích cũng đi theo, cùng La Huyên dựa lên quầy bar xem quản lí pha rượu.</w:t>
      </w:r>
    </w:p>
    <w:p>
      <w:pPr>
        <w:pStyle w:val="BodyText"/>
      </w:pPr>
      <w:r>
        <w:t xml:space="preserve">“Phục vụ mà lười biếng như vậy, tôi không phát lương đâu đó.” Nghiêm Tích nhìn quản lí, nhưng lại nói với La Huyên.</w:t>
      </w:r>
    </w:p>
    <w:p>
      <w:pPr>
        <w:pStyle w:val="BodyText"/>
      </w:pPr>
      <w:r>
        <w:t xml:space="preserve">Cánh tay La Huyên chống lên mặt bàn sáng bóng, ánh mắt cong cong ý cười: “Tôi là đang học tập, tôi cảm thấy bộ dáng quản lí pha rượu thật sự rất cool, tôi cũng muốn học.”</w:t>
      </w:r>
    </w:p>
    <w:p>
      <w:pPr>
        <w:pStyle w:val="BodyText"/>
      </w:pPr>
      <w:r>
        <w:t xml:space="preserve">Y nhìn quản lí, vẻ mặt khao khát: “Sau khi tôi học xong, là đã có thể đẹp trai đươc vậy rồi.”</w:t>
      </w:r>
    </w:p>
    <w:p>
      <w:pPr>
        <w:pStyle w:val="BodyText"/>
      </w:pPr>
      <w:r>
        <w:t xml:space="preserve">“Được rồi được rồi, cậu đã đẹp trai lắm rồi.” Nghiêm Tích nói.</w:t>
      </w:r>
    </w:p>
    <w:p>
      <w:pPr>
        <w:pStyle w:val="BodyText"/>
      </w:pPr>
      <w:r>
        <w:t xml:space="preserve">“Không bằng cậu, chủ quán.”</w:t>
      </w:r>
    </w:p>
    <w:p>
      <w:pPr>
        <w:pStyle w:val="BodyText"/>
      </w:pPr>
      <w:r>
        <w:t xml:space="preserve">“Tôi là xinh đẹp.”</w:t>
      </w:r>
    </w:p>
    <w:p>
      <w:pPr>
        <w:pStyle w:val="BodyText"/>
      </w:pPr>
      <w:r>
        <w:t xml:space="preserve">Quản lí pha rượu xong, đưa cho Nghiêm Tích, sớm đã chịu không nổi cuộc đối thoại của bọn họ, nói: “Hai người là đẹp trai nhất xinh đẹp nhất thế giới được chưa.”</w:t>
      </w:r>
    </w:p>
    <w:p>
      <w:pPr>
        <w:pStyle w:val="BodyText"/>
      </w:pPr>
      <w:r>
        <w:t xml:space="preserve">“Cũng thường thôi.” La Huyên tủm tỉm cười.</w:t>
      </w:r>
    </w:p>
    <w:p>
      <w:pPr>
        <w:pStyle w:val="BodyText"/>
      </w:pPr>
      <w:r>
        <w:t xml:space="preserve">Nghiêm Tích uống rượu, gật đầu.</w:t>
      </w:r>
    </w:p>
    <w:p>
      <w:pPr>
        <w:pStyle w:val="BodyText"/>
      </w:pPr>
      <w:r>
        <w:t xml:space="preserve">“Lại nói, tôi hôm nay biết được một chút tình hình cụ thể của quán bar chúng ta, phát hiện quán rượu này giống cậu rất thú vị, chủ quán.” La Huyên nói, chỉ chỉ về cái hộp danh thiếp bên kia, “Chẳng hạn như cái kia, không ngờ là quán bar còn vì dân phục vụ thế này, Ủy ban vẫn chưa phát giấy khen cho cậu sao.”</w:t>
      </w:r>
    </w:p>
    <w:p>
      <w:pPr>
        <w:pStyle w:val="BodyText"/>
      </w:pPr>
      <w:r>
        <w:t xml:space="preserve">“Cậu không biết nơi này kiêm luôn làm công ty mai mối sao?” Quản lí nói, “Đặc biệt là chủ quán của chúng ta, bà mai chuyên nghiệp, cung cấp dịch vụ cá nhân 1vs1.”</w:t>
      </w:r>
    </w:p>
    <w:p>
      <w:pPr>
        <w:pStyle w:val="BodyText"/>
      </w:pPr>
      <w:r>
        <w:t xml:space="preserve">La Huyên giả vờ một bộ dáng kinh hoàng, nói: “Chủ quán, cậu cư nhiên còn có khả năng này, thất lễ thất lễ!”</w:t>
      </w:r>
    </w:p>
    <w:p>
      <w:pPr>
        <w:pStyle w:val="BodyText"/>
      </w:pPr>
      <w:r>
        <w:t xml:space="preserve">Nghiêm Tích hừ một tiếng, bắt chước bộ dáng vừa rồi của La Huyên, nói: “Cũng thường thôi.”</w:t>
      </w:r>
    </w:p>
    <w:p>
      <w:pPr>
        <w:pStyle w:val="BodyText"/>
      </w:pPr>
      <w:r>
        <w:t xml:space="preserve">La Huyên nhún vai, nói: “Kỳ thật tôi cảm thấy đây là một việc tốt, nếu hảo hảo nắm chắc, sẽ giúp quán nổi tiếng hơn.” Cũng thu nhiều lời hơn.</w:t>
      </w:r>
    </w:p>
    <w:p>
      <w:pPr>
        <w:pStyle w:val="BodyText"/>
      </w:pPr>
      <w:r>
        <w:t xml:space="preserve">“Chơi cho vui thôi, không hy vọng kiếm được nhiều tiền.” Nghiêm Tích nói, hắn vốn không có dã tâm gì, hơn nữa tiền thì hắn có cả đống, chỉ cần quán bar cứ tiếp tục thế này, kéo dài kỷ niệm của hắn cùng đám bạn thân là tốt rồi.</w:t>
      </w:r>
    </w:p>
    <w:p>
      <w:pPr>
        <w:pStyle w:val="BodyText"/>
      </w:pPr>
      <w:r>
        <w:t xml:space="preserve">“Lại nói.” Nghiêm Tích uống một ngụm rượu, nói, “Nhiệm vụ kỳ này, là giải quyết vị quản lí mà chúng ta bỏ sót đây.”</w:t>
      </w:r>
    </w:p>
    <w:p>
      <w:pPr>
        <w:pStyle w:val="BodyText"/>
      </w:pPr>
      <w:r>
        <w:t xml:space="preserve">“Hả?” La Huyên đầy thâm ý nhìn quản lí.</w:t>
      </w:r>
    </w:p>
    <w:p>
      <w:pPr>
        <w:pStyle w:val="BodyText"/>
      </w:pPr>
      <w:r>
        <w:t xml:space="preserve">Quản lí lại bắt đầu đau đầu, nói: “Tôi thật tình không vội, độc thân rất tốt mà.”</w:t>
      </w:r>
    </w:p>
    <w:p>
      <w:pPr>
        <w:pStyle w:val="BodyText"/>
      </w:pPr>
      <w:r>
        <w:t xml:space="preserve">Nghiêm Tích căn bản không thèm để ý đến ý kiến của quản lí, nói với La Huyên: “Anh ta nói anh ta đang yêu thầm một người, nhưng sống chết cũng không chịu nói cho tôi biết đó là ai.”</w:t>
      </w:r>
    </w:p>
    <w:p>
      <w:pPr>
        <w:pStyle w:val="BodyText"/>
      </w:pPr>
      <w:r>
        <w:t xml:space="preserve">“A, như vậy nhất định là người mà cậu cũng quen, nên sợ cậu biết được thôi.” La Huyên phân tích.</w:t>
      </w:r>
    </w:p>
    <w:p>
      <w:pPr>
        <w:pStyle w:val="BodyText"/>
      </w:pPr>
      <w:r>
        <w:t xml:space="preserve">“Có lý.” Nghiêm Tích gật đầu, nghĩ nghĩ, lại không có gợi ý gì, hắn đột nhiên cả kinh, lớn tiếng nói, “Trời ạ, anh sẽ không thích một trong đám hồ bằng cẩu hữu của tôi đấy chứ! Bọn họ đều có người yêu hết rồi.”</w:t>
      </w:r>
    </w:p>
    <w:p>
      <w:pPr>
        <w:pStyle w:val="BodyText"/>
      </w:pPr>
      <w:r>
        <w:t xml:space="preserve">“…” Quản lí có chút không biết nói gì, “Suy nghĩ của ngài có thể đứng đắn hơn một chút được không?”</w:t>
      </w:r>
    </w:p>
    <w:p>
      <w:pPr>
        <w:pStyle w:val="BodyText"/>
      </w:pPr>
      <w:r>
        <w:t xml:space="preserve">Quản lí thở dài, nói: “Thích một người không thích mình, vốn chỉ là chuyện bất đắc dĩ, tôi thật sự không muốn nói nhiều. Dù sao cũng đã qua rồi, bây giờ có yêu một lần nữa thì để làm gì đây?”</w:t>
      </w:r>
    </w:p>
    <w:p>
      <w:pPr>
        <w:pStyle w:val="BodyText"/>
      </w:pPr>
      <w:r>
        <w:t xml:space="preserve">Trên mặt quản lí phảng phất một vẻ cô đơn nhàn nhạt, đây là lần đầu tiên Nghiêm Tích thấy quản lí có vẻ mặt như vậy. Nghiêm Tích đến quán rượu này cũng lâu rồi, quản lí đã là quản lí, trong ấn tượng hắn là một người vừa có khả năng lại khôn khéo, bởi vì trong quán bar không thiếu nhiều vụ rắc rối, Nghiêm Tích đều tận mắt thấy hắn giải quyết vài vụ xung đột.</w:t>
      </w:r>
    </w:p>
    <w:p>
      <w:pPr>
        <w:pStyle w:val="BodyText"/>
      </w:pPr>
      <w:r>
        <w:t xml:space="preserve">Đến khi bản thân trở thành chủ quán, lại cảm thấy có được một vị quản lí như vậy, thật sự là đáng quý, đặc biệt là bản thân còn vô năng, lại càng thể hiện giá trị của quản lí.</w:t>
      </w:r>
    </w:p>
    <w:p>
      <w:pPr>
        <w:pStyle w:val="BodyText"/>
      </w:pPr>
      <w:r>
        <w:t xml:space="preserve">Nếu như không có quản lí, hắn có thể an tâm làm một chủ quán nhàn hạ được hay sao?</w:t>
      </w:r>
    </w:p>
    <w:p>
      <w:pPr>
        <w:pStyle w:val="BodyText"/>
      </w:pPr>
      <w:r>
        <w:t xml:space="preserve">Vậy mà hiện tại lại vui vẻ đi làm một quản lí pha chế, mặc đồng phục của bartender, cúi đầu nhìn bình lắc trong tay, Nghiêm Tích thấy trong lòng như bị nhéo một cái, vỗ xuống quầy bar, nói: “Thích thì phải theo đuổi a, có gì nghiêm trọng như vậy? Không thích cũng phải biến thành thích, anh không có lòng tin vào khả năng của mình hay sao?”</w:t>
      </w:r>
    </w:p>
    <w:p>
      <w:pPr>
        <w:pStyle w:val="BodyText"/>
      </w:pPr>
      <w:r>
        <w:t xml:space="preserve">Quản lí nhìn chủ quán của mình một lúc, chỉ im lặng lắc đầu.</w:t>
      </w:r>
    </w:p>
    <w:p>
      <w:pPr>
        <w:pStyle w:val="BodyText"/>
      </w:pPr>
      <w:r>
        <w:t xml:space="preserve">“Tôi thật sự không thể lý giải được loại cảm xúc yêu đơn phương này.” Nghiêm Tích có chút buồn rầu nói, “Thích chính là thích, có gì mà không thể nói chứ?”</w:t>
      </w:r>
    </w:p>
    <w:p>
      <w:pPr>
        <w:pStyle w:val="BodyText"/>
      </w:pPr>
      <w:r>
        <w:t xml:space="preserve">La Huyên vẫn luôn lắng nghe đột nhiên bật cười thành tiếng, y quay sang, nhìn Nghiêm Tích, ánh mắt âm nhu: “Chủ quán nhất định là có một cuộc sống thuận buồm xuôi gió, hoặc là chưa từng chân chính yêu một người.”</w:t>
      </w:r>
    </w:p>
    <w:p>
      <w:pPr>
        <w:pStyle w:val="BodyText"/>
      </w:pPr>
      <w:r>
        <w:t xml:space="preserve">Y thoạt nhìn cười rất ôn hòa, nhưng sâu trong con ngươi lại có một loại cảm giác lạnh lẽo, Nghiêm Tích điều chỉnh tư thế một chút, mang theo cảm giác áp bách trả lời y, “Cậu sao nhìn ra được cuộc sống của tôi thuận buồm xuôi gió?”</w:t>
      </w:r>
    </w:p>
    <w:p>
      <w:pPr>
        <w:pStyle w:val="BodyText"/>
      </w:pPr>
      <w:r>
        <w:t xml:space="preserve">La Huyên nói: “Cậu có từng nghĩ đến một mặt khác của yêu đơn phương? Nếu thành công, chính là kẻ thứ ba, cậu nếu vậy còn khả năng tranh đấu cho loại tình yêu này hay không?”</w:t>
      </w:r>
    </w:p>
    <w:p>
      <w:pPr>
        <w:pStyle w:val="BodyText"/>
      </w:pPr>
      <w:r>
        <w:t xml:space="preserve">La Huyên trào phúng nói: “Dùng thất bại của người khác đổi lấy thành công cho chính mình, quả là tình yêu đích thực khiến người ta cảm động.”</w:t>
      </w:r>
    </w:p>
    <w:p>
      <w:pPr>
        <w:pStyle w:val="BodyText"/>
      </w:pPr>
      <w:r>
        <w:t xml:space="preserve">“Dù là như vậy, cũng nên để cho người kia biết được tâm tình của mình.” Nghiêm Tích nói, “Âm thầm dõi theo người ta, nếu yêu không được thì hãy nói cho người ta biết sau đó cao chạy xa bay.”</w:t>
      </w:r>
    </w:p>
    <w:p>
      <w:pPr>
        <w:pStyle w:val="BodyText"/>
      </w:pPr>
      <w:r>
        <w:t xml:space="preserve">“Cho nên tôi nói cậu nhất định chưa từng chân chính yêu một người.” La Huyên nhìn quản lí, cười, “Có đôi khi, thà rằng để bản thân chịu giày vò, cũng muốn được ở bên cạnh nhìn người ta nhiều hơn một chút, loại tâm tình nay, chủ quán cậu sẽ không hiểu.”</w:t>
      </w:r>
    </w:p>
    <w:p>
      <w:pPr>
        <w:pStyle w:val="BodyText"/>
      </w:pPr>
      <w:r>
        <w:t xml:space="preserve">“Tôi sao lại không hiểu?” Nghiêm Tích phản bác, “Coi người trong lòng như bạn bè? Nhảm nhí.”</w:t>
      </w:r>
    </w:p>
    <w:p>
      <w:pPr>
        <w:pStyle w:val="BodyText"/>
      </w:pPr>
      <w:r>
        <w:t xml:space="preserve">“Được rồi, đừng vì chuyện này mà cãi nhau.” Quản lí cắt ngang hai người, hít sâu một hơi, nói với Nghiêm Tích, “Tóm lại, chủ quán, tôi không hy vọng cậu lại lấy chuyện của tôi ra làm văn, tôi biết cậu là tốt cho tôi, hy vọng tôi có thể tiến tới với người tôi yêu, thế nhưng…”</w:t>
      </w:r>
    </w:p>
    <w:p>
      <w:pPr>
        <w:pStyle w:val="BodyText"/>
      </w:pPr>
      <w:r>
        <w:t xml:space="preserve">Hắn cười khổ, thần sắc trong mắt gần như bị bóp méo, nói: “Tôi thật sự không muốn nhắc đến chuyện này nữa.”</w:t>
      </w:r>
    </w:p>
    <w:p>
      <w:pPr>
        <w:pStyle w:val="BodyText"/>
      </w:pPr>
      <w:r>
        <w:t xml:space="preserve">Hắn đột nhiên ghé sát vào Nghiêm Tích, hạ mắt, dùng một loại thanh âm khiến Nghiêm Tích nghe xong cảm thấy rất thống khổ nói: “Tôi đã làm một việc sai trái với người tôi thích, không cách nào có thể tha thứ được, tôi cũng vô pháp tưởng tượng mình có thể cùng người mình thích đi đến hạnh phúc, như vậy đối với người kia là không công bằng.”</w:t>
      </w:r>
    </w:p>
    <w:p>
      <w:pPr>
        <w:pStyle w:val="BodyText"/>
      </w:pPr>
      <w:r>
        <w:t xml:space="preserve">Nghiêm Tích giương mắt, nhìn vào mặt quản lí, cuối cùng đành giữ nguyên trầm mặc.</w:t>
      </w:r>
    </w:p>
    <w:p>
      <w:pPr>
        <w:pStyle w:val="BodyText"/>
      </w:pPr>
      <w:r>
        <w:t xml:space="preserve">–</w:t>
      </w:r>
    </w:p>
    <w:p>
      <w:pPr>
        <w:pStyle w:val="BodyText"/>
      </w:pPr>
      <w:r>
        <w:t xml:space="preserve">Từ cái ngày ba người trò chuyện về tình yêu đơn phương trở đi, quản lí vẫn giống như bình thường, mà La Huyên tố chất tâm lý lại mạnh mẽ, chỉ có Nghiêm Tích luôn ngồi một chỗ ngẩn người.</w:t>
      </w:r>
    </w:p>
    <w:p>
      <w:pPr>
        <w:pStyle w:val="BodyText"/>
      </w:pPr>
      <w:r>
        <w:t xml:space="preserve">Hắn cứ nghĩ mãi đến một việc.</w:t>
      </w:r>
    </w:p>
    <w:p>
      <w:pPr>
        <w:pStyle w:val="BodyText"/>
      </w:pPr>
      <w:r>
        <w:t xml:space="preserve">Có thể hắn thật sự giống như những lời La Huyên nói, không biết yêu một người là như thế nào.</w:t>
      </w:r>
    </w:p>
    <w:p>
      <w:pPr>
        <w:pStyle w:val="BodyText"/>
      </w:pPr>
      <w:r>
        <w:t xml:space="preserve">Cảm giác tuyệt vọng đến đứt gan đứt ruột của quản lí ngày đó hoàn toàn làm hắn khiếp sợ, có thể khiến cho quản lí không gì không làm được thất vọng như vậy, rốt cuộc là dạng tình yêu gì a?</w:t>
      </w:r>
    </w:p>
    <w:p>
      <w:pPr>
        <w:pStyle w:val="BodyText"/>
      </w:pPr>
      <w:r>
        <w:t xml:space="preserve">Nghiêm Tích càng ngày càng hiếu kì, nhưng hắn cũng biết có một số việc không thể hỏi.</w:t>
      </w:r>
    </w:p>
    <w:p>
      <w:pPr>
        <w:pStyle w:val="BodyText"/>
      </w:pPr>
      <w:r>
        <w:t xml:space="preserve">Ngay tại thời điểm hắn đang phiền muộn, hắn nhận được một món hàng chuyển phát nhanh, vừa mở ra cư nhiên lại là một quyển catalog trang phục.</w:t>
      </w:r>
    </w:p>
    <w:p>
      <w:pPr>
        <w:pStyle w:val="BodyText"/>
      </w:pPr>
      <w:r>
        <w:t xml:space="preserve">Hắn kinh hãi nhìn hình ảnh quần áo trên mặt, thậm chí còn thấy có đến mấy chiếc váy được dùng bút vạch ra.</w:t>
      </w:r>
    </w:p>
    <w:p>
      <w:pPr>
        <w:pStyle w:val="BodyText"/>
      </w:pPr>
      <w:r>
        <w:t xml:space="preserve">Hắn thật sự… dở khóc dở cười.</w:t>
      </w:r>
    </w:p>
    <w:p>
      <w:pPr>
        <w:pStyle w:val="BodyText"/>
      </w:pPr>
      <w:r>
        <w:t xml:space="preserve">Mặt sau catalog rơi ra một tờ giấy, trên đó viết: “Tôi sợ rằng nếu tự mình mua sẽ lại chọc cậu mất hứng, cậu cứ chọn đi.”</w:t>
      </w:r>
    </w:p>
    <w:p>
      <w:pPr>
        <w:pStyle w:val="BodyText"/>
      </w:pPr>
      <w:r>
        <w:t xml:space="preserve">Nghiêm Tích đóng catalog lại, cảm thấy…</w:t>
      </w:r>
    </w:p>
    <w:p>
      <w:pPr>
        <w:pStyle w:val="BodyText"/>
      </w:pPr>
      <w:r>
        <w:t xml:space="preserve">Có một người như Tương Vân Chu ở bên cạnh, hắn có thể vĩnh viễn sẽ không học được tình yêu đích thực là như thế nào.</w:t>
      </w:r>
    </w:p>
    <w:p>
      <w:pPr>
        <w:pStyle w:val="BodyText"/>
      </w:pPr>
      <w:r>
        <w:t xml:space="preserve">Mặc dù buổi nói chuyện ngày hôm đó khiến người ta khó chịu, catalog trang phục của Tương Vân Chu khiến hắn không còn lời nào để nói, Nghiêm Tích vẫn cảm thấy cuộc sống bình thản tuyệt vời, đến tận ngày nhận được điện thoại của chủ quán cũ.</w:t>
      </w:r>
    </w:p>
    <w:p>
      <w:pPr>
        <w:pStyle w:val="BodyText"/>
      </w:pPr>
      <w:r>
        <w:t xml:space="preserve">Nói thật ra thì, Nghiêm Tích còn bị dọa một chút.</w:t>
      </w:r>
    </w:p>
    <w:p>
      <w:pPr>
        <w:pStyle w:val="BodyText"/>
      </w:pPr>
      <w:r>
        <w:t xml:space="preserve">Quán bar này là bởi vì chủ quán cũ muốn ra nước ngoài, cho nên hắn mới có thể mua lại, ở cái đêm trước khi chủ quán xuất ngoại bọn họ còn cùng nhau uống rượu, vì anh ta mở tiệc đưa tiễn, kết quả sau khi anh ta xuất ngoại, liền hoàn toàn mất dạng.</w:t>
      </w:r>
    </w:p>
    <w:p>
      <w:pPr>
        <w:pStyle w:val="BodyText"/>
      </w:pPr>
      <w:r>
        <w:t xml:space="preserve">Nghiêm Tích lại không biết cách liên lạc với anh ta, vì thế liên lạc cứ như vậy bị cắt đứt. Nghiêm Tích còn thầm có chút bất mãn, chủ quán cũ cư nhiên nhẫn tâm như vậy, một chút cũng không muốn biết quán bar có phát triển tốt không hay sao? Thế nhưng phần lớn trong quán bar vẫn là nhân viên cũ, Nghiêm Tích cũng không tiện nói.</w:t>
      </w:r>
    </w:p>
    <w:p>
      <w:pPr>
        <w:pStyle w:val="BodyText"/>
      </w:pPr>
      <w:r>
        <w:t xml:space="preserve">Kết quả hiện tại chủ quán cũ chủ động gọi điện thoại đến, Nghiêm Tích có một loại cảm giác giống như bị giáo viên kiểm tra bài tập.</w:t>
      </w:r>
    </w:p>
    <w:p>
      <w:pPr>
        <w:pStyle w:val="BodyText"/>
      </w:pPr>
      <w:r>
        <w:t xml:space="preserve">Quán bar tuy rằng biến thành công ty mai mối, nhưng kinh doanh cũng không tồi.</w:t>
      </w:r>
    </w:p>
    <w:p>
      <w:pPr>
        <w:pStyle w:val="BodyText"/>
      </w:pPr>
      <w:r>
        <w:t xml:space="preserve">Ngày đó cụ thể là như vầy.</w:t>
      </w:r>
    </w:p>
    <w:p>
      <w:pPr>
        <w:pStyle w:val="BodyText"/>
      </w:pPr>
      <w:r>
        <w:t xml:space="preserve">Chính là vào thời điểm giữa trưa, Nghiêm Tích nghe thấy tiếng di động, vừa cầm lên liền thấy một dãy số lạ, là từ nước ngoài. Lòng hắn hơi hồi hộp một chút, nhìn điện thoại không dám nhận, di động vẫn reo, hắn khôi phục lại hô hấp, lúc này mới nghe.</w:t>
      </w:r>
    </w:p>
    <w:p>
      <w:pPr>
        <w:pStyle w:val="BodyText"/>
      </w:pPr>
      <w:r>
        <w:t xml:space="preserve">Bên kia nửa ngày vẫn không thấy nói gì, đầu óc Nghiêm Tích trống rỗng, rất sợ là giọng nói mà hắn nhung nhớ vang lên.</w:t>
      </w:r>
    </w:p>
    <w:p>
      <w:pPr>
        <w:pStyle w:val="BodyText"/>
      </w:pPr>
      <w:r>
        <w:t xml:space="preserve">Kết quả điện thoại vừa kết nối, một thanh âm vui vẻ quen thuộc vang vọng: “Nghiêm Tích à? Tôi là Lục Nhiên.”</w:t>
      </w:r>
    </w:p>
    <w:p>
      <w:pPr>
        <w:pStyle w:val="BodyText"/>
      </w:pPr>
      <w:r>
        <w:t xml:space="preserve">Không phải là người kia, Nghiêm Tích sửng sốt một chút, Lục Nhiên là ai? Sau đó chậm chạp nửa nhịp mới nhớ ra chính là — boss cũ của mình.</w:t>
      </w:r>
    </w:p>
    <w:p>
      <w:pPr>
        <w:pStyle w:val="BodyText"/>
      </w:pPr>
      <w:r>
        <w:t xml:space="preserve">“A! Chủ quán!” Nghiêm Tích vô thức vẫn gọi Lục Nhiên là chủ quán, tuy rằng hiện tại hắn mới chân chính là chủ quán. “Anh có khỏe không?”</w:t>
      </w:r>
    </w:p>
    <w:p>
      <w:pPr>
        <w:pStyle w:val="BodyText"/>
      </w:pPr>
      <w:r>
        <w:t xml:space="preserve">“Rất tốt rất tốt, cậu cũng khỏe chứ?” Lục Nhiên vẫn hăng hái như vậy, lại hỏi, “Quán bar có tốt không?”</w:t>
      </w:r>
    </w:p>
    <w:p>
      <w:pPr>
        <w:pStyle w:val="BodyText"/>
      </w:pPr>
      <w:r>
        <w:t xml:space="preserve">Nghiêm Tích không khỏi cười nói: “Tôi khỏe hay không không quan trọng, quán bar tốt hay không mới thật sự trọng yếu đúng không?”</w:t>
      </w:r>
    </w:p>
    <w:p>
      <w:pPr>
        <w:pStyle w:val="BodyText"/>
      </w:pPr>
      <w:r>
        <w:t xml:space="preserve">“Nào có, tôi rất quan tâm đến cậu đấy chứ.” Lục Nhiên có hơi ngượng ngùng.</w:t>
      </w:r>
    </w:p>
    <w:p>
      <w:pPr>
        <w:pStyle w:val="BodyText"/>
      </w:pPr>
      <w:r>
        <w:t xml:space="preserve">“Cám ơn quan tâm nha, quán bar cũng rất không tồi, nhân viên tôi cơ bản là không động vào, làm ăn vẫn tốt lắm.” Nghiêm Tích sợ Lục Nhiên cảm thấy không hài lòng, liền nói thêm vài câu: “May mà có quản lí bây giờ còn duy trì được giống như trước kia, quán bar mới không bị tôi sửa lung tung.”</w:t>
      </w:r>
    </w:p>
    <w:p>
      <w:pPr>
        <w:pStyle w:val="BodyText"/>
      </w:pPr>
      <w:r>
        <w:t xml:space="preserve">“He he he, đương nhiên, quản lí chính là do một tay tôi bồi dưỡng ra, lúc trước tôi còn nghĩ mang hắn cùng đi, thế nhưng sợ cậu nâng ly một cái biến thành mớ bòng bong, nên mới đành rơi nước mắt mà để hắn lại đấy.”</w:t>
      </w:r>
    </w:p>
    <w:p>
      <w:pPr>
        <w:pStyle w:val="BodyText"/>
      </w:pPr>
      <w:r>
        <w:t xml:space="preserve">“…Anh cũng đang ở bên kia Thái Bình Dương rồi, vậy mà vẫn không quên sỉ nhục tôi.”</w:t>
      </w:r>
    </w:p>
    <w:p>
      <w:pPr>
        <w:pStyle w:val="BodyText"/>
      </w:pPr>
      <w:r>
        <w:t xml:space="preserve">“Ha ha, tôi là nhớ cậu thôi.”</w:t>
      </w:r>
    </w:p>
    <w:p>
      <w:pPr>
        <w:pStyle w:val="BodyText"/>
      </w:pPr>
      <w:r>
        <w:t xml:space="preserve">“Anh là nhớ quán bar thì có.”</w:t>
      </w:r>
    </w:p>
    <w:p>
      <w:pPr>
        <w:pStyle w:val="BodyText"/>
      </w:pPr>
      <w:r>
        <w:t xml:space="preserve">“Ai, cậu đừng lật tẩy tôi vậy chứ, dù sao quán bar này tôi mở cũng nhiều năm rồi.”</w:t>
      </w:r>
    </w:p>
    <w:p>
      <w:pPr>
        <w:pStyle w:val="BodyText"/>
      </w:pPr>
      <w:r>
        <w:t xml:space="preserve">Điểu ngữ hoa hương vốn là do Lục Nhiên một tay sáng lập nên, anh ta có cảm tình là tất nhiên.</w:t>
      </w:r>
    </w:p>
    <w:p>
      <w:pPr>
        <w:pStyle w:val="BodyText"/>
      </w:pPr>
      <w:r>
        <w:t xml:space="preserve">Hai người tán gẫu vài câu, cuối cùng Nghiêm Tích hỏi: “Anh sao cả một quãng thời gian dài như vậy cũng không liên lạc với chúng tôi? Tôi còn tưởng anh ở nước ngoài ung dung tự tại quá, quên mất chúng tôi rồi.”</w:t>
      </w:r>
    </w:p>
    <w:p>
      <w:pPr>
        <w:pStyle w:val="BodyText"/>
      </w:pPr>
      <w:r>
        <w:t xml:space="preserve">“Sao vậy được!” Lục Nhiên kêu lên, sau đó ngữ khí âm trầm đi, “Tôi cảm thấy ở trong nước so ra còn tốt hơn thế nhưng cũng không còn cách nào khác, lúc mới đến bận rộn rất nhiều việc, hơn nữa… Quên đi, đúng rồi, tôi có gọi điện cho quản lí một lần, nhưng hắn không bắt máy.”</w:t>
      </w:r>
    </w:p>
    <w:p>
      <w:pPr>
        <w:pStyle w:val="BodyText"/>
      </w:pPr>
      <w:r>
        <w:t xml:space="preserve">Nghiêm Tích thế nhưng không quá để tâm, quản lí có lẽ là không nhận được. Giống như hắn luôn để lỡ điện thoại, cho nên hắn cho rằng người khác cũng như vậy.</w:t>
      </w:r>
    </w:p>
    <w:p>
      <w:pPr>
        <w:pStyle w:val="BodyText"/>
      </w:pPr>
      <w:r>
        <w:t xml:space="preserve">Nghiêm Tích cùng Lục Nhiên trò chuyện rất vui vẻ, nhưng Lục Nhiên dường như không có nhiều thời gian, chưa nói chuyện được gì nhiều, hai người đã chào tạm biệt.</w:t>
      </w:r>
    </w:p>
    <w:p>
      <w:pPr>
        <w:pStyle w:val="BodyText"/>
      </w:pPr>
      <w:r>
        <w:t xml:space="preserve">Đến tối tới quán bar, Nghiêm Tích hỏi quản lí: “Chủ quán Lục tại sao lại xuất ngoại vậy?”</w:t>
      </w:r>
    </w:p>
    <w:p>
      <w:pPr>
        <w:pStyle w:val="BodyText"/>
      </w:pPr>
      <w:r>
        <w:t xml:space="preserve">Quản lí hơi sững sờ, biểu tình trong một giây có chút vặn vẹo, tuy rằng hắn rất nhanh lấy lại bình tĩnh, nhưng Nghiêm Tích vẫn thấy được.</w:t>
      </w:r>
    </w:p>
    <w:p>
      <w:pPr>
        <w:pStyle w:val="BodyText"/>
      </w:pPr>
      <w:r>
        <w:t xml:space="preserve">Quản lí hạ mí mắt suy nghĩ nói: “Bởi vì người yêu của cậu ấy muốn ra nước ngoài phát triển, nên cậu ấy quyết định đi cùng.”</w:t>
      </w:r>
    </w:p>
    <w:p>
      <w:pPr>
        <w:pStyle w:val="BodyText"/>
      </w:pPr>
      <w:r>
        <w:t xml:space="preserve">“Thì ra là như vậy.” Nghiêm Tích nói.</w:t>
      </w:r>
    </w:p>
    <w:p>
      <w:pPr>
        <w:pStyle w:val="BodyText"/>
      </w:pPr>
      <w:r>
        <w:t xml:space="preserve">“Sao đột nhiên lại muốn hỏi cái này?” Quản lí hỏi.</w:t>
      </w:r>
    </w:p>
    <w:p>
      <w:pPr>
        <w:pStyle w:val="BodyText"/>
      </w:pPr>
      <w:r>
        <w:t xml:space="preserve">“A, giữa trưa nhận được điện thoại của anh ta, đúng lúc nhớ đến.”</w:t>
      </w:r>
    </w:p>
    <w:p>
      <w:pPr>
        <w:pStyle w:val="BodyText"/>
      </w:pPr>
      <w:r>
        <w:t xml:space="preserve">“Cậu ấy gọi điện thoại cho cậu?” Quản lí vẻ mặt giật mình.</w:t>
      </w:r>
    </w:p>
    <w:p>
      <w:pPr>
        <w:pStyle w:val="BodyText"/>
      </w:pPr>
      <w:r>
        <w:t xml:space="preserve">“Đúng vậy, anh ta còn nói có gọi điện cho anh nữa, nhưng anh không bắt máy.”</w:t>
      </w:r>
    </w:p>
    <w:p>
      <w:pPr>
        <w:pStyle w:val="BodyText"/>
      </w:pPr>
      <w:r>
        <w:t xml:space="preserve">Quản lí trầm lặng đi, một lát sau, hỏi: “Cậu ấy có nói gì không?”</w:t>
      </w:r>
    </w:p>
    <w:p>
      <w:pPr>
        <w:pStyle w:val="BodyText"/>
      </w:pPr>
      <w:r>
        <w:t xml:space="preserve">“Chỉ hỏi một chút tình trạng của quán bar thôi, còn hỏi thăm anh nữa.”</w:t>
      </w:r>
    </w:p>
    <w:p>
      <w:pPr>
        <w:pStyle w:val="BodyText"/>
      </w:pPr>
      <w:r>
        <w:t xml:space="preserve">“Vậy cậu ấy có khỏe không?” Quản lí hỏi.</w:t>
      </w:r>
    </w:p>
    <w:p>
      <w:pPr>
        <w:pStyle w:val="BodyText"/>
      </w:pPr>
      <w:r>
        <w:t xml:space="preserve">“Tôi thấy tốt lắm a.” Nghiêm Tích nói, “Giống hệt trước kia, chưa bị chủ nghĩa tư bản biến chất.”</w:t>
      </w:r>
    </w:p>
    <w:p>
      <w:pPr>
        <w:pStyle w:val="BodyText"/>
      </w:pPr>
      <w:r>
        <w:t xml:space="preserve">Quản lí thở phào nhẹ nhõm, có chút lưỡng lự muốn nói tiếp, nhưng lại vẫn tiếp tục giữ im lặng.</w:t>
      </w:r>
    </w:p>
    <w:p>
      <w:pPr>
        <w:pStyle w:val="BodyText"/>
      </w:pPr>
      <w:r>
        <w:t xml:space="preserve">Qua vài ngày, Lục Nhiên lại gọi điện thoại cho Nghiêm Tích.</w:t>
      </w:r>
    </w:p>
    <w:p>
      <w:pPr>
        <w:pStyle w:val="BodyText"/>
      </w:pPr>
      <w:r>
        <w:t xml:space="preserve">Lần này vẫn là vào lúc giữa trưa, hỏi vài chuyện về phương diện tài chính của quán bar, nhưng Nghiêm Tích chỉ là một tên chủ quán nhàn hạ thì làm sao hiểu.</w:t>
      </w:r>
    </w:p>
    <w:p>
      <w:pPr>
        <w:pStyle w:val="BodyText"/>
      </w:pPr>
      <w:r>
        <w:t xml:space="preserve">Tuy rằng quản lí mỗi tháng đều cho hắn xem báo cáo thu nhập, nhưng hắn chưa từng cẩn thận nghiên cứu một lần, dù sao quán bar không lỗ là tốt rồi, mà đương nhiên có lỗ cũng không quan trọng.</w:t>
      </w:r>
    </w:p>
    <w:p>
      <w:pPr>
        <w:pStyle w:val="BodyText"/>
      </w:pPr>
      <w:r>
        <w:t xml:space="preserve">Lục Nhiên nghe xong hô to gọi nhỏ: “Trời ạ trời ạ, cậu lại nỡ đối xử với đứa con yêu của tôi như vậy!”</w:t>
      </w:r>
    </w:p>
    <w:p>
      <w:pPr>
        <w:pStyle w:val="BodyText"/>
      </w:pPr>
      <w:r>
        <w:t xml:space="preserve">Nghiêm Tích có chút mất hứng, tuy rằng anh ta là chủ quán cũ, nhưng quán bar đã bán lại cho hắn rồi, hắn hiện tại mới là chủ quán, quán bar biến thành cái dạng gì cũng là chuyện của hắn.</w:t>
      </w:r>
    </w:p>
    <w:p>
      <w:pPr>
        <w:pStyle w:val="BodyText"/>
      </w:pPr>
      <w:r>
        <w:t xml:space="preserve">Hình như cũng nhận ra Nghiêm Tích không vui, Lục Nhiên cười gượng vài tiếng, nói: “Cậu đừng để bụng, tôi chẳng qua là gần đây rất buồn chán, có chút nhớ trong nước.”</w:t>
      </w:r>
    </w:p>
    <w:p>
      <w:pPr>
        <w:pStyle w:val="BodyText"/>
      </w:pPr>
      <w:r>
        <w:t xml:space="preserve">Anh ta dừng một chút, lại hỏi: “Quản lí đổi số di động rồi sao? Tại sao tôi gọi điện cho hắn nhưng đều không có tín hiệu?”</w:t>
      </w:r>
    </w:p>
    <w:p>
      <w:pPr>
        <w:pStyle w:val="BodyText"/>
      </w:pPr>
      <w:r>
        <w:t xml:space="preserve">Nghiêm Tích nghĩ nghĩ, nói: “Đâu có, để tôi đi nói với anh ta.”</w:t>
      </w:r>
    </w:p>
    <w:p>
      <w:pPr>
        <w:pStyle w:val="BodyText"/>
      </w:pPr>
      <w:r>
        <w:t xml:space="preserve">“Tốt tốt, tôi còn muốn cùng hắn hảo hảo tâm sự, a, nguy rồi, anh ấy quay lại rồi, tôi cúp máy đây, hẹn gặp lại.”</w:t>
      </w:r>
    </w:p>
    <w:p>
      <w:pPr>
        <w:pStyle w:val="BodyText"/>
      </w:pPr>
      <w:r>
        <w:t xml:space="preserve">Sau đó cụp một tiếng, điện thoại ngắt.</w:t>
      </w:r>
    </w:p>
    <w:p>
      <w:pPr>
        <w:pStyle w:val="BodyText"/>
      </w:pPr>
      <w:r>
        <w:t xml:space="preserve">Làm sao vậy, gấp gáp như vậy, bộ vội vàng đi đầu thai sao.</w:t>
      </w:r>
    </w:p>
    <w:p>
      <w:pPr>
        <w:pStyle w:val="BodyText"/>
      </w:pPr>
      <w:r>
        <w:t xml:space="preserve">Nghiêm Tích không khỏi nhún nhún vai.</w:t>
      </w:r>
    </w:p>
    <w:p>
      <w:pPr>
        <w:pStyle w:val="BodyText"/>
      </w:pPr>
      <w:r>
        <w:t xml:space="preserve">Quán bar vẫn giống như bình thường, quản lí đều thu xếp tốt hết thảy, La Huyên bắt đầu học pha rượu, y vốn bộ dạng đã đẹp, đứng ở nơi đó, làm mấy động tác, cho người ta cảnh đẹp ý vui, chẳng qua hiện tại chỉ được cái mã bề ngoài, rượu gì cũng không pha được.</w:t>
      </w:r>
    </w:p>
    <w:p>
      <w:pPr>
        <w:pStyle w:val="BodyText"/>
      </w:pPr>
      <w:r>
        <w:t xml:space="preserve">Nghiêm Tích dựa lên quầy bar ngáp dài, quản lí cười hỏi hắn: “Sao vậy? Sáng nay trở về ngủ không đủ giấc hay sao? Chẳng lẽ đi cướp ngân hàng.”</w:t>
      </w:r>
    </w:p>
    <w:p>
      <w:pPr>
        <w:pStyle w:val="BodyText"/>
      </w:pPr>
      <w:r>
        <w:t xml:space="preserve">Nghiêm Tích trở mình xem thường: “Ban ngày cướp ngân hàng bộ muốn chết sao.” Hắn lại đánh một cái ngáp, nói, “Còn không phải tại ông chủ Lục đáng yêu, giữa trưa mười hai giờ gọi điện thoại cho tôi.”</w:t>
      </w:r>
    </w:p>
    <w:p>
      <w:pPr>
        <w:pStyle w:val="BodyText"/>
      </w:pPr>
      <w:r>
        <w:t xml:space="preserve">Quản lí ngẩn người.</w:t>
      </w:r>
    </w:p>
    <w:p>
      <w:pPr>
        <w:pStyle w:val="BodyText"/>
      </w:pPr>
      <w:r>
        <w:t xml:space="preserve">“Anh ta nói anh không nhận điện của anh ta.” Nghiêm Tích híp mắt, buồn ngủ gần chết.</w:t>
      </w:r>
    </w:p>
    <w:p>
      <w:pPr>
        <w:pStyle w:val="BodyText"/>
      </w:pPr>
      <w:r>
        <w:t xml:space="preserve">“À, tôi để lỡ.” Quản lí bình thản tự nhiên nói.</w:t>
      </w:r>
    </w:p>
    <w:p>
      <w:pPr>
        <w:pStyle w:val="BodyText"/>
      </w:pPr>
      <w:r>
        <w:t xml:space="preserve">“Lần sau đừng lỡ, anh ta nhớ anh lắm.” Nghiêm Tích mơ mơ màng màng nói, không nhìn thấy sắc mặt tái nhợt của quản lí.</w:t>
      </w:r>
    </w:p>
    <w:p>
      <w:pPr>
        <w:pStyle w:val="BodyText"/>
      </w:pPr>
      <w:r>
        <w:t xml:space="preserve">“Ông chủ Lục là ai?” La Huyên bỏ dụng cụ pha chế xuống, tò mò đi đến.</w:t>
      </w:r>
    </w:p>
    <w:p>
      <w:pPr>
        <w:pStyle w:val="BodyText"/>
      </w:pPr>
      <w:r>
        <w:t xml:space="preserve">“Ông chủ Lục tiếng tăm lừng lẫy mà cậu cũng không biết?” Nghiêm Tích nói, “Chính là chủ quán cũ của nơi này a.”</w:t>
      </w:r>
    </w:p>
    <w:p>
      <w:pPr>
        <w:pStyle w:val="BodyText"/>
      </w:pPr>
      <w:r>
        <w:t xml:space="preserve">“A, tôi còn đang nói một nơi lớn thế này không có khả năng là do chủ quán cậu tạo ra, thì ra thật sự là có một người sáng lập a.” La Huyên vẻ mặt sùng bái nói.</w:t>
      </w:r>
    </w:p>
    <w:p>
      <w:pPr>
        <w:pStyle w:val="BodyText"/>
      </w:pPr>
      <w:r>
        <w:t xml:space="preserve">Nghiêm Tích liếc y một cái, nói: “Đừng tưởng rằng cậu đẹp trai thì tôi không dám đánh cậu.”</w:t>
      </w:r>
    </w:p>
    <w:p>
      <w:pPr>
        <w:pStyle w:val="BodyText"/>
      </w:pPr>
      <w:r>
        <w:t xml:space="preserve">La Huyên chắp tay làm động tác cầu xin tha thứ, nói: “Vậy vì sao mà chủ quán cũ không làm nữa?”</w:t>
      </w:r>
    </w:p>
    <w:p>
      <w:pPr>
        <w:pStyle w:val="BodyText"/>
      </w:pPr>
      <w:r>
        <w:t xml:space="preserve">“Vì yêu đi tới chân trời góc bể thôi.” Nghiêm Tích nói.</w:t>
      </w:r>
    </w:p>
    <w:p>
      <w:pPr>
        <w:pStyle w:val="BodyText"/>
      </w:pPr>
      <w:r>
        <w:t xml:space="preserve">Hắn nói xong, đột nhiên vỗ vỗ vai quản lí: “Anh sẽ không phải là cảm thấy bị vứt bỏ, mới không nhận điện thoại của Lục Nhiên đấy chứ? Không sao không sao, đi theo anh trai sẽ có thịt ăn.”</w:t>
      </w:r>
    </w:p>
    <w:p>
      <w:pPr>
        <w:pStyle w:val="BodyText"/>
      </w:pPr>
      <w:r>
        <w:t xml:space="preserve">Quản lí nghe vậy, chỉ cười cười.</w:t>
      </w:r>
    </w:p>
    <w:p>
      <w:pPr>
        <w:pStyle w:val="BodyText"/>
      </w:pPr>
      <w:r>
        <w:t xml:space="preserve">Nghiêm Tích đến lần thứ ba nhận được điện thoại của Lục Nhiên thì không còn cảm thấy kỳ quái.</w:t>
      </w:r>
    </w:p>
    <w:p>
      <w:pPr>
        <w:pStyle w:val="BodyText"/>
      </w:pPr>
      <w:r>
        <w:t xml:space="preserve">“Lại có cái gì muốn hỏi a, ông chủ Lục?”</w:t>
      </w:r>
    </w:p>
    <w:p>
      <w:pPr>
        <w:pStyle w:val="BodyText"/>
      </w:pPr>
      <w:r>
        <w:t xml:space="preserve">“Cậu chê tôi phiền.” Lục Nhiên chán nản nói.</w:t>
      </w:r>
    </w:p>
    <w:p>
      <w:pPr>
        <w:pStyle w:val="BodyText"/>
      </w:pPr>
      <w:r>
        <w:t xml:space="preserve">Cho dù anh ta có là tiền nhiệm của mình, Nghiêm Tích cũng chịu không nổi: “Thiếu gia của tôi ơi, hiện tại nơi này đang là giữa trưa đó, anh có biết buổi sáng tôi về nhà vào lúc nào không? Anh từng là chủ quán bar hẳn là biết a, tôi đang ngủ ngon lành, lại bị một cú điện thoại của anh dựng dậy.”</w:t>
      </w:r>
    </w:p>
    <w:p>
      <w:pPr>
        <w:pStyle w:val="BodyText"/>
      </w:pPr>
      <w:r>
        <w:t xml:space="preserve">“Thật ngại quá…” Lục Nhiên nói, “Nhưng mà tôi ở bên này chỉ có nửa đêm là gọi điện thoại cho cậu được thôi, bình thường anh ấy không cho tôi gọi điện cho người trong quán.”</w:t>
      </w:r>
    </w:p>
    <w:p>
      <w:pPr>
        <w:pStyle w:val="BodyText"/>
      </w:pPr>
      <w:r>
        <w:t xml:space="preserve">“Người đó là ai?” Nghiêm Tích cau mày hỏi.</w:t>
      </w:r>
    </w:p>
    <w:p>
      <w:pPr>
        <w:pStyle w:val="BodyText"/>
      </w:pPr>
      <w:r>
        <w:t xml:space="preserve">“Ách, chính là bạn trai của tôi.” Lục Nhiên ngập ngừng nói.</w:t>
      </w:r>
    </w:p>
    <w:p>
      <w:pPr>
        <w:pStyle w:val="BodyText"/>
      </w:pPr>
      <w:r>
        <w:t xml:space="preserve">Nghiêm Tích cảm thấy không tài nào hiểu nổi, quản cũng rộng quá đi?</w:t>
      </w:r>
    </w:p>
    <w:p>
      <w:pPr>
        <w:pStyle w:val="BodyText"/>
      </w:pPr>
      <w:r>
        <w:t xml:space="preserve">“Tại sao a?” Nghiêm Tích hỏi.</w:t>
      </w:r>
    </w:p>
    <w:p>
      <w:pPr>
        <w:pStyle w:val="BodyText"/>
      </w:pPr>
      <w:r>
        <w:t xml:space="preserve">Còn chưa đợi Lục Nhiên kịp trả lời, đột nhiên điện thoại bên kia xôn xao một trận, Nghiêm Tích nghe thấy Lục Nhiên đầy kinh ngạc nói: “Anh chưa ngủ a?” Sau đó là giọng nói của anh ta truyền đến từ phía xa: “Ai, từ từ! Anh đừng giật điện thoại của em!”</w:t>
      </w:r>
    </w:p>
    <w:p>
      <w:pPr>
        <w:pStyle w:val="BodyText"/>
      </w:pPr>
      <w:r>
        <w:t xml:space="preserve">Âm thanh của Lục Nhiên càng ngày càng xa, rồi tiếng đóng cửa “rầm” một phát vang lên, thế giới rốt cục im lặng, Lục Nhiên dường như bị nhốt ngoài cửa.</w:t>
      </w:r>
    </w:p>
    <w:p>
      <w:pPr>
        <w:pStyle w:val="BodyText"/>
      </w:pPr>
      <w:r>
        <w:t xml:space="preserve">Tiếp theo Nghiêm Tích nghe thấy một người đàn ông lạ lạnh lùng phẫn nộ nói: “Cậu cam đoan với tôi là không hề liên lạc với Lục Nhiên cơ mà.”</w:t>
      </w:r>
    </w:p>
    <w:p>
      <w:pPr>
        <w:pStyle w:val="BodyText"/>
      </w:pPr>
      <w:r>
        <w:t xml:space="preserve">Nghiêm Tích cảm thấy ù ù cạc cạc: “Tôi cam đoan với anh? Trước tiên có thể xin hỏi anh là ai được không?”</w:t>
      </w:r>
    </w:p>
    <w:p>
      <w:pPr>
        <w:pStyle w:val="BodyText"/>
      </w:pPr>
      <w:r>
        <w:t xml:space="preserve">Người bên kia nghe thấy giọng nói Nghiêm Tích dường như thoáng chút kinh hãi, sau đó ngữ khí dịu đi, nói: “Ngượng ngùng, tôi còn tưởng… Không có gì, xin hỏi cậu là…?”</w:t>
      </w:r>
    </w:p>
    <w:p>
      <w:pPr>
        <w:pStyle w:val="BodyText"/>
      </w:pPr>
      <w:r>
        <w:t xml:space="preserve">“Tôi là chủ quán đương nhiệm của Điểu ngữ hoa hương.” Nghiêm Tích cảm thấy có nói tên mình, người nọ cũng không biết.</w:t>
      </w:r>
    </w:p>
    <w:p>
      <w:pPr>
        <w:pStyle w:val="BodyText"/>
      </w:pPr>
      <w:r>
        <w:t xml:space="preserve">Ngữ khí của người kia mới vừa dịu xuống lại trở nên khó nghe: “Tôi là bạn trai của Lục Nhiên. Sau này cậu không cần để ý tới Lục Nhiên nữa, cậu ấy sẽ không…gọi điện thoại cho cậu nữa đâu. Hy vọng các cậu cũng đừng quấy rầy đến cuộc sống của chúng tôi, tôi không hy vọng cậu ấy còn dây dưa với người trong nước.”</w:t>
      </w:r>
    </w:p>
    <w:p>
      <w:pPr>
        <w:pStyle w:val="BodyText"/>
      </w:pPr>
      <w:r>
        <w:t xml:space="preserve">Nói xong, người kia liền ngắt máy.</w:t>
      </w:r>
    </w:p>
    <w:p>
      <w:pPr>
        <w:pStyle w:val="BodyText"/>
      </w:pPr>
      <w:r>
        <w:t xml:space="preserve">…Cái gì là cái gì a? Nghiêm Tích cảm thấy thằng cha kia quả thực có bệnh, cái gì gọi là người trong nước, ông đây lúc còn ở Mỹ, mi còn không biết đang lăn lộn ở xó nào đâu!</w:t>
      </w:r>
    </w:p>
    <w:p>
      <w:pPr>
        <w:pStyle w:val="BodyText"/>
      </w:pPr>
      <w:r>
        <w:t xml:space="preserve">Mặc dù mối bận tâm của Nghiêm có hơi nhầm chỗ, nhưng vẫn không tổn hao gì đến cơn giận của hắn.</w:t>
      </w:r>
    </w:p>
    <w:p>
      <w:pPr>
        <w:pStyle w:val="BodyText"/>
      </w:pPr>
      <w:r>
        <w:t xml:space="preserve">Buổi tối, hắn thở phì phì đến, quản lí không khỏi lại cười khổ một trận, hỏi hắn: “Chủ quán của tôi, cậu lại làm sao vậy?”</w:t>
      </w:r>
    </w:p>
    <w:p>
      <w:pPr>
        <w:pStyle w:val="BodyText"/>
      </w:pPr>
      <w:r>
        <w:t xml:space="preserve">Nghiêm Tích trực tiếp hỏi hắn: “Anh có từng gặp qua bạn trai của Lục Nhiên chưa?”</w:t>
      </w:r>
    </w:p>
    <w:p>
      <w:pPr>
        <w:pStyle w:val="BodyText"/>
      </w:pPr>
      <w:r>
        <w:t xml:space="preserve">Quản lí giật mình, hạ giọng hỏi: “Cậu sao lại đột nhiên quan tâm đến người kia vậy?”</w:t>
      </w:r>
    </w:p>
    <w:p>
      <w:pPr>
        <w:pStyle w:val="BodyText"/>
      </w:pPr>
      <w:r>
        <w:t xml:space="preserve">Nghiêm Tích không muốn nói cho quản lí biết cuộc điện thoại bất tiện giữa trưa kia, liền nói: “Tôi bỗng nhiên nghĩ tới, hỏi vớ vẩn thôi.”</w:t>
      </w:r>
    </w:p>
    <w:p>
      <w:pPr>
        <w:pStyle w:val="BodyText"/>
      </w:pPr>
      <w:r>
        <w:t xml:space="preserve">Quản lí đắn đo một chút, nói: “Tôi cũng không gặp nhiều, hình như là từ đại học hai người đã bên nhau rồi.”</w:t>
      </w:r>
    </w:p>
    <w:p>
      <w:pPr>
        <w:pStyle w:val="BodyText"/>
      </w:pPr>
      <w:r>
        <w:t xml:space="preserve">Bộ dáng quản lí dường như không muốn nói nhiều, lấy cớ có việc phải giải quyết, đi ra phía sau.</w:t>
      </w:r>
    </w:p>
    <w:p>
      <w:pPr>
        <w:pStyle w:val="BodyText"/>
      </w:pPr>
      <w:r>
        <w:t xml:space="preserve">Nghiêm Tích chống cằm, nhìn theo hướng hắn rời đi, có chút đăm chiêu.</w:t>
      </w:r>
    </w:p>
    <w:p>
      <w:pPr>
        <w:pStyle w:val="BodyText"/>
      </w:pPr>
      <w:r>
        <w:t xml:space="preserve">“Xem ra người quản lí thích thích chính là ông chủ Lục kia.”</w:t>
      </w:r>
    </w:p>
    <w:p>
      <w:pPr>
        <w:pStyle w:val="BodyText"/>
      </w:pPr>
      <w:r>
        <w:t xml:space="preserve">Nghiêm Tích ngẩng đầu, thấy La Huyên đang dựa vào quầy bar, mỉm cười nói.</w:t>
      </w:r>
    </w:p>
    <w:p>
      <w:pPr>
        <w:pStyle w:val="BodyText"/>
      </w:pPr>
      <w:r>
        <w:t xml:space="preserve">Nghiêm Tích nói: “Cậu cũng nhìn ra, tưởng tôi thì không sao?”</w:t>
      </w:r>
    </w:p>
    <w:p>
      <w:pPr>
        <w:pStyle w:val="BodyText"/>
      </w:pPr>
      <w:r>
        <w:t xml:space="preserve">“Quản lí đáng thương, thích một người đã có gia đình.” La Huyên lười biếng nói, “Tình yêu vô vọng.”</w:t>
      </w:r>
    </w:p>
    <w:p>
      <w:pPr>
        <w:pStyle w:val="BodyText"/>
      </w:pPr>
      <w:r>
        <w:t xml:space="preserve">“Cho nên tôi mới nói cần phải yêu một người mới để anh ta quên đi.” Nghiêm Tích cảm thấy nên nhanh chóng tìm cho hắn một đối tượng mới.</w:t>
      </w:r>
    </w:p>
    <w:p>
      <w:pPr>
        <w:pStyle w:val="BodyText"/>
      </w:pPr>
      <w:r>
        <w:t xml:space="preserve">Ai ngờ La Huyên nghe xong, cười ha hả, nói: “Ông chủ ngốc nghếch của tôi ơi, cậu tưởng sự tình đơn giản như vậy sao?”</w:t>
      </w:r>
    </w:p>
    <w:p>
      <w:pPr>
        <w:pStyle w:val="BodyText"/>
      </w:pPr>
      <w:r>
        <w:t xml:space="preserve">Nghiêm Tích nhìn La Huyên, hỏi: “Nếu không thì sao?”</w:t>
      </w:r>
    </w:p>
    <w:p>
      <w:pPr>
        <w:pStyle w:val="BodyText"/>
      </w:pPr>
      <w:r>
        <w:t xml:space="preserve">La Huyên nheo mắt, nói: “Chủ quán, nếu cậu là quản lí, gặp phải tình huống này cậu sẽ làm sao?”</w:t>
      </w:r>
    </w:p>
    <w:p>
      <w:pPr>
        <w:pStyle w:val="BodyText"/>
      </w:pPr>
      <w:r>
        <w:t xml:space="preserve">Nghiêm Tích ngẩn người, nói: “Không làm gì cả.”</w:t>
      </w:r>
    </w:p>
    <w:p>
      <w:pPr>
        <w:pStyle w:val="BodyText"/>
      </w:pPr>
      <w:r>
        <w:t xml:space="preserve">La Huyên gật đầu: “Vậy thì đúng rồi, bởi vì chủ quán là một người hào sảng, cho dù thích cũng sẽ không nén ở trong lòng, cho dù bị cự tuyệt cũng hiểu được nếu đã không đến được với nhau, thì phủi tay giải tán là xong.”</w:t>
      </w:r>
    </w:p>
    <w:p>
      <w:pPr>
        <w:pStyle w:val="BodyText"/>
      </w:pPr>
      <w:r>
        <w:t xml:space="preserve">Nghiêm Tích không thể phản bác, hắn đúng là cảm thấy nếu tôi yêu anh, mà anh không yêu tôi, tôi đây việc gì phải lãng phí thời gian nơi anh cơ chứ.</w:t>
      </w:r>
    </w:p>
    <w:p>
      <w:pPr>
        <w:pStyle w:val="BodyText"/>
      </w:pPr>
      <w:r>
        <w:t xml:space="preserve">“Vậy quản lí thì sao? Dựa theo tính cách ngày thường của quản lí, đối mặt với người anh ta thích, cho dù không thích anh ta, cũng có thể vui vẻ chúc phúc, mà không phải giống như bây giờ che che dấu dấu, ngay cả chuyện thích ông chủ Lục cũng không muốn để chúng ta phát hiện.”</w:t>
      </w:r>
    </w:p>
    <w:p>
      <w:pPr>
        <w:pStyle w:val="BodyText"/>
      </w:pPr>
      <w:r>
        <w:t xml:space="preserve">Nghiêm Tích ngẫm lại, quả thật giống như y nói, quản lí thật sự rất bất thường.</w:t>
      </w:r>
    </w:p>
    <w:p>
      <w:pPr>
        <w:pStyle w:val="BodyText"/>
      </w:pPr>
      <w:r>
        <w:t xml:space="preserve">“Cho nên…” La Huyên đưa ra kết luận, “Nhất định là đã phát sinh chuyện gì đó, hơn nữa còn là chuyện không tốt chút nào.”</w:t>
      </w:r>
    </w:p>
    <w:p>
      <w:pPr>
        <w:pStyle w:val="BodyText"/>
      </w:pPr>
      <w:r>
        <w:t xml:space="preserve">Rốt cuộc cái gì gọi là chuyện không tốt?</w:t>
      </w:r>
    </w:p>
    <w:p>
      <w:pPr>
        <w:pStyle w:val="BodyText"/>
      </w:pPr>
      <w:r>
        <w:t xml:space="preserve">Nghiêm Tích nghĩ tới nghĩ lui vẫn không có manh mối. Tên bạn trai kia của Lục Nhiên toàn thân đều khó hiểu, mà quản lí cũng một bộ dáng thống khổ không muốn nhiều lời, chỉ có ông chủ Lục là rất bình thường, giống hệt như lúc chưa xuất ngoại trước kia.</w:t>
      </w:r>
    </w:p>
    <w:p>
      <w:pPr>
        <w:pStyle w:val="BodyText"/>
      </w:pPr>
      <w:r>
        <w:t xml:space="preserve">Không lẽ là nói… người quản lí thích kỳ thật không phải ông chủ Lục, mà là bạn trai của ông chủ Lục!</w:t>
      </w:r>
    </w:p>
    <w:p>
      <w:pPr>
        <w:pStyle w:val="BodyText"/>
      </w:pPr>
      <w:r>
        <w:t xml:space="preserve">Thật là đáng sợ, Nghiêm Tích run rẩy, vứt bỏ cái ý tưởng này.</w:t>
      </w:r>
    </w:p>
    <w:p>
      <w:pPr>
        <w:pStyle w:val="BodyText"/>
      </w:pPr>
      <w:r>
        <w:t xml:space="preserve">Nghiêm Tích quan sát quản lí, phát hiện hắn vẫn giống như ngày thường, thế nhưng Nghiêm Tích vẫn cảm thấy có chỗ nào đó không đúng. Không biết có phải ảnh hưởng tâm lý hay không mà hắn cảm thấy quản lí trở nên âm trầm, không giống buồn rầu vì thất tình mà như là một loại cảm xúc khác trầm trọng hơn.</w:t>
      </w:r>
    </w:p>
    <w:p>
      <w:pPr>
        <w:pStyle w:val="BodyText"/>
      </w:pPr>
      <w:r>
        <w:t xml:space="preserve">Nhưng là ở bên ngoài thì vẫn giống như mọi ngày, Nghiêm Tích nghĩ, có lẽ thật sự bản thân bị ảnh hưởng tâm lý rồi.</w:t>
      </w:r>
    </w:p>
    <w:p>
      <w:pPr>
        <w:pStyle w:val="BodyText"/>
      </w:pPr>
      <w:r>
        <w:t xml:space="preserve">–</w:t>
      </w:r>
    </w:p>
    <w:p>
      <w:pPr>
        <w:pStyle w:val="BodyText"/>
      </w:pPr>
      <w:r>
        <w:t xml:space="preserve">Đương lúc quán bar có chuyện nan giải, Nghiêm Tích cuối cùng cũng nhớ ra mình phải quan tâm đến một bộ phận trọng yếu trong cuộc sống của hắn.</w:t>
      </w:r>
    </w:p>
    <w:p>
      <w:pPr>
        <w:pStyle w:val="BodyText"/>
      </w:pPr>
      <w:r>
        <w:t xml:space="preserve">Cuộc tụ họp hội bạn bè đã lâu không đủ mặt vào tối thứ sáu hằng tuần.</w:t>
      </w:r>
    </w:p>
    <w:p>
      <w:pPr>
        <w:pStyle w:val="BodyText"/>
      </w:pPr>
      <w:r>
        <w:t xml:space="preserve">Lập gia đình chính là phiền phức ở điểm ấy, không phải hôm nay có việc thì là ngày mai có việc, thứ sáu mọi người tập họp không đầy đủ, Nghiêm Tích cảm thấy làm một kẻ độc thân thứ sáu tuần nào cũng có mặt thật sự là quá buồn bực.</w:t>
      </w:r>
    </w:p>
    <w:p>
      <w:pPr>
        <w:pStyle w:val="BodyText"/>
      </w:pPr>
      <w:r>
        <w:t xml:space="preserve">Kỳ thật hắn cũng không rõ lắm bản thân có phải là còn độc thân hay không, dù sao hắn đã có một người bạn tình cố định.</w:t>
      </w:r>
    </w:p>
    <w:p>
      <w:pPr>
        <w:pStyle w:val="BodyText"/>
      </w:pPr>
      <w:r>
        <w:t xml:space="preserve">Thứ sáu tuần này cũng không tới đông đủ, người tới là Dương Giản và Vương Thủ Trữ.</w:t>
      </w:r>
    </w:p>
    <w:p>
      <w:pPr>
        <w:pStyle w:val="BodyText"/>
      </w:pPr>
      <w:r>
        <w:t xml:space="preserve">…Cố tình lại là hai người Nghiêm Tích không muốn nhìn thấy nhất!</w:t>
      </w:r>
    </w:p>
    <w:p>
      <w:pPr>
        <w:pStyle w:val="BodyText"/>
      </w:pPr>
      <w:r>
        <w:t xml:space="preserve">“A, Thủ Trữ, hai người chúng ta đã lâu không ở chung một mình.” Dương Giản cười thật thâm tình chân thành với Vương Thủ Trữ.</w:t>
      </w:r>
    </w:p>
    <w:p>
      <w:pPr>
        <w:pStyle w:val="BodyText"/>
      </w:pPr>
      <w:r>
        <w:t xml:space="preserve">“Ách.” Vương Thủ Trữ xấu hổ kéo kéo Nghiêm Tích, nói, “Không phải còn có Nghiêm Tích sao.”</w:t>
      </w:r>
    </w:p>
    <w:p>
      <w:pPr>
        <w:pStyle w:val="BodyText"/>
      </w:pPr>
      <w:r>
        <w:t xml:space="preserve">Nghiêm Tích cười to, Vương Thủ Trữ thật sự là rất thật thà, Dương Giản không thèm để Nghiêm Tích vào mắt, vẫn nói chuyện với Vương Thủ Trữ: “Chúng ta không cần quan tâm đến cậu ta, tôi mời cậu uống rượu nha?”</w:t>
      </w:r>
    </w:p>
    <w:p>
      <w:pPr>
        <w:pStyle w:val="BodyText"/>
      </w:pPr>
      <w:r>
        <w:t xml:space="preserve">Nghiêm Tích chịu không nổi Dương Giản, đã bao nhiêu năm rồi, còn không thôi trêu chọc Vương Thủ Trữ, Vương Thủ Trữ cũng vậy, đã bao nhiêu năm rồi, vẫn là một kẻ vừa bị trêu ghẹo một cái liền mắc câu.</w:t>
      </w:r>
    </w:p>
    <w:p>
      <w:pPr>
        <w:pStyle w:val="BodyText"/>
      </w:pPr>
      <w:r>
        <w:t xml:space="preserve">Nghiêm Tích một phát gạt phăng Dương Giản, nói với Vương Thủ Trữ: “Cậu cũng nên mắng cậu ta đi a, đừng để cho cái miệng đó chiếm tiện nghi chứ.”</w:t>
      </w:r>
    </w:p>
    <w:p>
      <w:pPr>
        <w:pStyle w:val="BodyText"/>
      </w:pPr>
      <w:r>
        <w:t xml:space="preserve">Vương Thủ Trữ ngượng ngùng khẩy khẩy gò má, nói: “Không sao, dù gì cũng là nói đùa thôi mà.”</w:t>
      </w:r>
    </w:p>
    <w:p>
      <w:pPr>
        <w:pStyle w:val="BodyText"/>
      </w:pPr>
      <w:r>
        <w:t xml:space="preserve">Nghiêm Tích lười quản bọn họ, vẫy tay, gọi người mang rượu đến.</w:t>
      </w:r>
    </w:p>
    <w:p>
      <w:pPr>
        <w:pStyle w:val="BodyText"/>
      </w:pPr>
      <w:r>
        <w:t xml:space="preserve">La Huyên thấy, tiên phong đi tới.</w:t>
      </w:r>
    </w:p>
    <w:p>
      <w:pPr>
        <w:pStyle w:val="BodyText"/>
      </w:pPr>
      <w:r>
        <w:t xml:space="preserve">“Chủ quán, bạn của cậu à?” Y cười tủm tỉm hỏi.</w:t>
      </w:r>
    </w:p>
    <w:p>
      <w:pPr>
        <w:pStyle w:val="BodyText"/>
      </w:pPr>
      <w:r>
        <w:t xml:space="preserve">Nghiêm Tích gật gật đầu, giới thiệu với y: “Đây là Dương Giản, đây là Vương Thủ Trữ.” Sau đó quay sang nói với hai vị bạn tốt, “Đây là…”</w:t>
      </w:r>
    </w:p>
    <w:p>
      <w:pPr>
        <w:pStyle w:val="BodyText"/>
      </w:pPr>
      <w:r>
        <w:t xml:space="preserve">Nghiêm Tích thật sự không biết giới thiệu La Huyên như thế nào, tuy rằng y ở trong quán làm phục vụ, nhưng trong lòng Nghiêm Tích đã coi y như bạn bè rồi.</w:t>
      </w:r>
    </w:p>
    <w:p>
      <w:pPr>
        <w:pStyle w:val="BodyText"/>
      </w:pPr>
      <w:r>
        <w:t xml:space="preserve">“Tôi là phục vụ mới, tên là La Huyên.” La Huyên thấy Nghiêm Tích có chút chần chờ, giúp hắn nói.</w:t>
      </w:r>
    </w:p>
    <w:p>
      <w:pPr>
        <w:pStyle w:val="BodyText"/>
      </w:pPr>
      <w:r>
        <w:t xml:space="preserve">Nghiêm Tích làm gì lại để tâm đến người phục vụ như vậy, giới thiệu đến giới thiệu đi, hơn nữa bộ dạng tay phục vụ này còn… vượt xa mức độ trung bình đến mấy lần lận.</w:t>
      </w:r>
    </w:p>
    <w:p>
      <w:pPr>
        <w:pStyle w:val="BodyText"/>
      </w:pPr>
      <w:r>
        <w:t xml:space="preserve">Dương Giản nâng mắt nhìn La Huyên.</w:t>
      </w:r>
    </w:p>
    <w:p>
      <w:pPr>
        <w:pStyle w:val="BodyText"/>
      </w:pPr>
      <w:r>
        <w:t xml:space="preserve">Mà Vương Thủ Trữ cũng cười, nói với La Huyên: “Xin chào.”</w:t>
      </w:r>
    </w:p>
    <w:p>
      <w:pPr>
        <w:pStyle w:val="BodyText"/>
      </w:pPr>
      <w:r>
        <w:t xml:space="preserve">“Xin hỏi các anh muốn uống gì?” La Huyên không nhìn đến sự lãnh đạm của Dương Giản, vẫn mỉm cười.</w:t>
      </w:r>
    </w:p>
    <w:p>
      <w:pPr>
        <w:pStyle w:val="BodyText"/>
      </w:pPr>
      <w:r>
        <w:t xml:space="preserve">“Cậu bảo mời uống rượu, cậu trả tiền đó nha.” Nghiêm Tích vừa gọi rượu vừa nói với Dương Giản.</w:t>
      </w:r>
    </w:p>
    <w:p>
      <w:pPr>
        <w:pStyle w:val="BodyText"/>
      </w:pPr>
      <w:r>
        <w:t xml:space="preserve">“Tôi nói là mời Thủ Trữ, không có nói mời cậu.” Dương Giản khinh thường.</w:t>
      </w:r>
    </w:p>
    <w:p>
      <w:pPr>
        <w:pStyle w:val="BodyText"/>
      </w:pPr>
      <w:r>
        <w:t xml:space="preserve">“Đây là quán của tôi, tôi ở trong quán của mình còn phải trả tiền sao?” Nghiêm Tích cũng coi thường trở lại.</w:t>
      </w:r>
    </w:p>
    <w:p>
      <w:pPr>
        <w:pStyle w:val="BodyText"/>
      </w:pPr>
      <w:r>
        <w:t xml:space="preserve">La Huyên đi lấy rượu, Dương Giản trầm mặt, nói: “Tôi không thích hắn.”</w:t>
      </w:r>
    </w:p>
    <w:p>
      <w:pPr>
        <w:pStyle w:val="BodyText"/>
      </w:pPr>
      <w:r>
        <w:t xml:space="preserve">Nghiêm Tích sửng sốt: “Tại sao?”</w:t>
      </w:r>
    </w:p>
    <w:p>
      <w:pPr>
        <w:pStyle w:val="BodyText"/>
      </w:pPr>
      <w:r>
        <w:t xml:space="preserve">“Hắn không giống người ở đây, cảm giác có chút lệ khí.”</w:t>
      </w:r>
    </w:p>
    <w:p>
      <w:pPr>
        <w:pStyle w:val="BodyText"/>
      </w:pPr>
      <w:r>
        <w:t xml:space="preserve">Nghiêm Tích không nói gì: “Tôi lần trước nhìn thấy cậu ta, cậu ta đang bị người ta đánh cho ngay cả sức lực đánh trả cũng không có, còn lệ khí cái gì.” Nghiêm Tích làm tư thế của lực sĩ, hỏi, “Cậu xem cơ tay của tôi to thế này, cậu có cảm thấy tôi lệ khí không?”</w:t>
      </w:r>
    </w:p>
    <w:p>
      <w:pPr>
        <w:pStyle w:val="BodyText"/>
      </w:pPr>
      <w:r>
        <w:t xml:space="preserve">“…” Dương Giản thật sự là không muốn cùng một kẻ có chỉ số thông minh không phù hợp nói chuyện.</w:t>
      </w:r>
    </w:p>
    <w:p>
      <w:pPr>
        <w:pStyle w:val="BodyText"/>
      </w:pPr>
      <w:r>
        <w:t xml:space="preserve">“A, tôi cảm thấy người đó không tồi a, bộ dạng rất được.” Vương Thủ Trữ nói.</w:t>
      </w:r>
    </w:p>
    <w:p>
      <w:pPr>
        <w:pStyle w:val="BodyText"/>
      </w:pPr>
      <w:r>
        <w:t xml:space="preserve">Nghiêm Tích gật gật đầu: “Vẫn là Thủ Trữ hiểu biết.”</w:t>
      </w:r>
    </w:p>
    <w:p>
      <w:pPr>
        <w:pStyle w:val="BodyText"/>
      </w:pPr>
      <w:r>
        <w:t xml:space="preserve">“Có điều, cậu tại sao lại để cho anh chàng đẹp trai kia ở bên cạnh?” Vương Thủ Trữ biết rõ tật xấu xem trọng vẻ ngoài của Nghiêm Tích, không khỏi lo lắng hẳn, “Vậy anh Tương đâu?”</w:t>
      </w:r>
    </w:p>
    <w:p>
      <w:pPr>
        <w:pStyle w:val="BodyText"/>
      </w:pPr>
      <w:r>
        <w:t xml:space="preserve">Nghiêm Tích: “…”</w:t>
      </w:r>
    </w:p>
    <w:p>
      <w:pPr>
        <w:pStyle w:val="BodyText"/>
      </w:pPr>
      <w:r>
        <w:t xml:space="preserve">“A, cái anh Tương kia, nghe nói hai người đã có quan hệ thể xác rồi?” Dương Giản cười chế nhạo.</w:t>
      </w:r>
    </w:p>
    <w:p>
      <w:pPr>
        <w:pStyle w:val="BodyText"/>
      </w:pPr>
      <w:r>
        <w:t xml:space="preserve">“…” Cho nên hắn mới ghét nhất phải gặp hai người này! Chỉ có bọn họ là đã gặp qua Tương Vân Chu!</w:t>
      </w:r>
    </w:p>
    <w:p>
      <w:pPr>
        <w:pStyle w:val="BodyText"/>
      </w:pPr>
      <w:r>
        <w:t xml:space="preserve">Tối thứ sáu cứ như vậy đùa giỡn trêu chọc mà qua đi, đáng tiếc từ sau khi bọn họ có đôi có cặp, không còn ai bồi Nghiêm Tích thâu đêm nữa.</w:t>
      </w:r>
    </w:p>
    <w:p>
      <w:pPr>
        <w:pStyle w:val="BodyText"/>
      </w:pPr>
      <w:r>
        <w:t xml:space="preserve">Nghiêm Tích tiễn chân bọn họ, không khỏi có chút mất mát nhàn nhạt.</w:t>
      </w:r>
    </w:p>
    <w:p>
      <w:pPr>
        <w:pStyle w:val="BodyText"/>
      </w:pPr>
      <w:r>
        <w:t xml:space="preserve">Hắn lấy di động ra, sờ sờ màn hình.</w:t>
      </w:r>
    </w:p>
    <w:p>
      <w:pPr>
        <w:pStyle w:val="BodyText"/>
      </w:pPr>
      <w:r>
        <w:t xml:space="preserve">Có nên gọi Tương Vân Chu ra hay không… Lần trước bản thân đi ngâm mình ở Tùng Hoa Sơn cũng không được trọn vẹn thoải mái, vốn là hai người phải đi cùng nhau.</w:t>
      </w:r>
    </w:p>
    <w:p>
      <w:pPr>
        <w:pStyle w:val="BodyText"/>
      </w:pPr>
      <w:r>
        <w:t xml:space="preserve">Hắn còn đang do dự, chợt nhớ đến cuốn catalog trang phục vẫn còn nằm trong tay mình, Tương Vân Chu ở phương diện này cùng hắn hoàn toàn không có cách nào tương thông, nhưng kỳ thật trong cuốn catalog kia cũng có vài món đồ hắn rất thích…</w:t>
      </w:r>
    </w:p>
    <w:p>
      <w:pPr>
        <w:pStyle w:val="BodyText"/>
      </w:pPr>
      <w:r>
        <w:t xml:space="preserve">Nghiêm Tích giữa mớ cảm xúc nóng lạnh thất thường xoạch một cái, hướng thẳng về phòng mình mà đi.</w:t>
      </w:r>
    </w:p>
    <w:p>
      <w:pPr>
        <w:pStyle w:val="BodyText"/>
      </w:pPr>
      <w:r>
        <w:t xml:space="preserve">Lại nói hình như không thấy quản lí, bình thường mỗi khi đám bạn hắn đến vào thứ sáu, quản lí sẽ ra mặt chào hỏi, nhưng hôm nay từ đầu đến cuối cũng không thấy mặt hắn đâu.</w:t>
      </w:r>
    </w:p>
    <w:p>
      <w:pPr>
        <w:pStyle w:val="BodyText"/>
      </w:pPr>
      <w:r>
        <w:t xml:space="preserve">Nghiêm Tích đi ra phía sau quán bar, hỏi một nhân viên đang ăn cơm: “Quản lí đâu?”</w:t>
      </w:r>
    </w:p>
    <w:p>
      <w:pPr>
        <w:pStyle w:val="BodyText"/>
      </w:pPr>
      <w:r>
        <w:t xml:space="preserve">“A, chủ quán, quản lí anh ấy hình như đến nhà kho.”</w:t>
      </w:r>
    </w:p>
    <w:p>
      <w:pPr>
        <w:pStyle w:val="BodyText"/>
      </w:pPr>
      <w:r>
        <w:t xml:space="preserve">Giờ này đến nhà kho làm gì?</w:t>
      </w:r>
    </w:p>
    <w:p>
      <w:pPr>
        <w:pStyle w:val="BodyText"/>
      </w:pPr>
      <w:r>
        <w:t xml:space="preserve">Nghiêm Tích đối với quản lí gần đây có chút lo lắng, từ sau khi ông chủ Lục gọi điện về, Nghiêm Tích liền cảm thấy không khí quán bar có gì đó không đúng.</w:t>
      </w:r>
    </w:p>
    <w:p>
      <w:pPr>
        <w:pStyle w:val="BodyText"/>
      </w:pPr>
      <w:r>
        <w:t xml:space="preserve">Có lẽ trong lòng là hắn có gì đó không đúng.</w:t>
      </w:r>
    </w:p>
    <w:p>
      <w:pPr>
        <w:pStyle w:val="BodyText"/>
      </w:pPr>
      <w:r>
        <w:t xml:space="preserve">Nghiêm Tích mặc dù vấn đề trên có chút trì độn, nhưng hắn tự nhận là mình có giác quan thứ sáu của dã thú.</w:t>
      </w:r>
    </w:p>
    <w:p>
      <w:pPr>
        <w:pStyle w:val="BodyText"/>
      </w:pPr>
      <w:r>
        <w:t xml:space="preserve">Nghiêm Tích chậm rãi đi đến nhà kho, nhà kho quán bar nằm ở phía sau cùng, một tầng trệt, còn có một tầng hầm, lúc này không có ai đến giao nhận hàng, nhà kho yên ắng hoàn toàn thích hợp đi đánh ma.</w:t>
      </w:r>
    </w:p>
    <w:p>
      <w:pPr>
        <w:pStyle w:val="BodyText"/>
      </w:pPr>
      <w:r>
        <w:t xml:space="preserve">Nhưng Nghiêm Tích không sợ, dù có ma hắn cũng biết là mình có thể đánh cho nó xẹp lép.</w:t>
      </w:r>
    </w:p>
    <w:p>
      <w:pPr>
        <w:pStyle w:val="BodyText"/>
      </w:pPr>
      <w:r>
        <w:t xml:space="preserve">Trong phòng ở tầng trệt không có ai, thế nhưng Nghiêm Tích không chỉ có giác quan thứ sáu của dã thú, mà còn có thính giác của dã thú, hắn nghe thấy loáng thoáng có người đang nói chuyện.</w:t>
      </w:r>
    </w:p>
    <w:p>
      <w:pPr>
        <w:pStyle w:val="BodyText"/>
      </w:pPr>
      <w:r>
        <w:t xml:space="preserve">Hắn cũng không biết bản thân vì sao lại phải nhẹ chân nhẹ tay, hắn có trực giác nếu đối phương đã đến một nơi bí mật thế này, thì mình cũng không nên bị phát hiện mới tốt.</w:t>
      </w:r>
    </w:p>
    <w:p>
      <w:pPr>
        <w:pStyle w:val="BodyText"/>
      </w:pPr>
      <w:r>
        <w:t xml:space="preserve">Hắn đi đến bên mép cầu thang thông với tầng dưới, âm thanh rất rõ ràng truyền đến.</w:t>
      </w:r>
    </w:p>
    <w:p>
      <w:pPr>
        <w:pStyle w:val="BodyText"/>
      </w:pPr>
      <w:r>
        <w:t xml:space="preserve">Quả nhiên là quản lí.</w:t>
      </w:r>
    </w:p>
    <w:p>
      <w:pPr>
        <w:pStyle w:val="BodyText"/>
      </w:pPr>
      <w:r>
        <w:t xml:space="preserve">Hắn hình như là nơi chuyện điện thoại với ai đó, phản ứng đầu tiên của Nghiêm Tích là, fuck, dưới tầng hầm gọi điện thoại, không sợ tín hiệu không tốt sao, thật muốn hỏi hắn là đang dùng di động hay điện tín.</w:t>
      </w:r>
    </w:p>
    <w:p>
      <w:pPr>
        <w:pStyle w:val="BodyText"/>
      </w:pPr>
      <w:r>
        <w:t xml:space="preserve">Có lẽ là thật sự bởi vì tín hiệu không tốt, quản lí tuy rằng đi xuống tầng hầm, nhưng vẫn dựa vào cầu thang gọi điện.</w:t>
      </w:r>
    </w:p>
    <w:p>
      <w:pPr>
        <w:pStyle w:val="BodyText"/>
      </w:pPr>
      <w:r>
        <w:t xml:space="preserve">“Sau khi hai người xuất ngoại, tôi chưa từng liên lạc với cậu ấy.”</w:t>
      </w:r>
    </w:p>
    <w:p>
      <w:pPr>
        <w:pStyle w:val="BodyText"/>
      </w:pPr>
      <w:r>
        <w:t xml:space="preserve">Giọng nói của quản lí nghe rất nôn nóng, Nghiêm Tích từ trước đến nay chưa từng thấy hắn như vậy bao giờ.</w:t>
      </w:r>
    </w:p>
    <w:p>
      <w:pPr>
        <w:pStyle w:val="BodyText"/>
      </w:pPr>
      <w:r>
        <w:t xml:space="preserve">“Cậu ấy gọi điện đến đây, tôi cũng chưa bao giờ dám nhận, tôi có thể thế nào nữa?”</w:t>
      </w:r>
    </w:p>
    <w:p>
      <w:pPr>
        <w:pStyle w:val="BodyText"/>
      </w:pPr>
      <w:r>
        <w:t xml:space="preserve">“Tôi ngay cả một câu cũng không thể nói với cậu ấy, tôi đã bị trừng phạt rồi.”</w:t>
      </w:r>
    </w:p>
    <w:p>
      <w:pPr>
        <w:pStyle w:val="BodyText"/>
      </w:pPr>
      <w:r>
        <w:t xml:space="preserve">“Đúng, là tôi tự làm tự chịu… Nhưng tôi thật sự chịu đủ rồi, anh không biết sao? Cậu ấy hễ rảnh ra là lại gọi điện đến đây, cậu ấy căn bản không muốn ra nước ngoài! Nơi cậu ấy thích chính là nơi này!”</w:t>
      </w:r>
    </w:p>
    <w:p>
      <w:pPr>
        <w:pStyle w:val="BodyText"/>
      </w:pPr>
      <w:r>
        <w:t xml:space="preserve">Nghiêm Tích đứng ở đó, nghe được từ đầu đến đuôi, đại khái biết hắn đang nói chuyện với ai.</w:t>
      </w:r>
    </w:p>
    <w:p>
      <w:pPr>
        <w:pStyle w:val="BodyText"/>
      </w:pPr>
      <w:r>
        <w:t xml:space="preserve">Vốn hắn còn không biết quản lí tại sao lại cùng bạn trai của ông chủ Lục nói chuyện, đến khi hắn nghe được đến trọng tâm của câu chuyện.</w:t>
      </w:r>
    </w:p>
    <w:p>
      <w:pPr>
        <w:pStyle w:val="BodyText"/>
      </w:pPr>
      <w:r>
        <w:t xml:space="preserve">“Chuyện tối hôm đó, tôi không nói cho bất luận ai, tôi đã cam đoan với anh, thì tôi sẽ làm được.”</w:t>
      </w:r>
    </w:p>
    <w:p>
      <w:pPr>
        <w:pStyle w:val="BodyText"/>
      </w:pPr>
      <w:r>
        <w:t xml:space="preserve">“Tôi biết là tôi thực có lỗi với cậu ấy! Tôi không chỉ một lần muốn làm rõ với cậu ấy, cầu xin cậu ấy tha thứ, như vậy cho dù cậu ấy có hận tôi, cũng tốt hơn tôi phải trốn tránh cậu ấy!”</w:t>
      </w:r>
    </w:p>
    <w:p>
      <w:pPr>
        <w:pStyle w:val="BodyText"/>
      </w:pPr>
      <w:r>
        <w:t xml:space="preserve">Sau đó đột nhiên tĩnh lặng.</w:t>
      </w:r>
    </w:p>
    <w:p>
      <w:pPr>
        <w:pStyle w:val="BodyText"/>
      </w:pPr>
      <w:r>
        <w:t xml:space="preserve">Qua một lúc lâu, quản lí mới mệt mỏi nói: “Tôi xúc động… Anh yên tâm, tôi sẽ không nói cho cậu ấy biết… Tôi so với ai khác càng hy vọng cậu ấy có thể hạnh phúc… Tôi không muốn hạnh phúc của cậu ấy bị hủy trên tay tôi.”</w:t>
      </w:r>
    </w:p>
    <w:p>
      <w:pPr>
        <w:pStyle w:val="BodyText"/>
      </w:pPr>
      <w:r>
        <w:t xml:space="preserve">Quản lí hình như đã ngắt máy, dừng một chút, mới kéo chân đi lên cầu thang, từng bước một đi lên trên.</w:t>
      </w:r>
    </w:p>
    <w:p>
      <w:pPr>
        <w:pStyle w:val="BodyText"/>
      </w:pPr>
      <w:r>
        <w:t xml:space="preserve">Thời điểm hắn đi được nửa đường, ngẩng đầu lên liền thấy Nghiêm Tích đang đứng trươc mặt.</w:t>
      </w:r>
    </w:p>
    <w:p>
      <w:pPr>
        <w:pStyle w:val="BodyText"/>
      </w:pPr>
      <w:r>
        <w:t xml:space="preserve">Hắn ngẩn người, sau đó lộ ra lộ ra một nụ cười chua xót: “Chủ quán… Cậu nghe hết rồi?”</w:t>
      </w:r>
    </w:p>
    <w:p>
      <w:pPr>
        <w:pStyle w:val="BodyText"/>
      </w:pPr>
      <w:r>
        <w:t xml:space="preserve">Nghiêm Tích nhìn hắn, mặt không chút thay đổi, thậm chí còn có chút lạnh băng băng.</w:t>
      </w:r>
    </w:p>
    <w:p>
      <w:pPr>
        <w:pStyle w:val="BodyText"/>
      </w:pPr>
      <w:r>
        <w:t xml:space="preserve">Nghiêm Tích đã lâu rồi không lộ ra vẻ mặt từ đầu mày đến đuôi mắt đều là cảm giác lạnh lẽo này, sau khi trở thành ông chủ của Điểu ngữ hoa hương, hắn nói chuyện với người khác đều nhẹ nhàng đi rất nhiều, không hề hơi một chút là mỉa mai người ta.</w:t>
      </w:r>
    </w:p>
    <w:p>
      <w:pPr>
        <w:pStyle w:val="BodyText"/>
      </w:pPr>
      <w:r>
        <w:t xml:space="preserve">Thế nhưng hiện tại hắn lạnh lùng nhìn quản lí, giống như thể không quen biết nhau vậy.</w:t>
      </w:r>
    </w:p>
    <w:p>
      <w:pPr>
        <w:pStyle w:val="BodyText"/>
      </w:pPr>
      <w:r>
        <w:t xml:space="preserve">“Tối hôm đó, là nói cái đêm quán bar vui vẻ tổ chức tiệc tùng đưa tiễn ông chủ Lục?” Nghiêm Tích nhớ rõ ngày đó hắn say rượu, hôm sau tỉnh dậy trong nhà của Tạ Khánh, sau đó hắn cũng không thấy qua ông chủ Lục nữa.</w:t>
      </w:r>
    </w:p>
    <w:p>
      <w:pPr>
        <w:pStyle w:val="BodyText"/>
      </w:pPr>
      <w:r>
        <w:t xml:space="preserve">Quản lí gật đầu.</w:t>
      </w:r>
    </w:p>
    <w:p>
      <w:pPr>
        <w:pStyle w:val="BodyText"/>
      </w:pPr>
      <w:r>
        <w:t xml:space="preserve">“Tối hôm đó.” Nghiêm Tích từng chữ từng chữ hỏi, “Anh đã làm gì anh ta?”</w:t>
      </w:r>
    </w:p>
    <w:p>
      <w:pPr>
        <w:pStyle w:val="BodyText"/>
      </w:pPr>
      <w:r>
        <w:t xml:space="preserve">Quản lí không trả lời, chỉ chậm rãi đi lên, đứng trước mặt Nghiêm Tích, lúc này mới nói: “Cậu ấy say, tôi…” Quản lí lại có thể nở nụ cười, “Tôi nên dùng động từ nào đây? Lợi dụng cậu ấy?”</w:t>
      </w:r>
    </w:p>
    <w:p>
      <w:pPr>
        <w:pStyle w:val="BodyText"/>
      </w:pPr>
      <w:r>
        <w:t xml:space="preserve">Lời hắn nói còn chưa dứt, Nghiêm Tích đã vung tay.</w:t>
      </w:r>
    </w:p>
    <w:p>
      <w:pPr>
        <w:pStyle w:val="BodyText"/>
      </w:pPr>
      <w:r>
        <w:t xml:space="preserve">Quản lí bị đánh bay ra ngoài, “rầm” một tiếng va vào đống hàng trong nhà kho, thùng giấy bị phá hư rơi xuống, lăn xuống đất.</w:t>
      </w:r>
    </w:p>
    <w:p>
      <w:pPr>
        <w:pStyle w:val="BodyText"/>
      </w:pPr>
      <w:r>
        <w:t xml:space="preserve">Quản lí dựa vào đống thùng hỗn độn, không đứng lên được, miệng chảy máu.</w:t>
      </w:r>
    </w:p>
    <w:p>
      <w:pPr>
        <w:pStyle w:val="BodyText"/>
      </w:pPr>
      <w:r>
        <w:t xml:space="preserve">Nghiêm Tích cảm thấy đầu óc mình ong ong vang vọng, hắn nâng tay trái đỡ lấy trán, nói: “Anh đừng khiêu khích tôi.” Bàn tay vừa đánh người của hắn thả rơi bên người, không ngừng run rẩy.</w:t>
      </w:r>
    </w:p>
    <w:p>
      <w:pPr>
        <w:pStyle w:val="BodyText"/>
      </w:pPr>
      <w:r>
        <w:t xml:space="preserve">Hắn không để ý đến quản lí, xoay người chậm rãi đi ra khỏi nhà kho, đã có người nghe thấy tiếng động chạy lại đây.</w:t>
      </w:r>
    </w:p>
    <w:p>
      <w:pPr>
        <w:pStyle w:val="BodyText"/>
      </w:pPr>
      <w:r>
        <w:t xml:space="preserve">“Quản lí ở bên trong, đưa anh ta đến bệnh viện đi.” Nghiêm Tích dặn dò.</w:t>
      </w:r>
    </w:p>
    <w:p>
      <w:pPr>
        <w:pStyle w:val="BodyText"/>
      </w:pPr>
      <w:r>
        <w:t xml:space="preserve">Nhân viên phục vụ rất nhanh đã đưa quản lí đến bệnh viện, Nghiêm Tích ngồi trong phòng, liên tục day day chân mày.</w:t>
      </w:r>
    </w:p>
    <w:p>
      <w:pPr>
        <w:pStyle w:val="BodyText"/>
      </w:pPr>
      <w:r>
        <w:t xml:space="preserve">Vừa rồi trong nháy mắt kia, hắn đã không khống chế được cảm xúc của mình.</w:t>
      </w:r>
    </w:p>
    <w:p>
      <w:pPr>
        <w:pStyle w:val="BodyText"/>
      </w:pPr>
      <w:r>
        <w:t xml:space="preserve">Hắn đã rất lâu không như vậy.</w:t>
      </w:r>
    </w:p>
    <w:p>
      <w:pPr>
        <w:pStyle w:val="BodyText"/>
      </w:pPr>
      <w:r>
        <w:t xml:space="preserve">Bộ dáng cam chịu của quản lí khiến hắn cảm thấy phẫn nộ, hơn nữa hắn cảm thấy thế nào sau khi lên giường cùng Lục Nhiên say rượu? Đêm hôm đó lại còn cùng mọi người vui vẻ như vậy.</w:t>
      </w:r>
    </w:p>
    <w:p>
      <w:pPr>
        <w:pStyle w:val="BodyText"/>
      </w:pPr>
      <w:r>
        <w:t xml:space="preserve">Nghiêm Tích hít sâu mấy hơi, mới cảm thấy tay không còn run rẩy nữa, lúc này có người gõ cửa.</w:t>
      </w:r>
    </w:p>
    <w:p>
      <w:pPr>
        <w:pStyle w:val="BodyText"/>
      </w:pPr>
      <w:r>
        <w:t xml:space="preserve">Nghiêm Tích cau mày, hỏi: “Ai?”</w:t>
      </w:r>
    </w:p>
    <w:p>
      <w:pPr>
        <w:pStyle w:val="BodyText"/>
      </w:pPr>
      <w:r>
        <w:t xml:space="preserve">Tiếng La Huyên vọng vào: “Tôi.”</w:t>
      </w:r>
    </w:p>
    <w:p>
      <w:pPr>
        <w:pStyle w:val="BodyText"/>
      </w:pPr>
      <w:r>
        <w:t xml:space="preserve">Nghiêm Tích bất đắc dĩ đứng dậy mở cửa, La Huyên đứng bên ngoài, vẫn thản nhiên nở nụ cười.</w:t>
      </w:r>
    </w:p>
    <w:p>
      <w:pPr>
        <w:pStyle w:val="BodyText"/>
      </w:pPr>
      <w:r>
        <w:t xml:space="preserve">Nghiêm Tích để y đi vào, bản thân thì quay lại ngồi xuống sô pha, đầu đau kinh khủng.</w:t>
      </w:r>
    </w:p>
    <w:p>
      <w:pPr>
        <w:pStyle w:val="BodyText"/>
      </w:pPr>
      <w:r>
        <w:t xml:space="preserve">La Huyên nhìn hắn, nói: “Cậu đánh quản lí nặng tay quá, răng anh ta cũng bị gãy luôn, tôi đoán chừng sẽ hơi bị chấn động não đấy.”</w:t>
      </w:r>
    </w:p>
    <w:p>
      <w:pPr>
        <w:pStyle w:val="BodyText"/>
      </w:pPr>
      <w:r>
        <w:t xml:space="preserve">Nghiêm Tích nhắm mắt lại, tựa vào sô pha.</w:t>
      </w:r>
    </w:p>
    <w:p>
      <w:pPr>
        <w:pStyle w:val="BodyText"/>
      </w:pPr>
      <w:r>
        <w:t xml:space="preserve">“Cho dù lần trước lúc cậu đánh đám lưu manh kia cũng không độc ác như vậy.”</w:t>
      </w:r>
    </w:p>
    <w:p>
      <w:pPr>
        <w:pStyle w:val="BodyText"/>
      </w:pPr>
      <w:r>
        <w:t xml:space="preserve">“Đừng nói nữa.” Nghiêm Tích lạnh lùng nói.</w:t>
      </w:r>
    </w:p>
    <w:p>
      <w:pPr>
        <w:pStyle w:val="BodyText"/>
      </w:pPr>
      <w:r>
        <w:t xml:space="preserve">Hắn quả thật không khống chế được, từ sau khi hắn trở về từ Mỹ thì đây là lần đầu tiên, hắn vốn tưởng rằng mình đã có thể khống chế được cảm xúc của chính mình rồi, không ngờ hôm nay đầu óc cư nhiên trống rỗng.</w:t>
      </w:r>
    </w:p>
    <w:p>
      <w:pPr>
        <w:pStyle w:val="BodyText"/>
      </w:pPr>
      <w:r>
        <w:t xml:space="preserve">Cho dù là quản lí không đúng, nhưng hắn cũng không muốn đánh hắn ta thành như vậy.</w:t>
      </w:r>
    </w:p>
    <w:p>
      <w:pPr>
        <w:pStyle w:val="BodyText"/>
      </w:pPr>
      <w:r>
        <w:t xml:space="preserve">La Huyên dựa lên vách tủ, nói: “Quản lí nói gì, mà chọc cậu điên đến vậy?”</w:t>
      </w:r>
    </w:p>
    <w:p>
      <w:pPr>
        <w:pStyle w:val="BodyText"/>
      </w:pPr>
      <w:r>
        <w:t xml:space="preserve">Nghiêm Tích không nói gì.</w:t>
      </w:r>
    </w:p>
    <w:p>
      <w:pPr>
        <w:pStyle w:val="BodyText"/>
      </w:pPr>
      <w:r>
        <w:t xml:space="preserve">Kỳ thật nói là tức giận, không bằng nói là thất vọng.</w:t>
      </w:r>
    </w:p>
    <w:p>
      <w:pPr>
        <w:pStyle w:val="BodyText"/>
      </w:pPr>
      <w:r>
        <w:t xml:space="preserve">Đến tận bây giờ hắn đều rất ỷ lại vào quản lí, quản lí cởi mở giỏi giang, Nghiêm Tích lần nào cũng cảm thấy có quản lí thật sự tốt lắm.</w:t>
      </w:r>
    </w:p>
    <w:p>
      <w:pPr>
        <w:pStyle w:val="BodyText"/>
      </w:pPr>
      <w:r>
        <w:t xml:space="preserve">Thế nhưng khi quản lí đứng trước mặt hắn, dùng loại giọng điệu tàn nhẫn tự ngược nói chuyện, Nghiêm Tích cảm thấy hắn thật sự là xấu xí vô cùng.</w:t>
      </w:r>
    </w:p>
    <w:p>
      <w:pPr>
        <w:pStyle w:val="BodyText"/>
      </w:pPr>
      <w:r>
        <w:t xml:space="preserve">“Cậu không nói, tôi cũng có thể đoán được.” La Huyên nói.</w:t>
      </w:r>
    </w:p>
    <w:p>
      <w:pPr>
        <w:pStyle w:val="BodyText"/>
      </w:pPr>
      <w:r>
        <w:t xml:space="preserve">Nghiêm Tích nghĩ nhịn không được rống to, cậu đoán? Cậu đoán được những gì? Nhưng hắn cảm thấy thực mệt mỏi, lười mở miệng nói chuyện.</w:t>
      </w:r>
    </w:p>
    <w:p>
      <w:pPr>
        <w:pStyle w:val="BodyText"/>
      </w:pPr>
      <w:r>
        <w:t xml:space="preserve">“Các người đều là người tốt.” La Huyên đột nhiên nói.</w:t>
      </w:r>
    </w:p>
    <w:p>
      <w:pPr>
        <w:pStyle w:val="BodyText"/>
      </w:pPr>
      <w:r>
        <w:t xml:space="preserve">“Quản lí bởi vì bản thân nhất thời buông thả mà tự trách là người tốt, bạn trai của ông chủ Lục giữ bí mật với người yêu mình cũng là người tốt, cậu bởi vì bất bình đánh người, cũng giống vậy chính là người tốt.”</w:t>
      </w:r>
    </w:p>
    <w:p>
      <w:pPr>
        <w:pStyle w:val="BodyText"/>
      </w:pPr>
      <w:r>
        <w:t xml:space="preserve">La Huyên đi đến vỗ vỗ vai Nghiêm Tích, nói: “Cho nên đừng tự tạo gánh nặng cho mình, hảo hảo nghỉ ngơi đi.”</w:t>
      </w:r>
    </w:p>
    <w:p>
      <w:pPr>
        <w:pStyle w:val="BodyText"/>
      </w:pPr>
      <w:r>
        <w:t xml:space="preserve">–</w:t>
      </w:r>
    </w:p>
    <w:p>
      <w:pPr>
        <w:pStyle w:val="BodyText"/>
      </w:pPr>
      <w:r>
        <w:t xml:space="preserve">Sau đó quản lí ra viện cũng không đi làm, chỉ gửi cho Nghiêm Tích một đoạn tin nhắn ngắn ngủi.</w:t>
      </w:r>
    </w:p>
    <w:p>
      <w:pPr>
        <w:pStyle w:val="BodyText"/>
      </w:pPr>
      <w:r>
        <w:t xml:space="preserve">Nghiêm Tích trong khoảng thời gian này vẫn rất buồn bực, hắn cứ luôn nghĩ đến tối hôm đó mình có nên đánh quản lí hay không, kỳ thật lại nói có chuyện gì liên quan đến hắn đâu?</w:t>
      </w:r>
    </w:p>
    <w:p>
      <w:pPr>
        <w:pStyle w:val="BodyText"/>
      </w:pPr>
      <w:r>
        <w:t xml:space="preserve">Hết tình rồi yêu, ấm lạnh tự hiểu, hắn lại đi xáo trộn cái gì?</w:t>
      </w:r>
    </w:p>
    <w:p>
      <w:pPr>
        <w:pStyle w:val="BodyText"/>
      </w:pPr>
      <w:r>
        <w:t xml:space="preserve">Nửa tháng sau, hắn mới nhận được điện thoại của quản lí, hẹn hắn gặp mặt.</w:t>
      </w:r>
    </w:p>
    <w:p>
      <w:pPr>
        <w:pStyle w:val="BodyText"/>
      </w:pPr>
      <w:r>
        <w:t xml:space="preserve">Không phải ở Điểu ngữ hoa hương, mà là tại một quán cà phê, Nghiêm Tích đến thì thấy quản lí đã ngồi chờ bên trong rồi.</w:t>
      </w:r>
    </w:p>
    <w:p>
      <w:pPr>
        <w:pStyle w:val="BodyText"/>
      </w:pPr>
      <w:r>
        <w:t xml:space="preserve">Kết quả Nghiêm Tích vừa mới ngồi xuống, quản lí đã đẩy đến một phong thư từ chức.</w:t>
      </w:r>
    </w:p>
    <w:p>
      <w:pPr>
        <w:pStyle w:val="BodyText"/>
      </w:pPr>
      <w:r>
        <w:t xml:space="preserve">Nghiêm Tích ngẩng đầu, nhìn quản lí.</w:t>
      </w:r>
    </w:p>
    <w:p>
      <w:pPr>
        <w:pStyle w:val="BodyText"/>
      </w:pPr>
      <w:r>
        <w:t xml:space="preserve">Hắn đã khôi phục lại bộ dáng bình thường, trên mặt thoáng mang theo nét cười, nhìn Nghiêm Tích.</w:t>
      </w:r>
    </w:p>
    <w:p>
      <w:pPr>
        <w:pStyle w:val="BodyText"/>
      </w:pPr>
      <w:r>
        <w:t xml:space="preserve">Nghiêm Tích hít sâu một hơi, nói: “Anh không phải bởi vì bị tôi đánh một chút, liền từ chức chứ.”</w:t>
      </w:r>
    </w:p>
    <w:p>
      <w:pPr>
        <w:pStyle w:val="BodyText"/>
      </w:pPr>
      <w:r>
        <w:t xml:space="preserve">Quản lí lắc đầu, nói: “Đương nhiên không phải, tôi từ chức là bởi vì Lục Nhiên sắp trở về rồi.”</w:t>
      </w:r>
    </w:p>
    <w:p>
      <w:pPr>
        <w:pStyle w:val="BodyText"/>
      </w:pPr>
      <w:r>
        <w:t xml:space="preserve">Nghiêm Tích có hơi kinh ngạc, theo lý mà nói bạn trai của Lục Nhiên hẳn là sẽ không cho Lục Nhiên về nước mới đúng.</w:t>
      </w:r>
    </w:p>
    <w:p>
      <w:pPr>
        <w:pStyle w:val="BodyText"/>
      </w:pPr>
      <w:r>
        <w:t xml:space="preserve">“Thật ra ngày đó tôi ở nhà kho cãi nhau với hắn chính là bởi vì Lục Nhiên muốn về nước, tôi còn ở đây ngày nào, hắn sẽ không yên lòng ngày đó.” Quản lí bình tĩnh nói.</w:t>
      </w:r>
    </w:p>
    <w:p>
      <w:pPr>
        <w:pStyle w:val="BodyText"/>
      </w:pPr>
      <w:r>
        <w:t xml:space="preserve">“Vậy cũng không cần từ chức a… Không gặp Lục Nhiên không phải được rồi sao.” Nghiêm Tích nói.</w:t>
      </w:r>
    </w:p>
    <w:p>
      <w:pPr>
        <w:pStyle w:val="BodyText"/>
      </w:pPr>
      <w:r>
        <w:t xml:space="preserve">“Làm không được a.” Quản lí cười nhẹ, “Chỉ cần nghĩ đến việc cậu ấy muốn trở lại nơi này, cùng tôi sống trong một thành phố, tôi liền không kiềm chế được bản thân muốn đi gặp cậu ấy.”</w:t>
      </w:r>
    </w:p>
    <w:p>
      <w:pPr>
        <w:pStyle w:val="BodyText"/>
      </w:pPr>
      <w:r>
        <w:t xml:space="preserve">“Cậu ấy nhất định sẽ quay về quán bar, cho nên tôi không thể ở lại.” Quản lí rất nghiêm túc.</w:t>
      </w:r>
    </w:p>
    <w:p>
      <w:pPr>
        <w:pStyle w:val="BodyText"/>
      </w:pPr>
      <w:r>
        <w:t xml:space="preserve">Nghiêm Tích mở miệng, lại không biết nên nói cái gì.</w:t>
      </w:r>
    </w:p>
    <w:p>
      <w:pPr>
        <w:pStyle w:val="BodyText"/>
      </w:pPr>
      <w:r>
        <w:t xml:space="preserve">“Với lại tôi đã đáp ứng hắn rồi, lần này sẽ đi thật xa.”</w:t>
      </w:r>
    </w:p>
    <w:p>
      <w:pPr>
        <w:pStyle w:val="BodyText"/>
      </w:pPr>
      <w:r>
        <w:t xml:space="preserve">Nghiêm Tích biết “hắn” này là chỉ ai, Nghiêm Tích không khỏi nhớ đến cuộc nói chuyện điện thoại lần đó, người đàn ông kia thanh âm lạnh lẽo thô lỗ, loại đàn ông này thật sự có thể so với quản lí được không? Thế nhưng quản lí dù sao vẫn là thua người ta một bước.</w:t>
      </w:r>
    </w:p>
    <w:p>
      <w:pPr>
        <w:pStyle w:val="BodyText"/>
      </w:pPr>
      <w:r>
        <w:t xml:space="preserve">“Hắn đối với Lục Nhiên tốt lắm.” Quản lí đột nhiên nói, không biết xuất phát từ tâm lý gì, lại giúp tình địch của mình giải thích, “Lần đó… Sáng hôm sau, hắn tới đón Lục Nhiên, bắt gặp chúng tôi.”</w:t>
      </w:r>
    </w:p>
    <w:p>
      <w:pPr>
        <w:pStyle w:val="BodyText"/>
      </w:pPr>
      <w:r>
        <w:t xml:space="preserve">Nghiêm Tích hơi trợn mắt.</w:t>
      </w:r>
    </w:p>
    <w:p>
      <w:pPr>
        <w:pStyle w:val="BodyText"/>
      </w:pPr>
      <w:r>
        <w:t xml:space="preserve">Quản lí giống như đang kể chuyện của người khác, nói: “Lục Nhiên cả buổi tối cũng không biết chuyện gì đã xảy ra, đến sáng cũng chưa tỉnh. Tôi vốn nghĩ rằng sẽ bị hắn đánh, vậy mà người kia chỉ đối mặt nhìn tôi một cái, sau đó liền đẩy tôi ra khỏi phòng, đóng cửa tự nhốt bản thân cùng Lục Nhiên bên trong.”</w:t>
      </w:r>
    </w:p>
    <w:p>
      <w:pPr>
        <w:pStyle w:val="BodyText"/>
      </w:pPr>
      <w:r>
        <w:t xml:space="preserve">Nghiêm Tích triệt để kinh ngạc.</w:t>
      </w:r>
    </w:p>
    <w:p>
      <w:pPr>
        <w:pStyle w:val="BodyText"/>
      </w:pPr>
      <w:r>
        <w:t xml:space="preserve">“Cho nên, Lục Nhiên vẫn tưởng rằng tối hôm đó cùng cậu ấy lên giường là bạn trai mình.”</w:t>
      </w:r>
    </w:p>
    <w:p>
      <w:pPr>
        <w:pStyle w:val="BodyText"/>
      </w:pPr>
      <w:r>
        <w:t xml:space="preserve">Kiểu này… Nghiêm Tích không biết trong chuyện này, rốt cuộc ai mới là người đáng thương nhất.</w:t>
      </w:r>
    </w:p>
    <w:p>
      <w:pPr>
        <w:pStyle w:val="BodyText"/>
      </w:pPr>
      <w:r>
        <w:t xml:space="preserve">Nhưng Nghiêm Tích chưa từng khâm phục một người xa lạ như vậy.</w:t>
      </w:r>
    </w:p>
    <w:p>
      <w:pPr>
        <w:pStyle w:val="BodyText"/>
      </w:pPr>
      <w:r>
        <w:t xml:space="preserve">Nếu Lục Nhiên tỉnh lại, phát hiện bản thân đã phản bội người mình yêu, thì sẽ có tâm tình gì, Nghiêm Tích có chút không thể tưởng tượng được.</w:t>
      </w:r>
    </w:p>
    <w:p>
      <w:pPr>
        <w:pStyle w:val="BodyText"/>
      </w:pPr>
      <w:r>
        <w:t xml:space="preserve">Vậy mà trong nháy mắt đó, người kia đã đẩy quản lí ra, ra quyết định. Hắn từ bỏ thương tâm cùng phẫn nộ, quyết định đem tất thảy chôn vùi thành bí mật, chỉ vì bảo vệ người mình yêu thương.</w:t>
      </w:r>
    </w:p>
    <w:p>
      <w:pPr>
        <w:pStyle w:val="BodyText"/>
      </w:pPr>
      <w:r>
        <w:t xml:space="preserve">Loại quyết tâm cùng quyết đoán này, không phải ai cũng làm được.</w:t>
      </w:r>
    </w:p>
    <w:p>
      <w:pPr>
        <w:pStyle w:val="BodyText"/>
      </w:pPr>
      <w:r>
        <w:t xml:space="preserve">Có bao nhiêu người điều đầu tiên nghĩ đến chính là bảo vệ, mà không phải là trả thù.</w:t>
      </w:r>
    </w:p>
    <w:p>
      <w:pPr>
        <w:pStyle w:val="BodyText"/>
      </w:pPr>
      <w:r>
        <w:t xml:space="preserve">Nghiêm Tích nhìn quản lí, đã không thể nói ra lời an ủi giữ trong lòng.</w:t>
      </w:r>
    </w:p>
    <w:p>
      <w:pPr>
        <w:pStyle w:val="BodyText"/>
      </w:pPr>
      <w:r>
        <w:t xml:space="preserve">“Cậu không phải là rất coi thường tôi chứ?” Quản lí hỏi.</w:t>
      </w:r>
    </w:p>
    <w:p>
      <w:pPr>
        <w:pStyle w:val="BodyText"/>
      </w:pPr>
      <w:r>
        <w:t xml:space="preserve">Nghiêm Tích lắc đầu.</w:t>
      </w:r>
    </w:p>
    <w:p>
      <w:pPr>
        <w:pStyle w:val="BodyText"/>
      </w:pPr>
      <w:r>
        <w:t xml:space="preserve">Quản lí mỉm cười, nói: “Tôi phải đi rồi.”</w:t>
      </w:r>
    </w:p>
    <w:p>
      <w:pPr>
        <w:pStyle w:val="BodyText"/>
      </w:pPr>
      <w:r>
        <w:t xml:space="preserve">“Ngay bây giờ?” Nghiêm Tích hỏi.</w:t>
      </w:r>
    </w:p>
    <w:p>
      <w:pPr>
        <w:pStyle w:val="BodyText"/>
      </w:pPr>
      <w:r>
        <w:t xml:space="preserve">Quản lí gật đầu, xem đồng hồ, nói: “Ai da, tôi phải đi thôi, ba giờ nữa là bay rồi.”</w:t>
      </w:r>
    </w:p>
    <w:p>
      <w:pPr>
        <w:pStyle w:val="BodyText"/>
      </w:pPr>
      <w:r>
        <w:t xml:space="preserve">“Anh muốn đi đâu?” Nghiêm Tích hỏi.</w:t>
      </w:r>
    </w:p>
    <w:p>
      <w:pPr>
        <w:pStyle w:val="BodyText"/>
      </w:pPr>
      <w:r>
        <w:t xml:space="preserve">Quản lí cười lắc đầu: “Bí mật.”</w:t>
      </w:r>
    </w:p>
    <w:p>
      <w:pPr>
        <w:pStyle w:val="BodyText"/>
      </w:pPr>
      <w:r>
        <w:t xml:space="preserve">Nghiêm Tích không hỏi đến cùng.</w:t>
      </w:r>
    </w:p>
    <w:p>
      <w:pPr>
        <w:pStyle w:val="BodyText"/>
      </w:pPr>
      <w:r>
        <w:t xml:space="preserve">Đợi quản lí đi rồi, Nghiêm Tích vẫn còn ngồi trong quán cà phê kia, thật kỳ lạ, quán cà phê này không bật nhạc Anh, ngược lại đang phát một ca khúc tiếng Trung nổi tiếng.</w:t>
      </w:r>
    </w:p>
    <w:p>
      <w:pPr>
        <w:pStyle w:val="BodyText"/>
      </w:pPr>
      <w:r>
        <w:t xml:space="preserve">Ca từ nói về tình yêu thầm kín.</w:t>
      </w:r>
    </w:p>
    <w:p>
      <w:pPr>
        <w:pStyle w:val="BodyText"/>
      </w:pPr>
      <w:r>
        <w:t xml:space="preserve">Người đuổi theo mây bay, mơ mộng có được một danh phận ái muội, còn hơn là một chiếc ôm đơn thuần.</w:t>
      </w:r>
    </w:p>
    <w:p>
      <w:pPr>
        <w:pStyle w:val="BodyText"/>
      </w:pPr>
      <w:r>
        <w:t xml:space="preserve">Ngọn đèn sáng một tình yêu thầm kín trên đường như pháo hoa bên mình.</w:t>
      </w:r>
    </w:p>
    <w:p>
      <w:pPr>
        <w:pStyle w:val="BodyText"/>
      </w:pPr>
      <w:r>
        <w:t xml:space="preserve">Từng có một người, thiêu đốt hết một đêm thanh xuân. (nghe)</w:t>
      </w:r>
    </w:p>
    <w:p>
      <w:pPr>
        <w:pStyle w:val="BodyText"/>
      </w:pPr>
      <w:r>
        <w:t xml:space="preserve">Nghiêm Tích đứng lên.</w:t>
      </w:r>
    </w:p>
    <w:p>
      <w:pPr>
        <w:pStyle w:val="BodyText"/>
      </w:pPr>
      <w:r>
        <w:t xml:space="preserve">Nghiêm Tích nhớ quản lí từng nói: “Tôi đã làm một việc sai trái với người tôi thích, không cách nào có thể tha thứ được, tôi cũng vô pháp tưởng tượng mình có thể cùng người mình thích đi đến hạnh phúc, như vậy đối với người kia là không công bằng.”</w:t>
      </w:r>
    </w:p>
    <w:p>
      <w:pPr>
        <w:pStyle w:val="BodyText"/>
      </w:pPr>
      <w:r>
        <w:t xml:space="preserve">Quản lí đến cùng vẫn không thể kiềm chế cảm giác cô quạnh khi đơn phương, hắn có lẽ là phải vĩnh viễn đeo trên lưng gánh nặng này. Hắn đối xử với người mình thích như vậy, đó là sai lầm cả đời hắn.</w:t>
      </w:r>
    </w:p>
    <w:p>
      <w:pPr>
        <w:pStyle w:val="BodyText"/>
      </w:pPr>
      <w:r>
        <w:t xml:space="preserve">Đây là trừng phạt của hắn.</w:t>
      </w:r>
    </w:p>
    <w:p>
      <w:pPr>
        <w:pStyle w:val="BodyText"/>
      </w:pPr>
      <w:r>
        <w:t xml:space="preserve">Nghiêm Tích nhanh chóng đi ra khỏi quán cà phê, xem thời gian, leo lên xe, phóng thẳng tới sân bay.</w:t>
      </w:r>
    </w:p>
    <w:p>
      <w:pPr>
        <w:pStyle w:val="BodyText"/>
      </w:pPr>
      <w:r>
        <w:t xml:space="preserve">Lòng bàn tay đang nắm vô lăng toàn là mồ hôi, càng đến gần sân bay hắn cảm thấy lòng dạ rối bời.</w:t>
      </w:r>
    </w:p>
    <w:p>
      <w:pPr>
        <w:pStyle w:val="BodyText"/>
      </w:pPr>
      <w:r>
        <w:t xml:space="preserve">Hắn biết hắn không nên đến sân bay trong tình trạng thế này, hắn bình thường ngay cả bọn Tạ Khánh ngồi máy bay quanh năm cũng chưa từng đi tiễn.</w:t>
      </w:r>
    </w:p>
    <w:p>
      <w:pPr>
        <w:pStyle w:val="BodyText"/>
      </w:pPr>
      <w:r>
        <w:t xml:space="preserve">Nhưng Nghiêm Tích hôm nay vẫn muốn tiễn quản lí, chẳng vì mục đích gì cả, chỉ vì là bạn bè mà thôi.</w:t>
      </w:r>
    </w:p>
    <w:p>
      <w:pPr>
        <w:pStyle w:val="BodyText"/>
      </w:pPr>
      <w:r>
        <w:t xml:space="preserve">Chuyện của quản lí khiến hắn rất khó chịu, nhưng cứ kết thúc như vậy lại khiến hắn không cam lòng.</w:t>
      </w:r>
    </w:p>
    <w:p>
      <w:pPr>
        <w:pStyle w:val="BodyText"/>
      </w:pPr>
      <w:r>
        <w:t xml:space="preserve">Thế nhưng đến sân bay làm hắn cực kỳ bất an, hắn hơi run rẩy, khẽ cắn môi, nhìn thấy đường cao tốc hướng đến sân bay, nhẫn nại chút là tốt rồi, tiễn quản lí xong lập tức về nhà.</w:t>
      </w:r>
    </w:p>
    <w:p>
      <w:pPr>
        <w:pStyle w:val="BodyText"/>
      </w:pPr>
      <w:r>
        <w:t xml:space="preserve">Đúng lúc này, di động đột nhiên reo lên, hắn đưa tay nhấn xuống nút nhận, giọng nói của Tương Vân Chu truyền đến.</w:t>
      </w:r>
    </w:p>
    <w:p>
      <w:pPr>
        <w:pStyle w:val="BodyText"/>
      </w:pPr>
      <w:r>
        <w:t xml:space="preserve">Không biết vì cái gì, Nghiêm Tích thầm nghĩ cám ơn trời đất, là Tương Vân Chu.</w:t>
      </w:r>
    </w:p>
    <w:p>
      <w:pPr>
        <w:pStyle w:val="BodyText"/>
      </w:pPr>
      <w:r>
        <w:t xml:space="preserve">“Cậu đang làm gì vậy?” Tương Vân Chu hình như nghe thấy tiếng lái xe, dò hỏi.</w:t>
      </w:r>
    </w:p>
    <w:p>
      <w:pPr>
        <w:pStyle w:val="BodyText"/>
      </w:pPr>
      <w:r>
        <w:t xml:space="preserve">“Tôi… đang lái xe.” Nghiêm Tích nói.</w:t>
      </w:r>
    </w:p>
    <w:p>
      <w:pPr>
        <w:pStyle w:val="BodyText"/>
      </w:pPr>
      <w:r>
        <w:t xml:space="preserve">“Cậu có chút không bình thường, cậu lái xe đi đâu?” Hiếm khi thấy Tương Vân Chu hung hăng như vậy.</w:t>
      </w:r>
    </w:p>
    <w:p>
      <w:pPr>
        <w:pStyle w:val="BodyText"/>
      </w:pPr>
      <w:r>
        <w:t xml:space="preserve">Nghiêm Tích cảm thấy tóc trên trán đều bị mồ hôi thấm ướt dính nhớp trền đầu rất khó chịu, hắn nói: “Đến sân bay, tiễn người.”</w:t>
      </w:r>
    </w:p>
    <w:p>
      <w:pPr>
        <w:pStyle w:val="BodyText"/>
      </w:pPr>
      <w:r>
        <w:t xml:space="preserve">“Cậu lại dám một mình đến sân bay!” Khẩu khí của Tương Vân Chu rất nghiêm khắc.</w:t>
      </w:r>
    </w:p>
    <w:p>
      <w:pPr>
        <w:pStyle w:val="BodyText"/>
      </w:pPr>
      <w:r>
        <w:t xml:space="preserve">“Tôi gấp lắm.” Nghiêm Tích nói, hắn sắp lỡ mất giờ bay rồi.</w:t>
      </w:r>
    </w:p>
    <w:p>
      <w:pPr>
        <w:pStyle w:val="BodyText"/>
      </w:pPr>
      <w:r>
        <w:t xml:space="preserve">Tương Vân Chu tạm dừng một chút, nói: “Không cần gấp, đừng nghĩ đến nơi cậu sắp đến, chỉ cần nghĩ rằng cậu muốn tiễn người là được. Tôi bây giờ sẽ qua đó, rồi chúng ta cùng nhau trở về.”</w:t>
      </w:r>
    </w:p>
    <w:p>
      <w:pPr>
        <w:pStyle w:val="BodyText"/>
      </w:pPr>
      <w:r>
        <w:t xml:space="preserve">“Ừ.” Nghiêm Tích cảm thấy trái tim mình nhờ có thanh âm của Tương Vân Chu mà vững vàng hơn.</w:t>
      </w:r>
    </w:p>
    <w:p>
      <w:pPr>
        <w:pStyle w:val="BodyText"/>
      </w:pPr>
      <w:r>
        <w:t xml:space="preserve">“Tôi lập tức đến đó tìm cậu.” Dường như muốn tạo thêm lòng tin cho Nghiêm Tích, Tương Vân Chu lặp lại lần nữa, nhấn mạnh bản thân sẽ ngay lập tức chạy đến, mới ngắt máy.</w:t>
      </w:r>
    </w:p>
    <w:p>
      <w:pPr>
        <w:pStyle w:val="BodyText"/>
      </w:pPr>
      <w:r>
        <w:t xml:space="preserve">Nghiêm Tích lau mồ hôi trên đầu, chuyên tâm lái xe, cuối cùng cũng có thể tập trung được một ít lực chú ý, đến sân bay, hắn chạy thẳng đến khu vực an ninh.</w:t>
      </w:r>
    </w:p>
    <w:p>
      <w:pPr>
        <w:pStyle w:val="BodyText"/>
      </w:pPr>
      <w:r>
        <w:t xml:space="preserve">Thượng đế vẫn là thương cảm cho hắn, hắn nhìn thấy bóng dáng của quản lí.</w:t>
      </w:r>
    </w:p>
    <w:p>
      <w:pPr>
        <w:pStyle w:val="BodyText"/>
      </w:pPr>
      <w:r>
        <w:t xml:space="preserve">Nghiêm Tích lớn tiếng gọi hắn, quản lí rốt cục quay đầu lại.</w:t>
      </w:r>
    </w:p>
    <w:p>
      <w:pPr>
        <w:pStyle w:val="BodyText"/>
      </w:pPr>
      <w:r>
        <w:t xml:space="preserve">“Chủ quán.” Quản lí đi tới, kinh ngạc nhìn Nghiêm Tích.</w:t>
      </w:r>
    </w:p>
    <w:p>
      <w:pPr>
        <w:pStyle w:val="BodyText"/>
      </w:pPr>
      <w:r>
        <w:t xml:space="preserve">Nghiêm Tích không nhắc đến việc khác, chỉ nói: “Bất luận thế nào, nếu anh cảm thấy có thể, nhớ trở về, tôi sẽ giới thiệu đối tượng cho anh.”</w:t>
      </w:r>
    </w:p>
    <w:p>
      <w:pPr>
        <w:pStyle w:val="BodyText"/>
      </w:pPr>
      <w:r>
        <w:t xml:space="preserve">Quản lí bật cười thành tiếng: “Chủ quán, cậu làm bà mai đến nghiện luôn rồi.” Ánh mắt hắn sáng lấp lánh, “Kỳ thật tôi lo lắm, sau khi tôi đi rồi, ai sẽ giúp cậu thu xếp quán bar đây? Sau này cậu không thể lười biếng nữa rồi.”</w:t>
      </w:r>
    </w:p>
    <w:p>
      <w:pPr>
        <w:pStyle w:val="BodyText"/>
      </w:pPr>
      <w:r>
        <w:t xml:space="preserve">“Anh yên tâm đi, quán bar đóng cửa không được đâu.” Nghiêm Tích nói.</w:t>
      </w:r>
    </w:p>
    <w:p>
      <w:pPr>
        <w:pStyle w:val="BodyText"/>
      </w:pPr>
      <w:r>
        <w:t xml:space="preserve">Quán bar kia là tâm huyết của mọi người, Nghiêm Tích bất kể thế nào cũng sẽ xem trọng nó.</w:t>
      </w:r>
    </w:p>
    <w:p>
      <w:pPr>
        <w:pStyle w:val="BodyText"/>
      </w:pPr>
      <w:r>
        <w:t xml:space="preserve">Quản lí đột nhiên nắm lấy tay Nghiêm Tích, nói: “Chủ quán, cậu ngàn vạn lần đừng giống như tôi, tôi rất hối hận, phi thường hối hận, ngày đó tôi là tà niệm nảy sinh, đã vĩnh viễn mất đi tư cách nhìn cậu ấy, yêu cậy ấy.”</w:t>
      </w:r>
    </w:p>
    <w:p>
      <w:pPr>
        <w:pStyle w:val="BodyText"/>
      </w:pPr>
      <w:r>
        <w:t xml:space="preserve">Đến tận lúc này… quản lí mới bộc lộ tình cảm chân thật chôn dấu trong lòng.</w:t>
      </w:r>
    </w:p>
    <w:p>
      <w:pPr>
        <w:pStyle w:val="BodyText"/>
      </w:pPr>
      <w:r>
        <w:t xml:space="preserve">Nghiêm Tích không biết bản thân nên làm gì, chỉ có thể vỗ vỗ lên tay hắn.</w:t>
      </w:r>
    </w:p>
    <w:p>
      <w:pPr>
        <w:pStyle w:val="BodyText"/>
      </w:pPr>
      <w:r>
        <w:t xml:space="preserve">Nhìn quản lí rời đi, Nghiêm Tích cảm thấy khó chịu cực kỳ, bởi vì hắn không biết, lấy tính cách của quản lí, hắn còn mong muốn có được một đoạn tình yêu khác hay không.</w:t>
      </w:r>
    </w:p>
    <w:p>
      <w:pPr>
        <w:pStyle w:val="BodyText"/>
      </w:pPr>
      <w:r>
        <w:t xml:space="preserve">Nghiêm Tích thậm chí còn không biết là nên dùng thái độ khiển trách hay là khoan dung đới với hắn.</w:t>
      </w:r>
    </w:p>
    <w:p>
      <w:pPr>
        <w:pStyle w:val="BodyText"/>
      </w:pPr>
      <w:r>
        <w:t xml:space="preserve">Hắn càng không biết còn cơ hội gặp lại quản lí hay không.</w:t>
      </w:r>
    </w:p>
    <w:p>
      <w:pPr>
        <w:pStyle w:val="BodyText"/>
      </w:pPr>
      <w:r>
        <w:t xml:space="preserve">Lòng Nghiêm Tích khó chịu, không khí sân bay khiến hắn cảm thấy áp lực, những người đang đi đi lại lại tứ phía sắp bay đến một thành phố hoặc một quốc gia khác, loại không khí vội vàng đi xa này khiến hắn sợ hãi.</w:t>
      </w:r>
    </w:p>
    <w:p>
      <w:pPr>
        <w:pStyle w:val="BodyText"/>
      </w:pPr>
      <w:r>
        <w:t xml:space="preserve">Hắn hoảng sợ bất an, nhìn xung quanh, đều là những người xa lạ.</w:t>
      </w:r>
    </w:p>
    <w:p>
      <w:pPr>
        <w:pStyle w:val="BodyText"/>
      </w:pPr>
      <w:r>
        <w:t xml:space="preserve">Bàn tay phải của hắn lại bắt đầu không an phận, hắn cúi đầu, cố làm bản thân bình tĩnh lại, nhưng thế nào cũng không thể bình ổn xuống.</w:t>
      </w:r>
    </w:p>
    <w:p>
      <w:pPr>
        <w:pStyle w:val="BodyText"/>
      </w:pPr>
      <w:r>
        <w:t xml:space="preserve">Hắn cảm thấy bản thân đã đến giới hạn cuối cùng rồi, còn ở trong này thêm một lúc nữa, sẽ vỡ tan mất.</w:t>
      </w:r>
    </w:p>
    <w:p>
      <w:pPr>
        <w:pStyle w:val="BodyText"/>
      </w:pPr>
      <w:r>
        <w:t xml:space="preserve">“Trời ạ, cậu thật là ẩu tả quá đi.”</w:t>
      </w:r>
    </w:p>
    <w:p>
      <w:pPr>
        <w:pStyle w:val="BodyText"/>
      </w:pPr>
      <w:r>
        <w:t xml:space="preserve">Đầu Nghiêm Tích bị nâng lên, hắn nhìn thấy Tương Vân Chu.</w:t>
      </w:r>
    </w:p>
    <w:p>
      <w:pPr>
        <w:pStyle w:val="BodyText"/>
      </w:pPr>
      <w:r>
        <w:t xml:space="preserve">Tương Vân Chu hơi thở có chút gấp gáp, một phen kéo hắn vào trong lòng, ôm hắn, để hắn vùi vào trong lồng ngực mình, che khuất tầm mắt hắn.</w:t>
      </w:r>
    </w:p>
    <w:p>
      <w:pPr>
        <w:pStyle w:val="BodyText"/>
      </w:pPr>
      <w:r>
        <w:t xml:space="preserve">“Không sao, chúng ta bây giờ trở về, đừng sợ hãi.”</w:t>
      </w:r>
    </w:p>
    <w:p>
      <w:pPr>
        <w:pStyle w:val="BodyText"/>
      </w:pPr>
      <w:r>
        <w:t xml:space="preserve">Nghiêm Tích cả người mếm nhũn, trên đầu ướp rượt mồ hôi, hắn nắm lấy cánh tay Tương Vân Chu, không dám nhìn đến nơi mình đang đứng.</w:t>
      </w:r>
    </w:p>
    <w:p>
      <w:pPr>
        <w:pStyle w:val="BodyText"/>
      </w:pPr>
      <w:r>
        <w:t xml:space="preserve">Đúng vậy, thật ra hắn sợ đến sân bay, nơi này khiến hắn cảm thấy bất an kinh khủng.</w:t>
      </w:r>
    </w:p>
    <w:p>
      <w:pPr>
        <w:pStyle w:val="BodyText"/>
      </w:pPr>
      <w:r>
        <w:t xml:space="preserve">Lúc đầu hắn nghĩ rằng mình có thể, vậy mà giống như lúc hắn không khống chế được đánh quản lí, hắn vẫn như cũ sợ hãi nơi gọi là sân bay này.</w:t>
      </w:r>
    </w:p>
    <w:p>
      <w:pPr>
        <w:pStyle w:val="BodyText"/>
      </w:pPr>
      <w:r>
        <w:t xml:space="preserve">Cuối cùng hắn một chút tiến bộ cũng không có.</w:t>
      </w:r>
    </w:p>
    <w:p>
      <w:pPr>
        <w:pStyle w:val="BodyText"/>
      </w:pPr>
      <w:r>
        <w:t xml:space="preserve">Hắn tưởng rằng cuộc sống vui vẻ trong thành phố này đã giúp hắn dần dần khỏi bệnh.</w:t>
      </w:r>
    </w:p>
    <w:p>
      <w:pPr>
        <w:pStyle w:val="BodyText"/>
      </w:pPr>
      <w:r>
        <w:t xml:space="preserve">Nhưng thực ra căn bản không phải vậy.</w:t>
      </w:r>
    </w:p>
    <w:p>
      <w:pPr>
        <w:pStyle w:val="Compact"/>
      </w:pPr>
      <w:r>
        <w:t xml:space="preserve">Hiện tại hắn không ngừng phát run, chứng tỏ hắn quả nhiên vẫn là có bệnh.</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543/dieu-ngu-hoa-huong-hon-gioi-so---chuong-4-nguoi-duoi-theo-may-bay-1526620700.0689.jp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3" w:name="điểu-ngữ-hoa-hương-hôn-giới-sở---chương-5-trăm-vạn-bảng-anh"/>
      <w:bookmarkEnd w:id="33"/>
      <w:r>
        <w:t xml:space="preserve">6. Điểu Ngữ Hoa Hương Hôn Giới Sở - Chương 5: Trăm Vạn Bảng Anh</w:t>
      </w:r>
    </w:p>
    <w:p>
      <w:pPr>
        <w:pStyle w:val="Compact"/>
      </w:pPr>
      <w:r>
        <w:br w:type="textWrapping"/>
      </w:r>
      <w:r>
        <w:br w:type="textWrapping"/>
      </w:r>
      <w:r>
        <w:t xml:space="preserve">La Huyên đưa rượu cho khách, lễ phép mỉm cười với bọn họ, sau đó cự tuyệt lời mời của khách, trở về quầy bar.</w:t>
      </w:r>
      <w:r>
        <w:br w:type="textWrapping"/>
      </w:r>
      <w:r>
        <w:br w:type="textWrapping"/>
      </w:r>
      <w:r>
        <w:t xml:space="preserve">“Ai, chủ quán giữ nguyên cái tư thế kia đã được nửa tiếng rồi.”</w:t>
      </w:r>
      <w:r>
        <w:br w:type="textWrapping"/>
      </w:r>
      <w:r>
        <w:br w:type="textWrapping"/>
      </w:r>
      <w:r>
        <w:t xml:space="preserve">“Từ sau khi quản lí từ chức, hắn vẫn ở trong tình trạng này.”</w:t>
      </w:r>
      <w:r>
        <w:br w:type="textWrapping"/>
      </w:r>
      <w:r>
        <w:br w:type="textWrapping"/>
      </w:r>
      <w:r>
        <w:t xml:space="preserve">“Mặc dù tôi cũng rất luyến tiếc quản lí, nhưng không giống chủ quán thương tâm như vậy, không lẽ là nói chủ quán thích quản lí sao?”</w:t>
      </w:r>
      <w:r>
        <w:br w:type="textWrapping"/>
      </w:r>
      <w:r>
        <w:br w:type="textWrapping"/>
      </w:r>
      <w:r>
        <w:t xml:space="preserve">“Không phải đâu… Hắn không phải còn đánh quản lí sao?”</w:t>
      </w:r>
      <w:r>
        <w:br w:type="textWrapping"/>
      </w:r>
      <w:r>
        <w:br w:type="textWrapping"/>
      </w:r>
      <w:r>
        <w:t xml:space="preserve">“Cũng có thể là yêu nhau quá đánh nhau đau a.”</w:t>
      </w:r>
      <w:r>
        <w:br w:type="textWrapping"/>
      </w:r>
      <w:r>
        <w:br w:type="textWrapping"/>
      </w:r>
      <w:r>
        <w:t xml:space="preserve">La Huyên nghe đám nhân viên phục vụ thảo luận về Nghiêm Tích, y nhìn về phía đương sự, Nghiêm Tích ngồi ở quầy bar, ngơ ngác không biết đang nhìn đi đâu.</w:t>
      </w:r>
      <w:r>
        <w:br w:type="textWrapping"/>
      </w:r>
      <w:r>
        <w:br w:type="textWrapping"/>
      </w:r>
      <w:r>
        <w:t xml:space="preserve">Hắn vẫn luôn ngẩn người như vậy, duy trì một tư thế không hề nhúc nhích.</w:t>
      </w:r>
      <w:r>
        <w:br w:type="textWrapping"/>
      </w:r>
      <w:r>
        <w:br w:type="textWrapping"/>
      </w:r>
      <w:r>
        <w:t xml:space="preserve">Nghiêm Tích vốn là một người vui vẻ hoạt bát, phong cách mỹ nhân u buồn này trong nhất thời mọi người còn chưa tiếp thụ được.</w:t>
      </w:r>
      <w:r>
        <w:br w:type="textWrapping"/>
      </w:r>
      <w:r>
        <w:br w:type="textWrapping"/>
      </w:r>
      <w:r>
        <w:t xml:space="preserve">Nhưng không ai dám đi quấy rầy hắn.</w:t>
      </w:r>
      <w:r>
        <w:br w:type="textWrapping"/>
      </w:r>
      <w:r>
        <w:br w:type="textWrapping"/>
      </w:r>
      <w:r>
        <w:t xml:space="preserve">Mấy ngày trước sau khi về quán bar, hắn mặt mày hầm hầm, một tiếng cũng không nói, ai cũng không thèm đếm xỉa, chỉ thông báo rằng quản lí đã từ chức, cái loại không khí đáng sợ lạnh như băng này khiến mọi người ngay cả thở ra cũng không dám.</w:t>
      </w:r>
      <w:r>
        <w:br w:type="textWrapping"/>
      </w:r>
      <w:r>
        <w:br w:type="textWrapping"/>
      </w:r>
      <w:r>
        <w:t xml:space="preserve">Nghiêm Tích cứ hầm hầm như vậy vài ngày, sau đó biến thành thích ngẩn người, vẫn là ai cũng không thèm để ý, nhưng vẻ hung ác trên mặt đã đổi thành mờ mịt, hắn cứ ngồi như vậy, có thể ngồi đến cả đêm.</w:t>
      </w:r>
      <w:r>
        <w:br w:type="textWrapping"/>
      </w:r>
      <w:r>
        <w:br w:type="textWrapping"/>
      </w:r>
      <w:r>
        <w:t xml:space="preserve">La Huyên dựa lên quầy bar, nhìn hắn ngẩn người, khẽ mỉm cười.</w:t>
      </w:r>
      <w:r>
        <w:br w:type="textWrapping"/>
      </w:r>
      <w:r>
        <w:br w:type="textWrapping"/>
      </w:r>
      <w:r>
        <w:t xml:space="preserve">Một người đàn ông đi vào trong quán, việc này cũng không có gì kỳ quái, nơi đây vốn là gay bar mà, ngày nào cũng có rất nhiều đàn ông đi vào, tìm thú vui hoặc uống rượu giải sầu.</w:t>
      </w:r>
      <w:r>
        <w:br w:type="textWrapping"/>
      </w:r>
      <w:r>
        <w:br w:type="textWrapping"/>
      </w:r>
      <w:r>
        <w:t xml:space="preserve">Nhưng người đàn ông này lại bất đồng, anh ta đi thẳng đến, ngồi xuống bên cạnh Nghiêm Tích.</w:t>
      </w:r>
      <w:r>
        <w:br w:type="textWrapping"/>
      </w:r>
      <w:r>
        <w:br w:type="textWrapping"/>
      </w:r>
      <w:r>
        <w:t xml:space="preserve">“Cậu có khỏe hơn chưa?”</w:t>
      </w:r>
      <w:r>
        <w:br w:type="textWrapping"/>
      </w:r>
      <w:r>
        <w:br w:type="textWrapping"/>
      </w:r>
      <w:r>
        <w:t xml:space="preserve">Nghiêm Tích mấy ngày nay không thèm để ý đến ai lại có thể nói chuyện, tuy rằng ngữ khí lạnh như băng.</w:t>
      </w:r>
      <w:r>
        <w:br w:type="textWrapping"/>
      </w:r>
      <w:r>
        <w:br w:type="textWrapping"/>
      </w:r>
      <w:r>
        <w:t xml:space="preserve">“Tôi có gì mà không khỏe đâu.”</w:t>
      </w:r>
      <w:r>
        <w:br w:type="textWrapping"/>
      </w:r>
      <w:r>
        <w:br w:type="textWrapping"/>
      </w:r>
      <w:r>
        <w:t xml:space="preserve">Người kia nghe thấy lời nói mang theo chống đối như vậy cũng không có ý kiến gì.</w:t>
      </w:r>
      <w:r>
        <w:br w:type="textWrapping"/>
      </w:r>
      <w:r>
        <w:br w:type="textWrapping"/>
      </w:r>
      <w:r>
        <w:t xml:space="preserve">Người đàn ông này chắc hẳn là Tương Vân Chu.</w:t>
      </w:r>
      <w:r>
        <w:br w:type="textWrapping"/>
      </w:r>
      <w:r>
        <w:br w:type="textWrapping"/>
      </w:r>
      <w:r>
        <w:t xml:space="preserve">Tương Vân Chu đối với giọng điệu giống con nhím của Nghiêm Tích đã sớm tập mãi thành quen, thế này ngược lại chứng tỏ Nghiêm Tích đã bình phục rồi.</w:t>
      </w:r>
      <w:r>
        <w:br w:type="textWrapping"/>
      </w:r>
      <w:r>
        <w:br w:type="textWrapping"/>
      </w:r>
      <w:r>
        <w:t xml:space="preserve">“Tôi vẫn còn hoài niệm bộ dáng cậu bám vào lòng tôi mấy ngày trước đấy.”</w:t>
      </w:r>
      <w:r>
        <w:br w:type="textWrapping"/>
      </w:r>
      <w:r>
        <w:br w:type="textWrapping"/>
      </w:r>
      <w:r>
        <w:t xml:space="preserve">Nghiêm Tích cuối cùng cũng động đậy, quay đầu qua, trừng Tương Vân Chu.</w:t>
      </w:r>
      <w:r>
        <w:br w:type="textWrapping"/>
      </w:r>
      <w:r>
        <w:br w:type="textWrapping"/>
      </w:r>
      <w:r>
        <w:t xml:space="preserve">Tương Vân Chu nhìn thẳng vào hắn.</w:t>
      </w:r>
      <w:r>
        <w:br w:type="textWrapping"/>
      </w:r>
      <w:r>
        <w:br w:type="textWrapping"/>
      </w:r>
      <w:r>
        <w:t xml:space="preserve">Nghiêm Tích chuyển mắt.</w:t>
      </w:r>
      <w:r>
        <w:br w:type="textWrapping"/>
      </w:r>
      <w:r>
        <w:br w:type="textWrapping"/>
      </w:r>
      <w:r>
        <w:t xml:space="preserve">La Huyên cảm thấy rất kỳ quái, y vẫn là lần đầu tiên thấy Nghiêm Tích có hành động yếu thế kiểu này, y từ trên quầy bar đứng thẳng dậy, đi đến, cười với Tương Vân Chu: “Xin hỏi muốn uống gì?”</w:t>
      </w:r>
      <w:r>
        <w:br w:type="textWrapping"/>
      </w:r>
      <w:r>
        <w:br w:type="textWrapping"/>
      </w:r>
      <w:r>
        <w:t xml:space="preserve">Tương Vân Chu ngẩng đầu nhìn bộ dáng La Huyên, dừng một chút, sau đó nhíu mày.</w:t>
      </w:r>
      <w:r>
        <w:br w:type="textWrapping"/>
      </w:r>
      <w:r>
        <w:br w:type="textWrapping"/>
      </w:r>
      <w:r>
        <w:t xml:space="preserve">La Huyên vẻ mặt không rõ cười.</w:t>
      </w:r>
      <w:r>
        <w:br w:type="textWrapping"/>
      </w:r>
      <w:r>
        <w:br w:type="textWrapping"/>
      </w:r>
      <w:r>
        <w:t xml:space="preserve">Tương Vân Chu ngược lại chuyển sang Nghiêm Tích, nói: “‘Gu’ của cậu?”</w:t>
      </w:r>
      <w:r>
        <w:br w:type="textWrapping"/>
      </w:r>
      <w:r>
        <w:br w:type="textWrapping"/>
      </w:r>
      <w:r>
        <w:t xml:space="preserve">Nghiêm Tích không thèm nhìn người nào trong bọn họ, gật đầu.</w:t>
      </w:r>
      <w:r>
        <w:br w:type="textWrapping"/>
      </w:r>
      <w:r>
        <w:br w:type="textWrapping"/>
      </w:r>
      <w:r>
        <w:t xml:space="preserve">Chân mày Tương Vân Chu nhăn lại càng sâu, vươn tay về phía La Huyên: “Xin chào, Tương Vân Chu.”</w:t>
      </w:r>
      <w:r>
        <w:br w:type="textWrapping"/>
      </w:r>
      <w:r>
        <w:br w:type="textWrapping"/>
      </w:r>
      <w:r>
        <w:t xml:space="preserve">La Huyên đưa tay ra nắm lấy tay Tương Vân Chu lắc lắc, nói: “A, nghe tiếng đã lâu, tôi là La Huyên.”</w:t>
      </w:r>
      <w:r>
        <w:br w:type="textWrapping"/>
      </w:r>
      <w:r>
        <w:br w:type="textWrapping"/>
      </w:r>
      <w:r>
        <w:t xml:space="preserve">Thì ra anh ta chính là lão Tương trong truyền thuyết a, La Huyên rất thích thú đánh giá Tương Vân Chu.</w:t>
      </w:r>
      <w:r>
        <w:br w:type="textWrapping"/>
      </w:r>
      <w:r>
        <w:br w:type="textWrapping"/>
      </w:r>
      <w:r>
        <w:t xml:space="preserve">Tương Vân Chu cũng ngẩng đầu nhìn y.</w:t>
      </w:r>
      <w:r>
        <w:br w:type="textWrapping"/>
      </w:r>
      <w:r>
        <w:br w:type="textWrapping"/>
      </w:r>
      <w:r>
        <w:t xml:space="preserve">Nghiêm Tích tự mình ngồi ngốc một hồi, đột nhiên nhận ra người bên cạnh lâu lắm không phát ra âm thanh gì, nghi hoặc quay đầu qua, kết quả liền thấy Tương Vân Chu cùng La Huyên hai người đang thâm tình đấu nhãn.</w:t>
      </w:r>
      <w:r>
        <w:br w:type="textWrapping"/>
      </w:r>
      <w:r>
        <w:br w:type="textWrapping"/>
      </w:r>
      <w:r>
        <w:t xml:space="preserve">“Fuck, ánh mắt của hai người có thể đừng cháy rực như vậy được không?”</w:t>
      </w:r>
      <w:r>
        <w:br w:type="textWrapping"/>
      </w:r>
      <w:r>
        <w:br w:type="textWrapping"/>
      </w:r>
      <w:r>
        <w:t xml:space="preserve">La Huyên nghe vậy, vui vẻ nói: “Tôi cùng anh Tương đây là mới gặp đã thân thiết a.”</w:t>
      </w:r>
      <w:r>
        <w:br w:type="textWrapping"/>
      </w:r>
      <w:r>
        <w:br w:type="textWrapping"/>
      </w:r>
      <w:r>
        <w:t xml:space="preserve">Tương Vân Chu thản nhiên nói: “Tôi đang nhớ lại lần đầu tiên nhìn thấy cậu La đây.”</w:t>
      </w:r>
      <w:r>
        <w:br w:type="textWrapping"/>
      </w:r>
      <w:r>
        <w:br w:type="textWrapping"/>
      </w:r>
      <w:r>
        <w:t xml:space="preserve">La Huyên kinh ngạc nói: “Té ra anh Tương đã từng gặp tôi rồi sao?”</w:t>
      </w:r>
      <w:r>
        <w:br w:type="textWrapping"/>
      </w:r>
      <w:r>
        <w:br w:type="textWrapping"/>
      </w:r>
      <w:r>
        <w:t xml:space="preserve">Tương Vân Chu nói: “Có một lần tôi thấy cậu tặng người ta cả cốc nước vào người.”</w:t>
      </w:r>
      <w:r>
        <w:br w:type="textWrapping"/>
      </w:r>
      <w:r>
        <w:br w:type="textWrapping"/>
      </w:r>
      <w:r>
        <w:t xml:space="preserve">La Huyên nở nụ cười: “Hình như là có chuyện như vậy, chúng ta thật là có duyên a.”</w:t>
      </w:r>
      <w:r>
        <w:br w:type="textWrapping"/>
      </w:r>
      <w:r>
        <w:br w:type="textWrapping"/>
      </w:r>
      <w:r>
        <w:t xml:space="preserve">Tương Vân Chu gật đầu nói: “Tôi thế mà chưa từng nghĩ sẽ gặp lại cậu.” Sau đó anh nói với Nghiêm Tích, “Quả nhiên là gu của cậu a.”</w:t>
      </w:r>
      <w:r>
        <w:br w:type="textWrapping"/>
      </w:r>
      <w:r>
        <w:br w:type="textWrapping"/>
      </w:r>
      <w:r>
        <w:t xml:space="preserve">Nghiêm Tích nói: “Anh có ý gì? Là tự cậu ta đâm đầu vào cửa nhà chúng tôi.” Nghiêm Tích mắt nhìn La Huyên nói, “Mặc dù tôi thích diện mạo của cậu ta, nhưng không hề làm chuyện chặn đường cướp người bắt về đâu đó.”</w:t>
      </w:r>
      <w:r>
        <w:br w:type="textWrapping"/>
      </w:r>
      <w:r>
        <w:br w:type="textWrapping"/>
      </w:r>
      <w:r>
        <w:t xml:space="preserve">Thế là La Huyên nhăn nhó nói: “Chủ quán, kỳ thật tôi không ngại để cậu bắt về đâu.”</w:t>
      </w:r>
      <w:r>
        <w:br w:type="textWrapping"/>
      </w:r>
      <w:r>
        <w:br w:type="textWrapping"/>
      </w:r>
      <w:r>
        <w:t xml:space="preserve">Nghiêm Tích: “…”</w:t>
      </w:r>
      <w:r>
        <w:br w:type="textWrapping"/>
      </w:r>
      <w:r>
        <w:br w:type="textWrapping"/>
      </w:r>
      <w:r>
        <w:t xml:space="preserve">“Dù sao thì, chúc mừng cậu khôi phục lại bình thường.” La Huyên nói với Nghiêm Tích, “Chủ quán sầu muộn tuy rằng cũng rất mê người, nhưng chúng tôi không thích ứng được a.”</w:t>
      </w:r>
      <w:r>
        <w:br w:type="textWrapping"/>
      </w:r>
      <w:r>
        <w:br w:type="textWrapping"/>
      </w:r>
      <w:r>
        <w:t xml:space="preserve">Y lại nói với Tương Vân Chu: “Anh Tương, tôi mời anh uống rượu.”</w:t>
      </w:r>
      <w:r>
        <w:br w:type="textWrapping"/>
      </w:r>
      <w:r>
        <w:br w:type="textWrapping"/>
      </w:r>
      <w:r>
        <w:t xml:space="preserve">Lại là Long Island Ice Tea.</w:t>
      </w:r>
      <w:r>
        <w:br w:type="textWrapping"/>
      </w:r>
      <w:r>
        <w:br w:type="textWrapping"/>
      </w:r>
      <w:r>
        <w:t xml:space="preserve">La Huyên nâng ly đặt trước mặt Tương Vân Chu, rồi nhường không gian lại cho hai người, tiện thể đi thông báo cho chư vị nhân viên phục vụ đang nơm nớp lo sợ biết chủ quán đã khôi phục lại bình thường rồi.</w:t>
      </w:r>
      <w:r>
        <w:br w:type="textWrapping"/>
      </w:r>
      <w:r>
        <w:br w:type="textWrapping"/>
      </w:r>
      <w:r>
        <w:t xml:space="preserve">Tương Vân Chu vuốt ly rượu, không nói gì.</w:t>
      </w:r>
      <w:r>
        <w:br w:type="textWrapping"/>
      </w:r>
      <w:r>
        <w:br w:type="textWrapping"/>
      </w:r>
      <w:r>
        <w:t xml:space="preserve">Nghiêm Tích đột nhiên có chút ủ rũ, mặc dù trong lòng vẫn còn rầu rĩ, nhưng loại trạng thái này có thể coi như kết thúc rồi.</w:t>
      </w:r>
      <w:r>
        <w:br w:type="textWrapping"/>
      </w:r>
      <w:r>
        <w:br w:type="textWrapping"/>
      </w:r>
      <w:r>
        <w:t xml:space="preserve">Hơn nữa lỗ tai hắn thật sự rất tốt, đám nhân viên thì thầm gì phía sau hắn đều nghe thấy được, chẳng qua là mặc kệ mà thôi.</w:t>
      </w:r>
      <w:r>
        <w:br w:type="textWrapping"/>
      </w:r>
      <w:r>
        <w:br w:type="textWrapping"/>
      </w:r>
      <w:r>
        <w:t xml:space="preserve">“Cần tôi giúp cậu giới thiệu một người đến thu xếp quán bar không?” Tương Vân Chu bỗng nhiên nói.</w:t>
      </w:r>
      <w:r>
        <w:br w:type="textWrapping"/>
      </w:r>
      <w:r>
        <w:br w:type="textWrapping"/>
      </w:r>
      <w:r>
        <w:t xml:space="preserve">Nghiêm Tích ngẩn người, mới nhớ tới quản lí rời đi ảnh hưởng đến tâm tình của hắn không nói, còn ảnh hưởng đến cả quán nữa.</w:t>
      </w:r>
      <w:r>
        <w:br w:type="textWrapping"/>
      </w:r>
      <w:r>
        <w:br w:type="textWrapping"/>
      </w:r>
      <w:r>
        <w:t xml:space="preserve">Nghiêm Tích từ ngày đầu tiên đến Điểu ngữ hoa hương uống rượu, quản lí đã ở đây rồi, hiện tại chủ quán thay đổi, quản lí cũng muốn đổi luôn.</w:t>
      </w:r>
      <w:r>
        <w:br w:type="textWrapping"/>
      </w:r>
      <w:r>
        <w:br w:type="textWrapping"/>
      </w:r>
      <w:r>
        <w:t xml:space="preserve">Nghiêm Tích nhất thời còn chưa thể chấp nhận việc một người khác thay thế vị trí của quản lí, đội lên danh hiệu quản lí.</w:t>
      </w:r>
      <w:r>
        <w:br w:type="textWrapping"/>
      </w:r>
      <w:r>
        <w:br w:type="textWrapping"/>
      </w:r>
      <w:r>
        <w:t xml:space="preserve">Cho nên hắn lắc đầu, nói: “Việc này nói sau đi, không cần làm phiền anh.”</w:t>
      </w:r>
      <w:r>
        <w:br w:type="textWrapping"/>
      </w:r>
      <w:r>
        <w:br w:type="textWrapping"/>
      </w:r>
      <w:r>
        <w:t xml:space="preserve">Tương Vân Chu nói: “Cậu chưa bao giờ làm phiền tôi.”</w:t>
      </w:r>
      <w:r>
        <w:br w:type="textWrapping"/>
      </w:r>
      <w:r>
        <w:br w:type="textWrapping"/>
      </w:r>
      <w:r>
        <w:t xml:space="preserve">Nghiêm Tích vẫn rất không quen.</w:t>
      </w:r>
      <w:r>
        <w:br w:type="textWrapping"/>
      </w:r>
      <w:r>
        <w:br w:type="textWrapping"/>
      </w:r>
      <w:r>
        <w:t xml:space="preserve">Sau cái ngày trở về từ sân bay trở đi, Tương Vân Chu đột nhiên giống như thay đổi thành một người khác, nói chuyện cùng hắn càng thêm thân thiết. Càng đáng chết hơn là, Nghiêm Tích mặc dù ý thức được điểm này, nhưng lại cảm thấy không có gì không ổn.</w:t>
      </w:r>
      <w:r>
        <w:br w:type="textWrapping"/>
      </w:r>
      <w:r>
        <w:br w:type="textWrapping"/>
      </w:r>
      <w:r>
        <w:t xml:space="preserve">Có lẽ là bởi vì ngày đó, cảm giác được Tương Vân Chu ôm vào lòng rất tốt, khó chịu sợ hãi của hắn dường như đều được cái ôm đó xóa đi, mà tiếp nhận để người kia chăm sóc hắn thương xót hắn.</w:t>
      </w:r>
      <w:r>
        <w:br w:type="textWrapping"/>
      </w:r>
      <w:r>
        <w:br w:type="textWrapping"/>
      </w:r>
      <w:r>
        <w:t xml:space="preserve">Nghiêm Tích nghĩ một chút lại bắt đầu ngẩn người, đột nhiên có cảm giác tóc ở hai bên má được vén ra sau, hắn hơi nghiêng nghiêng để lộ ra sườn mặt, nhìn về phía Tương Vân Chu.</w:t>
      </w:r>
      <w:r>
        <w:br w:type="textWrapping"/>
      </w:r>
      <w:r>
        <w:br w:type="textWrapping"/>
      </w:r>
      <w:r>
        <w:t xml:space="preserve">Tương Vân Chu rút tay về, nói: “Hôm nay đến chỗ tôi đi.”</w:t>
      </w:r>
      <w:r>
        <w:br w:type="textWrapping"/>
      </w:r>
      <w:r>
        <w:br w:type="textWrapping"/>
      </w:r>
      <w:r>
        <w:t xml:space="preserve">Nghiêm Tích có hơi kinh ngạc một chút.</w:t>
      </w:r>
      <w:r>
        <w:br w:type="textWrapping"/>
      </w:r>
      <w:r>
        <w:br w:type="textWrapping"/>
      </w:r>
      <w:r>
        <w:t xml:space="preserve">Mặc dù hai người được xưng là quan hệ x, nhưng bình thường đều là Nghiêm Tích muốn tìm Tương Vân Chu, Tương Vân Chu chưa từng chủ động yêu cầu cái gì.</w:t>
      </w:r>
      <w:r>
        <w:br w:type="textWrapping"/>
      </w:r>
      <w:r>
        <w:br w:type="textWrapping"/>
      </w:r>
      <w:r>
        <w:t xml:space="preserve">Quả nhiên là sau ngày đó có phần thay đổi rồi.</w:t>
      </w:r>
      <w:r>
        <w:br w:type="textWrapping"/>
      </w:r>
      <w:r>
        <w:br w:type="textWrapping"/>
      </w:r>
      <w:r>
        <w:t xml:space="preserve">Nghiêm Tích nghĩ nghĩ nói: “Hay là đến chỗ tôi đi.”</w:t>
      </w:r>
      <w:r>
        <w:br w:type="textWrapping"/>
      </w:r>
      <w:r>
        <w:br w:type="textWrapping"/>
      </w:r>
      <w:r>
        <w:t xml:space="preserve">Tương Vân Chu hơi trợn mắt, sau đó khóe môi giãn thành một vòng cung nhè nhẹ: “Được.”</w:t>
      </w:r>
      <w:r>
        <w:br w:type="textWrapping"/>
      </w:r>
      <w:r>
        <w:br w:type="textWrapping"/>
      </w:r>
      <w:r>
        <w:t xml:space="preserve">Tương Vân Chu uống xong ly Long Island Ice Tea, Nghiêm Tích đứng lên, La Huyên nghe tiếng đi lại, hỏi: “Phải đi rồi à?”</w:t>
      </w:r>
      <w:r>
        <w:br w:type="textWrapping"/>
      </w:r>
      <w:r>
        <w:br w:type="textWrapping"/>
      </w:r>
      <w:r>
        <w:t xml:space="preserve">Nghiêm Tích gật đầu, Tương Vân Chu cũng đứng lên.</w:t>
      </w:r>
      <w:r>
        <w:br w:type="textWrapping"/>
      </w:r>
      <w:r>
        <w:br w:type="textWrapping"/>
      </w:r>
      <w:r>
        <w:t xml:space="preserve">La Huyên sáng tỏ cười cười, sau khi y đến quán rượu này, đây là lần đầu tiên thấy thời gian Nghiêm Tích ở quán ngắn như vậy.</w:t>
      </w:r>
      <w:r>
        <w:br w:type="textWrapping"/>
      </w:r>
      <w:r>
        <w:br w:type="textWrapping"/>
      </w:r>
      <w:r>
        <w:t xml:space="preserve">“Nice night!” La Huyên vẫy tay về phía bọn họ.</w:t>
      </w:r>
      <w:r>
        <w:br w:type="textWrapping"/>
      </w:r>
      <w:r>
        <w:br w:type="textWrapping"/>
      </w:r>
      <w:r>
        <w:t xml:space="preserve">Bởi vì Tương Vân Chu đã uống rượu, nên Nghiêm Tích lái xe của Tương Vân Chu về nhà mình.</w:t>
      </w:r>
      <w:r>
        <w:br w:type="textWrapping"/>
      </w:r>
      <w:r>
        <w:br w:type="textWrapping"/>
      </w:r>
      <w:r>
        <w:t xml:space="preserve">“Thì ra cậu ở thành Đông.” Tương Vân Chu nói.</w:t>
      </w:r>
      <w:r>
        <w:br w:type="textWrapping"/>
      </w:r>
      <w:r>
        <w:br w:type="textWrapping"/>
      </w:r>
      <w:r>
        <w:t xml:space="preserve">Nghiêm Tích trừng anh: “Không phải là mọi chuyện của tôi đều nằm trong lòng bàn tay anh sao?”</w:t>
      </w:r>
      <w:r>
        <w:br w:type="textWrapping"/>
      </w:r>
      <w:r>
        <w:br w:type="textWrapping"/>
      </w:r>
      <w:r>
        <w:t xml:space="preserve">Tương Vân Chu trầm tĩnh nói: “Cậu hiểu lầm tôi rồi, tôi chưa từng rình rập cậu bao giờ.”</w:t>
      </w:r>
      <w:r>
        <w:br w:type="textWrapping"/>
      </w:r>
      <w:r>
        <w:br w:type="textWrapping"/>
      </w:r>
      <w:r>
        <w:t xml:space="preserve">Nghiêm Tích rầu rĩ hỏi: “Vậy sao anh biết tôi sợ sân bay?”</w:t>
      </w:r>
      <w:r>
        <w:br w:type="textWrapping"/>
      </w:r>
      <w:r>
        <w:br w:type="textWrapping"/>
      </w:r>
      <w:r>
        <w:t xml:space="preserve">Tương Vân Chu quay đầu nhìn hắn, nói: “Cậu có một người bạn rất tốt. Chính là Vương Thủ Trữ giới thiệu chúng ta quen nhau, cậu ấy dặn dò tôi rất nhiều.”</w:t>
      </w:r>
      <w:r>
        <w:br w:type="textWrapping"/>
      </w:r>
      <w:r>
        <w:br w:type="textWrapping"/>
      </w:r>
      <w:r>
        <w:t xml:space="preserve">“Nhiều chuyện.” Nghiêm Tích ậm ờ oán giận.</w:t>
      </w:r>
      <w:r>
        <w:br w:type="textWrapping"/>
      </w:r>
      <w:r>
        <w:br w:type="textWrapping"/>
      </w:r>
      <w:r>
        <w:t xml:space="preserve">“Cậu ấy cũng là có lòng tốt thôi, cậu ngày đó thật dọa chết tôi.” Tương Vân Chu tới tận bây giờ chưa từng thấy bộ dáng đó của Nghiêm Tích, bình thường là một người dũng mãnh như vậy, thế mà đến sân bay lại đứng không vững.</w:t>
      </w:r>
      <w:r>
        <w:br w:type="textWrapping"/>
      </w:r>
      <w:r>
        <w:br w:type="textWrapping"/>
      </w:r>
      <w:r>
        <w:t xml:space="preserve">“Ai mà không có nhược điểm a.” Nghiêm Tích hung hăng nói.</w:t>
      </w:r>
      <w:r>
        <w:br w:type="textWrapping"/>
      </w:r>
      <w:r>
        <w:br w:type="textWrapping"/>
      </w:r>
      <w:r>
        <w:t xml:space="preserve">Tương Vân Chu cười cười.</w:t>
      </w:r>
      <w:r>
        <w:br w:type="textWrapping"/>
      </w:r>
      <w:r>
        <w:br w:type="textWrapping"/>
      </w:r>
      <w:r>
        <w:t xml:space="preserve">“Anh đang cười nhạo tôi đấy à?” Nghiêm Tích từ chỗ ngồi dựng dậy.</w:t>
      </w:r>
      <w:r>
        <w:br w:type="textWrapping"/>
      </w:r>
      <w:r>
        <w:br w:type="textWrapping"/>
      </w:r>
      <w:r>
        <w:t xml:space="preserve">“Không có.”</w:t>
      </w:r>
      <w:r>
        <w:br w:type="textWrapping"/>
      </w:r>
      <w:r>
        <w:br w:type="textWrapping"/>
      </w:r>
      <w:r>
        <w:t xml:space="preserve">“Còn nói không có, anh bình thường mặt liệt đến thời điểm quan trọng lại cười nhạo tôi đầu gỗ!”</w:t>
      </w:r>
      <w:r>
        <w:br w:type="textWrapping"/>
      </w:r>
      <w:r>
        <w:br w:type="textWrapping"/>
      </w:r>
      <w:r>
        <w:t xml:space="preserve">“…” Lấy chỉ số thông minh người trưởng thành của Tương Vân Chu là không thể trả lời câu hỏi học sinh tiểu học của Nghiêm Tích.</w:t>
      </w:r>
      <w:r>
        <w:br w:type="textWrapping"/>
      </w:r>
      <w:r>
        <w:br w:type="textWrapping"/>
      </w:r>
      <w:r>
        <w:t xml:space="preserve">Thật vất vả mới tới được tiểu khu nơi Nghiêm Tích ở, Nghiêm Tích đưa xe của Tương Vân Chu đỗ vào bãi, hai người cùng nhau đi đến.</w:t>
      </w:r>
      <w:r>
        <w:br w:type="textWrapping"/>
      </w:r>
      <w:r>
        <w:br w:type="textWrapping"/>
      </w:r>
      <w:r>
        <w:t xml:space="preserve">Kết quả, đụng mặt dì Kiều.</w:t>
      </w:r>
      <w:r>
        <w:br w:type="textWrapping"/>
      </w:r>
      <w:r>
        <w:br w:type="textWrapping"/>
      </w:r>
      <w:r>
        <w:t xml:space="preserve">Ngay khi Nghiêm Tích nhìn thấy bà, thật sự đầu óc trống rỗng luôn, hắn thật muốn chôn Tương Vân Chu xuống đất.</w:t>
      </w:r>
      <w:r>
        <w:br w:type="textWrapping"/>
      </w:r>
      <w:r>
        <w:br w:type="textWrapping"/>
      </w:r>
      <w:r>
        <w:t xml:space="preserve">Dì Kiều thấy bên cạnh Nghiêm Tích có một người đàn ông đi theo, cười đến không ngậm miệng lại được.</w:t>
      </w:r>
      <w:r>
        <w:br w:type="textWrapping"/>
      </w:r>
      <w:r>
        <w:br w:type="textWrapping"/>
      </w:r>
      <w:r>
        <w:t xml:space="preserve">“Ha ha ha, Tiểu Tích a, ha ha ha, dì thật sự rất cao hứng a, ha ha ha.”</w:t>
      </w:r>
      <w:r>
        <w:br w:type="textWrapping"/>
      </w:r>
      <w:r>
        <w:br w:type="textWrapping"/>
      </w:r>
      <w:r>
        <w:t xml:space="preserve">Sắc mặt Nghiêm Tích đen xì.</w:t>
      </w:r>
      <w:r>
        <w:br w:type="textWrapping"/>
      </w:r>
      <w:r>
        <w:br w:type="textWrapping"/>
      </w:r>
      <w:r>
        <w:t xml:space="preserve">“Thằng nhóc này phải gọi như thế nào a?” Dì Kiều cười hỏi Tương Vân Chu.</w:t>
      </w:r>
      <w:r>
        <w:br w:type="textWrapping"/>
      </w:r>
      <w:r>
        <w:br w:type="textWrapping"/>
      </w:r>
      <w:r>
        <w:t xml:space="preserve">Nghiêm Tích nhìn trái nhìn phải cũng không nhìn ra Tương Vân Chu có chỗ nào phù hợp với hình tượng “thằng nhóc” này, kết quả thằng nhóc Tương Vân Chu rất lễ phép trả lời: “Cháu họ Tương.”</w:t>
      </w:r>
      <w:r>
        <w:br w:type="textWrapping"/>
      </w:r>
      <w:r>
        <w:br w:type="textWrapping"/>
      </w:r>
      <w:r>
        <w:t xml:space="preserve">“A, Tiểu Tương a, cháu là người yêu của Tiểu Tích chứ gì, cháu phải trông nom Tiểu Tích nhiều vào a, đứa nhỏ này rất ngang bướng a.”</w:t>
      </w:r>
      <w:r>
        <w:br w:type="textWrapping"/>
      </w:r>
      <w:r>
        <w:br w:type="textWrapping"/>
      </w:r>
      <w:r>
        <w:t xml:space="preserve">Lần nào gặp dì Kiều cũng muốn ngất xỉu, đứa nhỏ ngang bướng Nghiêm Tích vội vàng nói: “Dì Kiều bọn cháu có việc gấp, lần sau lại tán gẫu tiếp nha.” Ngay sau đó kéo cánh tay Tương Vân Chu bỏ chạy.</w:t>
      </w:r>
      <w:r>
        <w:br w:type="textWrapping"/>
      </w:r>
      <w:r>
        <w:br w:type="textWrapping"/>
      </w:r>
      <w:r>
        <w:t xml:space="preserve">Nghiêm Tích kéo Tương Vân Chu chạy lên lầu, Tương Vân Chu phía sau hắn cười thành tiếng.</w:t>
      </w:r>
      <w:r>
        <w:br w:type="textWrapping"/>
      </w:r>
      <w:r>
        <w:br w:type="textWrapping"/>
      </w:r>
      <w:r>
        <w:t xml:space="preserve">Nghiêm Tích buông tay anh ra, hung tợn nói: “Cười con em anh á.”</w:t>
      </w:r>
      <w:r>
        <w:br w:type="textWrapping"/>
      </w:r>
      <w:r>
        <w:br w:type="textWrapping"/>
      </w:r>
      <w:r>
        <w:t xml:space="preserve">“Tôi không có em gái.” Tương Vân Chu thu hồi nụ cười, thản nhiên nói.</w:t>
      </w:r>
      <w:r>
        <w:br w:type="textWrapping"/>
      </w:r>
      <w:r>
        <w:br w:type="textWrapping"/>
      </w:r>
      <w:r>
        <w:t xml:space="preserve">Nghiêm Tích trở mình xem thường, dẫn anh lên lầu, sau đó đi đến trước cửa phòng mình, lấy chìa khóa mở cửa, ra hiệu cho Tương Vân Chu đi vào.</w:t>
      </w:r>
      <w:r>
        <w:br w:type="textWrapping"/>
      </w:r>
      <w:r>
        <w:br w:type="textWrapping"/>
      </w:r>
      <w:r>
        <w:t xml:space="preserve">Tương Vân Chu mang theo tò mò bước vào trong phòng.</w:t>
      </w:r>
      <w:r>
        <w:br w:type="textWrapping"/>
      </w:r>
      <w:r>
        <w:br w:type="textWrapping"/>
      </w:r>
      <w:r>
        <w:t xml:space="preserve">Nơi Nghiêm Tích ở không có gì khác người, chỉ là đồ dùng trong nhà bố trí rất tùy hứng, giống như bản thân hắn vậy.</w:t>
      </w:r>
      <w:r>
        <w:br w:type="textWrapping"/>
      </w:r>
      <w:r>
        <w:br w:type="textWrapping"/>
      </w:r>
      <w:r>
        <w:t xml:space="preserve">“Muốn uống gì?” Nghiêm Tích đi đằng sau, lướt qua Tương Vân Chu, đi đến phòng ăn.</w:t>
      </w:r>
      <w:r>
        <w:br w:type="textWrapping"/>
      </w:r>
      <w:r>
        <w:br w:type="textWrapping"/>
      </w:r>
      <w:r>
        <w:t xml:space="preserve">“Nước trắng là được rồi.” Tương Vân Chu nói.</w:t>
      </w:r>
      <w:r>
        <w:br w:type="textWrapping"/>
      </w:r>
      <w:r>
        <w:br w:type="textWrapping"/>
      </w:r>
      <w:r>
        <w:t xml:space="preserve">Nghiêm Tích mở tủ lạnh, lấy ra một chai nước khoáng, đưa cho Tương Vân Chu: “Tự mở đi.”</w:t>
      </w:r>
      <w:r>
        <w:br w:type="textWrapping"/>
      </w:r>
      <w:r>
        <w:br w:type="textWrapping"/>
      </w:r>
      <w:r>
        <w:t xml:space="preserve">“…” Tương Vân Chu nghĩ nếu anh đòi nước trái cây hay cà phê vân vân, có phải cũng sẽ có bình mà không có cốc hay không.</w:t>
      </w:r>
      <w:r>
        <w:br w:type="textWrapping"/>
      </w:r>
      <w:r>
        <w:br w:type="textWrapping"/>
      </w:r>
      <w:r>
        <w:t xml:space="preserve">“Tôi đi tắm trước, anh cứ từ từ uống.” Nghiêm Tích đóng cửa tủ lạnh, nói.</w:t>
      </w:r>
      <w:r>
        <w:br w:type="textWrapping"/>
      </w:r>
      <w:r>
        <w:br w:type="textWrapping"/>
      </w:r>
      <w:r>
        <w:t xml:space="preserve">“Tắm chung đi.” Tương Vân Chu nói.</w:t>
      </w:r>
      <w:r>
        <w:br w:type="textWrapping"/>
      </w:r>
      <w:r>
        <w:br w:type="textWrapping"/>
      </w:r>
      <w:r>
        <w:t xml:space="preserve">Nghiêm Tích chậm rãi lết thân lại đây, nhìn anh, một lát sau hướng anh ngoắc ngoắc tay: “Vậy đến đây đi.”</w:t>
      </w:r>
      <w:r>
        <w:br w:type="textWrapping"/>
      </w:r>
      <w:r>
        <w:br w:type="textWrapping"/>
      </w:r>
      <w:r>
        <w:t xml:space="preserve">Nếu là tắm uyên ương thì không thể không làm, sau đó lên giường hai người lại làm một lần nữa.</w:t>
      </w:r>
      <w:r>
        <w:br w:type="textWrapping"/>
      </w:r>
      <w:r>
        <w:br w:type="textWrapping"/>
      </w:r>
      <w:r>
        <w:t xml:space="preserve">Hương vị dịu dàng quá mức say lòng người, thế cho nên Tương Vân Chu ngủ rất sâu, ngày hôm sau lúc anh tỉnh lại, phát hiện Nghiêm Tích đã dậy rồi.</w:t>
      </w:r>
      <w:r>
        <w:br w:type="textWrapping"/>
      </w:r>
      <w:r>
        <w:br w:type="textWrapping"/>
      </w:r>
      <w:r>
        <w:t xml:space="preserve">Hắn ngồi trên giường, ngay bên cạnh Tương Vân Chu, mặc một chiếc áo phông, vừa dài đến bắp đùi.</w:t>
      </w:r>
      <w:r>
        <w:br w:type="textWrapping"/>
      </w:r>
      <w:r>
        <w:br w:type="textWrapping"/>
      </w:r>
      <w:r>
        <w:t xml:space="preserve">Anh híp mắt, chuyên chú nhìn hắn — sơn móng chân.</w:t>
      </w:r>
      <w:r>
        <w:br w:type="textWrapping"/>
      </w:r>
      <w:r>
        <w:br w:type="textWrapping"/>
      </w:r>
      <w:r>
        <w:t xml:space="preserve">Dùng nước sơn móng sơn lên chân mình.</w:t>
      </w:r>
      <w:r>
        <w:br w:type="textWrapping"/>
      </w:r>
      <w:r>
        <w:br w:type="textWrapping"/>
      </w:r>
      <w:r>
        <w:t xml:space="preserve">Hình ảnh kia quá mức quỷ dị, Tương Vân Chu kinh ngạc nhìn rất lâu, đến tận khi Nghiêm Tích mở miệng nói chuyện mới thôi.</w:t>
      </w:r>
      <w:r>
        <w:br w:type="textWrapping"/>
      </w:r>
      <w:r>
        <w:br w:type="textWrapping"/>
      </w:r>
      <w:r>
        <w:t xml:space="preserve">Hắn không ngẩng đầu, dùng cọ sơn phết móng chân mình, nói: “Anh có muốn rửa mặt không? Dùng đồ của tôi là được.”</w:t>
      </w:r>
      <w:r>
        <w:br w:type="textWrapping"/>
      </w:r>
      <w:r>
        <w:br w:type="textWrapping"/>
      </w:r>
      <w:r>
        <w:t xml:space="preserve">Hắn cúi đầu, tóc dài rối tung trên người, uốn lượn hình gợn sóng. Từ trong áo phông phô bày ra cặp đùi trắng nõn thon dài, chân hắn cũng được bảo dưỡng vô cùng tốt, gầy gầy, trắng trắng, hắn chấm chấm nước sơn màu đỏ, sơn lên móng chân mình, động tác thoạt nhìn cư nhiên có chút lẳng lơ.</w:t>
      </w:r>
      <w:r>
        <w:br w:type="textWrapping"/>
      </w:r>
      <w:r>
        <w:br w:type="textWrapping"/>
      </w:r>
      <w:r>
        <w:t xml:space="preserve">Tương Vân Chu cũng ngồi dậy, nhìn hắn.</w:t>
      </w:r>
      <w:r>
        <w:br w:type="textWrapping"/>
      </w:r>
      <w:r>
        <w:br w:type="textWrapping"/>
      </w:r>
      <w:r>
        <w:t xml:space="preserve">Mặc dù Nghiêm Tích ngày thường vẫn mặc váy, nhưng cảnh tượng hắn trong nắng sớm sơn móng chân mới khiến Tương Vân Chu lần đầu tiên chân chính ý thức được, hắn là một người thích hóa trang.</w:t>
      </w:r>
      <w:r>
        <w:br w:type="textWrapping"/>
      </w:r>
      <w:r>
        <w:br w:type="textWrapping"/>
      </w:r>
      <w:r>
        <w:t xml:space="preserve">Hôm qua bọn họ kết hợp sâu sắc như vậy, Tương Vân Chu biết rất rõ người anh ôm vào lòng là một người đàn ông, nhưng đàn ông bình thường sẽ không sơn móng, sẽ không nuôi tóc giống phụ nữ, sẽ không mặc váy.</w:t>
      </w:r>
      <w:r>
        <w:br w:type="textWrapping"/>
      </w:r>
      <w:r>
        <w:br w:type="textWrapping"/>
      </w:r>
      <w:r>
        <w:t xml:space="preserve">Cho dù người đó là gay.</w:t>
      </w:r>
      <w:r>
        <w:br w:type="textWrapping"/>
      </w:r>
      <w:r>
        <w:br w:type="textWrapping"/>
      </w:r>
      <w:r>
        <w:t xml:space="preserve">Tương Vân Chu đột nhiên cảm thấy tâm tình có chút phức tạp, anh vươn tay nắm lấy chân Nghiêm Tích.</w:t>
      </w:r>
      <w:r>
        <w:br w:type="textWrapping"/>
      </w:r>
      <w:r>
        <w:br w:type="textWrapping"/>
      </w:r>
      <w:r>
        <w:t xml:space="preserve">Nghiêm Tích nghi hoặc ngẩng đầu, Tương Vân Chu một tay nắm chân hắn, một tay nhận lấy cọ trong tay hắn, giúp hắn sơn tiếp mấy đầu móng còn lại.</w:t>
      </w:r>
      <w:r>
        <w:br w:type="textWrapping"/>
      </w:r>
      <w:r>
        <w:br w:type="textWrapping"/>
      </w:r>
      <w:r>
        <w:t xml:space="preserve">Nghiêm Tích toàn thân giống như bị cố định một chỗ.</w:t>
      </w:r>
      <w:r>
        <w:br w:type="textWrapping"/>
      </w:r>
      <w:r>
        <w:br w:type="textWrapping"/>
      </w:r>
      <w:r>
        <w:t xml:space="preserve">Hai người trong lúc đó lưu chảy một loại trầm lắng không nói nên lời, Nghiêm Tích đột nhiên cảm thấy cổ họng như bị cái gì đó đè nặng, khiến hắn thở không nổi.</w:t>
      </w:r>
      <w:r>
        <w:br w:type="textWrapping"/>
      </w:r>
      <w:r>
        <w:br w:type="textWrapping"/>
      </w:r>
      <w:r>
        <w:t xml:space="preserve">“Anh không cần phải làm đến mức này.” Nghiêm Tích khàn giọng nói.</w:t>
      </w:r>
      <w:r>
        <w:br w:type="textWrapping"/>
      </w:r>
      <w:r>
        <w:br w:type="textWrapping"/>
      </w:r>
      <w:r>
        <w:t xml:space="preserve">Tương Vân Chu cắm cọ vào lại trong lọ sơn, đỡ lấy phía sau hắn, kéo hắn lại cùng mình hôn môi.</w:t>
      </w:r>
      <w:r>
        <w:br w:type="textWrapping"/>
      </w:r>
      <w:r>
        <w:br w:type="textWrapping"/>
      </w:r>
      <w:r>
        <w:t xml:space="preserve">Bọn họ trong nắng sớm hôn môi, Tương Vân Chu chậm rãi áp đảo người kia xuống nệm giường mềm mại, lớp sơn trên móng chân Nghiêm Tích chưa khô hết, cọ lên người Tương Vân Chu, nước sơn phản chiếu ánh sáng, đối với Nghiêm Tích mà nói, đó là ấn ký đại biểu cho chấp nhận cùng thấu hiểu.</w:t>
      </w:r>
      <w:r>
        <w:br w:type="textWrapping"/>
      </w:r>
      <w:r>
        <w:br w:type="textWrapping"/>
      </w:r>
      <w:r>
        <w:t xml:space="preserve">–</w:t>
      </w:r>
      <w:r>
        <w:br w:type="textWrapping"/>
      </w:r>
      <w:r>
        <w:br w:type="textWrapping"/>
      </w:r>
      <w:r>
        <w:t xml:space="preserve">Nghiêm Tích quyết định phấn chấn lên, mặc dù đã không còn quản lí, nhưng quán bar vẫn phải tiếp tục hoạt động.</w:t>
      </w:r>
      <w:r>
        <w:br w:type="textWrapping"/>
      </w:r>
      <w:r>
        <w:br w:type="textWrapping"/>
      </w:r>
      <w:r>
        <w:t xml:space="preserve">Tuy rằng quản lí trước khi đi đã đem hết tất cả mọi thứ từng việc từng việc liệt kê thành các mục, bao gồm cả mấy khoản nợ nhập hàng trước kia vân vân, viết đến vô cùng tỉ mỉ, nhưng Nghiêm Tích vừa nhìn là thấy đau đầu.</w:t>
      </w:r>
      <w:r>
        <w:br w:type="textWrapping"/>
      </w:r>
      <w:r>
        <w:br w:type="textWrapping"/>
      </w:r>
      <w:r>
        <w:t xml:space="preserve">Chỉ số thông minh của hắn không vấn đề gì, xem cũng hiểu, thế nhưng hắn không biết làm cách nào thông qua mấy cái thông tin này để quản lý một quán bar.</w:t>
      </w:r>
      <w:r>
        <w:br w:type="textWrapping"/>
      </w:r>
      <w:r>
        <w:br w:type="textWrapping"/>
      </w:r>
      <w:r>
        <w:t xml:space="preserve">Nhưng nếu như treo thông báo tuyển dụng, có quen với tình hình của quán bar hay không là một chuyện, có đáng tin hay không lại là một chuyện khác.</w:t>
      </w:r>
      <w:r>
        <w:br w:type="textWrapping"/>
      </w:r>
      <w:r>
        <w:br w:type="textWrapping"/>
      </w:r>
      <w:r>
        <w:t xml:space="preserve">Lẽ nào thật sự phải nhờ Tương Vân Chu tìm một người đến?</w:t>
      </w:r>
      <w:r>
        <w:br w:type="textWrapping"/>
      </w:r>
      <w:r>
        <w:br w:type="textWrapping"/>
      </w:r>
      <w:r>
        <w:t xml:space="preserve">Nghiêm Tích không muốn, chung quy cho rằng nếu nói như vậy, thì hắn và Tương Vân Chu liền trở nên quá gần gũi, hắn vẫn cảm thấy có phần mới mẻ.</w:t>
      </w:r>
      <w:r>
        <w:br w:type="textWrapping"/>
      </w:r>
      <w:r>
        <w:br w:type="textWrapping"/>
      </w:r>
      <w:r>
        <w:t xml:space="preserve">Có lẽ là nên tìm Dương Giản hoặc Quan An Viễn giới thiệu một người đáng tin cậy đến.</w:t>
      </w:r>
      <w:r>
        <w:br w:type="textWrapping"/>
      </w:r>
      <w:r>
        <w:br w:type="textWrapping"/>
      </w:r>
      <w:r>
        <w:t xml:space="preserve">Hắn tạm thời mang vài việc trong quán bar phân phát cho những nhân viên quan trọng, nhìn chung cũng không có gì lộn xộn lắm, nhưng rõ ràng là không trật tự bằng lúc có quản lí.</w:t>
      </w:r>
      <w:r>
        <w:br w:type="textWrapping"/>
      </w:r>
      <w:r>
        <w:br w:type="textWrapping"/>
      </w:r>
      <w:r>
        <w:t xml:space="preserve">Nghiêm Tích như thường ngày ngồi ở quầy bar, nghĩ đến thu chi mấy ngày nay là đau đầu, không ngờ lại có người đến tìm hắn.</w:t>
      </w:r>
      <w:r>
        <w:br w:type="textWrapping"/>
      </w:r>
      <w:r>
        <w:br w:type="textWrapping"/>
      </w:r>
      <w:r>
        <w:t xml:space="preserve">“Chủ quán, nghe nói cậu có làm dịch vụ đặc biệt.”</w:t>
      </w:r>
      <w:r>
        <w:br w:type="textWrapping"/>
      </w:r>
      <w:r>
        <w:br w:type="textWrapping"/>
      </w:r>
      <w:r>
        <w:t xml:space="preserve">Nghiêm Tích vùng dậy tại chỗ, hắn quay đầu qua, nhìn người đang ngồi bên cạnh mình, nói: “Fuck, anh đừng bôi nhọ tôi, tôi nơi này là làm ăn đứng đắn.”</w:t>
      </w:r>
      <w:r>
        <w:br w:type="textWrapping"/>
      </w:r>
      <w:r>
        <w:br w:type="textWrapping"/>
      </w:r>
      <w:r>
        <w:t xml:space="preserve">Người kia đẩy đẩy kính mắt, nghiêm túc nói: “Tôi cũng không nói cậu không đứng đắn, nghe nói cậu còn kiêm nghề mai mối.”</w:t>
      </w:r>
      <w:r>
        <w:br w:type="textWrapping"/>
      </w:r>
      <w:r>
        <w:br w:type="textWrapping"/>
      </w:r>
      <w:r>
        <w:t xml:space="preserve">“…”</w:t>
      </w:r>
      <w:r>
        <w:br w:type="textWrapping"/>
      </w:r>
      <w:r>
        <w:br w:type="textWrapping"/>
      </w:r>
      <w:r>
        <w:t xml:space="preserve">Nghiêm Tích đã sớm quên khuấy mất chuyện này. Lúc đầu hắn còn ôm một lòng nhiệt tình kỳ dị với việc giúp người ta đi xem mắt, nhưng từ sau khi muốn giới thiệu cho quản lí hòng kéo hắn ra khỏi cái bí mật vô vọng kia, nhiệt tình của hắn đối với việc mai mối cũng biến mất. Đống danh thiếp nằm trong hộp giấy bên kia hắn cũng không có tâm trí đi sàng lọc, danh thiếp đã đầy đến rớt hết ra ngoài.</w:t>
      </w:r>
      <w:r>
        <w:br w:type="textWrapping"/>
      </w:r>
      <w:r>
        <w:br w:type="textWrapping"/>
      </w:r>
      <w:r>
        <w:t xml:space="preserve">“Quán gần đây đang ở trong thời điểm nguy cấp, rượu còn bán không xong, nghề phụ gì gì đó tạm thời không có hứng quản.” Nghiêm Tích nói.</w:t>
      </w:r>
      <w:r>
        <w:br w:type="textWrapping"/>
      </w:r>
      <w:r>
        <w:br w:type="textWrapping"/>
      </w:r>
      <w:r>
        <w:t xml:space="preserve">Kết quả vị khách kia nói một câu: “Vậy sao, tôi còn tưởng rằng cậu có thể cứu tôi chứ.”</w:t>
      </w:r>
      <w:r>
        <w:br w:type="textWrapping"/>
      </w:r>
      <w:r>
        <w:br w:type="textWrapping"/>
      </w:r>
      <w:r>
        <w:t xml:space="preserve">Nghiêm Tích lại bật dậy: “Tôi là gì của anh a.”</w:t>
      </w:r>
      <w:r>
        <w:br w:type="textWrapping"/>
      </w:r>
      <w:r>
        <w:br w:type="textWrapping"/>
      </w:r>
      <w:r>
        <w:t xml:space="preserve">Đáng tiếc Nghiêm Tích chính là không chịu được nghe người khác nói như vậy, có lẽ là ở Mỹ đã lâu, dù sao cũng có chút chủ nghĩa anh hùng cá nhân, Nghiêm Tích cảm thấy trong ngực ngứa ngáy, liền nói: “Được rồi, nếu là như vậy, anh nói một chút tình huống của bản thân đi.”</w:t>
      </w:r>
      <w:r>
        <w:br w:type="textWrapping"/>
      </w:r>
      <w:r>
        <w:br w:type="textWrapping"/>
      </w:r>
      <w:r>
        <w:t xml:space="preserve">“Tôi ba mươi, vẫn độc thân.” Người đàn ông mắt kính nói.</w:t>
      </w:r>
      <w:r>
        <w:br w:type="textWrapping"/>
      </w:r>
      <w:r>
        <w:br w:type="textWrapping"/>
      </w:r>
      <w:r>
        <w:t xml:space="preserve">“…” Nghiêm Tích nháy mắt nảy sinh một loại cảm xúc thương hại, hắn thấy vị khách này mặc dù có chút nghiêm túc, nhưng nói chuyện phóng khoáng, bộ dạng mặc dù không đạt được đến tiêu chuẩn của hắn, nhưng tốt xấu gì thì mũi vẫn ra mũi, mắt vẫn ra mắt, hơn nữa nhìn thì thấy chí ít cũng không nghèo, không đến mức ba mươi năm không tìm được bạn trai a…</w:t>
      </w:r>
      <w:r>
        <w:br w:type="textWrapping"/>
      </w:r>
      <w:r>
        <w:br w:type="textWrapping"/>
      </w:r>
      <w:r>
        <w:t xml:space="preserve">“Vì sao vậy? Bận quá à?” Chẳng lẽ có bệnh gì đó không tiện nói ra?</w:t>
      </w:r>
      <w:r>
        <w:br w:type="textWrapping"/>
      </w:r>
      <w:r>
        <w:br w:type="textWrapping"/>
      </w:r>
      <w:r>
        <w:t xml:space="preserve">“Không biết, không có người phù hợp.” Kính mắt nói.</w:t>
      </w:r>
      <w:r>
        <w:br w:type="textWrapping"/>
      </w:r>
      <w:r>
        <w:br w:type="textWrapping"/>
      </w:r>
      <w:r>
        <w:t xml:space="preserve">Nghiêm Tích quyết định cứu rỗi anh ta.</w:t>
      </w:r>
      <w:r>
        <w:br w:type="textWrapping"/>
      </w:r>
      <w:r>
        <w:br w:type="textWrapping"/>
      </w:r>
      <w:r>
        <w:t xml:space="preserve">“Anh xưng hô như thế nào?” Nghiêm Tích hỏi.</w:t>
      </w:r>
      <w:r>
        <w:br w:type="textWrapping"/>
      </w:r>
      <w:r>
        <w:br w:type="textWrapping"/>
      </w:r>
      <w:r>
        <w:t xml:space="preserve">“Gọi tôi là Tiếu Trí đi.”</w:t>
      </w:r>
      <w:r>
        <w:br w:type="textWrapping"/>
      </w:r>
      <w:r>
        <w:br w:type="textWrapping"/>
      </w:r>
      <w:r>
        <w:t xml:space="preserve">Tên nghe có vẻ rất văn hóa, Nghiêm Tích đi đến bên cạnh cái hộp danh thiếp, lục lọi đống danh thiếp, phát hiện bên trong có rất nhiều quảng cáo, ngẫm lại vẫn lấy một tấm thiếp trống cùng một cây bút về.</w:t>
      </w:r>
      <w:r>
        <w:br w:type="textWrapping"/>
      </w:r>
      <w:r>
        <w:br w:type="textWrapping"/>
      </w:r>
      <w:r>
        <w:t xml:space="preserve">“Nói cụ thể một chút đi, tôi có thể hỏi kỹ hơn được không? Về tình hình của anh.” Nghiêm Tích nói.</w:t>
      </w:r>
      <w:r>
        <w:br w:type="textWrapping"/>
      </w:r>
      <w:r>
        <w:br w:type="textWrapping"/>
      </w:r>
      <w:r>
        <w:t xml:space="preserve">Tiếu Trí gật đầu.</w:t>
      </w:r>
      <w:r>
        <w:br w:type="textWrapping"/>
      </w:r>
      <w:r>
        <w:br w:type="textWrapping"/>
      </w:r>
      <w:r>
        <w:t xml:space="preserve">“Nghề nghiệp?”</w:t>
      </w:r>
      <w:r>
        <w:br w:type="textWrapping"/>
      </w:r>
      <w:r>
        <w:br w:type="textWrapping"/>
      </w:r>
      <w:r>
        <w:t xml:space="preserve">“Tôi làm ở bảo tàng.”</w:t>
      </w:r>
      <w:r>
        <w:br w:type="textWrapping"/>
      </w:r>
      <w:r>
        <w:br w:type="textWrapping"/>
      </w:r>
      <w:r>
        <w:t xml:space="preserve">“…” Chả trách bộ dáng rất có văn hóa, Nghiêm Tích hỏi tiếp, “Vậy anh muốn tìm loại hình nào?”</w:t>
      </w:r>
      <w:r>
        <w:br w:type="textWrapping"/>
      </w:r>
      <w:r>
        <w:br w:type="textWrapping"/>
      </w:r>
      <w:r>
        <w:t xml:space="preserve">“Con người là được.”</w:t>
      </w:r>
      <w:r>
        <w:br w:type="textWrapping"/>
      </w:r>
      <w:r>
        <w:br w:type="textWrapping"/>
      </w:r>
      <w:r>
        <w:t xml:space="preserve">“…” Nghiêm Tích còn thật sự nói, “Anh muốn tìm người sao Hoả tôi còn nhất thời không tìm thấy đâu.”</w:t>
      </w:r>
      <w:r>
        <w:br w:type="textWrapping"/>
      </w:r>
      <w:r>
        <w:br w:type="textWrapping"/>
      </w:r>
      <w:r>
        <w:t xml:space="preserve">Nghiêm Tích theo những điều Tiếu Trí nói, giúp anh ta điền vào danh thiếp, sau đó nói: “Đống thiếp trong hộp rất loạn, tôi trước tiên lựa chọn, ngày mai anh tới tôi chọn vài người có cảm giác phù hợp cho anh, anh đầu tiên cứ xem tình hình của người ta cái đã.”</w:t>
      </w:r>
      <w:r>
        <w:br w:type="textWrapping"/>
      </w:r>
      <w:r>
        <w:br w:type="textWrapping"/>
      </w:r>
      <w:r>
        <w:t xml:space="preserve">Tiếu Trí gật đầu: “Vô cùng cảm ơn.”</w:t>
      </w:r>
      <w:r>
        <w:br w:type="textWrapping"/>
      </w:r>
      <w:r>
        <w:br w:type="textWrapping"/>
      </w:r>
      <w:r>
        <w:t xml:space="preserve">Nghiêm Tích tưởng anh ta không còn chuyện gì nữa, kết quả một lát sau, anh ta lại hỏi: “Dịch vụ đặc biệt có thu phí không?”</w:t>
      </w:r>
      <w:r>
        <w:br w:type="textWrapping"/>
      </w:r>
      <w:r>
        <w:br w:type="textWrapping"/>
      </w:r>
      <w:r>
        <w:t xml:space="preserve">“…” Ông đây còn không thiếu tiền đến mức ấy, Nghiêm Tích cũng học theo anh ta, vẻ mặt nghiêm túc nói, “Dịch vụ đặc biệt cũng phải nhìn cơ duyên, tôi thấy anh tướng mạo ổn trọng, là một người hữu duyên, cho nên mới giới thiệu.”</w:t>
      </w:r>
      <w:r>
        <w:br w:type="textWrapping"/>
      </w:r>
      <w:r>
        <w:br w:type="textWrapping"/>
      </w:r>
      <w:r>
        <w:t xml:space="preserve">Tiếu Trí cư nhiên tỏ vẻ đồng ý gật đầu.</w:t>
      </w:r>
      <w:r>
        <w:br w:type="textWrapping"/>
      </w:r>
      <w:r>
        <w:br w:type="textWrapping"/>
      </w:r>
      <w:r>
        <w:t xml:space="preserve">Đợi Tiếu Trí đi rồi, La Huyên liền lết lại đây, cười hì hì nói: “Chủ quán, cậu đừng mở quán bar nữa, đổi nơi này thành công ty mai mối luôn đi, nhất định kiếm được rất nhiều tiền.”</w:t>
      </w:r>
      <w:r>
        <w:br w:type="textWrapping"/>
      </w:r>
      <w:r>
        <w:br w:type="textWrapping"/>
      </w:r>
      <w:r>
        <w:t xml:space="preserve">Nghiêm Tích hừ một tiếng: “Sở thích không thể dùng làm nghề nghiệp.”</w:t>
      </w:r>
      <w:r>
        <w:br w:type="textWrapping"/>
      </w:r>
      <w:r>
        <w:br w:type="textWrapping"/>
      </w:r>
      <w:r>
        <w:t xml:space="preserve">La Huyên nheo mắt, hỏi Nghiêm Tích: “Chủ quán khi nào thì giới thiệu cho tôi một mối a?”</w:t>
      </w:r>
      <w:r>
        <w:br w:type="textWrapping"/>
      </w:r>
      <w:r>
        <w:br w:type="textWrapping"/>
      </w:r>
      <w:r>
        <w:t xml:space="preserve">Nghiêm Tích làm bộ như khiếp sợ nói: “Cái gì? Cậu vậy mà còn độc thân? Tôi còn tưởng cậu đã chiến thành thiên hạ vô địch luôn rồi chứ.”</w:t>
      </w:r>
      <w:r>
        <w:br w:type="textWrapping"/>
      </w:r>
      <w:r>
        <w:br w:type="textWrapping"/>
      </w:r>
      <w:r>
        <w:t xml:space="preserve">La Huyên bất mãn nói: “Mặc dù tôi bộ dạng đẹp trai, cậu cũng không cần nói như vậy a.”</w:t>
      </w:r>
      <w:r>
        <w:br w:type="textWrapping"/>
      </w:r>
      <w:r>
        <w:br w:type="textWrapping"/>
      </w:r>
      <w:r>
        <w:t xml:space="preserve">Nghiêm Tích lại lộ ra bộ dáng xem thường: “Tự sướng.” Sau đó cười cười, nhéo mặt La Huyên, nói, “Có điều đúng là rất đẹp trai.”</w:t>
      </w:r>
      <w:r>
        <w:br w:type="textWrapping"/>
      </w:r>
      <w:r>
        <w:br w:type="textWrapping"/>
      </w:r>
      <w:r>
        <w:t xml:space="preserve">La Huyên vừa định đắc ý, chợt nghe Nghiêm Tích nói: “Không bằng cậu đi cứu vớt cái tên kính mắt bảo tàng vừa rồi đi?”</w:t>
      </w:r>
      <w:r>
        <w:br w:type="textWrapping"/>
      </w:r>
      <w:r>
        <w:br w:type="textWrapping"/>
      </w:r>
      <w:r>
        <w:t xml:space="preserve">“A, bên kia có người gọi món.” La Huyên vội vàng cười chạy trốn, “Chủ quán, cậu nhất định phải để lại người đẹp trai nhất tốt nhất cho tôi đó.”</w:t>
      </w:r>
      <w:r>
        <w:br w:type="textWrapping"/>
      </w:r>
      <w:r>
        <w:br w:type="textWrapping"/>
      </w:r>
      <w:r>
        <w:t xml:space="preserve">Ngày hôm sau, Nghiêm Tích xem qua toàn bộ đống danh thiếp trong hộp xem mắt, vứt đi mất tờ quảng cáo mắc ói, rồi kết hợp với tình hình của Tiếu Trí chọn ra khoảng hai mươi mấy tấm có vẻ phù hợp với anh ta.</w:t>
      </w:r>
      <w:r>
        <w:br w:type="textWrapping"/>
      </w:r>
      <w:r>
        <w:br w:type="textWrapping"/>
      </w:r>
      <w:r>
        <w:t xml:space="preserve">Đến tối, Tiếu Trí quả nhiên đến đây, chủ động ngồi xuống bên cạnh Nghiêm Tích, vẫn là vẻ mặt chăm chú nghiêm túc.</w:t>
      </w:r>
      <w:r>
        <w:br w:type="textWrapping"/>
      </w:r>
      <w:r>
        <w:br w:type="textWrapping"/>
      </w:r>
      <w:r>
        <w:t xml:space="preserve">Nghiêm Tích đưa danh thiếp cho anh ta, nói: “Anh xem trong này có ai thấy hứng thú không?”</w:t>
      </w:r>
      <w:r>
        <w:br w:type="textWrapping"/>
      </w:r>
      <w:r>
        <w:br w:type="textWrapping"/>
      </w:r>
      <w:r>
        <w:t xml:space="preserve">Anh ta nhận đến, lật xem một lần, sau đó nói: “Không có.”</w:t>
      </w:r>
      <w:r>
        <w:br w:type="textWrapping"/>
      </w:r>
      <w:r>
        <w:br w:type="textWrapping"/>
      </w:r>
      <w:r>
        <w:t xml:space="preserve">“…” Nghiêm Tích nhịn không được hỏi lại, “Một cái cũng không?” Bên trong có vài người không tồi a.</w:t>
      </w:r>
      <w:r>
        <w:br w:type="textWrapping"/>
      </w:r>
      <w:r>
        <w:br w:type="textWrapping"/>
      </w:r>
      <w:r>
        <w:t xml:space="preserve">“Kỳ thật tôi đã xem hết tất cả danh thiếp trong hộp rồi.” Tiếu Trí nói, “Đều không có đối tượng muốn liên lạc, cho nên tôi mới phải trực tiếp tìm cậu.”</w:t>
      </w:r>
      <w:r>
        <w:br w:type="textWrapping"/>
      </w:r>
      <w:r>
        <w:br w:type="textWrapping"/>
      </w:r>
      <w:r>
        <w:t xml:space="preserve">Nghiêm Tích lấy lại đống danh thiếp, hỏi: “Giáo viên trường học này không tốt sao?”</w:t>
      </w:r>
      <w:r>
        <w:br w:type="textWrapping"/>
      </w:r>
      <w:r>
        <w:br w:type="textWrapping"/>
      </w:r>
      <w:r>
        <w:t xml:space="preserve">“Giáo viên thì có điều hơi dối trá.”</w:t>
      </w:r>
      <w:r>
        <w:br w:type="textWrapping"/>
      </w:r>
      <w:r>
        <w:br w:type="textWrapping"/>
      </w:r>
      <w:r>
        <w:t xml:space="preserve">“…Vậy người mẫu cao 185 thì thế nào?”</w:t>
      </w:r>
      <w:r>
        <w:br w:type="textWrapping"/>
      </w:r>
      <w:r>
        <w:br w:type="textWrapping"/>
      </w:r>
      <w:r>
        <w:t xml:space="preserve">“Quá rực rỡ.”</w:t>
      </w:r>
      <w:r>
        <w:br w:type="textWrapping"/>
      </w:r>
      <w:r>
        <w:br w:type="textWrapping"/>
      </w:r>
      <w:r>
        <w:t xml:space="preserve">“Một người lao động bình thường lương một năm hai mươi vạn?”</w:t>
      </w:r>
      <w:r>
        <w:br w:type="textWrapping"/>
      </w:r>
      <w:r>
        <w:br w:type="textWrapping"/>
      </w:r>
      <w:r>
        <w:t xml:space="preserve">“Rất yếu.”</w:t>
      </w:r>
      <w:r>
        <w:br w:type="textWrapping"/>
      </w:r>
      <w:r>
        <w:br w:type="textWrapping"/>
      </w:r>
      <w:r>
        <w:t xml:space="preserve">“Đại gia sở hữu một khu nhà cao cấp?”</w:t>
      </w:r>
      <w:r>
        <w:br w:type="textWrapping"/>
      </w:r>
      <w:r>
        <w:br w:type="textWrapping"/>
      </w:r>
      <w:r>
        <w:t xml:space="preserve">“Loại này còn muốn đi xem mắt khẳng định có chỗ thiếu hụt.”</w:t>
      </w:r>
      <w:r>
        <w:br w:type="textWrapping"/>
      </w:r>
      <w:r>
        <w:br w:type="textWrapping"/>
      </w:r>
      <w:r>
        <w:t xml:space="preserve">Nghiêm Tích “rầm” một tiếng đập đống danh thiếp lên bàn, bình tĩnh nói: “Anh Tiếu, tôi cuối cùng cũng biết anh vì sao ba mươi năm nay lại độc thân rồi.”</w:t>
      </w:r>
      <w:r>
        <w:br w:type="textWrapping"/>
      </w:r>
      <w:r>
        <w:br w:type="textWrapping"/>
      </w:r>
      <w:r>
        <w:t xml:space="preserve">Tiếu Trí đỡ lấy kính mắt, nói: “Xin chỉ giáo.”</w:t>
      </w:r>
      <w:r>
        <w:br w:type="textWrapping"/>
      </w:r>
      <w:r>
        <w:br w:type="textWrapping"/>
      </w:r>
      <w:r>
        <w:t xml:space="preserve">“Anh rất kén chọn!” Nghiêm Tích chịu không nổi nói, “Anh có thật là đến tìm người yêu không vậy? Hỏi anh có yêu cầu cụ thể gì không thì anh không nói, cho anh chọn anh lại ngại này ngại kia, tốt xấu thế nào thì anh cũng nên cho người khác một cơ hội gặp mặt chứ, ngay cả chút thời gian ấy anh cũng không chịu nhổ ra, vậy thì còn xem mắt cái rắm a!”</w:t>
      </w:r>
      <w:r>
        <w:br w:type="textWrapping"/>
      </w:r>
      <w:r>
        <w:br w:type="textWrapping"/>
      </w:r>
      <w:r>
        <w:t xml:space="preserve">Tiếu Trí nghe xong, tạm dừng lại một chút, sau đó cúi đầu xem lại đống danh thiếp kia, ngẩng đầu nói: “Vậy chọn đại gia kia đi.”</w:t>
      </w:r>
      <w:r>
        <w:br w:type="textWrapping"/>
      </w:r>
      <w:r>
        <w:br w:type="textWrapping"/>
      </w:r>
      <w:r>
        <w:t xml:space="preserve">“…”</w:t>
      </w:r>
      <w:r>
        <w:br w:type="textWrapping"/>
      </w:r>
      <w:r>
        <w:br w:type="textWrapping"/>
      </w:r>
      <w:r>
        <w:t xml:space="preserve">–</w:t>
      </w:r>
      <w:r>
        <w:br w:type="textWrapping"/>
      </w:r>
      <w:r>
        <w:br w:type="textWrapping"/>
      </w:r>
      <w:r>
        <w:t xml:space="preserve">Nghiêm Tích gọi điện thoại cho vị đại gia kia, hỏi hắn có thời gian đi xem mắt hay không, thật ra Nghiêm Tích cũng hiểu kẻ có tiền, khẳng định có vấn đề ở phương diện này phương diện kia, chẳng hạn như bản thân hắn và Tương Vân Chu vậy.</w:t>
      </w:r>
      <w:r>
        <w:br w:type="textWrapping"/>
      </w:r>
      <w:r>
        <w:br w:type="textWrapping"/>
      </w:r>
      <w:r>
        <w:t xml:space="preserve">Thế nhưng không ngờ là, vị đại gia kia cư nhiên đáp ứng.</w:t>
      </w:r>
      <w:r>
        <w:br w:type="textWrapping"/>
      </w:r>
      <w:r>
        <w:br w:type="textWrapping"/>
      </w:r>
      <w:r>
        <w:t xml:space="preserve">Thần kỳ.</w:t>
      </w:r>
      <w:r>
        <w:br w:type="textWrapping"/>
      </w:r>
      <w:r>
        <w:br w:type="textWrapping"/>
      </w:r>
      <w:r>
        <w:t xml:space="preserve">Nghiêm Tích ôm một nửa tâm tình xem náo nhiệt, thông báo cho Tiếu Trí, nói với anh ta đối phương đồng ý gặp mặt, nhưng là phải ở trong quán bar.</w:t>
      </w:r>
      <w:r>
        <w:br w:type="textWrapping"/>
      </w:r>
      <w:r>
        <w:br w:type="textWrapping"/>
      </w:r>
      <w:r>
        <w:t xml:space="preserve">“Tôi cũng muốn vậy, nơi khác rất nguy hiểm.” Tiếu Trí hồi đáp.</w:t>
      </w:r>
      <w:r>
        <w:br w:type="textWrapping"/>
      </w:r>
      <w:r>
        <w:br w:type="textWrapping"/>
      </w:r>
      <w:r>
        <w:t xml:space="preserve">Anh một thằng đàn ông lớn to đầu còn lo lắng vấn đề an toàn cái gì a!</w:t>
      </w:r>
      <w:r>
        <w:br w:type="textWrapping"/>
      </w:r>
      <w:r>
        <w:br w:type="textWrapping"/>
      </w:r>
      <w:r>
        <w:t xml:space="preserve">Nghiêm Tích sau khi xác định tốt thời gian, cùng ngày liền chờ hai người xuất hiện. La Huyên sau khi biết chuyện này, biểu hiện thật sự hưng phấn, y nói: “Tôi chưa từng đi xem mắt lần nào, xúc động quá đi.”</w:t>
      </w:r>
      <w:r>
        <w:br w:type="textWrapping"/>
      </w:r>
      <w:r>
        <w:br w:type="textWrapping"/>
      </w:r>
      <w:r>
        <w:t xml:space="preserve">“Cũng không phải cậu đi, xúc động cái lông.” Nghiêm Tích khinh thường nói.</w:t>
      </w:r>
      <w:r>
        <w:br w:type="textWrapping"/>
      </w:r>
      <w:r>
        <w:br w:type="textWrapping"/>
      </w:r>
      <w:r>
        <w:t xml:space="preserve">“Chưa ăn thịt heo cũng có thể thấy heo chạy mà.” La Huyên vẫn mỉm cười.</w:t>
      </w:r>
      <w:r>
        <w:br w:type="textWrapping"/>
      </w:r>
      <w:r>
        <w:br w:type="textWrapping"/>
      </w:r>
      <w:r>
        <w:t xml:space="preserve">Nghiêm Tích vốn tưởng quần chúng đến vây xem chỉ có hắn và La Huyên, kết quả thời gian đến, Tương Vân Chu cũng chạy lại.</w:t>
      </w:r>
      <w:r>
        <w:br w:type="textWrapping"/>
      </w:r>
      <w:r>
        <w:br w:type="textWrapping"/>
      </w:r>
      <w:r>
        <w:t xml:space="preserve">Tương Vân Chu gần đây càng ngày càng thân thiết với Nghiêm Tích, rảnh một cái sẽ gọi điện thoại hỏi han quan tâm, thỉnh thoảng cũng tới quán bar ngồi một chút. Anh thay đổi như vậy kỳ thật là bởi vì Nghiêm Tích, ngay cả bản thân Nghiêm Tích cũng cảm thấy mình bị mềm hoá rồi, Tương Vân Chu chỉ đúng lúc nắm lấy cơ hội mà bình thường không thể thôi.</w:t>
      </w:r>
      <w:r>
        <w:br w:type="textWrapping"/>
      </w:r>
      <w:r>
        <w:br w:type="textWrapping"/>
      </w:r>
      <w:r>
        <w:t xml:space="preserve">Chẳng qua Nghiêm Tích còn cảm thấy hơi do dự.</w:t>
      </w:r>
      <w:r>
        <w:br w:type="textWrapping"/>
      </w:r>
      <w:r>
        <w:br w:type="textWrapping"/>
      </w:r>
      <w:r>
        <w:t xml:space="preserve">Nhưng chuyện này Nghiêm Tích đương nhiên sẽ không nói cho Tương Vân Chu biết, Tương Vân Chu đi vào quán bar, theo thường lệ ngồi xuống bên cạnh Nghiêm Tích, La Huyên nhìn thấy khó tránh khỏi lại cười nhạo một trận.</w:t>
      </w:r>
      <w:r>
        <w:br w:type="textWrapping"/>
      </w:r>
      <w:r>
        <w:br w:type="textWrapping"/>
      </w:r>
      <w:r>
        <w:t xml:space="preserve">“Anh Tương, đêm nay có chuyện thú vị lắm nha.” La Huyên hơi nhếch khóe miệng, nói.</w:t>
      </w:r>
      <w:r>
        <w:br w:type="textWrapping"/>
      </w:r>
      <w:r>
        <w:br w:type="textWrapping"/>
      </w:r>
      <w:r>
        <w:t xml:space="preserve">Tương Vân Chu vẫn rất bình tĩnh, hỏi: “Chuyện gì?”</w:t>
      </w:r>
      <w:r>
        <w:br w:type="textWrapping"/>
      </w:r>
      <w:r>
        <w:br w:type="textWrapping"/>
      </w:r>
      <w:r>
        <w:t xml:space="preserve">Không đợi La Huyên trả lời, Tiếu Trí đã đến trước rồi.</w:t>
      </w:r>
      <w:r>
        <w:br w:type="textWrapping"/>
      </w:r>
      <w:r>
        <w:br w:type="textWrapping"/>
      </w:r>
      <w:r>
        <w:t xml:space="preserve">Anh ta đi đến bên cạnh Nghiêm Tích, sửng sốt.</w:t>
      </w:r>
      <w:r>
        <w:br w:type="textWrapping"/>
      </w:r>
      <w:r>
        <w:br w:type="textWrapping"/>
      </w:r>
      <w:r>
        <w:t xml:space="preserve">Nghiêm Tích, La Huyên còn có Tương Vân Chu đồng thời nhìn anh ta, Nghiêm Tích và La Huyên thì anh ta nhận ra, anh ta nhìn Tương Vân Chu, quần áo gọn gàng, khuôn mặt trầm tĩnh, từ đầu đến chân mỗi một chi tiết đều kêu gào rằng “Ta là đại gia ta là đại gia”.</w:t>
      </w:r>
      <w:r>
        <w:br w:type="textWrapping"/>
      </w:r>
      <w:r>
        <w:br w:type="textWrapping"/>
      </w:r>
      <w:r>
        <w:t xml:space="preserve">Anh ta nhìn một hồi, chỉ vào Tương Vân Chu nói với Nghiêm Tích: “Chủ quán Nghiêm, đây là vị đại gia muốn xem mắt với tôi à?”</w:t>
      </w:r>
      <w:r>
        <w:br w:type="textWrapping"/>
      </w:r>
      <w:r>
        <w:br w:type="textWrapping"/>
      </w:r>
      <w:r>
        <w:t xml:space="preserve">Tương Vân Chu và Nghiêm Tích cùng lúc ngây người, chỉ có La Huyên là phản ứng lại cười to “ha ha ha” một tràng.</w:t>
      </w:r>
      <w:r>
        <w:br w:type="textWrapping"/>
      </w:r>
      <w:r>
        <w:br w:type="textWrapping"/>
      </w:r>
      <w:r>
        <w:t xml:space="preserve">“Chết cười mất.” La Huyên khoác tay lên vai Nghiêm Tích, cười nói, “Chủ quán, có người muốn chiếm vị trí của cậu kìa.”</w:t>
      </w:r>
      <w:r>
        <w:br w:type="textWrapping"/>
      </w:r>
      <w:r>
        <w:br w:type="textWrapping"/>
      </w:r>
      <w:r>
        <w:t xml:space="preserve">Khóe miệng Nghiêm Tích run rẩy, nói với Tiếu Trí: “Thật có lỗi, anh ta không phải, người anh chờ còn chưa đến.”</w:t>
      </w:r>
      <w:r>
        <w:br w:type="textWrapping"/>
      </w:r>
      <w:r>
        <w:br w:type="textWrapping"/>
      </w:r>
      <w:r>
        <w:t xml:space="preserve">Mà Tương Vân Chu chỉ nhìn Tiếu Trí một chút, rồi chuyển tầm mắt đến cánh tay của La Huyên đang khoác trên người Nghiêm Tích.</w:t>
      </w:r>
      <w:r>
        <w:br w:type="textWrapping"/>
      </w:r>
      <w:r>
        <w:br w:type="textWrapping"/>
      </w:r>
      <w:r>
        <w:t xml:space="preserve">La Huyên phát hiện Tương Vân Chu đang nhìn y, quay lại, nhìn lại tay của mình, không chỉ không bỏ ra, ngược lại còn nháy mắt với Tương Vân Chu.</w:t>
      </w:r>
      <w:r>
        <w:br w:type="textWrapping"/>
      </w:r>
      <w:r>
        <w:br w:type="textWrapping"/>
      </w:r>
      <w:r>
        <w:t xml:space="preserve">Tương Vân Chu nhíu mày.</w:t>
      </w:r>
      <w:r>
        <w:br w:type="textWrapping"/>
      </w:r>
      <w:r>
        <w:br w:type="textWrapping"/>
      </w:r>
      <w:r>
        <w:t xml:space="preserve">Nghiêm Tích hoàn toàn không phát hiện chuyện lén lút của La Huyên, gọi Tiếu Trí lại đây ngồi: “Trước tiên đợi thêm một lát, chưa đến giờ mà.”</w:t>
      </w:r>
      <w:r>
        <w:br w:type="textWrapping"/>
      </w:r>
      <w:r>
        <w:br w:type="textWrapping"/>
      </w:r>
      <w:r>
        <w:t xml:space="preserve">Tiếu Trí gật gật đầu, nhìn Tương Vân Chu nói: “Tôi nói loại người cao giàu đẹp không khiếm khuyết thế này sao có thể còn cần đến xem mắt chứ.”</w:t>
      </w:r>
      <w:r>
        <w:br w:type="textWrapping"/>
      </w:r>
      <w:r>
        <w:br w:type="textWrapping"/>
      </w:r>
      <w:r>
        <w:t xml:space="preserve">Những lời này lại đâm trúng tim đen của Tương Vân Chu.</w:t>
      </w:r>
      <w:r>
        <w:br w:type="textWrapping"/>
      </w:r>
      <w:r>
        <w:br w:type="textWrapping"/>
      </w:r>
      <w:r>
        <w:t xml:space="preserve">Cựu đối tượng xem mắt Tương Vân Chu nhìn Nghiêm Tích, Nghiêm Tích cố giữ nguyên vẻ mặt băng sơn, nhưng trong ánh mắt lại tràn đầy ý cười, anh ho khan một chút, nói: “Việc này không liên quan.” Sau đó nhìn Nghiêm Tích, hỏi, “Vị này là ai? Không giới thiệu một chút à?”</w:t>
      </w:r>
      <w:r>
        <w:br w:type="textWrapping"/>
      </w:r>
      <w:r>
        <w:br w:type="textWrapping"/>
      </w:r>
      <w:r>
        <w:t xml:space="preserve">“Anh ta là khách, tôi giúp anh ta liên hệ với một người tới gặp mặt.” Nghiêm Tích nói, sau đó hắn hình như cảm thấy việc gì phải giải thích, lại bồi thêm một câu, “Cơ bản là không liên quan đến anh.”</w:t>
      </w:r>
      <w:r>
        <w:br w:type="textWrapping"/>
      </w:r>
      <w:r>
        <w:br w:type="textWrapping"/>
      </w:r>
      <w:r>
        <w:t xml:space="preserve">Tương Vân Chu im luôn, không thèm nói lại.</w:t>
      </w:r>
      <w:r>
        <w:br w:type="textWrapping"/>
      </w:r>
      <w:r>
        <w:br w:type="textWrapping"/>
      </w:r>
      <w:r>
        <w:t xml:space="preserve">Tuy rằng quan hệ có được cải thiện, thế nhưng thói quen nói một câu chọc ngoáy một câu của Nghiêm Tích đối với Tương Vân Chu dường như nhất thời chưa thay đổi được.</w:t>
      </w:r>
      <w:r>
        <w:br w:type="textWrapping"/>
      </w:r>
      <w:r>
        <w:br w:type="textWrapping"/>
      </w:r>
      <w:r>
        <w:t xml:space="preserve">La Huyên đối với không khí kỳ lạ của hai người có hơi kinh ngạc, nhưng lập tức lại nở nụ cười, dáng vẻ giống như lúc thường.</w:t>
      </w:r>
      <w:r>
        <w:br w:type="textWrapping"/>
      </w:r>
      <w:r>
        <w:br w:type="textWrapping"/>
      </w:r>
      <w:r>
        <w:t xml:space="preserve">Vị đại gia trong truyền thuyết cuối cùng cũng đến, thoạt nhìn nhiều tuổi hơn so với Tương Vân Chu, bộ dạng rất hồn hậu, nhưng cũng rất chú ý đến cách ăn mặc, Nghiêm Tích dẫn Tiếu Trí qua giới thiệu hai người một chút, liền để bọn họ ở chung một mình, bản thân quay về quầy bar.</w:t>
      </w:r>
      <w:r>
        <w:br w:type="textWrapping"/>
      </w:r>
      <w:r>
        <w:br w:type="textWrapping"/>
      </w:r>
      <w:r>
        <w:t xml:space="preserve">“Cậu nói bọn họ có thể thành công hay không?” La Huyên hỏi.</w:t>
      </w:r>
      <w:r>
        <w:br w:type="textWrapping"/>
      </w:r>
      <w:r>
        <w:br w:type="textWrapping"/>
      </w:r>
      <w:r>
        <w:t xml:space="preserve">Nghiêm Tích nhún nhún vai, nói: “Khó lắm.”</w:t>
      </w:r>
      <w:r>
        <w:br w:type="textWrapping"/>
      </w:r>
      <w:r>
        <w:br w:type="textWrapping"/>
      </w:r>
      <w:r>
        <w:t xml:space="preserve">“Anh cảm thấy sao, anh Tương?” La Huyên cười tủm tỉm lại hỏi Tương Vân Chu.</w:t>
      </w:r>
      <w:r>
        <w:br w:type="textWrapping"/>
      </w:r>
      <w:r>
        <w:br w:type="textWrapping"/>
      </w:r>
      <w:r>
        <w:t xml:space="preserve">Tương Vân Chu lúc này mới nói chuyện, “Có lẽ sẽ thành công.”</w:t>
      </w:r>
      <w:r>
        <w:br w:type="textWrapping"/>
      </w:r>
      <w:r>
        <w:br w:type="textWrapping"/>
      </w:r>
      <w:r>
        <w:t xml:space="preserve">“Hả?” La Huyên cảm thấy rất mới lạ, hỏi, “Anh Tương quả là không giống người thường, chúng tôi đều cảm thấy sẽ không nên chuyện, nhưng anh Tương lại cảm thấy có, vì sao vậy?”</w:t>
      </w:r>
      <w:r>
        <w:br w:type="textWrapping"/>
      </w:r>
      <w:r>
        <w:br w:type="textWrapping"/>
      </w:r>
      <w:r>
        <w:t xml:space="preserve">Tương Vân Chu bởi vì từ “chúng tôi” phun ra từ miệng La Huyên mà nhíu nhíu mày.</w:t>
      </w:r>
      <w:r>
        <w:br w:type="textWrapping"/>
      </w:r>
      <w:r>
        <w:br w:type="textWrapping"/>
      </w:r>
      <w:r>
        <w:t xml:space="preserve">“Tôi chỉ có cảm giác như vậy.” Tương Vân Chu không muốn nhiều lời.</w:t>
      </w:r>
      <w:r>
        <w:br w:type="textWrapping"/>
      </w:r>
      <w:r>
        <w:br w:type="textWrapping"/>
      </w:r>
      <w:r>
        <w:t xml:space="preserve">“Đừng hỏi anh ta, anh ta kiệm chữ như kiệm vàng, ngoại trừ thời điểm cãi nhau với tôi.” Nghiêm Tích thăm dò xem Tiếu Trí bên kia, nhưng lại không có manh mối gì, sau đó nói.</w:t>
      </w:r>
      <w:r>
        <w:br w:type="textWrapping"/>
      </w:r>
      <w:r>
        <w:br w:type="textWrapping"/>
      </w:r>
      <w:r>
        <w:t xml:space="preserve">“Ai da, anh Tương thoạt nhìn tính cách tốt lắm, lại có thể cãi nhau với chủ quán sao.” La Huyên kinh ngạc nói, “Có phải là tại chủ quán cậu không đứng đắn, khiến anh Tương tức giận không.”</w:t>
      </w:r>
      <w:r>
        <w:br w:type="textWrapping"/>
      </w:r>
      <w:r>
        <w:br w:type="textWrapping"/>
      </w:r>
      <w:r>
        <w:t xml:space="preserve">Mặc dù La Huyên nói là hoàn toàn đúng, nhưng Nghiêm Tích không chịu thừa nhận, hắn trở mình mắt trợn trắng, nói: “Là anh ta chọc tôi tức giận mới đúng.”</w:t>
      </w:r>
      <w:r>
        <w:br w:type="textWrapping"/>
      </w:r>
      <w:r>
        <w:br w:type="textWrapping"/>
      </w:r>
      <w:r>
        <w:t xml:space="preserve">La Huyên không đồng ý lắc đầu.</w:t>
      </w:r>
      <w:r>
        <w:br w:type="textWrapping"/>
      </w:r>
      <w:r>
        <w:br w:type="textWrapping"/>
      </w:r>
      <w:r>
        <w:t xml:space="preserve">Ba người câu có câu không nói lung tung, kỳ thật hơn phân nửa đều là La Huyên và Nghiêm Tích nói, La Huyên ngẫu nhiên đùa Tương Vân Chu vài câu, Tương Vân Chu mới dở dở ương ương đáp lại.</w:t>
      </w:r>
      <w:r>
        <w:br w:type="textWrapping"/>
      </w:r>
      <w:r>
        <w:br w:type="textWrapping"/>
      </w:r>
      <w:r>
        <w:t xml:space="preserve">Nghiêm Tích đột nhiên nhận ra, Tương Vân Chu dường như ngay sau khi mình nói ra câu “cơ bản là không liên quan đến anh” thì im lặng hẳn.</w:t>
      </w:r>
      <w:r>
        <w:br w:type="textWrapping"/>
      </w:r>
      <w:r>
        <w:br w:type="textWrapping"/>
      </w:r>
      <w:r>
        <w:t xml:space="preserve">Không đến mức đó chứ… Hắn chỉ thuận miệng nói vậy thôi.</w:t>
      </w:r>
      <w:r>
        <w:br w:type="textWrapping"/>
      </w:r>
      <w:r>
        <w:br w:type="textWrapping"/>
      </w:r>
      <w:r>
        <w:t xml:space="preserve">“Này, anh…” Nghiêm Tích kéo cánh tay Tương Vân Chu, vừa định nói chuyện, Tiếu Trí cùng vị đại gia kia đã đi đến.</w:t>
      </w:r>
      <w:r>
        <w:br w:type="textWrapping"/>
      </w:r>
      <w:r>
        <w:br w:type="textWrapping"/>
      </w:r>
      <w:r>
        <w:t xml:space="preserve">“Chủ quán Nghiêm, cám ơn cậu.” Tiếu Trí lễ độ nói với Nghiêm Tích, “Sau khi nói chuyện với nhau, bọn tôi cảm thấy làm bạn bè có lẽ là tốt hơn.”</w:t>
      </w:r>
      <w:r>
        <w:br w:type="textWrapping"/>
      </w:r>
      <w:r>
        <w:br w:type="textWrapping"/>
      </w:r>
      <w:r>
        <w:t xml:space="preserve">A, quả nhiên.</w:t>
      </w:r>
      <w:r>
        <w:br w:type="textWrapping"/>
      </w:r>
      <w:r>
        <w:br w:type="textWrapping"/>
      </w:r>
      <w:r>
        <w:t xml:space="preserve">Nghiêm Tích một chút cũng không kinh ngạc, xem mắt thất bại có thể làm bạn bè mới có quỷ.</w:t>
      </w:r>
      <w:r>
        <w:br w:type="textWrapping"/>
      </w:r>
      <w:r>
        <w:br w:type="textWrapping"/>
      </w:r>
      <w:r>
        <w:t xml:space="preserve">Người có tiền dường như đều vội vàng, chào hỏi bọn Nghiêm Tích một chút liền vội vã rời đi.</w:t>
      </w:r>
      <w:r>
        <w:br w:type="textWrapping"/>
      </w:r>
      <w:r>
        <w:br w:type="textWrapping"/>
      </w:r>
      <w:r>
        <w:t xml:space="preserve">“Lại thêm một người qua đường biến mất khỏi cuộc đời của cậu nha chủ quán.” La Huyên có hơi xúc động.</w:t>
      </w:r>
      <w:r>
        <w:br w:type="textWrapping"/>
      </w:r>
      <w:r>
        <w:br w:type="textWrapping"/>
      </w:r>
      <w:r>
        <w:t xml:space="preserve">“Là người qua đường của anh Tiếu mới đúng.” Nghiêm Tích nói, hỏi Tiếu Trí, “Nói đi, sao lại không phù hợp.”</w:t>
      </w:r>
      <w:r>
        <w:br w:type="textWrapping"/>
      </w:r>
      <w:r>
        <w:br w:type="textWrapping"/>
      </w:r>
      <w:r>
        <w:t xml:space="preserve">Tiếu Trí xụ mặt nói: “Anh ta có hai người con trai.”</w:t>
      </w:r>
      <w:r>
        <w:br w:type="textWrapping"/>
      </w:r>
      <w:r>
        <w:br w:type="textWrapping"/>
      </w:r>
      <w:r>
        <w:t xml:space="preserve">Nghiêm Tích ngẩn ra, quả nhiên đại gia mà đi xem mắt chính là do có vấn đề.</w:t>
      </w:r>
      <w:r>
        <w:br w:type="textWrapping"/>
      </w:r>
      <w:r>
        <w:br w:type="textWrapping"/>
      </w:r>
      <w:r>
        <w:t xml:space="preserve">“Đứa lớn mười bốn, đứa nhỏ sáu tuổi.” Tiếu Trí nói, “Tôi còn chưa chuẩn bị tinh thần làm bố dượng.”</w:t>
      </w:r>
      <w:r>
        <w:br w:type="textWrapping"/>
      </w:r>
      <w:r>
        <w:br w:type="textWrapping"/>
      </w:r>
      <w:r>
        <w:t xml:space="preserve">Nghiêm Tích gật đầu, điều này có thể lý giải, tạo một mối quan hệ tốt đẹp với trẻ con không phải chuyện dễ dàng, đặc biệt là đàn ông lại càng khó hơn.</w:t>
      </w:r>
      <w:r>
        <w:br w:type="textWrapping"/>
      </w:r>
      <w:r>
        <w:br w:type="textWrapping"/>
      </w:r>
      <w:r>
        <w:t xml:space="preserve">La Huyên nhìn về phía Tương Vân Chu, nói: “Anh Tương, anh thua rồi nha.”</w:t>
      </w:r>
      <w:r>
        <w:br w:type="textWrapping"/>
      </w:r>
      <w:r>
        <w:br w:type="textWrapping"/>
      </w:r>
      <w:r>
        <w:t xml:space="preserve">Tương Vân Chu chỉ “Ừ” một tiếng.</w:t>
      </w:r>
      <w:r>
        <w:br w:type="textWrapping"/>
      </w:r>
      <w:r>
        <w:br w:type="textWrapping"/>
      </w:r>
      <w:r>
        <w:t xml:space="preserve">Nghiêm Tích xoay người, lấy ra một tấm danh thiếp khác, nới với Tiếu Trí: “Vậy anh tiếp tục đi, đừng nản lòng, nghe nói có một cô gái đi xem mắt hai trăm lần mới được gả đi, anh còn sớm lắm.”</w:t>
      </w:r>
      <w:r>
        <w:br w:type="textWrapping"/>
      </w:r>
      <w:r>
        <w:br w:type="textWrapping"/>
      </w:r>
      <w:r>
        <w:t xml:space="preserve">Tiếu Trí nhận tấm danh thiếp, nói: “Thật ra tôi nghĩ cũng nên lấy một người vợ.”</w:t>
      </w:r>
      <w:r>
        <w:br w:type="textWrapping"/>
      </w:r>
      <w:r>
        <w:br w:type="textWrapping"/>
      </w:r>
      <w:r>
        <w:t xml:space="preserve">Nghiêm Tích quan sát anh ta, vỗ vỗ vai anh ta, nói: “Anh nhanh chóng dẹp cái suy nghĩ này đi.”</w:t>
      </w:r>
      <w:r>
        <w:br w:type="textWrapping"/>
      </w:r>
      <w:r>
        <w:br w:type="textWrapping"/>
      </w:r>
      <w:r>
        <w:t xml:space="preserve">–</w:t>
      </w:r>
      <w:r>
        <w:br w:type="textWrapping"/>
      </w:r>
      <w:r>
        <w:br w:type="textWrapping"/>
      </w:r>
      <w:r>
        <w:t xml:space="preserve">Sau đó, Tiếu Trí lại lục tục đi gặp vài người, đều có lý do thế này thế kia không hợp.</w:t>
      </w:r>
      <w:r>
        <w:br w:type="textWrapping"/>
      </w:r>
      <w:r>
        <w:br w:type="textWrapping"/>
      </w:r>
      <w:r>
        <w:t xml:space="preserve">Sau vài lần, vây xem Tiếu Trí đi xem mắt trở thành một trong những thú vui của Nghiêm Tích và La Huyên.</w:t>
      </w:r>
      <w:r>
        <w:br w:type="textWrapping"/>
      </w:r>
      <w:r>
        <w:br w:type="textWrapping"/>
      </w:r>
      <w:r>
        <w:t xml:space="preserve">Nhưng nói là thú vui, Nghiêm Tích cũng rất đau đầu, nhiều người chất lượng tốt như vậy, sao có thể xem không trúng một ai cơ chứ.</w:t>
      </w:r>
      <w:r>
        <w:br w:type="textWrapping"/>
      </w:r>
      <w:r>
        <w:br w:type="textWrapping"/>
      </w:r>
      <w:r>
        <w:t xml:space="preserve">“Ai, sao anh ta không thử trước tiên kết giao với một người xem sao nhỉ?” Nghiêm Tích ngồi trên sô pha trong văn phòng Tương Vân Chu, vừa ăn mơ vừa nói.</w:t>
      </w:r>
      <w:r>
        <w:br w:type="textWrapping"/>
      </w:r>
      <w:r>
        <w:br w:type="textWrapping"/>
      </w:r>
      <w:r>
        <w:t xml:space="preserve">Tương Vân Chu vốn đang xem tài liệu, lúc này nâng mắt lên nhìn hắn, nói: “Cậu đang nói ai?”</w:t>
      </w:r>
      <w:r>
        <w:br w:type="textWrapping"/>
      </w:r>
      <w:r>
        <w:br w:type="textWrapping"/>
      </w:r>
      <w:r>
        <w:t xml:space="preserve">“A, tôi nói ra suy nghĩ trong lòng không được sao?” Nghiêm Tích ném cuốn tạp chí trên đùi lên bàn trà, nói, “Nói thật, tạp chí của anh nhàm chán quá, tôi đọc mà buồn ngủ muốn chết.”</w:t>
      </w:r>
      <w:r>
        <w:br w:type="textWrapping"/>
      </w:r>
      <w:r>
        <w:br w:type="textWrapping"/>
      </w:r>
      <w:r>
        <w:t xml:space="preserve">Tương Vân Chu nghe vậy, bất đắc dĩ nói: “Cậu đang cầm là tạp chí chuyên ngành, xem không hiểu đương nhiên là nhàm chán rồi.”</w:t>
      </w:r>
      <w:r>
        <w:br w:type="textWrapping"/>
      </w:r>
      <w:r>
        <w:br w:type="textWrapping"/>
      </w:r>
      <w:r>
        <w:t xml:space="preserve">“Ai nói tôi xem không hiểu?” Nghiêm Tích kiêu ngạo nói, “Tôi từng làm việc cho một tạp chí khoa học đó.” Chẳng qua là sau đó lại dội thùng nước lên đầu sếp thôi.</w:t>
      </w:r>
      <w:r>
        <w:br w:type="textWrapping"/>
      </w:r>
      <w:r>
        <w:br w:type="textWrapping"/>
      </w:r>
      <w:r>
        <w:t xml:space="preserve">Tương Vân Chu buông thứ trong tay ra, nhìn hắn: “Chán lắm à?”</w:t>
      </w:r>
      <w:r>
        <w:br w:type="textWrapping"/>
      </w:r>
      <w:r>
        <w:br w:type="textWrapping"/>
      </w:r>
      <w:r>
        <w:t xml:space="preserve">Nghiêm Tích lại chạy đến văn phòng tìm anh, khăng khăng đòi đợi trong văn phòng, nói là muốn kích thích đám nhân viên bên ngoài của Tương Vân Chu.</w:t>
      </w:r>
      <w:r>
        <w:br w:type="textWrapping"/>
      </w:r>
      <w:r>
        <w:br w:type="textWrapping"/>
      </w:r>
      <w:r>
        <w:t xml:space="preserve">Còn làm bộ quan tâm để cho Tương Vân Chu tiếp tục làm việc, bản thân ngồi trên sô pha xem tạp chí là được rồi, kết quả là vẫn không chịu nổi yên tĩnh.</w:t>
      </w:r>
      <w:r>
        <w:br w:type="textWrapping"/>
      </w:r>
      <w:r>
        <w:br w:type="textWrapping"/>
      </w:r>
      <w:r>
        <w:t xml:space="preserve">“Vẫn ổn.” Nghiêm Tích thay đổi tư thế, nói, “Nghĩ kĩ thì mọi việc vẫn rất ổn.”</w:t>
      </w:r>
      <w:r>
        <w:br w:type="textWrapping"/>
      </w:r>
      <w:r>
        <w:br w:type="textWrapping"/>
      </w:r>
      <w:r>
        <w:t xml:space="preserve">“Nghĩ gì?” Tương Vân Chu hỏi.</w:t>
      </w:r>
      <w:r>
        <w:br w:type="textWrapping"/>
      </w:r>
      <w:r>
        <w:br w:type="textWrapping"/>
      </w:r>
      <w:r>
        <w:t xml:space="preserve">“Còn không phải cái tên mắt kính bảo tàng kia, giới thiệu cho anh ta nhiều mối như vậy, một cái cũng không vừa mắt.”</w:t>
      </w:r>
      <w:r>
        <w:br w:type="textWrapping"/>
      </w:r>
      <w:r>
        <w:br w:type="textWrapping"/>
      </w:r>
      <w:r>
        <w:t xml:space="preserve">“Tôi cảm thấy người lần trước tôi thấy kỳ thật không tồi.” Tương Vân Chu nói.</w:t>
      </w:r>
      <w:r>
        <w:br w:type="textWrapping"/>
      </w:r>
      <w:r>
        <w:br w:type="textWrapping"/>
      </w:r>
      <w:r>
        <w:t xml:space="preserve">Khóe miệng Nghiêm Tích khẽ giật, nói: “Người nào chẳng không tồi, anh ta đều không vừa mắt, fuck, tôi tới tận bây giờ chưa từng thấy ai kén chọn như anh ta.”</w:t>
      </w:r>
      <w:r>
        <w:br w:type="textWrapping"/>
      </w:r>
      <w:r>
        <w:br w:type="textWrapping"/>
      </w:r>
      <w:r>
        <w:t xml:space="preserve">Tương Vân Chu không nói gì.</w:t>
      </w:r>
      <w:r>
        <w:br w:type="textWrapping"/>
      </w:r>
      <w:r>
        <w:br w:type="textWrapping"/>
      </w:r>
      <w:r>
        <w:t xml:space="preserve">Một lát sau, anh mới nói: “Giống cậu thôi.”</w:t>
      </w:r>
      <w:r>
        <w:br w:type="textWrapping"/>
      </w:r>
      <w:r>
        <w:br w:type="textWrapping"/>
      </w:r>
      <w:r>
        <w:t xml:space="preserve">Nghiêm Tích lập tức liền xù lông: “Bậy bạ! Ông đây không hề như vậy!”</w:t>
      </w:r>
      <w:r>
        <w:br w:type="textWrapping"/>
      </w:r>
      <w:r>
        <w:br w:type="textWrapping"/>
      </w:r>
      <w:r>
        <w:t xml:space="preserve">Tương Vân Chu cẩn thận mà đem đề tài chuyển hướng: “Nếu phiền phức quá thì thôi, dù sao loại chuyện này cũng phải tùy theo duyên phận.”</w:t>
      </w:r>
      <w:r>
        <w:br w:type="textWrapping"/>
      </w:r>
      <w:r>
        <w:br w:type="textWrapping"/>
      </w:r>
      <w:r>
        <w:t xml:space="preserve">“Không được.” Nghiêm Tích nói, “Trong từ điển của ông đây không có từ thất bại! Tôi nhất định phải khiến anh ta tâm phục khẩu phục.”</w:t>
      </w:r>
      <w:r>
        <w:br w:type="textWrapping"/>
      </w:r>
      <w:r>
        <w:br w:type="textWrapping"/>
      </w:r>
      <w:r>
        <w:t xml:space="preserve">“…” Đây cũng không phải đánh nhau.</w:t>
      </w:r>
      <w:r>
        <w:br w:type="textWrapping"/>
      </w:r>
      <w:r>
        <w:br w:type="textWrapping"/>
      </w:r>
      <w:r>
        <w:t xml:space="preserve">Nghiêm Tích dựa lên sô pha, oán giận: “Mấy tấm danh thiếp đưa anh ta cũng không vừa lòng, mỗi lần có người bỏ vào tôi đều kéo anh ta lại hỏi có hợp hay không.”</w:t>
      </w:r>
      <w:r>
        <w:br w:type="textWrapping"/>
      </w:r>
      <w:r>
        <w:br w:type="textWrapping"/>
      </w:r>
      <w:r>
        <w:t xml:space="preserve">Tương Vân Chu nghĩ một chút, nói: “Không bằng để tôi giới thiệu một người?”</w:t>
      </w:r>
      <w:r>
        <w:br w:type="textWrapping"/>
      </w:r>
      <w:r>
        <w:br w:type="textWrapping"/>
      </w:r>
      <w:r>
        <w:t xml:space="preserve">Nghiêm Tích nhảy dựng lên, lớn tiếng nói: “Vậy thì quá tốt!”</w:t>
      </w:r>
      <w:r>
        <w:br w:type="textWrapping"/>
      </w:r>
      <w:r>
        <w:br w:type="textWrapping"/>
      </w:r>
      <w:r>
        <w:t xml:space="preserve">Hắn đứng dậy lôi kéo Tương Vân Chu: “Bây giờ đi luôn!”</w:t>
      </w:r>
      <w:r>
        <w:br w:type="textWrapping"/>
      </w:r>
      <w:r>
        <w:br w:type="textWrapping"/>
      </w:r>
      <w:r>
        <w:t xml:space="preserve">Tương Vân Chu cười khổ nói: “Vội vàng quá vậy, tôi còn chưa nói với bên kia nữa.”</w:t>
      </w:r>
      <w:r>
        <w:br w:type="textWrapping"/>
      </w:r>
      <w:r>
        <w:br w:type="textWrapping"/>
      </w:r>
      <w:r>
        <w:t xml:space="preserve">“A, cũng đúng.” Nghiêm Tích làm bộ nghiêm trang, nói, “Vậy anh làm việc tiếp đi.”</w:t>
      </w:r>
      <w:r>
        <w:br w:type="textWrapping"/>
      </w:r>
      <w:r>
        <w:br w:type="textWrapping"/>
      </w:r>
      <w:r>
        <w:t xml:space="preserve">Tương Vân Chu nhìn hắn làm bộ làm tịch, cảm thấy rất thú vị, đứng lên, đến trước mặt Nghiêm Tích, nói: “Chúng ta hay là ra ngoài đi.”</w:t>
      </w:r>
      <w:r>
        <w:br w:type="textWrapping"/>
      </w:r>
      <w:r>
        <w:br w:type="textWrapping"/>
      </w:r>
      <w:r>
        <w:t xml:space="preserve">Nghiêm Tích vô tội nói: “Không muốn hại anh bỏ bê công việc.”</w:t>
      </w:r>
      <w:r>
        <w:br w:type="textWrapping"/>
      </w:r>
      <w:r>
        <w:br w:type="textWrapping"/>
      </w:r>
      <w:r>
        <w:t xml:space="preserve">Tương Vân Chu lắc đầu: “Là tôi tự mình quyết định.” Nghiêm Tích có lòng tốt như vậy mới là lạ.</w:t>
      </w:r>
      <w:r>
        <w:br w:type="textWrapping"/>
      </w:r>
      <w:r>
        <w:br w:type="textWrapping"/>
      </w:r>
      <w:r>
        <w:t xml:space="preserve">Nghiêm Tích quyết đoán vỗ tay ba cái: “Vậy tốt quá, tôi muốn dẫn anh đi ăn cái này lâu rồi.”</w:t>
      </w:r>
      <w:r>
        <w:br w:type="textWrapping"/>
      </w:r>
      <w:r>
        <w:br w:type="textWrapping"/>
      </w:r>
      <w:r>
        <w:t xml:space="preserve">Nghiêm Tích nghênh ngang theo Tương Vân Chu đi ra khỏi cửa, lại gặp vài nhân viên đang làm việc. Thân phận của Nghiêm Tích hoàn toàn được chứng thực, hắn cười khoác tay Tương Vân Chu, nhìn vẻ mặt đám nhân viên nhiều chuyện lại không dám nhiều chuyện, thấp giọng hỏi Tương Vân Chu: “Nếu hiện tại tôi lớn tiếng nói tôi là đàn ông thì thế nào nhỉ?”</w:t>
      </w:r>
      <w:r>
        <w:br w:type="textWrapping"/>
      </w:r>
      <w:r>
        <w:br w:type="textWrapping"/>
      </w:r>
      <w:r>
        <w:t xml:space="preserve">Tương Vân Chu không chớp mắt, nhưng lại nắm lấy bàn tay đang khoác lên cánh tay mình, nói: “Vậy nói không chừng bọn họ sẽ cho rằng tôi là phụ nữ.”</w:t>
      </w:r>
      <w:r>
        <w:br w:type="textWrapping"/>
      </w:r>
      <w:r>
        <w:br w:type="textWrapping"/>
      </w:r>
      <w:r>
        <w:t xml:space="preserve">–</w:t>
      </w:r>
      <w:r>
        <w:br w:type="textWrapping"/>
      </w:r>
      <w:r>
        <w:br w:type="textWrapping"/>
      </w:r>
      <w:r>
        <w:t xml:space="preserve">Đợi cho Tương Vân Chu chọn người xong, Nghiêm Tích chuẩn bị thông báo cho Tiếu Trí biết, nếu lại không được nữa, vậy Nghiêm Tích cũng phải hảo hảo ngẫm lại như thế nào mới gọi là được.</w:t>
      </w:r>
      <w:r>
        <w:br w:type="textWrapping"/>
      </w:r>
      <w:r>
        <w:br w:type="textWrapping"/>
      </w:r>
      <w:r>
        <w:t xml:space="preserve">Tiếu Trí đi đến quán bar, ngay cả bản thân anh ta cũng có một chút uể oải.</w:t>
      </w:r>
      <w:r>
        <w:br w:type="textWrapping"/>
      </w:r>
      <w:r>
        <w:br w:type="textWrapping"/>
      </w:r>
      <w:r>
        <w:t xml:space="preserve">Nghiêm Tích nhịn không được nói: “Anh hảo hảo nghĩ lại đi, một hai lần thì thôi, gặp nhiều như vậy rồi vẫn không được, thì chính anh mới là có vấn đề đó.”</w:t>
      </w:r>
      <w:r>
        <w:br w:type="textWrapping"/>
      </w:r>
      <w:r>
        <w:br w:type="textWrapping"/>
      </w:r>
      <w:r>
        <w:t xml:space="preserve">Tiếu Trí đẩy mắt kính nói: “Lý trí tôi biết chứ, thế nhưng tình cảm lại không chấp nhận được.”</w:t>
      </w:r>
      <w:r>
        <w:br w:type="textWrapping"/>
      </w:r>
      <w:r>
        <w:br w:type="textWrapping"/>
      </w:r>
      <w:r>
        <w:t xml:space="preserve">“Có chỗ nào mà không chấp nhận được hả?” Nghiêm Tích hỏi, cả hắn cũng có thể thử cùng Tương Vân Chu nữa là.</w:t>
      </w:r>
      <w:r>
        <w:br w:type="textWrapping"/>
      </w:r>
      <w:r>
        <w:br w:type="textWrapping"/>
      </w:r>
      <w:r>
        <w:t xml:space="preserve">Tiếu Trí lắc đầu.</w:t>
      </w:r>
      <w:r>
        <w:br w:type="textWrapping"/>
      </w:r>
      <w:r>
        <w:br w:type="textWrapping"/>
      </w:r>
      <w:r>
        <w:t xml:space="preserve">“Thật ra anh Tiếu đã ba mươi tuổi rồi, dù sao đi chăng nữa thì vẫn phải đến một vấn đề, chính là một cuộc sống bình thường tốt đẹp, còn những thứ khác có hay không cũng không quan trọng.”</w:t>
      </w:r>
      <w:r>
        <w:br w:type="textWrapping"/>
      </w:r>
      <w:r>
        <w:br w:type="textWrapping"/>
      </w:r>
      <w:r>
        <w:t xml:space="preserve">La Huyên cười với Tiếu Trí: “Có đúng không, anh Tiếu?”</w:t>
      </w:r>
      <w:r>
        <w:br w:type="textWrapping"/>
      </w:r>
      <w:r>
        <w:br w:type="textWrapping"/>
      </w:r>
      <w:r>
        <w:t xml:space="preserve">Tiếu Trí chần chừ một chút, rồi gật đầu.</w:t>
      </w:r>
      <w:r>
        <w:br w:type="textWrapping"/>
      </w:r>
      <w:r>
        <w:br w:type="textWrapping"/>
      </w:r>
      <w:r>
        <w:t xml:space="preserve">“Đây gọi là vì hôn nhân mà kết hôn.” Nghiêm Tích miễn cưỡng nói.</w:t>
      </w:r>
      <w:r>
        <w:br w:type="textWrapping"/>
      </w:r>
      <w:r>
        <w:br w:type="textWrapping"/>
      </w:r>
      <w:r>
        <w:t xml:space="preserve">Tiếu Trí liếc nhìn Nghiêm Tích một cái, nói: “Hôn nhân gì đó, không liên quan đến những người như chúng ta, tôi chỉ cảm thấy hẳn là nên tìm một người bầu bạn.”</w:t>
      </w:r>
      <w:r>
        <w:br w:type="textWrapping"/>
      </w:r>
      <w:r>
        <w:br w:type="textWrapping"/>
      </w:r>
      <w:r>
        <w:t xml:space="preserve">La Huyên đột nhiên nói với Tiếu Trí: “Tôi giới thiệu cho anh một người nhé, bạn của tôi, tôi cảm thấy anh chắc sẽ thích.”</w:t>
      </w:r>
      <w:r>
        <w:br w:type="textWrapping"/>
      </w:r>
      <w:r>
        <w:br w:type="textWrapping"/>
      </w:r>
      <w:r>
        <w:t xml:space="preserve">Nghiêm Tích vừa nghe, thốt lên: “Lão Tương vừa khéo cũng có một người.”</w:t>
      </w:r>
      <w:r>
        <w:br w:type="textWrapping"/>
      </w:r>
      <w:r>
        <w:br w:type="textWrapping"/>
      </w:r>
      <w:r>
        <w:t xml:space="preserve">La Huyên ngẩn người, tiếp theo cười nói: “A, nếu anh Tương đã có lòng, thì tôi đây sẽ không nhiều chuyện.”</w:t>
      </w:r>
      <w:r>
        <w:br w:type="textWrapping"/>
      </w:r>
      <w:r>
        <w:br w:type="textWrapping"/>
      </w:r>
      <w:r>
        <w:t xml:space="preserve">Nghiêm Tích nhất thời có phần hối hận, La Huyên mở lời trước mặt Tiếu Trí, thế nào cũng không tới lượt hắn đến cắt ngang.</w:t>
      </w:r>
      <w:r>
        <w:br w:type="textWrapping"/>
      </w:r>
      <w:r>
        <w:br w:type="textWrapping"/>
      </w:r>
      <w:r>
        <w:t xml:space="preserve">Ai ngờ Tiếu Trí lại nói: “Không sao a, dù sao cũng không hẳn là hợp, dứt khoát gặp luôn cả hai cho đỡ.”</w:t>
      </w:r>
      <w:r>
        <w:br w:type="textWrapping"/>
      </w:r>
      <w:r>
        <w:br w:type="textWrapping"/>
      </w:r>
      <w:r>
        <w:t xml:space="preserve">Nghiêm Tích trừng anh ta: “Không lẽ anh muốn chơi 3P?”</w:t>
      </w:r>
      <w:r>
        <w:br w:type="textWrapping"/>
      </w:r>
      <w:r>
        <w:br w:type="textWrapping"/>
      </w:r>
      <w:r>
        <w:t xml:space="preserve">Tiếu Trí không để ý đến Nghiêm Tích, nói: “Tiết kiệm thời gian thôi.” Anh ta thở dài, nói, “Nếu lần này cả hai người đó đều không được, tôi sẽ bỏ cuộc, sau này tính tiếp.”</w:t>
      </w:r>
      <w:r>
        <w:br w:type="textWrapping"/>
      </w:r>
      <w:r>
        <w:br w:type="textWrapping"/>
      </w:r>
      <w:r>
        <w:t xml:space="preserve">“Tóm lại vẫn phải cám ơn cậu, chủ quán Nghiêm.” Tiếu Trí nói.</w:t>
      </w:r>
      <w:r>
        <w:br w:type="textWrapping"/>
      </w:r>
      <w:r>
        <w:br w:type="textWrapping"/>
      </w:r>
      <w:r>
        <w:t xml:space="preserve">“Còn chưa tới lúc nên cám ơn đâu.” Nghiêm Tích bất mãn nói, “Đợi anh từ biệt cuộc sống độc thân, rồi hẵng cám ơn đi.”</w:t>
      </w:r>
      <w:r>
        <w:br w:type="textWrapping"/>
      </w:r>
      <w:r>
        <w:br w:type="textWrapping"/>
      </w:r>
      <w:r>
        <w:t xml:space="preserve">Nghiêm Tích nghĩ một chút, nói với La Huyên: “Nếu không thì cùng gặp cả hai bên luôn đi, bạn cậu có để ý không?”</w:t>
      </w:r>
      <w:r>
        <w:br w:type="textWrapping"/>
      </w:r>
      <w:r>
        <w:br w:type="textWrapping"/>
      </w:r>
      <w:r>
        <w:t xml:space="preserve">“Để tôi hỏi hắn xem.” La Huyên ôm cánh tay, “Chẳng qua tôi cảm thấy lấy tính cách của hắn, hẳn là không thành vấn đề.”</w:t>
      </w:r>
      <w:r>
        <w:br w:type="textWrapping"/>
      </w:r>
      <w:r>
        <w:br w:type="textWrapping"/>
      </w:r>
      <w:r>
        <w:t xml:space="preserve">“Vậy tôi đi hỏi lão Tương một chút.”</w:t>
      </w:r>
      <w:r>
        <w:br w:type="textWrapping"/>
      </w:r>
      <w:r>
        <w:br w:type="textWrapping"/>
      </w:r>
      <w:r>
        <w:t xml:space="preserve">Nghiêm Tích nói là nói như vậy, nhưng hắn cảm thấy lấy tính cách của lão Tương, chắc sẽ không đồng ý.</w:t>
      </w:r>
      <w:r>
        <w:br w:type="textWrapping"/>
      </w:r>
      <w:r>
        <w:br w:type="textWrapping"/>
      </w:r>
      <w:r>
        <w:t xml:space="preserve">Quả nhiên, khi Nghiêm Tích gọi điện thoại cho Tương Vân Chu, câu đầu tiên Tương Vân Chu nói chính là: “Cậu lại có ý tưởng kỳ quái.”</w:t>
      </w:r>
      <w:r>
        <w:br w:type="textWrapping"/>
      </w:r>
      <w:r>
        <w:br w:type="textWrapping"/>
      </w:r>
      <w:r>
        <w:t xml:space="preserve">Nghiêm Tích biết anh sẽ nói như vậy, cho nên cũng không định tức giận, chỉ lạnh lạnh trả lời: “Anh hiểu lầm rồi, đây là do chính đương sự yêu cầu.”</w:t>
      </w:r>
      <w:r>
        <w:br w:type="textWrapping"/>
      </w:r>
      <w:r>
        <w:br w:type="textWrapping"/>
      </w:r>
      <w:r>
        <w:t xml:space="preserve">“Tôi cảm thấy yêu cầu này cực kỳ không tôn trọng người khác.”</w:t>
      </w:r>
      <w:r>
        <w:br w:type="textWrapping"/>
      </w:r>
      <w:r>
        <w:br w:type="textWrapping"/>
      </w:r>
      <w:r>
        <w:t xml:space="preserve">Việc này cũng không phải là chọn củ cải, lại còn cùng lúc xem cả hai bên.</w:t>
      </w:r>
      <w:r>
        <w:br w:type="textWrapping"/>
      </w:r>
      <w:r>
        <w:br w:type="textWrapping"/>
      </w:r>
      <w:r>
        <w:t xml:space="preserve">“Nếu vậy, tôi về nói lại với người kia là chuyện này kết thúc.” Tương Vân Chu cuối cùng nói.</w:t>
      </w:r>
      <w:r>
        <w:br w:type="textWrapping"/>
      </w:r>
      <w:r>
        <w:br w:type="textWrapping"/>
      </w:r>
      <w:r>
        <w:t xml:space="preserve">“Không bằng anh đến hỏi người kia xem.” Nghiêm Tích tuy rằng không định tức giận, nhưng vẫn có chút tức giận mất rồi, ý tưởng kỳ quái? Hắn sao lại có ý tưởng kỳ quái cơ chứ. “Nói không chừng người ta lại cảm thấy không sao.”</w:t>
      </w:r>
      <w:r>
        <w:br w:type="textWrapping"/>
      </w:r>
      <w:r>
        <w:br w:type="textWrapping"/>
      </w:r>
      <w:r>
        <w:t xml:space="preserve">Một ngày sau đó, Tương Vân Chu gọi điện lại đây, nói: “Các cậu thu xếp gặp mặt lúc nào?”</w:t>
      </w:r>
      <w:r>
        <w:br w:type="textWrapping"/>
      </w:r>
      <w:r>
        <w:br w:type="textWrapping"/>
      </w:r>
      <w:r>
        <w:t xml:space="preserve">Nghiêm Tích không chút khách khí cười phá lên trong điện thoại, hoàn toàn không che dấu ý chế giễu của mình với Tương Vân Chu.</w:t>
      </w:r>
      <w:r>
        <w:br w:type="textWrapping"/>
      </w:r>
      <w:r>
        <w:br w:type="textWrapping"/>
      </w:r>
      <w:r>
        <w:t xml:space="preserve">Cuối cùng vẫn là xếp cuộc gặp gỡ lịch sử lần này tại quán bar, nếu là ba người cùng gặp nhau, thì có lẽ là hơi không thích hợp, cho nên bố trí một trước một sau.</w:t>
      </w:r>
      <w:r>
        <w:br w:type="textWrapping"/>
      </w:r>
      <w:r>
        <w:br w:type="textWrapping"/>
      </w:r>
      <w:r>
        <w:t xml:space="preserve">Tiếu Trí trước tiên gặp bạn của La Huyên, rồi mới gặp người Tương Vân Chu giới thiệu.</w:t>
      </w:r>
      <w:r>
        <w:br w:type="textWrapping"/>
      </w:r>
      <w:r>
        <w:br w:type="textWrapping"/>
      </w:r>
      <w:r>
        <w:t xml:space="preserve">Người Tương Vân Chu giới thiệu xem như là cấp dưới của anh, là một quản lí trong công ty chi nhánh, một giai cấp trung sản điển hình, tuổi trẻ đầy hứa hẹn so với Tiếu Trí còn nhỏ hơn vài tuổi.</w:t>
      </w:r>
      <w:r>
        <w:br w:type="textWrapping"/>
      </w:r>
      <w:r>
        <w:br w:type="textWrapping"/>
      </w:r>
      <w:r>
        <w:t xml:space="preserve">Mà người La Huyên dẫn tới, cao lớn uy mãnh, là một quân nhân.</w:t>
      </w:r>
      <w:r>
        <w:br w:type="textWrapping"/>
      </w:r>
      <w:r>
        <w:br w:type="textWrapping"/>
      </w:r>
      <w:r>
        <w:t xml:space="preserve">Nghiêm Tích đối với việc này có chút ngoài ý muốn.</w:t>
      </w:r>
      <w:r>
        <w:br w:type="textWrapping"/>
      </w:r>
      <w:r>
        <w:br w:type="textWrapping"/>
      </w:r>
      <w:r>
        <w:t xml:space="preserve">Lại nói, bối cảnh của cái tên La Huyên này, hắn hoàn toàn không biết tí gì.</w:t>
      </w:r>
      <w:r>
        <w:br w:type="textWrapping"/>
      </w:r>
      <w:r>
        <w:br w:type="textWrapping"/>
      </w:r>
      <w:r>
        <w:t xml:space="preserve">Hắn từ trước đến nay cũng không muốn điều tra, một vị công tử hào hoa giàu có bởi vì nguyên nhân nào đó mà tạm thời cư trú trong cái quán nhỏ của hắn, nghe ra thì cũng không phải là cái gì ghê gớm lắm.</w:t>
      </w:r>
      <w:r>
        <w:br w:type="textWrapping"/>
      </w:r>
      <w:r>
        <w:br w:type="textWrapping"/>
      </w:r>
      <w:r>
        <w:t xml:space="preserve">Bình thường La Huyên luôn tủm tỉm cười, một bộ dáng bình dị gần gũi, cho dù làm người phục vụ cũng tỏ ra rất sung sướng, hiện tại đột nhiên dẫn đến một tay quân nhân, rốt cục nhắc nhở Nghiêm Tích, người này cũng không phải là một kẻ bình thường.</w:t>
      </w:r>
      <w:r>
        <w:br w:type="textWrapping"/>
      </w:r>
      <w:r>
        <w:br w:type="textWrapping"/>
      </w:r>
      <w:r>
        <w:t xml:space="preserve">Vị sĩ quan kia cùng La Huyên bước vào quán, mang theo khí thế đặc biệt của quân nhân, La Huyên giới thiệu hắn cho Tiếu Trí đi cùng Nghiêm Tích.</w:t>
      </w:r>
      <w:r>
        <w:br w:type="textWrapping"/>
      </w:r>
      <w:r>
        <w:br w:type="textWrapping"/>
      </w:r>
      <w:r>
        <w:t xml:space="preserve">Nghiêm Tích liếc mắt nhìn người mới đến một cái, liền hiểu được hắn vì sao lại không ngại để người ta đem ra so sánh, bởi vì loại người ngạo mạn này căn bản không quan tâm đến kẻ so sánh với mình.</w:t>
      </w:r>
      <w:r>
        <w:br w:type="textWrapping"/>
      </w:r>
      <w:r>
        <w:br w:type="textWrapping"/>
      </w:r>
      <w:r>
        <w:t xml:space="preserve">Tiếu Trí lập tức có chút do dự, anh ta cũng hiểu người thế này căn bản không kiểm soát được.</w:t>
      </w:r>
      <w:r>
        <w:br w:type="textWrapping"/>
      </w:r>
      <w:r>
        <w:br w:type="textWrapping"/>
      </w:r>
      <w:r>
        <w:t xml:space="preserve">Hai người nói chuyện một lúc, đối phương lễ độ cáo từ, La Huyên dựa lên quầy bar vẫy tay chào bạn mình, bộ dáng phong lưu phóng khoáng.</w:t>
      </w:r>
      <w:r>
        <w:br w:type="textWrapping"/>
      </w:r>
      <w:r>
        <w:br w:type="textWrapping"/>
      </w:r>
      <w:r>
        <w:t xml:space="preserve">Tiếp theo Tương Vân Chu cũng đưa quản lí của anh đến đây, vị này xuất hiện khiến tất cả mọi người đều thở phào nhẹ nhõm, xem như cùng Tiếu Trí môn đăng hộ đối.</w:t>
      </w:r>
      <w:r>
        <w:br w:type="textWrapping"/>
      </w:r>
      <w:r>
        <w:br w:type="textWrapping"/>
      </w:r>
      <w:r>
        <w:t xml:space="preserve">Cảm xúc của Tiếu Trí rõ ràng thoải mái hơn, lúc hai người ở một bên nói chuyện, cười tương đối nhiều.</w:t>
      </w:r>
      <w:r>
        <w:br w:type="textWrapping"/>
      </w:r>
      <w:r>
        <w:br w:type="textWrapping"/>
      </w:r>
      <w:r>
        <w:t xml:space="preserve">Nhân lúc Tiếu Trí đang tiến hành xem mắt, Nghiêm Tích nhịn không được nói với La Huyên: “Cậu trâu bò thật, cư nhiên lại đưa đến một tên lính.”</w:t>
      </w:r>
      <w:r>
        <w:br w:type="textWrapping"/>
      </w:r>
      <w:r>
        <w:br w:type="textWrapping"/>
      </w:r>
      <w:r>
        <w:t xml:space="preserve">La Huyên vẫn cười đến vô tư lự: “Hàng xóm từ bé, đừng thấy bộ dạng hắn giống thiết bản, biểu tình cũng giống thiết bản, nhưng tâm thì mềm xèo à.”</w:t>
      </w:r>
      <w:r>
        <w:br w:type="textWrapping"/>
      </w:r>
      <w:r>
        <w:br w:type="textWrapping"/>
      </w:r>
      <w:r>
        <w:t xml:space="preserve">Tương Vân Chu có chút đăm chiêu nhìn La Huyên, La Huyên nháy mắt mấy cái, nói với Tương Vân Chu: “Anh Tương làm sao vậy? Tự nhiên nhìn tôi thâm tình chân thành như vậy, lẽ nào có hứng thú với tôi sao?”</w:t>
      </w:r>
      <w:r>
        <w:br w:type="textWrapping"/>
      </w:r>
      <w:r>
        <w:br w:type="textWrapping"/>
      </w:r>
      <w:r>
        <w:t xml:space="preserve">Vẻ mặt Nghiêm Tích lập tức giống như nuốt phải ruồi bọ.</w:t>
      </w:r>
      <w:r>
        <w:br w:type="textWrapping"/>
      </w:r>
      <w:r>
        <w:br w:type="textWrapping"/>
      </w:r>
      <w:r>
        <w:t xml:space="preserve">La Huyên cười sặc sụa, y cười một hồi, rồi dần dần thu hồi nụ cười, chỉ lưu lại trên khóe miệng vết tích nhàn nhạt, y nói với Tương Vân Chu: “Anh Tương cảm thấy người nào hợp hơn? Người của anh hay là của tôi?”</w:t>
      </w:r>
      <w:r>
        <w:br w:type="textWrapping"/>
      </w:r>
      <w:r>
        <w:br w:type="textWrapping"/>
      </w:r>
      <w:r>
        <w:t xml:space="preserve">“Việc này không đến lượt tôi định đoạt.” Tương Vân Chu trả lời.</w:t>
      </w:r>
      <w:r>
        <w:br w:type="textWrapping"/>
      </w:r>
      <w:r>
        <w:br w:type="textWrapping"/>
      </w:r>
      <w:r>
        <w:t xml:space="preserve">“Chúng ta đánh cược đi.” La Huyên trở nên hưng trí bừng bừng, “Cược xem anh Tiếu sẽ chọn ai?”</w:t>
      </w:r>
      <w:r>
        <w:br w:type="textWrapping"/>
      </w:r>
      <w:r>
        <w:br w:type="textWrapping"/>
      </w:r>
      <w:r>
        <w:t xml:space="preserve">Tương Vân Chu còn chưa tỏ thái độ, Nghiêm Tích đã nói: “Cược cái gì?”</w:t>
      </w:r>
      <w:r>
        <w:br w:type="textWrapping"/>
      </w:r>
      <w:r>
        <w:br w:type="textWrapping"/>
      </w:r>
      <w:r>
        <w:t xml:space="preserve">“Ừm.” La Huyên nghĩ nghĩ, nói, “Cược một trăm vạn bảng Anh đi.”</w:t>
      </w:r>
      <w:r>
        <w:br w:type="textWrapping"/>
      </w:r>
      <w:r>
        <w:br w:type="textWrapping"/>
      </w:r>
      <w:r>
        <w:t xml:space="preserve">Tương Vân Chu nheo mắt lại.</w:t>
      </w:r>
      <w:r>
        <w:br w:type="textWrapping"/>
      </w:r>
      <w:r>
        <w:br w:type="textWrapping"/>
      </w:r>
      <w:r>
        <w:t xml:space="preserve">“Đây cũng không phải tiểu thuyết, hơn nữa đánh bạc là vô nghĩa nhất.” Nghiêm Tích chán chết nói, “Chỉ mong Tiếu Trí có thể chọn được một người, tôi không chịu nổi cái kiểu xem mắt cò cưa này nữa rồi.”</w:t>
      </w:r>
      <w:r>
        <w:br w:type="textWrapping"/>
      </w:r>
      <w:r>
        <w:br w:type="textWrapping"/>
      </w:r>
      <w:r>
        <w:t xml:space="preserve">“Tôi thắng thì chủ quán hôn tôi một cái, cược kiểu này thì sao?” La Huyên nói.</w:t>
      </w:r>
      <w:r>
        <w:br w:type="textWrapping"/>
      </w:r>
      <w:r>
        <w:br w:type="textWrapping"/>
      </w:r>
      <w:r>
        <w:t xml:space="preserve">Nghiêm Tích liếc xéo y, nói: “Chơi nghiện rồi?”</w:t>
      </w:r>
      <w:r>
        <w:br w:type="textWrapping"/>
      </w:r>
      <w:r>
        <w:br w:type="textWrapping"/>
      </w:r>
      <w:r>
        <w:t xml:space="preserve">“Bình thường thôi.” La Huyên phóng khoáng nói.</w:t>
      </w:r>
      <w:r>
        <w:br w:type="textWrapping"/>
      </w:r>
      <w:r>
        <w:br w:type="textWrapping"/>
      </w:r>
      <w:r>
        <w:t xml:space="preserve">Một đêm xem mắt của Tiếu Trí cuối cùng cũng xong, Tương Vân Chu bảo cấp dưới về trước, bản thân lưu lại nghe kết quả.</w:t>
      </w:r>
      <w:r>
        <w:br w:type="textWrapping"/>
      </w:r>
      <w:r>
        <w:br w:type="textWrapping"/>
      </w:r>
      <w:r>
        <w:t xml:space="preserve">“Anh cảm thấy người nào tốt hơn?” La Huyên hơi xong quay đầu nói với Tương Vân Chu, “Một trăm vạn bảng Anh nha.”</w:t>
      </w:r>
      <w:r>
        <w:br w:type="textWrapping"/>
      </w:r>
      <w:r>
        <w:br w:type="textWrapping"/>
      </w:r>
      <w:r>
        <w:t xml:space="preserve">Tiếu Trí do dự một chút.</w:t>
      </w:r>
      <w:r>
        <w:br w:type="textWrapping"/>
      </w:r>
      <w:r>
        <w:br w:type="textWrapping"/>
      </w:r>
      <w:r>
        <w:t xml:space="preserve">Nghiêm Tích tuyệt vọng nói: “Không phải lại không có ai được đấy chứ.”</w:t>
      </w:r>
      <w:r>
        <w:br w:type="textWrapping"/>
      </w:r>
      <w:r>
        <w:br w:type="textWrapping"/>
      </w:r>
      <w:r>
        <w:t xml:space="preserve">Tiếu Trí lắc đầu, nói: “Tôi cảm thấy cũng không tồi a, một người khiến tôi cảm thấy tinh thần khẩn trương tim đập gia tốc, một người khiến tôi cảm thấy vui vẻ thoải mái, mọi người nói tôi nên chọn ai?”</w:t>
      </w:r>
      <w:r>
        <w:br w:type="textWrapping"/>
      </w:r>
      <w:r>
        <w:br w:type="textWrapping"/>
      </w:r>
      <w:r>
        <w:t xml:space="preserve">Ba người nghe xong nhất thời không biết nói gì, cuối cùng vẫn là Nghiêm Tích chậm rãi nói: “…Anh thích cả hai người, nhưng còn chưa biết người ta nghĩ như thế nào mà.”</w:t>
      </w:r>
      <w:r>
        <w:br w:type="textWrapping"/>
      </w:r>
      <w:r>
        <w:br w:type="textWrapping"/>
      </w:r>
      <w:r>
        <w:t xml:space="preserve">Vài ngày sau, Tiếu Trí lại đây báo cáo: “Chủ quán, hai người bọn họ đều gọi điện thoại liên lạc với tôi, hẹn tôi ra ngoài.”</w:t>
      </w:r>
      <w:r>
        <w:br w:type="textWrapping"/>
      </w:r>
      <w:r>
        <w:br w:type="textWrapping"/>
      </w:r>
      <w:r>
        <w:t xml:space="preserve">“…” Cho dù là Nghiêm Tích cũng chỉ có thể nói, “Tôi đã tận tình tận nghĩa rồi, sau này chính anh tự thu xếp cho ổn thỏa, cá và tay gấu anh tự xử lý đi.”</w:t>
      </w:r>
      <w:r>
        <w:br w:type="textWrapping"/>
      </w:r>
      <w:r>
        <w:br w:type="textWrapping"/>
      </w:r>
      <w:r>
        <w:t xml:space="preserve">Vì thế Tiếu Trí bắt đầu cuộc sống bắt cá hai tay, vấn đề là hai con cá đều biết đến sự tồn tại của đối phương, không chỉ không ngại còn liều mạng lôi hết bản lĩnh ra lấy lòng Tiếu Trí.</w:t>
      </w:r>
      <w:r>
        <w:br w:type="textWrapping"/>
      </w:r>
      <w:r>
        <w:br w:type="textWrapping"/>
      </w:r>
      <w:r>
        <w:t xml:space="preserve">Nghiêm Tích có cảm giác trên đời này thật sự là không gì không xảy ra được.</w:t>
      </w:r>
      <w:r>
        <w:br w:type="textWrapping"/>
      </w:r>
      <w:r>
        <w:br w:type="textWrapping"/>
      </w:r>
      <w:r>
        <w:t xml:space="preserve">Nhưng bọn họ ba người kết giao như thế nào, Nghiêm Tích không muốn quản, là người trung gian, hắn cảm thấy mình vì Tiếu Trí làm quá nhiều rồi, còn lại tùy vào ý trời đi.</w:t>
      </w:r>
      <w:r>
        <w:br w:type="textWrapping"/>
      </w:r>
      <w:r>
        <w:br w:type="textWrapping"/>
      </w:r>
      <w:r>
        <w:t xml:space="preserve">–</w:t>
      </w:r>
      <w:r>
        <w:br w:type="textWrapping"/>
      </w:r>
      <w:r>
        <w:br w:type="textWrapping"/>
      </w:r>
      <w:r>
        <w:t xml:space="preserve">Quán bar sau khi mất đi quản lí dần dần phơi bày ra nhiều vấn đề, bởi vì Nghiêm Tích không giỏi nhìn hàng, một đống rượu mới nhập vào mùi vị có vấn đề, khiến khách hàng rất bất mãn.</w:t>
      </w:r>
      <w:r>
        <w:br w:type="textWrapping"/>
      </w:r>
      <w:r>
        <w:br w:type="textWrapping"/>
      </w:r>
      <w:r>
        <w:t xml:space="preserve">Điểu ngữ hoa hương chính là đi theo lối khách quen, mất khách là điều tối kị.</w:t>
      </w:r>
      <w:r>
        <w:br w:type="textWrapping"/>
      </w:r>
      <w:r>
        <w:br w:type="textWrapping"/>
      </w:r>
      <w:r>
        <w:t xml:space="preserve">Nghiêm Tích rốt cục gắng gượng không được nữa, bắt đầu viết thông báo tuyển dụng.</w:t>
      </w:r>
      <w:r>
        <w:br w:type="textWrapping"/>
      </w:r>
      <w:r>
        <w:br w:type="textWrapping"/>
      </w:r>
      <w:r>
        <w:t xml:space="preserve">Thế nhưng quản lí thì dễ tìm, quản lí quán bar có kinh nghiệm lại không dễ, mà quản lí quán bar có kinh nghiệm còn phải là gay, hoặc không ngại làm việc trong bar gay, muốn tìm loại này là có bao nhiêu khó.</w:t>
      </w:r>
      <w:r>
        <w:br w:type="textWrapping"/>
      </w:r>
      <w:r>
        <w:br w:type="textWrapping"/>
      </w:r>
      <w:r>
        <w:t xml:space="preserve">Nghiêm Tích ôm máy tính, nhìn đống mail ứng cử ít ỏi mà thở ngắn than dài.</w:t>
      </w:r>
      <w:r>
        <w:br w:type="textWrapping"/>
      </w:r>
      <w:r>
        <w:br w:type="textWrapping"/>
      </w:r>
      <w:r>
        <w:t xml:space="preserve">Hắn than thở hồi lâu, quán bar mặc dù chưa tính là rơi vào tình cảnh bi thảm, nhưng vẫn là có chút áp lực.</w:t>
      </w:r>
      <w:r>
        <w:br w:type="textWrapping"/>
      </w:r>
      <w:r>
        <w:br w:type="textWrapping"/>
      </w:r>
      <w:r>
        <w:t xml:space="preserve">“Chủ quán, cậu vẫn còn vì chuyện tìm quản lí mà phiền lòng hả?” La Huyên một bên pha rượu, một bên hỏi Nghiêm Tích.</w:t>
      </w:r>
      <w:r>
        <w:br w:type="textWrapping"/>
      </w:r>
      <w:r>
        <w:br w:type="textWrapping"/>
      </w:r>
      <w:r>
        <w:t xml:space="preserve">Tư thế pha rượu của La Huyên như khuôn như dạng học được, nhưng hương vị làm ra thì có chút hỗn loạn.</w:t>
      </w:r>
      <w:r>
        <w:br w:type="textWrapping"/>
      </w:r>
      <w:r>
        <w:br w:type="textWrapping"/>
      </w:r>
      <w:r>
        <w:t xml:space="preserve">Nghiêm Tích gật gật đầu, nói: “Không có biện pháp, tôi chỉ còn cách đi nhờ vả.”</w:t>
      </w:r>
      <w:r>
        <w:br w:type="textWrapping"/>
      </w:r>
      <w:r>
        <w:br w:type="textWrapping"/>
      </w:r>
      <w:r>
        <w:t xml:space="preserve">“Nhờ ai?” La Huyên hỏi, “Anh Tương hả?”</w:t>
      </w:r>
      <w:r>
        <w:br w:type="textWrapping"/>
      </w:r>
      <w:r>
        <w:br w:type="textWrapping"/>
      </w:r>
      <w:r>
        <w:t xml:space="preserve">Nghiêm Tích phất phất tóc, khinh thường nói: “Ngoại trừ anh ta ra tôi còn biết rất nhiều người có khả năng đó.”</w:t>
      </w:r>
      <w:r>
        <w:br w:type="textWrapping"/>
      </w:r>
      <w:r>
        <w:br w:type="textWrapping"/>
      </w:r>
      <w:r>
        <w:t xml:space="preserve">“A, hội bạn của cậu.” La Huyên rũ mắt cười.</w:t>
      </w:r>
      <w:r>
        <w:br w:type="textWrapping"/>
      </w:r>
      <w:r>
        <w:br w:type="textWrapping"/>
      </w:r>
      <w:r>
        <w:t xml:space="preserve">Người nào ở lâu trong quán bar đều biết Nghiêm Tích cùng bạn bè của hắn luôn tụ tập vào thứ sáu hằng tuần, La Huyên cũng đã gặp qua bọn họ vài lần, hơn nữa đối với Dương Giản có ấn tượng rất sâu sắc, bởi vì Dương Giản không biết vì sao lại ôm địch ý với y.</w:t>
      </w:r>
      <w:r>
        <w:br w:type="textWrapping"/>
      </w:r>
      <w:r>
        <w:br w:type="textWrapping"/>
      </w:r>
      <w:r>
        <w:t xml:space="preserve">Y cân nhắc một lúc, nói với Nghiêm Tích: “Nếu cậu không để ý đến việc tôi không thể cung cấp số chứng minh thư và bằng cấp, tôi có thể gánh vác trọng trách này.”</w:t>
      </w:r>
      <w:r>
        <w:br w:type="textWrapping"/>
      </w:r>
      <w:r>
        <w:br w:type="textWrapping"/>
      </w:r>
      <w:r>
        <w:t xml:space="preserve">Nghiêm Tích trợn mắt nhìn y.</w:t>
      </w:r>
      <w:r>
        <w:br w:type="textWrapping"/>
      </w:r>
      <w:r>
        <w:br w:type="textWrapping"/>
      </w:r>
      <w:r>
        <w:t xml:space="preserve">Y nhếch môi, cười đến là dịu dàng: “Đừng coi thường tôi nha, tôi chính là tốt nghiệp khoa thương mại từ trường đại học danh tiếng đó.”</w:t>
      </w:r>
      <w:r>
        <w:br w:type="textWrapping"/>
      </w:r>
      <w:r>
        <w:br w:type="textWrapping"/>
      </w:r>
      <w:r>
        <w:t xml:space="preserve">Nghiêm Tích nặng nề nói: “Tôi không coi thường cậu, nhưng tôi nghĩ rằng cậu đến nơi này chỉ để tiêu khiển mà thôi.”</w:t>
      </w:r>
      <w:r>
        <w:br w:type="textWrapping"/>
      </w:r>
      <w:r>
        <w:br w:type="textWrapping"/>
      </w:r>
      <w:r>
        <w:t xml:space="preserve">“Tôi lúc đầu có nghĩ như vậy thật.” La Huyên không e dè nói, “Nhưng tôi càng ngày càng thích nơi này rồi.”</w:t>
      </w:r>
      <w:r>
        <w:br w:type="textWrapping"/>
      </w:r>
      <w:r>
        <w:br w:type="textWrapping"/>
      </w:r>
      <w:r>
        <w:t xml:space="preserve">Y cong cong đôi mắt, hỏi Nghiêm Tích: “Tôi cũng càng ngày càng thích chủ quán, tôi muốn ở lại đây lâu dài, chủ quán cậu có thể thu nhận tôi không?”</w:t>
      </w:r>
      <w:r>
        <w:br w:type="textWrapping"/>
      </w:r>
      <w:r>
        <w:br w:type="textWrapping"/>
      </w:r>
      <w:r>
        <w:t xml:space="preserve">Nghiêm Tích sửng sốt, sau đó phục hồi lại tinh thần, trầm tĩnh nói: “Cậu muốn ở lại đây bao lâu đều có thể, đến tận khi cậu muốn rời đi thì thôi.”</w:t>
      </w:r>
      <w:r>
        <w:br w:type="textWrapping"/>
      </w:r>
      <w:r>
        <w:br w:type="textWrapping"/>
      </w:r>
      <w:r>
        <w:t xml:space="preserve">Nghiêm Tích rất ít khi lộ ra vẻ mặt này, giống như không phải là hắn nữa.</w:t>
      </w:r>
      <w:r>
        <w:br w:type="textWrapping"/>
      </w:r>
      <w:r>
        <w:br w:type="textWrapping"/>
      </w:r>
      <w:r>
        <w:t xml:space="preserve">La Huyên cẩn thận tỉ mỉ nhìn hắn, đột nhiên cúi người xuống, ghé vào tai hắn nói: “Chủ quán, kỳ thật chúng ta chúng ta là cùng một loại người đó.”</w:t>
      </w:r>
      <w:r>
        <w:br w:type="textWrapping"/>
      </w:r>
      <w:r>
        <w:br w:type="textWrapping"/>
      </w:r>
      <w:r>
        <w:t xml:space="preserve">Nghiêm Tích hơi nghiêng đầu né tránh y, nhưng La Huyên vẫn ngang ngược nói tiếp: “Một thân một mình ca múa mừng cảnh thanh bình giả tạo, chỉ sợ sẩy chân một cái sẽ bị lôi ngược trở về.”</w:t>
      </w:r>
      <w:r>
        <w:br w:type="textWrapping"/>
      </w:r>
      <w:r>
        <w:br w:type="textWrapping"/>
      </w:r>
      <w:r>
        <w:t xml:space="preserve">La Huyên nói xong, thẳng người, đứng bên trong quầy bar nhìn Nghiêm Tích.</w:t>
      </w:r>
      <w:r>
        <w:br w:type="textWrapping"/>
      </w:r>
      <w:r>
        <w:br w:type="textWrapping"/>
      </w:r>
      <w:r>
        <w:t xml:space="preserve">Nghiêm Tích ngẩng đầu, nhìn lại y, nói: “Không, tôi và cậu không giống nhau.” Hắn nhìn vào gương mặt anh tuấn của La Huyên, “Tôi không biết cậu đã trải qua chuyện gì, nhưng tôi không chỉ một thân một mình, tôi có rất nhiều bạn bè tốt.”</w:t>
      </w:r>
      <w:r>
        <w:br w:type="textWrapping"/>
      </w:r>
      <w:r>
        <w:br w:type="textWrapping"/>
      </w:r>
      <w:r>
        <w:t xml:space="preserve">La Huyên cười, không nói gì, nhưng Nghiêm Tích biết y không đồng tình, hắn nói tiếp: “Hơn nữa đừng thấy tôi hiện tại sống một mình trong thành phố này mà lầm, người thân đối với tôi đều rất tốt, lúc tôi còn bé gia đình cũng rất hoà thuận. Hiện tại mặc dù tôi rời khỏi nhà, nhưng bạn bè tôi đều rất yêu quý tôi, tôi cũng yêu quý bọn họ, đây cũng không phải là cảnh thanh bình giả tạo, tôi thật lòng yêu thích nơi này.”</w:t>
      </w:r>
      <w:r>
        <w:br w:type="textWrapping"/>
      </w:r>
      <w:r>
        <w:br w:type="textWrapping"/>
      </w:r>
      <w:r>
        <w:t xml:space="preserve">La Huyên thu hồi nụ cười, chăm chăm nhìn Nghiêm Tích, ánh mắt đen nhánh đã không còn sự ôn nhu cùng thân mật ngày thường.</w:t>
      </w:r>
      <w:r>
        <w:br w:type="textWrapping"/>
      </w:r>
      <w:r>
        <w:br w:type="textWrapping"/>
      </w:r>
      <w:r>
        <w:t xml:space="preserve">Nghiêm Tích thở dài, nói: “Mặc kệ cậu gặp phải chuyện gì, nếu cảm thấy vui vẻ ở nơi đây, tôi vẫn sẽ hoan nghênh cậu.”</w:t>
      </w:r>
      <w:r>
        <w:br w:type="textWrapping"/>
      </w:r>
      <w:r>
        <w:br w:type="textWrapping"/>
      </w:r>
      <w:r>
        <w:t xml:space="preserve">La Huyên thu liễm ánh mắt, nói: “Chủ quán, cậu là người tốt.”</w:t>
      </w:r>
      <w:r>
        <w:br w:type="textWrapping"/>
      </w:r>
      <w:r>
        <w:br w:type="textWrapping"/>
      </w:r>
      <w:r>
        <w:t xml:space="preserve">Nghiêm Tích vỗ vỗ cánh tay y: “Được rồi được rồi, đừng ủ rũ như vậy.” Nghiêm Tích đứng lên, vỗ tay, nói với khách khứa cùng nhân viên cửa hàng trong quán, “Chúng ta lúc này sẽ có quản lí mới, để chúc mừng, đêm nay tất cả đồ uống giảm giá 20%!”</w:t>
      </w:r>
      <w:r>
        <w:br w:type="textWrapping"/>
      </w:r>
      <w:r>
        <w:br w:type="textWrapping"/>
      </w:r>
      <w:r>
        <w:t xml:space="preserve">La Huyên thu lại nét âm trầm, thay bằng nụ cười xinh đẹp, phất tay ra hiệu cho mọi người, động tác quá nhanh cho nên Nghiêm Tích không phát hiện.</w:t>
      </w:r>
      <w:r>
        <w:br w:type="textWrapping"/>
      </w:r>
      <w:r>
        <w:br w:type="textWrapping"/>
      </w:r>
      <w:r>
        <w:t xml:space="preserve">–</w:t>
      </w:r>
      <w:r>
        <w:br w:type="textWrapping"/>
      </w:r>
      <w:r>
        <w:br w:type="textWrapping"/>
      </w:r>
      <w:r>
        <w:t xml:space="preserve">La Huyên bắt đầu trở thành quản lí, bắt tay vào xử lý mọi chuyện trong quán bar, hiệu suất cao hiệu quả nhanh hoàn toàn không thua kém quản lí cũ. Hơn nữa y làm việc cũng có phương pháp quy củ, trật tự càng thêm rõ ràng, hơn nữa có thể thấy y phi thường có kinh nghiệm, khẳng định là đã được đào tạo thực tế.</w:t>
      </w:r>
      <w:r>
        <w:br w:type="textWrapping"/>
      </w:r>
      <w:r>
        <w:br w:type="textWrapping"/>
      </w:r>
      <w:r>
        <w:t xml:space="preserve">Nghiêm Tích lại càng bị mê hoặc, người này trước kia rốt cuộc là làm gì. Hắn cực kỳ muốn tìm hiểu đến cùng, nhưng cảm thấy như vậy lại không tốt.</w:t>
      </w:r>
      <w:r>
        <w:br w:type="textWrapping"/>
      </w:r>
      <w:r>
        <w:br w:type="textWrapping"/>
      </w:r>
      <w:r>
        <w:t xml:space="preserve">“Việc riêng của người khác có phải không nên đào bới thì tốt hơn không?” Nghiêm Tích lại ở trong văn phòng Tương Vân Chu giả chết, nằm trên sô pha, hưởng điều hòa.</w:t>
      </w:r>
      <w:r>
        <w:br w:type="textWrapping"/>
      </w:r>
      <w:r>
        <w:br w:type="textWrapping"/>
      </w:r>
      <w:r>
        <w:t xml:space="preserve">Tương Vân Chu chống cằm, nhìn hắn nhìn hắn, nói: “Vấn đề chính là cậu có tin tưởng người đó hay không.”</w:t>
      </w:r>
      <w:r>
        <w:br w:type="textWrapping"/>
      </w:r>
      <w:r>
        <w:br w:type="textWrapping"/>
      </w:r>
      <w:r>
        <w:t xml:space="preserve">“Tôi tin tưởng, chỉ là tò mò thôi.” Nghiêm Tích nói.</w:t>
      </w:r>
      <w:r>
        <w:br w:type="textWrapping"/>
      </w:r>
      <w:r>
        <w:br w:type="textWrapping"/>
      </w:r>
      <w:r>
        <w:t xml:space="preserve">“Vậy thì thân phận của người đó là ai cũng không quan trọng.” Tương Vân Chu nói.</w:t>
      </w:r>
      <w:r>
        <w:br w:type="textWrapping"/>
      </w:r>
      <w:r>
        <w:br w:type="textWrapping"/>
      </w:r>
      <w:r>
        <w:t xml:space="preserve">Nghiêm Tích nghiêng đầu, nhìn anh, nói: “Tại sao nói chuyện với anh lúc nào cũng giống như đang nghe giảng đạo vậy.”</w:t>
      </w:r>
      <w:r>
        <w:br w:type="textWrapping"/>
      </w:r>
      <w:r>
        <w:br w:type="textWrapping"/>
      </w:r>
      <w:r>
        <w:t xml:space="preserve">“Cậu có thể nói là tôi nói trúng tim đen.”</w:t>
      </w:r>
      <w:r>
        <w:br w:type="textWrapping"/>
      </w:r>
      <w:r>
        <w:br w:type="textWrapping"/>
      </w:r>
      <w:r>
        <w:t xml:space="preserve">Nghiêm Tích khinh thường “hừ” một tiếng.</w:t>
      </w:r>
      <w:r>
        <w:br w:type="textWrapping"/>
      </w:r>
      <w:r>
        <w:br w:type="textWrapping"/>
      </w:r>
      <w:r>
        <w:t xml:space="preserve">Tương Vân Chu đi qua, cũng ngồi xuống sô pha, nhìn hắn từ trên xuống dưới, hỏi: “Tại sao chúng ta phải ở trong văn phòng của tôi thảo luận về một người đàn ông khác?”</w:t>
      </w:r>
      <w:r>
        <w:br w:type="textWrapping"/>
      </w:r>
      <w:r>
        <w:br w:type="textWrapping"/>
      </w:r>
      <w:r>
        <w:t xml:space="preserve">Nghiêm Tích nằm trên sô pha, nhìn anh, hỏi: “Anh không tò mò về tôi sao?”</w:t>
      </w:r>
      <w:r>
        <w:br w:type="textWrapping"/>
      </w:r>
      <w:r>
        <w:br w:type="textWrapping"/>
      </w:r>
      <w:r>
        <w:t xml:space="preserve">“Phương diện nào?” Tương Vân Chu thấp giọng hỏi.</w:t>
      </w:r>
      <w:r>
        <w:br w:type="textWrapping"/>
      </w:r>
      <w:r>
        <w:br w:type="textWrapping"/>
      </w:r>
      <w:r>
        <w:t xml:space="preserve">“Ví dụ như tôi vì sao lại ở một mình, người thân của tôi ở đâu, tôi trước kia làm gì.” Nghiêm Tích nói.</w:t>
      </w:r>
      <w:r>
        <w:br w:type="textWrapping"/>
      </w:r>
      <w:r>
        <w:br w:type="textWrapping"/>
      </w:r>
      <w:r>
        <w:t xml:space="preserve">Tương Vân Chu không nói gì.</w:t>
      </w:r>
      <w:r>
        <w:br w:type="textWrapping"/>
      </w:r>
      <w:r>
        <w:br w:type="textWrapping"/>
      </w:r>
      <w:r>
        <w:t xml:space="preserve">Nghiêm Tích cũng hiểu được đề tài này thật sự có phần nặng nề, liền nói: “A, thật ra tôi cũng không biết nhiều lắm về tình trạng của anh.”</w:t>
      </w:r>
      <w:r>
        <w:br w:type="textWrapping"/>
      </w:r>
      <w:r>
        <w:br w:type="textWrapping"/>
      </w:r>
      <w:r>
        <w:t xml:space="preserve">Tương Vân Chu nói: “Tôi nhớ rõ lần đầu tiên chúng ta gặp mặt đã nói rồi, công việc của tôi, gia đình của tôi, tất cả đều nói với cậu.”</w:t>
      </w:r>
      <w:r>
        <w:br w:type="textWrapping"/>
      </w:r>
      <w:r>
        <w:br w:type="textWrapping"/>
      </w:r>
      <w:r>
        <w:t xml:space="preserve">Nghĩ kĩ thì hình như là có thật, nhưng Nghiêm Tích trước kia một chút cũng chưa từng để trong lòng, hắn không khỏi mạnh miệng nói: “Nhưng mà tôi chưa từng động đến.”</w:t>
      </w:r>
      <w:r>
        <w:br w:type="textWrapping"/>
      </w:r>
      <w:r>
        <w:br w:type="textWrapping"/>
      </w:r>
      <w:r>
        <w:t xml:space="preserve">“Vậy tại sao hiện tại cậu lại ở trong văn phòng của tôi?” Tương Vân Chu hỏi vặn.</w:t>
      </w:r>
      <w:r>
        <w:br w:type="textWrapping"/>
      </w:r>
      <w:r>
        <w:br w:type="textWrapping"/>
      </w:r>
      <w:r>
        <w:t xml:space="preserve">Nghiêm Tích hung hăng nhìn anh, không định cho hắn một bậc thang đi xuống hay sao?</w:t>
      </w:r>
      <w:r>
        <w:br w:type="textWrapping"/>
      </w:r>
      <w:r>
        <w:br w:type="textWrapping"/>
      </w:r>
      <w:r>
        <w:t xml:space="preserve">Tương Vân Chu vén mấy lọn tóc hai bên má hắn, nói: “Sau cái ngày đến sân bay, thái độ của cậu đối với tôi tốt hơn nhiều lắm.”</w:t>
      </w:r>
      <w:r>
        <w:br w:type="textWrapping"/>
      </w:r>
      <w:r>
        <w:br w:type="textWrapping"/>
      </w:r>
      <w:r>
        <w:t xml:space="preserve">Nghiêm Tích nghe vậy, vẻ mặt ẩn nhẫn, lại nói không ra lời.</w:t>
      </w:r>
      <w:r>
        <w:br w:type="textWrapping"/>
      </w:r>
      <w:r>
        <w:br w:type="textWrapping"/>
      </w:r>
      <w:r>
        <w:t xml:space="preserve">“Như vậy tôi mới biết được cậu thật sự cần cái gì, giống như cậu nói, cậu có tiền, có diện mạo, có bạn bè, có công việc, cái gì cũng không thiếu, cậu cần gì, tôi vẫn luôn không nghĩ ra.”</w:t>
      </w:r>
      <w:r>
        <w:br w:type="textWrapping"/>
      </w:r>
      <w:r>
        <w:br w:type="textWrapping"/>
      </w:r>
      <w:r>
        <w:t xml:space="preserve">Nghiêm Tích có tiền, nhưng tiền này là từ đâu tới, hắn có bạn bè, nhưng còn người thân thì sao. Ngày đó ở sân bay, Tương Vân Chu nhìn thấy một Nghiêm Tích ngày thường mạnh mẽ giống như không gì không làm được, đứng giữa phi trường, hoảng loạn lúng túng.</w:t>
      </w:r>
      <w:r>
        <w:br w:type="textWrapping"/>
      </w:r>
      <w:r>
        <w:br w:type="textWrapping"/>
      </w:r>
      <w:r>
        <w:t xml:space="preserve">Sau đó, Tương Vân Chu mới hiểu được, phải quan tâm đến Nghiêm Tích, phải đặt hắn ở trong lòng.</w:t>
      </w:r>
      <w:r>
        <w:br w:type="textWrapping"/>
      </w:r>
      <w:r>
        <w:br w:type="textWrapping"/>
      </w:r>
      <w:r>
        <w:t xml:space="preserve">Nghiêm Tích ngồi dậy, nhìn Tương Vân Chu, dồn sức nói: “Anh thật sự muốn biết tôi cần cái gì sao?”</w:t>
      </w:r>
      <w:r>
        <w:br w:type="textWrapping"/>
      </w:r>
      <w:r>
        <w:br w:type="textWrapping"/>
      </w:r>
      <w:r>
        <w:t xml:space="preserve">Tương Vân Chu có hơi bị hắn dọa, gật đầu.</w:t>
      </w:r>
      <w:r>
        <w:br w:type="textWrapping"/>
      </w:r>
      <w:r>
        <w:br w:type="textWrapping"/>
      </w:r>
      <w:r>
        <w:t xml:space="preserve">“Vậy dẫn tôi đi duỗi tóc đi.” Nghiêm Tích nói.</w:t>
      </w:r>
      <w:r>
        <w:br w:type="textWrapping"/>
      </w:r>
      <w:r>
        <w:br w:type="textWrapping"/>
      </w:r>
      <w:r>
        <w:t xml:space="preserve">Vì thế Tương Vân Chu đáng thương, làm một đồng tính luyến ái trời sinh, chưa từng có trải nghiệm ngồi trong tiệm làm tóc chờ bạn gái sửa soạn như đàn ông bình thường, anh cũng không biết để duỗi được tóc ít nhất phải tốn ba giờ đồng hồ.</w:t>
      </w:r>
      <w:r>
        <w:br w:type="textWrapping"/>
      </w:r>
      <w:r>
        <w:br w:type="textWrapping"/>
      </w:r>
      <w:r>
        <w:t xml:space="preserve">Tương Vân Chu kinh ngạc nhìn thợ cắt tóc sờ sờ mó mó tóc Nghiêm Tích, chải từng lớp từng lớp, hết gội rồi lại chải, xong một bước còn phải chờ, anh nhìn khắp cả tiệm làm tóc hầu như đều là phụ nữ, tất cả các kiểu tóc xinh đẹp hoa lệ đều cần rất nhiều thời gian.</w:t>
      </w:r>
      <w:r>
        <w:br w:type="textWrapping"/>
      </w:r>
      <w:r>
        <w:br w:type="textWrapping"/>
      </w:r>
      <w:r>
        <w:t xml:space="preserve">Kết quả chờ Nghiêm Tích làm xong, Tương Vân Chu thấy hắn chỉ là biến tóc quăn thành tóc thẳng, vậy mà tốn đến ba tiếng rưỡi.</w:t>
      </w:r>
      <w:r>
        <w:br w:type="textWrapping"/>
      </w:r>
      <w:r>
        <w:br w:type="textWrapping"/>
      </w:r>
      <w:r>
        <w:t xml:space="preserve">Nghiêm Tích đi đến trước mặt Tương Vân Chu, vén tóc, phong tình vạn chủng hỏi: “Đẹp không?”</w:t>
      </w:r>
      <w:r>
        <w:br w:type="textWrapping"/>
      </w:r>
      <w:r>
        <w:br w:type="textWrapping"/>
      </w:r>
      <w:r>
        <w:t xml:space="preserve">Tương Vân Chu đối mặt với thành quả sau ba tiếng rưỡi đồng hồ, đích thực không đành lòng nói không đẹp.</w:t>
      </w:r>
      <w:r>
        <w:br w:type="textWrapping"/>
      </w:r>
      <w:r>
        <w:br w:type="textWrapping"/>
      </w:r>
      <w:r>
        <w:t xml:space="preserve">“Bạn trai của cô thật tốt a.” Thợ cắt tóc với kiểu tóc tiên phong trên đầu nói với Nghiêm Tích, “Ít có người con trai nào có khả năng ở trong này chờ bạn gái làm tóc ba tiếng đồng hồ mà không hề nhúc nhích đó nha.”</w:t>
      </w:r>
      <w:r>
        <w:br w:type="textWrapping"/>
      </w:r>
      <w:r>
        <w:br w:type="textWrapping"/>
      </w:r>
      <w:r>
        <w:t xml:space="preserve">Nghiêm Tích xoa thắt lưng, nói: “Anh ta dám nhúc nhích, anh ta nhất định phải chết.” Nghiêm Tích lại nhìn về phía Tương Vân Chu, nói, “Anh không phải nói anh muốn biết tôi cần gì sao?”</w:t>
      </w:r>
      <w:r>
        <w:br w:type="textWrapping"/>
      </w:r>
      <w:r>
        <w:br w:type="textWrapping"/>
      </w:r>
      <w:r>
        <w:t xml:space="preserve">Tương Vân Chu lúc này mới hiểu được, anh bị chỉnh.</w:t>
      </w:r>
      <w:r>
        <w:br w:type="textWrapping"/>
      </w:r>
      <w:r>
        <w:br w:type="textWrapping"/>
      </w:r>
      <w:r>
        <w:t xml:space="preserve">Anh cảm thấy vừa bất đắc dĩ vừa buồn cười, lại nghĩ, đây mới đúng là Nghiêm Tích a.</w:t>
      </w:r>
      <w:r>
        <w:br w:type="textWrapping"/>
      </w:r>
      <w:r>
        <w:br w:type="textWrapping"/>
      </w:r>
      <w:r>
        <w:t xml:space="preserve">Nghiêm Tích tiếp tục ra lệnh cho Tương Vân Chu: “Bây giờ tôi cần anh đi tính tiền.”</w:t>
      </w:r>
      <w:r>
        <w:br w:type="textWrapping"/>
      </w:r>
      <w:r>
        <w:br w:type="textWrapping"/>
      </w:r>
      <w:r>
        <w:t xml:space="preserve">Tương Vân Chu cam chịu đứng lên đi tính tiền.</w:t>
      </w:r>
      <w:r>
        <w:br w:type="textWrapping"/>
      </w:r>
      <w:r>
        <w:br w:type="textWrapping"/>
      </w:r>
      <w:r>
        <w:t xml:space="preserve">Ra khỏi tiệm làm tóc, đã đến giờ cơm rồi, Tương Vân Chu thở dài, nói: “Trước đi ăn chút gì đã.”</w:t>
      </w:r>
      <w:r>
        <w:br w:type="textWrapping"/>
      </w:r>
      <w:r>
        <w:br w:type="textWrapping"/>
      </w:r>
      <w:r>
        <w:t xml:space="preserve">Nghiêm Tích gật đầu tỏ vẻ đồng ý.</w:t>
      </w:r>
      <w:r>
        <w:br w:type="textWrapping"/>
      </w:r>
      <w:r>
        <w:br w:type="textWrapping"/>
      </w:r>
      <w:r>
        <w:t xml:space="preserve">Nghiêm Tích rất hài lòng với kiểu tóc mới của mình, ngồi trong xe, không ngừng nhìn gương chiếu hậu.</w:t>
      </w:r>
      <w:r>
        <w:br w:type="textWrapping"/>
      </w:r>
      <w:r>
        <w:br w:type="textWrapping"/>
      </w:r>
      <w:r>
        <w:t xml:space="preserve">Tương Vân Chu thế mới biết, tóc của phụ nữ bề ngoài thoạt nhìn mềm mại suôn mượt có lẽ đều là do đi duỗi mà ra.</w:t>
      </w:r>
      <w:r>
        <w:br w:type="textWrapping"/>
      </w:r>
      <w:r>
        <w:br w:type="textWrapping"/>
      </w:r>
      <w:r>
        <w:t xml:space="preserve">Đến nhà hàng, Nghiêm Tích đi phía trước, dẫn đầu bước vào, bọn họ đến trễ, người đã đầy mất rồi.</w:t>
      </w:r>
      <w:r>
        <w:br w:type="textWrapping"/>
      </w:r>
      <w:r>
        <w:br w:type="textWrapping"/>
      </w:r>
      <w:r>
        <w:t xml:space="preserve">“Đổi chỗ khác đi.” Tương Vân Chu nhìn tình trạng này, nói.</w:t>
      </w:r>
      <w:r>
        <w:br w:type="textWrapping"/>
      </w:r>
      <w:r>
        <w:br w:type="textWrapping"/>
      </w:r>
      <w:r>
        <w:t xml:space="preserve">“Nhưng mà tôi muốn ăn ở đây.” Nghiêm Tích nói, “Thời khắc để anh phát huy đặc quyền giai cấp tới rồi đó.”</w:t>
      </w:r>
      <w:r>
        <w:br w:type="textWrapping"/>
      </w:r>
      <w:r>
        <w:br w:type="textWrapping"/>
      </w:r>
      <w:r>
        <w:t xml:space="preserve">“…” Tương Vân Chu cảm thấy cho dù có đặc quyền giai cấp cũng không thể vô cớ gây rối được.</w:t>
      </w:r>
      <w:r>
        <w:br w:type="textWrapping"/>
      </w:r>
      <w:r>
        <w:br w:type="textWrapping"/>
      </w:r>
      <w:r>
        <w:t xml:space="preserve">Không biết là may mắn hay bất hạnh, Tiếu Trí đang ở trong nhà hàng này, đúng lúc thấy Nghiêm Tích.</w:t>
      </w:r>
      <w:r>
        <w:br w:type="textWrapping"/>
      </w:r>
      <w:r>
        <w:br w:type="textWrapping"/>
      </w:r>
      <w:r>
        <w:t xml:space="preserve">Anh ta bảo người phục vụ gọi Nghiêm Tích và Tương Vân Chu lại.</w:t>
      </w:r>
      <w:r>
        <w:br w:type="textWrapping"/>
      </w:r>
      <w:r>
        <w:br w:type="textWrapping"/>
      </w:r>
      <w:r>
        <w:t xml:space="preserve">Nghiêm Tích cùng Tương Vân Chu liền nhìn thấy người đang ngồi cùng bàn với anh ta.</w:t>
      </w:r>
      <w:r>
        <w:br w:type="textWrapping"/>
      </w:r>
      <w:r>
        <w:br w:type="textWrapping"/>
      </w:r>
      <w:r>
        <w:t xml:space="preserve">“Là vị sĩ quan kia.” Nghiêm Tích nói với Tương Vân Chu, “Anh thua.”</w:t>
      </w:r>
      <w:r>
        <w:br w:type="textWrapping"/>
      </w:r>
      <w:r>
        <w:br w:type="textWrapping"/>
      </w:r>
      <w:r>
        <w:t xml:space="preserve">“Tôi cũng không có đánh cược cái gì.” Tương Vân Chu bình tĩnh nói.</w:t>
      </w:r>
      <w:r>
        <w:br w:type="textWrapping"/>
      </w:r>
      <w:r>
        <w:br w:type="textWrapping"/>
      </w:r>
      <w:r>
        <w:t xml:space="preserve">Vì thế bốn người ngồi chung với nhau, có chút xấu hổ.</w:t>
      </w:r>
      <w:r>
        <w:br w:type="textWrapping"/>
      </w:r>
      <w:r>
        <w:br w:type="textWrapping"/>
      </w:r>
      <w:r>
        <w:t xml:space="preserve">Nghiêm Tích trái lại không hề để ý gì, gọi phục vụ, kêu thêm một ít đồ ăn, Tiếu Trí thấy tóc của Nghiêm Tích, hỏi: “Chủ quán, cậu đổi tóc giả rồi sao?”</w:t>
      </w:r>
      <w:r>
        <w:br w:type="textWrapping"/>
      </w:r>
      <w:r>
        <w:br w:type="textWrapping"/>
      </w:r>
      <w:r>
        <w:t xml:space="preserve">Tương Vân Chu: “…” Thành quả của ba tiếng rưỡi, bị nói là tóc giả, anh có thể đoán được Nghiêm Tích sẽ xù lông.</w:t>
      </w:r>
      <w:r>
        <w:br w:type="textWrapping"/>
      </w:r>
      <w:r>
        <w:br w:type="textWrapping"/>
      </w:r>
      <w:r>
        <w:t xml:space="preserve">Quả nhiên, Nghiêm Tích hai mắt trừng trừng, nói: “Anh mới đội tóc giả, cả nhà anh đều đội tóc giả.”</w:t>
      </w:r>
      <w:r>
        <w:br w:type="textWrapping"/>
      </w:r>
      <w:r>
        <w:br w:type="textWrapping"/>
      </w:r>
      <w:r>
        <w:t xml:space="preserve">Tiếu Trí xem ra giật mình thật: “Thì ra tóc cậu là dài thật…”</w:t>
      </w:r>
      <w:r>
        <w:br w:type="textWrapping"/>
      </w:r>
      <w:r>
        <w:br w:type="textWrapping"/>
      </w:r>
      <w:r>
        <w:t xml:space="preserve">Tóc của Nghiêm Tích không chỉ là thật, hắn còn rất yêu quý nó, Tương Vân Chu cảm thấy nếu nói thêm gì nữa, khó đảm bảo Nghiêm Tích sẽ không lật bàn, vì thế chuyển đề tài, nói với hai người Tiếu Trí: “Hai người ở bên nhau rồi sao? Chúc mừng.”</w:t>
      </w:r>
      <w:r>
        <w:br w:type="textWrapping"/>
      </w:r>
      <w:r>
        <w:br w:type="textWrapping"/>
      </w:r>
      <w:r>
        <w:t xml:space="preserve">Kết quả anh cũng chỉ là người không chịu mở bình ra xem(*) thôi, hai người kia nghe xong đều có chút không tự nhiên, vị quân nhân đã mở miệng nói trước: “Tiểu Trí còn đang khảo sát tôi.”</w:t>
      </w:r>
      <w:r>
        <w:br w:type="textWrapping"/>
      </w:r>
      <w:r>
        <w:br w:type="textWrapping"/>
      </w:r>
      <w:r>
        <w:t xml:space="preserve">(* [哪壶不开提哪壶] nghĩa là không mở bình ra thì không biết trong bình có cái gì, hàm ý nói những người chưa kịp xuy xét vấn đề đã vội nói ra, lại còn nói sai)</w:t>
      </w:r>
      <w:r>
        <w:br w:type="textWrapping"/>
      </w:r>
      <w:r>
        <w:br w:type="textWrapping"/>
      </w:r>
      <w:r>
        <w:t xml:space="preserve">Nghiêm Tích cảm thấy thật sự là thần kỳ, nếu đổi lại là hắn, sẽ không tranh giành như vậy, yêu ai, ông đây không tham dự.</w:t>
      </w:r>
      <w:r>
        <w:br w:type="textWrapping"/>
      </w:r>
      <w:r>
        <w:br w:type="textWrapping"/>
      </w:r>
      <w:r>
        <w:t xml:space="preserve">Hắn nhìn Tiếu Trí, đột nhiên cảm thấy anh ta có phần đáng buồn, chẳng qua chỉ là đối tượng xem mắt mới gặp, sao có thể tâm không ngại ngùng đi tranh giành được, có lẽ hai người kia chỉ là vì tranh nhau một hơi thở, hứng thú với Tiếu Trí cũng không nhiều lắm.</w:t>
      </w:r>
      <w:r>
        <w:br w:type="textWrapping"/>
      </w:r>
      <w:r>
        <w:br w:type="textWrapping"/>
      </w:r>
      <w:r>
        <w:t xml:space="preserve">Mà tâm tình Tương Vân Chu lại càng vi diệu, là một người tiến cử khác, nhìn thấy loại trường hợp này, nếu cùng đối phương nói thêm nữa, giống như rất có lỗi với cấp dưới của anh.</w:t>
      </w:r>
      <w:r>
        <w:br w:type="textWrapping"/>
      </w:r>
      <w:r>
        <w:br w:type="textWrapping"/>
      </w:r>
      <w:r>
        <w:t xml:space="preserve">Mặc kệ thế nào, anh vẫn không ủng hộ cái kiểu bắt cá hai tay này.</w:t>
      </w:r>
      <w:r>
        <w:br w:type="textWrapping"/>
      </w:r>
      <w:r>
        <w:br w:type="textWrapping"/>
      </w:r>
      <w:r>
        <w:t xml:space="preserve">Bốn người ôm tâm tư khác nhau ngồi ăn, chắc chỉ có Nghiêm Tích mặc dù suy nghĩ, nhưng vẫn có thể ăn ngon lành.</w:t>
      </w:r>
      <w:r>
        <w:br w:type="textWrapping"/>
      </w:r>
      <w:r>
        <w:br w:type="textWrapping"/>
      </w:r>
      <w:r>
        <w:t xml:space="preserve">Vất vả lắm mới chờ Nghiêm đại gia ăn được kha khá, Tương Vân Chu đúng lúc nói: “Chúng ta đi thôi, đừng nên quấy rầy bọn họ.”</w:t>
      </w:r>
      <w:r>
        <w:br w:type="textWrapping"/>
      </w:r>
      <w:r>
        <w:br w:type="textWrapping"/>
      </w:r>
      <w:r>
        <w:t xml:space="preserve">Nghiêm Tích lau miệng, nói: “Đi, vậy anh đi tính tiền đi.”</w:t>
      </w:r>
      <w:r>
        <w:br w:type="textWrapping"/>
      </w:r>
      <w:r>
        <w:br w:type="textWrapping"/>
      </w:r>
      <w:r>
        <w:t xml:space="preserve">“…” Tương Vân Chu gọi phục vụ lại.</w:t>
      </w:r>
      <w:r>
        <w:br w:type="textWrapping"/>
      </w:r>
      <w:r>
        <w:br w:type="textWrapping"/>
      </w:r>
      <w:r>
        <w:t xml:space="preserve">Vị quân nhân kia nói thế nào cũng không chịu để cho Tương Vân Chu trả tiền, nói là cảm ơn Nghiêm Tích giới thiệu, cứ để hắn mời là được.</w:t>
      </w:r>
      <w:r>
        <w:br w:type="textWrapping"/>
      </w:r>
      <w:r>
        <w:br w:type="textWrapping"/>
      </w:r>
      <w:r>
        <w:t xml:space="preserve">Tương Vân Chu càng xấu hổ hơn.</w:t>
      </w:r>
      <w:r>
        <w:br w:type="textWrapping"/>
      </w:r>
      <w:r>
        <w:br w:type="textWrapping"/>
      </w:r>
      <w:r>
        <w:t xml:space="preserve">“Không sao, anh ta có tiền, để anh ta trả đi.” Nghiêm Tích nói.</w:t>
      </w:r>
      <w:r>
        <w:br w:type="textWrapping"/>
      </w:r>
      <w:r>
        <w:br w:type="textWrapping"/>
      </w:r>
      <w:r>
        <w:t xml:space="preserve">“Đây không phải vấn đề tiền bạc.” Đồng chí quân nhân nghiêm túc nói.</w:t>
      </w:r>
      <w:r>
        <w:br w:type="textWrapping"/>
      </w:r>
      <w:r>
        <w:br w:type="textWrapping"/>
      </w:r>
      <w:r>
        <w:t xml:space="preserve">“Có tiền không tiêu uổng không tiêu(*), mấy người dù sao cũng không hiểu được đâu.” Nghiêm Tích cảm thấy cái chuyện rối rắm này thật sự là lãng phí thời gian.</w:t>
      </w:r>
      <w:r>
        <w:br w:type="textWrapping"/>
      </w:r>
      <w:r>
        <w:br w:type="textWrapping"/>
      </w:r>
      <w:r>
        <w:t xml:space="preserve">(* [不花白不花] ý nói có tiền mà không dùng thì uổng phí công sức kiếm ra nhiều tiền)</w:t>
      </w:r>
      <w:r>
        <w:br w:type="textWrapping"/>
      </w:r>
      <w:r>
        <w:br w:type="textWrapping"/>
      </w:r>
      <w:r>
        <w:t xml:space="preserve">Ngay tại thời điểm đang giằng co, đột nhiên có người gọi Tương Vân Chu: “Ngài Tương?”</w:t>
      </w:r>
      <w:r>
        <w:br w:type="textWrapping"/>
      </w:r>
      <w:r>
        <w:br w:type="textWrapping"/>
      </w:r>
      <w:r>
        <w:t xml:space="preserve">Tương Vân Chu ngẩng đầu, liền thấy một đối tượng xem mắt khác — quản lí cấp dưới của anh.</w:t>
      </w:r>
      <w:r>
        <w:br w:type="textWrapping"/>
      </w:r>
      <w:r>
        <w:br w:type="textWrapping"/>
      </w:r>
      <w:r>
        <w:t xml:space="preserve">Cậu ta nhìn Tương Vân Chu, sau quay đầu thấy Tiếu Trí đi cùng tay sĩ quan, hơi kinh ngạc một chút.</w:t>
      </w:r>
      <w:r>
        <w:br w:type="textWrapping"/>
      </w:r>
      <w:r>
        <w:br w:type="textWrapping"/>
      </w:r>
      <w:r>
        <w:t xml:space="preserve">Những người còn lại nhìn về phía Tương Vân Chu.</w:t>
      </w:r>
      <w:r>
        <w:br w:type="textWrapping"/>
      </w:r>
      <w:r>
        <w:br w:type="textWrapping"/>
      </w:r>
      <w:r>
        <w:t xml:space="preserve">Tương Vân Chu trầm mặc một chút, sau đó nói: “Thật sự không phải là tôi gọi cậu ta tới.”</w:t>
      </w:r>
      <w:r>
        <w:br w:type="textWrapping"/>
      </w:r>
      <w:r>
        <w:br w:type="textWrapping"/>
      </w:r>
      <w:r>
        <w:t xml:space="preserve">Đây vẫn là lần đầu tiên hai vị đối thủ cạnh tranh gặp nhau.</w:t>
      </w:r>
      <w:r>
        <w:br w:type="textWrapping"/>
      </w:r>
      <w:r>
        <w:br w:type="textWrapping"/>
      </w:r>
      <w:r>
        <w:t xml:space="preserve">Bọn họ đánh giá đối phương một chút, tia lửa trong mắt hai người liền lập lòe.</w:t>
      </w:r>
      <w:r>
        <w:br w:type="textWrapping"/>
      </w:r>
      <w:r>
        <w:br w:type="textWrapping"/>
      </w:r>
      <w:r>
        <w:t xml:space="preserve">Tiếu Trí giới thiệu mọi người xong, sau đó không hé răng nữa.</w:t>
      </w:r>
      <w:r>
        <w:br w:type="textWrapping"/>
      </w:r>
      <w:r>
        <w:br w:type="textWrapping"/>
      </w:r>
      <w:r>
        <w:t xml:space="preserve">Binh ca ca tiên phong mở miệng, nói với quản lí: “Xin chào, nghe tiếng đã lâu, hôm nay được gặp quả nhiên không giống người thường.”</w:t>
      </w:r>
      <w:r>
        <w:br w:type="textWrapping"/>
      </w:r>
      <w:r>
        <w:br w:type="textWrapping"/>
      </w:r>
      <w:r>
        <w:t xml:space="preserve">Tiểu quản lí bày ra một nụ cười chuyên nghiệp, trả lời: “Đâu có đâu có, quá khen.” Sau đó cậu ta nghiêng đầu nói Tiếu Trí, “Sao anh không nói sớm muốn tới nơi này a, tôi sẽ lập tức đưa anh đến đây, ông chủ nơi này vừa khéo lại là bạn học của tôi.”</w:t>
      </w:r>
      <w:r>
        <w:br w:type="textWrapping"/>
      </w:r>
      <w:r>
        <w:br w:type="textWrapping"/>
      </w:r>
      <w:r>
        <w:t xml:space="preserve">Cậu ta nói chuyện với Tiếu Trí thái độ ôn nhu, bộ dáng quan tâm, nói đến đẩy luôn binh ca ca ra góc tường.</w:t>
      </w:r>
      <w:r>
        <w:br w:type="textWrapping"/>
      </w:r>
      <w:r>
        <w:br w:type="textWrapping"/>
      </w:r>
      <w:r>
        <w:t xml:space="preserve">Quả nhiên binh ca ca không nguyện ý, nói: “Kỳ thật là tôi muốn đến đây, nên mới kiên quyết kéo Tiểu Trí tới.”</w:t>
      </w:r>
      <w:r>
        <w:br w:type="textWrapping"/>
      </w:r>
      <w:r>
        <w:br w:type="textWrapping"/>
      </w:r>
      <w:r>
        <w:t xml:space="preserve">Tiểu quản lí bị nghẹn một chút, nhưng vẫn hoàn mỹ không sứt mẻ quay đầu nhìn đối thủ của mình, nói: “Vậy sao? Lần sau nếu lại muốn đến, trực tiếp kêu tôi một tiếng là được, không cần kéo Trí đi làm gì.”</w:t>
      </w:r>
      <w:r>
        <w:br w:type="textWrapping"/>
      </w:r>
      <w:r>
        <w:br w:type="textWrapping"/>
      </w:r>
      <w:r>
        <w:t xml:space="preserve">Nghiêm Tích chống cằm nhìn hai người, có cảm giác hình như đang nghe thấy tiếng sét nổ “đùng đoàng”.</w:t>
      </w:r>
      <w:r>
        <w:br w:type="textWrapping"/>
      </w:r>
      <w:r>
        <w:br w:type="textWrapping"/>
      </w:r>
      <w:r>
        <w:t xml:space="preserve">Tương Vân Chu cảm thấy trong tình huống này người ngoài như họ nán lại thêm một giây cũng không được tự nhiên, vì thế lôi kéo Nghiêm Tích, nói với ba người kia: “Chúng tôi còn có việc, đi trước một bước, mọi người chậm rãi tán gẫu.”</w:t>
      </w:r>
      <w:r>
        <w:br w:type="textWrapping"/>
      </w:r>
      <w:r>
        <w:br w:type="textWrapping"/>
      </w:r>
      <w:r>
        <w:t xml:space="preserve">Thật ra Nghiêm Tích cảm thấy không sao cả a, trái lại còn thấy ngồi xem hai người tranh đấu tương đối thú vị.</w:t>
      </w:r>
      <w:r>
        <w:br w:type="textWrapping"/>
      </w:r>
      <w:r>
        <w:br w:type="textWrapping"/>
      </w:r>
      <w:r>
        <w:t xml:space="preserve">Nhưng thời điểm hắn đi, liếc mắt nhìn Tiếu Trí một cái, thấy Tiếu Trí cũng đang nhìn mình.</w:t>
      </w:r>
      <w:r>
        <w:br w:type="textWrapping"/>
      </w:r>
      <w:r>
        <w:br w:type="textWrapping"/>
      </w:r>
      <w:r>
        <w:t xml:space="preserve">Nghiêm Tích kinh ngạc.</w:t>
      </w:r>
      <w:r>
        <w:br w:type="textWrapping"/>
      </w:r>
      <w:r>
        <w:br w:type="textWrapping"/>
      </w:r>
      <w:r>
        <w:t xml:space="preserve">Hắn chưa từng thấy biểu tình kia trên mặt Tiếu Trí, lạnh nhạt thờ ơ, giống như tất cả mọi chuyện đều không liên quan đến mình. Nhưng kỳ quái chính là ánh mắt anh ta trong suốt dị thường, ánh mắt sáng ngời cùng khuôn mặt anh ta hoàn toàn không phù hợp với nhau chút nào.</w:t>
      </w:r>
      <w:r>
        <w:br w:type="textWrapping"/>
      </w:r>
      <w:r>
        <w:br w:type="textWrapping"/>
      </w:r>
      <w:r>
        <w:t xml:space="preserve">Nghiêm Tích cảm thấy Tiếu Trí có lời muốn nói, nhưng không biết anh ta muốn nói gì.</w:t>
      </w:r>
      <w:r>
        <w:br w:type="textWrapping"/>
      </w:r>
      <w:r>
        <w:br w:type="textWrapping"/>
      </w:r>
      <w:r>
        <w:t xml:space="preserve">Nghiêm Tích vô tri vô giác theo Tương Vân Chu đi ra khỏi nhà hàng, tâm tình vốn đang dâng trào không biết sao lại bị một ánh mắt của Tiếu Trí đẩy xuống đáy vực.</w:t>
      </w:r>
      <w:r>
        <w:br w:type="textWrapping"/>
      </w:r>
      <w:r>
        <w:br w:type="textWrapping"/>
      </w:r>
      <w:r>
        <w:t xml:space="preserve">Nghiêm Tích đột nhiên nhớ lại cái gì đó, hỏi Tương Vân Chu: “Lúc Tiếu Trí gặp người thứ nhất, La Huyên hỏi anh có thể thành công hay không, tại sao anh lại nói là có?”</w:t>
      </w:r>
      <w:r>
        <w:br w:type="textWrapping"/>
      </w:r>
      <w:r>
        <w:br w:type="textWrapping"/>
      </w:r>
      <w:r>
        <w:t xml:space="preserve">Tương Vân Chu không phải là loại người nói chuyện tùy tùy tiện tiện, anh nếu không có ý kiến riêng hoặc nắm chắc mọi việc thì sẽ không dễ dàng khẳng định như thế.</w:t>
      </w:r>
      <w:r>
        <w:br w:type="textWrapping"/>
      </w:r>
      <w:r>
        <w:br w:type="textWrapping"/>
      </w:r>
      <w:r>
        <w:t xml:space="preserve">Tương Vân Chu hồi tưởng lại, nói: “Bởi vì tôi thấy cậu Tiếu hẳn là một người thực tế.” Tương Vân Chu thận trọng nói. “Tôi cảm thấy người kia, ngoại trừ việc đã có con, những thứ khác đều rất phù hợp với yêu cầu của cậu Tiếu.”</w:t>
      </w:r>
      <w:r>
        <w:br w:type="textWrapping"/>
      </w:r>
      <w:r>
        <w:br w:type="textWrapping"/>
      </w:r>
      <w:r>
        <w:t xml:space="preserve">Tiếu Trí chủ động đi xem mắt, chẳng qua là vì tuổi lớn, muốn tìm một đường lui ổn định cho mình, bởi vì không có sở thích gì đặc biệt, nên xem cái này không được, xem cái kia không xong, lăn qua lăn lại đến tận bây giờ vẫn uổng công.</w:t>
      </w:r>
      <w:r>
        <w:br w:type="textWrapping"/>
      </w:r>
      <w:r>
        <w:br w:type="textWrapping"/>
      </w:r>
      <w:r>
        <w:t xml:space="preserve">Kỳ thật lại nói Tiếu Trí chẳng qua là muốn tìm một đối tượng ổn định mà không có gánh nặng mà thôi.</w:t>
      </w:r>
      <w:r>
        <w:br w:type="textWrapping"/>
      </w:r>
      <w:r>
        <w:br w:type="textWrapping"/>
      </w:r>
      <w:r>
        <w:t xml:space="preserve">Nói đến cùng, xem mắt suy ra cũng không phải yêu đương gì.</w:t>
      </w:r>
      <w:r>
        <w:br w:type="textWrapping"/>
      </w:r>
      <w:r>
        <w:br w:type="textWrapping"/>
      </w:r>
      <w:r>
        <w:t xml:space="preserve">Vài ngày sau đó không hề nghe thấy tin tức của ba người kia nữa.</w:t>
      </w:r>
      <w:r>
        <w:br w:type="textWrapping"/>
      </w:r>
      <w:r>
        <w:br w:type="textWrapping"/>
      </w:r>
      <w:r>
        <w:t xml:space="preserve">Quán bar đã được La Huyên thu xếp khôi phục lại trật tự dĩ vãng, La Huyên bởi vì bận rộn quá, lâu lắm rồi không dựa lên quầy bar, cùng Nghiêm Tích nói chuyện phiếm.</w:t>
      </w:r>
      <w:r>
        <w:br w:type="textWrapping"/>
      </w:r>
      <w:r>
        <w:br w:type="textWrapping"/>
      </w:r>
      <w:r>
        <w:t xml:space="preserve">Nghiêm Tích cảm thấy có chút mất mát, La Huyên là một người thông minh, tuy rằng thần thần bí bí, nhưng nói đến nói đi vẫn rất manly.</w:t>
      </w:r>
      <w:r>
        <w:br w:type="textWrapping"/>
      </w:r>
      <w:r>
        <w:br w:type="textWrapping"/>
      </w:r>
      <w:r>
        <w:t xml:space="preserve">Hắn ngồi trong quán bar ngáp ngắn ngáp dài, bỗng nhiên cảm thấy ngày có phần nhàm chán.</w:t>
      </w:r>
      <w:r>
        <w:br w:type="textWrapping"/>
      </w:r>
      <w:r>
        <w:br w:type="textWrapping"/>
      </w:r>
      <w:r>
        <w:t xml:space="preserve">Vậy mà hắn lại đi đáp ứng người khác, phải vĩnh viễn sống cuộc sống nhàm chán an bình thế này.</w:t>
      </w:r>
      <w:r>
        <w:br w:type="textWrapping"/>
      </w:r>
      <w:r>
        <w:br w:type="textWrapping"/>
      </w:r>
      <w:r>
        <w:t xml:space="preserve">Hắn đang chán muốn chết, đột nhiên nhận được điện thoại của Tiếu Trí.</w:t>
      </w:r>
      <w:r>
        <w:br w:type="textWrapping"/>
      </w:r>
      <w:r>
        <w:br w:type="textWrapping"/>
      </w:r>
      <w:r>
        <w:t xml:space="preserve">“Chủ quán Nghiêm.” Ngữ khí anh ta càng ngày càng trầm thấp, Nghiêm Tích vô tình cảm thấy hơi hối hận, thời điểm anh ta vừa đến quán bar, mặc dù có điểm khiến người ta nói không nên lời, nhưng cũng coi như có tinh thần.</w:t>
      </w:r>
      <w:r>
        <w:br w:type="textWrapping"/>
      </w:r>
      <w:r>
        <w:br w:type="textWrapping"/>
      </w:r>
      <w:r>
        <w:t xml:space="preserve">Hiện tại sau vài cuộc xem mắt, Tiếu Trí càng ngày càng trầm mặc, càng ngày càng tiêu cực.</w:t>
      </w:r>
      <w:r>
        <w:br w:type="textWrapping"/>
      </w:r>
      <w:r>
        <w:br w:type="textWrapping"/>
      </w:r>
      <w:r>
        <w:t xml:space="preserve">“Chủ quán Nghiêm, tôi là muốn cám ơn cậu.” Tiếu Trí nói, “Cám ơn cậu vẫn luôn tích cực quan tâm đến chuyện của tôi.”</w:t>
      </w:r>
      <w:r>
        <w:br w:type="textWrapping"/>
      </w:r>
      <w:r>
        <w:br w:type="textWrapping"/>
      </w:r>
      <w:r>
        <w:t xml:space="preserve">“Anh khách khí như vậy làm gì?” Nghiêm Tích có dự cảm không tốt.</w:t>
      </w:r>
      <w:r>
        <w:br w:type="textWrapping"/>
      </w:r>
      <w:r>
        <w:br w:type="textWrapping"/>
      </w:r>
      <w:r>
        <w:t xml:space="preserve">“Bởi vì tôi đã từ chối hai người mà bạn cậu giới thiệu cho tôi rồi.” Tiếu Trí nói.</w:t>
      </w:r>
      <w:r>
        <w:br w:type="textWrapping"/>
      </w:r>
      <w:r>
        <w:br w:type="textWrapping"/>
      </w:r>
      <w:r>
        <w:t xml:space="preserve">Nghiêm Tích cảm thấy bản thân dường như không quá ngạc nhiên, hình như ngay từ đầu đã có thể đoán trước được kết cục này.</w:t>
      </w:r>
      <w:r>
        <w:br w:type="textWrapping"/>
      </w:r>
      <w:r>
        <w:br w:type="textWrapping"/>
      </w:r>
      <w:r>
        <w:t xml:space="preserve">“Ngại quá, lãng phí khổ tâm của cậu.”</w:t>
      </w:r>
      <w:r>
        <w:br w:type="textWrapping"/>
      </w:r>
      <w:r>
        <w:br w:type="textWrapping"/>
      </w:r>
      <w:r>
        <w:t xml:space="preserve">“Chuyện này cũng không thể miễn cưỡng mà.” Nghiêm Tích cố gắng điều chỉnh không khí thoải mái hơn một chút, “Chân trời góc bể nơi nào không có hoa thơm cỏ lạ, anh cũng đừng sốt ruột.”</w:t>
      </w:r>
      <w:r>
        <w:br w:type="textWrapping"/>
      </w:r>
      <w:r>
        <w:br w:type="textWrapping"/>
      </w:r>
      <w:r>
        <w:t xml:space="preserve">“Tôi quyết định đi tìm vị đại gia xem mắt lần đầu tiên kia.”</w:t>
      </w:r>
      <w:r>
        <w:br w:type="textWrapping"/>
      </w:r>
      <w:r>
        <w:br w:type="textWrapping"/>
      </w:r>
      <w:r>
        <w:t xml:space="preserve">Nghiêm Tích lúc này mới chính thức kinh ngạc.</w:t>
      </w:r>
      <w:r>
        <w:br w:type="textWrapping"/>
      </w:r>
      <w:r>
        <w:br w:type="textWrapping"/>
      </w:r>
      <w:r>
        <w:t xml:space="preserve">“Mấy ngày nay, tôi trái lại thông suốt rất nhiều.” Tiếu Trí chậm rãi nói, “Người như tôi chỉ dựa vào một lần gặp mặt liền động lòng, hình như khả năng không lớn. Nếu đã như vậy, không bằng tìm một người ổn định đáng tin cậy, trước thử xem sao.”</w:t>
      </w:r>
      <w:r>
        <w:br w:type="textWrapping"/>
      </w:r>
      <w:r>
        <w:br w:type="textWrapping"/>
      </w:r>
      <w:r>
        <w:t xml:space="preserve">“Nhưng mà không có tình cảm thì phải làm sao?” Nghiêm Tích hỏi.</w:t>
      </w:r>
      <w:r>
        <w:br w:type="textWrapping"/>
      </w:r>
      <w:r>
        <w:br w:type="textWrapping"/>
      </w:r>
      <w:r>
        <w:t xml:space="preserve">“…Ha ha.” Tiếu Trí chỉ cười hai tiếng, không trả lời.</w:t>
      </w:r>
      <w:r>
        <w:br w:type="textWrapping"/>
      </w:r>
      <w:r>
        <w:br w:type="textWrapping"/>
      </w:r>
      <w:r>
        <w:t xml:space="preserve">Nghiêm Tích cảm thấy bản thân giống như bị cười nhạo, nhưng lại không có cách nào tức giận.</w:t>
      </w:r>
      <w:r>
        <w:br w:type="textWrapping"/>
      </w:r>
      <w:r>
        <w:br w:type="textWrapping"/>
      </w:r>
      <w:r>
        <w:t xml:space="preserve">“Tóm lại, cám ơn cậu chủ quán Nghiêm, câu này của tôi là thật lòng đấy.”</w:t>
      </w:r>
      <w:r>
        <w:br w:type="textWrapping"/>
      </w:r>
      <w:r>
        <w:br w:type="textWrapping"/>
      </w:r>
      <w:r>
        <w:t xml:space="preserve">Nói xong, anh ta liền ngắt máy.</w:t>
      </w:r>
      <w:r>
        <w:br w:type="textWrapping"/>
      </w:r>
      <w:r>
        <w:br w:type="textWrapping"/>
      </w:r>
      <w:r>
        <w:t xml:space="preserve">Nghiêm Tích nhất thời không rõ tư vị trong lòng mình lúc này là gì.</w:t>
      </w:r>
      <w:r>
        <w:br w:type="textWrapping"/>
      </w:r>
      <w:r>
        <w:br w:type="textWrapping"/>
      </w:r>
      <w:r>
        <w:t xml:space="preserve">Từ khi quản lí đi rồi, hắn vẫn còn hơi chút chán chường, khó khăn lắm mới xốc lại tinh thần đi làm một chuyện, nhưng cuối cùng lại kết thúc như vậy.</w:t>
      </w:r>
      <w:r>
        <w:br w:type="textWrapping"/>
      </w:r>
      <w:r>
        <w:br w:type="textWrapping"/>
      </w:r>
      <w:r>
        <w:t xml:space="preserve">Như Trương Gia Thành và Andy, hắn có thể cảm nhận được hạnh phúc của họ, nhưng Tiếu Trí thì hắn không dám chắc anh ta có vui vẻ hay không.</w:t>
      </w:r>
      <w:r>
        <w:br w:type="textWrapping"/>
      </w:r>
      <w:r>
        <w:br w:type="textWrapping"/>
      </w:r>
      <w:r>
        <w:t xml:space="preserve">Nghiêm Tích đột nhiên nghĩ đến chính mình, hiện tại bản thân vì cái gì lại ở bên cạnh Tương Vân Chu.</w:t>
      </w:r>
      <w:r>
        <w:br w:type="textWrapping"/>
      </w:r>
      <w:r>
        <w:br w:type="textWrapping"/>
      </w:r>
      <w:r>
        <w:t xml:space="preserve">Hắn lúc đầu chẳng qua chỉ là muốn thỏa mãn nguyện vọng của bạn bè, tùy tiện đi gặp người ta một lần, không biết vì cái gì bước đi tới tận hôm nay.</w:t>
      </w:r>
      <w:r>
        <w:br w:type="textWrapping"/>
      </w:r>
      <w:r>
        <w:br w:type="textWrapping"/>
      </w:r>
      <w:r>
        <w:t xml:space="preserve">Có lẽ bắt đầu từ thân thể thật, nhưng sau khi quản lí rời đi khiến hắn chán nản vạn phần, một khắc nhìn thấy Tương Vân Chu trong sân bay đó, thật sự cảm thấy có người đến đúng là tốt quá.</w:t>
      </w:r>
      <w:r>
        <w:br w:type="textWrapping"/>
      </w:r>
      <w:r>
        <w:br w:type="textWrapping"/>
      </w:r>
      <w:r>
        <w:t xml:space="preserve">Còn Nghiêm Tích không biết nếu người tới không phải là Tương Vân Chu thì sẽ thế nào.</w:t>
      </w:r>
      <w:r>
        <w:br w:type="textWrapping"/>
      </w:r>
      <w:r>
        <w:br w:type="textWrapping"/>
      </w:r>
      <w:r>
        <w:t xml:space="preserve">Nghiêm Tích chưa từng nghĩ đến việc này.</w:t>
      </w:r>
      <w:r>
        <w:br w:type="textWrapping"/>
      </w:r>
      <w:r>
        <w:br w:type="textWrapping"/>
      </w:r>
      <w:r>
        <w:t xml:space="preserve">Hắn sau khi từ Mỹ trở về, vốn cho rằng bản thân chỉ cần sống một cuộc sống không hạn chế gì thì tốt rồi, hắn chưa từng có suy nghĩ sẽ cùng một người khác chia xẻ tình cảm.</w:t>
      </w:r>
      <w:r>
        <w:br w:type="textWrapping"/>
      </w:r>
      <w:r>
        <w:br w:type="textWrapping"/>
      </w:r>
      <w:r>
        <w:t xml:space="preserve">Không phải bởi vì hắn ích kỷ tự lợi, cũng không phải bởi vì hắn lãnh đạm thờ ơ, mà hắn cảm thấy bản thân không có tư cách đó.</w:t>
      </w:r>
      <w:r>
        <w:br w:type="textWrapping"/>
      </w:r>
      <w:r>
        <w:br w:type="textWrapping"/>
      </w:r>
      <w:r>
        <w:t xml:space="preserve">Hắn bỏ chạy đến Mỹ, lại bởi vì áy náy mà quay về, hắn vốn nghĩ loại người như mình nhất định sẽ phiêu bạt cô độc đến già.</w:t>
      </w:r>
      <w:r>
        <w:br w:type="textWrapping"/>
      </w:r>
      <w:r>
        <w:br w:type="textWrapping"/>
      </w:r>
      <w:r>
        <w:t xml:space="preserve">Thế nhưng Nghiêm Tích không ngờ mọi chuyện sẽ có một phát triển thần kỳ, qua vài ngày, La Huyên đến tìm hắn.</w:t>
      </w:r>
      <w:r>
        <w:br w:type="textWrapping"/>
      </w:r>
      <w:r>
        <w:br w:type="textWrapping"/>
      </w:r>
      <w:r>
        <w:t xml:space="preserve">La Huyên từ sau khi làm quản lí, bỏ đi đồng phục phục vụ, thay bằng tây trang, hơi có chút dáng vẻ của một doanh nhân trẻ tuổi đầy hứa hẹn.</w:t>
      </w:r>
      <w:r>
        <w:br w:type="textWrapping"/>
      </w:r>
      <w:r>
        <w:br w:type="textWrapping"/>
      </w:r>
      <w:r>
        <w:t xml:space="preserve">Đáng tiếc vị doanh nhân này chỉ là một quản lí quán bar.</w:t>
      </w:r>
      <w:r>
        <w:br w:type="textWrapping"/>
      </w:r>
      <w:r>
        <w:br w:type="textWrapping"/>
      </w:r>
      <w:r>
        <w:t xml:space="preserve">La Huyên đắn đo một chút, nói với Nghiêm Tích: “Chủ quán, cậu biết thằng bạn quân nhân của tôi đúng không.”</w:t>
      </w:r>
      <w:r>
        <w:br w:type="textWrapping"/>
      </w:r>
      <w:r>
        <w:br w:type="textWrapping"/>
      </w:r>
      <w:r>
        <w:t xml:space="preserve">Nghiêm Tích gật gật đầu, nói: “Tiếu Trí nói anh ta đã từ chối hắn.”</w:t>
      </w:r>
      <w:r>
        <w:br w:type="textWrapping"/>
      </w:r>
      <w:r>
        <w:br w:type="textWrapping"/>
      </w:r>
      <w:r>
        <w:t xml:space="preserve">“Không chỉ từ chối hắn, còn từ chối cả người anh Tương giới thiệu nữa.” La Huyên nói.</w:t>
      </w:r>
      <w:r>
        <w:br w:type="textWrapping"/>
      </w:r>
      <w:r>
        <w:br w:type="textWrapping"/>
      </w:r>
      <w:r>
        <w:t xml:space="preserve">Nghiêm Tích tỏ ý bản thân đã biết chuyện rồi.</w:t>
      </w:r>
      <w:r>
        <w:br w:type="textWrapping"/>
      </w:r>
      <w:r>
        <w:br w:type="textWrapping"/>
      </w:r>
      <w:r>
        <w:t xml:space="preserve">“Vì thế sau đó bạn tôi cùng cấp dưới của anh Tương qua lại với nhau rồi.” La Huyên nhanh như gió nói.</w:t>
      </w:r>
      <w:r>
        <w:br w:type="textWrapping"/>
      </w:r>
      <w:r>
        <w:br w:type="textWrapping"/>
      </w:r>
      <w:r>
        <w:t xml:space="preserve">Nghiêm Tích lập tức trừng to mắt đến cực đại: “Cái gì?”</w:t>
      </w:r>
      <w:r>
        <w:br w:type="textWrapping"/>
      </w:r>
      <w:r>
        <w:br w:type="textWrapping"/>
      </w:r>
      <w:r>
        <w:t xml:space="preserve">La Huyên hít sâu một hơi: “Bọn họ trong lúc tranh cãi và châm chọc phát triển thành trên mức bạn bè, bạn tôi nói nguyên văn như vậy đó.”</w:t>
      </w:r>
      <w:r>
        <w:br w:type="textWrapping"/>
      </w:r>
      <w:r>
        <w:br w:type="textWrapping"/>
      </w:r>
      <w:r>
        <w:t xml:space="preserve">“Mẹ kiếp.” Nghiêm Tích nhịn không được chửi thề, cái này con mẹ nó đúng là tận tâm bón hoa hoa không nở, vô tâm trồng liễu liễu xanh tươi.</w:t>
      </w:r>
      <w:r>
        <w:br w:type="textWrapping"/>
      </w:r>
      <w:r>
        <w:br w:type="textWrapping"/>
      </w:r>
      <w:r>
        <w:t xml:space="preserve">La Huyên nghiêm túc nói: “Mặc kệ thế nào, đây cũng là chuyện tốt.”</w:t>
      </w:r>
      <w:r>
        <w:br w:type="textWrapping"/>
      </w:r>
      <w:r>
        <w:br w:type="textWrapping"/>
      </w:r>
      <w:r>
        <w:t xml:space="preserve">Nghiêm Tích gật gật đầu.</w:t>
      </w:r>
      <w:r>
        <w:br w:type="textWrapping"/>
      </w:r>
      <w:r>
        <w:br w:type="textWrapping"/>
      </w:r>
      <w:r>
        <w:t xml:space="preserve">“Bọn họ nói sẽ đến cửa cảm tạ cậu đó.” La Huyên nói tiếp.</w:t>
      </w:r>
      <w:r>
        <w:br w:type="textWrapping"/>
      </w:r>
      <w:r>
        <w:br w:type="textWrapping"/>
      </w:r>
      <w:r>
        <w:t xml:space="preserve">Nghiêm Tích vội vàng lắc đầu: “Quên đi, vốn tôi chẳng làm cái gì… Từ từ, bọn họ sẽ không cũng cảm tạ Tiếu Trí đấy chứ.”</w:t>
      </w:r>
      <w:r>
        <w:br w:type="textWrapping"/>
      </w:r>
      <w:r>
        <w:br w:type="textWrapping"/>
      </w:r>
      <w:r>
        <w:t xml:space="preserve">“Nghe nói là như thế.” La Huyên thừa nhận.</w:t>
      </w:r>
      <w:r>
        <w:br w:type="textWrapping"/>
      </w:r>
      <w:r>
        <w:br w:type="textWrapping"/>
      </w:r>
      <w:r>
        <w:t xml:space="preserve">“Fuck, đừng đi kích thích Tiếu Trí có được không?” Nghiêm Tích không khỏi lo lắng một trận, hắn cảm thấy Tiếu Trí nói không chừng sẽ càng ngày càng xoắn quẩy.</w:t>
      </w:r>
      <w:r>
        <w:br w:type="textWrapping"/>
      </w:r>
      <w:r>
        <w:br w:type="textWrapping"/>
      </w:r>
      <w:r>
        <w:t xml:space="preserve">“Nhưng cũng hết cách rồi, có lẽ là do duyên phận.” La Huyên nói.</w:t>
      </w:r>
      <w:r>
        <w:br w:type="textWrapping"/>
      </w:r>
      <w:r>
        <w:br w:type="textWrapping"/>
      </w:r>
      <w:r>
        <w:t xml:space="preserve">Nghiêm Tích nhịn không được lại uể oải, hắn bất đắc dĩ nói: “Kỳ thật tôi cảm thấy Tiếu Trí không cần sốt ruột, làm gì lại nóng lòng chấm dứt cuộc sống độc thân như vậy chứ.”</w:t>
      </w:r>
      <w:r>
        <w:br w:type="textWrapping"/>
      </w:r>
      <w:r>
        <w:br w:type="textWrapping"/>
      </w:r>
      <w:r>
        <w:t xml:space="preserve">La Huyên nghe xong mỉm cười, nói: “Có lẽ là vì anh ta không giống chúng mình, không lấy độc thân làm lý do.”</w:t>
      </w:r>
      <w:r>
        <w:br w:type="textWrapping"/>
      </w:r>
      <w:r>
        <w:br w:type="textWrapping"/>
      </w:r>
      <w:r>
        <w:t xml:space="preserve">Nghiêm Tích ngẩng phắt đầu lên, nhìn La Huyên.</w:t>
      </w:r>
      <w:r>
        <w:br w:type="textWrapping"/>
      </w:r>
      <w:r>
        <w:br w:type="textWrapping"/>
      </w:r>
      <w:r>
        <w:t xml:space="preserve">Hắn lấy tay trái đè lại bàn tay phải đang run nhẹ, khó khăn hỏi La Huyên: “Xin hỏi ‘chúng mình’ là chỉ ai vậy?”</w:t>
      </w:r>
      <w:r>
        <w:br w:type="textWrapping"/>
      </w:r>
      <w:r>
        <w:br w:type="textWrapping"/>
      </w:r>
      <w:r>
        <w:t xml:space="preserve">La Huyên mỉm cười, như gió xuân tháng ba.</w:t>
      </w:r>
      <w:r>
        <w:br w:type="textWrapping"/>
      </w:r>
      <w:r>
        <w:br w:type="textWrapping"/>
      </w:r>
      <w:r>
        <w:t xml:space="preserve">“Đương nhiên là tôi và cậu a, chủ quán.”</w:t>
      </w:r>
      <w:r>
        <w:br w:type="textWrapping"/>
      </w:r>
      <w:r>
        <w:br w:type="textWrapping"/>
      </w:r>
      <w:r>
        <w:t xml:space="preserve">–</w:t>
      </w:r>
      <w:r>
        <w:br w:type="textWrapping"/>
      </w:r>
      <w:r>
        <w:br w:type="textWrapping"/>
      </w:r>
      <w:r>
        <w:t xml:space="preserve">–</w:t>
      </w:r>
      <w:r>
        <w:br w:type="textWrapping"/>
      </w:r>
      <w:r>
        <w:br w:type="textWrapping"/>
      </w:r>
      <w:r>
        <w:t xml:space="preserve">Mình có đôi lời…</w:t>
      </w:r>
      <w:r>
        <w:br w:type="textWrapping"/>
      </w:r>
      <w:r>
        <w:br w:type="textWrapping"/>
      </w:r>
      <w:r>
        <w:t xml:space="preserve">Tưởng tượng đến cảnh lúc Tương Vân Chu tỉnh dậy, điều đầu tiên nhìn thấy là Nghiêm Tích đang an bình ngồi sơn móng chân bên cạnh mà mình xúc động quá!!!</w:t>
      </w:r>
      <w:r>
        <w:br w:type="textWrapping"/>
      </w:r>
      <w:r>
        <w:br w:type="textWrapping"/>
      </w:r>
      <w:r>
        <w:t xml:space="preserve">Căn phòng ngủ không lớn, chiếc giường mềm mại chăn nệm rối tung, nắng sớm rọi qua khung cửa sổ, hắt lên mái tóc quăn của Nghiêm Tích, phản chiếu lên nước sơn màu đỏ còn chưa khô hoàn toàn.</w:t>
      </w:r>
      <w:r>
        <w:br w:type="textWrapping"/>
      </w:r>
      <w:r>
        <w:br w:type="textWrapping"/>
      </w:r>
      <w:r>
        <w:t xml:space="preserve">Mình có thể tưởng tượng được ánh mắt của Tương Van Chu vào lúc đó là dịu dàng như thế nào, sủng nịch như thế nào, cũng xót xa như thế nào.</w:t>
      </w:r>
      <w:r>
        <w:br w:type="textWrapping"/>
      </w:r>
      <w:r>
        <w:br w:type="textWrapping"/>
      </w:r>
      <w:r>
        <w:t xml:space="preserve">Nghiêm Tích xinh đẹp như vậy, mạnh mẽ nhưng cũng yếu đuối như vậy, sao có thể không yêu thương được đây? Giống như hoa hồng có gai, hoa lệ rực rỡ, xinh đẹp động lòng người nhưng cũng nhanh tàn úa, khiến người ta cho dù phải nhận một thân thương tích vẫn muốn nâng niu nó, ôm ấp nó vào lòng.</w:t>
      </w:r>
      <w:r>
        <w:br w:type="textWrapping"/>
      </w:r>
      <w:r>
        <w:br w:type="textWrapping"/>
      </w:r>
      <w:r>
        <w:t xml:space="preserve">Mình nghĩ có lẽ suy nghĩ của Tương Vân Chu lúc đó chính là như vậy.</w:t>
      </w:r>
      <w:r>
        <w:br w:type="textWrapping"/>
      </w:r>
      <w:r>
        <w:br w:type="textWrapping"/>
      </w:r>
      <w:r>
        <w:t xml:space="preserve">Thực hâm mộ tình cảm của Tương Vân Chu và Nghiêm Tích, mặc dù nói hai người hay khắc khẩu, tâm ý cũng không tương thông, nhưng có đôi khi, chẳng cần dùng lời nói, cũng chẳng quan tâm đối phương đang nghĩ gì, chỉ cần một ánh mắt, một cử chỉ nho nhỏ, cũng đủ để thấu hiểu.</w:t>
      </w:r>
      <w:r>
        <w:br w:type="textWrapping"/>
      </w:r>
      <w:r>
        <w:br w:type="textWrapping"/>
      </w:r>
    </w:p>
    <w:p>
      <w:pPr>
        <w:pStyle w:val="Heading2"/>
      </w:pPr>
      <w:bookmarkStart w:id="34" w:name="điểu-ngữ-hoa-hương-hôn-giới-sở---chương-6-trong-tiếng-ca-của-em"/>
      <w:bookmarkEnd w:id="34"/>
      <w:r>
        <w:t xml:space="preserve">7. Điểu Ngữ Hoa Hương Hôn Giới Sở - Chương 6: Trong Tiếng Ca Của Em</w:t>
      </w:r>
    </w:p>
    <w:p>
      <w:pPr>
        <w:pStyle w:val="Compact"/>
      </w:pPr>
      <w:r>
        <w:br w:type="textWrapping"/>
      </w:r>
      <w:r>
        <w:br w:type="textWrapping"/>
      </w:r>
      <w:r>
        <w:t xml:space="preserve">Kết quả là binh ca ca và tiểu quản lí thật sự đến cảm tạ Nghiêm Tích.</w:t>
      </w:r>
      <w:r>
        <w:br w:type="textWrapping"/>
      </w:r>
      <w:r>
        <w:br w:type="textWrapping"/>
      </w:r>
      <w:r>
        <w:t xml:space="preserve">Hình như mỗi một đôi yêu nhau sau khi thành công tìm được hạnh phúc đều đến cảm tạ Nghiêm Tích thì phải.</w:t>
      </w:r>
      <w:r>
        <w:br w:type="textWrapping"/>
      </w:r>
      <w:r>
        <w:br w:type="textWrapping"/>
      </w:r>
      <w:r>
        <w:t xml:space="preserve">Cũng không quan tâm xem có phải là công lao của hắn hay không.</w:t>
      </w:r>
      <w:r>
        <w:br w:type="textWrapping"/>
      </w:r>
      <w:r>
        <w:br w:type="textWrapping"/>
      </w:r>
      <w:r>
        <w:t xml:space="preserve">Nghiêm Tích có chút phiền muộn nho nhỏ, nhưng danh tiếng bà mai của hắn ngày càng lớn, rất nhiều người hâm mộ tiếng tăm mà đến, muốn nhờ hắn giới thiệu đối tượng.</w:t>
      </w:r>
      <w:r>
        <w:br w:type="textWrapping"/>
      </w:r>
      <w:r>
        <w:br w:type="textWrapping"/>
      </w:r>
      <w:r>
        <w:t xml:space="preserve">Lúc đầu một hai người thì hắn còn dịu dàng hòa nhã mà tiếp đãi — đương hiên là cái dịu dàng hòa nhã của hắn không thể nào so bì được với cái hân hoan vui mừng của người ta, sau này lại nhiều người quá, Nghiêm Tích chê phiền, dứt khoát trốn luôn phía sau không chịu ra.</w:t>
      </w:r>
      <w:r>
        <w:br w:type="textWrapping"/>
      </w:r>
      <w:r>
        <w:br w:type="textWrapping"/>
      </w:r>
      <w:r>
        <w:t xml:space="preserve">Như vậy thành ra lại tạo thành cái hình tượng giả dối “một chuyến khó cầu”, trên phố bắt đầu lưu truyền tin đồn “Muốn xem mắt thì mau đi tìm Nghiêm Tích, bà mai chuyên nghiệp trong giới đồng chí, thành tâm phục vụ cho các cặp đôi, đã thành công ghép đôi cho cả triệu người”.</w:t>
      </w:r>
      <w:r>
        <w:br w:type="textWrapping"/>
      </w:r>
      <w:r>
        <w:br w:type="textWrapping"/>
      </w:r>
      <w:r>
        <w:t xml:space="preserve">Việc làm ăn của quán bar trái lại còn dựa vào phúc của Nghiêm Tích mà tốt hơn nhiều lắm, quản lí La Huyên nhân cơ hội này muốn tổ chức vài buổi tối sinh hoạt, giống kiểu như “You are the one”(*), kiếm thêm một khoản thu nhỏ.</w:t>
      </w:r>
      <w:r>
        <w:br w:type="textWrapping"/>
      </w:r>
      <w:r>
        <w:br w:type="textWrapping"/>
      </w:r>
      <w:r>
        <w:t xml:space="preserve">(* You are the one [非诚勿扰] là một trong những chương trình truyền hình ăn khách nhất của Trung Quốc, là một dạng chương trình cho người chơi đi xem mắt)</w:t>
      </w:r>
      <w:r>
        <w:br w:type="textWrapping"/>
      </w:r>
      <w:r>
        <w:br w:type="textWrapping"/>
      </w:r>
      <w:r>
        <w:t xml:space="preserve">La Huyên mặt mày hớn hở đem lợi nhuận của tháng này cho Nghiêm Tích xem, Nghiêm Tích cảm thấy thật sự khó chịu, quán bar này sắp trở thành công ty hôn lễ luôn rồi.</w:t>
      </w:r>
      <w:r>
        <w:br w:type="textWrapping"/>
      </w:r>
      <w:r>
        <w:br w:type="textWrapping"/>
      </w:r>
      <w:r>
        <w:t xml:space="preserve">Mỗi lần đến thời điểm này, cũng chỉ có đám bạn bè hắn là còn có thể cứu vớt hắn.</w:t>
      </w:r>
      <w:r>
        <w:br w:type="textWrapping"/>
      </w:r>
      <w:r>
        <w:br w:type="textWrapping"/>
      </w:r>
      <w:r>
        <w:t xml:space="preserve">“Thứ sáu chúng ta đừng đến quán bar nữa, nơi đó đã biến thành thiên hạ của đám công đực(*) độc thân rồi.” Nghiêm Tích chịu không nổi đề nghị.</w:t>
      </w:r>
      <w:r>
        <w:br w:type="textWrapping"/>
      </w:r>
      <w:r>
        <w:br w:type="textWrapping"/>
      </w:r>
      <w:r>
        <w:t xml:space="preserve">(* Công đực ở đây ám chỉ những người đàn ông so với phụ nữa lại càng thích làm đẹp hơn)</w:t>
      </w:r>
      <w:r>
        <w:br w:type="textWrapping"/>
      </w:r>
      <w:r>
        <w:br w:type="textWrapping"/>
      </w:r>
      <w:r>
        <w:t xml:space="preserve">“Thế nhưng tôi cảm thấy cậu mới chính là công đực a…” Tạ Khánh nhỏ giọng nói thầm.</w:t>
      </w:r>
      <w:r>
        <w:br w:type="textWrapping"/>
      </w:r>
      <w:r>
        <w:br w:type="textWrapping"/>
      </w:r>
      <w:r>
        <w:t xml:space="preserve">Nghiêm Tích lập tức cao giọng lên mấy độ, “Cậu nói cái gì?”</w:t>
      </w:r>
      <w:r>
        <w:br w:type="textWrapping"/>
      </w:r>
      <w:r>
        <w:br w:type="textWrapping"/>
      </w:r>
      <w:r>
        <w:t xml:space="preserve">“Không có gì, khụ khụ, chúng ta đi chơi bóng đi.” Tạ Khánh đề nghị.</w:t>
      </w:r>
      <w:r>
        <w:br w:type="textWrapping"/>
      </w:r>
      <w:r>
        <w:br w:type="textWrapping"/>
      </w:r>
      <w:r>
        <w:t xml:space="preserve">“Cậu muốn chết sao?” Có Vương Thủ Trữ ở đây thì chơi bất kì loại “bóng” nào cũng đều là đi tìm chết.</w:t>
      </w:r>
      <w:r>
        <w:br w:type="textWrapping"/>
      </w:r>
      <w:r>
        <w:br w:type="textWrapping"/>
      </w:r>
      <w:r>
        <w:t xml:space="preserve">“Chúng ta có thể không chơi tennis, bowling thì sao?”</w:t>
      </w:r>
      <w:r>
        <w:br w:type="textWrapping"/>
      </w:r>
      <w:r>
        <w:br w:type="textWrapping"/>
      </w:r>
      <w:r>
        <w:t xml:space="preserve">“Vậy đi, tôi có thể lấy đầu cậu làm bóng ném.”</w:t>
      </w:r>
      <w:r>
        <w:br w:type="textWrapping"/>
      </w:r>
      <w:r>
        <w:br w:type="textWrapping"/>
      </w:r>
      <w:r>
        <w:t xml:space="preserve">“…”</w:t>
      </w:r>
      <w:r>
        <w:br w:type="textWrapping"/>
      </w:r>
      <w:r>
        <w:br w:type="textWrapping"/>
      </w:r>
      <w:r>
        <w:t xml:space="preserve">Kết quả cuối cùng thật sự đi đến sân bowling.</w:t>
      </w:r>
      <w:r>
        <w:br w:type="textWrapping"/>
      </w:r>
      <w:r>
        <w:br w:type="textWrapping"/>
      </w:r>
      <w:r>
        <w:t xml:space="preserve">Thành tựu chơi bowling của đám ôn thần này chính là, ngoại trừ Vương Thủ Trữ còn có thể đánh đổ được vài ky, những người khác đa phần đều là lăn bóng vào rãnh.</w:t>
      </w:r>
      <w:r>
        <w:br w:type="textWrapping"/>
      </w:r>
      <w:r>
        <w:br w:type="textWrapping"/>
      </w:r>
      <w:r>
        <w:t xml:space="preserve">“Kỹ thuật không phải là vấn đề, chỉ cần tư thế ngầu là được.” Nghiêm Tích hất tóc nói, sau đó lấy di động đưa cho Vương Cẩm Trình, “Chụp lại một pô tư thế oai hùng của tôi mau, để tôi up lên weibo.”</w:t>
      </w:r>
      <w:r>
        <w:br w:type="textWrapping"/>
      </w:r>
      <w:r>
        <w:br w:type="textWrapping"/>
      </w:r>
      <w:r>
        <w:t xml:space="preserve">Vương Cẩm Trình: “…”</w:t>
      </w:r>
      <w:r>
        <w:br w:type="textWrapping"/>
      </w:r>
      <w:r>
        <w:br w:type="textWrapping"/>
      </w:r>
      <w:r>
        <w:t xml:space="preserve">“Nói đi, tại sao cậu không chịu đưa anh Tương đến cho tôi nhìn hả?” Vương Cẩm Trình cầm di động vừa chụp Nghiêm Tích vừa nói.</w:t>
      </w:r>
      <w:r>
        <w:br w:type="textWrapping"/>
      </w:r>
      <w:r>
        <w:br w:type="textWrapping"/>
      </w:r>
      <w:r>
        <w:t xml:space="preserve">Nghiêm Tích nghe vậy thì tay run lên, không những bóng lại lăn vào rãnh, mà cả người thiếu chút nữa cũng ngã nhào về phía trước.</w:t>
      </w:r>
      <w:r>
        <w:br w:type="textWrapping"/>
      </w:r>
      <w:r>
        <w:br w:type="textWrapping"/>
      </w:r>
      <w:r>
        <w:t xml:space="preserve">Thế là Vương Cẩm Trình liền đem một màn này chụp lại, hắn nhìn thấy ảnh chụp thì nhướn mày, “Thật sự là rất ngầu nha.”</w:t>
      </w:r>
      <w:r>
        <w:br w:type="textWrapping"/>
      </w:r>
      <w:r>
        <w:br w:type="textWrapping"/>
      </w:r>
      <w:r>
        <w:t xml:space="preserve">“Đúng vậy đúng vậy, tại sao không cho bọn tôi nhìn chứ.” Tạ Khánh ăn theo kháng nghị.</w:t>
      </w:r>
      <w:r>
        <w:br w:type="textWrapping"/>
      </w:r>
      <w:r>
        <w:br w:type="textWrapping"/>
      </w:r>
      <w:r>
        <w:t xml:space="preserve">“Có cái gì đẹp đâu, không phải cũng là con người thôi sao, cũng không phải nhiều hơn cái mũi cái mắt gì.” Nghiêm Tích phẫn nộ nói với Vương Cẩm Trình, “Xóa cái tấm hình ban nãy đi! Chụp lại.”</w:t>
      </w:r>
      <w:r>
        <w:br w:type="textWrapping"/>
      </w:r>
      <w:r>
        <w:br w:type="textWrapping"/>
      </w:r>
      <w:r>
        <w:t xml:space="preserve">“Lời này sai rồi, chẳng hạn như cậu, bọn tôi nhìn nhiều đến nỗi không muốn nhìn nữa, nhưng bọn tôi vẫn có hứng thú rất lớn đối với Ngài Tương trong truyền thuyết nha.” Tạ Khánh lắc đầu.</w:t>
      </w:r>
      <w:r>
        <w:br w:type="textWrapping"/>
      </w:r>
      <w:r>
        <w:br w:type="textWrapping"/>
      </w:r>
      <w:r>
        <w:t xml:space="preserve">“Ông đây làm ngứa mắt cậu cái gì chứ.” Nghiêm Tích tức giận nói.</w:t>
      </w:r>
      <w:r>
        <w:br w:type="textWrapping"/>
      </w:r>
      <w:r>
        <w:br w:type="textWrapping"/>
      </w:r>
      <w:r>
        <w:t xml:space="preserve">“Đừng đánh trống lảng, trọng điểm là Ngài Tương.”</w:t>
      </w:r>
      <w:r>
        <w:br w:type="textWrapping"/>
      </w:r>
      <w:r>
        <w:br w:type="textWrapping"/>
      </w:r>
      <w:r>
        <w:t xml:space="preserve">Nghiêm Tích cười lạnh một tiếng, lại đi lấy một quả bóng, nói, “Trước kia tôi kết giao với bao nhiêu người, sao không thấy các cậu để tâm như vậy.”</w:t>
      </w:r>
      <w:r>
        <w:br w:type="textWrapping"/>
      </w:r>
      <w:r>
        <w:br w:type="textWrapping"/>
      </w:r>
      <w:r>
        <w:t xml:space="preserve">“Không giống nhau a, lần này có cảm giác tương đối đáng tin hơn.” Tạ Khánh gật đầu, “Tôi tin tưởng mắt nhìn của Thủ Trữ.”</w:t>
      </w:r>
      <w:r>
        <w:br w:type="textWrapping"/>
      </w:r>
      <w:r>
        <w:br w:type="textWrapping"/>
      </w:r>
      <w:r>
        <w:t xml:space="preserve">Hộc máu.</w:t>
      </w:r>
      <w:r>
        <w:br w:type="textWrapping"/>
      </w:r>
      <w:r>
        <w:br w:type="textWrapping"/>
      </w:r>
      <w:r>
        <w:t xml:space="preserve">Có một đám bạn vừa giống bà giống mẹ vừa giống mấy thím mấy dì sợ ngươi không gả đi được chính là phiền toái nhất.</w:t>
      </w:r>
      <w:r>
        <w:br w:type="textWrapping"/>
      </w:r>
      <w:r>
        <w:br w:type="textWrapping"/>
      </w:r>
      <w:r>
        <w:t xml:space="preserve">Nghiêm Tích không vui thực hiện động tác ném bóng, tiếp đó Vương Cẩm Trình lập tức bấm máy chụp cho hắn một tấm hình, tiếp đó nữa thì chuông điện thoại vang lên.</w:t>
      </w:r>
      <w:r>
        <w:br w:type="textWrapping"/>
      </w:r>
      <w:r>
        <w:br w:type="textWrapping"/>
      </w:r>
      <w:r>
        <w:t xml:space="preserve">Toàn bộ đều rất tự nhiên.</w:t>
      </w:r>
      <w:r>
        <w:br w:type="textWrapping"/>
      </w:r>
      <w:r>
        <w:br w:type="textWrapping"/>
      </w:r>
      <w:r>
        <w:t xml:space="preserve">Nghiêm Tích còn chưa kịp đắc ý đã nghe thấy Vương Cẩm Trình nói, “Woo, lão Tương gọi tới nè.”</w:t>
      </w:r>
      <w:r>
        <w:br w:type="textWrapping"/>
      </w:r>
      <w:r>
        <w:br w:type="textWrapping"/>
      </w:r>
      <w:r>
        <w:t xml:space="preserve">Nghiêm Tích đi tới ba bước một phen giật lại di động.</w:t>
      </w:r>
      <w:r>
        <w:br w:type="textWrapping"/>
      </w:r>
      <w:r>
        <w:br w:type="textWrapping"/>
      </w:r>
      <w:r>
        <w:t xml:space="preserve">“Có cần phải vậy không?” Vương Cẩm Trình vẫy vẫy cánh tay bị hắn làm đau, “Che che giấu giấu tất có x nha.”</w:t>
      </w:r>
      <w:r>
        <w:br w:type="textWrapping"/>
      </w:r>
      <w:r>
        <w:br w:type="textWrapping"/>
      </w:r>
      <w:r>
        <w:t xml:space="preserve">Nghiêm Tích đi sang một bên, nhận điện thoại, tính tình rất không tốt nói, “A lô, có chuyện gì!”</w:t>
      </w:r>
      <w:r>
        <w:br w:type="textWrapping"/>
      </w:r>
      <w:r>
        <w:br w:type="textWrapping"/>
      </w:r>
      <w:r>
        <w:t xml:space="preserve">“…” Tương Vân Chu chậm rãi nói, “Ai chọc cậu vậy?”</w:t>
      </w:r>
      <w:r>
        <w:br w:type="textWrapping"/>
      </w:r>
      <w:r>
        <w:br w:type="textWrapping"/>
      </w:r>
      <w:r>
        <w:t xml:space="preserve">“Anh!”</w:t>
      </w:r>
      <w:r>
        <w:br w:type="textWrapping"/>
      </w:r>
      <w:r>
        <w:br w:type="textWrapping"/>
      </w:r>
      <w:r>
        <w:t xml:space="preserve">“…” Thật sự đúng là nằm cũng trúng đạn. “Mười hai giờ có rảnh không? Tôi có vé đi xem công chiếu phim mới của Tạ Thành, có thể cùng đi xem.” Trên thực tế thì anh là khách mời danh dự.</w:t>
      </w:r>
      <w:r>
        <w:br w:type="textWrapping"/>
      </w:r>
      <w:r>
        <w:br w:type="textWrapping"/>
      </w:r>
      <w:r>
        <w:t xml:space="preserve">“Tôi không có hứng thú với hắn, bộ dạng hắn cũng không phải gu của tôi.”</w:t>
      </w:r>
      <w:r>
        <w:br w:type="textWrapping"/>
      </w:r>
      <w:r>
        <w:br w:type="textWrapping"/>
      </w:r>
      <w:r>
        <w:t xml:space="preserve">“… Tôi biết cậu thích bộ dạng xinh đẹp lại u buồn, nhưng phim thì vẫn có thể xem chứ.”</w:t>
      </w:r>
      <w:r>
        <w:br w:type="textWrapping"/>
      </w:r>
      <w:r>
        <w:br w:type="textWrapping"/>
      </w:r>
      <w:r>
        <w:t xml:space="preserve">“Vậy cũng được, anh có thể cho cả đám bạn của tôi vào xem luôn được không?”</w:t>
      </w:r>
      <w:r>
        <w:br w:type="textWrapping"/>
      </w:r>
      <w:r>
        <w:br w:type="textWrapping"/>
      </w:r>
      <w:r>
        <w:t xml:space="preserve">Tương Vân Chu hơi ngạc nhiên, không ngờ Nghiêm Tích lại đang ở chung với bạn.</w:t>
      </w:r>
      <w:r>
        <w:br w:type="textWrapping"/>
      </w:r>
      <w:r>
        <w:br w:type="textWrapping"/>
      </w:r>
      <w:r>
        <w:t xml:space="preserve">“Cậu có mấy người bạn?”</w:t>
      </w:r>
      <w:r>
        <w:br w:type="textWrapping"/>
      </w:r>
      <w:r>
        <w:br w:type="textWrapping"/>
      </w:r>
      <w:r>
        <w:t xml:space="preserve">Nghiêm Tích quay đầu định đếm xem có mấy người, kết quả là đám “hồ bằng cẩu hữu” bạn hắn toàn bộ đều đeo theo vẻ mặt chế nhạo biểu tình tục tĩu mà nhìn hắn.</w:t>
      </w:r>
      <w:r>
        <w:br w:type="textWrapping"/>
      </w:r>
      <w:r>
        <w:br w:type="textWrapping"/>
      </w:r>
      <w:r>
        <w:t xml:space="preserve">Mẹ kiếp.</w:t>
      </w:r>
      <w:r>
        <w:br w:type="textWrapping"/>
      </w:r>
      <w:r>
        <w:br w:type="textWrapping"/>
      </w:r>
      <w:r>
        <w:t xml:space="preserve">Nghiêm Tích nghiến răng nghiến lợi nói, “Tôi không xem, lần sau lại nói chuyện.”</w:t>
      </w:r>
      <w:r>
        <w:br w:type="textWrapping"/>
      </w:r>
      <w:r>
        <w:br w:type="textWrapping"/>
      </w:r>
      <w:r>
        <w:t xml:space="preserve">Hắn lập tức cúp điện thoại.</w:t>
      </w:r>
      <w:r>
        <w:br w:type="textWrapping"/>
      </w:r>
      <w:r>
        <w:br w:type="textWrapping"/>
      </w:r>
      <w:r>
        <w:t xml:space="preserve">“Trời ạ, cậu ta cư nhiên bởi vì làm cao mà cự tuyệt Ngài Tương!”</w:t>
      </w:r>
      <w:r>
        <w:br w:type="textWrapping"/>
      </w:r>
      <w:r>
        <w:br w:type="textWrapping"/>
      </w:r>
      <w:r>
        <w:t xml:space="preserve">“Đúng vậy, đến cái tuổi này rồi còn làm cao thì ngây thơ quá rồi.”</w:t>
      </w:r>
      <w:r>
        <w:br w:type="textWrapping"/>
      </w:r>
      <w:r>
        <w:br w:type="textWrapping"/>
      </w:r>
      <w:r>
        <w:t xml:space="preserve">“A, nói mới nhớ cậu ta là người ít tuổi nhất trong đám chúng ta nha.”</w:t>
      </w:r>
      <w:r>
        <w:br w:type="textWrapping"/>
      </w:r>
      <w:r>
        <w:br w:type="textWrapping"/>
      </w:r>
      <w:r>
        <w:t xml:space="preserve">“Cho nên mới khó tính như vậy a, xem xem đám người già chúng ta sẽ không như vậy đâu.”</w:t>
      </w:r>
      <w:r>
        <w:br w:type="textWrapping"/>
      </w:r>
      <w:r>
        <w:br w:type="textWrapping"/>
      </w:r>
      <w:r>
        <w:t xml:space="preserve">Nghiêm Tích không thể nhịn được nữa, “Mấy người đủ chưa!”</w:t>
      </w:r>
      <w:r>
        <w:br w:type="textWrapping"/>
      </w:r>
      <w:r>
        <w:br w:type="textWrapping"/>
      </w:r>
      <w:r>
        <w:t xml:space="preserve">Nghiêm Tích chơi bowling xong, cùng đám bạn rời khỏi, đại khái là chào tạm biệt nhau, Tạ Khánh vẫn còn nhớ thương Tương Vân Chu, đặc biệt dặn dò Nghiêm Tích, “Lần sau đi chơi nhớ dẫn theo Ngài Tương a.”</w:t>
      </w:r>
      <w:r>
        <w:br w:type="textWrapping"/>
      </w:r>
      <w:r>
        <w:br w:type="textWrapping"/>
      </w:r>
      <w:r>
        <w:t xml:space="preserve">“Cậu có phiền không vậy.” Nghiêm Tích tức giận nói.</w:t>
      </w:r>
      <w:r>
        <w:br w:type="textWrapping"/>
      </w:r>
      <w:r>
        <w:br w:type="textWrapping"/>
      </w:r>
      <w:r>
        <w:t xml:space="preserve">Sau khi chia tay đám bạn, Nghiêm Tích nghĩ nghĩ, lấy di động ra, gọi cho Tương Vân Chu.</w:t>
      </w:r>
      <w:r>
        <w:br w:type="textWrapping"/>
      </w:r>
      <w:r>
        <w:br w:type="textWrapping"/>
      </w:r>
      <w:r>
        <w:t xml:space="preserve">Điện thoại vang lên ba tiếng, Tương Vân Chu bắt máy.</w:t>
      </w:r>
      <w:r>
        <w:br w:type="textWrapping"/>
      </w:r>
      <w:r>
        <w:br w:type="textWrapping"/>
      </w:r>
      <w:r>
        <w:t xml:space="preserve">“Sao vậy?” Ngữ khí của anh vẫn bình tĩnh như vậy, giống như lúc nãy Nghiêm Tích không hề ngắt điện thoại của anh vậy.</w:t>
      </w:r>
      <w:r>
        <w:br w:type="textWrapping"/>
      </w:r>
      <w:r>
        <w:br w:type="textWrapping"/>
      </w:r>
      <w:r>
        <w:t xml:space="preserve">Nhưng anh càng bình tĩnh, Nghiêm Tích lại càng lo lắng không thôi.</w:t>
      </w:r>
      <w:r>
        <w:br w:type="textWrapping"/>
      </w:r>
      <w:r>
        <w:br w:type="textWrapping"/>
      </w:r>
      <w:r>
        <w:t xml:space="preserve">Hắn chỉ có thể phô trương thanh thế nói, “Vừa rồi đám bạn phiền quá nên tôi mới ngắt điện thoại của anh.”</w:t>
      </w:r>
      <w:r>
        <w:br w:type="textWrapping"/>
      </w:r>
      <w:r>
        <w:br w:type="textWrapping"/>
      </w:r>
      <w:r>
        <w:t xml:space="preserve">“Không sao.” Tương Vân Chu nói, không nghe ra vui buồn. “Kỳ thật cậu gọi bạn cùng đi xem cũng được.”</w:t>
      </w:r>
      <w:r>
        <w:br w:type="textWrapping"/>
      </w:r>
      <w:r>
        <w:br w:type="textWrapping"/>
      </w:r>
      <w:r>
        <w:t xml:space="preserve">“Tôi không muốn chút nào.”</w:t>
      </w:r>
      <w:r>
        <w:br w:type="textWrapping"/>
      </w:r>
      <w:r>
        <w:br w:type="textWrapping"/>
      </w:r>
      <w:r>
        <w:t xml:space="preserve">Tương Vân Chu ở bên kia im lặng vài giây, sau đó nói, “Có phải cậu không muốn để bọn họ nhìn thấy tôi hay không?”</w:t>
      </w:r>
      <w:r>
        <w:br w:type="textWrapping"/>
      </w:r>
      <w:r>
        <w:br w:type="textWrapping"/>
      </w:r>
      <w:r>
        <w:t xml:space="preserve">Nghiêm Tích há họng.</w:t>
      </w:r>
      <w:r>
        <w:br w:type="textWrapping"/>
      </w:r>
      <w:r>
        <w:br w:type="textWrapping"/>
      </w:r>
      <w:r>
        <w:t xml:space="preserve">Nhạy bén quá thật sự không tốt.</w:t>
      </w:r>
      <w:r>
        <w:br w:type="textWrapping"/>
      </w:r>
      <w:r>
        <w:br w:type="textWrapping"/>
      </w:r>
      <w:r>
        <w:t xml:space="preserve">Tương Vân Chu nhịn không được nói ra, “Bộ tôi nhìn không giống người lắm sao?”</w:t>
      </w:r>
      <w:r>
        <w:br w:type="textWrapping"/>
      </w:r>
      <w:r>
        <w:br w:type="textWrapping"/>
      </w:r>
      <w:r>
        <w:t xml:space="preserve">“Không phải vấn đề này.” Nghiêm Tích bực bội cào cào tóc mái.</w:t>
      </w:r>
      <w:r>
        <w:br w:type="textWrapping"/>
      </w:r>
      <w:r>
        <w:br w:type="textWrapping"/>
      </w:r>
      <w:r>
        <w:t xml:space="preserve">Trong thành phố này hắn không có người thân, bạn bè giống như là người thân của hắn vậy, nếu thật sự giới thiệu Tương Vân Chu với bọn họ, Nghiêm Tích chung quy cảm thấy có cái gì đó sẽ không thể quay lại được nữa.</w:t>
      </w:r>
      <w:r>
        <w:br w:type="textWrapping"/>
      </w:r>
      <w:r>
        <w:br w:type="textWrapping"/>
      </w:r>
      <w:r>
        <w:t xml:space="preserve">“Tôi hiểu rồi.” Tương Vân Chu nói.</w:t>
      </w:r>
      <w:r>
        <w:br w:type="textWrapping"/>
      </w:r>
      <w:r>
        <w:br w:type="textWrapping"/>
      </w:r>
      <w:r>
        <w:t xml:space="preserve">“Anh hiểu cái gì? Hiểu rồi thì có gì tốt chứ?” Lời nói của Nghiêm Tích bất giác sung lên.</w:t>
      </w:r>
      <w:r>
        <w:br w:type="textWrapping"/>
      </w:r>
      <w:r>
        <w:br w:type="textWrapping"/>
      </w:r>
      <w:r>
        <w:t xml:space="preserve">Lại nghĩ xem quan hệ của bọn họ là thế nào.</w:t>
      </w:r>
      <w:r>
        <w:br w:type="textWrapping"/>
      </w:r>
      <w:r>
        <w:br w:type="textWrapping"/>
      </w:r>
      <w:r>
        <w:t xml:space="preserve">Nói là x, nhưng rõ ràng đã có một mối liên hệ tự nhiên hơn vậy, có thể gọi là người yêu nhưng lại vẫn không đến mức độ này.</w:t>
      </w:r>
      <w:r>
        <w:br w:type="textWrapping"/>
      </w:r>
      <w:r>
        <w:br w:type="textWrapping"/>
      </w:r>
      <w:r>
        <w:t xml:space="preserve">Tương Vân Chu vô số lần muốn hỏi Nghiêm Tích, nhưng cảm thấy dường như thời cơ vẫn chưa tới.</w:t>
      </w:r>
      <w:r>
        <w:br w:type="textWrapping"/>
      </w:r>
      <w:r>
        <w:br w:type="textWrapping"/>
      </w:r>
      <w:r>
        <w:t xml:space="preserve">Tương Vân Chu quyết định đêm nay trước mắt cứ tạm cất vấn đề này đi, vì vậy anh hỏi, “Cậu còn một mình vậy có muốn đi xem phim không?”</w:t>
      </w:r>
      <w:r>
        <w:br w:type="textWrapping"/>
      </w:r>
      <w:r>
        <w:br w:type="textWrapping"/>
      </w:r>
      <w:r>
        <w:t xml:space="preserve">Nghiêm Tích hít sâu một hơi, bình tĩnh lại một chút cảm xúc nóng nảy, nói: “Vậy cũng được.”</w:t>
      </w:r>
      <w:r>
        <w:br w:type="textWrapping"/>
      </w:r>
      <w:r>
        <w:br w:type="textWrapping"/>
      </w:r>
      <w:r>
        <w:t xml:space="preserve">“Tôi đến đón cậu.” Tương Vân Chu nói, “Cậu đang ở đâu.”</w:t>
      </w:r>
      <w:r>
        <w:br w:type="textWrapping"/>
      </w:r>
      <w:r>
        <w:br w:type="textWrapping"/>
      </w:r>
      <w:r>
        <w:t xml:space="preserve">Nghiêm Tích ngẩng đầu nhìn xung quanh, “Tôi ở đường XX, gần cao ốc của Giải trí Nghiễm Truyện.”</w:t>
      </w:r>
      <w:r>
        <w:br w:type="textWrapping"/>
      </w:r>
      <w:r>
        <w:br w:type="textWrapping"/>
      </w:r>
      <w:r>
        <w:t xml:space="preserve">“Cậu tìm một quán nào đó gần đấy mà ngồi, tôi sẽ đến ngay.” Tương Vân Chu nói.</w:t>
      </w:r>
      <w:r>
        <w:br w:type="textWrapping"/>
      </w:r>
      <w:r>
        <w:br w:type="textWrapping"/>
      </w:r>
      <w:r>
        <w:t xml:space="preserve">Hai người hẹn xong, Nghiêm Tích liền cúp máy.</w:t>
      </w:r>
      <w:r>
        <w:br w:type="textWrapping"/>
      </w:r>
      <w:r>
        <w:br w:type="textWrapping"/>
      </w:r>
      <w:r>
        <w:t xml:space="preserve">Thật ra hắn không muốn ngồi một chỗ, đi dạo xung quanh một chút cũng rất tốt.</w:t>
      </w:r>
      <w:r>
        <w:br w:type="textWrapping"/>
      </w:r>
      <w:r>
        <w:br w:type="textWrapping"/>
      </w:r>
      <w:r>
        <w:t xml:space="preserve">Giải trí Nghiễm Truyện là công ty giải trí nổi tiếng cả nước, khu vực xung quanh nó đã trở thành một khu vui chơi giải trí của thành phố, rải rác các phòng trà, câu lạc bộ, còn có trung tâm vui chơi giải trí.</w:t>
      </w:r>
      <w:r>
        <w:br w:type="textWrapping"/>
      </w:r>
      <w:r>
        <w:br w:type="textWrapping"/>
      </w:r>
      <w:r>
        <w:t xml:space="preserve">Nghiêm Tích nhớ gần đây có một khu chuyên bán đĩa ngoại nhập, hắn muốn đi dạo ở đó.</w:t>
      </w:r>
      <w:r>
        <w:br w:type="textWrapping"/>
      </w:r>
      <w:r>
        <w:br w:type="textWrapping"/>
      </w:r>
      <w:r>
        <w:t xml:space="preserve">Lúc đi ngang qua Giải trí Nghiễm Truyện, hắn thấy có một chàng trai đang đứng bên lề đường ngay phía dưới tòa cao ốc ca hát.</w:t>
      </w:r>
      <w:r>
        <w:br w:type="textWrapping"/>
      </w:r>
      <w:r>
        <w:br w:type="textWrapping"/>
      </w:r>
      <w:r>
        <w:t xml:space="preserve">Chính là cái kiểu đeo ghita, vừa đàn vừa hát, dưới đất là hộp đàn được mở, mọi người có thể ném tiền vào trong đó.</w:t>
      </w:r>
      <w:r>
        <w:br w:type="textWrapping"/>
      </w:r>
      <w:r>
        <w:br w:type="textWrapping"/>
      </w:r>
      <w:r>
        <w:t xml:space="preserve">Vốn Nghiêm Tích từ trước đến nay cũng không quá chú ý đến kiểu người này trên phố hay dưới ga tàu điện ngầm, nhưng chờ Tương Vân Chu có chút chán, nên hơi thả chậm bước chân lại nghe.</w:t>
      </w:r>
      <w:r>
        <w:br w:type="textWrapping"/>
      </w:r>
      <w:r>
        <w:br w:type="textWrapping"/>
      </w:r>
      <w:r>
        <w:t xml:space="preserve">Không đến nỗi cảm thấy vấn vương da diết như khi nghe một đoạn nhạc kinh điển, nhưng giọng hát của chàng trai này quả thật là hay nhất trong số những người hát rong trên đường.</w:t>
      </w:r>
      <w:r>
        <w:br w:type="textWrapping"/>
      </w:r>
      <w:r>
        <w:br w:type="textWrapping"/>
      </w:r>
      <w:r>
        <w:t xml:space="preserve">Đương nhiên cũng có thể là do Nghiêm Tích ít khi được nghe hát rong.</w:t>
      </w:r>
      <w:r>
        <w:br w:type="textWrapping"/>
      </w:r>
      <w:r>
        <w:br w:type="textWrapping"/>
      </w:r>
      <w:r>
        <w:t xml:space="preserve">Nghiêm Tích cảm thấy có chút thú vị, liền đứng ở đó nghe một lúc.</w:t>
      </w:r>
      <w:r>
        <w:br w:type="textWrapping"/>
      </w:r>
      <w:r>
        <w:br w:type="textWrapping"/>
      </w:r>
      <w:r>
        <w:t xml:space="preserve">Chàng trai trẻ tuổi kia vừa hát, ánh mắt lại vừa nhìn lên trên tòa nhà Giải trí Nghiêm Truyện, trong ánh mắt tất cả đều là khát khao.</w:t>
      </w:r>
      <w:r>
        <w:br w:type="textWrapping"/>
      </w:r>
      <w:r>
        <w:br w:type="textWrapping"/>
      </w:r>
      <w:r>
        <w:t xml:space="preserve">Nghiêm Tích theo tầm mắt của cậu khẽ liếc một cái, nhủ thầm trách không được cậu đứng hát ở đây, quả nhiên là có chí hướng rộng lớn.</w:t>
      </w:r>
      <w:r>
        <w:br w:type="textWrapping"/>
      </w:r>
      <w:r>
        <w:br w:type="textWrapping"/>
      </w:r>
      <w:r>
        <w:t xml:space="preserve">Nếu được công ty này ký hợp đồng, phải nói là tiền đồ vô hạn.</w:t>
      </w:r>
      <w:r>
        <w:br w:type="textWrapping"/>
      </w:r>
      <w:r>
        <w:br w:type="textWrapping"/>
      </w:r>
      <w:r>
        <w:t xml:space="preserve">Nhưng kì thật cái chuyện đứng dưới cao ốc nhà người ta ca hát rồi được một ngôi sao nào đó phát hiện, sau đó một bước lên mây thật sự chỉ là truyện cổ tích, khả năng có thể thực hiện là quá nhỏ.</w:t>
      </w:r>
      <w:r>
        <w:br w:type="textWrapping"/>
      </w:r>
      <w:r>
        <w:br w:type="textWrapping"/>
      </w:r>
      <w:r>
        <w:t xml:space="preserve">Vậy mà chàng ca sĩ trẻ tuổi này vẫn còn đang không ngừng hát, toàn hát những bài Nghiêm Tích chưa nghe qua bao giờ, có lẽ là do chính mình sáng tác.</w:t>
      </w:r>
      <w:r>
        <w:br w:type="textWrapping"/>
      </w:r>
      <w:r>
        <w:br w:type="textWrapping"/>
      </w:r>
      <w:r>
        <w:t xml:space="preserve">Nghiêm Tích nghĩ nghĩ, lấy bóp tiền ra, ném một ít vào hộp đàn ghita của cậu ca sĩ.</w:t>
      </w:r>
      <w:r>
        <w:br w:type="textWrapping"/>
      </w:r>
      <w:r>
        <w:br w:type="textWrapping"/>
      </w:r>
      <w:r>
        <w:t xml:space="preserve">Sau đó tất cả những người ở gần đó đều quay đầu lại nhìn hắn.</w:t>
      </w:r>
      <w:r>
        <w:br w:type="textWrapping"/>
      </w:r>
      <w:r>
        <w:br w:type="textWrapping"/>
      </w:r>
      <w:r>
        <w:t xml:space="preserve">Nghiêm Tích chậm rãi cất bóp, lạnh lùng nhìn về phía những người qua đường đó, nói: “Nhìn cái gì, chưa nhìn thấy đại gia bao giờ sao?”</w:t>
      </w:r>
      <w:r>
        <w:br w:type="textWrapping"/>
      </w:r>
      <w:r>
        <w:br w:type="textWrapping"/>
      </w:r>
      <w:r>
        <w:t xml:space="preserve">Cậu ca sĩ cũng ngừng lại, nhìn chằm chằm vào số tiền trong hộp đàn, chưa từng có ai cho nhiều tiền như vậy.</w:t>
      </w:r>
      <w:r>
        <w:br w:type="textWrapping"/>
      </w:r>
      <w:r>
        <w:br w:type="textWrapping"/>
      </w:r>
      <w:r>
        <w:t xml:space="preserve">Hơn nữa vị đại gia này còn là một đại mỹ nữ.</w:t>
      </w:r>
      <w:r>
        <w:br w:type="textWrapping"/>
      </w:r>
      <w:r>
        <w:br w:type="textWrapping"/>
      </w:r>
      <w:r>
        <w:t xml:space="preserve">Cậu ca sĩ lập tức khẩn trương, nói: “Vậy, để cảm ơn vị mỹ nữ này, tôi hát cho cô một bài nhé.”</w:t>
      </w:r>
      <w:r>
        <w:br w:type="textWrapping"/>
      </w:r>
      <w:r>
        <w:br w:type="textWrapping"/>
      </w:r>
      <w:r>
        <w:t xml:space="preserve">Nghiêm Tích ra hiệu ý bảo cậu cứ hát.</w:t>
      </w:r>
      <w:r>
        <w:br w:type="textWrapping"/>
      </w:r>
      <w:r>
        <w:br w:type="textWrapping"/>
      </w:r>
      <w:r>
        <w:t xml:space="preserve">Cậu hơi đỏ mặt, bắt đầu hát: “Cô bé đối diện nhìn qua…”</w:t>
      </w:r>
      <w:r>
        <w:br w:type="textWrapping"/>
      </w:r>
      <w:r>
        <w:br w:type="textWrapping"/>
      </w:r>
      <w:r>
        <w:t xml:space="preserve">Quần chúng vây xem cười ồ.</w:t>
      </w:r>
      <w:r>
        <w:br w:type="textWrapping"/>
      </w:r>
      <w:r>
        <w:br w:type="textWrapping"/>
      </w:r>
      <w:r>
        <w:t xml:space="preserve">Nghiêm Tích cũng cười lắc đầu.</w:t>
      </w:r>
      <w:r>
        <w:br w:type="textWrapping"/>
      </w:r>
      <w:r>
        <w:br w:type="textWrapping"/>
      </w:r>
      <w:r>
        <w:t xml:space="preserve">Nghiêm Tích dứt khoát không đi dạo nữa, chỉ ở chỗ này nghe cậu hát, nghe một lúc thì Tương Vân Chu tới.</w:t>
      </w:r>
      <w:r>
        <w:br w:type="textWrapping"/>
      </w:r>
      <w:r>
        <w:br w:type="textWrapping"/>
      </w:r>
      <w:r>
        <w:t xml:space="preserve">Tương Vân Chu đi đến bên cạnh Nghiêm Tích, ngược lại không hề nghĩ tới tình cảnh này.</w:t>
      </w:r>
      <w:r>
        <w:br w:type="textWrapping"/>
      </w:r>
      <w:r>
        <w:br w:type="textWrapping"/>
      </w:r>
      <w:r>
        <w:t xml:space="preserve">“Hát không tồi.” Tương Vân Chu nghe xong nói vậy.</w:t>
      </w:r>
      <w:r>
        <w:br w:type="textWrapping"/>
      </w:r>
      <w:r>
        <w:br w:type="textWrapping"/>
      </w:r>
      <w:r>
        <w:t xml:space="preserve">Nghiêm Tích gật gật đầu, đột nhiên cái “chủ nghĩa anh hùng cá nhân tùy tay cứu giúp mỹ nam tử gặp nạn” lại phát tác, nói: “Anh nói xem tôi mướn cậu ta về quán bar làm ca sĩ thì thế nào?”</w:t>
      </w:r>
      <w:r>
        <w:br w:type="textWrapping"/>
      </w:r>
      <w:r>
        <w:br w:type="textWrapping"/>
      </w:r>
      <w:r>
        <w:t xml:space="preserve">“…” Cậu có thể khẳng định cậu ta không phải là trai thẳng sao?</w:t>
      </w:r>
      <w:r>
        <w:br w:type="textWrapping"/>
      </w:r>
      <w:r>
        <w:br w:type="textWrapping"/>
      </w:r>
      <w:r>
        <w:t xml:space="preserve">Nghiêm Tích đương nhiên chỉ nói giỡn, vẫy tay chào cậu ca sĩ trẻ tuổi, ngỏ lời hẹn gặp lại, sau đó dắt Tương Vân Chu xoay người rời đi.</w:t>
      </w:r>
      <w:r>
        <w:br w:type="textWrapping"/>
      </w:r>
      <w:r>
        <w:br w:type="textWrapping"/>
      </w:r>
      <w:r>
        <w:t xml:space="preserve">Thế nhưng chàng trai trẻ lại đuổi theo.</w:t>
      </w:r>
      <w:r>
        <w:br w:type="textWrapping"/>
      </w:r>
      <w:r>
        <w:br w:type="textWrapping"/>
      </w:r>
      <w:r>
        <w:t xml:space="preserve">” Xin hỏi vừa rồi cô nói làm ca sĩ quán bar…” Cậu dường như có chút ngại ngùng, nhưng cũng thực khẩn thiết, đỏ mặt hỏi Nghiêm Tích, “Có thể cho tôi làm được không? Tôi đang hơi thiếu tiền, cái gì tôi cũng hát được.”</w:t>
      </w:r>
      <w:r>
        <w:br w:type="textWrapping"/>
      </w:r>
      <w:r>
        <w:br w:type="textWrapping"/>
      </w:r>
      <w:r>
        <w:t xml:space="preserve">Nghiêm Tích “phụt” cười ra tiếng, hỏi cậu: “Vậy cậu có phải là gay không?”</w:t>
      </w:r>
      <w:r>
        <w:br w:type="textWrapping"/>
      </w:r>
      <w:r>
        <w:br w:type="textWrapping"/>
      </w:r>
      <w:r>
        <w:t xml:space="preserve">Cậu tức thời liền ngây dại.</w:t>
      </w:r>
      <w:r>
        <w:br w:type="textWrapping"/>
      </w:r>
      <w:r>
        <w:br w:type="textWrapping"/>
      </w:r>
      <w:r>
        <w:t xml:space="preserve">Nghiêm Tích lại xoay người muốn đi, kết quả cậu lại nói với Nghiêm Tích: “Vừa khéo tôi đúng là gay.”</w:t>
      </w:r>
      <w:r>
        <w:br w:type="textWrapping"/>
      </w:r>
      <w:r>
        <w:br w:type="textWrapping"/>
      </w:r>
      <w:r>
        <w:t xml:space="preserve">Lần này đến phiên Nghiêm Tích trừng mắt, hắn nhìn chàng trai trẻ, lại nhìn Tương Vân Chu, hỏi anh: “Thật sự là đã tới thời đại tiện tay trên đường ném cục đá đều có thể ném trúng đồng tính luyến ái rồi sao?”</w:t>
      </w:r>
      <w:r>
        <w:br w:type="textWrapping"/>
      </w:r>
      <w:r>
        <w:br w:type="textWrapping"/>
      </w:r>
      <w:r>
        <w:t xml:space="preserve">Tương Vân Chu phân tích theo thực tế: “Có khi tỉ lệ làm nhạc còn cao hơn.”</w:t>
      </w:r>
      <w:r>
        <w:br w:type="textWrapping"/>
      </w:r>
      <w:r>
        <w:br w:type="textWrapping"/>
      </w:r>
      <w:r>
        <w:t xml:space="preserve">“Chỗ chúng tôi là gay bar.” Nghiêm Tích nói với chàng trai trẻ, “Hơn nữa lời nói của tôi không chắc chắn, cậu phải đến nói với quản lí của chúng tôi.”</w:t>
      </w:r>
      <w:r>
        <w:br w:type="textWrapping"/>
      </w:r>
      <w:r>
        <w:br w:type="textWrapping"/>
      </w:r>
      <w:r>
        <w:t xml:space="preserve">“Được mà được mà, vậy, tôi là Âu Dương Lực.” Chàng trai trẻ đào bới túi quần, nhưng vẫn không tìm thấy thứ gì để viết lại phương thức liên lạc của mình, cậu chỉ nói, “Có thể nói cho tôi biết địa chỉ được không, ngày mai tôi sẽ đến.”</w:t>
      </w:r>
      <w:r>
        <w:br w:type="textWrapping"/>
      </w:r>
      <w:r>
        <w:br w:type="textWrapping"/>
      </w:r>
      <w:r>
        <w:t xml:space="preserve">Nghiêm Tích nói: “Tôi họ Nghiêm, cậu lưu số điện thoại của tôi đi.”</w:t>
      </w:r>
      <w:r>
        <w:br w:type="textWrapping"/>
      </w:r>
      <w:r>
        <w:br w:type="textWrapping"/>
      </w:r>
      <w:r>
        <w:t xml:space="preserve">Âu Dương Lực lập tức cám ơn vô số lần, Nghiêm Tích trừng cậu: “Là đàn ông thì phải thẳng lưng lên, đừng khúm núm như vậy.”</w:t>
      </w:r>
      <w:r>
        <w:br w:type="textWrapping"/>
      </w:r>
      <w:r>
        <w:br w:type="textWrapping"/>
      </w:r>
      <w:r>
        <w:t xml:space="preserve">Vì thế Âu Dương Lực vội vàng thành khẩn gật đầu: “Được, được.”</w:t>
      </w:r>
      <w:r>
        <w:br w:type="textWrapping"/>
      </w:r>
      <w:r>
        <w:br w:type="textWrapping"/>
      </w:r>
      <w:r>
        <w:t xml:space="preserve">“…” Nghiêm Tích sau khi cho số, liền nói với cậu, “Chúng tôi đi trước, cậu liên lạc với tôi sau nhé.”</w:t>
      </w:r>
      <w:r>
        <w:br w:type="textWrapping"/>
      </w:r>
      <w:r>
        <w:br w:type="textWrapping"/>
      </w:r>
      <w:r>
        <w:t xml:space="preserve">Nói rồi cùng Tương Vân Chu rời đi.</w:t>
      </w:r>
      <w:r>
        <w:br w:type="textWrapping"/>
      </w:r>
      <w:r>
        <w:br w:type="textWrapping"/>
      </w:r>
      <w:r>
        <w:t xml:space="preserve">Sau khi lên xe, Tương Vân Chu hỏi Nghiêm Tích: “Cậu chưa hỏi lai lịch người ta đã tuyển vào quán, không lo về vấn đề nhân cách sao.”</w:t>
      </w:r>
      <w:r>
        <w:br w:type="textWrapping"/>
      </w:r>
      <w:r>
        <w:br w:type="textWrapping"/>
      </w:r>
      <w:r>
        <w:t xml:space="preserve">Nghiêm Tích nhún vai nói, “Vấn đề nhân cách thì thế nào, tôi sẽ sợ sao? Với lại dù sao cũng không phải tôi kiểm, còn có La Huyên mà. La Huyên nhất định sẽ điều tra rõ ràng.”</w:t>
      </w:r>
      <w:r>
        <w:br w:type="textWrapping"/>
      </w:r>
      <w:r>
        <w:br w:type="textWrapping"/>
      </w:r>
      <w:r>
        <w:t xml:space="preserve">Tương Vân Chu khởi động xe, tiếng nói lẫn trong tiếng xe: “Cậu thật coi trọng cậu ta nhỉ.”</w:t>
      </w:r>
      <w:r>
        <w:br w:type="textWrapping"/>
      </w:r>
      <w:r>
        <w:br w:type="textWrapping"/>
      </w:r>
      <w:r>
        <w:t xml:space="preserve">Nghiêm Tích gật đầu: “Hắn rất có năng lực, có hắn tôi an tâm lắm, vốn quản lí đi rồi tôi còn hơi lo lắng.”</w:t>
      </w:r>
      <w:r>
        <w:br w:type="textWrapping"/>
      </w:r>
      <w:r>
        <w:br w:type="textWrapping"/>
      </w:r>
      <w:r>
        <w:t xml:space="preserve">“Thế nhưng lai lịch của cậu ta, cậu cũng không biết.”</w:t>
      </w:r>
      <w:r>
        <w:br w:type="textWrapping"/>
      </w:r>
      <w:r>
        <w:br w:type="textWrapping"/>
      </w:r>
      <w:r>
        <w:t xml:space="preserve">Nghiêm Tích nghiêng đầu, nhìn Tương Vân Chu, hỏi: “Anh có ý gì?”</w:t>
      </w:r>
      <w:r>
        <w:br w:type="textWrapping"/>
      </w:r>
      <w:r>
        <w:br w:type="textWrapping"/>
      </w:r>
      <w:r>
        <w:t xml:space="preserve">“Không có ý gì.” Tương Vân Chu nói, “Cậu mềm lòng quá.”</w:t>
      </w:r>
      <w:r>
        <w:br w:type="textWrapping"/>
      </w:r>
      <w:r>
        <w:br w:type="textWrapping"/>
      </w:r>
      <w:r>
        <w:t xml:space="preserve">Nghiêm Tích cảm thấy ù ù cạc cạc: “Anh vẫn là người đầu tiên nói như vậy, có chuyện gì à?”</w:t>
      </w:r>
      <w:r>
        <w:br w:type="textWrapping"/>
      </w:r>
      <w:r>
        <w:br w:type="textWrapping"/>
      </w:r>
      <w:r>
        <w:t xml:space="preserve">“Không có chuyện gì, chúng ta đi xem phim.” Tương Vân Chu dồn toàn bộ sức chú ý đặt trên đường.</w:t>
      </w:r>
      <w:r>
        <w:br w:type="textWrapping"/>
      </w:r>
      <w:r>
        <w:br w:type="textWrapping"/>
      </w:r>
      <w:r>
        <w:t xml:space="preserve">Nghiêm Tích “xì” một tiếng, cũng không nói gì nữa.</w:t>
      </w:r>
      <w:r>
        <w:br w:type="textWrapping"/>
      </w:r>
      <w:r>
        <w:br w:type="textWrapping"/>
      </w:r>
      <w:r>
        <w:t xml:space="preserve">–</w:t>
      </w:r>
      <w:r>
        <w:br w:type="textWrapping"/>
      </w:r>
      <w:r>
        <w:br w:type="textWrapping"/>
      </w:r>
      <w:r>
        <w:t xml:space="preserve">Sáng hôm sau, Nghiêm Tích đang dựa trên người Tương Vân Chu ngủ, bỗng nghe thấy tiếng chuông di động của mình vang lên.</w:t>
      </w:r>
      <w:r>
        <w:br w:type="textWrapping"/>
      </w:r>
      <w:r>
        <w:br w:type="textWrapping"/>
      </w:r>
      <w:r>
        <w:t xml:space="preserve">“Chết tiệt, ai mẹ nó mới sáng sớm lại đi gọi điện thoại vậy, lão tử chù dập cúc hoa bây giờ.” Hắn nhắm mắt mắng, không muốn động.</w:t>
      </w:r>
      <w:r>
        <w:br w:type="textWrapping"/>
      </w:r>
      <w:r>
        <w:br w:type="textWrapping"/>
      </w:r>
      <w:r>
        <w:t xml:space="preserve">Hôm qua xem phim xem đến ba giờ mới về, sau đó hắn quen cú đêm rồi không ngủ được, kéo Tương Vân Chu lăn qua lăn lại đến hừng đông mới ngủ, còn chưa ngủ được bao lâu, điện thoại liền vang.</w:t>
      </w:r>
      <w:r>
        <w:br w:type="textWrapping"/>
      </w:r>
      <w:r>
        <w:br w:type="textWrapping"/>
      </w:r>
      <w:r>
        <w:t xml:space="preserve">Tương Vân Chu bất đắc dĩ cầm di động của hắn lấy lại đây, ghé vào tai hắn thấp giọng hỏi: “Có muốn nhận không?”</w:t>
      </w:r>
      <w:r>
        <w:br w:type="textWrapping"/>
      </w:r>
      <w:r>
        <w:br w:type="textWrapping"/>
      </w:r>
      <w:r>
        <w:t xml:space="preserve">“Cúp, tắt máy.” Nghiêm Tích ngay cả mắt cũng không muốn mở.</w:t>
      </w:r>
      <w:r>
        <w:br w:type="textWrapping"/>
      </w:r>
      <w:r>
        <w:br w:type="textWrapping"/>
      </w:r>
      <w:r>
        <w:t xml:space="preserve">Tương Vân Chu nghe theo, ôm lấy hắn, hôn lên mặt hắn một cái, tiếp tục ngủ.</w:t>
      </w:r>
      <w:r>
        <w:br w:type="textWrapping"/>
      </w:r>
      <w:r>
        <w:br w:type="textWrapping"/>
      </w:r>
      <w:r>
        <w:t xml:space="preserve">Nghiêm Tích đến lúc chạng vạng mới từ trong phòng Tương Vân Chu đi ra, ngáp dài từ chối Tương Vân Chu tiễn mình, chậm như rùa lết tới quán bar.</w:t>
      </w:r>
      <w:r>
        <w:br w:type="textWrapping"/>
      </w:r>
      <w:r>
        <w:br w:type="textWrapping"/>
      </w:r>
      <w:r>
        <w:t xml:space="preserve">Chờ hắn tới quán bar rồi, trực tiếp đi vào, lúc này vẫn còn chưa có khách, quán bar cung cấp bữa tối, có mấy người đang ăn cơm, Nghiêm Tích lượn lượn lờ lờ đặt mông ngồi vào quầy bar.</w:t>
      </w:r>
      <w:r>
        <w:br w:type="textWrapping"/>
      </w:r>
      <w:r>
        <w:br w:type="textWrapping"/>
      </w:r>
      <w:r>
        <w:t xml:space="preserve">La Huyên đi tới, thấy Nghiêm Tích liền cười, nói: “Tôi gọi điện cho cậu nhưng điện thoại lại tắt.”</w:t>
      </w:r>
      <w:r>
        <w:br w:type="textWrapping"/>
      </w:r>
      <w:r>
        <w:br w:type="textWrapping"/>
      </w:r>
      <w:r>
        <w:t xml:space="preserve">“Thì ra kẻ sáng sớm quấy rầy giấc ngủ của tôi là cậu.” Nghiêm Tích híp mắt, lười biếng nói.</w:t>
      </w:r>
      <w:r>
        <w:br w:type="textWrapping"/>
      </w:r>
      <w:r>
        <w:br w:type="textWrapping"/>
      </w:r>
      <w:r>
        <w:t xml:space="preserve">“Tôi nào dám gọi điện thoại cho cậu vào buổi sáng, hơn nữa buổi sáng tôi còn đang ngủ, tôi gần năm giờ mới gọi cho cậu.” La Huyên giải thích.</w:t>
      </w:r>
      <w:r>
        <w:br w:type="textWrapping"/>
      </w:r>
      <w:r>
        <w:br w:type="textWrapping"/>
      </w:r>
      <w:r>
        <w:t xml:space="preserve">“Có chuyện gì sao?”</w:t>
      </w:r>
      <w:r>
        <w:br w:type="textWrapping"/>
      </w:r>
      <w:r>
        <w:br w:type="textWrapping"/>
      </w:r>
      <w:r>
        <w:t xml:space="preserve">“Không có gì, vốn muốn nói với cậu đêm nay không cần đến đây, hảo hảo trải qua cuối tuần đi.” La Huyên nhìn Nghiêm Tích, cười nói, “Cậu không phải là miệt mài quá độ đấy chứ.”</w:t>
      </w:r>
      <w:r>
        <w:br w:type="textWrapping"/>
      </w:r>
      <w:r>
        <w:br w:type="textWrapping"/>
      </w:r>
      <w:r>
        <w:t xml:space="preserve">Nghiêm Tích cố gắng trợn mắt cho to lên chút, thoạt nhìn có tinh thần hơn, nói: “Còn đi được.”</w:t>
      </w:r>
      <w:r>
        <w:br w:type="textWrapping"/>
      </w:r>
      <w:r>
        <w:br w:type="textWrapping"/>
      </w:r>
      <w:r>
        <w:t xml:space="preserve">Hắn lấy di động ra, quả nhiên là đang tắt máy, nhớ mang máng hồi sáng là mình kêu lão Tương tắt đi thì phải.</w:t>
      </w:r>
      <w:r>
        <w:br w:type="textWrapping"/>
      </w:r>
      <w:r>
        <w:br w:type="textWrapping"/>
      </w:r>
      <w:r>
        <w:t xml:space="preserve">Nghiêm Tích lập tức mở máy, sau đó liền nhận được tin nhắn của tổng đài, thông báo hắn có 15 cuộc gọi nhỡ, trừ một cuộc của La Huyên, còn lại đều là từ một số lạ.</w:t>
      </w:r>
      <w:r>
        <w:br w:type="textWrapping"/>
      </w:r>
      <w:r>
        <w:br w:type="textWrapping"/>
      </w:r>
      <w:r>
        <w:t xml:space="preserve">Nghiêm Tích lúc này mới nhớ ra, có thể là cậu ca sĩ lang thang hôm qua. Hắn nghĩ nghĩ, đột nhiên có chút thoái chí, thanh thanh giọng, nói với La Huyên: “Tôi tìm được một người đảm nhận làm ca sĩ cho quán.”</w:t>
      </w:r>
      <w:r>
        <w:br w:type="textWrapping"/>
      </w:r>
      <w:r>
        <w:br w:type="textWrapping"/>
      </w:r>
      <w:r>
        <w:t xml:space="preserve">La Huyên nhướn mày: “Ừ?”</w:t>
      </w:r>
      <w:r>
        <w:br w:type="textWrapping"/>
      </w:r>
      <w:r>
        <w:br w:type="textWrapping"/>
      </w:r>
      <w:r>
        <w:t xml:space="preserve">“Thì là có người muốn vào quán của chúng ta, hát.” Nghiêm Tích nói từng chữ từng chữ.</w:t>
      </w:r>
      <w:r>
        <w:br w:type="textWrapping"/>
      </w:r>
      <w:r>
        <w:br w:type="textWrapping"/>
      </w:r>
      <w:r>
        <w:t xml:space="preserve">La Huyên quan sát Nghiêm Tích, một câu vạch trần thiên cơ: “Chủ quán, cậu lại nhặt người về rồi.”</w:t>
      </w:r>
      <w:r>
        <w:br w:type="textWrapping"/>
      </w:r>
      <w:r>
        <w:br w:type="textWrapping"/>
      </w:r>
      <w:r>
        <w:t xml:space="preserve">“…” Nghiêm Tích ho khan một chút, nói, “Dù sao cũng không thiếu tiền, nhặt một hai người cũng đâu sao. Hơn nữa nhặt cậu về còn có thể làm quản lí cho tôi, nhặt cái người hôm qua còn có thể hát vài bài, thật tốt.”</w:t>
      </w:r>
      <w:r>
        <w:br w:type="textWrapping"/>
      </w:r>
      <w:r>
        <w:br w:type="textWrapping"/>
      </w:r>
      <w:r>
        <w:t xml:space="preserve">Vừa nói xong, vị bát ca (*) thiếu niên có thể hát được vài bài liền gọi điện thoại đến.</w:t>
      </w:r>
      <w:r>
        <w:br w:type="textWrapping"/>
      </w:r>
      <w:r>
        <w:br w:type="textWrapping"/>
      </w:r>
      <w:r>
        <w:t xml:space="preserve">(* Bát ca [八哥] là một loài chim có linh tính cao rất được người TQ ưa chuộng, thường xuất hiện nhiều trong thi ca TQ)</w:t>
      </w:r>
      <w:r>
        <w:br w:type="textWrapping"/>
      </w:r>
      <w:r>
        <w:br w:type="textWrapping"/>
      </w:r>
      <w:r>
        <w:t xml:space="preserve">Nghiêm Tích nhận điện thoại, đối phương liền dồn dập nói: “Chủ quán Nghiêm phải không ạ? Tôi là Âu Dương Lực hôm qua đây ạ, cô còn nhớ không?”</w:t>
      </w:r>
      <w:r>
        <w:br w:type="textWrapping"/>
      </w:r>
      <w:r>
        <w:br w:type="textWrapping"/>
      </w:r>
      <w:r>
        <w:t xml:space="preserve">Nghiêm Tích cười lớn, cười cho vị bát ca thiếu niên này phải quýnh lên.</w:t>
      </w:r>
      <w:r>
        <w:br w:type="textWrapping"/>
      </w:r>
      <w:r>
        <w:br w:type="textWrapping"/>
      </w:r>
      <w:r>
        <w:t xml:space="preserve">Hắn cười cho đối phương sửng sốt xong, rồi mới ngừng cười, nói chuyện đâu ra đấy: “Cậu có biết tại sao tôi không nhận điện thoại của cậu không? Đây là trừng phạt vì cậu mới sáng sớm đã gọi điện phá giấc ngủ của tôi.”</w:t>
      </w:r>
      <w:r>
        <w:br w:type="textWrapping"/>
      </w:r>
      <w:r>
        <w:br w:type="textWrapping"/>
      </w:r>
      <w:r>
        <w:t xml:space="preserve">“…”</w:t>
      </w:r>
      <w:r>
        <w:br w:type="textWrapping"/>
      </w:r>
      <w:r>
        <w:br w:type="textWrapping"/>
      </w:r>
      <w:r>
        <w:t xml:space="preserve">Nghiêm Tích liếc mắt nhìn La Huyên một cái, đối phương nhún vai, tỏ vẻ cậu muốn làm gì thì tùy cậu, Nghiêm Tích nói địa chỉ quán bar cho Âu Dương Lực.</w:t>
      </w:r>
      <w:r>
        <w:br w:type="textWrapping"/>
      </w:r>
      <w:r>
        <w:br w:type="textWrapping"/>
      </w:r>
      <w:r>
        <w:t xml:space="preserve">“Được được, tôi lập tức đến ngay.” Nghe thấy Âu Dương Lực thở phào nhẹ nhõm.</w:t>
      </w:r>
      <w:r>
        <w:br w:type="textWrapping"/>
      </w:r>
      <w:r>
        <w:br w:type="textWrapping"/>
      </w:r>
      <w:r>
        <w:t xml:space="preserve">Một tiếng trôi qua, cậu vẫn chưa đến.</w:t>
      </w:r>
      <w:r>
        <w:br w:type="textWrapping"/>
      </w:r>
      <w:r>
        <w:br w:type="textWrapping"/>
      </w:r>
      <w:r>
        <w:t xml:space="preserve">“Hiện tại những người trẻ tuổi thực không đáng tin, nói là lập tức đến, nhưng bây giờ còn chưa thấy bóng dáng đâu.” Nghiêm Tích khinh thường nói.</w:t>
      </w:r>
      <w:r>
        <w:br w:type="textWrapping"/>
      </w:r>
      <w:r>
        <w:br w:type="textWrapping"/>
      </w:r>
      <w:r>
        <w:t xml:space="preserve">“Chủ quán, nếu theo như cậu nói, cậu ta không có tiền phải đi hát rong, cậu cảm thấy cậu ta sẵn lòng bắt xe qua đây sao?” La Huyên nói.</w:t>
      </w:r>
      <w:r>
        <w:br w:type="textWrapping"/>
      </w:r>
      <w:r>
        <w:br w:type="textWrapping"/>
      </w:r>
      <w:r>
        <w:t xml:space="preserve">“…Có lý.”</w:t>
      </w:r>
      <w:r>
        <w:br w:type="textWrapping"/>
      </w:r>
      <w:r>
        <w:br w:type="textWrapping"/>
      </w:r>
      <w:r>
        <w:t xml:space="preserve">“Hơn nữa bây giờ còn đang là giờ cao điểm.”</w:t>
      </w:r>
      <w:r>
        <w:br w:type="textWrapping"/>
      </w:r>
      <w:r>
        <w:br w:type="textWrapping"/>
      </w:r>
      <w:r>
        <w:t xml:space="preserve">Nửa tiếng nữa trôi qua, Nghiêm Tích mới nhìn thấy Âu Dương Lực đeo ghita, nhìn trái nhìn phải tiến vào.</w:t>
      </w:r>
      <w:r>
        <w:br w:type="textWrapping"/>
      </w:r>
      <w:r>
        <w:br w:type="textWrapping"/>
      </w:r>
      <w:r>
        <w:t xml:space="preserve">Nghiêm Tích vẫy tay với cậu, cậu lập tức chạy lại.</w:t>
      </w:r>
      <w:r>
        <w:br w:type="textWrapping"/>
      </w:r>
      <w:r>
        <w:br w:type="textWrapping"/>
      </w:r>
      <w:r>
        <w:t xml:space="preserve">Nghiêm Tích giới thiệu một chút: “Đây là quản lí của chúng tôi, tất cả mọi chuyện cậu cứ nới với hắn đi, hắn sẽ sắp xếp.” Sau đó hắn liền lộ ra một bộ dáng không liên quan đến mình ra.</w:t>
      </w:r>
      <w:r>
        <w:br w:type="textWrapping"/>
      </w:r>
      <w:r>
        <w:br w:type="textWrapping"/>
      </w:r>
      <w:r>
        <w:t xml:space="preserve">La Huyên trách cứ nhìn hắn một cái, vẻ mặt ôn hoà tiếp đãi Âu Dương Lực: “Cậu khoảng giờ nào thì có thể đến đây?”</w:t>
      </w:r>
      <w:r>
        <w:br w:type="textWrapping"/>
      </w:r>
      <w:r>
        <w:br w:type="textWrapping"/>
      </w:r>
      <w:r>
        <w:t xml:space="preserve">Hai người nói một hồi, Âu Dương Lực hiểu được sơ sơ tình trạng của Điểu ngữ hoa hương, chân thành nói với Nghiêm Tích: “Chủ quán Nghiêm thật là lợi hại, một đại mỹ nữ như vậy lại mở gay bar, trí tưởng tượng thật là phi thường!”</w:t>
      </w:r>
      <w:r>
        <w:br w:type="textWrapping"/>
      </w:r>
      <w:r>
        <w:br w:type="textWrapping"/>
      </w:r>
      <w:r>
        <w:t xml:space="preserve">Nghiêm Tích: “…”</w:t>
      </w:r>
      <w:r>
        <w:br w:type="textWrapping"/>
      </w:r>
      <w:r>
        <w:br w:type="textWrapping"/>
      </w:r>
      <w:r>
        <w:t xml:space="preserve">La Huyên: “…”</w:t>
      </w:r>
      <w:r>
        <w:br w:type="textWrapping"/>
      </w:r>
      <w:r>
        <w:br w:type="textWrapping"/>
      </w:r>
      <w:r>
        <w:t xml:space="preserve">Nghiêm Tích nhấc chân đá lên khuỷu chân Âu Dương Lực một cái, cậu không lường trước được liền ngã nhào về phía trước, Nghiêm Tích một phát đè cậu lên quầy bar, cúi người ép cậu xuống, nâng cằm cậu, bày ra một nụ cười giống như ác bá cưỡng bức con gái nhà lành, nói: “Thế này thì cậu có cảm thấy tôi lợi hại hơn, có trí tưởng tượng hơn không?”</w:t>
      </w:r>
      <w:r>
        <w:br w:type="textWrapping"/>
      </w:r>
      <w:r>
        <w:br w:type="textWrapping"/>
      </w:r>
      <w:r>
        <w:t xml:space="preserve">Âu Dương Lực cả người cứng ngắc.</w:t>
      </w:r>
      <w:r>
        <w:br w:type="textWrapping"/>
      </w:r>
      <w:r>
        <w:br w:type="textWrapping"/>
      </w:r>
      <w:r>
        <w:t xml:space="preserve">Khách khứa thấy, đều trầm trồ khen ngợi, La Huyên ở một bên vừa vỗ tay vừa nói: “Thiên nhiên ngốc có ba cái tốt, giọng ngọt ngào – người mềm yếu – dễ đẩy ngã.”</w:t>
      </w:r>
      <w:r>
        <w:br w:type="textWrapping"/>
      </w:r>
      <w:r>
        <w:br w:type="textWrapping"/>
      </w:r>
      <w:r>
        <w:t xml:space="preserve">Vì thế Âu Dương Lực trở thành ca sĩ của Điểu ngữ hoa hương, chiếu theo những gì Âu Dương Lực tự nói, cậu một thân một mình đến thành phố này tìm cách phát triển, thế nhưng khắp nơi vấp phải trắc trở, lại ngại xin tiền trong nhà, ban ngày làm công, buổi tối hát ở Nghiễm Truyện.</w:t>
      </w:r>
      <w:r>
        <w:br w:type="textWrapping"/>
      </w:r>
      <w:r>
        <w:br w:type="textWrapping"/>
      </w:r>
      <w:r>
        <w:t xml:space="preserve">Trước đây Điểu ngữ hoa hương cũng có ca sĩ, sau khi đổi chủ, ca sĩ bỏ chạy, đoạn thời gian kia khá hỗn loạn nên không đặc biệt mời ai về, trong quán mặc dù có mời ban nhạc đến, nhưng lại không thường trực, cần ca sĩ cũng là mời ca sĩ thời vụ, người được mời đều tương đối có danh tiếng, nếu không thì bình thường chỉ phát vài khúc BGM (background music) mà quản lí hoặc là chủ quán thích.</w:t>
      </w:r>
      <w:r>
        <w:br w:type="textWrapping"/>
      </w:r>
      <w:r>
        <w:br w:type="textWrapping"/>
      </w:r>
      <w:r>
        <w:t xml:space="preserve">Hiện tại có Âu Dương Lực, mỗi đêm hát đến mười hai giờ, khách khứa phát hiện ra một vị ca sĩ mới tới, cảm thấy mới mẻ, qua một thời gian, Âu Dương Lực trở thành phông nền, không ai nghe cậu.</w:t>
      </w:r>
      <w:r>
        <w:br w:type="textWrapping"/>
      </w:r>
      <w:r>
        <w:br w:type="textWrapping"/>
      </w:r>
      <w:r>
        <w:t xml:space="preserve">Lại qua một thời gian nữa, cậu còn có vài fan cố định.</w:t>
      </w:r>
      <w:r>
        <w:br w:type="textWrapping"/>
      </w:r>
      <w:r>
        <w:br w:type="textWrapping"/>
      </w:r>
      <w:r>
        <w:t xml:space="preserve">Nơi đây chính là gay bar, một thanh niên rạng rỡ có tiếng ca động lòng người tự nhiên sẽ nổi tiếng, không ít người bắt đầu hỏi thăm Nghiêm Tích về tình hình của Âu Dương Lực, vốn là người đến Điểu ngữ hoa hương tìm một nửa của mình càng đến càng nhiều, bây giờ lại có một Âu Dương Lực ngày ngày bày ra đó, người coi trọng cậu cũng không ít.</w:t>
      </w:r>
      <w:r>
        <w:br w:type="textWrapping"/>
      </w:r>
      <w:r>
        <w:br w:type="textWrapping"/>
      </w:r>
      <w:r>
        <w:t xml:space="preserve">Nghiêm Tích có hỏi Âu Dương Lực có bạn trai hay chưa, cậu đỏ mặt nói không có, bệnh nghiện làm bà mai của Nghiêm Tích vừa muốn phát tác, Âu Dương Lực đã nói cậu có người mình thích rồi.</w:t>
      </w:r>
      <w:r>
        <w:br w:type="textWrapping"/>
      </w:r>
      <w:r>
        <w:br w:type="textWrapping"/>
      </w:r>
      <w:r>
        <w:t xml:space="preserve">“Chính bởi vì anh ấy, tôi mới muốn ca hát.” Gương mặt Âu Dương Lực càng ngày càng hồng.</w:t>
      </w:r>
      <w:r>
        <w:br w:type="textWrapping"/>
      </w:r>
      <w:r>
        <w:br w:type="textWrapping"/>
      </w:r>
      <w:r>
        <w:t xml:space="preserve">Nghiêm Tích ngẩn ngơ, vì lần xem mắt chết yểu này mà bóp cổ tay, hắn vỗ vỗ bả vai Âu Dương Lực, nghĩ thầm lại là yêu thầm, thứ tình cảm không bệnh mà chết.</w:t>
      </w:r>
      <w:r>
        <w:br w:type="textWrapping"/>
      </w:r>
      <w:r>
        <w:br w:type="textWrapping"/>
      </w:r>
      <w:r>
        <w:t xml:space="preserve">Từ sau khi sự việc kia của quản lí phát sinh, Nghiêm Tích không dám tùy ý lục lọi tình cảm của người khác nữa, đặc biệt là — yêu thầm!</w:t>
      </w:r>
      <w:r>
        <w:br w:type="textWrapping"/>
      </w:r>
      <w:r>
        <w:br w:type="textWrapping"/>
      </w:r>
      <w:r>
        <w:t xml:space="preserve">Vì thế mọi thiên ngôn vạn ngữ hắn đều yên lặng nuốt vào, giúp Âu Dương Lực ngăn chặn lời bày tỏ của những vị khách kia.</w:t>
      </w:r>
      <w:r>
        <w:br w:type="textWrapping"/>
      </w:r>
      <w:r>
        <w:br w:type="textWrapping"/>
      </w:r>
      <w:r>
        <w:t xml:space="preserve">Đến tận một ngày, lượng khách trong quán rất thưa thớt, Âu Dương Lực hát mấy bài, tới gần chín giờ, La Huyên thông cảm, cho cậu về sớm nghỉ ngơi.</w:t>
      </w:r>
      <w:r>
        <w:br w:type="textWrapping"/>
      </w:r>
      <w:r>
        <w:br w:type="textWrapping"/>
      </w:r>
      <w:r>
        <w:t xml:space="preserve">Nghiêm Tích nghĩ mình ở lại trong quán cũng không có ai nói chuyện, liền đề nghị muốn đưa cậu về.</w:t>
      </w:r>
      <w:r>
        <w:br w:type="textWrapping"/>
      </w:r>
      <w:r>
        <w:br w:type="textWrapping"/>
      </w:r>
      <w:r>
        <w:t xml:space="preserve">Thế nhưng Âu Dương Lực nói thế nào cũng không chịu.</w:t>
      </w:r>
      <w:r>
        <w:br w:type="textWrapping"/>
      </w:r>
      <w:r>
        <w:br w:type="textWrapping"/>
      </w:r>
      <w:r>
        <w:t xml:space="preserve">Nghiêm Tích người này lại là cái dạng, càng không thể làm thì càng muốn làm, cuối cùng Âu Dương Lực nói không lại Nghiêm Tích, đành phải ngoan ngoãn để hắn chở về.</w:t>
      </w:r>
      <w:r>
        <w:br w:type="textWrapping"/>
      </w:r>
      <w:r>
        <w:br w:type="textWrapping"/>
      </w:r>
      <w:r>
        <w:t xml:space="preserve">Đến khi Âu Dương Lực ngồi trên xe Nghiêm Tích rồi, mới nhỏ giọng nói: “Chủ quán, kỳ thật tôi muốn đến một nơi.”</w:t>
      </w:r>
      <w:r>
        <w:br w:type="textWrapping"/>
      </w:r>
      <w:r>
        <w:br w:type="textWrapping"/>
      </w:r>
      <w:r>
        <w:t xml:space="preserve">“Nơi nào? Tôi đưa cậu đi.” Nghiêm Tích một chút cũng không cảm nhận được Âu Dương Lực không được tự nhiên, phóng khoáng nói.</w:t>
      </w:r>
      <w:r>
        <w:br w:type="textWrapping"/>
      </w:r>
      <w:r>
        <w:br w:type="textWrapping"/>
      </w:r>
      <w:r>
        <w:t xml:space="preserve">Âu Dương Lực kiểu như hơi khó mở miệng, cuối cùng mới hạ quyết tâm, nói với Nghiêm Tích: “Chủ quán, vậy phiền anh đưa tôi đến dưới cao ốc Nghiễm Truyện.”</w:t>
      </w:r>
      <w:r>
        <w:br w:type="textWrapping"/>
      </w:r>
      <w:r>
        <w:br w:type="textWrapping"/>
      </w:r>
      <w:r>
        <w:t xml:space="preserve">Nghiêm Tích trái lại không nghĩ tới cậu muốn tới nơi đó, khởi động xe chở cậu qua.</w:t>
      </w:r>
      <w:r>
        <w:br w:type="textWrapping"/>
      </w:r>
      <w:r>
        <w:br w:type="textWrapping"/>
      </w:r>
      <w:r>
        <w:t xml:space="preserve">Trên đường, di động của Nghiêm Tích vang lên, hắn mặt mày nhăn nhíu, lúc đang lái xe lười tiếp điện thoại, nhưng tiếng chuông vẫn vang lên không ngừng, hắn từ lần cho Tương Vân Chu leo cây trở đi thì không để chế độ im lặng nữa.</w:t>
      </w:r>
      <w:r>
        <w:br w:type="textWrapping"/>
      </w:r>
      <w:r>
        <w:br w:type="textWrapping"/>
      </w:r>
      <w:r>
        <w:t xml:space="preserve">Hắn cầm di động, nhìn thoáng qua, là Tương Vân Chu.</w:t>
      </w:r>
      <w:r>
        <w:br w:type="textWrapping"/>
      </w:r>
      <w:r>
        <w:br w:type="textWrapping"/>
      </w:r>
      <w:r>
        <w:t xml:space="preserve">“A lô?” Hắn nhận điện thoại.</w:t>
      </w:r>
      <w:r>
        <w:br w:type="textWrapping"/>
      </w:r>
      <w:r>
        <w:br w:type="textWrapping"/>
      </w:r>
      <w:r>
        <w:t xml:space="preserve">“Cậu bây giờ đang ở bên ngoài?” Tương Vân Chu hỏi.</w:t>
      </w:r>
      <w:r>
        <w:br w:type="textWrapping"/>
      </w:r>
      <w:r>
        <w:br w:type="textWrapping"/>
      </w:r>
      <w:r>
        <w:t xml:space="preserve">“Ừ, đang lái xe.”</w:t>
      </w:r>
      <w:r>
        <w:br w:type="textWrapping"/>
      </w:r>
      <w:r>
        <w:br w:type="textWrapping"/>
      </w:r>
      <w:r>
        <w:t xml:space="preserve">“Đến chỗ tôi một chút đi, có việc muốn nói với cậu.”</w:t>
      </w:r>
      <w:r>
        <w:br w:type="textWrapping"/>
      </w:r>
      <w:r>
        <w:br w:type="textWrapping"/>
      </w:r>
      <w:r>
        <w:t xml:space="preserve">Nghiêm Tích liếc mắt sang phía Âu Dương Lực ngồi bên cạnh một cái, nói, “Hiện tại không được rồi, hôm khác đi.”</w:t>
      </w:r>
      <w:r>
        <w:br w:type="textWrapping"/>
      </w:r>
      <w:r>
        <w:br w:type="textWrapping"/>
      </w:r>
      <w:r>
        <w:t xml:space="preserve">“Vậy được rồi.” Bây giờ hai người nói chuyện không thú vị như vậy cũng có thể cứ thế tiếp tục, nhưng Tương Vân Chu vẫn là nhiều hơn một câu, “Kỳ thật không phải chuyện khác, chính là chuyện về La Huyên.”</w:t>
      </w:r>
      <w:r>
        <w:br w:type="textWrapping"/>
      </w:r>
      <w:r>
        <w:br w:type="textWrapping"/>
      </w:r>
      <w:r>
        <w:t xml:space="preserve">Nghiêm Tích sửng sốt: “Sao lại kéo hắn vào?”</w:t>
      </w:r>
      <w:r>
        <w:br w:type="textWrapping"/>
      </w:r>
      <w:r>
        <w:br w:type="textWrapping"/>
      </w:r>
      <w:r>
        <w:t xml:space="preserve">“Cậu có biết thân phận của cậu ta không? Cậu có biết người nhà cậu ta là ai không?” Tương Vân Chu mặc dù là đang hỏi, thế nhưng trong giọng nói có ẩn ẩn chút âm trầm.</w:t>
      </w:r>
      <w:r>
        <w:br w:type="textWrapping"/>
      </w:r>
      <w:r>
        <w:br w:type="textWrapping"/>
      </w:r>
      <w:r>
        <w:t xml:space="preserve">Nghiêm Tích bị giọng điệu chất vấn kiểu này của anh chọc giận: “Nhà hắn là gì quan trọng lắm sao? Anh điều tra hắn sao? Tôi vẫn không hiểu được anh cứ ôm khư khư mãi chuyện ấy để làm gì.”</w:t>
      </w:r>
      <w:r>
        <w:br w:type="textWrapping"/>
      </w:r>
      <w:r>
        <w:br w:type="textWrapping"/>
      </w:r>
      <w:r>
        <w:t xml:space="preserve">Quả thực là không sao hiểu được, La Huyên thế nào là chuyện của hắn, hơn nữa La Huyên hiển nhiên phải có bối cảnh gia thế của riêng y, nhưng người ta không muốn nói thì sẽ không nói, bới móc thân thế người khác để làm gì? Ở chung với La Huyên người này rất tốt, quan tâm đến việc này là được rồi, ai không có quá khứ chứ.</w:t>
      </w:r>
      <w:r>
        <w:br w:type="textWrapping"/>
      </w:r>
      <w:r>
        <w:br w:type="textWrapping"/>
      </w:r>
      <w:r>
        <w:t xml:space="preserve">Nghiêm Tích lại nghĩ tới bản thân, Tương Vân Chu nhất định đã điều tra hắn luôn rồi, nói không chừng tổ tông mười tám đời nhà hắn đều bị anh ta đào hết lên ấy chứ.</w:t>
      </w:r>
      <w:r>
        <w:br w:type="textWrapping"/>
      </w:r>
      <w:r>
        <w:br w:type="textWrapping"/>
      </w:r>
      <w:r>
        <w:t xml:space="preserve">Nghiêm Tích lạnh như băng nói: “Tôi đối với thân thế của La Huyên một chút hứng thú cũng không có, về sau anh đừng dùng vấn đề này tới tìm tôi nữa.”</w:t>
      </w:r>
      <w:r>
        <w:br w:type="textWrapping"/>
      </w:r>
      <w:r>
        <w:br w:type="textWrapping"/>
      </w:r>
      <w:r>
        <w:t xml:space="preserve">Nói xong hắn cúp điện thoại.</w:t>
      </w:r>
      <w:r>
        <w:br w:type="textWrapping"/>
      </w:r>
      <w:r>
        <w:br w:type="textWrapping"/>
      </w:r>
      <w:r>
        <w:t xml:space="preserve">Sau khi Nghiêm Tích cúp máy, mới nhớ ra bên cạnh còn người khác, hắn nhìn Âu Dương Lực, phát hiện cậu rúc người vào trong ghế, không dám thở mạnh.</w:t>
      </w:r>
      <w:r>
        <w:br w:type="textWrapping"/>
      </w:r>
      <w:r>
        <w:br w:type="textWrapping"/>
      </w:r>
      <w:r>
        <w:t xml:space="preserve">“Dọa cậu rồi sao?” Nghiêm Tích hơi ngượng ngùng, vừa rồi hắn rất dữ tợn.</w:t>
      </w:r>
      <w:r>
        <w:br w:type="textWrapping"/>
      </w:r>
      <w:r>
        <w:br w:type="textWrapping"/>
      </w:r>
      <w:r>
        <w:t xml:space="preserve">“Không sao…” Chung quy có cảm giác nghe thấy nguy hiểm trong lời nói, không biết có bị diệt khẩu hay không, Âu Dương Lực nghĩ vậy, thật cẩn thận hỏi, “Là bạn trai của chủ quán gọi tới à? Chính là vị đi cùng anh lúc lần đầu tiên chúng ta gặp nhau sao?”</w:t>
      </w:r>
      <w:r>
        <w:br w:type="textWrapping"/>
      </w:r>
      <w:r>
        <w:br w:type="textWrapping"/>
      </w:r>
      <w:r>
        <w:t xml:space="preserve">Nghiêm Tích không biết trả lời về vấn đề có phải là bạn trai hay không như thế nào, cuối cùng chỉ ậm ờ nói: “Ừ.”</w:t>
      </w:r>
      <w:r>
        <w:br w:type="textWrapping"/>
      </w:r>
      <w:r>
        <w:br w:type="textWrapping"/>
      </w:r>
      <w:r>
        <w:t xml:space="preserve">“Cãi nhau xong lập tức sẽ hòa hảo thôi, đừng lo lắng.” Âu Dương Lực an ủi nói.</w:t>
      </w:r>
      <w:r>
        <w:br w:type="textWrapping"/>
      </w:r>
      <w:r>
        <w:br w:type="textWrapping"/>
      </w:r>
      <w:r>
        <w:t xml:space="preserve">Nghiêm Tích bật cười: “Tôi còn đang điên tiết đây, hòa hảo làm gì?”</w:t>
      </w:r>
      <w:r>
        <w:br w:type="textWrapping"/>
      </w:r>
      <w:r>
        <w:br w:type="textWrapping"/>
      </w:r>
      <w:r>
        <w:t xml:space="preserve">Âu Dương Lực nghẹn lời, không nói nữa.</w:t>
      </w:r>
      <w:r>
        <w:br w:type="textWrapping"/>
      </w:r>
      <w:r>
        <w:br w:type="textWrapping"/>
      </w:r>
      <w:r>
        <w:t xml:space="preserve">Nghiêm Tích không muốn nghĩ đến Tương Vân Chu, lái xe đưa Âu Dương Lực đến nơi.</w:t>
      </w:r>
      <w:r>
        <w:br w:type="textWrapping"/>
      </w:r>
      <w:r>
        <w:br w:type="textWrapping"/>
      </w:r>
      <w:r>
        <w:t xml:space="preserve">Trước khi Âu Dương Lực xuống xe, Nghiêm Tích vẫn là nhịn không được hỏi một câu: “Cậu tới nơi này để làm gì?”</w:t>
      </w:r>
      <w:r>
        <w:br w:type="textWrapping"/>
      </w:r>
      <w:r>
        <w:br w:type="textWrapping"/>
      </w:r>
      <w:r>
        <w:t xml:space="preserve">Cậu cười cười, nói: “Để hát.”</w:t>
      </w:r>
      <w:r>
        <w:br w:type="textWrapping"/>
      </w:r>
      <w:r>
        <w:br w:type="textWrapping"/>
      </w:r>
      <w:r>
        <w:t xml:space="preserve">Nghiêm Tích kỳ quái, trong quán bar hát còn chưa đủ hay sao còn muốn đến nơi này hát, theo lý mà nói thì phí diễn La Huyên phát rất hậu hĩnh mà.</w:t>
      </w:r>
      <w:r>
        <w:br w:type="textWrapping"/>
      </w:r>
      <w:r>
        <w:br w:type="textWrapping"/>
      </w:r>
      <w:r>
        <w:t xml:space="preserve">Hắn tò mò theo Âu Dương Lực xuống xe, Âu Dương Lực cũng không ngăn cản hắn.</w:t>
      </w:r>
      <w:r>
        <w:br w:type="textWrapping"/>
      </w:r>
      <w:r>
        <w:br w:type="textWrapping"/>
      </w:r>
      <w:r>
        <w:t xml:space="preserve">Âu Dương Lực ôm ghita, đứng ở nơi Nghiêm Tích cùng cậu sơ ngộ, đối mặt với cao ốc Nghiễm Truyện, nhìn lên cửa sổ của cao ốc, bắt đầu hát lên.</w:t>
      </w:r>
      <w:r>
        <w:br w:type="textWrapping"/>
      </w:r>
      <w:r>
        <w:br w:type="textWrapping"/>
      </w:r>
      <w:r>
        <w:t xml:space="preserve">Nghiêm Tích lại càng tò mò.</w:t>
      </w:r>
      <w:r>
        <w:br w:type="textWrapping"/>
      </w:r>
      <w:r>
        <w:br w:type="textWrapping"/>
      </w:r>
      <w:r>
        <w:t xml:space="preserve">Có người qua đường dừng lại xem Âu Dương Lực, thậm chí có người còn nói: “Lại là cậu ta, cậu ta lại tới nữa.” Xem ra Âu Dương Lực đứng hát ở đây đã được một thời gian rồi.</w:t>
      </w:r>
      <w:r>
        <w:br w:type="textWrapping"/>
      </w:r>
      <w:r>
        <w:br w:type="textWrapping"/>
      </w:r>
      <w:r>
        <w:t xml:space="preserve">Chờ Âu Dương Lực hát xong mấy bài, Nghiêm Tích lên tiếng bảo cậu nghỉ ngơi một chút, bọn họ ngồi trên bồn hoa bên đường, Nghiêm Tích hỏi: “Cậu hát ở đây có ý nghĩa gì đặc biệt không?”</w:t>
      </w:r>
      <w:r>
        <w:br w:type="textWrapping"/>
      </w:r>
      <w:r>
        <w:br w:type="textWrapping"/>
      </w:r>
      <w:r>
        <w:t xml:space="preserve">Âu Dương Lực cười hì hì vài tiếng, sắc mặt lại ảm đạm xuống, cậu nói: “Thật ra tôi muốn hát cho người tôi thích nghe.”</w:t>
      </w:r>
      <w:r>
        <w:br w:type="textWrapping"/>
      </w:r>
      <w:r>
        <w:br w:type="textWrapping"/>
      </w:r>
      <w:r>
        <w:t xml:space="preserve">Nghiêm Tích nghi hoặc nhìn cậu, cậu chỉ chỉ tòa nhà cao ngất ngưởng phía trước bọn họ, nói: “Anh ấy ở trên đó.”</w:t>
      </w:r>
      <w:r>
        <w:br w:type="textWrapping"/>
      </w:r>
      <w:r>
        <w:br w:type="textWrapping"/>
      </w:r>
      <w:r>
        <w:t xml:space="preserve">“Anh ấy là một nhà chế tác rất có tiếng, có phòng làm việc riêng trong tòa nhà này, thường xuyên làm việc đến khuya, tôi bởi vì ngưỡng mộ anh ấy nên mới đến thành phố này, nhịn không được muốn ở đây hát để cho anh ấy nghe.”</w:t>
      </w:r>
      <w:r>
        <w:br w:type="textWrapping"/>
      </w:r>
      <w:r>
        <w:br w:type="textWrapping"/>
      </w:r>
      <w:r>
        <w:t xml:space="preserve">Nghiêm Tích trợn trừng mắt, nhìn tòa cao ốc Nghiễm Truyện, cảm thấy không tài nào tin được.</w:t>
      </w:r>
      <w:r>
        <w:br w:type="textWrapping"/>
      </w:r>
      <w:r>
        <w:br w:type="textWrapping"/>
      </w:r>
      <w:r>
        <w:t xml:space="preserve">Thời đại này, vẫn còn người ngây thơ như vậy.</w:t>
      </w:r>
      <w:r>
        <w:br w:type="textWrapping"/>
      </w:r>
      <w:r>
        <w:br w:type="textWrapping"/>
      </w:r>
      <w:r>
        <w:t xml:space="preserve">“Cậu hát ở nơi này bao lâu rồi?” Nghiêm Tích hỏi.</w:t>
      </w:r>
      <w:r>
        <w:br w:type="textWrapping"/>
      </w:r>
      <w:r>
        <w:br w:type="textWrapping"/>
      </w:r>
      <w:r>
        <w:t xml:space="preserve">Âu Dương Lực ngượng ngùng nói: “Nửa năm…”</w:t>
      </w:r>
      <w:r>
        <w:br w:type="textWrapping"/>
      </w:r>
      <w:r>
        <w:br w:type="textWrapping"/>
      </w:r>
      <w:r>
        <w:t xml:space="preserve">“…” Không chỉ ngây thơ hơn nữa còn kiên trì, Nghiêm Tích tiếp tục nhiều chuyện, “Vậy cậu ở đây có nhìn thấy anh ta chưa?”</w:t>
      </w:r>
      <w:r>
        <w:br w:type="textWrapping"/>
      </w:r>
      <w:r>
        <w:br w:type="textWrapping"/>
      </w:r>
      <w:r>
        <w:t xml:space="preserve">“Có… Có điều số lần chưa đến mười đầu ngón tay.” Âu Dương Lực có phần uể oải.</w:t>
      </w:r>
      <w:r>
        <w:br w:type="textWrapping"/>
      </w:r>
      <w:r>
        <w:br w:type="textWrapping"/>
      </w:r>
      <w:r>
        <w:t xml:space="preserve">“Thấy anh ta thì phải nhào tới chứ, ngốc quá!” Nghiêm Tích thực thay cậu sốt ruột.</w:t>
      </w:r>
      <w:r>
        <w:br w:type="textWrapping"/>
      </w:r>
      <w:r>
        <w:br w:type="textWrapping"/>
      </w:r>
      <w:r>
        <w:t xml:space="preserve">“Ặc, như vậy sẽ biến thành phần tử phạm pháp mất.”</w:t>
      </w:r>
      <w:r>
        <w:br w:type="textWrapping"/>
      </w:r>
      <w:r>
        <w:br w:type="textWrapping"/>
      </w:r>
      <w:r>
        <w:t xml:space="preserve">“Vậy thì trực tiếp đi tìm anh ta, theo như cậu nói thì chắc bây giờ anh ta vẫn còn ở trong đó ha? Đi.” Nghiêm Tích nói xong liền kéo Âu Dương Lực, Âu Dương Lực sợ tới mức vội vàng giãy dụa.</w:t>
      </w:r>
      <w:r>
        <w:br w:type="textWrapping"/>
      </w:r>
      <w:r>
        <w:br w:type="textWrapping"/>
      </w:r>
      <w:r>
        <w:t xml:space="preserve">“Trực tiếp đến tìm anh ấy khẳng định sẽ bị tưởng là fan, bày tỏ thì anh ấy sẽ cảm thấy tôi là kẻ điên.” Âu Dương Lực lớn tiếng nói.</w:t>
      </w:r>
      <w:r>
        <w:br w:type="textWrapping"/>
      </w:r>
      <w:r>
        <w:br w:type="textWrapping"/>
      </w:r>
      <w:r>
        <w:t xml:space="preserve">Nghiêm Tích buông cậu ra, ôm ngực, nói: “Cậu cũng biết a, cậu ngay cả nói chuyện cũng chưa từng nói với anh ta, chưa từng ở chung, sao cậu biết cậu đối với anh ta không phải chỉ là sùng bái đơn thuần?”</w:t>
      </w:r>
      <w:r>
        <w:br w:type="textWrapping"/>
      </w:r>
      <w:r>
        <w:br w:type="textWrapping"/>
      </w:r>
      <w:r>
        <w:t xml:space="preserve">“Tôi chỉ là biết thôi.” Âu Dương Lực trên mặt lộ ra thần sắc ủy khuất lại quật cường, “Tôi mơ thấy cũng anh ấy lên giường, đây là sùng bái đơn thuần sao?”</w:t>
      </w:r>
      <w:r>
        <w:br w:type="textWrapping"/>
      </w:r>
      <w:r>
        <w:br w:type="textWrapping"/>
      </w:r>
      <w:r>
        <w:t xml:space="preserve">Cậu nói xong, lập tức đỏ mặt, nhưng vẫn không chịu thua nhìn Nghiêm Tích.</w:t>
      </w:r>
      <w:r>
        <w:br w:type="textWrapping"/>
      </w:r>
      <w:r>
        <w:br w:type="textWrapping"/>
      </w:r>
      <w:r>
        <w:t xml:space="preserve">Nghiêm Tích thiệt tình bị cậu đánh bại, nói: “Vậy cậu cứ hát như vậy cũng không phải biện pháp.”</w:t>
      </w:r>
      <w:r>
        <w:br w:type="textWrapping"/>
      </w:r>
      <w:r>
        <w:br w:type="textWrapping"/>
      </w:r>
      <w:r>
        <w:t xml:space="preserve">Âu Dương Lực bị giẫm lên chỗ đau, ngập ngừng nói: “Thật ra tôi muốn bước vào giới nghệ sĩ, có thể nhìn thấy anh ấy, hay tốt hơn còn có thể hợp tác với nhau.”</w:t>
      </w:r>
      <w:r>
        <w:br w:type="textWrapping"/>
      </w:r>
      <w:r>
        <w:br w:type="textWrapping"/>
      </w:r>
      <w:r>
        <w:t xml:space="preserve">“…Cậu cho là dễ làm như vậy sao? Cho dù cậu hát hay, nhưng cậu không có hậu phương không có tâm nhãn (tầm nhìn và hiểu biết), thậm chí ngay cả tiền cũng không có, nếu từ từ phấn đấu, mười năm cũng chưa chắc có thể chen vào trong cái ranh giới đó.”</w:t>
      </w:r>
      <w:r>
        <w:br w:type="textWrapping"/>
      </w:r>
      <w:r>
        <w:br w:type="textWrapping"/>
      </w:r>
      <w:r>
        <w:t xml:space="preserve">Âu Dương Lực bị nói cho có chút nao núng.</w:t>
      </w:r>
      <w:r>
        <w:br w:type="textWrapping"/>
      </w:r>
      <w:r>
        <w:br w:type="textWrapping"/>
      </w:r>
      <w:r>
        <w:t xml:space="preserve">“Nhưng tôi sẽ không từ bỏ.” Cậu nhỏ giọng nói.</w:t>
      </w:r>
      <w:r>
        <w:br w:type="textWrapping"/>
      </w:r>
      <w:r>
        <w:br w:type="textWrapping"/>
      </w:r>
      <w:r>
        <w:t xml:space="preserve">Nghiêm Tích hừ một tiếng, quay đầu nhìn tòa nhà cao trọc chời, bên trong là thế giới phồn hoa trong truyền thuyết, hắn lại nhìn Âu Dương Lực, thầm nghĩ không nói, tiểu tử này thật đúng là đủ lãng mạn.</w:t>
      </w:r>
      <w:r>
        <w:br w:type="textWrapping"/>
      </w:r>
      <w:r>
        <w:br w:type="textWrapping"/>
      </w:r>
      <w:r>
        <w:t xml:space="preserve">–</w:t>
      </w:r>
      <w:r>
        <w:br w:type="textWrapping"/>
      </w:r>
      <w:r>
        <w:br w:type="textWrapping"/>
      </w:r>
      <w:r>
        <w:t xml:space="preserve">Gen bà mai của hắn lại bắt đầu tự nhân đôi, hắn muốn giúp cậu nhóc ca sĩ theo chủ nghĩa lãng mạn này một phen.</w:t>
      </w:r>
      <w:r>
        <w:br w:type="textWrapping"/>
      </w:r>
      <w:r>
        <w:br w:type="textWrapping"/>
      </w:r>
      <w:r>
        <w:t xml:space="preserve">Nghiêm Tích suy nghĩ làm cách nào đưa Âu Dương Lực đẩy mạnh vào giới giải trí, lĩnh vực này hắn có rất ít liên quan, đám bạn hắn cũng không quen biết người nào bên trong, người có thể dựa vào có lẽ chỉ có mình Tương Vân Chu làm trong lĩnh vực truyền thông.</w:t>
      </w:r>
      <w:r>
        <w:br w:type="textWrapping"/>
      </w:r>
      <w:r>
        <w:br w:type="textWrapping"/>
      </w:r>
      <w:r>
        <w:t xml:space="preserve">Nhưng hắn mới vừa cãi nhau với Tương Vân Chu, vẫn còn đang trong thời kì chiến tranh lạnh.</w:t>
      </w:r>
      <w:r>
        <w:br w:type="textWrapping"/>
      </w:r>
      <w:r>
        <w:br w:type="textWrapping"/>
      </w:r>
      <w:r>
        <w:t xml:space="preserve">Hắn thở ngắn than dài, La Huyên thấy vậy, biết hắn có lẽ lại bởi vì mấy ý nghĩ kì diệu nào đó mà phiền não, liền hỏi: “Sao vậy? Lại có nan đề gì à?”</w:t>
      </w:r>
      <w:r>
        <w:br w:type="textWrapping"/>
      </w:r>
      <w:r>
        <w:br w:type="textWrapping"/>
      </w:r>
      <w:r>
        <w:t xml:space="preserve">Nghiêm Tích nhịn không được liền đem chuyện của Âu Dương Lực kể ra.</w:t>
      </w:r>
      <w:r>
        <w:br w:type="textWrapping"/>
      </w:r>
      <w:r>
        <w:br w:type="textWrapping"/>
      </w:r>
      <w:r>
        <w:t xml:space="preserve">La Huyên nghe một hồi nheo mắt, cuối cùng Nghiêm Tích nói quyết định của mình: “Nếu có thể giúp cậu ta thực hiện giấc mơ thì tốt rồi.”</w:t>
      </w:r>
      <w:r>
        <w:br w:type="textWrapping"/>
      </w:r>
      <w:r>
        <w:br w:type="textWrapping"/>
      </w:r>
      <w:r>
        <w:t xml:space="preserve">La Huyên nở nụ cười, hạ mi mắt nói: “Việc này thật ra tôi có thể giúp cậu ta.”</w:t>
      </w:r>
      <w:r>
        <w:br w:type="textWrapping"/>
      </w:r>
      <w:r>
        <w:br w:type="textWrapping"/>
      </w:r>
      <w:r>
        <w:t xml:space="preserve">Nghiêm Tích vốn đang nằm sấp, nghe thấy lời này, bật người thẳng dậy.</w:t>
      </w:r>
      <w:r>
        <w:br w:type="textWrapping"/>
      </w:r>
      <w:r>
        <w:br w:type="textWrapping"/>
      </w:r>
      <w:r>
        <w:t xml:space="preserve">La Huyên thấy bộ dáng kinh ngạc của hắn, mỉm cười: “Cậu cũng chưa từng hỏi đến gia đình tôi làm gì phải không?”</w:t>
      </w:r>
      <w:r>
        <w:br w:type="textWrapping"/>
      </w:r>
      <w:r>
        <w:br w:type="textWrapping"/>
      </w:r>
      <w:r>
        <w:t xml:space="preserve">Nghiêm Tích không thể khống chế nhớ tới Tương Vân Chu, hắn gõ gõ quầy bar nói: “Gia đình cậu làm gì thì có liên quan gì đến tôi, cậu chỉ cần làm quản lí tốt là được.”</w:t>
      </w:r>
      <w:r>
        <w:br w:type="textWrapping"/>
      </w:r>
      <w:r>
        <w:br w:type="textWrapping"/>
      </w:r>
      <w:r>
        <w:t xml:space="preserve">La Huyên lớn tiếng cười ha ha, sau đó nói: “Tôi chính là thích điểm này của cậu đó, chủ quán.”</w:t>
      </w:r>
      <w:r>
        <w:br w:type="textWrapping"/>
      </w:r>
      <w:r>
        <w:br w:type="textWrapping"/>
      </w:r>
      <w:r>
        <w:t xml:space="preserve">Không biết vì cái gì thời điểm La Huyên nói đến việc này, rõ ràng đang cười, nhưng lại vô cùng buồn bã, đôi mắt dường như có thể hút luôn người vào đó, đen tối âm u, nhìn không thấy ánh sáng.</w:t>
      </w:r>
      <w:r>
        <w:br w:type="textWrapping"/>
      </w:r>
      <w:r>
        <w:br w:type="textWrapping"/>
      </w:r>
      <w:r>
        <w:t xml:space="preserve">Nghiêm Tích nghĩ, La Huyên nói không chừng có một chuyện gì đó khó vượt qua được, vì thế hắn lại càng không muốn đề cập đến chuyện gia đình trước mặt La Huyên.</w:t>
      </w:r>
      <w:r>
        <w:br w:type="textWrapping"/>
      </w:r>
      <w:r>
        <w:br w:type="textWrapping"/>
      </w:r>
      <w:r>
        <w:t xml:space="preserve">Chuyện không tốt còn nói tới làm gì.</w:t>
      </w:r>
      <w:r>
        <w:br w:type="textWrapping"/>
      </w:r>
      <w:r>
        <w:br w:type="textWrapping"/>
      </w:r>
      <w:r>
        <w:t xml:space="preserve">“Cậu quả nhiên là người tốt.” La Huyên nói, nếu không muốn nói thì không nói, thế giới này nếu đơn giản như vậy thì tốt rồi.</w:t>
      </w:r>
      <w:r>
        <w:br w:type="textWrapping"/>
      </w:r>
      <w:r>
        <w:br w:type="textWrapping"/>
      </w:r>
      <w:r>
        <w:t xml:space="preserve">“Đúng lúc tôi có một thằng em, cũng thích âm nhạc, sau này cũng muốn làm ca sĩ.” La Huyên đổi đề tài, tiếp tục nói về chuyện của Âu Dương Lực, “Trong nhà thật ra đối với giới giải trí này nọ có chút chuẩn bị, cho nên tôi có thể cho Âu Dương một cú đẩy.”</w:t>
      </w:r>
      <w:r>
        <w:br w:type="textWrapping"/>
      </w:r>
      <w:r>
        <w:br w:type="textWrapping"/>
      </w:r>
      <w:r>
        <w:t xml:space="preserve">“Vậy có ảnh hưởng gì tới em cậu không? Đều muốn trở thành ca sĩ, tài nguyên dùng chung không tốt lắm đâu.” Nghiêm Tích đối với việc La Huyên rốt cục buông tha hắn thì thở phào nhẹ nhõm.</w:t>
      </w:r>
      <w:r>
        <w:br w:type="textWrapping"/>
      </w:r>
      <w:r>
        <w:br w:type="textWrapping"/>
      </w:r>
      <w:r>
        <w:t xml:space="preserve">La Huyên cười cười: “Không phải tôi tự phụ, Âu Dương Lực so với em tôi còn kém xa lắm. Tôi chỉ giúp cậu ta đến trước mặt nhà chế tác cậu ta thầm mến, kế tiếp thế nào đều phải dựa vào chính cậu ta thôi.”</w:t>
      </w:r>
      <w:r>
        <w:br w:type="textWrapping"/>
      </w:r>
      <w:r>
        <w:br w:type="textWrapping"/>
      </w:r>
      <w:r>
        <w:t xml:space="preserve">Nghiêm Tích cảm thấy như vậy tốt lắm, cầm tay La Huyên, nói: “Tôi trước thay mặt Tiểu Lực cám ơn cậu.”</w:t>
      </w:r>
      <w:r>
        <w:br w:type="textWrapping"/>
      </w:r>
      <w:r>
        <w:br w:type="textWrapping"/>
      </w:r>
      <w:r>
        <w:t xml:space="preserve">La Huyên chỉ cong mắt nở nụ cười.</w:t>
      </w:r>
      <w:r>
        <w:br w:type="textWrapping"/>
      </w:r>
      <w:r>
        <w:br w:type="textWrapping"/>
      </w:r>
      <w:r>
        <w:t xml:space="preserve">Sau đó Âu Dương Lực bị người gọi là “săn sao” bắt đi, thành một thực tập sinh do công ty giải trí nào đó lớn lắm bồi dưỡng, vì thế Âu Dương Lực dần dần biến mất khỏi Điểu ngữ hoa hương.</w:t>
      </w:r>
      <w:r>
        <w:br w:type="textWrapping"/>
      </w:r>
      <w:r>
        <w:br w:type="textWrapping"/>
      </w:r>
      <w:r>
        <w:t xml:space="preserve">Nghiêm Tích thay cậu vui mừng, lại cảm thấy có chút phiền muộn, đã quen mỗi ngày nghe Âu Dương Lực hát, bất ngờ không được nghe nữa, thật sự là mất mát.</w:t>
      </w:r>
      <w:r>
        <w:br w:type="textWrapping"/>
      </w:r>
      <w:r>
        <w:br w:type="textWrapping"/>
      </w:r>
      <w:r>
        <w:t xml:space="preserve">Hắn nói với La Huyên: “Cậu không phải nói em trai cậu cũng thích hát sao? Gọi nó đến làm khách mời thể hiện chút tài nghệ đi.”</w:t>
      </w:r>
      <w:r>
        <w:br w:type="textWrapping"/>
      </w:r>
      <w:r>
        <w:br w:type="textWrapping"/>
      </w:r>
      <w:r>
        <w:t xml:space="preserve">La Huyên: “…Muốn em tôi lên sân khấu phải trả giá cao lắm.” Y thản nhiên nói, “Hơn nữa nó bây giờ còn đang ở châu Âu.”</w:t>
      </w:r>
      <w:r>
        <w:br w:type="textWrapping"/>
      </w:r>
      <w:r>
        <w:br w:type="textWrapping"/>
      </w:r>
      <w:r>
        <w:t xml:space="preserve">Nghiêm Tích tỏ vẻ tiếc nuối nhún nhún vai.</w:t>
      </w:r>
      <w:r>
        <w:br w:type="textWrapping"/>
      </w:r>
      <w:r>
        <w:br w:type="textWrapping"/>
      </w:r>
      <w:r>
        <w:t xml:space="preserve">“Lại nói, gần đây sao không thấy anh Tương?” La Huyên hỏi.</w:t>
      </w:r>
      <w:r>
        <w:br w:type="textWrapping"/>
      </w:r>
      <w:r>
        <w:br w:type="textWrapping"/>
      </w:r>
      <w:r>
        <w:t xml:space="preserve">“À, bọn tôi cãi nhau.” Thật ra chỉ là hắn tự ngắt điện thoại, sau đó liền chiến tranh lạnh, loại tình huống này không phải lần đầu tiên xuất hiện.</w:t>
      </w:r>
      <w:r>
        <w:br w:type="textWrapping"/>
      </w:r>
      <w:r>
        <w:br w:type="textWrapping"/>
      </w:r>
      <w:r>
        <w:t xml:space="preserve">La Huyên nhướn mày: “Cãi nhau?” Y cười như không nói, “Không phải bởi vì tôi đấy chứ?”</w:t>
      </w:r>
      <w:r>
        <w:br w:type="textWrapping"/>
      </w:r>
      <w:r>
        <w:br w:type="textWrapping"/>
      </w:r>
      <w:r>
        <w:t xml:space="preserve">“…” Nghiêm Tích để vuột mất thời cơ phủ nhận đầu tiên.</w:t>
      </w:r>
      <w:r>
        <w:br w:type="textWrapping"/>
      </w:r>
      <w:r>
        <w:br w:type="textWrapping"/>
      </w:r>
      <w:r>
        <w:t xml:space="preserve">La Huyên vui vẻ: “Thật sự bởi vì tôi? Tôi thấy anh Tương không quá thích tôi nha.” Y giống quản lí Nhâm dạo trước, không có việc gì thì thích đi pha rượu, nhưng hiện tại kỹ thuật của y còn kém, lúc bấy giờ y ở một bên vừa pha rượu vừa nói, “Bạn của cậu cũng không thích tôi.”</w:t>
      </w:r>
      <w:r>
        <w:br w:type="textWrapping"/>
      </w:r>
      <w:r>
        <w:br w:type="textWrapping"/>
      </w:r>
      <w:r>
        <w:t xml:space="preserve">Y chớp mắt với Nghiêm Tích, nói: “Cậu hẳn là nên nghe lời bọn họ, tôi không phải là người tốt.”</w:t>
      </w:r>
      <w:r>
        <w:br w:type="textWrapping"/>
      </w:r>
      <w:r>
        <w:br w:type="textWrapping"/>
      </w:r>
      <w:r>
        <w:t xml:space="preserve">“Nói bậy, tôi tin tưởng cậu.” Nghiêm Tích thốt lên.</w:t>
      </w:r>
      <w:r>
        <w:br w:type="textWrapping"/>
      </w:r>
      <w:r>
        <w:br w:type="textWrapping"/>
      </w:r>
      <w:r>
        <w:t xml:space="preserve">La Huyên phì một tiếng bật cười: “Cám ơn cậu nha, chủ quán.”</w:t>
      </w:r>
      <w:r>
        <w:br w:type="textWrapping"/>
      </w:r>
      <w:r>
        <w:br w:type="textWrapping"/>
      </w:r>
      <w:r>
        <w:t xml:space="preserve">Hai người vừa nói xong, thì có người đến quầy bar tìm bọn họ, Nghiêm Tích ngẩng đầu nhìn, thì ra là tay bạn quân nhân của La Huyên cũng quản lí cấp dưới của Tương Vân Chu.</w:t>
      </w:r>
      <w:r>
        <w:br w:type="textWrapping"/>
      </w:r>
      <w:r>
        <w:br w:type="textWrapping"/>
      </w:r>
      <w:r>
        <w:t xml:space="preserve">Hai người bọn họ sau khi ở bên nhau thì ngược lại ít đến quán bar, lại nói đã lâu Tiếu Trí cũng không đến, không biết anh ta thế nào rồi.</w:t>
      </w:r>
      <w:r>
        <w:br w:type="textWrapping"/>
      </w:r>
      <w:r>
        <w:br w:type="textWrapping"/>
      </w:r>
      <w:r>
        <w:t xml:space="preserve">Nghiêm Tích thấy bọn họ kỳ thật còn có điểm buồn bực, nhưng hắn không biểu hiện ra ngoài, liền hỏi: “Hai người có chuyện gì sao?”</w:t>
      </w:r>
      <w:r>
        <w:br w:type="textWrapping"/>
      </w:r>
      <w:r>
        <w:br w:type="textWrapping"/>
      </w:r>
      <w:r>
        <w:t xml:space="preserve">Kết quả vị quân nhân kia nói: “Ngượng ngùng, không phải tới tìm cậu, tôi tìm La Huyên.”</w:t>
      </w:r>
      <w:r>
        <w:br w:type="textWrapping"/>
      </w:r>
      <w:r>
        <w:br w:type="textWrapping"/>
      </w:r>
      <w:r>
        <w:t xml:space="preserve">“…”</w:t>
      </w:r>
      <w:r>
        <w:br w:type="textWrapping"/>
      </w:r>
      <w:r>
        <w:br w:type="textWrapping"/>
      </w:r>
      <w:r>
        <w:t xml:space="preserve">Thực mẹ nó không cho người ta mặt mũi, Nghiêm Tích trong lòng mắng một câu, đứng lên, vỗ vỗ quần áo, nói, “Nếu vậy thì tôi ra ngoài đi dạo cũng được.”</w:t>
      </w:r>
      <w:r>
        <w:br w:type="textWrapping"/>
      </w:r>
      <w:r>
        <w:br w:type="textWrapping"/>
      </w:r>
      <w:r>
        <w:t xml:space="preserve">Chờ Nghiêm Tích đi rồi, quân nhân nói với tiểu quản lí: “Ngoan, qua bên kia chờ anh, anh có lời muốn nói với thằng bạn.”</w:t>
      </w:r>
      <w:r>
        <w:br w:type="textWrapping"/>
      </w:r>
      <w:r>
        <w:br w:type="textWrapping"/>
      </w:r>
      <w:r>
        <w:t xml:space="preserve">“Ngoan con em anh á.” Tiểu quản lí khinh thường một chút, liền thật sự ngoan ngoãn đi qua một bên…</w:t>
      </w:r>
      <w:r>
        <w:br w:type="textWrapping"/>
      </w:r>
      <w:r>
        <w:br w:type="textWrapping"/>
      </w:r>
      <w:r>
        <w:t xml:space="preserve">La Huyên thấy, chế nhạo tên bạn: “Yo, vẫn như cũ a, dễ bảo như vậy.”</w:t>
      </w:r>
      <w:r>
        <w:br w:type="textWrapping"/>
      </w:r>
      <w:r>
        <w:br w:type="textWrapping"/>
      </w:r>
      <w:r>
        <w:t xml:space="preserve">Quân nhân nhìn La Huyên liếc mắt một cái: “Nhờ phúc của cậu.”</w:t>
      </w:r>
      <w:r>
        <w:br w:type="textWrapping"/>
      </w:r>
      <w:r>
        <w:br w:type="textWrapping"/>
      </w:r>
      <w:r>
        <w:t xml:space="preserve">“Nói đi, có chuyện gì? Còn đặc biệt đuổi người đi.” La Huyên chơi đùa dụng cụ pha chế trong tay, hỏi.</w:t>
      </w:r>
      <w:r>
        <w:br w:type="textWrapping"/>
      </w:r>
      <w:r>
        <w:br w:type="textWrapping"/>
      </w:r>
      <w:r>
        <w:t xml:space="preserve">“Nghe nói cậu đem một tên người mới nhét vào công ty của chú cậu?” Quân nhân hỏi lại.</w:t>
      </w:r>
      <w:r>
        <w:br w:type="textWrapping"/>
      </w:r>
      <w:r>
        <w:br w:type="textWrapping"/>
      </w:r>
      <w:r>
        <w:t xml:space="preserve">La Huyên gật đầu: “Sao vậy? Chuyện gọi điện thoại.”</w:t>
      </w:r>
      <w:r>
        <w:br w:type="textWrapping"/>
      </w:r>
      <w:r>
        <w:br w:type="textWrapping"/>
      </w:r>
      <w:r>
        <w:t xml:space="preserve">Quân nhân không đồng ý nói: “Bởi vì chuyện của tôi, cậu đã kinh động đến chú cậu rồi, lần này cậu còn trực tiếp đưa đến cửa, cậu không sợ đánh rắn động cỏ sao?”</w:t>
      </w:r>
      <w:r>
        <w:br w:type="textWrapping"/>
      </w:r>
      <w:r>
        <w:br w:type="textWrapping"/>
      </w:r>
      <w:r>
        <w:t xml:space="preserve">La Huyên áng chừng chiếc cốc, nói: “Tôi tự có chừng mực.”</w:t>
      </w:r>
      <w:r>
        <w:br w:type="textWrapping"/>
      </w:r>
      <w:r>
        <w:br w:type="textWrapping"/>
      </w:r>
      <w:r>
        <w:t xml:space="preserve">“Tự có chừng mực? Bị đánh một lần còn chưa đủ sao? Cậu nếu bỏ trốn, chú cậu còn mắt nhắm mắt mở, lười quản cậu, cậu còn không nắm chặt cơ hội, ngược lại còn châm ngòi sự việc, hắn muốn xách cậu về chỉnh quả thực rất dễ dàng.”</w:t>
      </w:r>
      <w:r>
        <w:br w:type="textWrapping"/>
      </w:r>
      <w:r>
        <w:br w:type="textWrapping"/>
      </w:r>
      <w:r>
        <w:t xml:space="preserve">La Huyên huýt sáo một tiếng, chớp chớp mắt, cười khẽ nói: “Tôi chỉ là nhàm chán thôi.”</w:t>
      </w:r>
      <w:r>
        <w:br w:type="textWrapping"/>
      </w:r>
      <w:r>
        <w:br w:type="textWrapping"/>
      </w:r>
      <w:r>
        <w:t xml:space="preserve">–</w:t>
      </w:r>
      <w:r>
        <w:br w:type="textWrapping"/>
      </w:r>
      <w:r>
        <w:br w:type="textWrapping"/>
      </w:r>
      <w:r>
        <w:t xml:space="preserve">Nghiêm Tích mới vừa ra khỏi cửa, đã thấy Tương Vân Chu vội vã đi về phía này, anh thấy Nghiêm Tích cũng giật mình, sau đó nói: “Vừa khéo, cậu phải ra ngoài sao? Suýt chút nữa lỡ mất.”</w:t>
      </w:r>
      <w:r>
        <w:br w:type="textWrapping"/>
      </w:r>
      <w:r>
        <w:br w:type="textWrapping"/>
      </w:r>
      <w:r>
        <w:t xml:space="preserve">Nghiêm Tích thấy Tương Vân Chu thì cảm thấy trong lòng có chút không được tự nhiên, bọn họ hình như vẫn đang chiến tranh lạnh, nhưng Tương Vân Chu vẫn thản nhiên nói chuyện với hắn bình thường như vậy, hắn cũng không thể không biết xấu hổ lại ra vẻ này nọ.</w:t>
      </w:r>
      <w:r>
        <w:br w:type="textWrapping"/>
      </w:r>
      <w:r>
        <w:br w:type="textWrapping"/>
      </w:r>
      <w:r>
        <w:t xml:space="preserve">“Tôi chỉ là ra ngoài đi dạo hít thở không khí.” Hắn đáp.</w:t>
      </w:r>
      <w:r>
        <w:br w:type="textWrapping"/>
      </w:r>
      <w:r>
        <w:br w:type="textWrapping"/>
      </w:r>
      <w:r>
        <w:t xml:space="preserve">Tương Vân Chu lẳng lặng nói: “Vậy vừa đúng lúc, tôi đi cùng cậu.”</w:t>
      </w:r>
      <w:r>
        <w:br w:type="textWrapping"/>
      </w:r>
      <w:r>
        <w:br w:type="textWrapping"/>
      </w:r>
      <w:r>
        <w:t xml:space="preserve">Hai người bọn họ sóng vai đi trên đường, dường như cũng không phải lần đầu tiên, nhưng mỗi lần bọn họ gặp nhau liền sẽ bất đồng ý kiến.</w:t>
      </w:r>
      <w:r>
        <w:br w:type="textWrapping"/>
      </w:r>
      <w:r>
        <w:br w:type="textWrapping"/>
      </w:r>
      <w:r>
        <w:t xml:space="preserve">“Cậu không phải cho rằng cậu ngắt điện thoại của tôi, tôi sẽ không giận đấy chứ?” Tương Vân Chu đột nhiên nói.</w:t>
      </w:r>
      <w:r>
        <w:br w:type="textWrapping"/>
      </w:r>
      <w:r>
        <w:br w:type="textWrapping"/>
      </w:r>
      <w:r>
        <w:t xml:space="preserve">Tương Vân Chu người này thật sự là không nói thì không sao, hễ nói là phải đi thẳng đến vấn đề.</w:t>
      </w:r>
      <w:r>
        <w:br w:type="textWrapping"/>
      </w:r>
      <w:r>
        <w:br w:type="textWrapping"/>
      </w:r>
      <w:r>
        <w:t xml:space="preserve">Nghiêm Tích cảm thấy thỉnh thoảng ngắt điện thoại của anh quả thật không phải là thói quen tốt, liền nói: “Không có… Anh không đến tìm tôi khẳng định là có giận.”</w:t>
      </w:r>
      <w:r>
        <w:br w:type="textWrapping"/>
      </w:r>
      <w:r>
        <w:br w:type="textWrapping"/>
      </w:r>
      <w:r>
        <w:t xml:space="preserve">Tương Vân Chu gật đầu: “Tôi quả thật rất giận.”</w:t>
      </w:r>
      <w:r>
        <w:br w:type="textWrapping"/>
      </w:r>
      <w:r>
        <w:br w:type="textWrapping"/>
      </w:r>
      <w:r>
        <w:t xml:space="preserve">“Tôi cũng rất giận a—” Nghiêm Tích vừa định phản bác lại anh một chút, đã bị anh hắn dùng ngón trỏ chặn lên môi.</w:t>
      </w:r>
      <w:r>
        <w:br w:type="textWrapping"/>
      </w:r>
      <w:r>
        <w:br w:type="textWrapping"/>
      </w:r>
      <w:r>
        <w:t xml:space="preserve">Tương Vân Chu bất đắc dĩ nói: “Tôi biết cậu ăn nói rất tốt, lần này có thể để cho tôi nói hay không?”</w:t>
      </w:r>
      <w:r>
        <w:br w:type="textWrapping"/>
      </w:r>
      <w:r>
        <w:br w:type="textWrapping"/>
      </w:r>
      <w:r>
        <w:t xml:space="preserve">Nghiêm Tích liền nén lời muốn nói trở về.</w:t>
      </w:r>
      <w:r>
        <w:br w:type="textWrapping"/>
      </w:r>
      <w:r>
        <w:br w:type="textWrapping"/>
      </w:r>
      <w:r>
        <w:t xml:space="preserve">Tương Vân Chu buông bờ môi của hắn ra, sờ sờ mái tóc dài của hắn, từ sau khi hắn duỗi thẳng mái tóc quăn trở về sau, Tương Vân Chu càng ngày càng thích vuốt ve tóc Nghiêm Tích.</w:t>
      </w:r>
      <w:r>
        <w:br w:type="textWrapping"/>
      </w:r>
      <w:r>
        <w:br w:type="textWrapping"/>
      </w:r>
      <w:r>
        <w:t xml:space="preserve">Nghiêm Tích bị anh nghịch tóc, trừng anh: “Có cái gì thì anh nói đi.”</w:t>
      </w:r>
      <w:r>
        <w:br w:type="textWrapping"/>
      </w:r>
      <w:r>
        <w:br w:type="textWrapping"/>
      </w:r>
      <w:r>
        <w:t xml:space="preserve">Tương Vân Chu khẽ cười, kéo nhẹ ngọn tóc hắn, nói: “Có đôi khi tôi cảm thấy thật sự là điên rồi, mới có thể giống như thích bị ngược muốn đi tìm cậu.”</w:t>
      </w:r>
      <w:r>
        <w:br w:type="textWrapping"/>
      </w:r>
      <w:r>
        <w:br w:type="textWrapping"/>
      </w:r>
      <w:r>
        <w:t xml:space="preserve">“Rõ ràng lần nào chúng ta nói được ba câu sẽ nảy sinh bất đồng, cậu cuối cùng cũng sẽ nổi giận, mấy lần tôi đều tự hỏi mình tại sao lại muốn chạy đến nghe cậu mắng.”</w:t>
      </w:r>
      <w:r>
        <w:br w:type="textWrapping"/>
      </w:r>
      <w:r>
        <w:br w:type="textWrapping"/>
      </w:r>
      <w:r>
        <w:t xml:space="preserve">Nghiêm Tích hừ một tiếng: “Tôi là trời sinh xinh đẹp.”</w:t>
      </w:r>
      <w:r>
        <w:br w:type="textWrapping"/>
      </w:r>
      <w:r>
        <w:br w:type="textWrapping"/>
      </w:r>
      <w:r>
        <w:t xml:space="preserve">Tương Vân Chu học theo bộ dáng của hắn, cũng hừ một tiếng, nói: “Thật ra nguyên nhân cậu biết rõ, chỉ là giả ngu thôi.”</w:t>
      </w:r>
      <w:r>
        <w:br w:type="textWrapping"/>
      </w:r>
      <w:r>
        <w:br w:type="textWrapping"/>
      </w:r>
      <w:r>
        <w:t xml:space="preserve">Nghiêm Tích rốt cục nâng mắt lên, chăm chú nhìn Tương Vân Chu, giống như đang cố gắng thấu triệt anh.</w:t>
      </w:r>
      <w:r>
        <w:br w:type="textWrapping"/>
      </w:r>
      <w:r>
        <w:br w:type="textWrapping"/>
      </w:r>
      <w:r>
        <w:t xml:space="preserve">Nhưng kỳ thật Tương Vân Chu vẫn luôn rất thấu triệt, người ẩn nấp sau mây mù không muốn bộc lộ chân tâm, thật ra là chính hắn.</w:t>
      </w:r>
      <w:r>
        <w:br w:type="textWrapping"/>
      </w:r>
      <w:r>
        <w:br w:type="textWrapping"/>
      </w:r>
      <w:r>
        <w:t xml:space="preserve">Hiện tại thật vất vả lắm cuộc sống mới được an bình như vậy, có bằng hữu có sự nghiệp, sẽ không có ai dùng ánh mắt khác thường nhìn hắn, sẽ không có ai xếp hắn chung với loại người không bình thường, sẽ không có ai chỉ vào hắn nói, người này có bệnh.</w:t>
      </w:r>
      <w:r>
        <w:br w:type="textWrapping"/>
      </w:r>
      <w:r>
        <w:br w:type="textWrapping"/>
      </w:r>
      <w:r>
        <w:t xml:space="preserve">Hắn cắn môi, mặc dù Tương Vân Chu không ngừng tới gần hắn, thật ra hắn đã rất cố gắng, thế nhưng hắn khống chế không được cảm xúc của mình, mỗi một lần đều cảm thấy không kiên nhẫn, mỗi một lần đều muốn đem hỏa khí của mình bắn lên người Tương Vân Chu.</w:t>
      </w:r>
      <w:r>
        <w:br w:type="textWrapping"/>
      </w:r>
      <w:r>
        <w:br w:type="textWrapping"/>
      </w:r>
      <w:r>
        <w:t xml:space="preserve">Hắn biết như vậy là không đúng, không thể cứ mãi ỷ vào sự bao dung của Tương Vân Chu như vậy, nhưng hắn thật sự khống chế không được.</w:t>
      </w:r>
      <w:r>
        <w:br w:type="textWrapping"/>
      </w:r>
      <w:r>
        <w:br w:type="textWrapping"/>
      </w:r>
      <w:r>
        <w:t xml:space="preserve">Hắn trời sinh khiếm khuyết ở phương diện này, hắn cũng cố gắng suy nghĩ như một người bình thường, nhưng trong lúc bất tri bất giác, cơn nóng nảy của hắn lại lần nữa buộc Tương Vân Chu phải nhận mất rồi.</w:t>
      </w:r>
      <w:r>
        <w:br w:type="textWrapping"/>
      </w:r>
      <w:r>
        <w:br w:type="textWrapping"/>
      </w:r>
      <w:r>
        <w:t xml:space="preserve">Hắn nhìn Tương Vân Chu nửa ngày, cuối cùng nói: “Nếu anh cảm thấy tôi đang giả ngu, thì nên hiểu được tôi vì sao lại giả ngu.” Hắn dừng một chút, nói tiếp, “Anh phải biết tôi có tật xấu gì, tôi vẫn không muốn nói với người ngoài, cho nên tôi mới ghét việc anh đi điều tra La Huyên.”</w:t>
      </w:r>
      <w:r>
        <w:br w:type="textWrapping"/>
      </w:r>
      <w:r>
        <w:br w:type="textWrapping"/>
      </w:r>
      <w:r>
        <w:t xml:space="preserve">Tương Vân Chu nghe xong lời này, gần như không nói nên lời, lập tức nói: “Chúng ta đừng lúc nào cũng nhắc đến La Huyên chứ.”</w:t>
      </w:r>
      <w:r>
        <w:br w:type="textWrapping"/>
      </w:r>
      <w:r>
        <w:br w:type="textWrapping"/>
      </w:r>
      <w:r>
        <w:t xml:space="preserve">“Mấy lần đó rõ ràng là anh nhắc trước.”</w:t>
      </w:r>
      <w:r>
        <w:br w:type="textWrapping"/>
      </w:r>
      <w:r>
        <w:br w:type="textWrapping"/>
      </w:r>
      <w:r>
        <w:t xml:space="preserve">“Nhưng lần này không phải là cậu sao?”</w:t>
      </w:r>
      <w:r>
        <w:br w:type="textWrapping"/>
      </w:r>
      <w:r>
        <w:br w:type="textWrapping"/>
      </w:r>
      <w:r>
        <w:t xml:space="preserve">“Tôi thuận miệng nói thôi, nhưng anh tại sao cứ ôm lấy hắn không buông vậy?”</w:t>
      </w:r>
      <w:r>
        <w:br w:type="textWrapping"/>
      </w:r>
      <w:r>
        <w:br w:type="textWrapping"/>
      </w:r>
      <w:r>
        <w:t xml:space="preserve">“Tôi không có ôm lấy cậu ta không buông, tôi chỉ nhắc nhở cậu.”</w:t>
      </w:r>
      <w:r>
        <w:br w:type="textWrapping"/>
      </w:r>
      <w:r>
        <w:br w:type="textWrapping"/>
      </w:r>
      <w:r>
        <w:t xml:space="preserve">“Tôi cảm thấy hắn căn bản không cần phải nhắc nhở.”</w:t>
      </w:r>
      <w:r>
        <w:br w:type="textWrapping"/>
      </w:r>
      <w:r>
        <w:br w:type="textWrapping"/>
      </w:r>
      <w:r>
        <w:t xml:space="preserve">“Mặc kệ thế nào cũng đừng nhắc đến cậu ta nữa.”</w:t>
      </w:r>
      <w:r>
        <w:br w:type="textWrapping"/>
      </w:r>
      <w:r>
        <w:br w:type="textWrapping"/>
      </w:r>
      <w:r>
        <w:t xml:space="preserve">“Vậy đi, ai nhắc đến hắn chính là con chó con.”</w:t>
      </w:r>
      <w:r>
        <w:br w:type="textWrapping"/>
      </w:r>
      <w:r>
        <w:br w:type="textWrapping"/>
      </w:r>
      <w:r>
        <w:t xml:space="preserve">Tương Vân Chu nhìn Nghiêm Tích giống như đang nhìn người ngoài hành tinh, cuối cùng nói: “Vậy được rồi, một lời đã định, ai nhắc thì người đó là con chó con.”</w:t>
      </w:r>
      <w:r>
        <w:br w:type="textWrapping"/>
      </w:r>
      <w:r>
        <w:br w:type="textWrapping"/>
      </w:r>
      <w:r>
        <w:t xml:space="preserve">Nghiêm Tích nhìn anh xụ mặt nói ra lời này, bật cười lớn, cười đến nước mắt cũng trào ra.</w:t>
      </w:r>
      <w:r>
        <w:br w:type="textWrapping"/>
      </w:r>
      <w:r>
        <w:br w:type="textWrapping"/>
      </w:r>
      <w:r>
        <w:t xml:space="preserve">Tương Vân Chu mặt không chút thay đổi, chắc là cảm thấy có chút mất mặt, xoay người muốn tiếp tục đi về phía trước, lại bị Nghiêm Tích kéo lại.</w:t>
      </w:r>
      <w:r>
        <w:br w:type="textWrapping"/>
      </w:r>
      <w:r>
        <w:br w:type="textWrapping"/>
      </w:r>
      <w:r>
        <w:t xml:space="preserve">Nghiêm Tích giữ chặt cánh tay anh, bám lên vai anh, đưa môi lên.</w:t>
      </w:r>
      <w:r>
        <w:br w:type="textWrapping"/>
      </w:r>
      <w:r>
        <w:br w:type="textWrapping"/>
      </w:r>
      <w:r>
        <w:t xml:space="preserve">Tương Vân Chu hơi kinh ngạc, trợn tròn mắt nhìn hắn hôn tới. Nghiêm Tích gắt gao ôm lấy Tương Vân Chu, treo cả cơ thể lên người anh.</w:t>
      </w:r>
      <w:r>
        <w:br w:type="textWrapping"/>
      </w:r>
      <w:r>
        <w:br w:type="textWrapping"/>
      </w:r>
      <w:r>
        <w:t xml:space="preserve">Tương Vân Chu trong lòng khẽ động, không tự chủ được cảm thấy bản thân quả nhiên là vô phương cứu chữa, tất cả oán hận đều theo nụ hôn này tan biến hết.</w:t>
      </w:r>
      <w:r>
        <w:br w:type="textWrapping"/>
      </w:r>
      <w:r>
        <w:br w:type="textWrapping"/>
      </w:r>
      <w:r>
        <w:t xml:space="preserve">Tương Vân Chu ôm thắt lưng hắn, đỡ lấy gáy hắn, làm nụ hôn thêm sâu.</w:t>
      </w:r>
      <w:r>
        <w:br w:type="textWrapping"/>
      </w:r>
      <w:r>
        <w:br w:type="textWrapping"/>
      </w:r>
      <w:r>
        <w:t xml:space="preserve">Bọn họ trên phố xá sầm uất không coi ai ra gì mà hôn môi, đầu lưỡi truy đuổi lẫn nhau, mút lấy nước bọt của nhau, Nghiêm Tích tiến sát vào trong lòng Tương Vân Chu, vịn vào cánh tay hữu lực của anh, bàn tay tựa hồ có thể cảm nhận được đường cong cơ thể Tương Vân Chu, khiến cả người hắn nóng lên.</w:t>
      </w:r>
      <w:r>
        <w:br w:type="textWrapping"/>
      </w:r>
      <w:r>
        <w:br w:type="textWrapping"/>
      </w:r>
      <w:r>
        <w:t xml:space="preserve">Một lát sau, hai người mới đành tách ra, Nghiêm Tích nhìn Tương Vân Chu, khàn khàn nói: “Được rồi được rồi, tôi sau này sẽ tận lực không ngắt điện thoại của anh nữa.”</w:t>
      </w:r>
      <w:r>
        <w:br w:type="textWrapping"/>
      </w:r>
      <w:r>
        <w:br w:type="textWrapping"/>
      </w:r>
      <w:r>
        <w:t xml:space="preserve">“Đây không phải trọng điểm.” Tương Vân Chu cúi đầu lại hôn hôn lên đôi môi đỏ tươi của Nghiêm Tích, “Trọng điểm bây giờ là chúng ta phải lập tức tìm một nơi bí mật, làm một vài chuyện khác.”</w:t>
      </w:r>
      <w:r>
        <w:br w:type="textWrapping"/>
      </w:r>
      <w:r>
        <w:br w:type="textWrapping"/>
      </w:r>
      <w:r>
        <w:t xml:space="preserve">Nghiêm Tích cười, ôm lấy cổ anh, ghé vào tai anh nhẹ giọng nói: “Anh lái xe đến đây phải không? Làm một lần xe chấn anh cảm thấy thế nào?”</w:t>
      </w:r>
      <w:r>
        <w:br w:type="textWrapping"/>
      </w:r>
      <w:r>
        <w:br w:type="textWrapping"/>
      </w:r>
      <w:r>
        <w:t xml:space="preserve">Tương Vân Chu nghe vậy, lập tức kéo tay hắn, nhah chóng quay trở về.</w:t>
      </w:r>
      <w:r>
        <w:br w:type="textWrapping"/>
      </w:r>
      <w:r>
        <w:br w:type="textWrapping"/>
      </w:r>
      <w:r>
        <w:t xml:space="preserve">Nghiêm Tích vừa đi theo anh vừa cười, đến bãi đỗ xe, Nghiêm Tích gần như là bị Tương Vân Chu nhét vào trong xe, Tương Vân Chu để hắn ngồi ở ghế sau, còn bản thân lại bước nhanh đến ghế lái.</w:t>
      </w:r>
      <w:r>
        <w:br w:type="textWrapping"/>
      </w:r>
      <w:r>
        <w:br w:type="textWrapping"/>
      </w:r>
      <w:r>
        <w:t xml:space="preserve">“Bãi đỗ xe này lưu lượng xe lớn.” Tương Vân Chu nói, “Sẽ bị người vây xem.”</w:t>
      </w:r>
      <w:r>
        <w:br w:type="textWrapping"/>
      </w:r>
      <w:r>
        <w:br w:type="textWrapping"/>
      </w:r>
      <w:r>
        <w:t xml:space="preserve">Nghiêm Tích lại cười đến không xong.</w:t>
      </w:r>
      <w:r>
        <w:br w:type="textWrapping"/>
      </w:r>
      <w:r>
        <w:br w:type="textWrapping"/>
      </w:r>
      <w:r>
        <w:t xml:space="preserve">Tương Vân Chu đột nhiên khởi động xe, Nghiêm Tích thiếu chút nữa không ổn định được cắn phải đầu lưỡi.</w:t>
      </w:r>
      <w:r>
        <w:br w:type="textWrapping"/>
      </w:r>
      <w:r>
        <w:br w:type="textWrapping"/>
      </w:r>
      <w:r>
        <w:t xml:space="preserve">Chờ Tương Vân Chu rốt cục lái xe vào trong một ngõ nhỏ hiếm người, Nghiêm Tích từ ghế sau ôm chặt lấy vai Tương Vân Chu, gần như là lôi anh từ ghế trước lôi ra ghế sau.</w:t>
      </w:r>
      <w:r>
        <w:br w:type="textWrapping"/>
      </w:r>
      <w:r>
        <w:br w:type="textWrapping"/>
      </w:r>
      <w:r>
        <w:t xml:space="preserve">Tương Vân Chu phủ lên người Nghiêm Tích, bàn tay trực tiếp luồn vào trong quần Nghiêm Tích.</w:t>
      </w:r>
      <w:r>
        <w:br w:type="textWrapping"/>
      </w:r>
      <w:r>
        <w:br w:type="textWrapping"/>
      </w:r>
      <w:r>
        <w:t xml:space="preserve">“Này này, nhanh quá vậy.” Nghiêm Tích khó chịu nâng người lên, nhưng không gian trong xe quá mức nhỏ hẹp, hắn động đậy, phát hiện tay của Tương Vân Chu luồn vào càng sâu.</w:t>
      </w:r>
      <w:r>
        <w:br w:type="textWrapping"/>
      </w:r>
      <w:r>
        <w:br w:type="textWrapping"/>
      </w:r>
      <w:r>
        <w:t xml:space="preserve">Ngón tay tiến vào trong hậu huyệt, chọc ngoáy ra ra vào vào, động tác có điểm thô bạo.</w:t>
      </w:r>
      <w:r>
        <w:br w:type="textWrapping"/>
      </w:r>
      <w:r>
        <w:br w:type="textWrapping"/>
      </w:r>
      <w:r>
        <w:t xml:space="preserve">Hắn cau mày, nhịn xuống rên rỉ, vỗ vỗ lên lưng Tương Vân Chu, oán giận nói: “Vội vàng quá đấy.”</w:t>
      </w:r>
      <w:r>
        <w:br w:type="textWrapping"/>
      </w:r>
      <w:r>
        <w:br w:type="textWrapping"/>
      </w:r>
      <w:r>
        <w:t xml:space="preserve">Tương Vân Chu đẩy một chân của hắn lên, sau đó động thân húc vào.</w:t>
      </w:r>
      <w:r>
        <w:br w:type="textWrapping"/>
      </w:r>
      <w:r>
        <w:br w:type="textWrapping"/>
      </w:r>
      <w:r>
        <w:t xml:space="preserve">Nghiêm Tích ăn đau kêu một tiếng, đây vẫn là lần đầu tiên Tương Vân Chu không chiếu cố đến cảm thụ của hắn, không biết vì cái gì Nghiêm Tích cảm thấy cái thứ đang nhét vào phía sau mình so với bình thường dường như lớn hơn, ra ra vào vào vô cùng thô lỗ, cọ đến mức mặt sau của hắn phát đau.</w:t>
      </w:r>
      <w:r>
        <w:br w:type="textWrapping"/>
      </w:r>
      <w:r>
        <w:br w:type="textWrapping"/>
      </w:r>
      <w:r>
        <w:t xml:space="preserve">Hắn cảm thấy vừa đau lại vừa ngứa, không thể phát tiết, khó nhịn thở dốc, đưa tay bắt lấy tay Tương Vân Chu, dẫn anh phủ lên vật phía trước của mình.</w:t>
      </w:r>
      <w:r>
        <w:br w:type="textWrapping"/>
      </w:r>
      <w:r>
        <w:br w:type="textWrapping"/>
      </w:r>
      <w:r>
        <w:t xml:space="preserve">Tương Vân Chu khàn khàn cười một tiếng, bắt lấy thứ gì đó trong tay, thỏa mãn người dưới thân, theo tiết tấu va chạm mà ma sát nó.</w:t>
      </w:r>
      <w:r>
        <w:br w:type="textWrapping"/>
      </w:r>
      <w:r>
        <w:br w:type="textWrapping"/>
      </w:r>
      <w:r>
        <w:t xml:space="preserve">Từ đầu đến cuối, động tác của Tương Vân Chu đều rất mãnh liệt, Nghiêm Tích giãy dụa trong đau đớn và khoái cảm, chân bị cố định chặt chẽ, hắn chỉ có dùng miệng cắn Tương Vân Chu, nhưng hắn càng vậy, Tương Vân Chu càng dùng lực xuyên vào, thẳng đến khi hắn rốt cục chịu không nổi ngẩng đầu, kêu gào thành tiếng.</w:t>
      </w:r>
      <w:r>
        <w:br w:type="textWrapping"/>
      </w:r>
      <w:r>
        <w:br w:type="textWrapping"/>
      </w:r>
      <w:r>
        <w:t xml:space="preserve">Hậu quả cuối cùng chính là sau đó bị biến thành một đống rối mù, Nghiêm Tích ghét không muốn ngồi ở ghế sau nữa, được Tương Vân Chu ôm đến ghế phó lái, Nghiêm Tích nhịn không được đánh Tương Vân Chu một cái: “Đau muốn chết.”</w:t>
      </w:r>
      <w:r>
        <w:br w:type="textWrapping"/>
      </w:r>
      <w:r>
        <w:br w:type="textWrapping"/>
      </w:r>
      <w:r>
        <w:t xml:space="preserve">Tương Vân Chu cười không nói, hôn hôn hắn, vừa lái xe vừa nói: “Đến chỗ của tôi đi.”</w:t>
      </w:r>
      <w:r>
        <w:br w:type="textWrapping"/>
      </w:r>
      <w:r>
        <w:br w:type="textWrapping"/>
      </w:r>
      <w:r>
        <w:t xml:space="preserve">“Tùy thích a.” Nghiêm Tích nói, “Dù sao cũng là ngủ.”</w:t>
      </w:r>
      <w:r>
        <w:br w:type="textWrapping"/>
      </w:r>
      <w:r>
        <w:br w:type="textWrapping"/>
      </w:r>
      <w:r>
        <w:t xml:space="preserve">Kết quả còn chưa tới nơi, Nghiêm Tích đã dựa lên ghế xe ngủ mất. Hiếm thấy hắn trước mười hai giờ mà có thể ngủ, quả nhiên là thật sự mệt mỏi.</w:t>
      </w:r>
      <w:r>
        <w:br w:type="textWrapping"/>
      </w:r>
      <w:r>
        <w:br w:type="textWrapping"/>
      </w:r>
      <w:r>
        <w:t xml:space="preserve">Tương Vân Chu tựa lên xe, ngồi một lúc, nghiêng đầu ngắm Nghiêm Tích đang say ngủ, không muốn gọi hắn dậy.</w:t>
      </w:r>
      <w:r>
        <w:br w:type="textWrapping"/>
      </w:r>
      <w:r>
        <w:br w:type="textWrapping"/>
      </w:r>
      <w:r>
        <w:t xml:space="preserve">Có khi cùng với Nghiêm Tích ở bên nhau lâu, sẽ bị lây bệnh nóng nảy mất.</w:t>
      </w:r>
      <w:r>
        <w:br w:type="textWrapping"/>
      </w:r>
      <w:r>
        <w:br w:type="textWrapping"/>
      </w:r>
      <w:r>
        <w:t xml:space="preserve">Vừa rồi trong nháy mắt kia, anh nghĩ hay là đem Nghiêm Tích làm đến toàn thân tê liệt, hắn sẽ không còn khí lực đi giày vò anh nữa.</w:t>
      </w:r>
      <w:r>
        <w:br w:type="textWrapping"/>
      </w:r>
      <w:r>
        <w:br w:type="textWrapping"/>
      </w:r>
      <w:r>
        <w:t xml:space="preserve">Thế nhưng kỳ thật anh vẫn biết mấu chốt chân chính giữa bọn họ là ở đâu, chỉ dựa vào thân thể thì không thể duy trì quan hệ giữa hai người.</w:t>
      </w:r>
      <w:r>
        <w:br w:type="textWrapping"/>
      </w:r>
      <w:r>
        <w:br w:type="textWrapping"/>
      </w:r>
      <w:r>
        <w:t xml:space="preserve">Chẳng qua là sức nặng của đối phương trong lòng hai người không cân bằng thôi.</w:t>
      </w:r>
      <w:r>
        <w:br w:type="textWrapping"/>
      </w:r>
      <w:r>
        <w:br w:type="textWrapping"/>
      </w:r>
      <w:r>
        <w:t xml:space="preserve">–</w:t>
      </w:r>
      <w:r>
        <w:br w:type="textWrapping"/>
      </w:r>
      <w:r>
        <w:br w:type="textWrapping"/>
      </w:r>
      <w:r>
        <w:t xml:space="preserve">Mấy ngày nay không chiến tranh lạnh với Tương Vân Chu nữa đúng là dễ chịu hẳn, Nghiêm Tích vẫn giống như mọi ngày, có điều cũng không quên quan tâm đến ngôi sao mới Âu Dương Lực.</w:t>
      </w:r>
      <w:r>
        <w:br w:type="textWrapping"/>
      </w:r>
      <w:r>
        <w:br w:type="textWrapping"/>
      </w:r>
      <w:r>
        <w:t xml:space="preserve">Cậu bị công ty đóng gói lấy sức mạnh cho ra mắt tân binh, chế tác cho album đầu tiên chính là một nhà chế tác có tiếng, theo như La Huyên nói, nhà chế tác kia chính là đối tượng thầm mến của Âu Dương Lực.</w:t>
      </w:r>
      <w:r>
        <w:br w:type="textWrapping"/>
      </w:r>
      <w:r>
        <w:br w:type="textWrapping"/>
      </w:r>
      <w:r>
        <w:t xml:space="preserve">Năm tháng tĩnh lặng, đời này an ổn, nhân sinh như kịch, tận hưởng hiện tại, Nghiêm Tích thấy Âu Dương Lực rốt cục có thể có tiến triển, thật lòng vui mừng cho cậu.</w:t>
      </w:r>
      <w:r>
        <w:br w:type="textWrapping"/>
      </w:r>
      <w:r>
        <w:br w:type="textWrapping"/>
      </w:r>
      <w:r>
        <w:t xml:space="preserve">Hắn giữa đường còn gọi điện thoại cho Âu Dương Lực, hỏi cậu tình cảm thế nào.</w:t>
      </w:r>
      <w:r>
        <w:br w:type="textWrapping"/>
      </w:r>
      <w:r>
        <w:br w:type="textWrapping"/>
      </w:r>
      <w:r>
        <w:t xml:space="preserve">“Cậu có bày tỏ với anh ta chưa a?”</w:t>
      </w:r>
      <w:r>
        <w:br w:type="textWrapping"/>
      </w:r>
      <w:r>
        <w:br w:type="textWrapping"/>
      </w:r>
      <w:r>
        <w:t xml:space="preserve">Âu Dương Lực vừa nghe thấy liền lúng túng: “Chưa, chưa có.”</w:t>
      </w:r>
      <w:r>
        <w:br w:type="textWrapping"/>
      </w:r>
      <w:r>
        <w:br w:type="textWrapping"/>
      </w:r>
      <w:r>
        <w:t xml:space="preserve">“Cậu còn chờ cái gì a? Chờ mang thai sao?”</w:t>
      </w:r>
      <w:r>
        <w:br w:type="textWrapping"/>
      </w:r>
      <w:r>
        <w:br w:type="textWrapping"/>
      </w:r>
      <w:r>
        <w:t xml:space="preserve">“…”</w:t>
      </w:r>
      <w:r>
        <w:br w:type="textWrapping"/>
      </w:r>
      <w:r>
        <w:br w:type="textWrapping"/>
      </w:r>
      <w:r>
        <w:t xml:space="preserve">“Nhanh lên a, hạ gục anh ta đi!”</w:t>
      </w:r>
      <w:r>
        <w:br w:type="textWrapping"/>
      </w:r>
      <w:r>
        <w:br w:type="textWrapping"/>
      </w:r>
      <w:r>
        <w:t xml:space="preserve">“…”</w:t>
      </w:r>
      <w:r>
        <w:br w:type="textWrapping"/>
      </w:r>
      <w:r>
        <w:br w:type="textWrapping"/>
      </w:r>
      <w:r>
        <w:t xml:space="preserve">“Tôi thật là thay cậu sốt ruột!”</w:t>
      </w:r>
      <w:r>
        <w:br w:type="textWrapping"/>
      </w:r>
      <w:r>
        <w:br w:type="textWrapping"/>
      </w:r>
      <w:r>
        <w:t xml:space="preserve">“Từ, từ từ sẽ đến thôi, tôi vẫn chưa có được sự thừa nhận của anh ấy.” Âu Dương Lực còn nghiêm túc nói, “Tôi muốn dùng tiếng ca của tôi cảm động anh ấy.”</w:t>
      </w:r>
      <w:r>
        <w:br w:type="textWrapping"/>
      </w:r>
      <w:r>
        <w:br w:type="textWrapping"/>
      </w:r>
      <w:r>
        <w:t xml:space="preserve">Nghiêm Tích nhịn không được trở mình xem thường.</w:t>
      </w:r>
      <w:r>
        <w:br w:type="textWrapping"/>
      </w:r>
      <w:r>
        <w:br w:type="textWrapping"/>
      </w:r>
      <w:r>
        <w:t xml:space="preserve">Nghiêm Tích mặc dù thỉnh thoảng có làm bà mai, nhưng hắn không thể giúp bọn họ nói chuyện yêu đương được, cho nên muốn dùng tiếng ca cảm động cũng tốt, dùng thân thể cảm động cũng được, hắn chỉ có thể biểu thị sự ủng hộ trên tinh thần mà thôi.</w:t>
      </w:r>
      <w:r>
        <w:br w:type="textWrapping"/>
      </w:r>
      <w:r>
        <w:br w:type="textWrapping"/>
      </w:r>
      <w:r>
        <w:t xml:space="preserve">Hắn cúp máy, La Huyên hỏi thăm vài câu, đột nhiên nhìn thấy ghim cài áo được sửa lại từ chiếc ghim cravat kia trên ngực hắn, nói: “Chủ quán, cậu hôm nay mang cái này.”</w:t>
      </w:r>
      <w:r>
        <w:br w:type="textWrapping"/>
      </w:r>
      <w:r>
        <w:br w:type="textWrapping"/>
      </w:r>
      <w:r>
        <w:t xml:space="preserve">Nghiêm Tích cúi đầu nhìn, sau đó đứng lên, khoe quần áo của mình với La Huyên, nói: “Nhìn quần áo của tôi trả lời thành thực a, cậu thấy đẹp không?”</w:t>
      </w:r>
      <w:r>
        <w:br w:type="textWrapping"/>
      </w:r>
      <w:r>
        <w:br w:type="textWrapping"/>
      </w:r>
      <w:r>
        <w:t xml:space="preserve">La Huyên gật đầu, ánh mắt lại thủy chung dừng trên chiếc ghim cài áo kia.</w:t>
      </w:r>
      <w:r>
        <w:br w:type="textWrapping"/>
      </w:r>
      <w:r>
        <w:br w:type="textWrapping"/>
      </w:r>
      <w:r>
        <w:t xml:space="preserve">Nghiêm Tích lúc này mới nhớ ra, chiếc ghim cravat này nhất định là tặng cho một người đàn ông, hơn nữa kiểu dáng đơn giản trang nhã, đối phương không phải là bề trên thì chính là có địa vị khá cao.</w:t>
      </w:r>
      <w:r>
        <w:br w:type="textWrapping"/>
      </w:r>
      <w:r>
        <w:br w:type="textWrapping"/>
      </w:r>
      <w:r>
        <w:t xml:space="preserve">Nghiêm Tích nhớ rõ lúc ấy La Huyên ngồi trong nhà hàng đợi nhiều giờ, kết quả chiếc ghim cravat này cũng không tặng được.</w:t>
      </w:r>
      <w:r>
        <w:br w:type="textWrapping"/>
      </w:r>
      <w:r>
        <w:br w:type="textWrapping"/>
      </w:r>
      <w:r>
        <w:t xml:space="preserve">Nghiêm Tích ngồi lại vào chỗ, hỏi: “Lúc ấy cậu muốn tặng nó cho ai vậy?”</w:t>
      </w:r>
      <w:r>
        <w:br w:type="textWrapping"/>
      </w:r>
      <w:r>
        <w:br w:type="textWrapping"/>
      </w:r>
      <w:r>
        <w:t xml:space="preserve">Bình thường La Huyên đối nhân rất thân thiết hòa nhã, nhưng y luôn ở vài thời điểm có vẻ hơi u buồn, tỷ như hiện tại, mâu quang y lóe lên, nói: “Lúc ấy a, tôi muốn tặng cho chú tôi, nhưng tôi chờ lâu như vậy hắn cũng không đến.”</w:t>
      </w:r>
      <w:r>
        <w:br w:type="textWrapping"/>
      </w:r>
      <w:r>
        <w:br w:type="textWrapping"/>
      </w:r>
      <w:r>
        <w:t xml:space="preserve">Nghiêm Tích kinh ngạc nhìn La Huyên, chung quy cảm thấy phạm vi này không chạm vào được, cảm thấy có một sự tình không thể nói đang dần bại lộ ra.</w:t>
      </w:r>
      <w:r>
        <w:br w:type="textWrapping"/>
      </w:r>
      <w:r>
        <w:br w:type="textWrapping"/>
      </w:r>
      <w:r>
        <w:t xml:space="preserve">Nghiêm Tích không khỏi suy nghĩ miên man về hai chữ “chú tôi” này, nhưng lại cảm thấy đề tài này quá tư mật, quá mức kinh tâm động phách, nên không biết nói gì.</w:t>
      </w:r>
      <w:r>
        <w:br w:type="textWrapping"/>
      </w:r>
      <w:r>
        <w:br w:type="textWrapping"/>
      </w:r>
      <w:r>
        <w:t xml:space="preserve">Không khí có chút cứng nhắc quẫn bách, hắn cúi đầu muốn gỡ ghim cài áo xuống, nhưng bị La Huyên ngăn lại.</w:t>
      </w:r>
      <w:r>
        <w:br w:type="textWrapping"/>
      </w:r>
      <w:r>
        <w:br w:type="textWrapping"/>
      </w:r>
      <w:r>
        <w:t xml:space="preserve">“Mang trên người cậu mới thể hiện được giá trị của nó a, hơn nữa cậu đã sửa lại, đã trở thành của cậu rồi.” La Huyên cười nói.</w:t>
      </w:r>
      <w:r>
        <w:br w:type="textWrapping"/>
      </w:r>
      <w:r>
        <w:br w:type="textWrapping"/>
      </w:r>
      <w:r>
        <w:t xml:space="preserve">Thế nhưng Nghiêm Tích hạ quyết tâm sẽ không bao giờ đeo nó trước mặt La Huyên nữa.</w:t>
      </w:r>
      <w:r>
        <w:br w:type="textWrapping"/>
      </w:r>
      <w:r>
        <w:br w:type="textWrapping"/>
      </w:r>
      <w:r>
        <w:t xml:space="preserve">Nghiêm Tích sờ sờ mũi, nhớ lúc đầu hắn còn đối với diện mạo của La Huyên vừa gặp đã yêu.</w:t>
      </w:r>
      <w:r>
        <w:br w:type="textWrapping"/>
      </w:r>
      <w:r>
        <w:br w:type="textWrapping"/>
      </w:r>
      <w:r>
        <w:t xml:space="preserve">Nghiêm Tích cúi đầu, biểu tình trên mặt lúc nghiêm túc lúc lại sầu lo, không biết suy nghĩ cái gì. La Huyên vươn tay, búng lên trán hắn một cái.</w:t>
      </w:r>
      <w:r>
        <w:br w:type="textWrapping"/>
      </w:r>
      <w:r>
        <w:br w:type="textWrapping"/>
      </w:r>
      <w:r>
        <w:t xml:space="preserve">Nghiêm Tích che trán, mở to hai mắt nhìn La Huyên.</w:t>
      </w:r>
      <w:r>
        <w:br w:type="textWrapping"/>
      </w:r>
      <w:r>
        <w:br w:type="textWrapping"/>
      </w:r>
      <w:r>
        <w:t xml:space="preserve">La Huyên tà mị cười: “Cậu yên tâm đi, mặc kệ thế nào, tôi vẫn thích cậu nhất, chủ quán.”</w:t>
      </w:r>
      <w:r>
        <w:br w:type="textWrapping"/>
      </w:r>
      <w:r>
        <w:br w:type="textWrapping"/>
      </w:r>
      <w:r>
        <w:t xml:space="preserve">“…” Nghiêm Tích cào cào tóc, nói, “Nhận được ưu ái.”</w:t>
      </w:r>
      <w:r>
        <w:br w:type="textWrapping"/>
      </w:r>
      <w:r>
        <w:br w:type="textWrapping"/>
      </w:r>
      <w:r>
        <w:t xml:space="preserve">Nghiêm Tích nhìn giờ, đã không còn sớm, nói với La Huyên: “Mười rưỡi rồi, tôi về trước nhé.”</w:t>
      </w:r>
      <w:r>
        <w:br w:type="textWrapping"/>
      </w:r>
      <w:r>
        <w:br w:type="textWrapping"/>
      </w:r>
      <w:r>
        <w:t xml:space="preserve">“Mười rưỡi còn sớm lắm a.” La Huyên nói, đối với hộp đêm mà nói, ban đêm mới chính thức bắt đầu.</w:t>
      </w:r>
      <w:r>
        <w:br w:type="textWrapping"/>
      </w:r>
      <w:r>
        <w:br w:type="textWrapping"/>
      </w:r>
      <w:r>
        <w:t xml:space="preserve">“Tôi bị ngược múi giờ.” Nghiêm Tích vỗ vỗ bả vai La Huyên, “Nói thật, tôi muốn làm thêm một nghề phụ, quán bar này xin nhờ cậu vậy.”</w:t>
      </w:r>
      <w:r>
        <w:br w:type="textWrapping"/>
      </w:r>
      <w:r>
        <w:br w:type="textWrapping"/>
      </w:r>
      <w:r>
        <w:t xml:space="preserve">La Huyên nghe vậy thì cười cười: “Cậu đúng là đối với tôi rất yên tâm.”</w:t>
      </w:r>
      <w:r>
        <w:br w:type="textWrapping"/>
      </w:r>
      <w:r>
        <w:br w:type="textWrapping"/>
      </w:r>
      <w:r>
        <w:t xml:space="preserve">“Đó là đương nhiên mà, có gì thì đấm vào khuôn mặt này của cậu là được.”</w:t>
      </w:r>
      <w:r>
        <w:br w:type="textWrapping"/>
      </w:r>
      <w:r>
        <w:br w:type="textWrapping"/>
      </w:r>
      <w:r>
        <w:t xml:space="preserve">Nghiêm Tích nói đùa với La Huyên vài câu, rồi rời khỏi Điểu ngữ hoa hương.</w:t>
      </w:r>
      <w:r>
        <w:br w:type="textWrapping"/>
      </w:r>
      <w:r>
        <w:br w:type="textWrapping"/>
      </w:r>
      <w:r>
        <w:t xml:space="preserve">Hắn đi về phía bãi đỗ xe, thấy có một chiếc xe đang đỗ ven đường.</w:t>
      </w:r>
      <w:r>
        <w:br w:type="textWrapping"/>
      </w:r>
      <w:r>
        <w:br w:type="textWrapping"/>
      </w:r>
      <w:r>
        <w:t xml:space="preserve">Nghiêm Tích chú ý tới chiếc xe kia không phải bởi vì nó đang đỗ ở nơi cấm đỗ xe, mà là loại xe này toàn thành phố đếm không được ba cái.</w:t>
      </w:r>
      <w:r>
        <w:br w:type="textWrapping"/>
      </w:r>
      <w:r>
        <w:br w:type="textWrapping"/>
      </w:r>
      <w:r>
        <w:t xml:space="preserve">Nghiêm Tích nhịn không được nhìn thêm vài lần, kết quả người ngồi phía sau hạ kính xe xuống.</w:t>
      </w:r>
      <w:r>
        <w:br w:type="textWrapping"/>
      </w:r>
      <w:r>
        <w:br w:type="textWrapping"/>
      </w:r>
      <w:r>
        <w:t xml:space="preserve">Nghiêm Tích thấy ngồi trong xe là một người đàn ông, hai bên tóc mai có hơi bạc, nhưng khuôn mặt lại có vẻ trẻ tuổi, mày rậm mắt sâu, nếp hằn nơi mi gian khiến hắn thoạt nhìn thực nghiêm khắc.</w:t>
      </w:r>
      <w:r>
        <w:br w:type="textWrapping"/>
      </w:r>
      <w:r>
        <w:br w:type="textWrapping"/>
      </w:r>
      <w:r>
        <w:t xml:space="preserve">Nghiêm Tích dừng bước chân, bởi vì người đàn ông kia cũng đang nhìn về phía hắn.</w:t>
      </w:r>
      <w:r>
        <w:br w:type="textWrapping"/>
      </w:r>
      <w:r>
        <w:br w:type="textWrapping"/>
      </w:r>
      <w:r>
        <w:t xml:space="preserve">Ánh mắt của người nọ giống như mắt ưng, Nghiêm Tích hơi nheo mắt lại.</w:t>
      </w:r>
      <w:r>
        <w:br w:type="textWrapping"/>
      </w:r>
      <w:r>
        <w:br w:type="textWrapping"/>
      </w:r>
      <w:r>
        <w:t xml:space="preserve">Hai người nhìn nhau một hồi, người đàn ông kia nâng kính xe lên, xe chậm rãi khởi động.</w:t>
      </w:r>
      <w:r>
        <w:br w:type="textWrapping"/>
      </w:r>
      <w:r>
        <w:br w:type="textWrapping"/>
      </w:r>
      <w:r>
        <w:t xml:space="preserve">Nghiêm Tích cũng không truy tìm, tiếp tục đi đến bãi đỗ xe bên kia, làm gì vậy a, Nghiêm Tích cũng không biết vì cái gì phải cùng hắn trừng nhau, nhưng đã lâu rồi không xuất ra bộ dáng lãnh diễm cao quý, trừng đến nỗi mí mắt có hơi rút gân.</w:t>
      </w:r>
      <w:r>
        <w:br w:type="textWrapping"/>
      </w:r>
      <w:r>
        <w:br w:type="textWrapping"/>
      </w:r>
      <w:r>
        <w:t xml:space="preserve">Đáng tiếc Nghiêm Tích khi đó chưa phát hiện việc này kỳ thật là một điềm báo.</w:t>
      </w:r>
      <w:r>
        <w:br w:type="textWrapping"/>
      </w:r>
      <w:r>
        <w:br w:type="textWrapping"/>
      </w:r>
      <w:r>
        <w:t xml:space="preserve">–</w:t>
      </w:r>
      <w:r>
        <w:br w:type="textWrapping"/>
      </w:r>
      <w:r>
        <w:br w:type="textWrapping"/>
      </w:r>
      <w:r>
        <w:t xml:space="preserve">Đường làm sao của Âu Dương Lực một mảnh bằng phẳng, single đầu tiên phát hành không ngừng nhận về phản hồi tốt, tỷ suất quảng bá ca khúc trên đường phố cũng không tồi, Nghiêm Tích vì chúc mừng, đặc biệt để nhân viên phục vụ trong quán phát liên tục ba ngày.</w:t>
      </w:r>
      <w:r>
        <w:br w:type="textWrapping"/>
      </w:r>
      <w:r>
        <w:br w:type="textWrapping"/>
      </w:r>
      <w:r>
        <w:t xml:space="preserve">Album đầu tiên của cậu cũng đã “khua chiêng gõ mõ” bắt đầu tiến hành thu âm, theo như cuộc trò chuyện qua điện thoại của Nghiêm Tích và Âu Dương Lực, thì Âu Dương Lực không chỉ có sự nghiệp đắc ý, mà tình trường cũng có tiến triển lớn, nhà chế tác yêu dấu cùng cậu quan hệ hòa hợp, đã phát triển đến giai đoạn mỗi ngày cùng nhau ăn khuya rồi.</w:t>
      </w:r>
      <w:r>
        <w:br w:type="textWrapping"/>
      </w:r>
      <w:r>
        <w:br w:type="textWrapping"/>
      </w:r>
      <w:r>
        <w:t xml:space="preserve">Nghiêm Tích cảm thấy vui mừng sâu sắc, bắt đầu dụ dỗ Âu Dương Lực.</w:t>
      </w:r>
      <w:r>
        <w:br w:type="textWrapping"/>
      </w:r>
      <w:r>
        <w:br w:type="textWrapping"/>
      </w:r>
      <w:r>
        <w:t xml:space="preserve">“Tôi cảm thấy đã đến lúc bày tỏ rồi.” Nghiêm Tích nói.</w:t>
      </w:r>
      <w:r>
        <w:br w:type="textWrapping"/>
      </w:r>
      <w:r>
        <w:br w:type="textWrapping"/>
      </w:r>
      <w:r>
        <w:t xml:space="preserve">Âu Dương Lực tốt xấu gì cũng là minh tinh, nhưng hễ nói đến việc này vẫn rất thẹn thùng: “Không được đâu…”</w:t>
      </w:r>
      <w:r>
        <w:br w:type="textWrapping"/>
      </w:r>
      <w:r>
        <w:br w:type="textWrapping"/>
      </w:r>
      <w:r>
        <w:t xml:space="preserve">“Sao lại không được a? Cậu đã chạy tới trước mặt anh ta, còn cùng anh ta “mặc tích”(*) một hồi rồi, không chịu nói, cậu định đợi đến khi nào?”</w:t>
      </w:r>
      <w:r>
        <w:br w:type="textWrapping"/>
      </w:r>
      <w:r>
        <w:br w:type="textWrapping"/>
      </w:r>
      <w:r>
        <w:t xml:space="preserve">(* “Mặc tích” [mòjī] đồng âm với “ma kỉ” [mòjī] chỉ làm việc mất nhiều thời gian, kéo dài)</w:t>
      </w:r>
      <w:r>
        <w:br w:type="textWrapping"/>
      </w:r>
      <w:r>
        <w:br w:type="textWrapping"/>
      </w:r>
      <w:r>
        <w:t xml:space="preserve">Âu Dương Lực trầm mặc, kỳ thật cậu cũng đang do dự việc này.</w:t>
      </w:r>
      <w:r>
        <w:br w:type="textWrapping"/>
      </w:r>
      <w:r>
        <w:br w:type="textWrapping"/>
      </w:r>
      <w:r>
        <w:t xml:space="preserve">Cùng người mình thích đang bên nhau rất vui vẻ, nhưng cũng rất giày vò, thấy được nhưng sờ không tới, tâm tư chỉ có thể lặng lẽ giấu kín, ai lại không hy vọng có thể lưỡng tình tương duyệt chứ.</w:t>
      </w:r>
      <w:r>
        <w:br w:type="textWrapping"/>
      </w:r>
      <w:r>
        <w:br w:type="textWrapping"/>
      </w:r>
      <w:r>
        <w:t xml:space="preserve">Âu Dương Lực khẽ cắn môi, nói với Nghiêm Tích: “Để tôi cân nhắc đã.”</w:t>
      </w:r>
      <w:r>
        <w:br w:type="textWrapping"/>
      </w:r>
      <w:r>
        <w:br w:type="textWrapping"/>
      </w:r>
      <w:r>
        <w:t xml:space="preserve">Sau đó vài ngày trôi qua, thời điểm gần nửa đêm, Nghiêm Tích đang ở nhà thì nhận được điện thoại của La Huyên.</w:t>
      </w:r>
      <w:r>
        <w:br w:type="textWrapping"/>
      </w:r>
      <w:r>
        <w:br w:type="textWrapping"/>
      </w:r>
      <w:r>
        <w:t xml:space="preserve">“Chủ quán, cậu ngủ chưa?” Ngữ khí của La Huyên có chút bất đắc dĩ.</w:t>
      </w:r>
      <w:r>
        <w:br w:type="textWrapping"/>
      </w:r>
      <w:r>
        <w:br w:type="textWrapping"/>
      </w:r>
      <w:r>
        <w:t xml:space="preserve">“Chưa a, sao vậy?” Nghiêm Tích hỏi.</w:t>
      </w:r>
      <w:r>
        <w:br w:type="textWrapping"/>
      </w:r>
      <w:r>
        <w:br w:type="textWrapping"/>
      </w:r>
      <w:r>
        <w:t xml:space="preserve">“Âu Dương đến quán, sau đó cứ uống rượu không ngừng, khuyên thế nào cũng không được.”</w:t>
      </w:r>
      <w:r>
        <w:br w:type="textWrapping"/>
      </w:r>
      <w:r>
        <w:br w:type="textWrapping"/>
      </w:r>
      <w:r>
        <w:t xml:space="preserve">Nghiêm Tích nháy mắt liền cảm thấy giống như đang chơi game, chơi một hồi đột nhiên nhảy ra mấy chữ BAD ENDING.</w:t>
      </w:r>
      <w:r>
        <w:br w:type="textWrapping"/>
      </w:r>
      <w:r>
        <w:br w:type="textWrapping"/>
      </w:r>
      <w:r>
        <w:t xml:space="preserve">Hắn lập tức mặc quần áo lái xe chạy tới quán bar, sau khi vào cửa liền thấy La Huyên, La Huyên dẫn hắn đi ra phía sau, nói: “Dù sao thì cậu ta hiện tại cũng là người của công chúng, tôi sợ… Cho nên tôi đưa cậu ta ra phía sau.”</w:t>
      </w:r>
      <w:r>
        <w:br w:type="textWrapping"/>
      </w:r>
      <w:r>
        <w:br w:type="textWrapping"/>
      </w:r>
      <w:r>
        <w:t xml:space="preserve">Lúc Nghiêm Tích nhìn thấy Âu Dương Lực, thì cậu đang lẳng lặng dựa lên sô pha, mắt nhắm lại, bộ dáng rất thống khổ.</w:t>
      </w:r>
      <w:r>
        <w:br w:type="textWrapping"/>
      </w:r>
      <w:r>
        <w:br w:type="textWrapping"/>
      </w:r>
      <w:r>
        <w:t xml:space="preserve">“Tiểu Lực?” Nghiêm Tích đi qua, đẩy đẩy cậu.</w:t>
      </w:r>
      <w:r>
        <w:br w:type="textWrapping"/>
      </w:r>
      <w:r>
        <w:br w:type="textWrapping"/>
      </w:r>
      <w:r>
        <w:t xml:space="preserve">Âu Dương Lực mở mắt, trong con ngươi là một mảng hỗn độn bất kham, cậu mở miệng liền nói: “Rượu.”</w:t>
      </w:r>
      <w:r>
        <w:br w:type="textWrapping"/>
      </w:r>
      <w:r>
        <w:br w:type="textWrapping"/>
      </w:r>
      <w:r>
        <w:t xml:space="preserve">“Rượu con mẹ cậu á.” Nghiêm Tích quả thật có chút “nộ kì bất tranh”(*), lạnh như băng nói.</w:t>
      </w:r>
      <w:r>
        <w:br w:type="textWrapping"/>
      </w:r>
      <w:r>
        <w:br w:type="textWrapping"/>
      </w:r>
      <w:r>
        <w:t xml:space="preserve">(* Trích trong câu “Ai kì bất hạnh, nộ kì bất tranh” của Lỗ Tấn, bày tỏ tình cảm bất đắc dĩ, đồng tình nhưng đồng thời cũng phẫn nộ)</w:t>
      </w:r>
      <w:r>
        <w:br w:type="textWrapping"/>
      </w:r>
      <w:r>
        <w:br w:type="textWrapping"/>
      </w:r>
      <w:r>
        <w:t xml:space="preserve">Âu Dương Lực nhìn Nghiêm Tích, nhìn một hồi, dường như rốt cục nhận ra được người đối diện, đột nhiên nghiêng người ôm lấy cổ Nghiêm Tích.</w:t>
      </w:r>
      <w:r>
        <w:br w:type="textWrapping"/>
      </w:r>
      <w:r>
        <w:br w:type="textWrapping"/>
      </w:r>
      <w:r>
        <w:t xml:space="preserve">“Này này.” La Huyên muốn tiến lên tách bọn họ ra, nhưng Nghiêm Tích lại khoát tay.</w:t>
      </w:r>
      <w:r>
        <w:br w:type="textWrapping"/>
      </w:r>
      <w:r>
        <w:br w:type="textWrapping"/>
      </w:r>
      <w:r>
        <w:t xml:space="preserve">Âu Dương Lực vùi mặt vào vai Nghiêm Tích, Nghiêm Tích cảm thấy cổ mình dần ươn ướt.</w:t>
      </w:r>
      <w:r>
        <w:br w:type="textWrapping"/>
      </w:r>
      <w:r>
        <w:br w:type="textWrapping"/>
      </w:r>
      <w:r>
        <w:t xml:space="preserve">Hắn kìm lòng không đặng mà thở dài, khó chịu như vậy a.</w:t>
      </w:r>
      <w:r>
        <w:br w:type="textWrapping"/>
      </w:r>
      <w:r>
        <w:br w:type="textWrapping"/>
      </w:r>
      <w:r>
        <w:t xml:space="preserve">Nghiêm Tích suy nghĩ một chút, vẫn hỏi: “Anh ta từ chối cậu?”</w:t>
      </w:r>
      <w:r>
        <w:br w:type="textWrapping"/>
      </w:r>
      <w:r>
        <w:br w:type="textWrapping"/>
      </w:r>
      <w:r>
        <w:t xml:space="preserve">Một lát sau, Âu Dương Lực mới mang theo giọng mũi “Ừ” một cái.</w:t>
      </w:r>
      <w:r>
        <w:br w:type="textWrapping"/>
      </w:r>
      <w:r>
        <w:br w:type="textWrapping"/>
      </w:r>
      <w:r>
        <w:t xml:space="preserve">Đứng dưới cao ốc, mất nửa năm hát tình ca a, cuối cùng chỉ đổi lấy một câu cự tuyệt.</w:t>
      </w:r>
      <w:r>
        <w:br w:type="textWrapping"/>
      </w:r>
      <w:r>
        <w:br w:type="textWrapping"/>
      </w:r>
      <w:r>
        <w:t xml:space="preserve">Nghiêm Tích vỗ vỗ lưng cậu, đợi cho cậu bình tĩnh một chút, mới nói: “Hiện tại cậu có hai con đường, một là triệt để quên anh ta đi, một là tiếp tục cố gắng theo đuổi anh ta.”</w:t>
      </w:r>
      <w:r>
        <w:br w:type="textWrapping"/>
      </w:r>
      <w:r>
        <w:br w:type="textWrapping"/>
      </w:r>
      <w:r>
        <w:t xml:space="preserve">Âu Dương Lực đứng thẳng dậy, dùng đôi mắt ửng hồng nhìn Nghiêm Tích.</w:t>
      </w:r>
      <w:r>
        <w:br w:type="textWrapping"/>
      </w:r>
      <w:r>
        <w:br w:type="textWrapping"/>
      </w:r>
      <w:r>
        <w:t xml:space="preserve">Nghiêm Tích mặt không thay đổi nói: “Anh ta còn độc thân nhỉ? Vậy thì cậu không hẳn là không có cơ hội, không có cơ hội cũng phải tạo ra cơ hội, tôi nghĩ cậu cứ như vậy mà từ bỏ cũng sẽ không cam tâm.”</w:t>
      </w:r>
      <w:r>
        <w:br w:type="textWrapping"/>
      </w:r>
      <w:r>
        <w:br w:type="textWrapping"/>
      </w:r>
      <w:r>
        <w:t xml:space="preserve">Âu Dương Lực chậm chậm gật đầu.</w:t>
      </w:r>
      <w:r>
        <w:br w:type="textWrapping"/>
      </w:r>
      <w:r>
        <w:br w:type="textWrapping"/>
      </w:r>
      <w:r>
        <w:t xml:space="preserve">“Tuy nhiên cũng phải làm việc thật tốt, cho dù bị từ chối cũng không được để mất thể diện trước mặt anh ta, phải trở nên thật thành công, khiến anh ta cam lòng bái phục.” Như vậy mới có thể có sức mạnh để tiếp tục theo đuổi.</w:t>
      </w:r>
      <w:r>
        <w:br w:type="textWrapping"/>
      </w:r>
      <w:r>
        <w:br w:type="textWrapping"/>
      </w:r>
      <w:r>
        <w:t xml:space="preserve">Nghiêm Tích sắp xếp cho Âu Dương Lực nghỉ ngơi ngay trong quán, nhìn thấy cậu ngủ rồi, Nghiêm Tích mới nhẹ nhàng thở ra.</w:t>
      </w:r>
      <w:r>
        <w:br w:type="textWrapping"/>
      </w:r>
      <w:r>
        <w:br w:type="textWrapping"/>
      </w:r>
      <w:r>
        <w:t xml:space="preserve">“Chủ quán, cậu thật là ngầu.” La Huyên chớp mắt cười với Nghiêm Tích.</w:t>
      </w:r>
      <w:r>
        <w:br w:type="textWrapping"/>
      </w:r>
      <w:r>
        <w:br w:type="textWrapping"/>
      </w:r>
      <w:r>
        <w:t xml:space="preserve">Nghiêm Tích che mắt y lại: “Cậu ít phóng điện với tôi thôi.”</w:t>
      </w:r>
      <w:r>
        <w:br w:type="textWrapping"/>
      </w:r>
      <w:r>
        <w:br w:type="textWrapping"/>
      </w:r>
      <w:r>
        <w:t xml:space="preserve">La Huyên tiếp tục chớp mắt, Nghiêm Tích cảm thấy lông mi của y cọ cọ lên lòng bàn tay mình, ngứa ngứa.</w:t>
      </w:r>
      <w:r>
        <w:br w:type="textWrapping"/>
      </w:r>
      <w:r>
        <w:br w:type="textWrapping"/>
      </w:r>
      <w:r>
        <w:t xml:space="preserve">Nghiêm Tích vội vàng rút tay về.</w:t>
      </w:r>
      <w:r>
        <w:br w:type="textWrapping"/>
      </w:r>
      <w:r>
        <w:br w:type="textWrapping"/>
      </w:r>
      <w:r>
        <w:t xml:space="preserve">La Huyên cười nói: “Chủ quán gà mẹ, cậu vất vả rồi.”</w:t>
      </w:r>
      <w:r>
        <w:br w:type="textWrapping"/>
      </w:r>
      <w:r>
        <w:br w:type="textWrapping"/>
      </w:r>
      <w:r>
        <w:t xml:space="preserve">Nghiêm Tích ho khan vài tiếng, nói: “Có gì đâu, thất tình thôi, cũng phải vượt qua mà.”</w:t>
      </w:r>
      <w:r>
        <w:br w:type="textWrapping"/>
      </w:r>
      <w:r>
        <w:br w:type="textWrapping"/>
      </w:r>
      <w:r>
        <w:t xml:space="preserve">“Cậu từng thất tình chưa? Chủ quán.” La Huyên thấy Nghiêm Tích ngẩn ngơ, thấu hiểu nói, “À, chủ quán làm gì có phần thất tình chứ, có mà là thủ phạm làm người ta thất tình thì có.”</w:t>
      </w:r>
      <w:r>
        <w:br w:type="textWrapping"/>
      </w:r>
      <w:r>
        <w:br w:type="textWrapping"/>
      </w:r>
      <w:r>
        <w:t xml:space="preserve">La Huyên liếc Nghiêm Tích một cái, mỉm cười bất minh: “Cho nên mới có thể nói được những lời quang minh chính đại như vậy.”</w:t>
      </w:r>
      <w:r>
        <w:br w:type="textWrapping"/>
      </w:r>
      <w:r>
        <w:br w:type="textWrapping"/>
      </w:r>
      <w:r>
        <w:t xml:space="preserve">Nghiêm Tích chống nạnh: “Cậu có ý gì?”</w:t>
      </w:r>
      <w:r>
        <w:br w:type="textWrapping"/>
      </w:r>
      <w:r>
        <w:br w:type="textWrapping"/>
      </w:r>
      <w:r>
        <w:t xml:space="preserve">La Huyên cười không nói.</w:t>
      </w:r>
      <w:r>
        <w:br w:type="textWrapping"/>
      </w:r>
      <w:r>
        <w:br w:type="textWrapping"/>
      </w:r>
      <w:r>
        <w:t xml:space="preserve">Nghiêm Tích bị cái kiểu ra vẻ cao thâm của y khiến cho có hơi cáu, hắn chưa từng yêu thầm, chưa từng thất tình thì sao? Cũng không phải là lỗi của hắn.</w:t>
      </w:r>
      <w:r>
        <w:br w:type="textWrapping"/>
      </w:r>
      <w:r>
        <w:br w:type="textWrapping"/>
      </w:r>
      <w:r>
        <w:t xml:space="preserve">La Huyên đột nhiên duỗi thắt lưng, học theo giọng điệu bình thường của Nghiêm Tích mà nói: “Ai, tôi thực thay anh Tương sốt ruột a.”</w:t>
      </w:r>
      <w:r>
        <w:br w:type="textWrapping"/>
      </w:r>
      <w:r>
        <w:br w:type="textWrapping"/>
      </w:r>
      <w:r>
        <w:t xml:space="preserve">Nghiêm Tích nổi giận: “Tôi trừ lương cậu!”</w:t>
      </w:r>
      <w:r>
        <w:br w:type="textWrapping"/>
      </w:r>
      <w:r>
        <w:br w:type="textWrapping"/>
      </w:r>
      <w:r>
        <w:t xml:space="preserve">Sau đó Âu Dương Lực phấn chấn hẳn lên, tiếp tục làm album, không tránh khỏi phải qua lại với nhà chế tác, từ buổi tối hôm đó trở đi, Âu Dương Lực coi Nghiêm Tích như bác sĩ tâm lý, hễ có động tĩnh gì là báo cho Nghiêm Tích ngay, sau đó Nghiêm Tích sẽ lại chỉ dẫn cho cậu phải làm như thế nào.</w:t>
      </w:r>
      <w:r>
        <w:br w:type="textWrapping"/>
      </w:r>
      <w:r>
        <w:br w:type="textWrapping"/>
      </w:r>
      <w:r>
        <w:t xml:space="preserve">La Huyên ở bên cạnh nhìn mà hết hồn, chắc chỉ có “chân thiên nhiên ngốc” mới có thể lĩnh giáo Nghiêm Tích về vấn đề tình cảm…</w:t>
      </w:r>
      <w:r>
        <w:br w:type="textWrapping"/>
      </w:r>
      <w:r>
        <w:br w:type="textWrapping"/>
      </w:r>
      <w:r>
        <w:t xml:space="preserve">Cho nên thất tình cũng chẳng có gì ghê gớm, ngẩng đầu vẫn thấy trời xanh đấy thôi, thế nhưng phong ba bão táp nhân sinh lại cứ muốn đem con người chém đến không kịp liền da.</w:t>
      </w:r>
      <w:r>
        <w:br w:type="textWrapping"/>
      </w:r>
      <w:r>
        <w:br w:type="textWrapping"/>
      </w:r>
      <w:r>
        <w:t xml:space="preserve">Âu Dương Lực phát hiện hoạt động quảng bá của cậu dần ít đi, công ty thông báo tạm dừng lại những dự định khác của cậu, nói là để cho cậu toàn tâm toàn ý đem tinh lực đặt vào việc làm album.</w:t>
      </w:r>
      <w:r>
        <w:br w:type="textWrapping"/>
      </w:r>
      <w:r>
        <w:br w:type="textWrapping"/>
      </w:r>
      <w:r>
        <w:t xml:space="preserve">Thế nhưng album mới cũng sắp bước vào giai đoạn kết thúc rồi, theo lý mà nói thì phải bắt đầu bận rộn chuẩn bị mới phải, nhưng Âu Dương Lực lại càng ngày càng nhàn, mà sau đó việc đóng gói album lại chậm chạp không hoàn thành, mỗi lần Âu Dương Lực đến công ty tìm người, thì chỉ nhận được thái độ qua loa, người đại diện có biểu tình muốn nói lại thôi.</w:t>
      </w:r>
      <w:r>
        <w:br w:type="textWrapping"/>
      </w:r>
      <w:r>
        <w:br w:type="textWrapping"/>
      </w:r>
      <w:r>
        <w:t xml:space="preserve">Âu Dương Lực mơ hồ biết mình bị làm lơ, nhưng lại không biết rốt cuộc đã đắc tội với ai.</w:t>
      </w:r>
      <w:r>
        <w:br w:type="textWrapping"/>
      </w:r>
      <w:r>
        <w:br w:type="textWrapping"/>
      </w:r>
      <w:r>
        <w:t xml:space="preserve">Mãi đến tận cùng, nhà chế tác từng từ chối Âu Dương Lực còn sót lại chút lương tâm nghề nghiệp, mới nói cho Âu Dương Lực biết phía trên bảo phải đóng băng cậu.</w:t>
      </w:r>
      <w:r>
        <w:br w:type="textWrapping"/>
      </w:r>
      <w:r>
        <w:br w:type="textWrapping"/>
      </w:r>
      <w:r>
        <w:t xml:space="preserve">Âu Dương Lực nhịn không được muốn hỏi phía trên là ý chỉ ai, nhưng cậu biết sẽ không có được đáp án.</w:t>
      </w:r>
      <w:r>
        <w:br w:type="textWrapping"/>
      </w:r>
      <w:r>
        <w:br w:type="textWrapping"/>
      </w:r>
      <w:r>
        <w:t xml:space="preserve">Âu Dương Lực mệt mỏi trở lại Điểu ngữ hoa hương, lần này cậu không uống rượu, nhưng cũng vẫn là lẳng lặng ngồi một chỗ.</w:t>
      </w:r>
      <w:r>
        <w:br w:type="textWrapping"/>
      </w:r>
      <w:r>
        <w:br w:type="textWrapping"/>
      </w:r>
      <w:r>
        <w:t xml:space="preserve">Sự tình phát triển đến mức độ này Nghiêm Tích cũng không thể đoán trước được.</w:t>
      </w:r>
      <w:r>
        <w:br w:type="textWrapping"/>
      </w:r>
      <w:r>
        <w:br w:type="textWrapping"/>
      </w:r>
      <w:r>
        <w:t xml:space="preserve">Có điều giới giải trí nghe nói không phải là luôn gió cuộn mây vần, những người thấp cổ bé họng lúc nào cũng luẩn quẩn trong cái vòng căng thẳng đó sao?</w:t>
      </w:r>
      <w:r>
        <w:br w:type="textWrapping"/>
      </w:r>
      <w:r>
        <w:br w:type="textWrapping"/>
      </w:r>
      <w:r>
        <w:t xml:space="preserve">Huống chi Âu Dương Lực vốn là được nâng lên, bị người ta đẩy xuống cũng rất dễ.</w:t>
      </w:r>
      <w:r>
        <w:br w:type="textWrapping"/>
      </w:r>
      <w:r>
        <w:br w:type="textWrapping"/>
      </w:r>
      <w:r>
        <w:t xml:space="preserve">Thế nhưng Nghiêm Tích nhìn thấy Âu Dương Lực trầm mặc, vẫn cảm thấy có chút không đành lòng, lúc đầu cậu vốn là một thanh niên rạng ngời như thế.</w:t>
      </w:r>
      <w:r>
        <w:br w:type="textWrapping"/>
      </w:r>
      <w:r>
        <w:br w:type="textWrapping"/>
      </w:r>
      <w:r>
        <w:t xml:space="preserve">Nhất định trong này có trá.</w:t>
      </w:r>
      <w:r>
        <w:br w:type="textWrapping"/>
      </w:r>
      <w:r>
        <w:br w:type="textWrapping"/>
      </w:r>
      <w:r>
        <w:t xml:space="preserve">“Cậu đừng quá buồn, chuyện nào cũng sẽ có biện pháp mà.” Nghiêm Tích an ủi nói.</w:t>
      </w:r>
      <w:r>
        <w:br w:type="textWrapping"/>
      </w:r>
      <w:r>
        <w:br w:type="textWrapping"/>
      </w:r>
      <w:r>
        <w:t xml:space="preserve">Nghiêm Tích cảm thấy chuyện La Huyên ở sau lưng xuất lực giúp Âu Dương Lực bước vào giới giải trí, chắc Âu Dương Lực cũng có cảm giác, chỉ là Âu Dương Lực không biết người đó là La Huyên thôi.</w:t>
      </w:r>
      <w:r>
        <w:br w:type="textWrapping"/>
      </w:r>
      <w:r>
        <w:br w:type="textWrapping"/>
      </w:r>
      <w:r>
        <w:t xml:space="preserve">Quả nhiên Âu Dương Lực ngẩng đầu nhìn Nghiêm Tích, vẻ mặt ủ dột hỏi: “Chủ quán, trước kia là anh giúp tôi phải không, nếu không tôi cũng không thể từ một tên hát rong bay lên làm ca sĩ. Tôi vẫn chưa nói cám ơn, bởi vì tôi muốn đạt được thành tựu tốt để chứng minh rằng anh giúp tôi không hề sai, nhưng hiện tại thành ra thế này, thật là xấu hổ.”</w:t>
      </w:r>
      <w:r>
        <w:br w:type="textWrapping"/>
      </w:r>
      <w:r>
        <w:br w:type="textWrapping"/>
      </w:r>
      <w:r>
        <w:t xml:space="preserve">Nghiêm Tích lắc đầu, nói: “Đừng nói như vậy, hơn nữa cũng không phải tôi làm.” Hắn do dự một chút, nói với Âu Dương Lực, “Cậu đừng vội, tôi thử đi hỏi một chút.”</w:t>
      </w:r>
      <w:r>
        <w:br w:type="textWrapping"/>
      </w:r>
      <w:r>
        <w:br w:type="textWrapping"/>
      </w:r>
      <w:r>
        <w:t xml:space="preserve">Âu Dương Lực lắc đầu, nói: “Không cần đâu, thật ra tôi muốn bước chân vào giới giải trí, chẳng qua là để có thể đứng bên cạnh anh ấy mà thôi, bây giờ có cơ hội rồi, vậy mà tôi vẫn thất bại, cho nên có làm lại cũng không cần thiết nữa.”</w:t>
      </w:r>
      <w:r>
        <w:br w:type="textWrapping"/>
      </w:r>
      <w:r>
        <w:br w:type="textWrapping"/>
      </w:r>
      <w:r>
        <w:t xml:space="preserve">Hình dáng chán nản của Âu Dương Lực khiến Nghiêm Tích phi thường tức giận: “Cậu thật sự chỉ vì người kia mà đứng trên sân khấu sao? Cậu thật sự không muốn hát?”</w:t>
      </w:r>
      <w:r>
        <w:br w:type="textWrapping"/>
      </w:r>
      <w:r>
        <w:br w:type="textWrapping"/>
      </w:r>
      <w:r>
        <w:t xml:space="preserve">Âu Dương Lực mở miệng nhưng nói không nên lời, Nghiêm Tích hít sâu một hơi, nói: “Cậu trước mắt cứ hảo hảo ngẫm lại đã.”</w:t>
      </w:r>
      <w:r>
        <w:br w:type="textWrapping"/>
      </w:r>
      <w:r>
        <w:br w:type="textWrapping"/>
      </w:r>
      <w:r>
        <w:t xml:space="preserve">Sau đó hắn bỏ Âu Dương Lực lại, đi đến trước quầy bar, quả nhiên La Huyên đang ở đó.</w:t>
      </w:r>
      <w:r>
        <w:br w:type="textWrapping"/>
      </w:r>
      <w:r>
        <w:br w:type="textWrapping"/>
      </w:r>
      <w:r>
        <w:t xml:space="preserve">Nghiêm Tích đi qua, chống bàn, nói: “Cậu hẳn là đã biết chuyện của Tiểu Lực rồi.”</w:t>
      </w:r>
      <w:r>
        <w:br w:type="textWrapping"/>
      </w:r>
      <w:r>
        <w:br w:type="textWrapping"/>
      </w:r>
      <w:r>
        <w:t xml:space="preserve">La Huyên gật đầu, mỉm cười: “Tôi cảm thấy cậu ta nên giác ngộ ngay từ đầu, có thể dựa vào sức mạnh của người khác đi lên, kẻ khác cũng có thể đẩy cậu ta xuống.”</w:t>
      </w:r>
      <w:r>
        <w:br w:type="textWrapping"/>
      </w:r>
      <w:r>
        <w:br w:type="textWrapping"/>
      </w:r>
      <w:r>
        <w:t xml:space="preserve">Y thu lại tầm mắt, nói: “Hơn nữa cậu còn chưa hiểu sao? Kỳ thật chuyện này là hướng về phía tôi mà tới a.”</w:t>
      </w:r>
      <w:r>
        <w:br w:type="textWrapping"/>
      </w:r>
      <w:r>
        <w:br w:type="textWrapping"/>
      </w:r>
      <w:r>
        <w:t xml:space="preserve">Nghiêm Tích híp mắt đánh giá La Huyên, trong lòng lan ra một thứ cảm giác khác thường, ẩn ẩn có chút không vui, nhưng cũng không biểu hiện cơn giận ra ngoài.</w:t>
      </w:r>
      <w:r>
        <w:br w:type="textWrapping"/>
      </w:r>
      <w:r>
        <w:br w:type="textWrapping"/>
      </w:r>
      <w:r>
        <w:t xml:space="preserve">Hắn hiện tại chính là phi thường hối hận, hối hận đã nhờ La Huyên giúp đỡ Âu Dương Lực, là hắn khiến cho Âu Dương Lực lâm vào cục diện xấu hổ như vậy, trở thành quân cờ trong trận đấu của kẻ khác, kẻ đứng trên cao chỉ cần tùy tiện di chuyển, là có thể quyết định nơi sinh tử của cậu.</w:t>
      </w:r>
      <w:r>
        <w:br w:type="textWrapping"/>
      </w:r>
      <w:r>
        <w:br w:type="textWrapping"/>
      </w:r>
      <w:r>
        <w:t xml:space="preserve">Cảm giác kiểm soát mãnh liệt khiến hắn có giận cũng không thể nói ra.</w:t>
      </w:r>
      <w:r>
        <w:br w:type="textWrapping"/>
      </w:r>
      <w:r>
        <w:br w:type="textWrapping"/>
      </w:r>
      <w:r>
        <w:t xml:space="preserve">Chung quy cảm thấy sự tình không chỉ đơn giản thế này.</w:t>
      </w:r>
      <w:r>
        <w:br w:type="textWrapping"/>
      </w:r>
      <w:r>
        <w:br w:type="textWrapping"/>
      </w:r>
      <w:r>
        <w:t xml:space="preserve">Nghiêm Tích nhìn La Huyên, không nói gì, lui vài bước, quay lại phía sau tìm Âu Dương Lực, hỏi cậu: “Cậu có muốn nghỉ ngơi lại đây không?”</w:t>
      </w:r>
      <w:r>
        <w:br w:type="textWrapping"/>
      </w:r>
      <w:r>
        <w:br w:type="textWrapping"/>
      </w:r>
      <w:r>
        <w:t xml:space="preserve">Âu Dương Lực mệt mỏi gật đầu.</w:t>
      </w:r>
      <w:r>
        <w:br w:type="textWrapping"/>
      </w:r>
      <w:r>
        <w:br w:type="textWrapping"/>
      </w:r>
      <w:r>
        <w:t xml:space="preserve">Sau khi sắp xếp tốt cho Âu Dương Lực, Nghiêm Tích rời khỏi Điểu ngữ hoa hương, nhưng hắn không về nhà, mà là lái xe đến nhà của Vương Cẩm Trình và Dương Giản.</w:t>
      </w:r>
      <w:r>
        <w:br w:type="textWrapping"/>
      </w:r>
      <w:r>
        <w:br w:type="textWrapping"/>
      </w:r>
      <w:r>
        <w:t xml:space="preserve">Hắn nhấn chuống cửa mấy cái, cửa liền mở ra, Dương Giản ngạc nhiên nhìn hắn: “Sao cậu lại đến đây?”</w:t>
      </w:r>
      <w:r>
        <w:br w:type="textWrapping"/>
      </w:r>
      <w:r>
        <w:br w:type="textWrapping"/>
      </w:r>
      <w:r>
        <w:t xml:space="preserve">Nghiêm Tích bình tĩnh lại, thay vào khuôn mặt tươi cười, nói: “Không hoan nghênh sao?”</w:t>
      </w:r>
      <w:r>
        <w:br w:type="textWrapping"/>
      </w:r>
      <w:r>
        <w:br w:type="textWrapping"/>
      </w:r>
      <w:r>
        <w:t xml:space="preserve">Dương Giản để hắn đi vào, nói: “Hoan nghênh, đương nhiên là hoan nghênh rồi, chỉ sợ cậu không đến thôi.”</w:t>
      </w:r>
      <w:r>
        <w:br w:type="textWrapping"/>
      </w:r>
      <w:r>
        <w:br w:type="textWrapping"/>
      </w:r>
      <w:r>
        <w:t xml:space="preserve">Trong phòng khách, Vương Cẩm Trình đang ngồi trên sô pha ôm một tô gà rán ăn, thấy Nghiêm Tích đến, dùng cái miệng bóng nhẫy nói: “Lại đây ăn nè.”</w:t>
      </w:r>
      <w:r>
        <w:br w:type="textWrapping"/>
      </w:r>
      <w:r>
        <w:br w:type="textWrapping"/>
      </w:r>
      <w:r>
        <w:t xml:space="preserve">Nghiêm Tích khinh bỉ nhìn hắn: “Ngựa không ăn đêm không béo(*), hơn nữa đồ ăn dầu mỡ giết tinh trùng đấy biết không?”</w:t>
      </w:r>
      <w:r>
        <w:br w:type="textWrapping"/>
      </w:r>
      <w:r>
        <w:br w:type="textWrapping"/>
      </w:r>
      <w:r>
        <w:t xml:space="preserve">(* Vì ngựa ban ngày hoạt động rất nhiều nên nếu ban đêm không cho ăn thêm thì ngựa sẽ bị gầy, ở đây ý Tiểu Tích nói chỉ đơn giản là ăn đêm sẽ bị béo thôi ^_^)</w:t>
      </w:r>
      <w:r>
        <w:br w:type="textWrapping"/>
      </w:r>
      <w:r>
        <w:br w:type="textWrapping"/>
      </w:r>
      <w:r>
        <w:t xml:space="preserve">Vương Cẩm Trình tiếp tục cầm một miếng ăn, nói: “Sợ gì, cũng đâu phải lo lắng không mang thai được đâu.” Nói xong nhìn thoáng xuống bụng dưới của Dương Giản.</w:t>
      </w:r>
      <w:r>
        <w:br w:type="textWrapping"/>
      </w:r>
      <w:r>
        <w:br w:type="textWrapping"/>
      </w:r>
      <w:r>
        <w:t xml:space="preserve">Dương Giản nheo mắt lại, Vương Cẩm Trình vội vàng cúi đầu. (Sao vẫn có cảm giác Dương Giản công hơn~)</w:t>
      </w:r>
      <w:r>
        <w:br w:type="textWrapping"/>
      </w:r>
      <w:r>
        <w:br w:type="textWrapping"/>
      </w:r>
      <w:r>
        <w:t xml:space="preserve">Nghiêm Tích nhìn trái nhìn phải, hỏi Dương Giản: “Tiểu Thiên Thiên đâu?”</w:t>
      </w:r>
      <w:r>
        <w:br w:type="textWrapping"/>
      </w:r>
      <w:r>
        <w:br w:type="textWrapping"/>
      </w:r>
      <w:r>
        <w:t xml:space="preserve">Dương Giản đẩy kính mắt, nói: “Nó vừa thấy cậu bước vào thì chớp mắt trốn vào phòng rồi.”</w:t>
      </w:r>
      <w:r>
        <w:br w:type="textWrapping"/>
      </w:r>
      <w:r>
        <w:br w:type="textWrapping"/>
      </w:r>
      <w:r>
        <w:t xml:space="preserve">Nghiêm Tích nghe vậy, cao hứng đi vào phòng ngủ, quả nhiên thấy chó nhà Dương Giản đang trốn phía sau tủ đồ run rẩy, Nghiêm Tích hung ác cười, đi đến, ôm lấy nó, xoa đầu nó, nói: “Anh thương cưng nha.”</w:t>
      </w:r>
      <w:r>
        <w:br w:type="textWrapping"/>
      </w:r>
      <w:r>
        <w:br w:type="textWrapping"/>
      </w:r>
      <w:r>
        <w:t xml:space="preserve">Hắn ôm chó quay lại phòng khách, Dương Giản nhìn thấy thì cực kỳ không hài lòng: “Lông của nó đều bị cậu ôm rụng hết rồi, với lại cậu có thể đừng siết cổ nó được không?”</w:t>
      </w:r>
      <w:r>
        <w:br w:type="textWrapping"/>
      </w:r>
      <w:r>
        <w:br w:type="textWrapping"/>
      </w:r>
      <w:r>
        <w:t xml:space="preserve">Nghiêm Tích ôm chó, vui vẻ đi loanh quanh, Tiểu Thiên Thiên đáng thương động cũng không dám động, mà muốn động cũng không động được, bị ôm đến lưỡi thè lè ra luôn rồi.</w:t>
      </w:r>
      <w:r>
        <w:br w:type="textWrapping"/>
      </w:r>
      <w:r>
        <w:br w:type="textWrapping"/>
      </w:r>
      <w:r>
        <w:t xml:space="preserve">Vương Cẩm Trình vẫn còn ngồi trên sô pha ăn lung tung, Dương Giản nhìn Nghiêm Tích bảo hắn nên đối xử với động vật tử tế chút, Nghiêm Tích ôm chó, ngắm nhìn bọn họ, tâm tình đêm nay mới dần khôi phục, không có gì bằng hâm mộ nhìn người ta hạnh phúc mà càng có thêm hy vọng.</w:t>
      </w:r>
      <w:r>
        <w:br w:type="textWrapping"/>
      </w:r>
      <w:r>
        <w:br w:type="textWrapping"/>
      </w:r>
      <w:r>
        <w:t xml:space="preserve">Nghiêm Tích thả con chó ra, nó lập tức nhanh như chớp chạy vào trong phòng, Nghiêm Tích nhìn Vương Cẩm Trình, hỏi: “Cậu còn nhớ chúng ta quen biết nhau như thế nào không?”</w:t>
      </w:r>
      <w:r>
        <w:br w:type="textWrapping"/>
      </w:r>
      <w:r>
        <w:br w:type="textWrapping"/>
      </w:r>
      <w:r>
        <w:t xml:space="preserve">Vương Cẩm Trình vừa ăn vừa nhồm nhoàm nói: “Nhớ rõ a, ở Mĩ đấy thôi, cậu đánh nhau với bọn nước ngoài, sau đó tôi đến giúp, chỉ dùng một chiêu Bạch hạc lượng sí của Hoàng Phi Hồng đã dọa cho bọn chúng chạy mất dép.”</w:t>
      </w:r>
      <w:r>
        <w:br w:type="textWrapping"/>
      </w:r>
      <w:r>
        <w:br w:type="textWrapping"/>
      </w:r>
      <w:r>
        <w:t xml:space="preserve">“Đó là Hổ hạc song phi.” Dương Giản ở bên cạnh nhàn nhàn sửa lại.</w:t>
      </w:r>
      <w:r>
        <w:br w:type="textWrapping"/>
      </w:r>
      <w:r>
        <w:br w:type="textWrapping"/>
      </w:r>
      <w:r>
        <w:t xml:space="preserve">“Cũng như nhau thôi, kungfu Trung Quốc, bọn nước ngoài sợ vãi đái.”</w:t>
      </w:r>
      <w:r>
        <w:br w:type="textWrapping"/>
      </w:r>
      <w:r>
        <w:br w:type="textWrapping"/>
      </w:r>
      <w:r>
        <w:t xml:space="preserve">Nghiêm Tích gật đầu, nói: “Cậu có biết lúc đó tôi nghĩ gì không?”</w:t>
      </w:r>
      <w:r>
        <w:br w:type="textWrapping"/>
      </w:r>
      <w:r>
        <w:br w:type="textWrapping"/>
      </w:r>
      <w:r>
        <w:t xml:space="preserve">Vương Cẩm Trình bỏ miếng thịt gà xuống, chùi chùi miệng: “Nghĩ gì? Cậu thật sự không ăn à?”</w:t>
      </w:r>
      <w:r>
        <w:br w:type="textWrapping"/>
      </w:r>
      <w:r>
        <w:br w:type="textWrapping"/>
      </w:r>
      <w:r>
        <w:t xml:space="preserve">Nghiêm Tích nói: “Lúc đó tôi nghĩ, tên ngốc này từ đâu chạy tới vậy a, khi không đến Mĩ tập thể dục tập thể.”</w:t>
      </w:r>
      <w:r>
        <w:br w:type="textWrapping"/>
      </w:r>
      <w:r>
        <w:br w:type="textWrapping"/>
      </w:r>
      <w:r>
        <w:t xml:space="preserve">“Mẹ kiếp, tôi quyết định cậu muốn ăn cũng không cho cậu ăn.” Vương Cẩm Trình phẫn nộ nói.</w:t>
      </w:r>
      <w:r>
        <w:br w:type="textWrapping"/>
      </w:r>
      <w:r>
        <w:br w:type="textWrapping"/>
      </w:r>
      <w:r>
        <w:t xml:space="preserve">Nghiêm Tích nghe vậy, trở mặt xem thường: “Ai thèm.”</w:t>
      </w:r>
      <w:r>
        <w:br w:type="textWrapping"/>
      </w:r>
      <w:r>
        <w:br w:type="textWrapping"/>
      </w:r>
      <w:r>
        <w:t xml:space="preserve">“Tôi nhớ lúc Nghiêm Tích về nước gặp An Đạt, cũng là bởi vì thấy An Đạt bị người ta đánh  chạy đến giúp, mấy người các cậu suốt ngày chỉ biết đánh đánh đấm đấm.” Dương Giản xen mồm nói.</w:t>
      </w:r>
      <w:r>
        <w:br w:type="textWrapping"/>
      </w:r>
      <w:r>
        <w:br w:type="textWrapping"/>
      </w:r>
      <w:r>
        <w:t xml:space="preserve">“Đàn ông mà, không đánh không thân.” Vương Cẩm Trình nhìn Nghiêm Tích nói, “Nói thật, lúc ấy tôi còn sợ, tôi nghĩ rằng cậu sẽ không về nước.”</w:t>
      </w:r>
      <w:r>
        <w:br w:type="textWrapping"/>
      </w:r>
      <w:r>
        <w:br w:type="textWrapping"/>
      </w:r>
      <w:r>
        <w:t xml:space="preserve">Bởi vì Nghiêm Tích sợ đến sân bay.</w:t>
      </w:r>
      <w:r>
        <w:br w:type="textWrapping"/>
      </w:r>
      <w:r>
        <w:br w:type="textWrapping"/>
      </w:r>
      <w:r>
        <w:t xml:space="preserve">“Tôi ầm ĩ đòi về nước, mẹ tôi phải tìm người tiêm cho tôi một mũi an thần mới đưa được tôi lên máy bay.” Nghiêm Tích bình tĩnh nói.</w:t>
      </w:r>
      <w:r>
        <w:br w:type="textWrapping"/>
      </w:r>
      <w:r>
        <w:br w:type="textWrapping"/>
      </w:r>
      <w:r>
        <w:t xml:space="preserve">Vương Cẩm Trình và Dương Giản hai người nhìn nhau, Vương Cẩm Trình hỏi: “Từ lúc về nước tới giờ cậu vẫn chưa gặp mẹ mình à?”</w:t>
      </w:r>
      <w:r>
        <w:br w:type="textWrapping"/>
      </w:r>
      <w:r>
        <w:br w:type="textWrapping"/>
      </w:r>
      <w:r>
        <w:t xml:space="preserve">Nghiêm Tích gật đầu.</w:t>
      </w:r>
      <w:r>
        <w:br w:type="textWrapping"/>
      </w:r>
      <w:r>
        <w:br w:type="textWrapping"/>
      </w:r>
      <w:r>
        <w:t xml:space="preserve">Ba người trầm mặc một chút, Vương Cẩm Trình nghiêm túc nói: “Không sao, cậu còn có bọn tôi mà.”</w:t>
      </w:r>
      <w:r>
        <w:br w:type="textWrapping"/>
      </w:r>
      <w:r>
        <w:br w:type="textWrapping"/>
      </w:r>
      <w:r>
        <w:t xml:space="preserve">Nghiêm Tích cũng nghiêm túc gật đầu: “Vậy đi, đêm nay về làm ấm giường cho tôi.”</w:t>
      </w:r>
      <w:r>
        <w:br w:type="textWrapping"/>
      </w:r>
      <w:r>
        <w:br w:type="textWrapping"/>
      </w:r>
      <w:r>
        <w:t xml:space="preserve">Vương Cẩm Trình: “…”</w:t>
      </w:r>
      <w:r>
        <w:br w:type="textWrapping"/>
      </w:r>
      <w:r>
        <w:br w:type="textWrapping"/>
      </w:r>
      <w:r>
        <w:t xml:space="preserve">Dương Giản ở bên cạnh bật cười “Ha ha”.</w:t>
      </w:r>
      <w:r>
        <w:br w:type="textWrapping"/>
      </w:r>
      <w:r>
        <w:br w:type="textWrapping"/>
      </w:r>
      <w:r>
        <w:t xml:space="preserve">Ba người tán dóc mấy câu, đột nhiên bên ngoài sấm nổ vài tiếng, Nghiêm Tích duỗi người, nói: “A, trời sắp mưa rồi, tôi phải đi đây, các cậu muốn làm gì thì làm đi.”</w:t>
      </w:r>
      <w:r>
        <w:br w:type="textWrapping"/>
      </w:r>
      <w:r>
        <w:br w:type="textWrapping"/>
      </w:r>
      <w:r>
        <w:t xml:space="preserve">“Cậu có ô không?” Dương Giản hỏi.</w:t>
      </w:r>
      <w:r>
        <w:br w:type="textWrapping"/>
      </w:r>
      <w:r>
        <w:br w:type="textWrapping"/>
      </w:r>
      <w:r>
        <w:t xml:space="preserve">“Tôi lái xe tới.”</w:t>
      </w:r>
      <w:r>
        <w:br w:type="textWrapping"/>
      </w:r>
      <w:r>
        <w:br w:type="textWrapping"/>
      </w:r>
      <w:r>
        <w:t xml:space="preserve">Dương Giản vẫn đưa cho Nghiêm Tích một chiếc ô, Nghiêm Tích trước khi đi không quên vào phòng ngủ dọa Tiểu Thiên Thiên một chút, chờ Nghiêm Tích đi rồi, Dương Giản đau lòng ôm lấy chó nhà mình, nói: “Nghiêm Tích còn dọa nó thêm vài lần nữa, nó chắc cũng không dám ra khỏi cửa luôn.”</w:t>
      </w:r>
      <w:r>
        <w:br w:type="textWrapping"/>
      </w:r>
      <w:r>
        <w:br w:type="textWrapping"/>
      </w:r>
      <w:r>
        <w:t xml:space="preserve">“Tôi thấy nó bình thường quậy như quỷ, Nghiêm Tích vừa đến một cái thì liền như vậy.” Vương Cẩm Trình bình luận một câu.</w:t>
      </w:r>
      <w:r>
        <w:br w:type="textWrapping"/>
      </w:r>
      <w:r>
        <w:br w:type="textWrapping"/>
      </w:r>
      <w:r>
        <w:t xml:space="preserve">“Lại nói, cậu có cảm thấy Nghiêm Tích gần đây rất kì lạ hay không?” Dương Giản hỏi.</w:t>
      </w:r>
      <w:r>
        <w:br w:type="textWrapping"/>
      </w:r>
      <w:r>
        <w:br w:type="textWrapping"/>
      </w:r>
      <w:r>
        <w:t xml:space="preserve">Vương Cẩm Trình gật gật đầu: “Cậu không biết chứ, lúc tôi gặp cậu ấy ở Mĩ, cậu ấy rất kỳ quái, sau khi về nước mới càng ngày càng tự do tự tại, hiện tại lại có điểm quái.”</w:t>
      </w:r>
      <w:r>
        <w:br w:type="textWrapping"/>
      </w:r>
      <w:r>
        <w:br w:type="textWrapping"/>
      </w:r>
      <w:r>
        <w:t xml:space="preserve">Vương Cẩm Trình nghĩ một chút, nói thêm: “Thật ra không phải nói hành động của cậu ấy quái, mà là tinh thần có vấn đề.”</w:t>
      </w:r>
      <w:r>
        <w:br w:type="textWrapping"/>
      </w:r>
      <w:r>
        <w:br w:type="textWrapping"/>
      </w:r>
      <w:r>
        <w:t xml:space="preserve">“Cậu ấy gần đây hình như không hề mặc đồ nam.” Dương Giản nói, “Trước kia dù sao còn thỉnh thoảng mặc quần dài áo sơmi, bây giờ ngày nào cũng mặc váy, mặc kệ trời nóng thế nào cũng sẽ che giấu hầu kết của mình.”</w:t>
      </w:r>
      <w:r>
        <w:br w:type="textWrapping"/>
      </w:r>
      <w:r>
        <w:br w:type="textWrapping"/>
      </w:r>
      <w:r>
        <w:t xml:space="preserve">Vương Cẩm Trình nghe vậy, liếc mắt nhìn Dương Giản.</w:t>
      </w:r>
      <w:r>
        <w:br w:type="textWrapping"/>
      </w:r>
      <w:r>
        <w:br w:type="textWrapping"/>
      </w:r>
      <w:r>
        <w:t xml:space="preserve">–</w:t>
      </w:r>
      <w:r>
        <w:br w:type="textWrapping"/>
      </w:r>
      <w:r>
        <w:br w:type="textWrapping"/>
      </w:r>
      <w:r>
        <w:t xml:space="preserve">Nghiêm Tích sau khi từ nhà Vương Cẩm Trình đi ra, không bao lâu thì mưa đổ xuống.</w:t>
      </w:r>
      <w:r>
        <w:br w:type="textWrapping"/>
      </w:r>
      <w:r>
        <w:br w:type="textWrapping"/>
      </w:r>
      <w:r>
        <w:t xml:space="preserve">Cơn mưa cuối hè cứ trút xuống hết trận này đến trận khác, Nghiêm Tích trái lại không lo lắng lắm, sau khi về tới khu phố vẫn còn chiếc ô của Dương Giản cho.</w:t>
      </w:r>
      <w:r>
        <w:br w:type="textWrapping"/>
      </w:r>
      <w:r>
        <w:br w:type="textWrapping"/>
      </w:r>
      <w:r>
        <w:t xml:space="preserve">Bất luận nói thế nào, nhìn thấy cuộc sống hạnh phúc của đám bạn, phiền muộn trong lòng hắn dường như được giảm đi đôi chút, cho dù gần đây có việc xảy ra, cuộc sống của hắn vẫn không thay đổi, vẫn còn bạn bè yêu thương hắn.</w:t>
      </w:r>
      <w:r>
        <w:br w:type="textWrapping"/>
      </w:r>
      <w:r>
        <w:br w:type="textWrapping"/>
      </w:r>
      <w:r>
        <w:t xml:space="preserve">Nghiêm Tích tự nói với mình như vậy, thời điểm chạy được nửa đường, di động lại vang lên, hắn cau mày nhận điện, là La Huyên.</w:t>
      </w:r>
      <w:r>
        <w:br w:type="textWrapping"/>
      </w:r>
      <w:r>
        <w:br w:type="textWrapping"/>
      </w:r>
      <w:r>
        <w:t xml:space="preserve">“Chủ quán, Âu Dương chạy mất rồi.” Giọng nói của La Huyên đã không thể hình dung là bất đắc dĩ được nữa, “Trời đang mưa, tôi có hơi lo lắng, cậu ta có thể nào đi tìm cậu hay không?”</w:t>
      </w:r>
      <w:r>
        <w:br w:type="textWrapping"/>
      </w:r>
      <w:r>
        <w:br w:type="textWrapping"/>
      </w:r>
      <w:r>
        <w:t xml:space="preserve">Cái tên nhóc này, không khiến người ta bớt lo được chút nào.</w:t>
      </w:r>
      <w:r>
        <w:br w:type="textWrapping"/>
      </w:r>
      <w:r>
        <w:br w:type="textWrapping"/>
      </w:r>
      <w:r>
        <w:t xml:space="preserve">Chân mày Nghiêm Tích càng nhăn sâu, nói: “Tôi còn đang ở ngoài đường.” Hắn nói xong, đột nhiên nhớ tới cái gì đó, nói với La Huyên, “Hình như tôi biết cậu ta đi đâu rồi, tôi đi tìm cậu ta, cậu đừng lo.”</w:t>
      </w:r>
      <w:r>
        <w:br w:type="textWrapping"/>
      </w:r>
      <w:r>
        <w:br w:type="textWrapping"/>
      </w:r>
      <w:r>
        <w:t xml:space="preserve">La Huyên trầm mặc một chút, nói: “Vậy được rồi.”</w:t>
      </w:r>
      <w:r>
        <w:br w:type="textWrapping"/>
      </w:r>
      <w:r>
        <w:br w:type="textWrapping"/>
      </w:r>
      <w:r>
        <w:t xml:space="preserve">Nghiêm Tích sau khi cúp máy, lập tức quay đầu xe, hướng xe về Giải trí Nghiễm Truyện lái đi.</w:t>
      </w:r>
      <w:r>
        <w:br w:type="textWrapping"/>
      </w:r>
      <w:r>
        <w:br w:type="textWrapping"/>
      </w:r>
      <w:r>
        <w:t xml:space="preserve">Mưa vẫn đang rơi không ngừng, hạt mưa rơi xuống kính xe bị cần gạt nước gột sạch, rồi lại tiếp tục rơi xuống, mặt đường có chút trơn trượt, Nghiêm Tích lái xe thật cẩn thận, nhưng trong lòng lại khá vội vàng, đến khi cao ốc Nghiễm Truyện đã ở phía trước, quả nhiên trong màn mưa thấy một bóng người.</w:t>
      </w:r>
      <w:r>
        <w:br w:type="textWrapping"/>
      </w:r>
      <w:r>
        <w:br w:type="textWrapping"/>
      </w:r>
      <w:r>
        <w:t xml:space="preserve">Nghiêm Tích không biết nên tức giận hay nên cảm thấy thương cảm.</w:t>
      </w:r>
      <w:r>
        <w:br w:type="textWrapping"/>
      </w:r>
      <w:r>
        <w:br w:type="textWrapping"/>
      </w:r>
      <w:r>
        <w:t xml:space="preserve">Âu Dương Lực đứng dưới tòa nhà, ngay chính nơi cậu đứng hát rong kiếm tiền trước kia, đeo ghita, ngẩng đầu nhìn lên trên lầu cao.</w:t>
      </w:r>
      <w:r>
        <w:br w:type="textWrapping"/>
      </w:r>
      <w:r>
        <w:br w:type="textWrapping"/>
      </w:r>
      <w:r>
        <w:t xml:space="preserve">Mưa đã sớm xối cậu ướt sũng, quần áo dính lên người, trông có vẻ đặc biệt gầy yếu, cậu cứ đứng như vậy, ngửa đầu, giống như cột cờ.</w:t>
      </w:r>
      <w:r>
        <w:br w:type="textWrapping"/>
      </w:r>
      <w:r>
        <w:br w:type="textWrapping"/>
      </w:r>
      <w:r>
        <w:t xml:space="preserve">Nghiêm Tích đậu xe ở ven đường, mở ô, đi đến bên cạnh cậu, kéo cậu vào dưới tán ô của mình. Nghiêm Tích nhịn không được mắng: “Cậu mẹ nó điên rồi sao, diễn kịch khổ tình cho ai xem vậy?”</w:t>
      </w:r>
      <w:r>
        <w:br w:type="textWrapping"/>
      </w:r>
      <w:r>
        <w:br w:type="textWrapping"/>
      </w:r>
      <w:r>
        <w:t xml:space="preserve">“Lòng tôi khó chịu lắm, thế này sẽ cảm thấy đỡ hơn.” Âu Dương Lực bình tĩnh nói.</w:t>
      </w:r>
      <w:r>
        <w:br w:type="textWrapping"/>
      </w:r>
      <w:r>
        <w:br w:type="textWrapping"/>
      </w:r>
      <w:r>
        <w:t xml:space="preserve">Nghiêm Tích thiệt tình là không chịu nổi loại người không coi trọng bản thân, tự tra tấn chính mình này, nhưng Âu Dương Lực nếu không phải như vậy, sẽ không đứng dưới tòa nhà này hát tình ca nửa năm.</w:t>
      </w:r>
      <w:r>
        <w:br w:type="textWrapping"/>
      </w:r>
      <w:r>
        <w:br w:type="textWrapping"/>
      </w:r>
      <w:r>
        <w:t xml:space="preserve">“Cậu về với tôi.” Nghiêm Tích lôi Âu Dương Lực, đi về phía xe,</w:t>
      </w:r>
      <w:r>
        <w:br w:type="textWrapping"/>
      </w:r>
      <w:r>
        <w:br w:type="textWrapping"/>
      </w:r>
      <w:r>
        <w:t xml:space="preserve">Âu Dương Lực cũng không giãy dụa, chỉ nói: “Vậy để tôi hát một bài cuối cùng đi.”</w:t>
      </w:r>
      <w:r>
        <w:br w:type="textWrapping"/>
      </w:r>
      <w:r>
        <w:br w:type="textWrapping"/>
      </w:r>
      <w:r>
        <w:t xml:space="preserve">Nghiêm Tích dừng lại, nhìn cậu.</w:t>
      </w:r>
      <w:r>
        <w:br w:type="textWrapping"/>
      </w:r>
      <w:r>
        <w:br w:type="textWrapping"/>
      </w:r>
      <w:r>
        <w:t xml:space="preserve">“Tôi quyết định, ngày mai về quê, không bao giờ quay trở lại đây nữa,” Cậu nói, “Cho nên để tôi hát một bài cuối đi.”</w:t>
      </w:r>
      <w:r>
        <w:br w:type="textWrapping"/>
      </w:r>
      <w:r>
        <w:br w:type="textWrapping"/>
      </w:r>
      <w:r>
        <w:t xml:space="preserve">Nghiêm Tích buông cậu ra.</w:t>
      </w:r>
      <w:r>
        <w:br w:type="textWrapping"/>
      </w:r>
      <w:r>
        <w:br w:type="textWrapping"/>
      </w:r>
      <w:r>
        <w:t xml:space="preserve">Cậu lấy ghita trong hộp ra, sau đó cười cười với Nghiêm Tích: “Chủ quán giúp tôi che ô được không? Đừng để ghita của tôi bị ướt hỏng.”</w:t>
      </w:r>
      <w:r>
        <w:br w:type="textWrapping"/>
      </w:r>
      <w:r>
        <w:br w:type="textWrapping"/>
      </w:r>
      <w:r>
        <w:t xml:space="preserve">Nghiêm Tích không nói gì dùng ô che lấy hai người bọn họ, nhưng hai thằng đàn ông vẫn không thể hoàn toàn đứng chung dưới một tán ô, sau lưng Nghiêm Tích bị mưa xối ướt nhẹp.</w:t>
      </w:r>
      <w:r>
        <w:br w:type="textWrapping"/>
      </w:r>
      <w:r>
        <w:br w:type="textWrapping"/>
      </w:r>
      <w:r>
        <w:t xml:space="preserve">Âu Dương Lực ôm ghita, bắt đầu đàn hát.</w:t>
      </w:r>
      <w:r>
        <w:br w:type="textWrapping"/>
      </w:r>
      <w:r>
        <w:br w:type="textWrapping"/>
      </w:r>
      <w:r>
        <w:t xml:space="preserve">Mưa rất lớn, thỉnh thoảng còn có sấm chớp, tiếng mưa chìm ngập trong tiếng đàn, Nghiêm Tích cảm thấy bản thân thật sự là điên rồi, mới có thể đứng ở đây cùng Âu Dương Lực phát điên.</w:t>
      </w:r>
      <w:r>
        <w:br w:type="textWrapping"/>
      </w:r>
      <w:r>
        <w:br w:type="textWrapping"/>
      </w:r>
      <w:r>
        <w:t xml:space="preserve">Âu Dương Lực bình thản hát, giống như đang đứng trên sân khấu của chính mình, trên mặt không còn thấy thương tâm, chỉ có say mê.</w:t>
      </w:r>
      <w:r>
        <w:br w:type="textWrapping"/>
      </w:r>
      <w:r>
        <w:br w:type="textWrapping"/>
      </w:r>
      <w:r>
        <w:t xml:space="preserve">Nghiêm Tích cũng ngẩng đầu, nhìn về phía tòa nhà cao vời vợi, thầm nghĩ nếu anh có lương tâm, thì hãy xuống nhìn đi.</w:t>
      </w:r>
      <w:r>
        <w:br w:type="textWrapping"/>
      </w:r>
      <w:r>
        <w:br w:type="textWrapping"/>
      </w:r>
      <w:r>
        <w:t xml:space="preserve">Nhìn người này, nhìn người này yêu anh bao nhiêu.</w:t>
      </w:r>
      <w:r>
        <w:br w:type="textWrapping"/>
      </w:r>
      <w:r>
        <w:br w:type="textWrapping"/>
      </w:r>
      <w:r>
        <w:t xml:space="preserve">Có thể là tiếng lòng của Nghiêm Tích thật sự truyền được đến nơi đó, Nghiêm Tích thấy một người đàn ông từ trong tòa nhà chạy ra, ô cũng không dùng, trực tiếp chạy tới trước mặt Âu Dương Lực, cắt ngang bài hát của cậu, lớn tiếng chất vấn: “Cậu ở đây là muốn làm cái gì!”</w:t>
      </w:r>
      <w:r>
        <w:br w:type="textWrapping"/>
      </w:r>
      <w:r>
        <w:br w:type="textWrapping"/>
      </w:r>
      <w:r>
        <w:t xml:space="preserve">Âu Dương Lực nhìn người nọ, nói: “Hát a.” Sau đó cậu cười cười, nói, “Nếu cảm thấy êm tai, thì thưởng chút đi, kiếm bát cơm cũng không dễ dàng.”</w:t>
      </w:r>
      <w:r>
        <w:br w:type="textWrapping"/>
      </w:r>
      <w:r>
        <w:br w:type="textWrapping"/>
      </w:r>
      <w:r>
        <w:t xml:space="preserve">Xoay qua xoay lại, cậu cũng vẫn chỉ là một Âu Dương Lực ngơ ngác mới tới chẳng biết gì, đứng ở nơi này ca hát, mỗi ngày trở về đếm tiền kiếm được trong hộp đàn, thỉnh thoảng sẽ bị bọn côn đồ trên đường đuổi đánh.</w:t>
      </w:r>
      <w:r>
        <w:br w:type="textWrapping"/>
      </w:r>
      <w:r>
        <w:br w:type="textWrapping"/>
      </w:r>
      <w:r>
        <w:t xml:space="preserve">Cậu vẫn luôn như vậy, trước kia như vậy, hiện tại như vậy, sau này cũng như vậy.</w:t>
      </w:r>
      <w:r>
        <w:br w:type="textWrapping"/>
      </w:r>
      <w:r>
        <w:br w:type="textWrapping"/>
      </w:r>
      <w:r>
        <w:t xml:space="preserve">Bất kể ra sao, cho dù là trên sân khấu nhất thời oanh liệt, cậu cũng sẽ không bao giờ quên ước nguyện ban đầu của mình.</w:t>
      </w:r>
      <w:r>
        <w:br w:type="textWrapping"/>
      </w:r>
      <w:r>
        <w:br w:type="textWrapping"/>
      </w:r>
      <w:r>
        <w:t xml:space="preserve">Cậu tại sao lại muốn hát? Chính là vì người trước mặt này a.</w:t>
      </w:r>
      <w:r>
        <w:br w:type="textWrapping"/>
      </w:r>
      <w:r>
        <w:br w:type="textWrapping"/>
      </w:r>
      <w:r>
        <w:t xml:space="preserve">Người nọ nghe xong lời cậu nói, ôm chầm lấy cậu, ôm thật chặt, dùng thanh âm khàn khàn nói: “Đồ ngốc.”</w:t>
      </w:r>
      <w:r>
        <w:br w:type="textWrapping"/>
      </w:r>
      <w:r>
        <w:br w:type="textWrapping"/>
      </w:r>
      <w:r>
        <w:t xml:space="preserve">Nghiêm Tích lặng lẽ lui về phía sau, đặt cán ô lên vai mình, cứ để cho hai tên tình nhân ngu ngốc đó dầm mưa đi.</w:t>
      </w:r>
      <w:r>
        <w:br w:type="textWrapping"/>
      </w:r>
      <w:r>
        <w:br w:type="textWrapping"/>
      </w:r>
      <w:r>
        <w:t xml:space="preserve">Nghiêm Tích nhịn không được ngẩng đầu nhìn lên không trung, hạt mưa trên trời giáng xuống, rào rào.</w:t>
      </w:r>
      <w:r>
        <w:br w:type="textWrapping"/>
      </w:r>
      <w:r>
        <w:br w:type="textWrapping"/>
      </w:r>
      <w:r>
        <w:t xml:space="preserve">Không lâu sau mưa sẽ dừng, mây đen cũng sẽ tan đi.</w:t>
      </w:r>
      <w:r>
        <w:br w:type="textWrapping"/>
      </w:r>
      <w:r>
        <w:br w:type="textWrapping"/>
      </w:r>
      <w:r>
        <w:t xml:space="preserve">Hắn lại nhìn hai người đang ôm nhau trong mưa, cảm thấy thì ra hạnh phúc thật sự có thể lây lan.</w:t>
      </w:r>
      <w:r>
        <w:br w:type="textWrapping"/>
      </w:r>
      <w:r>
        <w:br w:type="textWrapping"/>
      </w:r>
      <w:r>
        <w:rPr>
          <w:i/>
        </w:rPr>
        <w:t xml:space="preserve">Anh hiện diện sâu trong tâm trí em, trong giấc mơ của em, trong tim em, trong tiếng ca của em.</w:t>
      </w:r>
      <w:r>
        <w:br w:type="textWrapping"/>
      </w:r>
      <w:r>
        <w:br w:type="textWrapping"/>
      </w:r>
      <w:r>
        <w:rPr>
          <w:i/>
        </w:rPr>
        <w:t xml:space="preserve">Mặc dù tiếng ca của em nhỏ bé như vậy, nhưng trong tiếng ca từ đầu đến cuối chỉ có mình anh thôi(*)</w:t>
      </w:r>
      <w:r>
        <w:br w:type="textWrapping"/>
      </w:r>
      <w:r>
        <w:br w:type="textWrapping"/>
      </w:r>
      <w:r>
        <w:t xml:space="preserve">(* Bài hát Trong tiếng ca của em, ca sĩ Khúc Uyển Đình, </w:t>
      </w:r>
      <w:hyperlink r:id="rId35">
        <w:r>
          <w:rPr>
            <w:rStyle w:val="Hyperlink"/>
          </w:rPr>
          <w:t xml:space="preserve">nghe</w:t>
        </w:r>
      </w:hyperlink>
      <w:r>
        <w:t xml:space="preserve">)</w:t>
      </w:r>
      <w:r>
        <w:br w:type="textWrapping"/>
      </w:r>
      <w:r>
        <w:br w:type="textWrapping"/>
      </w:r>
      <w:r>
        <w:t xml:space="preserve">–</w:t>
      </w:r>
      <w:r>
        <w:br w:type="textWrapping"/>
      </w:r>
      <w:r>
        <w:br w:type="textWrapping"/>
      </w:r>
      <w:r>
        <w:t xml:space="preserve">Người đàn ông kia đưa Âu Dương Lực vào trong cao ốc Nghiễm Truyện, Nghiêm Tích đương nhiên là tự động rời đi, nhưng lúc hắn đi còn không quên dặn người nọ: “Anh cho cậu ta tắm nước ấm trước rồi hẵng làm việc khác, để cậu ta bị bệnh sẽ không tốt lắm đâu, mặc dù sẽ có vài tên biến thái thích làm lúc bị sốt.”</w:t>
      </w:r>
      <w:r>
        <w:br w:type="textWrapping"/>
      </w:r>
      <w:r>
        <w:br w:type="textWrapping"/>
      </w:r>
      <w:r>
        <w:t xml:space="preserve">“…”</w:t>
      </w:r>
      <w:r>
        <w:br w:type="textWrapping"/>
      </w:r>
      <w:r>
        <w:br w:type="textWrapping"/>
      </w:r>
      <w:r>
        <w:t xml:space="preserve">Nghiêm Tích thật ra cũng bị ướt gần hết, đặc biệt là sau lưng, nhưng hắn lại cảm thấy thật cao hứng, hắn mà cao hứng lên là lại muốn uống rượu, vì thế hắn dứt khoát quay đầu xe, quay trở lại Điểu ngữ hoa hương.</w:t>
      </w:r>
      <w:r>
        <w:br w:type="textWrapping"/>
      </w:r>
      <w:r>
        <w:br w:type="textWrapping"/>
      </w:r>
      <w:r>
        <w:t xml:space="preserve">Hắn vừa đi vào đã lớn tiếng hô: “La Huyên, cho tôi vài chai rượu tốt đi!”</w:t>
      </w:r>
      <w:r>
        <w:br w:type="textWrapping"/>
      </w:r>
      <w:r>
        <w:br w:type="textWrapping"/>
      </w:r>
      <w:r>
        <w:t xml:space="preserve">La Huyên lúc đầu đang có vẻ mặt lo lắng, thấy Nghiêm Tích trở lại, kinh ngạc nói: “Chủ quán sao cậu quay lại rồi?”</w:t>
      </w:r>
      <w:r>
        <w:br w:type="textWrapping"/>
      </w:r>
      <w:r>
        <w:br w:type="textWrapping"/>
      </w:r>
      <w:r>
        <w:t xml:space="preserve">Nghiêm Tích cười ha ha: “Tiểu Lực cuối cùng cũng xuất giá rồi, mặc dù có hơi đau khổ chút.”</w:t>
      </w:r>
      <w:r>
        <w:br w:type="textWrapping"/>
      </w:r>
      <w:r>
        <w:br w:type="textWrapping"/>
      </w:r>
      <w:r>
        <w:t xml:space="preserve">La Huyên không rõ đã có chuyện gì xảy ra, nhưng xem ra là chuyện tốt, y cười gật gật đầu, sau đó nói với Nghiêm Tích: “Cậu thay quần áo đi, ướt cả rồi.”</w:t>
      </w:r>
      <w:r>
        <w:br w:type="textWrapping"/>
      </w:r>
      <w:r>
        <w:br w:type="textWrapping"/>
      </w:r>
      <w:r>
        <w:t xml:space="preserve">Nghiêm Tích thường xuyên qua đêm lại quán bar, quần áo để thay đúng là có để lại mấy bộ, hắn thay quần áo xong quay lại, La Huyên đã pha xong một ly rượu đưa đến trước mặt hắn.</w:t>
      </w:r>
      <w:r>
        <w:br w:type="textWrapping"/>
      </w:r>
      <w:r>
        <w:br w:type="textWrapping"/>
      </w:r>
      <w:r>
        <w:t xml:space="preserve">Long Island Iced Tea.</w:t>
      </w:r>
      <w:r>
        <w:br w:type="textWrapping"/>
      </w:r>
      <w:r>
        <w:br w:type="textWrapping"/>
      </w:r>
      <w:r>
        <w:t xml:space="preserve">“Xem thử tay nghề của tôi đi.” La Huyên cười tủm tỉm nói.</w:t>
      </w:r>
      <w:r>
        <w:br w:type="textWrapping"/>
      </w:r>
      <w:r>
        <w:br w:type="textWrapping"/>
      </w:r>
      <w:r>
        <w:t xml:space="preserve">“Cậu cuối cùng cũng học xong?” Nghiêm Tích kinh hỉ nói.</w:t>
      </w:r>
      <w:r>
        <w:br w:type="textWrapping"/>
      </w:r>
      <w:r>
        <w:br w:type="textWrapping"/>
      </w:r>
      <w:r>
        <w:t xml:space="preserve">“Sơ sơ thôi, cậu nếm thử xem.”</w:t>
      </w:r>
      <w:r>
        <w:br w:type="textWrapping"/>
      </w:r>
      <w:r>
        <w:br w:type="textWrapping"/>
      </w:r>
      <w:r>
        <w:t xml:space="preserve">Nghiêm Tích cầm ly rượu lên, uống một ngụm, nói: “Ừm…” Hắn nhíu mày, nhìn về phía La Huyên, sau cùng nở một nụ cười, “Cũng không tệ lắm.”</w:t>
      </w:r>
      <w:r>
        <w:br w:type="textWrapping"/>
      </w:r>
      <w:r>
        <w:br w:type="textWrapping"/>
      </w:r>
      <w:r>
        <w:t xml:space="preserve">La Huyên có chút đắc ý: “Đương nhiên rồi, tôi pha mà.”</w:t>
      </w:r>
      <w:r>
        <w:br w:type="textWrapping"/>
      </w:r>
      <w:r>
        <w:br w:type="textWrapping"/>
      </w:r>
      <w:r>
        <w:t xml:space="preserve">Bên ngoài mưa rơi nặng hạt, người trong quán không nhiều lắm, hơn phân nửa đều tập trung ở nơi sáng sủa phía trước. Quầy bar trưng đèn mờ, không còn bán rượu pha chế nữa, La Huyên cho nhân viên đi nghỉ ngơi một chút, bản thân một mình trông quán.</w:t>
      </w:r>
      <w:r>
        <w:br w:type="textWrapping"/>
      </w:r>
      <w:r>
        <w:br w:type="textWrapping"/>
      </w:r>
      <w:r>
        <w:t xml:space="preserve">Nghiêm Tích nằm ườn ra quầy bar nhâm nhi rượu ngon, La Huyên nhìn hắn, nói: “Chủ quán, cậu rất cao hứng sao?”</w:t>
      </w:r>
      <w:r>
        <w:br w:type="textWrapping"/>
      </w:r>
      <w:r>
        <w:br w:type="textWrapping"/>
      </w:r>
      <w:r>
        <w:t xml:space="preserve">Nghiêm Tích gật gật đầu.</w:t>
      </w:r>
      <w:r>
        <w:br w:type="textWrapping"/>
      </w:r>
      <w:r>
        <w:br w:type="textWrapping"/>
      </w:r>
      <w:r>
        <w:t xml:space="preserve">“Từ sau khi quản lí tiền nhiệm đi rồi, chỉ có hôm nay cậu mới biểu hiện ra tâm tình cao hứng.” La Huyên nhìn Nghiêm Tích.</w:t>
      </w:r>
      <w:r>
        <w:br w:type="textWrapping"/>
      </w:r>
      <w:r>
        <w:br w:type="textWrapping"/>
      </w:r>
      <w:r>
        <w:t xml:space="preserve">Nghiêm Tích nhấp rượu, nói: “Bởi vì chỉ có hôm nay mới thật đáng giá cao hứng.”</w:t>
      </w:r>
      <w:r>
        <w:br w:type="textWrapping"/>
      </w:r>
      <w:r>
        <w:br w:type="textWrapping"/>
      </w:r>
      <w:r>
        <w:t xml:space="preserve">La Huyên cười cười.</w:t>
      </w:r>
      <w:r>
        <w:br w:type="textWrapping"/>
      </w:r>
      <w:r>
        <w:br w:type="textWrapping"/>
      </w:r>
      <w:r>
        <w:t xml:space="preserve">“Có gì buồn cười sao?” Nghiêm Tích trừng y.</w:t>
      </w:r>
      <w:r>
        <w:br w:type="textWrapping"/>
      </w:r>
      <w:r>
        <w:br w:type="textWrapping"/>
      </w:r>
      <w:r>
        <w:t xml:space="preserve">“Bởi vì cao hứng a, cao hứng thì đương nhiên phải cười rồi.” La Huyên nói.</w:t>
      </w:r>
      <w:r>
        <w:br w:type="textWrapping"/>
      </w:r>
      <w:r>
        <w:br w:type="textWrapping"/>
      </w:r>
      <w:r>
        <w:t xml:space="preserve">Nghiêm Tích gật gật đầu, cũng cười: “Cậu nói đúng.”</w:t>
      </w:r>
      <w:r>
        <w:br w:type="textWrapping"/>
      </w:r>
      <w:r>
        <w:br w:type="textWrapping"/>
      </w:r>
      <w:r>
        <w:t xml:space="preserve">Thực ra Nghiêm Tích lâu rồi chưa có say, nhưng hắn hôm nay giống như cố tình muốn chuốc say mình, uống không ngừng. La Huyên yên lặng nhìn hắn, cũng không ngăn cản.</w:t>
      </w:r>
      <w:r>
        <w:br w:type="textWrapping"/>
      </w:r>
      <w:r>
        <w:br w:type="textWrapping"/>
      </w:r>
      <w:r>
        <w:t xml:space="preserve">“Cao hứng thì cười, mất hứng thì không cười, nếu được đơn giản như vậy thật thì tốt rồi.” Nghiêm Tích vừa uống rượu vừa nói, ánh mắt đã có chút mơ màng.</w:t>
      </w:r>
      <w:r>
        <w:br w:type="textWrapping"/>
      </w:r>
      <w:r>
        <w:br w:type="textWrapping"/>
      </w:r>
      <w:r>
        <w:t xml:space="preserve">Đèn trong quầy bar để rất mờ, chiếu lên người trông mờ ảo như sương mù, Nghiêm Tích uống rất nhiều, La Huyên ngồi bên cạnh hắn, lúc mới bắt đầu hai người còn nói chuyện với nhau, nhưng sau đó Nghiêm Tích chỉ có uống rượu, hai người đều trầm mặc.</w:t>
      </w:r>
      <w:r>
        <w:br w:type="textWrapping"/>
      </w:r>
      <w:r>
        <w:br w:type="textWrapping"/>
      </w:r>
      <w:r>
        <w:t xml:space="preserve">“Cậu xem, uống rượu xong có thể ngủ luôn, thật tốt.” Nghiêm Tích thì thào nói, nằm sấp xuống quầy bar, nhắm mắt lại.</w:t>
      </w:r>
      <w:r>
        <w:br w:type="textWrapping"/>
      </w:r>
      <w:r>
        <w:br w:type="textWrapping"/>
      </w:r>
      <w:r>
        <w:t xml:space="preserve">Một lát sau, hô hấp của Nghiêm Tích đều đều, thật sự ngủ luôn rồi.</w:t>
      </w:r>
      <w:r>
        <w:br w:type="textWrapping"/>
      </w:r>
      <w:r>
        <w:br w:type="textWrapping"/>
      </w:r>
      <w:r>
        <w:t xml:space="preserve">La Huyên bật cười một chút, lấy tay đâm đâm lên mặt hắn, nói: “Kỳ thật muốn cậu hoàn toàn mất hứng, là rất khó đó.”</w:t>
      </w:r>
      <w:r>
        <w:br w:type="textWrapping"/>
      </w:r>
      <w:r>
        <w:br w:type="textWrapping"/>
      </w:r>
      <w:r>
        <w:t xml:space="preserve">La Huyên đâm hắn, hắn cũng không tỉnh, xem ra đích thực là cố tình chuốc say mình.</w:t>
      </w:r>
      <w:r>
        <w:br w:type="textWrapping"/>
      </w:r>
      <w:r>
        <w:br w:type="textWrapping"/>
      </w:r>
      <w:r>
        <w:t xml:space="preserve">Nghiêm Tích nằm trên quầy bar, mái tóc dài rơi rớt xuống, mơ hồ che khuất khuôn mặt hắn, bộ dạng hắn vốn có phần lẳng lơ, nhìn thế này, thế nhưng lại đặc biệt mị hoặc.</w:t>
      </w:r>
      <w:r>
        <w:br w:type="textWrapping"/>
      </w:r>
      <w:r>
        <w:br w:type="textWrapping"/>
      </w:r>
      <w:r>
        <w:t xml:space="preserve">La Huyên cầm lên một lọn tóc của hắn, đặt trong tay ngắm nghía, thấp giọng cười cười, nói: “Nhìn cậu hạnh phúc thì tôi ghen tị, nhìn cậu không vui thì tôi lại cao hứng a.”</w:t>
      </w:r>
      <w:r>
        <w:br w:type="textWrapping"/>
      </w:r>
      <w:r>
        <w:br w:type="textWrapping"/>
      </w:r>
      <w:r>
        <w:t xml:space="preserve">Y nói xong, nghiêng người xuống, cúi đầu hôn Nghiêm Tích.</w:t>
      </w:r>
      <w:r>
        <w:br w:type="textWrapping"/>
      </w:r>
      <w:r>
        <w:br w:type="textWrapping"/>
      </w:r>
      <w:r>
        <w:t xml:space="preserve">Nhưng môi còn chưa đụng vào Nghiêm Tích, đã bị người nào đó túm lấy áo, kéo ra khỏi người Nghiêm Tích, một phát ném thẳng tới góc tường.</w:t>
      </w:r>
      <w:r>
        <w:br w:type="textWrapping"/>
      </w:r>
      <w:r>
        <w:br w:type="textWrapping"/>
      </w:r>
      <w:r>
        <w:t xml:space="preserve">La Huyên bóp bóp bả vai bị đập đau, ngẩng đầu lên, liền thấy Tương Vân Chu đang lạnh lùng nhìn mình.</w:t>
      </w:r>
      <w:r>
        <w:br w:type="textWrapping"/>
      </w:r>
      <w:r>
        <w:br w:type="textWrapping"/>
      </w:r>
      <w:r>
        <w:t xml:space="preserve">La Huyên nhịn không được cười lớn, tiếng mưa rơi to quá, thế mà lại không nghe thấy tiếng có người bước vào.</w:t>
      </w:r>
      <w:r>
        <w:br w:type="textWrapping"/>
      </w:r>
      <w:r>
        <w:br w:type="textWrapping"/>
      </w:r>
      <w:r>
        <w:t xml:space="preserve">Tương Vân Chu không thèm để ý đến La Huyên, bước qua ôm lấy Nghiêm Tích.</w:t>
      </w:r>
      <w:r>
        <w:br w:type="textWrapping"/>
      </w:r>
      <w:r>
        <w:br w:type="textWrapping"/>
      </w:r>
      <w:r>
        <w:t xml:space="preserve">Động tĩnh lớn như vậy, Nghiêm Tích hơi tỉnh, vừa thấy là Tương Vân Chu, vươn hai tay, ôm chặt Tương Vân Chu, lại an tâm ngủ.</w:t>
      </w:r>
      <w:r>
        <w:br w:type="textWrapping"/>
      </w:r>
      <w:r>
        <w:br w:type="textWrapping"/>
      </w:r>
      <w:r>
        <w:t xml:space="preserve">Tương Vân Chu ôm Nghiêm Tích đi khỏi, La Huyên chầm chậm trượt ngồi xuống mặt đất, cười cười, lại không biết tại sao lại cười.</w:t>
      </w:r>
      <w:r>
        <w:br w:type="textWrapping"/>
      </w:r>
      <w:r>
        <w:br w:type="textWrapping"/>
      </w:r>
      <w:r>
        <w:t xml:space="preserve">Thời điểm Nghiêm Tích tỉnh lại, đối với chuyện mình đang ở trong phòng của Tương Vân Chu cũng không quá ngạc nhiên, bởi vì dù sao mỗi lần hắn say rượu ngày hôm sau thường sẽ tỉnh dậy ở một nơi khác.</w:t>
      </w:r>
      <w:r>
        <w:br w:type="textWrapping"/>
      </w:r>
      <w:r>
        <w:br w:type="textWrapping"/>
      </w:r>
      <w:r>
        <w:t xml:space="preserve">Hắn đứng dậy, Tương Vân Chu không ở nhà, nhưng trên bàn cơm có để lại đồ ăn. Nghiêm Tích rửa mặt xong, ngồi xuống bàn ăn lung tung.</w:t>
      </w:r>
      <w:r>
        <w:br w:type="textWrapping"/>
      </w:r>
      <w:r>
        <w:br w:type="textWrapping"/>
      </w:r>
      <w:r>
        <w:t xml:space="preserve">Tương Vân Chu hẳn là có vài bất động sản, nhưng Nghiêm Tích chỉ mới đến chỗ này.</w:t>
      </w:r>
      <w:r>
        <w:br w:type="textWrapping"/>
      </w:r>
      <w:r>
        <w:br w:type="textWrapping"/>
      </w:r>
      <w:r>
        <w:t xml:space="preserve">Tương Vân Chu dường như đặc biệt thiên vị nơi này, ngay cả trang hoàng cũng làm đúng theo phong cách của anh, ngăn nắp trật tự, vuông là vuông tuyệt đối không dư ra một cái vòng tròn. Nhưng mỗi một nơi đều được thiết kế rất thoải mái tiện nghi, cực kỳ thích hợp để sinh sống, cho nên dù tổng thể phong cách khiến cho Nghiêm Tích phải dè bỉu, nhưng hắn vẫn có thể chịu được.</w:t>
      </w:r>
      <w:r>
        <w:br w:type="textWrapping"/>
      </w:r>
      <w:r>
        <w:br w:type="textWrapping"/>
      </w:r>
      <w:r>
        <w:t xml:space="preserve">Mà Tương Vân Chu đối với Nghiêm Tích mà nói, cũng có loại hương vị này.</w:t>
      </w:r>
      <w:r>
        <w:br w:type="textWrapping"/>
      </w:r>
      <w:r>
        <w:br w:type="textWrapping"/>
      </w:r>
      <w:r>
        <w:t xml:space="preserve">Nghiêm Tích ăn lung tung xong cũng không dọn dẹp, cảm thấy cả người lười biếng, đổ xuống giường tiếp tục ngủ bù, cảm giác rất dễ chịu, dễ khiến người ta luyến tiếc rời đi.</w:t>
      </w:r>
      <w:r>
        <w:br w:type="textWrapping"/>
      </w:r>
      <w:r>
        <w:br w:type="textWrapping"/>
      </w:r>
      <w:r>
        <w:t xml:space="preserve">–</w:t>
      </w:r>
      <w:r>
        <w:br w:type="textWrapping"/>
      </w:r>
      <w:r>
        <w:br w:type="textWrapping"/>
      </w:r>
      <w:r>
        <w:t xml:space="preserve">Quá trình của nhân sinh, đều phải trải qua hết sung sướng đến đau khổ. Âu Dương Lực vốn là cả tình yêu và sự nghiệp toàn bộ đều thất bại, thế nhưng ngày mưa đó đã cảm động người cậu theo đuổi, từ đó về sau luôn sát cánh bên nhau, rất khoái hoạt. Nhưng nếu là như vậy, thì mới chỉ xem như là tình yêu mỹ mãn, đối với đàn ông mà nói, sự nghiệp cũng không thể mất đi.</w:t>
      </w:r>
      <w:r>
        <w:br w:type="textWrapping"/>
      </w:r>
      <w:r>
        <w:br w:type="textWrapping"/>
      </w:r>
      <w:r>
        <w:t xml:space="preserve">Không lâu sau cái đêm mưa kia, album chưa hoàn thành của Âu Dương Lực lại bắt đầu được triển khai, công ty thông báo gọi cậu trở về một lần nữa bố trí công việc, Âu Dương Lực ngây ngây ngô ngô theo như những gì công ty sắp xếp mà chạy, bắt đầu vì album mới mà tạo xu thế, ngày phát hành album đã được công bố, bản nghe thử cũng đã phát lên radio.</w:t>
      </w:r>
      <w:r>
        <w:br w:type="textWrapping"/>
      </w:r>
      <w:r>
        <w:br w:type="textWrapping"/>
      </w:r>
      <w:r>
        <w:t xml:space="preserve">Lúc này đây dường như chính thức có thể phát hành album rồi.</w:t>
      </w:r>
      <w:r>
        <w:br w:type="textWrapping"/>
      </w:r>
      <w:r>
        <w:br w:type="textWrapping"/>
      </w:r>
      <w:r>
        <w:t xml:space="preserve">Âu Dương Lực biết rằng khẳng định là phía trên có người lại chi phối vận mệnh của cậu, cậu mang tâm tình cảm kích phức tạp tìm Nghiêm Tích, trịnh trọng nói lời cảm tạ với hắn.</w:t>
      </w:r>
      <w:r>
        <w:br w:type="textWrapping"/>
      </w:r>
      <w:r>
        <w:br w:type="textWrapping"/>
      </w:r>
      <w:r>
        <w:t xml:space="preserve">Nghiêm Tích nghe xong sửng sốt, cảm thấy có quyền thế đúng là tốt, hô mưa gọi gió, tùy tiện liền có thể cho một người lên lên xuống xuống.</w:t>
      </w:r>
      <w:r>
        <w:br w:type="textWrapping"/>
      </w:r>
      <w:r>
        <w:br w:type="textWrapping"/>
      </w:r>
      <w:r>
        <w:t xml:space="preserve">Nghiêm Tích trong bụng đối với chuyện gì rốt cuộc đã xảy ra kỳ thật cũng không rõ, nhưng hắn ung dung thản nhiên nói với Âu Dương Lực: “Mặc kệ thế nào, qua chuyện lần này, cậu hẳn là đã biết, những người khác đều không đáng tin cậy. Chỉ có tự đứng vững trên gót chân của chính mình, mới có thể không bị người khác thao túng.”</w:t>
      </w:r>
      <w:r>
        <w:br w:type="textWrapping"/>
      </w:r>
      <w:r>
        <w:br w:type="textWrapping"/>
      </w:r>
      <w:r>
        <w:t xml:space="preserve">Âu Dương Lực sâu sắc thừa nhận gật đầu: “Tôi cũng coi như nhận được một bài học, có điều —” Cậu nở nụ cười, vẻ mặt hạnh phúc, “Cho dù là công việc hay tình yêu, tôi đều phải cám ơn anh chủ quán, là anh đã giúp đỡ tôi rất nhiều.”</w:t>
      </w:r>
      <w:r>
        <w:br w:type="textWrapping"/>
      </w:r>
      <w:r>
        <w:br w:type="textWrapping"/>
      </w:r>
      <w:r>
        <w:t xml:space="preserve">Cậu cúi người thật sâu trước Nghiêm Tích.</w:t>
      </w:r>
      <w:r>
        <w:br w:type="textWrapping"/>
      </w:r>
      <w:r>
        <w:br w:type="textWrapping"/>
      </w:r>
      <w:r>
        <w:t xml:space="preserve">A, lại nữa lại nữa, người nào đến cuối cùng cũng sẽ nói cảm ơn hắn, Nghiêm Tích vội vàng túm cậu dậy, trừng cậu: “Cậu làm vậy chi đâu.”</w:t>
      </w:r>
      <w:r>
        <w:br w:type="textWrapping"/>
      </w:r>
      <w:r>
        <w:br w:type="textWrapping"/>
      </w:r>
      <w:r>
        <w:t xml:space="preserve">“Ha ha, tôi là chân tâm mà.”</w:t>
      </w:r>
      <w:r>
        <w:br w:type="textWrapping"/>
      </w:r>
      <w:r>
        <w:br w:type="textWrapping"/>
      </w:r>
      <w:r>
        <w:t xml:space="preserve">“…Chân tâm tôi không gánh vác nổi, sau này có rảnh đến uống rượu là được rồi.”</w:t>
      </w:r>
      <w:r>
        <w:br w:type="textWrapping"/>
      </w:r>
      <w:r>
        <w:br w:type="textWrapping"/>
      </w:r>
      <w:r>
        <w:t xml:space="preserve">“Được.”</w:t>
      </w:r>
      <w:r>
        <w:br w:type="textWrapping"/>
      </w:r>
      <w:r>
        <w:br w:type="textWrapping"/>
      </w:r>
      <w:r>
        <w:t xml:space="preserve">“Mang cả vị kia của cậu cùng đến nữa.”</w:t>
      </w:r>
      <w:r>
        <w:br w:type="textWrapping"/>
      </w:r>
      <w:r>
        <w:br w:type="textWrapping"/>
      </w:r>
      <w:r>
        <w:t xml:space="preserve">Âu Dương Lực đỏ mặt, giống như lần đầu tiên Nghiêm Tích gặp cậu vậy, rạng rỡ mà ngượng ngùng, cậu gật đầu, dùng sức “Ừ” một tiếng.</w:t>
      </w:r>
      <w:r>
        <w:br w:type="textWrapping"/>
      </w:r>
      <w:r>
        <w:br w:type="textWrapping"/>
      </w:r>
      <w:r>
        <w:t xml:space="preserve">Nghiêm Tích cảm thấy lý do bản thân yêu thích giúp đám người này nối dây bắc cầu như vậy, không phải là vì giờ khắc này sao.</w:t>
      </w:r>
      <w:r>
        <w:br w:type="textWrapping"/>
      </w:r>
      <w:r>
        <w:br w:type="textWrapping"/>
      </w:r>
      <w:r>
        <w:t xml:space="preserve">Âu Dương Lực đi rồi, Nghiêm Tích vẻ mặt cổ quái tìm La Huyên, nói y: “Này, cám ơn cậu nha.”</w:t>
      </w:r>
      <w:r>
        <w:br w:type="textWrapping"/>
      </w:r>
      <w:r>
        <w:br w:type="textWrapping"/>
      </w:r>
      <w:r>
        <w:t xml:space="preserve">La Huyên kinh ngạc hỏi lại: “Sao lại cảm ơn tôi?”</w:t>
      </w:r>
      <w:r>
        <w:br w:type="textWrapping"/>
      </w:r>
      <w:r>
        <w:br w:type="textWrapping"/>
      </w:r>
      <w:r>
        <w:t xml:space="preserve">“Cám ơn cậu lại giúp Tiểu Lực một phen, album của cậu ta sắp phát hành rồi.”</w:t>
      </w:r>
      <w:r>
        <w:br w:type="textWrapping"/>
      </w:r>
      <w:r>
        <w:br w:type="textWrapping"/>
      </w:r>
      <w:r>
        <w:t xml:space="preserve">La Huyên nghe xong, từ từ nhíu mày, nói: “Không phải tôi, tôi không làm thêm cái gì cả.”</w:t>
      </w:r>
      <w:r>
        <w:br w:type="textWrapping"/>
      </w:r>
      <w:r>
        <w:br w:type="textWrapping"/>
      </w:r>
      <w:r>
        <w:t xml:space="preserve">Y nhìn Nghiêm Tích, nói: “Tôi bản thân còn khó bảo toàn, thật sự không có khả năng quản chuyện người khác.”</w:t>
      </w:r>
      <w:r>
        <w:br w:type="textWrapping"/>
      </w:r>
      <w:r>
        <w:br w:type="textWrapping"/>
      </w:r>
      <w:r>
        <w:t xml:space="preserve">Nghiêm Tích trợn trừng mắt.</w:t>
      </w:r>
      <w:r>
        <w:br w:type="textWrapping"/>
      </w:r>
      <w:r>
        <w:br w:type="textWrapping"/>
      </w:r>
      <w:r>
        <w:t xml:space="preserve">La Huyên thấy cái bộ dáng này của hắn, bật cười, vẻ mặt có chút tối đi, y nói: “Chủ quán, cậu lúc nào cũng có quý nhân tương trợ a.”</w:t>
      </w:r>
      <w:r>
        <w:br w:type="textWrapping"/>
      </w:r>
      <w:r>
        <w:br w:type="textWrapping"/>
      </w:r>
      <w:r>
        <w:t xml:space="preserve">Nghiêm Tích sững sờ quay người, đột nhiên cảm thấy tim đập tăng tốc.</w:t>
      </w:r>
      <w:r>
        <w:br w:type="textWrapping"/>
      </w:r>
      <w:r>
        <w:br w:type="textWrapping"/>
      </w:r>
      <w:r>
        <w:t xml:space="preserve">Chính là ai… Điều này quả thực rõ ràng quá rồi.</w:t>
      </w:r>
      <w:r>
        <w:br w:type="textWrapping"/>
      </w:r>
      <w:r>
        <w:br w:type="textWrapping"/>
      </w:r>
      <w:r>
        <w:t xml:space="preserve">Hắn đi đến một nơi yên tĩnh, lấy di động ra, gọi cho Tương Vân Chu.</w:t>
      </w:r>
      <w:r>
        <w:br w:type="textWrapping"/>
      </w:r>
      <w:r>
        <w:br w:type="textWrapping"/>
      </w:r>
      <w:r>
        <w:t xml:space="preserve">“A lô?” Tương Vân Chu tiếp điện.</w:t>
      </w:r>
      <w:r>
        <w:br w:type="textWrapping"/>
      </w:r>
      <w:r>
        <w:br w:type="textWrapping"/>
      </w:r>
      <w:r>
        <w:t xml:space="preserve">“Anh quản nhiều chuyện vớ vẩn như vậy làm gì hả!” Nghiêm Tích phô trương thanh thế quát anh.</w:t>
      </w:r>
      <w:r>
        <w:br w:type="textWrapping"/>
      </w:r>
      <w:r>
        <w:br w:type="textWrapping"/>
      </w:r>
      <w:r>
        <w:t xml:space="preserve">Tương Vân Chu không trả lời hắn.</w:t>
      </w:r>
      <w:r>
        <w:br w:type="textWrapping"/>
      </w:r>
      <w:r>
        <w:br w:type="textWrapping"/>
      </w:r>
      <w:r>
        <w:t xml:space="preserve">Nếu là người khác, có thể rất đơn giản mà nói cảm ơn, nhưng nếu là Tương Vân Chu, thì liền không được tự nhiên. Nghiêm Tích cũng tự ý thức được điểm này, hắn càng ngày càng không thể tự chủ được, đây không phải là dấu hiệu tốt.</w:t>
      </w:r>
      <w:r>
        <w:br w:type="textWrapping"/>
      </w:r>
      <w:r>
        <w:br w:type="textWrapping"/>
      </w:r>
      <w:r>
        <w:t xml:space="preserve">Hắn thở phì phò, hít sâu một hơi, nói với Tương Vân Chu: “Thực xin lỗi, tôi hơi kích động.”</w:t>
      </w:r>
      <w:r>
        <w:br w:type="textWrapping"/>
      </w:r>
      <w:r>
        <w:br w:type="textWrapping"/>
      </w:r>
      <w:r>
        <w:t xml:space="preserve">Hắn thanh thanh giọng, cảm thấy trong lòng có chút phiền muộn, nhưng cũng có một loại lo lắng nói không nên lời, hắn nhớ rõ vẻ mặt khi Âu Dương Lực nói cảm ơn hắn ban nãy.</w:t>
      </w:r>
      <w:r>
        <w:br w:type="textWrapping"/>
      </w:r>
      <w:r>
        <w:br w:type="textWrapping"/>
      </w:r>
      <w:r>
        <w:t xml:space="preserve">Có thể tiếp tục ca hát, đối với thằng bé quan trọng bao nhiêu.</w:t>
      </w:r>
      <w:r>
        <w:br w:type="textWrapping"/>
      </w:r>
      <w:r>
        <w:br w:type="textWrapping"/>
      </w:r>
      <w:r>
        <w:t xml:space="preserve">Nghiêm Tích trầm mặc một chút, nhẹ giọng nói với Tương Vân Chu: “Cảm ơn…”</w:t>
      </w:r>
      <w:r>
        <w:br w:type="textWrapping"/>
      </w:r>
      <w:r>
        <w:br w:type="textWrapping"/>
      </w:r>
      <w:r>
        <w:t xml:space="preserve">Tương Vân Chu nghe vậy, chỉ thản nhiên nói một câu: “Sau này có chuyện gì, cậu có thể tìm tôi đầu tiên, hoàn toàn không cần tìm người khác.”</w:t>
      </w:r>
      <w:r>
        <w:br w:type="textWrapping"/>
      </w:r>
      <w:r>
        <w:br w:type="textWrapping"/>
      </w:r>
      <w:r>
        <w:t xml:space="preserve">Dù là chuyện gì, tôi đều có thể làm cho em.</w:t>
      </w:r>
      <w:r>
        <w:br w:type="textWrapping"/>
      </w:r>
      <w:r>
        <w:br w:type="textWrapping"/>
      </w:r>
      <w:r>
        <w:t xml:space="preserve">Đáng tiếc, em dường như đến tận bây giờ cũng chưa từng ý thức được điều này.</w:t>
      </w:r>
      <w:r>
        <w:br w:type="textWrapping"/>
      </w:r>
      <w:r>
        <w:br w:type="textWrapping"/>
      </w:r>
      <w:r>
        <w:t xml:space="preserve">–</w:t>
      </w:r>
      <w:r>
        <w:br w:type="textWrapping"/>
      </w:r>
      <w:r>
        <w:br w:type="textWrapping"/>
      </w:r>
      <w:r>
        <w:t xml:space="preserve">–</w:t>
      </w:r>
      <w:r>
        <w:br w:type="textWrapping"/>
      </w:r>
      <w:r>
        <w:br w:type="textWrapping"/>
      </w:r>
      <w:r>
        <w:t xml:space="preserve">Được rồi, đừng nhìn Tiểu Tích suốt ngày ăn hiếp lão Tương mà trách em nó. Cứ nhìn cái kiểu tư tưởng học sinh tiểu học của em nó mà xem, đó chính là tâm lý trẻ con thích bắt nạt người mình thích đấy thôi. Tôi thấy Tiểu Tích là vì mơ hồ cảm thấy tâm động vì lão Tương mà vô thức tức giận, nhưng lại trút lên đầu lão Tương mà thôi. Thiệt dễ thương quá đi.</w:t>
      </w:r>
      <w:r>
        <w:br w:type="textWrapping"/>
      </w:r>
      <w:r>
        <w:br w:type="textWrapping"/>
      </w:r>
      <w:r>
        <w:t xml:space="preserve">Lão Tương coi vậy chứ không phải cũng ăn không ít tiện nghi từ em nó rồi sao. Đàn ông muốn theo đuổi tình yêu chân chính là phải trải qua muôn vàn khó khăn như vậy. Chậc chậc, lão Tương cũng chỉ là chịu khổ bình thường thôi, sau này nhất định sẽ sung sướng, nhất định. Ha ha.</w:t>
      </w:r>
      <w:r>
        <w:br w:type="textWrapping"/>
      </w:r>
      <w:r>
        <w:br w:type="textWrapping"/>
      </w:r>
      <w:r>
        <w:t xml:space="preserve">Chương sau là nói về chuyện tình cảm của La Huyên, cũng là cặp cuối cùng Tiểu Tích “bắc cầu” trong bộ truyện này rồi đó. Tiếp sau đó là đại kết cục, sẽ có hành hạ Tiểu Tịch nhà ta một chút. Có mong chờ không a ~~~ ^_^</w:t>
      </w:r>
      <w:r>
        <w:br w:type="textWrapping"/>
      </w:r>
      <w:r>
        <w:br w:type="textWrapping"/>
      </w:r>
      <w:r>
        <w:t xml:space="preserve">Tôi rất mong nhanh chóng làm đến đoạn có thể đổi xưng hô. Sao mà hai đứa còn xa cách quá T^T Hảo thương tâm~</w:t>
      </w:r>
      <w:r>
        <w:br w:type="textWrapping"/>
      </w:r>
      <w:r>
        <w:br w:type="textWrapping"/>
      </w:r>
    </w:p>
    <w:p>
      <w:pPr>
        <w:pStyle w:val="Heading2"/>
      </w:pPr>
      <w:bookmarkStart w:id="36" w:name="điểu-ngữ-hoa-hương-hôn-giới-sở---chương-7-la-huyên"/>
      <w:bookmarkEnd w:id="36"/>
      <w:r>
        <w:t xml:space="preserve">8. Điểu Ngữ Hoa Hương Hôn Giới Sở - Chương 7: La Huyên</w:t>
      </w:r>
    </w:p>
    <w:p>
      <w:pPr>
        <w:pStyle w:val="Compact"/>
      </w:pPr>
      <w:r>
        <w:br w:type="textWrapping"/>
      </w:r>
      <w:r>
        <w:br w:type="textWrapping"/>
      </w:r>
      <w:r>
        <w:t xml:space="preserve">La Huyên giải quyết xong đống rượu nhập, đợi đến giờ mở cửa, y phân phó nhân viên kiểm tra lại bàn, đột nhiên nghe thấy đằng trước có người hô toáng lên: “Chủ quán!”</w:t>
      </w:r>
      <w:r>
        <w:br w:type="textWrapping"/>
      </w:r>
      <w:r>
        <w:br w:type="textWrapping"/>
      </w:r>
      <w:r>
        <w:t xml:space="preserve">La Huyên tưởng Nghiêm Tích lại gọi đến mấy con thiêu thân gì đó, vội vàng chạy ra phía trước, mới phát hiện đám nhân viên đều đang cực hưng phấn bu quanh một người đàn ông lạ.</w:t>
      </w:r>
      <w:r>
        <w:br w:type="textWrapping"/>
      </w:r>
      <w:r>
        <w:br w:type="textWrapping"/>
      </w:r>
      <w:r>
        <w:t xml:space="preserve">Người đàn ông kia cười cười với mọi người, sau đó vẻ mặt vội vàng hỏi: “Quản lí đâu rồi?”</w:t>
      </w:r>
      <w:r>
        <w:br w:type="textWrapping"/>
      </w:r>
      <w:r>
        <w:br w:type="textWrapping"/>
      </w:r>
      <w:r>
        <w:t xml:space="preserve">Tất cả mọi người đều sửng sốt.</w:t>
      </w:r>
      <w:r>
        <w:br w:type="textWrapping"/>
      </w:r>
      <w:r>
        <w:br w:type="textWrapping"/>
      </w:r>
      <w:r>
        <w:t xml:space="preserve">La Huyên đi ra, cười với anh ta: “Là tôi, anh có chuyện gì sao?”</w:t>
      </w:r>
      <w:r>
        <w:br w:type="textWrapping"/>
      </w:r>
      <w:r>
        <w:br w:type="textWrapping"/>
      </w:r>
      <w:r>
        <w:t xml:space="preserve">Người đàn ông kia nghe vậy thì sững sờ.</w:t>
      </w:r>
      <w:r>
        <w:br w:type="textWrapping"/>
      </w:r>
      <w:r>
        <w:br w:type="textWrapping"/>
      </w:r>
      <w:r>
        <w:t xml:space="preserve">Đám nhân viên vội vàng nói với La Huyên: “Quản lí La, đây là chủ quán trước đây của quán bar chúng ta.” Sau đó nói với Lục Nhiên, “Chủ quán, quản lí đã đổi rồi, đây là quản lí La.”</w:t>
      </w:r>
      <w:r>
        <w:br w:type="textWrapping"/>
      </w:r>
      <w:r>
        <w:br w:type="textWrapping"/>
      </w:r>
      <w:r>
        <w:t xml:space="preserve">La Huyên kỳ thật đã sớm đoán được thân phận của người này, mỉm cười nói: “Xin chào, nghe đại danh đã lâu, chủ quán Lục.”</w:t>
      </w:r>
      <w:r>
        <w:br w:type="textWrapping"/>
      </w:r>
      <w:r>
        <w:br w:type="textWrapping"/>
      </w:r>
      <w:r>
        <w:t xml:space="preserve">Cảm giác mất mát chợt lóe qua trên mặt Lục Nhiên, cũng cười nói: “Xin chào.”</w:t>
      </w:r>
      <w:r>
        <w:br w:type="textWrapping"/>
      </w:r>
      <w:r>
        <w:br w:type="textWrapping"/>
      </w:r>
      <w:r>
        <w:t xml:space="preserve">La Huyên sắp xếp một chút, để cho Lục Nhiên ngồi trong quán nghỉ ngơi. Trong quán vốn cũng không thay đổi cái gì, Lục Nhiên quen việc quen người, cùng mấy người nhân viên cũ nói chuyện phiếm.</w:t>
      </w:r>
      <w:r>
        <w:br w:type="textWrapping"/>
      </w:r>
      <w:r>
        <w:br w:type="textWrapping"/>
      </w:r>
      <w:r>
        <w:t xml:space="preserve">La Huyên đi ra phía sau, gọi điện thoại cho chủ quán đương nhiệm của mình.</w:t>
      </w:r>
      <w:r>
        <w:br w:type="textWrapping"/>
      </w:r>
      <w:r>
        <w:br w:type="textWrapping"/>
      </w:r>
      <w:r>
        <w:t xml:space="preserve">Khó khắn lắm mới nối được điện thoại, âm thanh mơ mơ màng màng của Nghiêm Tích truyền tới: “Gì vậy a?”</w:t>
      </w:r>
      <w:r>
        <w:br w:type="textWrapping"/>
      </w:r>
      <w:r>
        <w:br w:type="textWrapping"/>
      </w:r>
      <w:r>
        <w:t xml:space="preserve">“Đồng hồ sinh học của cậu không phải gần đây đã đảo ngược rồi sao?” La Huyên nhịn không được nói, còn nói cái gì mà phải phát triển nghề phụ, ban ngày làm việc, buổi tối mới ngủ.</w:t>
      </w:r>
      <w:r>
        <w:br w:type="textWrapping"/>
      </w:r>
      <w:r>
        <w:br w:type="textWrapping"/>
      </w:r>
      <w:r>
        <w:t xml:space="preserve">“Tôi ngủ trưa không được sao?”</w:t>
      </w:r>
      <w:r>
        <w:br w:type="textWrapping"/>
      </w:r>
      <w:r>
        <w:br w:type="textWrapping"/>
      </w:r>
      <w:r>
        <w:t xml:space="preserve">La Huyên nhìn đồng hồ treo tường, đã gần sáu giờ rồi.</w:t>
      </w:r>
      <w:r>
        <w:br w:type="textWrapping"/>
      </w:r>
      <w:r>
        <w:br w:type="textWrapping"/>
      </w:r>
      <w:r>
        <w:t xml:space="preserve">“Chủ quán Lục tới.” La Huyên đột nhiên nói.</w:t>
      </w:r>
      <w:r>
        <w:br w:type="textWrapping"/>
      </w:r>
      <w:r>
        <w:br w:type="textWrapping"/>
      </w:r>
      <w:r>
        <w:t xml:space="preserve">Bên kia dừng vài giây, mới hỏi: “Ai?”</w:t>
      </w:r>
      <w:r>
        <w:br w:type="textWrapping"/>
      </w:r>
      <w:r>
        <w:br w:type="textWrapping"/>
      </w:r>
      <w:r>
        <w:t xml:space="preserve">“Hình như gọi là Lục Nhiên nhỉ, chủ quán trước.”</w:t>
      </w:r>
      <w:r>
        <w:br w:type="textWrapping"/>
      </w:r>
      <w:r>
        <w:br w:type="textWrapping"/>
      </w:r>
      <w:r>
        <w:t xml:space="preserve">“Chết tiệt!” Nghiêm Tích lập tức cúp điện thoại.</w:t>
      </w:r>
      <w:r>
        <w:br w:type="textWrapping"/>
      </w:r>
      <w:r>
        <w:br w:type="textWrapping"/>
      </w:r>
      <w:r>
        <w:t xml:space="preserve">Xem ra là tỉnh hẳn rồi, La Huyên nhún nhún vai, trở lại đằng trước, tiếp đãi boss tiền nhiệm của mình.</w:t>
      </w:r>
      <w:r>
        <w:br w:type="textWrapping"/>
      </w:r>
      <w:r>
        <w:br w:type="textWrapping"/>
      </w:r>
      <w:r>
        <w:t xml:space="preserve">Lúc Nghiêm Tích như lốc xoáy xông tới, tất cả mọi người đều thực khiếp sợ. Hắn gần như là bổ nhào đến trước mặt Lục Nhiên, nói: “Cuối cùng anh cũng chịu trở về!”</w:t>
      </w:r>
      <w:r>
        <w:br w:type="textWrapping"/>
      </w:r>
      <w:r>
        <w:br w:type="textWrapping"/>
      </w:r>
      <w:r>
        <w:t xml:space="preserve">Lục Nhiên thấy bộ dạng này của hắn, cười ha ha, nói: “Cậu vẫn như cũ a.”</w:t>
      </w:r>
      <w:r>
        <w:br w:type="textWrapping"/>
      </w:r>
      <w:r>
        <w:br w:type="textWrapping"/>
      </w:r>
      <w:r>
        <w:t xml:space="preserve">Nghiêm Tích nhìn anh ta, cảm thấy có rất nhiều lời muốn nói, nhưng lại không mở miệng được.</w:t>
      </w:r>
      <w:r>
        <w:br w:type="textWrapping"/>
      </w:r>
      <w:r>
        <w:br w:type="textWrapping"/>
      </w:r>
      <w:r>
        <w:t xml:space="preserve">Hai vị chủ quán cùng nhau đi ra phía sau, đám người xung quanh tự giác để lại không gian cho hai người, đợi cho Lục Nhiên yên vị vào chỗ, Nghiêm Tích liền hỏi: “Anh về nước một mình sao?”</w:t>
      </w:r>
      <w:r>
        <w:br w:type="textWrapping"/>
      </w:r>
      <w:r>
        <w:br w:type="textWrapping"/>
      </w:r>
      <w:r>
        <w:t xml:space="preserve">Lục Nhiên lắc đầu.</w:t>
      </w:r>
      <w:r>
        <w:br w:type="textWrapping"/>
      </w:r>
      <w:r>
        <w:br w:type="textWrapping"/>
      </w:r>
      <w:r>
        <w:t xml:space="preserve">Nghiêm Tích nghĩ thầm, biết ngay mà, người đàn ông kia mà chịu để Lục Nhiên về nước một mình mới có quỷ.</w:t>
      </w:r>
      <w:r>
        <w:br w:type="textWrapping"/>
      </w:r>
      <w:r>
        <w:br w:type="textWrapping"/>
      </w:r>
      <w:r>
        <w:t xml:space="preserve">Lục Nhiên nhìn Nghiêm Tích, bộ dáng trông hơi tổn thương, nói: “Tôi náo loạn mãi, mới có thể trở về đó.” Nói vậy thì giống như đang nói người kia độc tài quá, Lục Nhiên vội vàng bổ sung, “Bình thường anh ấy tốt lắm, thế nhưng chỉ ở vấn đề không cho tôi về nước này thì lại phi thường cố chấp.”</w:t>
      </w:r>
      <w:r>
        <w:br w:type="textWrapping"/>
      </w:r>
      <w:r>
        <w:br w:type="textWrapping"/>
      </w:r>
      <w:r>
        <w:t xml:space="preserve">Anh ta ngượng ngùng cười cười, sau đó hỏi: “Nhân tiện, tôi không biết quản lí đã không còn ở đây nữa.”</w:t>
      </w:r>
      <w:r>
        <w:br w:type="textWrapping"/>
      </w:r>
      <w:r>
        <w:br w:type="textWrapping"/>
      </w:r>
      <w:r>
        <w:t xml:space="preserve">Đúng là ngốc xít, hắn nếu còn ở lại, anh có thể trở về hay sao.</w:t>
      </w:r>
      <w:r>
        <w:br w:type="textWrapping"/>
      </w:r>
      <w:r>
        <w:br w:type="textWrapping"/>
      </w:r>
      <w:r>
        <w:t xml:space="preserve">Nghiêm Tích tin rằng người đàn ông của Lục Nhiên đối với tình huống bên này rõ như lòng bàn tay, biết quản lí đã đi rồi, hơn nữa còn mất một thời gian dài theo dõi, biết quản lí không thể quay lại nữa, lúc này mới giải trừ nỗi khổ nhớ nhà của Lục Nhiên.</w:t>
      </w:r>
      <w:r>
        <w:br w:type="textWrapping"/>
      </w:r>
      <w:r>
        <w:br w:type="textWrapping"/>
      </w:r>
      <w:r>
        <w:t xml:space="preserve">Nghiêm Tích không biết người đàn ông này rốt cuộc là cẩn thận hay là đáng sợ đây.</w:t>
      </w:r>
      <w:r>
        <w:br w:type="textWrapping"/>
      </w:r>
      <w:r>
        <w:br w:type="textWrapping"/>
      </w:r>
      <w:r>
        <w:t xml:space="preserve">“Quản lí ra nước ngoài rồi.” Nghiêm Tích nói.</w:t>
      </w:r>
      <w:r>
        <w:br w:type="textWrapping"/>
      </w:r>
      <w:r>
        <w:br w:type="textWrapping"/>
      </w:r>
      <w:r>
        <w:t xml:space="preserve">Lục Nhiên ngây dại, lắp bắp nói: “Tôi… Tôi không ngờ cậu ấy lại đi đến một nơi xa như vậy, đi nước nào?”</w:t>
      </w:r>
      <w:r>
        <w:br w:type="textWrapping"/>
      </w:r>
      <w:r>
        <w:br w:type="textWrapping"/>
      </w:r>
      <w:r>
        <w:t xml:space="preserve">Nghiêm Tích lắc đầu.</w:t>
      </w:r>
      <w:r>
        <w:br w:type="textWrapping"/>
      </w:r>
      <w:r>
        <w:br w:type="textWrapping"/>
      </w:r>
      <w:r>
        <w:t xml:space="preserve">Sắc mặt Lục Nhiên trầm xuống, nói: “Lần này tôi còn đem nhiều quà nước ngoài về cho cậu ấy lắm…”</w:t>
      </w:r>
      <w:r>
        <w:br w:type="textWrapping"/>
      </w:r>
      <w:r>
        <w:br w:type="textWrapping"/>
      </w:r>
      <w:r>
        <w:t xml:space="preserve">Nghiêm Tích cảm thấy áp suất không khí khiến hắn khó chịu, vội vàng nói: “Vậy chứ không có quà cho tôi sao?”</w:t>
      </w:r>
      <w:r>
        <w:br w:type="textWrapping"/>
      </w:r>
      <w:r>
        <w:br w:type="textWrapping"/>
      </w:r>
      <w:r>
        <w:t xml:space="preserve">Lục Nhiên mỉm cười: “Đương nhiên là có chứ, có điều không phải hồi trước cậu cũng ở Mĩ sao? Chắc cũng không thèm đâu.”</w:t>
      </w:r>
      <w:r>
        <w:br w:type="textWrapping"/>
      </w:r>
      <w:r>
        <w:br w:type="textWrapping"/>
      </w:r>
      <w:r>
        <w:t xml:space="preserve">Nghiêm Tích trở mặt xem thường, nói: “Quà người khác tặng tôi đều thèm hết.”</w:t>
      </w:r>
      <w:r>
        <w:br w:type="textWrapping"/>
      </w:r>
      <w:r>
        <w:br w:type="textWrapping"/>
      </w:r>
      <w:r>
        <w:t xml:space="preserve">Lục Nhiên nói: “Tôi lấy quà của quản lí đưa cậu luôn vậy.”</w:t>
      </w:r>
      <w:r>
        <w:br w:type="textWrapping"/>
      </w:r>
      <w:r>
        <w:br w:type="textWrapping"/>
      </w:r>
      <w:r>
        <w:t xml:space="preserve">Nghiêm Tích nhân cơ hội nói: “Thật ra lúc ấy tôi còn trách quản lí ấy chứ, nhưng hắn nói muốn đi mở rộng tầm mắt, chắc bây giờ đang chơi bời vui vẻ lắm, sau này hắn trở về, tôi sẽ thay anh chửi hắn một trận.”</w:t>
      </w:r>
      <w:r>
        <w:br w:type="textWrapping"/>
      </w:r>
      <w:r>
        <w:br w:type="textWrapping"/>
      </w:r>
      <w:r>
        <w:t xml:space="preserve">Lục Nhiên gật đầu: “Nhất định phải chửi cậu ấy dữ vào.”</w:t>
      </w:r>
      <w:r>
        <w:br w:type="textWrapping"/>
      </w:r>
      <w:r>
        <w:br w:type="textWrapping"/>
      </w:r>
      <w:r>
        <w:t xml:space="preserve">Hai người luyên thuyên vài câu, rồi Nghiêm Tích kéo Lục Nhiên đi uống rượu, bọn họ ngồi trên quầy bar, quả thực giống hệt như bữa tiệc chia tay Lục Nhiên tối hôm đó.</w:t>
      </w:r>
      <w:r>
        <w:br w:type="textWrapping"/>
      </w:r>
      <w:r>
        <w:br w:type="textWrapping"/>
      </w:r>
      <w:r>
        <w:t xml:space="preserve">Hết thảy dường như mới chỉ là ngày hôm qua mà thôi, ngày đó bọn họ cũng cùng nhau uống rượu như vậy, uống mãi uống mãi, Nghiêm Tích còn đứng lên bàn luận về Martin Luther King, còn Lục Nhiên say rượu nằm xải lai ra đó.</w:t>
      </w:r>
      <w:r>
        <w:br w:type="textWrapping"/>
      </w:r>
      <w:r>
        <w:br w:type="textWrapping"/>
      </w:r>
      <w:r>
        <w:t xml:space="preserve">Sau đó quản lí chăm sóc cho anh ta.</w:t>
      </w:r>
      <w:r>
        <w:br w:type="textWrapping"/>
      </w:r>
      <w:r>
        <w:br w:type="textWrapping"/>
      </w:r>
      <w:r>
        <w:t xml:space="preserve">Nghiêm Tích uống rượu, cười đùa tán gẫu với Lục Nhiên, nhưng lại cảm thấy trong cổ họng có chút chan chát.</w:t>
      </w:r>
      <w:r>
        <w:br w:type="textWrapping"/>
      </w:r>
      <w:r>
        <w:br w:type="textWrapping"/>
      </w:r>
      <w:r>
        <w:t xml:space="preserve">Giả vờ tươi cười căn bản không phải bản tính của hắn, nhưng hắn không thể không làm vậy.</w:t>
      </w:r>
      <w:r>
        <w:br w:type="textWrapping"/>
      </w:r>
      <w:r>
        <w:br w:type="textWrapping"/>
      </w:r>
      <w:r>
        <w:t xml:space="preserve">Lục Nhiên phát quà cho mọi người, thậm chí còn phát cho cả La Huyên, La Huyên để biểu đạt lòng biết ơn nên pha rượu cho hai vị chủ quán, y bưng ly đưa đến trước mặt hai người, Nghiêm Tích ghét bỏ nói: “Lại là Long Island Iced Tea.”</w:t>
      </w:r>
      <w:r>
        <w:br w:type="textWrapping"/>
      </w:r>
      <w:r>
        <w:br w:type="textWrapping"/>
      </w:r>
      <w:r>
        <w:t xml:space="preserve">Lục Nhiên vẻ mặt kinh hỉ: “Quản lí Lục cũng biết pha rượu a, quản lí trước kia pha cũng tốt lắm.”</w:t>
      </w:r>
      <w:r>
        <w:br w:type="textWrapping"/>
      </w:r>
      <w:r>
        <w:br w:type="textWrapping"/>
      </w:r>
      <w:r>
        <w:t xml:space="preserve">“Thật ra hắn chỉ biết pha cái này thôi.” Nghiêm Tích vạch trần La Huyên.</w:t>
      </w:r>
      <w:r>
        <w:br w:type="textWrapping"/>
      </w:r>
      <w:r>
        <w:br w:type="textWrapping"/>
      </w:r>
      <w:r>
        <w:t xml:space="preserve">Lục Nhiên uống một ngụm rượu, yên lặng ảm đạm.</w:t>
      </w:r>
      <w:r>
        <w:br w:type="textWrapping"/>
      </w:r>
      <w:r>
        <w:br w:type="textWrapping"/>
      </w:r>
      <w:r>
        <w:t xml:space="preserve">Mỗi một bartender đều có hương vị của riêng mình, cho dù là cùng một loại rượu, hương vị cũng không thể giống nhau được.</w:t>
      </w:r>
      <w:r>
        <w:br w:type="textWrapping"/>
      </w:r>
      <w:r>
        <w:br w:type="textWrapping"/>
      </w:r>
      <w:r>
        <w:t xml:space="preserve">Anh ta vừa uống rượu vừa xuất thần, Nghiêm Tích nhìn mà thở dài.</w:t>
      </w:r>
      <w:r>
        <w:br w:type="textWrapping"/>
      </w:r>
      <w:r>
        <w:br w:type="textWrapping"/>
      </w:r>
      <w:r>
        <w:t xml:space="preserve">La Huyên áp thấp người, nói khẽ bên tai Nghiêm Tích: “Miễn cưỡng tươi cười, lừa người ta chắc là mệt lắm.”</w:t>
      </w:r>
      <w:r>
        <w:br w:type="textWrapping"/>
      </w:r>
      <w:r>
        <w:br w:type="textWrapping"/>
      </w:r>
      <w:r>
        <w:t xml:space="preserve">Nghiêm Tích nghiêng đầu trừng y.</w:t>
      </w:r>
      <w:r>
        <w:br w:type="textWrapping"/>
      </w:r>
      <w:r>
        <w:br w:type="textWrapping"/>
      </w:r>
      <w:r>
        <w:t xml:space="preserve">Y đứng thẳng dậy, cười tủm tỉm rời đi.</w:t>
      </w:r>
      <w:r>
        <w:br w:type="textWrapping"/>
      </w:r>
      <w:r>
        <w:br w:type="textWrapping"/>
      </w:r>
      <w:r>
        <w:t xml:space="preserve">Không đợi Lục Nhiên uống đến say, bạn trai anh ta đã đến đón. Nghiêm Tích là lần đầu tiên nhìn thấy người đàn ông này, bộ dáng nói năng thận trọng quả thực giống hệt với những gì hắn tưởng tượng.</w:t>
      </w:r>
      <w:r>
        <w:br w:type="textWrapping"/>
      </w:r>
      <w:r>
        <w:br w:type="textWrapping"/>
      </w:r>
      <w:r>
        <w:t xml:space="preserve">“Đã nói với em là không được uống rượu nữa mà.” Người nọ nghiêm khắc nói với Lục Nhiên.</w:t>
      </w:r>
      <w:r>
        <w:br w:type="textWrapping"/>
      </w:r>
      <w:r>
        <w:br w:type="textWrapping"/>
      </w:r>
      <w:r>
        <w:t xml:space="preserve">Lục Nhiên “Ha ha” cười: “Em chưa say đâu, em chỉ đang cao hứng thôi.”</w:t>
      </w:r>
      <w:r>
        <w:br w:type="textWrapping"/>
      </w:r>
      <w:r>
        <w:br w:type="textWrapping"/>
      </w:r>
      <w:r>
        <w:t xml:space="preserve">Người nọ liếc mắt nhìn Nghiêm Tích, lạnh băng băng.</w:t>
      </w:r>
      <w:r>
        <w:br w:type="textWrapping"/>
      </w:r>
      <w:r>
        <w:br w:type="textWrapping"/>
      </w:r>
      <w:r>
        <w:t xml:space="preserve">Nhưng Nghiêm Tích lãnh diễm cao quý đương nhiên sẽ không bị dọa, hắn chống cằm, cười nhìn Lục Nhiên, nói: “Anh phải hảo hảo quý trọng a.”</w:t>
      </w:r>
      <w:r>
        <w:br w:type="textWrapping"/>
      </w:r>
      <w:r>
        <w:br w:type="textWrapping"/>
      </w:r>
      <w:r>
        <w:t xml:space="preserve">Lục Nhiên cười lên thật rực rỡ.</w:t>
      </w:r>
      <w:r>
        <w:br w:type="textWrapping"/>
      </w:r>
      <w:r>
        <w:br w:type="textWrapping"/>
      </w:r>
      <w:r>
        <w:t xml:space="preserve">Người nọ cuối cùng cũng đưa Lục Nhiên đi, Nghiêm Tích có hơi buồn bã, La Huyên đi đến bên cạnh hắn, nói: “Chủ quán Lục vẫn chưa phát hiện cậu biến quán bar của người ta thành công ty mai mối ha.”</w:t>
      </w:r>
      <w:r>
        <w:br w:type="textWrapping"/>
      </w:r>
      <w:r>
        <w:br w:type="textWrapping"/>
      </w:r>
      <w:r>
        <w:t xml:space="preserve">Nghiêm Tích: “…”</w:t>
      </w:r>
      <w:r>
        <w:br w:type="textWrapping"/>
      </w:r>
      <w:r>
        <w:br w:type="textWrapping"/>
      </w:r>
      <w:r>
        <w:t xml:space="preserve">La Huyên cười hì hì nhìn Nghiêm Tích.</w:t>
      </w:r>
      <w:r>
        <w:br w:type="textWrapping"/>
      </w:r>
      <w:r>
        <w:br w:type="textWrapping"/>
      </w:r>
      <w:r>
        <w:t xml:space="preserve">Nghiêm Tích cảm thấy có chút chột dạ, nói: “Công ty mai mối thì đã sao! Vì nhân dân phục vụ chính là vinh quang.”</w:t>
      </w:r>
      <w:r>
        <w:br w:type="textWrapping"/>
      </w:r>
      <w:r>
        <w:br w:type="textWrapping"/>
      </w:r>
      <w:r>
        <w:t xml:space="preserve">La Huyên hơi cúi đầu, nói: “Vâng vâng, chủ quán vất vả rồi.”</w:t>
      </w:r>
      <w:r>
        <w:br w:type="textWrapping"/>
      </w:r>
      <w:r>
        <w:br w:type="textWrapping"/>
      </w:r>
      <w:r>
        <w:t xml:space="preserve">Nghiêm Tích hừ một tiếng.</w:t>
      </w:r>
      <w:r>
        <w:br w:type="textWrapping"/>
      </w:r>
      <w:r>
        <w:br w:type="textWrapping"/>
      </w:r>
      <w:r>
        <w:t xml:space="preserve">“Lại nói chuyện của Âu Dương cũng đã được một khoảng thời gian rồi, lần này cậu muốn làm mai cho ai đây?” La Huyên nói.</w:t>
      </w:r>
      <w:r>
        <w:br w:type="textWrapping"/>
      </w:r>
      <w:r>
        <w:br w:type="textWrapping"/>
      </w:r>
      <w:r>
        <w:t xml:space="preserve">Y nhìn hộp danh thiếp xem mắt bên kia đã đầy đến sắp tràn ra đến nơi, hơn nữa y mỗi ngày đều trong tư thế chuẩn bị sẵn sàng, chuẩn bị Nghiêm Tích đột nhiên lại nhặt một người về.</w:t>
      </w:r>
      <w:r>
        <w:br w:type="textWrapping"/>
      </w:r>
      <w:r>
        <w:br w:type="textWrapping"/>
      </w:r>
      <w:r>
        <w:t xml:space="preserve">Nghiêm Tích quay đầu nhìn La Huyên, nói: “Nhiều lúc thấy cậu đúng là thiếu bị đánh.”</w:t>
      </w:r>
      <w:r>
        <w:br w:type="textWrapping"/>
      </w:r>
      <w:r>
        <w:br w:type="textWrapping"/>
      </w:r>
      <w:r>
        <w:t xml:space="preserve">La Huyên sửng sốt, vô tội nháy mắt mấy cái.</w:t>
      </w:r>
      <w:r>
        <w:br w:type="textWrapping"/>
      </w:r>
      <w:r>
        <w:br w:type="textWrapping"/>
      </w:r>
      <w:r>
        <w:t xml:space="preserve">“Ban nãy lúc uống rượu với Lục Nhiên, cậu nói câu kia khiến tôi rất tức giận.”</w:t>
      </w:r>
      <w:r>
        <w:br w:type="textWrapping"/>
      </w:r>
      <w:r>
        <w:br w:type="textWrapping"/>
      </w:r>
      <w:r>
        <w:t xml:space="preserve">“Cậu nhìn thì có vẻ cả ngày cười cợt, nhưng tính cách thật ra rất âm trầm, thỉnh thoảng còn thích nói những lời châm chọc tôi, giống như tôi không vui thì cậu liền cao hứng vậy.”</w:t>
      </w:r>
      <w:r>
        <w:br w:type="textWrapping"/>
      </w:r>
      <w:r>
        <w:br w:type="textWrapping"/>
      </w:r>
      <w:r>
        <w:t xml:space="preserve">“Chuyện Tiểu Lực lần trước cũng vậy, tôi nghĩ lại cảm thấy có chút không thích hợp.” Đặc biệt là sau khi Tương Vân Chu can thiệp vào, Nghiêm Tích cảm thấy La Huyên nếu thật lòng muốn giúp Âu Dương Lực, thì sau đó sẽ không dễ dàng buông tay như vậy. “Cậu không phải là biến Tiểu Lực thành mồi nhử đấy chứ? Cậu khẳng định có ý đồ.”</w:t>
      </w:r>
      <w:r>
        <w:br w:type="textWrapping"/>
      </w:r>
      <w:r>
        <w:br w:type="textWrapping"/>
      </w:r>
      <w:r>
        <w:t xml:space="preserve">Nghiêm Tích ào ào nói một hồi, cuối cùng kết luận: “Tóm lại, tôi muốn đánh cậu một trận nhừ tử.”</w:t>
      </w:r>
      <w:r>
        <w:br w:type="textWrapping"/>
      </w:r>
      <w:r>
        <w:br w:type="textWrapping"/>
      </w:r>
      <w:r>
        <w:t xml:space="preserve">La Huyên trầm mặc một lúc, mới nói: “Vậy cậu đánh đi, dù sao tôi cũng đánh không lại cậu, tôi sẽ không phản kháng.”</w:t>
      </w:r>
      <w:r>
        <w:br w:type="textWrapping"/>
      </w:r>
      <w:r>
        <w:br w:type="textWrapping"/>
      </w:r>
      <w:r>
        <w:t xml:space="preserve">Nghiêm Tích đột nhiên nói: “Kỳ thật thời điểm lần đầu tiên chúng ta gặp nhau, có một tên bắt cá hai tay, cậu đã hắt một ly nước lên đầu hắn.”</w:t>
      </w:r>
      <w:r>
        <w:br w:type="textWrapping"/>
      </w:r>
      <w:r>
        <w:br w:type="textWrapping"/>
      </w:r>
      <w:r>
        <w:t xml:space="preserve">La Huyên ngẫm lại một chút, nói: “Hình như anh Tương cũng từng đề cập qua chuyện này, tôi không nhớ rõ lắm.”</w:t>
      </w:r>
      <w:r>
        <w:br w:type="textWrapping"/>
      </w:r>
      <w:r>
        <w:br w:type="textWrapping"/>
      </w:r>
      <w:r>
        <w:t xml:space="preserve">“Tôi cảm thấy cậu là người tốt.” Nghiêm Tích trảm đinh chặt sắt.</w:t>
      </w:r>
      <w:r>
        <w:br w:type="textWrapping"/>
      </w:r>
      <w:r>
        <w:br w:type="textWrapping"/>
      </w:r>
      <w:r>
        <w:t xml:space="preserve">La Huyên bật cười thành tiếng.</w:t>
      </w:r>
      <w:r>
        <w:br w:type="textWrapping"/>
      </w:r>
      <w:r>
        <w:br w:type="textWrapping"/>
      </w:r>
      <w:r>
        <w:t xml:space="preserve">Nghiêm Tích trừng y: “Cậu đừng cười! Bản chất cậu vẫn là người tốt, nhưng tâm lý lại có hơi biến thái, tuy nhiên vẫn có thể cứu chữa được.”</w:t>
      </w:r>
      <w:r>
        <w:br w:type="textWrapping"/>
      </w:r>
      <w:r>
        <w:br w:type="textWrapping"/>
      </w:r>
      <w:r>
        <w:t xml:space="preserve">Nghiêm Tích một phen siết chặt bả vai La Huyên, hung dữ cười nói: “Cho nên tôi quyết định tiếp theo chính là cậu, giác ngộ đi, quản lí La, tôi nhất định sẽ giúp cậu tìm một nhà tốt, gả cậu đi.”</w:t>
      </w:r>
      <w:r>
        <w:br w:type="textWrapping"/>
      </w:r>
      <w:r>
        <w:br w:type="textWrapping"/>
      </w:r>
      <w:r>
        <w:t xml:space="preserve">…..Hóa ra nói nửa ngày, chính là vì cái này a.</w:t>
      </w:r>
      <w:r>
        <w:br w:type="textWrapping"/>
      </w:r>
      <w:r>
        <w:br w:type="textWrapping"/>
      </w:r>
      <w:r>
        <w:t xml:space="preserve">“Cậu giác ngộ được chưa?” Nghiêm Tích một tay chống nạnh, một tay chỉ vào La Huyên, lời nói đầy chính nghĩa cùng muôn vàn hào khí.</w:t>
      </w:r>
      <w:r>
        <w:br w:type="textWrapping"/>
      </w:r>
      <w:r>
        <w:br w:type="textWrapping"/>
      </w:r>
      <w:r>
        <w:t xml:space="preserve">“… Chủ quán cậu gần đây có phải là xem xét xử pháp luật hơi bị nhiều không? Có tinh thần chính nghĩa như vậy.” La Huyên nhịn không được nói.</w:t>
      </w:r>
      <w:r>
        <w:br w:type="textWrapping"/>
      </w:r>
      <w:r>
        <w:br w:type="textWrapping"/>
      </w:r>
      <w:r>
        <w:t xml:space="preserve">“Không.” Nghiêm Tích thu tay lại, nói, “Tôi thích xem Conan hơn.”</w:t>
      </w:r>
      <w:r>
        <w:br w:type="textWrapping"/>
      </w:r>
      <w:r>
        <w:br w:type="textWrapping"/>
      </w:r>
      <w:r>
        <w:t xml:space="preserve">“… Thật ra tôi lại cảm thấy cậu là say rượu.” La Huyên đánh giá.</w:t>
      </w:r>
      <w:r>
        <w:br w:type="textWrapping"/>
      </w:r>
      <w:r>
        <w:br w:type="textWrapping"/>
      </w:r>
      <w:r>
        <w:t xml:space="preserve">Nghiêm Tích che miệng lại, đánh một cái ngáp, nói: “Có lẽ tôi say thật.”</w:t>
      </w:r>
      <w:r>
        <w:br w:type="textWrapping"/>
      </w:r>
      <w:r>
        <w:br w:type="textWrapping"/>
      </w:r>
      <w:r>
        <w:t xml:space="preserve">“Vậy đừng lái xe về, đêm nay ngủ lại đây đi.” La Huyên đề nghị.</w:t>
      </w:r>
      <w:r>
        <w:br w:type="textWrapping"/>
      </w:r>
      <w:r>
        <w:br w:type="textWrapping"/>
      </w:r>
      <w:r>
        <w:t xml:space="preserve">“Không cần.” Nghiêm Tích lấy di động nhét vào trong tay La Huyên, phân phó nói, “Gọi cho lão Tương, bảo anh ta tới đón tôi.”</w:t>
      </w:r>
      <w:r>
        <w:br w:type="textWrapping"/>
      </w:r>
      <w:r>
        <w:br w:type="textWrapping"/>
      </w:r>
      <w:r>
        <w:t xml:space="preserve">“…” La Huyên chỉ mình, “Tôi? Gọi cho anh Tương?”</w:t>
      </w:r>
      <w:r>
        <w:br w:type="textWrapping"/>
      </w:r>
      <w:r>
        <w:br w:type="textWrapping"/>
      </w:r>
      <w:r>
        <w:t xml:space="preserve">Nghiêm Tích gật gật đầu, lại đánh một cái ngáp nữa.</w:t>
      </w:r>
      <w:r>
        <w:br w:type="textWrapping"/>
      </w:r>
      <w:r>
        <w:br w:type="textWrapping"/>
      </w:r>
      <w:r>
        <w:t xml:space="preserve">“Tại sao cậu không tự gọi đi?”</w:t>
      </w:r>
      <w:r>
        <w:br w:type="textWrapping"/>
      </w:r>
      <w:r>
        <w:br w:type="textWrapping"/>
      </w:r>
      <w:r>
        <w:t xml:space="preserve">“Bởi vì tôi say.” Nghiêm Tích nói xong, liền rầm một tiếng, ngã xuống bàn, không nhúc nhích giả chết.</w:t>
      </w:r>
      <w:r>
        <w:br w:type="textWrapping"/>
      </w:r>
      <w:r>
        <w:br w:type="textWrapping"/>
      </w:r>
      <w:r>
        <w:t xml:space="preserve">“…” La Huyên nháy mắt cảm thấy dở khóc dở cười.</w:t>
      </w:r>
      <w:r>
        <w:br w:type="textWrapping"/>
      </w:r>
      <w:r>
        <w:br w:type="textWrapping"/>
      </w:r>
      <w:r>
        <w:t xml:space="preserve">Lại cảm thấy Nghiêm Tích mượn rượu giả điên cực kì đáng yêu, y bất đắc dĩ cầm lấy di động, gọi điện cho Tương Vân Chu.</w:t>
      </w:r>
      <w:r>
        <w:br w:type="textWrapping"/>
      </w:r>
      <w:r>
        <w:br w:type="textWrapping"/>
      </w:r>
      <w:r>
        <w:t xml:space="preserve">Sau đúng chuẩn ba tiếng chuông, giọng nói thản nhiên của Tương Vân Chu truyền đến: “A lô, chuyện gì.”</w:t>
      </w:r>
      <w:r>
        <w:br w:type="textWrapping"/>
      </w:r>
      <w:r>
        <w:br w:type="textWrapping"/>
      </w:r>
      <w:r>
        <w:t xml:space="preserve">“…” La Huyên nghĩ nghĩ, nói, “Chủ quán gọi anh đến quán bar đón cậu ấy.”</w:t>
      </w:r>
      <w:r>
        <w:br w:type="textWrapping"/>
      </w:r>
      <w:r>
        <w:br w:type="textWrapping"/>
      </w:r>
      <w:r>
        <w:t xml:space="preserve">“…” Tương Vân Chu nhất thời không nhận ra là ai, hỏi, “Cậu là ai vậy?”</w:t>
      </w:r>
      <w:r>
        <w:br w:type="textWrapping"/>
      </w:r>
      <w:r>
        <w:br w:type="textWrapping"/>
      </w:r>
      <w:r>
        <w:t xml:space="preserve">“Tôi là La Huyên.”</w:t>
      </w:r>
      <w:r>
        <w:br w:type="textWrapping"/>
      </w:r>
      <w:r>
        <w:br w:type="textWrapping"/>
      </w:r>
      <w:r>
        <w:t xml:space="preserve">“…” Bên kia trầm mặc quỷ dị một hồi, sau đó Tương Vân Chu lại hỏi, “Nghiêm Tích bị sao vậy?”</w:t>
      </w:r>
      <w:r>
        <w:br w:type="textWrapping"/>
      </w:r>
      <w:r>
        <w:br w:type="textWrapping"/>
      </w:r>
      <w:r>
        <w:t xml:space="preserve">“Cậu ấy nói cậu ấy say.”</w:t>
      </w:r>
      <w:r>
        <w:br w:type="textWrapping"/>
      </w:r>
      <w:r>
        <w:br w:type="textWrapping"/>
      </w:r>
      <w:r>
        <w:t xml:space="preserve">“… Tôi biết rồi, tôi lập tức qua đây.”</w:t>
      </w:r>
      <w:r>
        <w:br w:type="textWrapping"/>
      </w:r>
      <w:r>
        <w:br w:type="textWrapping"/>
      </w:r>
      <w:r>
        <w:t xml:space="preserve">La Huyên cúp điện thoại, nói với Nghiêm Tích: “Được rồi, anh Tương nói lập tức sẽ đến.”</w:t>
      </w:r>
      <w:r>
        <w:br w:type="textWrapping"/>
      </w:r>
      <w:r>
        <w:br w:type="textWrapping"/>
      </w:r>
      <w:r>
        <w:t xml:space="preserve">Nghiêm Tích không nhúc nhích, vẫn nằm im trên bàn, hình như đang ngủ.</w:t>
      </w:r>
      <w:r>
        <w:br w:type="textWrapping"/>
      </w:r>
      <w:r>
        <w:br w:type="textWrapping"/>
      </w:r>
      <w:r>
        <w:t xml:space="preserve">La Huyên có chút nói không nên lời, đặt di động cạnh đầu hắn.</w:t>
      </w:r>
      <w:r>
        <w:br w:type="textWrapping"/>
      </w:r>
      <w:r>
        <w:br w:type="textWrapping"/>
      </w:r>
      <w:r>
        <w:t xml:space="preserve">“Đừng đặt di động cạnh đầu tôi lúc tôi ngủ.” Nghiêm Tích bất ngờ bật dậy, dọa La Huyên nhảy dựng, “Tia phóng xạ của di động sẽ ảnh hưởng đến trí lực của tôi cậu biết không?”</w:t>
      </w:r>
      <w:r>
        <w:br w:type="textWrapping"/>
      </w:r>
      <w:r>
        <w:br w:type="textWrapping"/>
      </w:r>
      <w:r>
        <w:t xml:space="preserve">Hắn đẩy di động sang một bên, tiếp tục nằm úp sấp xuống, vẫn là không nhúc nhích, La Huyên thiếu chút nữa tưởng rằng vừa rồi hắn nhảy dựng lên chỉ là ảo giác.</w:t>
      </w:r>
      <w:r>
        <w:br w:type="textWrapping"/>
      </w:r>
      <w:r>
        <w:br w:type="textWrapping"/>
      </w:r>
      <w:r>
        <w:t xml:space="preserve">“… Tôi cảm thấy trí lực của cậu có bị ảnh hưởng hay không cũng không sao cả.” La Huyên đặc biệt cúi đầu xuống ghé vào bên tai hắn trêu chọc.</w:t>
      </w:r>
      <w:r>
        <w:br w:type="textWrapping"/>
      </w:r>
      <w:r>
        <w:br w:type="textWrapping"/>
      </w:r>
      <w:r>
        <w:t xml:space="preserve">Nghiêm Tích vẫn bất động, kích thích hắn vậy mà hắn vẫn còn tiếp tục giả chết…</w:t>
      </w:r>
      <w:r>
        <w:br w:type="textWrapping"/>
      </w:r>
      <w:r>
        <w:br w:type="textWrapping"/>
      </w:r>
      <w:r>
        <w:t xml:space="preserve">Chờ Tương Vân Chu tây trang giày da đi đến, thấy Nghiêm Tích cũng là đầu tiên không còn lời nào để nói.</w:t>
      </w:r>
      <w:r>
        <w:br w:type="textWrapping"/>
      </w:r>
      <w:r>
        <w:br w:type="textWrapping"/>
      </w:r>
      <w:r>
        <w:t xml:space="preserve">La Huyên quan sát Nghiêm Tích, hắn nằm trên bàn, tóc xõa tung xuống, giống một thiên sứ…… Có lẽ vậy.</w:t>
      </w:r>
      <w:r>
        <w:br w:type="textWrapping"/>
      </w:r>
      <w:r>
        <w:br w:type="textWrapping"/>
      </w:r>
      <w:r>
        <w:t xml:space="preserve">Tương Vân Chu nhìn La Huyên, nói: “Cậu vất vả rồi.”</w:t>
      </w:r>
      <w:r>
        <w:br w:type="textWrapping"/>
      </w:r>
      <w:r>
        <w:br w:type="textWrapping"/>
      </w:r>
      <w:r>
        <w:t xml:space="preserve">La Huyên buồn cười nhìn anh, nói: “Không sao, bà chủ.” (ý nói vợ ông chủ)</w:t>
      </w:r>
      <w:r>
        <w:br w:type="textWrapping"/>
      </w:r>
      <w:r>
        <w:br w:type="textWrapping"/>
      </w:r>
      <w:r>
        <w:t xml:space="preserve">“…” Tương Vân Chu tưởng mình nghe lầm, “Cái gì?”</w:t>
      </w:r>
      <w:r>
        <w:br w:type="textWrapping"/>
      </w:r>
      <w:r>
        <w:br w:type="textWrapping"/>
      </w:r>
      <w:r>
        <w:t xml:space="preserve">La Huyên nhoẻn miệng, lộ ra hàm răng trắng: “Tôi cảm thấy anh Tương vô cùng giống một bà chủ.”</w:t>
      </w:r>
      <w:r>
        <w:br w:type="textWrapping"/>
      </w:r>
      <w:r>
        <w:br w:type="textWrapping"/>
      </w:r>
      <w:r>
        <w:t xml:space="preserve">“…”</w:t>
      </w:r>
      <w:r>
        <w:br w:type="textWrapping"/>
      </w:r>
      <w:r>
        <w:br w:type="textWrapping"/>
      </w:r>
      <w:r>
        <w:t xml:space="preserve">Tương Vân Chu giơ tay ôm lấy Nghiêm Tích, không hề ngoảnh đầu lại mà đi ra ngoài.</w:t>
      </w:r>
      <w:r>
        <w:br w:type="textWrapping"/>
      </w:r>
      <w:r>
        <w:br w:type="textWrapping"/>
      </w:r>
      <w:r>
        <w:t xml:space="preserve">Anh mới vừa bước ra khỏi quán bar, Nghiêm Tích liền ôm cổ anh, lớn tiếng cười.</w:t>
      </w:r>
      <w:r>
        <w:br w:type="textWrapping"/>
      </w:r>
      <w:r>
        <w:br w:type="textWrapping"/>
      </w:r>
      <w:r>
        <w:t xml:space="preserve">“Bà chủ, ha ha ha ha.”</w:t>
      </w:r>
      <w:r>
        <w:br w:type="textWrapping"/>
      </w:r>
      <w:r>
        <w:br w:type="textWrapping"/>
      </w:r>
      <w:r>
        <w:t xml:space="preserve">Tương Vân Chu ôm hắn, mặt mũi đen xì.</w:t>
      </w:r>
      <w:r>
        <w:br w:type="textWrapping"/>
      </w:r>
      <w:r>
        <w:br w:type="textWrapping"/>
      </w:r>
      <w:r>
        <w:t xml:space="preserve">Nghiêm Tích nhảy xuống khỏi người anh, vắt tay khoác lên vai anh, nói: “Anh thua rồi nha, Ngài Tương.”</w:t>
      </w:r>
      <w:r>
        <w:br w:type="textWrapping"/>
      </w:r>
      <w:r>
        <w:br w:type="textWrapping"/>
      </w:r>
      <w:r>
        <w:t xml:space="preserve">Tương Vân Chu giúp hắn vuốt lại tóc: “Cậu thật sự uống nhiều quá rồi.”</w:t>
      </w:r>
      <w:r>
        <w:br w:type="textWrapping"/>
      </w:r>
      <w:r>
        <w:br w:type="textWrapping"/>
      </w:r>
      <w:r>
        <w:t xml:space="preserve">“Ha ha.” Nghiêm Tích kéo Tương Vân Chu vừa đi về phía trước, vừa cười đến thực ngọt ngào, “Hôm nay chủ quán cũ đến đây.”</w:t>
      </w:r>
      <w:r>
        <w:br w:type="textWrapping"/>
      </w:r>
      <w:r>
        <w:br w:type="textWrapping"/>
      </w:r>
      <w:r>
        <w:t xml:space="preserve">“Chủ quán cũ?”</w:t>
      </w:r>
      <w:r>
        <w:br w:type="textWrapping"/>
      </w:r>
      <w:r>
        <w:br w:type="textWrapping"/>
      </w:r>
      <w:r>
        <w:t xml:space="preserve">“Chính là chủ trước của quán bar này.”</w:t>
      </w:r>
      <w:r>
        <w:br w:type="textWrapping"/>
      </w:r>
      <w:r>
        <w:br w:type="textWrapping"/>
      </w:r>
      <w:r>
        <w:t xml:space="preserve">Tương Vân Chu gật đầu: “Nghe thì có vẻ là dạng người rất lợi hại.”</w:t>
      </w:r>
      <w:r>
        <w:br w:type="textWrapping"/>
      </w:r>
      <w:r>
        <w:br w:type="textWrapping"/>
      </w:r>
      <w:r>
        <w:t xml:space="preserve">Tương Vân Chu còn tưởng rằng hắn sẽ bảo chủ quán cũ đến, hắn rất cao hứng này nọ, kết quả Nghiêm Tích đột nhiên nói: “Anh vẫn nên ôm tôi đi, tôi say đi không nổi.”</w:t>
      </w:r>
      <w:r>
        <w:br w:type="textWrapping"/>
      </w:r>
      <w:r>
        <w:br w:type="textWrapping"/>
      </w:r>
      <w:r>
        <w:t xml:space="preserve">“…”</w:t>
      </w:r>
      <w:r>
        <w:br w:type="textWrapping"/>
      </w:r>
      <w:r>
        <w:br w:type="textWrapping"/>
      </w:r>
      <w:r>
        <w:t xml:space="preserve">Tương Vân Chu cân nhắc một chút xem ôm một người đàn ông đến bãi đỗ xe có khả thi hay không, sau đó xoay người cõng Nghiêm Tích lên.</w:t>
      </w:r>
      <w:r>
        <w:br w:type="textWrapping"/>
      </w:r>
      <w:r>
        <w:br w:type="textWrapping"/>
      </w:r>
      <w:r>
        <w:t xml:space="preserve">Nghiêm Tích ôm cổ Tương Vân Chu, nằm trên lưng anh cười không ngừng.</w:t>
      </w:r>
      <w:r>
        <w:br w:type="textWrapping"/>
      </w:r>
      <w:r>
        <w:br w:type="textWrapping"/>
      </w:r>
      <w:r>
        <w:t xml:space="preserve">…. Đúng thật là say rồi.</w:t>
      </w:r>
      <w:r>
        <w:br w:type="textWrapping"/>
      </w:r>
      <w:r>
        <w:br w:type="textWrapping"/>
      </w:r>
      <w:r>
        <w:t xml:space="preserve">Nghiêm Tích dán mặt mình lên bên cổ Tương Vân Chu, tóc của anh vĩnh viễn luôn được cắt cách tai ba tấc, cẩn thận tỉ mỉ. Nghiêm Tích cọ cọ lên tóc anh, nói: “Tôi sẽ không giống như quản lí và chủ quán Lục.”</w:t>
      </w:r>
      <w:r>
        <w:br w:type="textWrapping"/>
      </w:r>
      <w:r>
        <w:br w:type="textWrapping"/>
      </w:r>
      <w:r>
        <w:t xml:space="preserve">Tương Vân Chu không biết trong đó có khúc mắc gì, nhưng tính anh cũng không phải dạng hay hỏi.</w:t>
      </w:r>
      <w:r>
        <w:br w:type="textWrapping"/>
      </w:r>
      <w:r>
        <w:br w:type="textWrapping"/>
      </w:r>
      <w:r>
        <w:t xml:space="preserve">Nghiêm Tích vỗ vỗ bả vai Tương Vân Chu, tiếp tục tự nói một mình: “Cho nên tôi quyết định sẽ tốt với anh một chút.”</w:t>
      </w:r>
      <w:r>
        <w:br w:type="textWrapping"/>
      </w:r>
      <w:r>
        <w:br w:type="textWrapping"/>
      </w:r>
      <w:r>
        <w:t xml:space="preserve">Tương Vân Chu nghe xong sửng sốt.</w:t>
      </w:r>
      <w:r>
        <w:br w:type="textWrapping"/>
      </w:r>
      <w:r>
        <w:br w:type="textWrapping"/>
      </w:r>
      <w:r>
        <w:t xml:space="preserve">“Tốt như thế nào?” Tương Vân Chu cõng Nghiêm Tích, chậm rãi đi đến nơi xe đỗ.</w:t>
      </w:r>
      <w:r>
        <w:br w:type="textWrapping"/>
      </w:r>
      <w:r>
        <w:br w:type="textWrapping"/>
      </w:r>
      <w:r>
        <w:t xml:space="preserve">Tương Vân Chu cư nhiên cảm thấy có chỗ mong đợi.</w:t>
      </w:r>
      <w:r>
        <w:br w:type="textWrapping"/>
      </w:r>
      <w:r>
        <w:br w:type="textWrapping"/>
      </w:r>
      <w:r>
        <w:t xml:space="preserve">Sau đó anh nháy mắt cảm thấy bản thân mình như vậy đúng là không cứu nổi, chẳng qua Nghiêm Tích thuận miệng nói vậy thôi.</w:t>
      </w:r>
      <w:r>
        <w:br w:type="textWrapping"/>
      </w:r>
      <w:r>
        <w:br w:type="textWrapping"/>
      </w:r>
      <w:r>
        <w:t xml:space="preserve">Nghiêm Tích không biết tâm lý Tương Vân Chu đang lung lay, nằm trên người anh nói tiếp: “Tôi sẽ cố gắng.”</w:t>
      </w:r>
      <w:r>
        <w:br w:type="textWrapping"/>
      </w:r>
      <w:r>
        <w:br w:type="textWrapping"/>
      </w:r>
      <w:r>
        <w:t xml:space="preserve">Gò má của hắn dính sát vào cổ Tương Vân Chu, lặp đi lặp lại: “Tôi sẽ không giống quản lí, cũng sẽ không giống ba ba…”</w:t>
      </w:r>
      <w:r>
        <w:br w:type="textWrapping"/>
      </w:r>
      <w:r>
        <w:br w:type="textWrapping"/>
      </w:r>
      <w:r>
        <w:t xml:space="preserve">Tương Vân Chu thở dài.</w:t>
      </w:r>
      <w:r>
        <w:br w:type="textWrapping"/>
      </w:r>
      <w:r>
        <w:br w:type="textWrapping"/>
      </w:r>
      <w:r>
        <w:t xml:space="preserve">Muốn tốt với người khác phải dùng hành động, không phải là chuyện chỉ nói thôi là được.</w:t>
      </w:r>
      <w:r>
        <w:br w:type="textWrapping"/>
      </w:r>
      <w:r>
        <w:br w:type="textWrapping"/>
      </w:r>
      <w:r>
        <w:t xml:space="preserve">–</w:t>
      </w:r>
      <w:r>
        <w:br w:type="textWrapping"/>
      </w:r>
      <w:r>
        <w:br w:type="textWrapping"/>
      </w:r>
      <w:r>
        <w:t xml:space="preserve">Ngày hôm sau Nghiêm Tích tỉnh lại, phát hiện mình lại đang ở trong nhà Tương Vân Chu, nhưng lần này hắn không ở một mình, Tương Vân Chu vẫn còn ngủ bên cạnh hắn.</w:t>
      </w:r>
      <w:r>
        <w:br w:type="textWrapping"/>
      </w:r>
      <w:r>
        <w:br w:type="textWrapping"/>
      </w:r>
      <w:r>
        <w:t xml:space="preserve">Hình như sau khi hắn say liên tục tỉnh dậy ở đây thì phải. Chẳng qua có lúc thì Tương Vân Chu ở lại, có lúc thì không.</w:t>
      </w:r>
      <w:r>
        <w:br w:type="textWrapping"/>
      </w:r>
      <w:r>
        <w:br w:type="textWrapping"/>
      </w:r>
      <w:r>
        <w:t xml:space="preserve">Nghiêm Tích dần dần tìm ra quy luật, lúc nào Tương Vân Chu cao hứng thì sẽ lưu lại, nếu ngày hôm sau Nghiêm Tích mở mắt mà không thấy anh, chứng tỏ là anh đang tức giận.</w:t>
      </w:r>
      <w:r>
        <w:br w:type="textWrapping"/>
      </w:r>
      <w:r>
        <w:br w:type="textWrapping"/>
      </w:r>
      <w:r>
        <w:t xml:space="preserve">Đúng là một tên “man show”(*)</w:t>
      </w:r>
      <w:r>
        <w:br w:type="textWrapping"/>
      </w:r>
      <w:r>
        <w:br w:type="textWrapping"/>
      </w:r>
      <w:r>
        <w:t xml:space="preserve">(*) Man show thường dùng để chỉ những người bên ngoài bình tĩnh, trầm mặc nhưng bên trong lại giàu tình cảm.</w:t>
      </w:r>
      <w:r>
        <w:br w:type="textWrapping"/>
      </w:r>
      <w:r>
        <w:br w:type="textWrapping"/>
      </w:r>
      <w:r>
        <w:t xml:space="preserve">Nắng sớm xuyên qua màn cửa chiếu vào trong phòng, xem ra thời gian còn sớm lắm. Nghiêm Tích xoay người ôm Tương Vân Chu, lẩm bẩm nói: “Phiền phức ghê, em dọn đến đây ở luôn cho rồi.”</w:t>
      </w:r>
      <w:r>
        <w:br w:type="textWrapping"/>
      </w:r>
      <w:r>
        <w:br w:type="textWrapping"/>
      </w:r>
      <w:r>
        <w:t xml:space="preserve">Tương Vân Chu vốn đang thuận theo động tác của hắn mà kéo hắn vào lòng mình, sau khi nghe hắn nói vậy thì cả người cứng đơ.</w:t>
      </w:r>
      <w:r>
        <w:br w:type="textWrapping"/>
      </w:r>
      <w:r>
        <w:br w:type="textWrapping"/>
      </w:r>
      <w:r>
        <w:t xml:space="preserve">“Dọn đến đây?”</w:t>
      </w:r>
      <w:r>
        <w:br w:type="textWrapping"/>
      </w:r>
      <w:r>
        <w:br w:type="textWrapping"/>
      </w:r>
      <w:r>
        <w:t xml:space="preserve">“Ừ.” Nghiêm Tích mang theo giọng mũi, mơ mơ màng màng nói, “Như vậy thuận tiện hơn.”</w:t>
      </w:r>
      <w:r>
        <w:br w:type="textWrapping"/>
      </w:r>
      <w:r>
        <w:br w:type="textWrapping"/>
      </w:r>
      <w:r>
        <w:t xml:space="preserve">Nghiêm Tích nhắm mắt lại, đang muốn ngủ tiếp, đột nhiên bị Tương Vân Chu đè ra, một nụ hôn nồng nhiệt rung trời lật đất hạ xuống.</w:t>
      </w:r>
      <w:r>
        <w:br w:type="textWrapping"/>
      </w:r>
      <w:r>
        <w:br w:type="textWrapping"/>
      </w:r>
      <w:r>
        <w:t xml:space="preserve">Nghiêm Tích thuận theo mở miệng, hôn anh, sau đó lại thuận theo tách hai chân ra, để anh tiến vào.</w:t>
      </w:r>
      <w:r>
        <w:br w:type="textWrapping"/>
      </w:r>
      <w:r>
        <w:br w:type="textWrapping"/>
      </w:r>
      <w:r>
        <w:t xml:space="preserve">Tương Vân Chu đè chặt Nghiêm Tích, vừa hôn hắn vừa di chuyển, Nghiêm Tích lười biếng thừa nhận, thỉnh thoảng chịu không nổi thì kêu lên hai tiếng, Tương Vân Chu sẽ thương xót hắn, thả chậm động tác.</w:t>
      </w:r>
      <w:r>
        <w:br w:type="textWrapping"/>
      </w:r>
      <w:r>
        <w:br w:type="textWrapping"/>
      </w:r>
      <w:r>
        <w:t xml:space="preserve">Nhưng Nghiêm Tích vẫn cảm thấy Tương Vân Chu có gì đó bất đồng, anh dường như đặc biệt… kích động?</w:t>
      </w:r>
      <w:r>
        <w:br w:type="textWrapping"/>
      </w:r>
      <w:r>
        <w:br w:type="textWrapping"/>
      </w:r>
      <w:r>
        <w:t xml:space="preserve">Nghiêm Tích chưa bao giờ nghĩ rằng cái từ kích động này có thể tồn tại trên người Tương Vân Chu, đặc biệt là trong một buổi sáng bình thản thế này. (Lỗi của mi đó, đồ vô tâm)</w:t>
      </w:r>
      <w:r>
        <w:br w:type="textWrapping"/>
      </w:r>
      <w:r>
        <w:br w:type="textWrapping"/>
      </w:r>
      <w:r>
        <w:t xml:space="preserve">Cho nên a, “man show” cứ là “man show” thôi.</w:t>
      </w:r>
      <w:r>
        <w:br w:type="textWrapping"/>
      </w:r>
      <w:r>
        <w:br w:type="textWrapping"/>
      </w:r>
      <w:r>
        <w:t xml:space="preserve">Hai người kì kèo đến giữa trưa mới ra khỏi giường, Tương Vân Chu đi làm đồ ăn, Nghiêm Tích nhìn chung quanh phòng, chỉ trỏ nói: “Tường đơn điệu quá, em muốn đem mấy bức tranh đến.”</w:t>
      </w:r>
      <w:r>
        <w:br w:type="textWrapping"/>
      </w:r>
      <w:r>
        <w:br w:type="textWrapping"/>
      </w:r>
      <w:r>
        <w:t xml:space="preserve">“TV to như vậy cư nhiên ngay cả máy chơi game cũng không có, mau mua mấy cái đi.”</w:t>
      </w:r>
      <w:r>
        <w:br w:type="textWrapping"/>
      </w:r>
      <w:r>
        <w:br w:type="textWrapping"/>
      </w:r>
      <w:r>
        <w:t xml:space="preserve">“Chỗ đó em muốn đặt một cái máy chạy bộ.”</w:t>
      </w:r>
      <w:r>
        <w:br w:type="textWrapping"/>
      </w:r>
      <w:r>
        <w:br w:type="textWrapping"/>
      </w:r>
      <w:r>
        <w:t xml:space="preserve">“Trời ạ, tấm kính kia cư nhiên bị dán giấy trắng đen! Em muốn đổi thành màu rực rỡ.”</w:t>
      </w:r>
      <w:r>
        <w:br w:type="textWrapping"/>
      </w:r>
      <w:r>
        <w:br w:type="textWrapping"/>
      </w:r>
      <w:r>
        <w:t xml:space="preserve">“Cái bàn kia vướng víu quá.”</w:t>
      </w:r>
      <w:r>
        <w:br w:type="textWrapping"/>
      </w:r>
      <w:r>
        <w:br w:type="textWrapping"/>
      </w:r>
      <w:r>
        <w:t xml:space="preserve">Lúc Tương Vân Chu bưng đồ ăn để lên bàn, hắn đã đem tất cả mọi thứ trong phòng bắt bẻ hết một lượt.</w:t>
      </w:r>
      <w:r>
        <w:br w:type="textWrapping"/>
      </w:r>
      <w:r>
        <w:br w:type="textWrapping"/>
      </w:r>
      <w:r>
        <w:t xml:space="preserve">Nghiêm Tích nhìn miếng trứng chiên tròn vành vạnh, đường kính chỗ nào cũng đồng nhất với nhau, hoàn mỹ như được dùng compa vẽ nên, miệng liền ngậm lại.</w:t>
      </w:r>
      <w:r>
        <w:br w:type="textWrapping"/>
      </w:r>
      <w:r>
        <w:br w:type="textWrapping"/>
      </w:r>
      <w:r>
        <w:t xml:space="preserve">Nghiêm Tích cầm dĩa ăn lên, hung hăng chọc phá miếng trứng chiên kia, thấy lòng đỏ trứng chảy ra, mới cảm thấy trong lòng thư thái chút, sau đó nói với Tương Vân Chu: “Những gì em cần anh chuẩn bị đi, còn phải dọn hết quần áo giày dép qua đây nữa.”</w:t>
      </w:r>
      <w:r>
        <w:br w:type="textWrapping"/>
      </w:r>
      <w:r>
        <w:br w:type="textWrapping"/>
      </w:r>
      <w:r>
        <w:t xml:space="preserve">Hắn hơi giương cằm, cao ngạo nói: “Tốt nhất là làm xong trước tối nay nha.”</w:t>
      </w:r>
      <w:r>
        <w:br w:type="textWrapping"/>
      </w:r>
      <w:r>
        <w:br w:type="textWrapping"/>
      </w:r>
      <w:r>
        <w:t xml:space="preserve">“…” Tương Vân Chu bình tĩnh đáp lại, “Hôm qua em còn nói sẽ đối tốt với tôi một chút.”</w:t>
      </w:r>
      <w:r>
        <w:br w:type="textWrapping"/>
      </w:r>
      <w:r>
        <w:br w:type="textWrapping"/>
      </w:r>
      <w:r>
        <w:t xml:space="preserve">Nghiêm Tích lúc trời chạng vạng vẫn đến quán bar nhìn qua, Lục Nhiên không đến nữa, có lẽ người đàn ông kia cũng cũng không vui khi Lục Nhiên đến Điểu ngữ hoa hương. Hôm qua hắn say rượu, cứ như vậy mà đi theo Tương Vân Chu luôn, quà Lục Nhiên cho cũng không mang về.</w:t>
      </w:r>
      <w:r>
        <w:br w:type="textWrapping"/>
      </w:r>
      <w:r>
        <w:br w:type="textWrapping"/>
      </w:r>
      <w:r>
        <w:t xml:space="preserve">La Huyên thấy sắc mặt hắn đầy ý xuân, cười đến thực đen tối.</w:t>
      </w:r>
      <w:r>
        <w:br w:type="textWrapping"/>
      </w:r>
      <w:r>
        <w:br w:type="textWrapping"/>
      </w:r>
      <w:r>
        <w:t xml:space="preserve">Nghiêm Tích thấy thì trở mặt xem thường, nói: “Cậu đừng đắc ý, cẩn thận không tôi đem hết đống danh thiếp xem mắt kia dính lên đầu cậu bây giờ.”</w:t>
      </w:r>
      <w:r>
        <w:br w:type="textWrapping"/>
      </w:r>
      <w:r>
        <w:br w:type="textWrapping"/>
      </w:r>
      <w:r>
        <w:t xml:space="preserve">“…” La Huyên có hơi bất đắc dĩ, “Chủ quán, cứ cảm thấy sau chuyện của Âu Dương, cậu hơi khang khác.”</w:t>
      </w:r>
      <w:r>
        <w:br w:type="textWrapping"/>
      </w:r>
      <w:r>
        <w:br w:type="textWrapping"/>
      </w:r>
      <w:r>
        <w:t xml:space="preserve">“Hừ, đây mới chính là tính cách của ông.”</w:t>
      </w:r>
      <w:r>
        <w:br w:type="textWrapping"/>
      </w:r>
      <w:r>
        <w:br w:type="textWrapping"/>
      </w:r>
      <w:r>
        <w:t xml:space="preserve">Đoạn thời gian trước hết chuyện này đến chuyện kia, lúc nào cũng khiến cho người ta cảm thấy quá mức áp lực, hắn như vậy không còn là hắn nữa rồi, hắn nên tự do tự tại tùy tâm sở dục mà sống mới phải. (ý là sống theo ý mình)</w:t>
      </w:r>
      <w:r>
        <w:br w:type="textWrapping"/>
      </w:r>
      <w:r>
        <w:br w:type="textWrapping"/>
      </w:r>
      <w:r>
        <w:t xml:space="preserve">La Huyên nhìn hắn, ánh mắt nặng nề, sau đó cười nói: “Như vậy là tốt nhất, tôi thích chủ quán thế này nhất.”</w:t>
      </w:r>
      <w:r>
        <w:br w:type="textWrapping"/>
      </w:r>
      <w:r>
        <w:br w:type="textWrapping"/>
      </w:r>
      <w:r>
        <w:t xml:space="preserve">Nghiêm Tích liếc mắt nhìn y, cư nhiên gật gật đầu: “Ừ, tôi cũng thích cậu.”</w:t>
      </w:r>
      <w:r>
        <w:br w:type="textWrapping"/>
      </w:r>
      <w:r>
        <w:br w:type="textWrapping"/>
      </w:r>
      <w:r>
        <w:t xml:space="preserve">“…” La Huyên nháy mắt có một loại cảm giác thất bại.</w:t>
      </w:r>
      <w:r>
        <w:br w:type="textWrapping"/>
      </w:r>
      <w:r>
        <w:br w:type="textWrapping"/>
      </w:r>
      <w:r>
        <w:t xml:space="preserve">Trước đây nhường y, là lười giỡn với y thôi.</w:t>
      </w:r>
      <w:r>
        <w:br w:type="textWrapping"/>
      </w:r>
      <w:r>
        <w:br w:type="textWrapping"/>
      </w:r>
      <w:r>
        <w:t xml:space="preserve">La Huyên quyết định đổi đề tài: “Có rất nhiều khách hàng phản ứng, chúng ta cần một ca sĩ thường trực mới. Mọi người đều đã nghe quen rồi, cảm thấy Âu Dương hát rất dễ nghe.”</w:t>
      </w:r>
      <w:r>
        <w:br w:type="textWrapping"/>
      </w:r>
      <w:r>
        <w:br w:type="textWrapping"/>
      </w:r>
      <w:r>
        <w:t xml:space="preserve">Nghiêm Tích đặt mông ngồi xuống, day day trán: “Tiểu Lực người ta bây giờ là ngôi sao mới nổi, sao có thể quay lại đây hát được.”</w:t>
      </w:r>
      <w:r>
        <w:br w:type="textWrapping"/>
      </w:r>
      <w:r>
        <w:br w:type="textWrapping"/>
      </w:r>
      <w:r>
        <w:t xml:space="preserve">“Cho nên chúng ta cần một người mới a.” La Huyên hân hoan nói, “Chủ quán cậu lại ra đường nhặt một người về đi.”</w:t>
      </w:r>
      <w:r>
        <w:br w:type="textWrapping"/>
      </w:r>
      <w:r>
        <w:br w:type="textWrapping"/>
      </w:r>
      <w:r>
        <w:t xml:space="preserve">“…”</w:t>
      </w:r>
      <w:r>
        <w:br w:type="textWrapping"/>
      </w:r>
      <w:r>
        <w:br w:type="textWrapping"/>
      </w:r>
      <w:r>
        <w:t xml:space="preserve">La Huyên làm một động tác thắng lợi, hòa nhau một ván.</w:t>
      </w:r>
      <w:r>
        <w:br w:type="textWrapping"/>
      </w:r>
      <w:r>
        <w:br w:type="textWrapping"/>
      </w:r>
      <w:r>
        <w:t xml:space="preserve">“Tôi đi xem thử, mang người trở về.” Nghiêm Tích đáp ứng La Huyên.</w:t>
      </w:r>
      <w:r>
        <w:br w:type="textWrapping"/>
      </w:r>
      <w:r>
        <w:br w:type="textWrapping"/>
      </w:r>
      <w:r>
        <w:t xml:space="preserve">Hai người còn đang bàn xem dạng người nào thích hợp, thì đột nhiên có vài người bước vào trong quán bar.</w:t>
      </w:r>
      <w:r>
        <w:br w:type="textWrapping"/>
      </w:r>
      <w:r>
        <w:br w:type="textWrapping"/>
      </w:r>
      <w:r>
        <w:t xml:space="preserve">Đáng lẽ vài người bước vào cũng không có gì, nhiều khách hàng cũng là thích kết bè kết hội đến đây tiêu xài, nhưng mà động tĩnh của những người kia có chút lớn, khách khứa xung quanh đều phải than phiền.</w:t>
      </w:r>
      <w:r>
        <w:br w:type="textWrapping"/>
      </w:r>
      <w:r>
        <w:br w:type="textWrapping"/>
      </w:r>
      <w:r>
        <w:t xml:space="preserve">Nghiêm Tích vừa quay đầu, liền mắng: “Mẹ kiếp, này là gì a, “man in black” à?” Một đám mặc tây trang đen, cũng không ngại nóng, mặt trời đã khuất núi lại còn đeo kính râm.</w:t>
      </w:r>
      <w:r>
        <w:br w:type="textWrapping"/>
      </w:r>
      <w:r>
        <w:br w:type="textWrapping"/>
      </w:r>
      <w:r>
        <w:t xml:space="preserve">La Huyên nhìn nhìn, nói: “Không phải “man in black”, chắc là xã hội đen đó.”</w:t>
      </w:r>
      <w:r>
        <w:br w:type="textWrapping"/>
      </w:r>
      <w:r>
        <w:br w:type="textWrapping"/>
      </w:r>
      <w:r>
        <w:t xml:space="preserve">Kết quả mấy vị xã hội đen kia lập tức đi đến trước mặt La Huyên và Nghiêm Tích, kẻ cầm đầu nói với La Huyên một câu: “Thiếu gia, tiên sinh mời người trở về.”</w:t>
      </w:r>
      <w:r>
        <w:br w:type="textWrapping"/>
      </w:r>
      <w:r>
        <w:br w:type="textWrapping"/>
      </w:r>
      <w:r>
        <w:t xml:space="preserve">Nghiêm Tích nhịn không được nhìn La Huyên, nói: “Cậu không phải là trộm đi làm diễn viên kiếm thêm thu nhập đấy chứ? Ở đâu ra cái giọng điệu như phim cảnh sát tội phạm thế kỉ vậy a.”</w:t>
      </w:r>
      <w:r>
        <w:br w:type="textWrapping"/>
      </w:r>
      <w:r>
        <w:br w:type="textWrapping"/>
      </w:r>
      <w:r>
        <w:t xml:space="preserve">La Huyên rất bình tĩnh, không kinh ngạc chút nào, nói: “Đây không phải là phim cảnh sát tội phạm, mà là phim hắc đạo Hồng Kông.”</w:t>
      </w:r>
      <w:r>
        <w:br w:type="textWrapping"/>
      </w:r>
      <w:r>
        <w:br w:type="textWrapping"/>
      </w:r>
      <w:r>
        <w:t xml:space="preserve">“Cũng chẳng khác lắm.” Nghiêm Tích nói, “Vì thế La thiếu gia, người ta đến mời cậu trở về kìa.”</w:t>
      </w:r>
      <w:r>
        <w:br w:type="textWrapping"/>
      </w:r>
      <w:r>
        <w:br w:type="textWrapping"/>
      </w:r>
      <w:r>
        <w:t xml:space="preserve">La Huyên nháy mắt mấy cái: “Nhưng mà tôi không muốn đi thì làm sao bây giờ?”</w:t>
      </w:r>
      <w:r>
        <w:br w:type="textWrapping"/>
      </w:r>
      <w:r>
        <w:br w:type="textWrapping"/>
      </w:r>
      <w:r>
        <w:t xml:space="preserve">Nghiêm Tích nói với mấy tên “man in black” kia: “Thiếu gia nhà mấy người nói, hắn không muốn đi.”</w:t>
      </w:r>
      <w:r>
        <w:br w:type="textWrapping"/>
      </w:r>
      <w:r>
        <w:br w:type="textWrapping"/>
      </w:r>
      <w:r>
        <w:t xml:space="preserve">Tay cầm đầu đám tây trang căn bản không để ý tới Nghiêm Tích, chỉ tiếp tục nói với La Huyên: “Thiếu gia, tiên sinh nói phải mang người trở về, hơn nữa còn không tiếc thủ đoạn.”</w:t>
      </w:r>
      <w:r>
        <w:br w:type="textWrapping"/>
      </w:r>
      <w:r>
        <w:br w:type="textWrapping"/>
      </w:r>
      <w:r>
        <w:t xml:space="preserve">Ý của gã vốn là sẽ không ngại đánh La Huyên một chút, nhưng nghe vào tai Nghiêm Tích lại không như vậy.</w:t>
      </w:r>
      <w:r>
        <w:br w:type="textWrapping"/>
      </w:r>
      <w:r>
        <w:br w:type="textWrapping"/>
      </w:r>
      <w:r>
        <w:t xml:space="preserve">Hắn đứng lên, chỉ vào mũi gã đàn ông kia, nói: “Cái gì gọi là không tiếc thủ đoạn? Đây là địa bàn của lão tử, ngươi đã trưng cầu ý kiến của lão tử chưa?”</w:t>
      </w:r>
      <w:r>
        <w:br w:type="textWrapping"/>
      </w:r>
      <w:r>
        <w:br w:type="textWrapping"/>
      </w:r>
      <w:r>
        <w:t xml:space="preserve">Gã đàn ông kia có lẽ không nghĩ rằng Nghiêm Tích này thoạt nhìn sức chiến đấu không đến 0.5 lại là một “nữ nhân” trâu bò, có can đảm khiêu khích gã nhiều lần, lúc này mới nhìn thẳng vào Nghiêm Tích.</w:t>
      </w:r>
      <w:r>
        <w:br w:type="textWrapping"/>
      </w:r>
      <w:r>
        <w:br w:type="textWrapping"/>
      </w:r>
      <w:r>
        <w:t xml:space="preserve">Nghiêm Tích không kiên nhẫn trừng mắt, nói: “Thật là còn tưởng đang đi cướp tức phụ thời phong kiến chứ, biến mẹ nó cái không tiếc thủ đoạn đi, còn không mau cút.”</w:t>
      </w:r>
      <w:r>
        <w:br w:type="textWrapping"/>
      </w:r>
      <w:r>
        <w:br w:type="textWrapping"/>
      </w:r>
      <w:r>
        <w:t xml:space="preserve">Tức phụ La Huyên nghe câu này, không khỏi giật giật khóe miệng, nói với mấy tên “man in black”: “Các người đi đi, tôi sẽ không trở về.”</w:t>
      </w:r>
      <w:r>
        <w:br w:type="textWrapping"/>
      </w:r>
      <w:r>
        <w:br w:type="textWrapping"/>
      </w:r>
      <w:r>
        <w:t xml:space="preserve">“Vậy chỉ đành ủy khuất thiếu gia một chút.” Tay cầm đầu nói xong, liếc mắt nhìn mấy tay đằng sau một cái, bọn chúng lập tức ngầm hiểu, từng bước bước đến muốn vây quanh La Huyên.</w:t>
      </w:r>
      <w:r>
        <w:br w:type="textWrapping"/>
      </w:r>
      <w:r>
        <w:br w:type="textWrapping"/>
      </w:r>
      <w:r>
        <w:t xml:space="preserve">Nghiêm Tích vừa thấy, lập tức nổi giận, chắn trước mặt La Huyên, nói: “Ha, còn tới thật? Nếu muốn mang hắn đi, trước hết phải qua cửa của ta cái đã!”</w:t>
      </w:r>
      <w:r>
        <w:br w:type="textWrapping"/>
      </w:r>
      <w:r>
        <w:br w:type="textWrapping"/>
      </w:r>
      <w:r>
        <w:t xml:space="preserve">La Huyên nhịn không được nói: “Chủ quán, cậu thật sự rất ngầu đó.”</w:t>
      </w:r>
      <w:r>
        <w:br w:type="textWrapping"/>
      </w:r>
      <w:r>
        <w:br w:type="textWrapping"/>
      </w:r>
      <w:r>
        <w:t xml:space="preserve">Nghiêm Tích hất tóc: “Đương nhiên rồi.”</w:t>
      </w:r>
      <w:r>
        <w:br w:type="textWrapping"/>
      </w:r>
      <w:r>
        <w:br w:type="textWrapping"/>
      </w:r>
      <w:r>
        <w:t xml:space="preserve">Thế nhưng mấy tên này căn bản không để Nghiêm Tích vào mắt, vẫn đi lên lôi kéo La Huyên như thường, Nghiêm Tích ôm trụ cánh tay của một trong số chúng, nhắm ngay mặt gã mà vung tới một nắm đấm.</w:t>
      </w:r>
      <w:r>
        <w:br w:type="textWrapping"/>
      </w:r>
      <w:r>
        <w:br w:type="textWrapping"/>
      </w:r>
      <w:r>
        <w:t xml:space="preserve">Bọn chúng không ngờ người đàn bà này ra tay lại dữ tợn như vậy, tên bị đánh kia cư nhiên nhất thời không tránh kịp, mặc dù không bị đánh bay ra ngoài, nhưng mũi lập tức bị chảy máu.</w:t>
      </w:r>
      <w:r>
        <w:br w:type="textWrapping"/>
      </w:r>
      <w:r>
        <w:br w:type="textWrapping"/>
      </w:r>
      <w:r>
        <w:t xml:space="preserve">Mọi người sửng sốt.</w:t>
      </w:r>
      <w:r>
        <w:br w:type="textWrapping"/>
      </w:r>
      <w:r>
        <w:br w:type="textWrapping"/>
      </w:r>
      <w:r>
        <w:t xml:space="preserve">Mấy tay mặc âu phục đen này không thể đem so với đám côn đồ ngoài đường, vừa nhìn biết ngay là người có bản lĩnh, nhưng vẫn bị một đấm của Nghiêm Tích đánh cho chảy máu mũi. Nghiêm Tích thừa dịp cả đám còn đang khiếp sợ công phu của mình, lại tung một đấm ra, lần này là đánh vào tay đứng bên cạnh, còn là đánh vào khu tam giác, đánh cho gã phải lảo đảo một cái.</w:t>
      </w:r>
      <w:r>
        <w:br w:type="textWrapping"/>
      </w:r>
      <w:r>
        <w:br w:type="textWrapping"/>
      </w:r>
      <w:r>
        <w:t xml:space="preserve">Đám nhân viên trong quán vừa thấy chủ quán động thủ, vốn đang đứng nhìn lập tức cũng xông tới.</w:t>
      </w:r>
      <w:r>
        <w:br w:type="textWrapping"/>
      </w:r>
      <w:r>
        <w:br w:type="textWrapping"/>
      </w:r>
      <w:r>
        <w:t xml:space="preserve">Tay cầm đầu kia có lẽ không ngờ tới được cục diện này, gã vốn tưởng rằng “không đánh mà thắng” là có thể mang La Huyên đi, nếu La Huyên không muốn, cùng lắm thì đánh bất tỉnh rồi tha về, nhưng lại không nghĩ tới sẽ gặp phải bạo lực chống cự.</w:t>
      </w:r>
      <w:r>
        <w:br w:type="textWrapping"/>
      </w:r>
      <w:r>
        <w:br w:type="textWrapping"/>
      </w:r>
      <w:r>
        <w:t xml:space="preserve">Nghiêm Tích xoa thắt lưng, lạnh lùng nói: “Các người còn muốn tới nữa không? Lão tử không sợ đánh nhau.”</w:t>
      </w:r>
      <w:r>
        <w:br w:type="textWrapping"/>
      </w:r>
      <w:r>
        <w:br w:type="textWrapping"/>
      </w:r>
      <w:r>
        <w:t xml:space="preserve">Lại nói đám người mặc tây trang bất quá có bốn năm tay mà thôi, người trong quán Nghiêm Tích lại đến hai mươi mấy người, mặc dù có thể đánh nhau kém chút, nhưng Nghiêm Tích dẫn đầu lại quá đầu gấu, nhất thời bốn năm người kia có chút sợ hãi.</w:t>
      </w:r>
      <w:r>
        <w:br w:type="textWrapping"/>
      </w:r>
      <w:r>
        <w:br w:type="textWrapping"/>
      </w:r>
      <w:r>
        <w:t xml:space="preserve">Đám Man in black này đều là những kẻ có tố chất xã hội đen hiện đại cao, mặc dù hiện tại đối với Nghiêm Tích có hơi hoài nghi, nhưng thấy hắn mặc váy, trong thoáng chốc không có ai đánh trả, hơn nữa nếu thật đánh tới, làm thiếu gia bị thương cũng không tốt, tuy là nói có thể đánh thiếu gia, nhưng cũng không ai muốn xuống tay nặng, ngộ nhỡ tiên sinh trở về thấy đau lòng, thì lại ăn không xong.</w:t>
      </w:r>
      <w:r>
        <w:br w:type="textWrapping"/>
      </w:r>
      <w:r>
        <w:br w:type="textWrapping"/>
      </w:r>
      <w:r>
        <w:t xml:space="preserve">Cho nên nhóm Man in black đều chờ tay cầm đầu lên tiếng.</w:t>
      </w:r>
      <w:r>
        <w:br w:type="textWrapping"/>
      </w:r>
      <w:r>
        <w:br w:type="textWrapping"/>
      </w:r>
      <w:r>
        <w:t xml:space="preserve">Tay cầm đầu đám người mặc tây trang nhìn Nghiêm Tích, nói: “Vị tiểu…” Gã dừng một chút, tiếp tục nói, “Vị này xin đừng làm chúng tôi khó xử, chúng tôi muốn mời thiếu gia về là việc nhà chúng tôi.”</w:t>
      </w:r>
      <w:r>
        <w:br w:type="textWrapping"/>
      </w:r>
      <w:r>
        <w:br w:type="textWrapping"/>
      </w:r>
      <w:r>
        <w:t xml:space="preserve">Nghiêm Tích cảm thấy cùng đám người này khua môi múa mép thật sự là lao lực, không bằng trực tiếp đánh một trận luôn cho rồi: “Lão tử cũng là chủ quán của thiếu gia nhà ngươi, hắn không muốn đi, lão tử không để hắn đi, ngươi định thế nào? Đến đánh nhau đi, lèo nhèo cái rắm, ngươi mẹ nó không phải là xã hội đen sao, lão tử sốt ruột thay cho ngươi đó. Ngươi mang đao hay mang thương? Muốn ta báo cảnh sát không, lão tử dám mở quán bar trên đường này, hắc bạch kẻ nào không để cho lão tử chút mặt mũi chứ, ngươi có tự tin không? Đến đánh đi, đến đi.”</w:t>
      </w:r>
      <w:r>
        <w:br w:type="textWrapping"/>
      </w:r>
      <w:r>
        <w:br w:type="textWrapping"/>
      </w:r>
      <w:r>
        <w:t xml:space="preserve">“…” Mình nói một câu, hắn nói mười câu, thấy hắn ăn mặc phong tình vạn chủng, mở miệng ra lại giống như côn đồ, đám xã hội đen có phẩm cách đều đen mặt.</w:t>
      </w:r>
      <w:r>
        <w:br w:type="textWrapping"/>
      </w:r>
      <w:r>
        <w:br w:type="textWrapping"/>
      </w:r>
      <w:r>
        <w:t xml:space="preserve">La Huyên nghe Nghiêm Tích chửi bới người ta như súng máy, cười đến chảy nước mắt, y nói với đám người kia: “Tôi hôm nay sẽ không theo các người đi, các người cân nhắc một chút, hoặc là hiện tại trở về nói với chú ý kiến của tôi, hoặc là hiện tại đánh một trận với chủ quán của tôi.”</w:t>
      </w:r>
      <w:r>
        <w:br w:type="textWrapping"/>
      </w:r>
      <w:r>
        <w:br w:type="textWrapping"/>
      </w:r>
      <w:r>
        <w:t xml:space="preserve">Nhóm nhân viên nghe vậy, đều khẩn trương bao vây đi lên.</w:t>
      </w:r>
      <w:r>
        <w:br w:type="textWrapping"/>
      </w:r>
      <w:r>
        <w:br w:type="textWrapping"/>
      </w:r>
      <w:r>
        <w:t xml:space="preserve">Thời điểm lúc đám người này đi vào, vài vị khách thấy dáng điệu bất thường, đã nhanh chạy. Còn lại đều là những người có lá gan to chút, hiện tại thấy tình huống này, bên quán bar nhiều người nên cũng không sợ, đứng lên vây quanh phía sau Nghiêm Tích, góp một chân cho đủ số.</w:t>
      </w:r>
      <w:r>
        <w:br w:type="textWrapping"/>
      </w:r>
      <w:r>
        <w:br w:type="textWrapping"/>
      </w:r>
      <w:r>
        <w:t xml:space="preserve">Tay cầm đầu nháy mắt cảm thấy đau đầu, gã thật ra không sợ đánh nhau, nhưng tiên sinh không phân phó làm lớn chuyện, chỉ nói mang thiếu gia về là được, biết sớm thì đã chờ đến tối thiếu gia còn lại một mình, cho một gậy bỏ vào bao tải là xong rồi.</w:t>
      </w:r>
      <w:r>
        <w:br w:type="textWrapping"/>
      </w:r>
      <w:r>
        <w:br w:type="textWrapping"/>
      </w:r>
      <w:r>
        <w:t xml:space="preserve">Hai bên giằng co.</w:t>
      </w:r>
      <w:r>
        <w:br w:type="textWrapping"/>
      </w:r>
      <w:r>
        <w:br w:type="textWrapping"/>
      </w:r>
      <w:r>
        <w:t xml:space="preserve">La Huyên thở dài, lấy di động ra, gọi một cuộc điện thoại.</w:t>
      </w:r>
      <w:r>
        <w:br w:type="textWrapping"/>
      </w:r>
      <w:r>
        <w:br w:type="textWrapping"/>
      </w:r>
      <w:r>
        <w:t xml:space="preserve">“A lô, chú.”</w:t>
      </w:r>
      <w:r>
        <w:br w:type="textWrapping"/>
      </w:r>
      <w:r>
        <w:br w:type="textWrapping"/>
      </w:r>
      <w:r>
        <w:t xml:space="preserve">Y vừa lên tiếng, tất cả mọi người đều dõi theo y.</w:t>
      </w:r>
      <w:r>
        <w:br w:type="textWrapping"/>
      </w:r>
      <w:r>
        <w:br w:type="textWrapping"/>
      </w:r>
      <w:r>
        <w:t xml:space="preserve">“Chú gọi người của mình về đi, tôi hiện tại không muốn đi theo bọn họ.” La Huyên cười, trong ánh mắt lại không có chút độ ấm, y nói xong câu đó liền cúp máy.</w:t>
      </w:r>
      <w:r>
        <w:br w:type="textWrapping"/>
      </w:r>
      <w:r>
        <w:br w:type="textWrapping"/>
      </w:r>
      <w:r>
        <w:t xml:space="preserve">Đám Man in black thấy La Huyên như vậy, không khỏi hít vào một ngụm khí lạnh, nói chuyện với tiên sinh kiểu đó, quả thực là tìm chết.</w:t>
      </w:r>
      <w:r>
        <w:br w:type="textWrapping"/>
      </w:r>
      <w:r>
        <w:br w:type="textWrapping"/>
      </w:r>
      <w:r>
        <w:t xml:space="preserve">Tay cầm đầu đám tây trang lập tức nhận được điện thoại, phân phó bọn chúng trở về, gã lập tức như trút được gánh nặng, nháy mắt với đám thuộc hạ, cả bọn liền rời đi.</w:t>
      </w:r>
      <w:r>
        <w:br w:type="textWrapping"/>
      </w:r>
      <w:r>
        <w:br w:type="textWrapping"/>
      </w:r>
      <w:r>
        <w:t xml:space="preserve">Nghiêm Tích tiến lên một bước, nói: “Các ngươi tưởng nơi này là quán trà à, muốn tới thì tới muốn đi thì đi.” Kết quả là bị La Huyên giữ chặt.</w:t>
      </w:r>
      <w:r>
        <w:br w:type="textWrapping"/>
      </w:r>
      <w:r>
        <w:br w:type="textWrapping"/>
      </w:r>
      <w:r>
        <w:t xml:space="preserve">La Huyên lắc đầu, ý bảo hắn đừng đuổi theo: “Nơi này là quán rượu cũng không khác lắm mà.”</w:t>
      </w:r>
      <w:r>
        <w:br w:type="textWrapping"/>
      </w:r>
      <w:r>
        <w:br w:type="textWrapping"/>
      </w:r>
      <w:r>
        <w:t xml:space="preserve">Chờ đám người kia bước ra khỏi quán bar, Nghiêm Tích khó chịu khoát tay: “Tan hết đi, con mẹ nó, hôm nay đóng cửa nghỉ ngơi.”</w:t>
      </w:r>
      <w:r>
        <w:br w:type="textWrapping"/>
      </w:r>
      <w:r>
        <w:br w:type="textWrapping"/>
      </w:r>
      <w:r>
        <w:t xml:space="preserve">Nhóm nhân viện tiễn những vị khách còn lại ra khỏi quán, Nghiêm Tích phân phó mọi người về sớm, hôm nay nghỉ ngơi, nhưng là muốn khóa cửa.</w:t>
      </w:r>
      <w:r>
        <w:br w:type="textWrapping"/>
      </w:r>
      <w:r>
        <w:br w:type="textWrapping"/>
      </w:r>
      <w:r>
        <w:t xml:space="preserve">Đợi mọi người đi hết, La Huyên yếu ớt nhìn Nghiêm Tích, nói: “Thật ngại quá, chủ quán.”</w:t>
      </w:r>
      <w:r>
        <w:br w:type="textWrapping"/>
      </w:r>
      <w:r>
        <w:br w:type="textWrapping"/>
      </w:r>
      <w:r>
        <w:t xml:space="preserve">“Này có gì đâu mà ngại.” Nghiêm Tích vẫn còn đang nóng máu, hắn đánh đối phương hai cái, đối phương không đánh trả chưa nói, lại còn cứ như vậy chạy mất, hắn có loại cảm giác ý do vị tẫn(*) sấm to mưa nhỏ.</w:t>
      </w:r>
      <w:r>
        <w:br w:type="textWrapping"/>
      </w:r>
      <w:r>
        <w:br w:type="textWrapping"/>
      </w:r>
      <w:r>
        <w:t xml:space="preserve">(*) Ý do vị tẫn [意犹未尽] ý nói làm việc gì đó mà chưa được tận hứng.</w:t>
      </w:r>
      <w:r>
        <w:br w:type="textWrapping"/>
      </w:r>
      <w:r>
        <w:br w:type="textWrapping"/>
      </w:r>
      <w:r>
        <w:t xml:space="preserve">Còn tưởng rằng có thể đại triển tài nghệ chứ.</w:t>
      </w:r>
      <w:r>
        <w:br w:type="textWrapping"/>
      </w:r>
      <w:r>
        <w:br w:type="textWrapping"/>
      </w:r>
      <w:r>
        <w:t xml:space="preserve">La Huyên nào biết hắn là đang ngứa tay không được đánh mà điên, nghĩ hắn còn sinh khí vì thừa tinh thần chính nghĩa, liền nói: “Đây là phiền toái tôi rước đến cho cậu, đương nhiên không thể không biết xấu hổ.”</w:t>
      </w:r>
      <w:r>
        <w:br w:type="textWrapping"/>
      </w:r>
      <w:r>
        <w:br w:type="textWrapping"/>
      </w:r>
      <w:r>
        <w:t xml:space="preserve">Nghiêm Tích liếc y một cái, nói: “Lại nói, chú cậu với cậu rốt cuộc là có quan hệ gì? Giống như thể kẻ thù vậy, còn muốn bắt cóc cậu nữa.”</w:t>
      </w:r>
      <w:r>
        <w:br w:type="textWrapping"/>
      </w:r>
      <w:r>
        <w:br w:type="textWrapping"/>
      </w:r>
      <w:r>
        <w:t xml:space="preserve">La Huyên cười cười, híp mắt, nói với Nghiêm Tích: “Tôi nghĩ cậu cũng hiểu mà, chủ quán, bởi vì không chịu nổi gia đình đó, cho nên mới bỏ nhà đi, cậu không phải cũng từng làm việc này rồi sao?”</w:t>
      </w:r>
      <w:r>
        <w:br w:type="textWrapping"/>
      </w:r>
      <w:r>
        <w:br w:type="textWrapping"/>
      </w:r>
      <w:r>
        <w:t xml:space="preserve">Nghiêm Tích sửng sốt một chút, sau đó vỗ đầu La Huyên, lãnh đạm nói: “Tôi nói rồi tôi không giống cậu, tôi không phải bởi vì gia đình không hòa thuận mới đi Mĩ.”</w:t>
      </w:r>
      <w:r>
        <w:br w:type="textWrapping"/>
      </w:r>
      <w:r>
        <w:br w:type="textWrapping"/>
      </w:r>
      <w:r>
        <w:t xml:space="preserve">“Vậy thì có gì không giống đâu, lúc đó chẳng phải cũng bởi vì chịu không nổi, nên mới chạy đi không phải sao?”</w:t>
      </w:r>
      <w:r>
        <w:br w:type="textWrapping"/>
      </w:r>
      <w:r>
        <w:br w:type="textWrapping"/>
      </w:r>
      <w:r>
        <w:t xml:space="preserve">Nghiêm Tích lại vỗ vỗ y, nói: “Cậu không cần nói kích tôi, tôi sẽ không đánh cậu.” Nghiêm Tích ôm ngực, nói, “Hơn nữa tôi cảm thấy đây là vấn đề giữa cậu và chú cậu.”</w:t>
      </w:r>
      <w:r>
        <w:br w:type="textWrapping"/>
      </w:r>
      <w:r>
        <w:br w:type="textWrapping"/>
      </w:r>
      <w:r>
        <w:t xml:space="preserve">La Huyên oán giận nói: “Cậu có đánh tôi tôi cũng không trốn thoát.” Sau đó y cười nói, “Chú tôi là một người có dục vọng khống chế siêu cường, bố mẹ tôi từ nhỏ đã không thèm quản tôi và em trai, sống một cuộc sống nhàn hạ. Em trai tôi lớn lên bên cạnh ông nội, còn tôi chính là được chú nuôi lớn.”</w:t>
      </w:r>
      <w:r>
        <w:br w:type="textWrapping"/>
      </w:r>
      <w:r>
        <w:br w:type="textWrapping"/>
      </w:r>
      <w:r>
        <w:t xml:space="preserve">“Ông nội tôi là một cựu quân nhân, mặc dù cũng nghiêm khắc, nhưng lại cực kì yêu thương cháu chắt, em trai tôi muốn làm ngôi sao ca nhạc cũng cho nó làm. Không giống với chú tôi…”</w:t>
      </w:r>
      <w:r>
        <w:br w:type="textWrapping"/>
      </w:r>
      <w:r>
        <w:br w:type="textWrapping"/>
      </w:r>
      <w:r>
        <w:t xml:space="preserve">Vẻ mặt La Huyên có chút cô đơn.</w:t>
      </w:r>
      <w:r>
        <w:br w:type="textWrapping"/>
      </w:r>
      <w:r>
        <w:br w:type="textWrapping"/>
      </w:r>
      <w:r>
        <w:t xml:space="preserve">“Chuyện gì hắn cũng bắt tôi phải làm theo ý hắn, không cho phép tôi có bất cứ dị nghị nào, từ nhỏ đến lớn đều là như vậy, tôi chán lắm rồi.”</w:t>
      </w:r>
      <w:r>
        <w:br w:type="textWrapping"/>
      </w:r>
      <w:r>
        <w:br w:type="textWrapping"/>
      </w:r>
      <w:r>
        <w:t xml:space="preserve">La Huyên vẫn cười như vậy, nghe thì giống chuyện về một đứa trẻ phản nghịch, trưởng thành rồi liền muốn thoát khỏi bàn tay của người lớn, cho nên mới trốn nhà đi.</w:t>
      </w:r>
      <w:r>
        <w:br w:type="textWrapping"/>
      </w:r>
      <w:r>
        <w:br w:type="textWrapping"/>
      </w:r>
      <w:r>
        <w:t xml:space="preserve">Nhưng Nghiêm Tích không tin.</w:t>
      </w:r>
      <w:r>
        <w:br w:type="textWrapping"/>
      </w:r>
      <w:r>
        <w:br w:type="textWrapping"/>
      </w:r>
      <w:r>
        <w:t xml:space="preserve">Hắn tuyệt đối không tin, sự tình tuyệt đối không phải như vậy, hắn còn nhớ rõ chiếc ghim cravat kia, nhưng nếu suy đoán sâu thêm nữa, thì rất cấm kỵ.</w:t>
      </w:r>
      <w:r>
        <w:br w:type="textWrapping"/>
      </w:r>
      <w:r>
        <w:br w:type="textWrapping"/>
      </w:r>
      <w:r>
        <w:t xml:space="preserve">Hơn nữa năng lực của La Huyên nhất định không chỉ dừng ở đó, thấy y trong nháy mắt đã tiếp nhận được quán bar là biết, theo như y nói, nếu chú y chuyên chế đến vậy, y là chạy đi như thế nào?</w:t>
      </w:r>
      <w:r>
        <w:br w:type="textWrapping"/>
      </w:r>
      <w:r>
        <w:br w:type="textWrapping"/>
      </w:r>
      <w:r>
        <w:t xml:space="preserve">Nghiêm Tích nhìn La Huyên, La Huyên cũng cười híp híp nhìn lại hắn, hai người trừng mắt nhìn nhau, đến tận khi điện thoại Nghiêm Tích vang lên.</w:t>
      </w:r>
      <w:r>
        <w:br w:type="textWrapping"/>
      </w:r>
      <w:r>
        <w:br w:type="textWrapping"/>
      </w:r>
      <w:r>
        <w:t xml:space="preserve">Nghiêm Tích cúi đầu nhìn, là Tương Vân Chu.</w:t>
      </w:r>
      <w:r>
        <w:br w:type="textWrapping"/>
      </w:r>
      <w:r>
        <w:br w:type="textWrapping"/>
      </w:r>
      <w:r>
        <w:t xml:space="preserve">Không biết vì cái gì, Nghiêm Tích nháy mắt có một loại cảm giác thở phào nhẹ nhõm, ban nãy những kẻ kia mặc kệ thế nào, quả thật cũng mang đến tâm tình tồi tệ cho Nghiêm Tích, bây giờ thấy điện thoại của Tương Vân Chu, cư nhiên cảm thấy lúc này mới quay lại quỹ đạo bình thường.</w:t>
      </w:r>
      <w:r>
        <w:br w:type="textWrapping"/>
      </w:r>
      <w:r>
        <w:br w:type="textWrapping"/>
      </w:r>
      <w:r>
        <w:t xml:space="preserve">Hắn nhận điện thoại, Tương Vân Chu nói luôn: “Tối đến chỗ của tôi luôn đi, đồ đạc đều được dọn đến hết rồi.”</w:t>
      </w:r>
      <w:r>
        <w:br w:type="textWrapping"/>
      </w:r>
      <w:r>
        <w:br w:type="textWrapping"/>
      </w:r>
      <w:r>
        <w:t xml:space="preserve">Nghiêm Tích lúc này mới nhớ lại chuyện buổi sáng hắn nói phải dọn đến nhà Tương Vân Chu.</w:t>
      </w:r>
      <w:r>
        <w:br w:type="textWrapping"/>
      </w:r>
      <w:r>
        <w:br w:type="textWrapping"/>
      </w:r>
      <w:r>
        <w:t xml:space="preserve">Kỳ thật lúc sáng hắn là nhất thời hứng khởi, cảm thấy dù sao lần nào Tương Vân Chu cũng đều phải mang hắn vào phòng, hắn trực tiếp sống luôn ở đó là được, xoi mói cũng chỉ là quen tính kiêu ngạo, ai biết được hiệu suất của Tương Vân Chu lại cao như vậy đâu.</w:t>
      </w:r>
      <w:r>
        <w:br w:type="textWrapping"/>
      </w:r>
      <w:r>
        <w:br w:type="textWrapping"/>
      </w:r>
      <w:r>
        <w:t xml:space="preserve">Hắn há họng, lại vẫn không biết nên nói cái gì cho phải.</w:t>
      </w:r>
      <w:r>
        <w:br w:type="textWrapping"/>
      </w:r>
      <w:r>
        <w:br w:type="textWrapping"/>
      </w:r>
      <w:r>
        <w:t xml:space="preserve">Tương Vân Chu cảm giác được hắn trầm mặc, tiếp tục nói: “Muốn tôi đến đón em không?”</w:t>
      </w:r>
      <w:r>
        <w:br w:type="textWrapping"/>
      </w:r>
      <w:r>
        <w:br w:type="textWrapping"/>
      </w:r>
      <w:r>
        <w:t xml:space="preserve">Nghiêm Tích lúc này mới phản ứng lại, lập tức trả lời: “Không cần, em tự qua.” Hắn lại bỏ thêm một câu, “Em lập tức qua đây.”</w:t>
      </w:r>
      <w:r>
        <w:br w:type="textWrapping"/>
      </w:r>
      <w:r>
        <w:br w:type="textWrapping"/>
      </w:r>
      <w:r>
        <w:t xml:space="preserve">Cúp điện thoại, Nghiêm Tích dặn dò La Huyên: “Tôi có việc đi trước, đám người kia khẳng định sẽ lại tìm cậu, ngày mai ban ngày đừng mở quán, buổi tối tôi sẽ qua, có chuyện gì thì gọi điện cho tôi.”</w:t>
      </w:r>
      <w:r>
        <w:br w:type="textWrapping"/>
      </w:r>
      <w:r>
        <w:br w:type="textWrapping"/>
      </w:r>
      <w:r>
        <w:t xml:space="preserve">La Huyên ủy khuất nói: “Bà chủ gọi cậu về hả? Cậu đây là đang trọng sắc khinh bạn đó nha, chủ quán.”</w:t>
      </w:r>
      <w:r>
        <w:br w:type="textWrapping"/>
      </w:r>
      <w:r>
        <w:br w:type="textWrapping"/>
      </w:r>
      <w:r>
        <w:t xml:space="preserve">Nghiêm Tích lúc này mới cười cười, nói: “Tôi không phải vừa rồi còn giúp cậu không tiếc mạng sống sao? Có việc nhất định phải báo với tôi, anh sẽ bảo kê cho cưng.” Nói xong, hắn liền vội vã rời đi.</w:t>
      </w:r>
      <w:r>
        <w:br w:type="textWrapping"/>
      </w:r>
      <w:r>
        <w:br w:type="textWrapping"/>
      </w:r>
      <w:r>
        <w:t xml:space="preserve">La Huyên nhìn theo bóng dáng hắn, nâng tay lên vẫy vẫy, sau đó cười cười, tự nói với mình: “Thực xin lỗi, chủ quán.”</w:t>
      </w:r>
      <w:r>
        <w:br w:type="textWrapping"/>
      </w:r>
      <w:r>
        <w:br w:type="textWrapping"/>
      </w:r>
      <w:r>
        <w:t xml:space="preserve">–</w:t>
      </w:r>
      <w:r>
        <w:br w:type="textWrapping"/>
      </w:r>
      <w:r>
        <w:br w:type="textWrapping"/>
      </w:r>
      <w:r>
        <w:t xml:space="preserve">Nghiêm Tích đến trước cửa căn hộ của Tương Vân Chu, vốn muốn tìm chìa khóa, nhưng nghĩ lại, vẫn là nhấn chuông.</w:t>
      </w:r>
      <w:r>
        <w:br w:type="textWrapping"/>
      </w:r>
      <w:r>
        <w:br w:type="textWrapping"/>
      </w:r>
      <w:r>
        <w:t xml:space="preserve">Một lát sau, cửa mở ra, hắn thấy Tương Vân Chu.</w:t>
      </w:r>
      <w:r>
        <w:br w:type="textWrapping"/>
      </w:r>
      <w:r>
        <w:br w:type="textWrapping"/>
      </w:r>
      <w:r>
        <w:t xml:space="preserve">“Quên mang chìa khóa à?” Tương Vân Chu hỏi.</w:t>
      </w:r>
      <w:r>
        <w:br w:type="textWrapping"/>
      </w:r>
      <w:r>
        <w:br w:type="textWrapping"/>
      </w:r>
      <w:r>
        <w:t xml:space="preserve">Nghiêm Tích lắc đầu.</w:t>
      </w:r>
      <w:r>
        <w:br w:type="textWrapping"/>
      </w:r>
      <w:r>
        <w:br w:type="textWrapping"/>
      </w:r>
      <w:r>
        <w:t xml:space="preserve">Tương Vân Chu cũng không truy vấn thêm, để cho hắn đi vào.</w:t>
      </w:r>
      <w:r>
        <w:br w:type="textWrapping"/>
      </w:r>
      <w:r>
        <w:br w:type="textWrapping"/>
      </w:r>
      <w:r>
        <w:t xml:space="preserve">Kết quả Nghiêm Tích vừa vào phòng, liền ngây ngẩn cả người.</w:t>
      </w:r>
      <w:r>
        <w:br w:type="textWrapping"/>
      </w:r>
      <w:r>
        <w:br w:type="textWrapping"/>
      </w:r>
      <w:r>
        <w:t xml:space="preserve">Hắn mời rời căn phòng này từ giữa trưa, đến giờ chưa tới mười hai tiếng, căn hộ này đã hoàn toàn không còn giống như lúc hắn rời đi.</w:t>
      </w:r>
      <w:r>
        <w:br w:type="textWrapping"/>
      </w:r>
      <w:r>
        <w:br w:type="textWrapping"/>
      </w:r>
      <w:r>
        <w:t xml:space="preserve">Trên tường treo vài bức tranh, mặc dù là tranh theo trường phái hiện đại Nghiêm Tích xem không hiểu cái gì.</w:t>
      </w:r>
      <w:r>
        <w:br w:type="textWrapping"/>
      </w:r>
      <w:r>
        <w:br w:type="textWrapping"/>
      </w:r>
      <w:r>
        <w:t xml:space="preserve">Trong tủ TV nhét vào máy chơi game, điều khiển, còn có băng game các loại.</w:t>
      </w:r>
      <w:r>
        <w:br w:type="textWrapping"/>
      </w:r>
      <w:r>
        <w:br w:type="textWrapping"/>
      </w:r>
      <w:r>
        <w:t xml:space="preserve">Tại một góc sáng sủa trong phòng khách, thật sự được đặt một máy chạy bộ, đối diện TV.</w:t>
      </w:r>
      <w:r>
        <w:br w:type="textWrapping"/>
      </w:r>
      <w:r>
        <w:br w:type="textWrapping"/>
      </w:r>
      <w:r>
        <w:t xml:space="preserve">Giấy dán trắng đen trên kính cũng được đổi thành màu sắc ấm áp, cái bàn làm Nghiêm Tích chướng mắt cũng đã biến mất dạng.</w:t>
      </w:r>
      <w:r>
        <w:br w:type="textWrapping"/>
      </w:r>
      <w:r>
        <w:br w:type="textWrapping"/>
      </w:r>
      <w:r>
        <w:t xml:space="preserve">Mặc dù còn vài chi tiết vẫn chưa kịp thay đổi, nhưng những thứ Nghiêm Tích giữa trưa đứng trong phòng khách oán giận, gần như đều được thực hiện hết.</w:t>
      </w:r>
      <w:r>
        <w:br w:type="textWrapping"/>
      </w:r>
      <w:r>
        <w:br w:type="textWrapping"/>
      </w:r>
      <w:r>
        <w:t xml:space="preserve">Nghiêm Tích không dám tin đi qua đi lại, nhìn hết cái này đến cái kia, Tương Vân Chu sao có thể làm xong được nhỉ? Chỉ có vẻn vẹn chút thời gian buổi trưa.</w:t>
      </w:r>
      <w:r>
        <w:br w:type="textWrapping"/>
      </w:r>
      <w:r>
        <w:br w:type="textWrapping"/>
      </w:r>
      <w:r>
        <w:t xml:space="preserve">Hơn nữa toàn bộ nội dung hắn giữa trưa bắt bẻ chính bản thân Nghiêm Tích còn không nhớ rõ, nhưng khi đó anh rõ ràng là đang ở trong bếp làm đồ ăn, lại có thể nhớ được trọn vẹn.</w:t>
      </w:r>
      <w:r>
        <w:br w:type="textWrapping"/>
      </w:r>
      <w:r>
        <w:br w:type="textWrapping"/>
      </w:r>
      <w:r>
        <w:t xml:space="preserve">“Tôi đều mang quần áo giày dép của em cất vào trong tủ rồi, nhưng quần áo của em nhiều quá, chắc cần phải sửa một phòng ngủ khách lại thành phòng để đồ, việc này thì để nói sau.” Tương Vân Chu nói, “Đúng rồi, còn có bộ đồ dưỡng da của em, không bỏ trong phòng tắm được, tôi chỉ có thể để trong phòng ngủ.”</w:t>
      </w:r>
      <w:r>
        <w:br w:type="textWrapping"/>
      </w:r>
      <w:r>
        <w:br w:type="textWrapping"/>
      </w:r>
      <w:r>
        <w:t xml:space="preserve">Nghiêm Tích quay đầu, nhìn anh, nói không nên lời.</w:t>
      </w:r>
      <w:r>
        <w:br w:type="textWrapping"/>
      </w:r>
      <w:r>
        <w:br w:type="textWrapping"/>
      </w:r>
      <w:r>
        <w:t xml:space="preserve">“Em…” Nghiêm Tích nắm lấy tay Tương Vân Chu, nói, “Em không phải được chiếm tiện nghi rất lớn sao?”</w:t>
      </w:r>
      <w:r>
        <w:br w:type="textWrapping"/>
      </w:r>
      <w:r>
        <w:br w:type="textWrapping"/>
      </w:r>
      <w:r>
        <w:t xml:space="preserve">Tương Vân Chu nghi hoặc nhìn hắn, hỏi: “Tiện nghi cái gì?”</w:t>
      </w:r>
      <w:r>
        <w:br w:type="textWrapping"/>
      </w:r>
      <w:r>
        <w:br w:type="textWrapping"/>
      </w:r>
      <w:r>
        <w:t xml:space="preserve">“…” Cái vụ ông nói gà bà nói vịt, trống đánh xuôi kèn thổi ngược kiểu này thật ra từ lúc bọn họ quen biết nhau đến giờ chưa từng thay đổi.</w:t>
      </w:r>
      <w:r>
        <w:br w:type="textWrapping"/>
      </w:r>
      <w:r>
        <w:br w:type="textWrapping"/>
      </w:r>
      <w:r>
        <w:t xml:space="preserve">Nghiêm Tích buông tay anh ra, chỉ vào máy chạy bộ nói: “Hiệu suất của anh rất cao, em long tâm đại duyệt, vì thế để thưởng cho anh, chúng ta làm trên máy chạy bộ đi.”</w:t>
      </w:r>
      <w:r>
        <w:br w:type="textWrapping"/>
      </w:r>
      <w:r>
        <w:br w:type="textWrapping"/>
      </w:r>
      <w:r>
        <w:t xml:space="preserve">“…” Tương Vân Chu mặt không chút thay đổi nhìn cái máy chạy bộ kia, nói, “Có thể bật nguồn rồi làm không?”</w:t>
      </w:r>
      <w:r>
        <w:br w:type="textWrapping"/>
      </w:r>
      <w:r>
        <w:br w:type="textWrapping"/>
      </w:r>
      <w:r>
        <w:t xml:space="preserve">“…Vậy thì tốc độ không được vượt qua mức 8.”</w:t>
      </w:r>
      <w:r>
        <w:br w:type="textWrapping"/>
      </w:r>
      <w:r>
        <w:br w:type="textWrapping"/>
      </w:r>
      <w:r>
        <w:t xml:space="preserve">Tương Vân Chu bế Nghiêm Tích lên, Nghiêm Tích cười quấn lấy cổ anh, cúi đầu cùng anh hôn môi, Tương Vân Chu đương nhiên sẽ không thật sự bế hắn đến máy chạy bộ, cũng không phải thiếu niên nhiệt huyết mười mấy tuổi, vừa chạy bộ mức 8 vừa làm tình, vẫn là nhanh quá.</w:t>
      </w:r>
      <w:r>
        <w:br w:type="textWrapping"/>
      </w:r>
      <w:r>
        <w:br w:type="textWrapping"/>
      </w:r>
      <w:r>
        <w:t xml:space="preserve">Tương Vân Chu bế Nghiêm Tích lên giường, đè xuống, cùng hắn mũi đối mũi, nói: “Buổi sáng mới làm, bây giờ lại làm có phải rất không lành mạnh hay không?”</w:t>
      </w:r>
      <w:r>
        <w:br w:type="textWrapping"/>
      </w:r>
      <w:r>
        <w:br w:type="textWrapping"/>
      </w:r>
      <w:r>
        <w:t xml:space="preserve">Nghiêm Tích cười nhạo nói: “Anh không làm được sao? Bác Tương.”</w:t>
      </w:r>
      <w:r>
        <w:br w:type="textWrapping"/>
      </w:r>
      <w:r>
        <w:br w:type="textWrapping"/>
      </w:r>
      <w:r>
        <w:t xml:space="preserve">Tương Vân Chu hôn hắn, cầm tay hắn đưa xuống dưới hạ thân của mình, cứng cứng, đã lớn lắm rồi, Nghiêm Tích cầm lấy Tiểu Tiểu Tương, gặm cắn môi lão Tương, nhào nặn thứ trong tay, sau đó xoay người chuyển Tương Vân Chu nằm lên giường, cưỡi trên bụng anh, dùng mông cọ xát vật cứng rắn dưới thân, híp mắt cười: “Buổi sáng quá ôn nhu, bây giờ chúng ta làm kịch liệt chút đi.”</w:t>
      </w:r>
      <w:r>
        <w:br w:type="textWrapping"/>
      </w:r>
      <w:r>
        <w:br w:type="textWrapping"/>
      </w:r>
      <w:r>
        <w:t xml:space="preserve">Sau đó liền kịch liệt đến tận nửa đêm, cuối cùng hai người dính nhau đến không thể dính được nữa, Nghiêm Tích mới được Tương Vân Chu tha đi tắm, nhưng hắn tắm được nửa thì ngủ luôn rồi.</w:t>
      </w:r>
      <w:r>
        <w:br w:type="textWrapping"/>
      </w:r>
      <w:r>
        <w:br w:type="textWrapping"/>
      </w:r>
      <w:r>
        <w:t xml:space="preserve">Tương Vân Chu tắm rửa lau chùi thân thể cho Nghiêm Tích xong xuôi thì ném hắn lên giường, hắn trở mình, nằm úp sấp tiếp tục ngủ.</w:t>
      </w:r>
      <w:r>
        <w:br w:type="textWrapping"/>
      </w:r>
      <w:r>
        <w:br w:type="textWrapping"/>
      </w:r>
      <w:r>
        <w:t xml:space="preserve">Tương Vân Chu vén tóc hắn lên, lấy khăn tắm lau lau, đến tận khi không còn nhỏ nước nữa, mới ôm hắn, cùng nhau ngủ.</w:t>
      </w:r>
      <w:r>
        <w:br w:type="textWrapping"/>
      </w:r>
      <w:r>
        <w:br w:type="textWrapping"/>
      </w:r>
      <w:r>
        <w:t xml:space="preserve">Thế nhưng cảm thấy ngủ chưa được bao lâu, Tương Vân Chu liền nghe thấy tiếng chuông.</w:t>
      </w:r>
      <w:r>
        <w:br w:type="textWrapping"/>
      </w:r>
      <w:r>
        <w:br w:type="textWrapping"/>
      </w:r>
      <w:r>
        <w:t xml:space="preserve">Anh mở mắt ra, nhìn đồng hồ, cũng sắp đến giữa trưa rồi, anh híp mắt nghĩ lại tiếng chuông kia, mới nhớ ra đó là tiếng chuông tin nhắn của di động Nghiêm Tích.</w:t>
      </w:r>
      <w:r>
        <w:br w:type="textWrapping"/>
      </w:r>
      <w:r>
        <w:br w:type="textWrapping"/>
      </w:r>
      <w:r>
        <w:t xml:space="preserve">Người trong lòng hoàn toàn không hề phát hiện, vẫn đang nhắm mắt ngủ say sưa.</w:t>
      </w:r>
      <w:r>
        <w:br w:type="textWrapping"/>
      </w:r>
      <w:r>
        <w:br w:type="textWrapping"/>
      </w:r>
      <w:r>
        <w:t xml:space="preserve">Tương Vân Chu nghĩ nghĩ, vươn tay lấy di động Nghiêm Tích, thấy trên màn hình nhấp nháy tín hiệu nhắc nhở có một tin nhắn đến, là của La Huyên.</w:t>
      </w:r>
      <w:r>
        <w:br w:type="textWrapping"/>
      </w:r>
      <w:r>
        <w:br w:type="textWrapping"/>
      </w:r>
      <w:r>
        <w:t xml:space="preserve">Tương Vân Chu cầm di động nhìn chằm chằm năm giây, sau đó đặt lại nó lên tủ đầu giường, tiếp tục ôm Nghiêm Tích ngủ.</w:t>
      </w:r>
      <w:r>
        <w:br w:type="textWrapping"/>
      </w:r>
      <w:r>
        <w:br w:type="textWrapping"/>
      </w:r>
      <w:r>
        <w:t xml:space="preserve">Nhưng một lát sau, tiếng chuông còn to hơn, lần này là điện thoại.</w:t>
      </w:r>
      <w:r>
        <w:br w:type="textWrapping"/>
      </w:r>
      <w:r>
        <w:br w:type="textWrapping"/>
      </w:r>
      <w:r>
        <w:t xml:space="preserve">Nghiêm Tích rốt cục bị đánh thức.</w:t>
      </w:r>
      <w:r>
        <w:br w:type="textWrapping"/>
      </w:r>
      <w:r>
        <w:br w:type="textWrapping"/>
      </w:r>
      <w:r>
        <w:t xml:space="preserve">“Mẹ kiếp, ai vậy.” Hắn nhắm mắt oán giận.</w:t>
      </w:r>
      <w:r>
        <w:br w:type="textWrapping"/>
      </w:r>
      <w:r>
        <w:br w:type="textWrapping"/>
      </w:r>
      <w:r>
        <w:t xml:space="preserve">Mà Tương Vân Chu từ sau khi tin nhắn của La Huyên tới, vẫn không ngủ, lại cầm lấy di động của hắn, liếc mắt một cái, nói: “Quán bar gọi tới.”</w:t>
      </w:r>
      <w:r>
        <w:br w:type="textWrapping"/>
      </w:r>
      <w:r>
        <w:br w:type="textWrapping"/>
      </w:r>
      <w:r>
        <w:t xml:space="preserve">Số điện thoại là của điện thoại cố định phía sau Điểu ngữ hoa hương, Nghiêm Tích nghe vậy, vốn đang không có phản ứng gì, chỉ cau mày nói: “Cúp.”</w:t>
      </w:r>
      <w:r>
        <w:br w:type="textWrapping"/>
      </w:r>
      <w:r>
        <w:br w:type="textWrapping"/>
      </w:r>
      <w:r>
        <w:t xml:space="preserve">Tương Vân Chu vừa muốn nhấn tắt điện thoại, Nghiêm Tích đột nhiên từ trên giường bật lên, một phen giật lấy di động trên tay Tương Vân Chu, cùng lúc hô lên: “Không phải là La Huyên chứ.”</w:t>
      </w:r>
      <w:r>
        <w:br w:type="textWrapping"/>
      </w:r>
      <w:r>
        <w:br w:type="textWrapping"/>
      </w:r>
      <w:r>
        <w:t xml:space="preserve">Tâm Tương Vân Chu trầm hẳn xuống.</w:t>
      </w:r>
      <w:r>
        <w:br w:type="textWrapping"/>
      </w:r>
      <w:r>
        <w:br w:type="textWrapping"/>
      </w:r>
      <w:r>
        <w:t xml:space="preserve">Nghiêm Tích nhận điện thoại, giọng nói của một nhân viên của quán bar truyền đến, dè dặt thận trọng, giống như vừa bị hoảng sợ rất lớn: “Chủ quán anh mau đến quán đi, quán bị người ta phá rồi!”</w:t>
      </w:r>
      <w:r>
        <w:br w:type="textWrapping"/>
      </w:r>
      <w:r>
        <w:br w:type="textWrapping"/>
      </w:r>
      <w:r>
        <w:t xml:space="preserve">“Cái gì!” Nghiêm Tích hoàn toàn tỉnh ngủ, “Tình huống gì?”</w:t>
      </w:r>
      <w:r>
        <w:br w:type="textWrapping"/>
      </w:r>
      <w:r>
        <w:br w:type="textWrapping"/>
      </w:r>
      <w:r>
        <w:t xml:space="preserve">“Em cũng không biết… Lúc sáng, đột nhiên có một đám người đến, đem cửa chính khóa lại, đi vào đập hết đồ đạc, quản lí La ngăn cản còn bị đánh, bọn họ đập hết đồ đạc xong thì đem quản lí đi rồi.”</w:t>
      </w:r>
      <w:r>
        <w:br w:type="textWrapping"/>
      </w:r>
      <w:r>
        <w:br w:type="textWrapping"/>
      </w:r>
      <w:r>
        <w:t xml:space="preserve">Nhân viên giải thích tình hình xong, khẩn cầu Nghiêm Tích: “Chủ quán anh mau tới đi.”</w:t>
      </w:r>
      <w:r>
        <w:br w:type="textWrapping"/>
      </w:r>
      <w:r>
        <w:br w:type="textWrapping"/>
      </w:r>
      <w:r>
        <w:t xml:space="preserve">Nghiêm Tích lập tức cúp điện thoại, xoay người xuống giường, khoác quần áo lên người, Tương Vân Chu nghi hoặc hỏi: “Làm sao vậy?”</w:t>
      </w:r>
      <w:r>
        <w:br w:type="textWrapping"/>
      </w:r>
      <w:r>
        <w:br w:type="textWrapping"/>
      </w:r>
      <w:r>
        <w:t xml:space="preserve">Nghiêm Tích nghiến răng nghiến lợi: “Có người đến quán làm loạn.”</w:t>
      </w:r>
      <w:r>
        <w:br w:type="textWrapping"/>
      </w:r>
      <w:r>
        <w:br w:type="textWrapping"/>
      </w:r>
      <w:r>
        <w:t xml:space="preserve">Tương Vân Chu nghe vậy cũng đứng dậy, Nghiêm Tích mặc qua loa xong xuôi, lao ra cửa, Tương Vân Chu vội vàng đuổi kịp, nói: “Tôi chở em đi.”</w:t>
      </w:r>
      <w:r>
        <w:br w:type="textWrapping"/>
      </w:r>
      <w:r>
        <w:br w:type="textWrapping"/>
      </w:r>
      <w:r>
        <w:t xml:space="preserve">Nghiêm Tích tự mình lái xe tới, lòng hắn đang gấp, không chịu nổi tốc độ sóng yên biển lặng của Tương Vân Chu, nói: “Em tự lái xe.”</w:t>
      </w:r>
      <w:r>
        <w:br w:type="textWrapping"/>
      </w:r>
      <w:r>
        <w:br w:type="textWrapping"/>
      </w:r>
      <w:r>
        <w:t xml:space="preserve">Thế nhưng Tương Vân Chu nói gì cũng phải ngồi vào ghế phó lái trên xe hắn mới được, Nghiêm Tích hết cách, mang theo Tương Vân Chu chạy về hướng quán bar.</w:t>
      </w:r>
      <w:r>
        <w:br w:type="textWrapping"/>
      </w:r>
      <w:r>
        <w:br w:type="textWrapping"/>
      </w:r>
      <w:r>
        <w:t xml:space="preserve">Trên đường, Tương Vân Chu đột nhiên nói: “Buổi sáng em còn có một tin nhắn.”</w:t>
      </w:r>
      <w:r>
        <w:br w:type="textWrapping"/>
      </w:r>
      <w:r>
        <w:br w:type="textWrapping"/>
      </w:r>
      <w:r>
        <w:t xml:space="preserve">Nghiêm Tích đang tập trung nhìn đường, lòng như lửa đốt, nhất thời không nghe thấy Tương Vân Chu nói gì.</w:t>
      </w:r>
      <w:r>
        <w:br w:type="textWrapping"/>
      </w:r>
      <w:r>
        <w:br w:type="textWrapping"/>
      </w:r>
      <w:r>
        <w:t xml:space="preserve">“Trước khi có người gọi tới, di động của em có vang lên một tiếng, là tin nhắn.” Tương Vân Chu giải thích.</w:t>
      </w:r>
      <w:r>
        <w:br w:type="textWrapping"/>
      </w:r>
      <w:r>
        <w:br w:type="textWrapping"/>
      </w:r>
      <w:r>
        <w:t xml:space="preserve">Nghiêm Tích sau khi cúp máy, không có nhìn di động, đúng là không để ý đến cái tin nhắn kia.</w:t>
      </w:r>
      <w:r>
        <w:br w:type="textWrapping"/>
      </w:r>
      <w:r>
        <w:br w:type="textWrapping"/>
      </w:r>
      <w:r>
        <w:t xml:space="preserve">Hắn cầm di động, mở ra nhìn thoáng qua.</w:t>
      </w:r>
      <w:r>
        <w:br w:type="textWrapping"/>
      </w:r>
      <w:r>
        <w:br w:type="textWrapping"/>
      </w:r>
      <w:r>
        <w:t xml:space="preserve">La Huyên: “Thực xin lỗi.”</w:t>
      </w:r>
      <w:r>
        <w:br w:type="textWrapping"/>
      </w:r>
      <w:r>
        <w:br w:type="textWrapping"/>
      </w:r>
      <w:r>
        <w:t xml:space="preserve">Sắc mặt Nghiêm Tích càng đen xì, hắn dùng sức đấm lên tay lái một cái, chửi: “Mẹ nó.”</w:t>
      </w:r>
      <w:r>
        <w:br w:type="textWrapping"/>
      </w:r>
      <w:r>
        <w:br w:type="textWrapping"/>
      </w:r>
      <w:r>
        <w:t xml:space="preserve">Tương Vân Chu thấy phản ứng của hắn, tâm tình có chút phức tạp.</w:t>
      </w:r>
      <w:r>
        <w:br w:type="textWrapping"/>
      </w:r>
      <w:r>
        <w:br w:type="textWrapping"/>
      </w:r>
      <w:r>
        <w:t xml:space="preserve">Đã xảy ra chuyện gì, kỳ thật anh không hề biết chút nào.</w:t>
      </w:r>
      <w:r>
        <w:br w:type="textWrapping"/>
      </w:r>
      <w:r>
        <w:br w:type="textWrapping"/>
      </w:r>
      <w:r>
        <w:t xml:space="preserve">Nhưng anh biết chuyện này có liên quan đến La Huyên.</w:t>
      </w:r>
      <w:r>
        <w:br w:type="textWrapping"/>
      </w:r>
      <w:r>
        <w:br w:type="textWrapping"/>
      </w:r>
      <w:r>
        <w:t xml:space="preserve">Nghiêm Tích một đường lao đi, vượt vài cái đèn đỏ, chạy đến phố bar, không đến bãi đỗ xe mà trực tiếp dừng trước cửa Điểu ngữ hoa hương.</w:t>
      </w:r>
      <w:r>
        <w:br w:type="textWrapping"/>
      </w:r>
      <w:r>
        <w:br w:type="textWrapping"/>
      </w:r>
      <w:r>
        <w:t xml:space="preserve">Hắn nhảy xuống xe, thấy cửa chính bị đập nát, tâm run rẩy một chút, thả chậm bước chân, chậm rãi đi vào quán.</w:t>
      </w:r>
      <w:r>
        <w:br w:type="textWrapping"/>
      </w:r>
      <w:r>
        <w:br w:type="textWrapping"/>
      </w:r>
      <w:r>
        <w:t xml:space="preserve">Trên mặt đất toàn là mảnh vỡ của bàn ghế và thủy tinh, giẫm xuống vang lên âm thanh răng rắc răng rắc, giống như tiếng kim châm đâm vào trong lòng Nghiêm Tích. Bàn ghế bị xô ngã lung tung, những thứ trang trí trên tường đều bị phá hủy cả, quầy bar một nửa bị dỡ xuống, ly rượu bên trên một cái cũng không còn, chỉ còn lại là những mẩu vụn trên mặt đất.</w:t>
      </w:r>
      <w:r>
        <w:br w:type="textWrapping"/>
      </w:r>
      <w:r>
        <w:br w:type="textWrapping"/>
      </w:r>
      <w:r>
        <w:t xml:space="preserve">Một đống hỗn độn, không còn chỗ nào là nguyên vẹn.</w:t>
      </w:r>
      <w:r>
        <w:br w:type="textWrapping"/>
      </w:r>
      <w:r>
        <w:br w:type="textWrapping"/>
      </w:r>
      <w:r>
        <w:t xml:space="preserve">Ba nhân viên trực quán nghe tiếng đi tới, thấy Nghiêm Tích, vẻ mặt bi phẫn, nhưng nhiều nhất vẫn là đau lòng.</w:t>
      </w:r>
      <w:r>
        <w:br w:type="textWrapping"/>
      </w:r>
      <w:r>
        <w:br w:type="textWrapping"/>
      </w:r>
      <w:r>
        <w:t xml:space="preserve">“Chủ quán.” Người gọi điện kia gọi một tiếng, một người khác bước lên, hết sức kích động.</w:t>
      </w:r>
      <w:r>
        <w:br w:type="textWrapping"/>
      </w:r>
      <w:r>
        <w:br w:type="textWrapping"/>
      </w:r>
      <w:r>
        <w:t xml:space="preserve">“Chủ quán, mới sáng sớm bọn chúng đã đến rồi, phá cửa đi vào, phá hoại khắp nơi, quản lí La ngăn cản bọn chúng, lại còn bị bọn chúng đánh vỡ đầu, tụi em báo cảnh sát bọn chúng cũng không sợ, sau đó bọn chúng thấy không còn gì để đập nữa, liền mang quản lí đi.”</w:t>
      </w:r>
      <w:r>
        <w:br w:type="textWrapping"/>
      </w:r>
      <w:r>
        <w:br w:type="textWrapping"/>
      </w:r>
      <w:r>
        <w:t xml:space="preserve">Nghiêm Tích im lặng đứng trước quầy bar, lành lạnh hỏi nhân viên: “Mọi người không bị thương chứ?”</w:t>
      </w:r>
      <w:r>
        <w:br w:type="textWrapping"/>
      </w:r>
      <w:r>
        <w:br w:type="textWrapping"/>
      </w:r>
      <w:r>
        <w:t xml:space="preserve">Ba người lắc đầu.</w:t>
      </w:r>
      <w:r>
        <w:br w:type="textWrapping"/>
      </w:r>
      <w:r>
        <w:br w:type="textWrapping"/>
      </w:r>
      <w:r>
        <w:t xml:space="preserve">“Cảnh sát không đến sao?”</w:t>
      </w:r>
      <w:r>
        <w:br w:type="textWrapping"/>
      </w:r>
      <w:r>
        <w:br w:type="textWrapping"/>
      </w:r>
      <w:r>
        <w:t xml:space="preserve">Ba người liếc mắt nhìn nhau một cái, nói: “Không có…”</w:t>
      </w:r>
      <w:r>
        <w:br w:type="textWrapping"/>
      </w:r>
      <w:r>
        <w:br w:type="textWrapping"/>
      </w:r>
      <w:r>
        <w:t xml:space="preserve">Nghiêm Tích ngẩng đầu nhìn trần nhà, cả đèn trần cũng bị lôi xuống.</w:t>
      </w:r>
      <w:r>
        <w:br w:type="textWrapping"/>
      </w:r>
      <w:r>
        <w:br w:type="textWrapping"/>
      </w:r>
      <w:r>
        <w:t xml:space="preserve">Hắn nhìn chằm chằm vào cái chui đèn trên kia, cảm thấy trời đất quay cuồng.</w:t>
      </w:r>
      <w:r>
        <w:br w:type="textWrapping"/>
      </w:r>
      <w:r>
        <w:br w:type="textWrapping"/>
      </w:r>
      <w:r>
        <w:t xml:space="preserve">Hắn nhớ rõ lúc hắn mới tới quán bar này, còn bình luận với đám bạn, nói đèn này có phải là đèn trùm Italy trong truyền thuyết hay không. Đến khi tiếp quản quán bar, còn đặc biệt gọi người tới tháo xuống tẩy rửa một lần, mới treo lên lại.</w:t>
      </w:r>
      <w:r>
        <w:br w:type="textWrapping"/>
      </w:r>
      <w:r>
        <w:br w:type="textWrapping"/>
      </w:r>
      <w:r>
        <w:t xml:space="preserve">Khi đó hắn còn nhìn chằm chằm nhân viên vệ sinh, sợ họ làm mấy phụ tùng trên đó rơi ra.</w:t>
      </w:r>
      <w:r>
        <w:br w:type="textWrapping"/>
      </w:r>
      <w:r>
        <w:br w:type="textWrapping"/>
      </w:r>
      <w:r>
        <w:t xml:space="preserve">Thứ hắn để ý, cẩn thận từng ly đối đãi như vậy, lại bị kẻ khác thô bạo phá đi.</w:t>
      </w:r>
      <w:r>
        <w:br w:type="textWrapping"/>
      </w:r>
      <w:r>
        <w:br w:type="textWrapping"/>
      </w:r>
      <w:r>
        <w:t xml:space="preserve">Không chỉ có đèn trần, còn có cả quán bar này. Hắn ở nơi này bao nhiêu năm rồi? Hắn muốn tính thử, nhưng lại phát hiện thế nào cũng không được rõ ràng lắm. Thời điểm cảm thấy nhàm chán, hắn sẽ cùng bạn bè uống rượu trong đây, giống như là ngôi nhà thứ hai vậy.</w:t>
      </w:r>
      <w:r>
        <w:br w:type="textWrapping"/>
      </w:r>
      <w:r>
        <w:br w:type="textWrapping"/>
      </w:r>
      <w:r>
        <w:t xml:space="preserve">Sau đó hắn trở thành chủ quán của nơi này, mặc dù hắn làm chủ rất kém, nhưng hắn là thật tâm lấy việc trở thành chủ của nơi hắn coi là nhà này mà kiêu ngạo. Hôm qua lúc hắn đang nói chuyện phiếm với La Huyên ở đây, những kẻ đó còn đến khiêu khích, nhưng Nghiêm Tích hoàn toàn không để vào mắt.</w:t>
      </w:r>
      <w:r>
        <w:br w:type="textWrapping"/>
      </w:r>
      <w:r>
        <w:br w:type="textWrapping"/>
      </w:r>
      <w:r>
        <w:t xml:space="preserve">Hiện tại, nơi này biến thành như vậy, Lục Nhiên có thể nào sẽ trách hắn hay không?</w:t>
      </w:r>
      <w:r>
        <w:br w:type="textWrapping"/>
      </w:r>
      <w:r>
        <w:br w:type="textWrapping"/>
      </w:r>
      <w:r>
        <w:t xml:space="preserve">Nghiêm Tích cảm thấy toàn bộ máu đều xông lên đầu, ầm ầm vang vọng, hận ý mạnh mẽ dâng trào lên, tuyệt đối sẽ không bỏ qua cho bọn chúng, cho dù có được cảnh sát hậu thuẫn cũng sẽ không bỏ qua…</w:t>
      </w:r>
      <w:r>
        <w:br w:type="textWrapping"/>
      </w:r>
      <w:r>
        <w:br w:type="textWrapping"/>
      </w:r>
      <w:r>
        <w:t xml:space="preserve">Hắn nghĩ như vậy, càng nghĩ càng kích động, tay phải càng không ngừng run rẩy, sắp không khống chế được nữa, nếu bọn chúng đang đứng trước mặt hắn, hắn sẽ giết hết.</w:t>
      </w:r>
      <w:r>
        <w:br w:type="textWrapping"/>
      </w:r>
      <w:r>
        <w:br w:type="textWrapping"/>
      </w:r>
      <w:r>
        <w:t xml:space="preserve">Nghiêm Tích tưởng tượng bản thân đem bọn chúng đánh cho miệng mồm phun máu tươi, thậm chí có đánh chết bọn chúng cũng không thể giảm bớt cơn giận của Nghiêm Tích. Hắn cảm thấy trước mắt đỏ sậm đi, đầu váng não trướng, thân thể lắc lư một chút.</w:t>
      </w:r>
      <w:r>
        <w:br w:type="textWrapping"/>
      </w:r>
      <w:r>
        <w:br w:type="textWrapping"/>
      </w:r>
      <w:r>
        <w:t xml:space="preserve">Tương Vân Chu đi theo phía sau Nghiêm Tích, cũng bị tình cảnh trong quán làm cho kinh ngạc, anh một mực yên lặng nhìn Nghiêm Tích, không lên tiếng an ủi hắn, thấy hắn đứng cũng không đứng nổi, vội vàng vươn tay đỡ lấy.</w:t>
      </w:r>
      <w:r>
        <w:br w:type="textWrapping"/>
      </w:r>
      <w:r>
        <w:br w:type="textWrapping"/>
      </w:r>
      <w:r>
        <w:t xml:space="preserve">Nhưng Nghiêm Tích gạt tay anh đi, “Đừng chạm vào tôi.”</w:t>
      </w:r>
      <w:r>
        <w:br w:type="textWrapping"/>
      </w:r>
      <w:r>
        <w:br w:type="textWrapping"/>
      </w:r>
      <w:r>
        <w:t xml:space="preserve">Mặc dù trước kia thái độ của Nghiêm Tích đối với Tương Vân Chu không tốt lắm, nhưng Tương Vân Chu tới tận bây giờ cũng chưa từng nghe thấy loại ngữ khí này, âm trầm, ngoan lệ, giống như bị rối loạn thần kinh.</w:t>
      </w:r>
      <w:r>
        <w:br w:type="textWrapping"/>
      </w:r>
      <w:r>
        <w:br w:type="textWrapping"/>
      </w:r>
      <w:r>
        <w:t xml:space="preserve">Nghiêm Tích đỡ trán, không khỏi nhớ lại trước kia, cha nói với mình là đúng, con người luôn gặp phải những lúc “thân bất do kỷ” (không thể tự làm chủ được thân thể mình) thế này, cho dù bản thân không chọc người, cuối cũng vẫn sẽ có người đến xâm phạm mình.</w:t>
      </w:r>
      <w:r>
        <w:br w:type="textWrapping"/>
      </w:r>
      <w:r>
        <w:br w:type="textWrapping"/>
      </w:r>
      <w:r>
        <w:t xml:space="preserve">Cư nhiên có người dám đập phá quán bar của hắn, thật sự không thể tha thứ.</w:t>
      </w:r>
      <w:r>
        <w:br w:type="textWrapping"/>
      </w:r>
      <w:r>
        <w:br w:type="textWrapping"/>
      </w:r>
      <w:r>
        <w:t xml:space="preserve">Cha chính là vì bị người ta bức bách mới phải gặp chuyện không may, hắn vốn cho rằng bản thân chỉ cần rời khỏi gia đình là có thể cách xa cái gọi là “thân bất do kỷ” này, nhưng không nghĩ tới kỳ thật hắn rất giống cha.</w:t>
      </w:r>
      <w:r>
        <w:br w:type="textWrapping"/>
      </w:r>
      <w:r>
        <w:br w:type="textWrapping"/>
      </w:r>
      <w:r>
        <w:t xml:space="preserve">Thể như cây du trước cửa kia cuối cùng vẫn là bị chặt đi, hắn cũng không trốn thoát khỏi sự tàn bạo trong cốt tủy.</w:t>
      </w:r>
      <w:r>
        <w:br w:type="textWrapping"/>
      </w:r>
      <w:r>
        <w:br w:type="textWrapping"/>
      </w:r>
      <w:r>
        <w:t xml:space="preserve">Năm đó những người trong bệnh viện chửi hắn, con của kẻ điên cũng sẽ là kẻ điên.</w:t>
      </w:r>
      <w:r>
        <w:br w:type="textWrapping"/>
      </w:r>
      <w:r>
        <w:br w:type="textWrapping"/>
      </w:r>
      <w:r>
        <w:t xml:space="preserve">Nghiêm Tích cảm thấy không thể tự kiềm chế được, hắn sắp không biết bản thân đang làm cái gì nữa rồi, hắn đột nhiên cảm thấy rất sợ, rất sợ mình sẽ làm hại đến người vô tội, liền xoay người ra ngoài.</w:t>
      </w:r>
      <w:r>
        <w:br w:type="textWrapping"/>
      </w:r>
      <w:r>
        <w:br w:type="textWrapping"/>
      </w:r>
      <w:r>
        <w:t xml:space="preserve">Tương Vân Chu thấy thế, hỏi hắn: “Em đi đâu vậy?”</w:t>
      </w:r>
      <w:r>
        <w:br w:type="textWrapping"/>
      </w:r>
      <w:r>
        <w:br w:type="textWrapping"/>
      </w:r>
      <w:r>
        <w:t xml:space="preserve">Nghiêm Tích không hề để ý đến anh, chỉ đi ra khỏi quán bar, Tương Vân Chu lại không dám chạm vào hắn, chỉ có thể đi theo hắn ra ngoài. Kết quả Nghiêm Tích lên xe, ngay lập tức khởi động ô tô xông thẳng ra ngoài.</w:t>
      </w:r>
      <w:r>
        <w:br w:type="textWrapping"/>
      </w:r>
      <w:r>
        <w:br w:type="textWrapping"/>
      </w:r>
      <w:r>
        <w:t xml:space="preserve">Tương Vân Chu thấy bộ dáng lái xe của hắn, cảm thấy trong lòng chấn động, nhưng đuổi không kịp, trong một chốc thế nhưng không biết hắn muốn đi đâu.</w:t>
      </w:r>
      <w:r>
        <w:br w:type="textWrapping"/>
      </w:r>
      <w:r>
        <w:br w:type="textWrapping"/>
      </w:r>
      <w:r>
        <w:t xml:space="preserve">Nghiêm Tích lái xe, một lòng thầm muốn về nhà, tự nhìn lại mình, hắn trực tiếp chạy xe đến dưới khu nhà, lúc xuống xe, cư nhiên bắt gặp dì Kiều.</w:t>
      </w:r>
      <w:r>
        <w:br w:type="textWrapping"/>
      </w:r>
      <w:r>
        <w:br w:type="textWrapping"/>
      </w:r>
      <w:r>
        <w:t xml:space="preserve">“Tiểu Tích, đã lâu không thấy.” Dì Kiều cao hứng nói.</w:t>
      </w:r>
      <w:r>
        <w:br w:type="textWrapping"/>
      </w:r>
      <w:r>
        <w:br w:type="textWrapping"/>
      </w:r>
      <w:r>
        <w:t xml:space="preserve">Nhưng Nghiêm Tích cũng không để ý tới bà, quay đầu bước đi.</w:t>
      </w:r>
      <w:r>
        <w:br w:type="textWrapping"/>
      </w:r>
      <w:r>
        <w:br w:type="textWrapping"/>
      </w:r>
      <w:r>
        <w:t xml:space="preserve">“Tiểu Tích, cháu làm sao vậy, sắc mặt sao lại kém như vậy?” Dì Kiều tiến lên muốn bắt lấy hắn, nhưng Nghiêm Tích đã đi vào hành lang.</w:t>
      </w:r>
      <w:r>
        <w:br w:type="textWrapping"/>
      </w:r>
      <w:r>
        <w:br w:type="textWrapping"/>
      </w:r>
      <w:r>
        <w:t xml:space="preserve">“Có chuyện gì vậy?” Dì Kiều đứng dưới lầu, kỳ quái hỏi, lại không ai có thể trả lời bà.</w:t>
      </w:r>
      <w:r>
        <w:br w:type="textWrapping"/>
      </w:r>
      <w:r>
        <w:br w:type="textWrapping"/>
      </w:r>
      <w:r>
        <w:t xml:space="preserve">Hắn có tràn đầy những tủ váy áo, năm mà hắn vừa dọn đến, đặc biệt phá hai bức tường trong phòng làm thành tủ quần áo, bên trong đều là quần áo của hắn.</w:t>
      </w:r>
      <w:r>
        <w:br w:type="textWrapping"/>
      </w:r>
      <w:r>
        <w:br w:type="textWrapping"/>
      </w:r>
      <w:r>
        <w:t xml:space="preserve">Hắn là một kẻ thích hóa trang, không mặc nữ trang sẽ cảm thấy khó chịu, chỉ khi ăn mặc giống một đứa con gái, mới có thể cảm thấy an tâm.</w:t>
      </w:r>
      <w:r>
        <w:br w:type="textWrapping"/>
      </w:r>
      <w:r>
        <w:br w:type="textWrapping"/>
      </w:r>
      <w:r>
        <w:t xml:space="preserve">Hiện tại váy áo của hắn đâu? Không thấy nữa.</w:t>
      </w:r>
      <w:r>
        <w:br w:type="textWrapping"/>
      </w:r>
      <w:r>
        <w:br w:type="textWrapping"/>
      </w:r>
      <w:r>
        <w:t xml:space="preserve">Bất an, rất bất an.</w:t>
      </w:r>
      <w:r>
        <w:br w:type="textWrapping"/>
      </w:r>
      <w:r>
        <w:br w:type="textWrapping"/>
      </w:r>
      <w:r>
        <w:t xml:space="preserve">Nghiêm Tích chầm chậm ngồi bệt xuống đất, ôm lấy đầu gối, không ngừng phát run.</w:t>
      </w:r>
      <w:r>
        <w:br w:type="textWrapping"/>
      </w:r>
      <w:r>
        <w:br w:type="textWrapping"/>
      </w:r>
      <w:r>
        <w:t xml:space="preserve">–</w:t>
      </w:r>
      <w:r>
        <w:br w:type="textWrapping"/>
      </w:r>
      <w:r>
        <w:br w:type="textWrapping"/>
      </w:r>
      <w:r>
        <w:t xml:space="preserve">La Huyên bị người bắt ra khỏi quán bar, y nhìn thấy chiếc xe đang đậu trước cửa, là xe của chú y.</w:t>
      </w:r>
      <w:r>
        <w:br w:type="textWrapping"/>
      </w:r>
      <w:r>
        <w:br w:type="textWrapping"/>
      </w:r>
      <w:r>
        <w:t xml:space="preserve">Máu từ vết thương trên đầu y chảy xuống, khiến y có chút không thấy rõ, chảy vào trong cổ áo y dính dính như hồ.</w:t>
      </w:r>
      <w:r>
        <w:br w:type="textWrapping"/>
      </w:r>
      <w:r>
        <w:br w:type="textWrapping"/>
      </w:r>
      <w:r>
        <w:t xml:space="preserve">Bọn họ nhét y vào ghế sau, La Huyên ngẩng đầu liền phải đối diện với ánh mắt của chú.</w:t>
      </w:r>
      <w:r>
        <w:br w:type="textWrapping"/>
      </w:r>
      <w:r>
        <w:br w:type="textWrapping"/>
      </w:r>
      <w:r>
        <w:t xml:space="preserve">Người đàn ông gọi là chú y kia chán ghét nhíu mày, ném cho y một cái khăn tay, lạnh như băng nói: “Đừng để máu rớt xuống xe.”</w:t>
      </w:r>
      <w:r>
        <w:br w:type="textWrapping"/>
      </w:r>
      <w:r>
        <w:br w:type="textWrapping"/>
      </w:r>
      <w:r>
        <w:t xml:space="preserve">La Huyên nhặt chiếc khăn lên, chặn lên vết thương của mình.</w:t>
      </w:r>
      <w:r>
        <w:br w:type="textWrapping"/>
      </w:r>
      <w:r>
        <w:br w:type="textWrapping"/>
      </w:r>
      <w:r>
        <w:t xml:space="preserve">“Tự chuốc lấy khổ.” Người đàn ông nhận xét.</w:t>
      </w:r>
      <w:r>
        <w:br w:type="textWrapping"/>
      </w:r>
      <w:r>
        <w:br w:type="textWrapping"/>
      </w:r>
      <w:r>
        <w:t xml:space="preserve">Ô tô khởi động, sắp đưa La Huyên trở về căn nhà mà y trăm phương nghìn kế muốn ly khai.</w:t>
      </w:r>
      <w:r>
        <w:br w:type="textWrapping"/>
      </w:r>
      <w:r>
        <w:br w:type="textWrapping"/>
      </w:r>
      <w:r>
        <w:t xml:space="preserve">La Huyên nhớ lại lúc y mới rời đi, trong quán đã loạn thành một đống rồi, hắn nghĩ đến bộ dáng Nghiêm Tích khi nhìn thấy cảnh tượng kia, không khỏi phải nhắm mắt lại.</w:t>
      </w:r>
      <w:r>
        <w:br w:type="textWrapping"/>
      </w:r>
      <w:r>
        <w:br w:type="textWrapping"/>
      </w:r>
      <w:r>
        <w:t xml:space="preserve">“Chú luôn hủy diệt mọi thứ tôi thích.” La Huyên nói, “Lúc nhỏ là xe của tôi, động vật tôi nuôi, bạn tốt của tôi, bây giờ là quán bar này.”</w:t>
      </w:r>
      <w:r>
        <w:br w:type="textWrapping"/>
      </w:r>
      <w:r>
        <w:br w:type="textWrapping"/>
      </w:r>
      <w:r>
        <w:t xml:space="preserve">La Huyên mở mắt ra, nhìn vào người đàn ông ngồi bên cạnh y thật sâu: “Còn cả chú nữa.”</w:t>
      </w:r>
      <w:r>
        <w:br w:type="textWrapping"/>
      </w:r>
      <w:r>
        <w:br w:type="textWrapping"/>
      </w:r>
      <w:r>
        <w:t xml:space="preserve">Người đàn ông chỉ liếc mắt nhìn y, không nói gì.</w:t>
      </w:r>
      <w:r>
        <w:br w:type="textWrapping"/>
      </w:r>
      <w:r>
        <w:br w:type="textWrapping"/>
      </w:r>
      <w:r>
        <w:t xml:space="preserve">La Huyên cảm thấy không thú vị, lấy điện thoại di động ra, chọn số của Nghiêm Tích, gửi cho hắn một câu: “Thực xin lỗi.”</w:t>
      </w:r>
      <w:r>
        <w:br w:type="textWrapping"/>
      </w:r>
      <w:r>
        <w:br w:type="textWrapping"/>
      </w:r>
      <w:r>
        <w:t xml:space="preserve">Y vuốt ve số điện thoại của Nghiêm Tích, khóe miệng gợi lên một nụ cười.</w:t>
      </w:r>
      <w:r>
        <w:br w:type="textWrapping"/>
      </w:r>
      <w:r>
        <w:br w:type="textWrapping"/>
      </w:r>
      <w:r>
        <w:t xml:space="preserve">Người đàn ông bên cạnh trông thấy, đoạt lấy di động của y, mở cửa kính xe, quẳng ra ngoài.</w:t>
      </w:r>
      <w:r>
        <w:br w:type="textWrapping"/>
      </w:r>
      <w:r>
        <w:br w:type="textWrapping"/>
      </w:r>
      <w:r>
        <w:t xml:space="preserve">La Huyên quay đầu, ác độc nói: “Chú không phải là đã điều tra cái quán bar kia, nhưng không tra ra cái gì sao? Chú tưởng là chú tra không ra thì cho rằng chủ quán là người thường sao?”</w:t>
      </w:r>
      <w:r>
        <w:br w:type="textWrapping"/>
      </w:r>
      <w:r>
        <w:br w:type="textWrapping"/>
      </w:r>
      <w:r>
        <w:t xml:space="preserve">Y châm chọc cười một tiếng: “Chú phá hoại địa bàn nhà người ta, hắn sẽ không bỏ qua cho chú đâu. Lũ lớn tràn lên Long Vương miếu(*), đáng tiếc chú lại hoàn toàn không hay biết.”</w:t>
      </w:r>
      <w:r>
        <w:br w:type="textWrapping"/>
      </w:r>
      <w:r>
        <w:br w:type="textWrapping"/>
      </w:r>
      <w:r>
        <w:t xml:space="preserve">(*) Trích từ câu “đại thủy trùng liễu Long Vương miếu, nhất gia nhân bất nhận thức nhất gia nhân liệt” [大水冲了龙王庙, 一家人不认识一家人咧], nghĩa là cùng là người một nhà nhưng lại không biết mà đánh nhau, vì Long Vương là người tạo ra lũ.</w:t>
      </w:r>
      <w:r>
        <w:br w:type="textWrapping"/>
      </w:r>
      <w:r>
        <w:br w:type="textWrapping"/>
      </w:r>
      <w:r>
        <w:t xml:space="preserve">Người đàn ông đột nhiên vung tay, hung hăng đè lên vết thương còn hở miệng của La Huyên, gáy La Huyên va mạnh lên lưng ghế phía sau, đau nhức truyền đến, y cảm thấy choáng váng muốn nôn, dứt khoát ngất đi.</w:t>
      </w:r>
      <w:r>
        <w:br w:type="textWrapping"/>
      </w:r>
      <w:r>
        <w:br w:type="textWrapping"/>
      </w:r>
      <w:r>
        <w:t xml:space="preserve">–</w:t>
      </w:r>
      <w:r>
        <w:br w:type="textWrapping"/>
      </w:r>
      <w:r>
        <w:br w:type="textWrapping"/>
      </w:r>
      <w:r>
        <w:t xml:space="preserve">Tương Vân Chu đứng trước cửa Điểu ngữ hoa hương, anh nghĩ nghĩ, không biết phải chạy đi đâu tìm Nghiêm Tích.</w:t>
      </w:r>
      <w:r>
        <w:br w:type="textWrapping"/>
      </w:r>
      <w:r>
        <w:br w:type="textWrapping"/>
      </w:r>
      <w:r>
        <w:t xml:space="preserve">Anh ôm ấp một chút ý niệm mong chờ trong đầu mà đánh cược, trở về căn hộ của mình.</w:t>
      </w:r>
      <w:r>
        <w:br w:type="textWrapping"/>
      </w:r>
      <w:r>
        <w:br w:type="textWrapping"/>
      </w:r>
      <w:r>
        <w:t xml:space="preserve">Thế nhưng lại không có ai.</w:t>
      </w:r>
      <w:r>
        <w:br w:type="textWrapping"/>
      </w:r>
      <w:r>
        <w:br w:type="textWrapping"/>
      </w:r>
      <w:r>
        <w:t xml:space="preserve">Anh vốn không ôm hy vọng quá lớn, nhưng đến khi phát hiện căn hộ thật sự trống không, lại không thể ngăn được cảm giác mất mát.</w:t>
      </w:r>
      <w:r>
        <w:br w:type="textWrapping"/>
      </w:r>
      <w:r>
        <w:br w:type="textWrapping"/>
      </w:r>
      <w:r>
        <w:t xml:space="preserve">Mới chỉ một ngày mà thôi, chắc hẳn Nghiêm Tích còn chưa coi nơi này là nhà. Tương Vân Chu ra ga-ra lấy, lần này lái xe hướng đến nơi Nghiêm Tích trọ.</w:t>
      </w:r>
      <w:r>
        <w:br w:type="textWrapping"/>
      </w:r>
      <w:r>
        <w:br w:type="textWrapping"/>
      </w:r>
      <w:r>
        <w:t xml:space="preserve">Kết quả là anh thấy xe Nghiêm Tích đang đậu dưới lầu.</w:t>
      </w:r>
      <w:r>
        <w:br w:type="textWrapping"/>
      </w:r>
      <w:r>
        <w:br w:type="textWrapping"/>
      </w:r>
      <w:r>
        <w:t xml:space="preserve">Anh đi lên, anh có chìa khóa của căn phòng này, nhưng đến thời điểm mở cửa vẫn do dự một chút.</w:t>
      </w:r>
      <w:r>
        <w:br w:type="textWrapping"/>
      </w:r>
      <w:r>
        <w:br w:type="textWrapping"/>
      </w:r>
      <w:r>
        <w:t xml:space="preserve">Tương Vân Chu mở cửa, đi vào, đến phòng ngủ, thấy Nghiêm Tích đang ngồi dưới đất, tủ quần áo trên tường toàn bộ đều bị mở toang, bên trong tất cả đều trống không.</w:t>
      </w:r>
      <w:r>
        <w:br w:type="textWrapping"/>
      </w:r>
      <w:r>
        <w:br w:type="textWrapping"/>
      </w:r>
      <w:r>
        <w:t xml:space="preserve">Tương Vân Chu nhìn tủ quần áo, lại nhìn sang Nghiêm Tích, nhẹ giọng nói: “Hôm qua đều đã chuyển đến chỗ tôi bên kia rồi, em không nhớ sao?”</w:t>
      </w:r>
      <w:r>
        <w:br w:type="textWrapping"/>
      </w:r>
      <w:r>
        <w:br w:type="textWrapping"/>
      </w:r>
      <w:r>
        <w:t xml:space="preserve">Nghiêm Tích ngồi dưới đất, mặt không chút thay đổi, một lát sau mới nói: “Đúng vậy, em nhìn thấy tủ quần áo trống trơn mới nhớ.”</w:t>
      </w:r>
      <w:r>
        <w:br w:type="textWrapping"/>
      </w:r>
      <w:r>
        <w:br w:type="textWrapping"/>
      </w:r>
      <w:r>
        <w:t xml:space="preserve">Nghiêm Tích đứng lên, phủi người, nói: “Ngại quá, vừa rồi có chút kích động.”</w:t>
      </w:r>
      <w:r>
        <w:br w:type="textWrapping"/>
      </w:r>
      <w:r>
        <w:br w:type="textWrapping"/>
      </w:r>
      <w:r>
        <w:t xml:space="preserve">Ban nãy hắn rõ ràng không khống chế được, chạy mất tăm hơi biệt tích, nhưng bây giờ đã khôi phục bình tĩnh rồi.</w:t>
      </w:r>
      <w:r>
        <w:br w:type="textWrapping"/>
      </w:r>
      <w:r>
        <w:br w:type="textWrapping"/>
      </w:r>
      <w:r>
        <w:t xml:space="preserve">Tương Vân Chu nói: “Cho dù thế nào, đến cục cảnh sát báo án trước đã.”</w:t>
      </w:r>
      <w:r>
        <w:br w:type="textWrapping"/>
      </w:r>
      <w:r>
        <w:br w:type="textWrapping"/>
      </w:r>
      <w:r>
        <w:t xml:space="preserve">Nghiêm Tích gật gật đầu, bỏ lại đám nhân viên không giải quyết quả là tệ thật, Nghiêm Tích nói với Tương Vân Chu: “Việc này em tự xử lý, anh chạy theo em cũng vất vả lắm rồi, về trước nghỉ ngơi một chút đi.”</w:t>
      </w:r>
      <w:r>
        <w:br w:type="textWrapping"/>
      </w:r>
      <w:r>
        <w:br w:type="textWrapping"/>
      </w:r>
      <w:r>
        <w:t xml:space="preserve">Tương Vân Chu không có ý kiến, chỉ hỏi: “Cậu La bị mang đi có vấn đề gì không?”</w:t>
      </w:r>
      <w:r>
        <w:br w:type="textWrapping"/>
      </w:r>
      <w:r>
        <w:br w:type="textWrapping"/>
      </w:r>
      <w:r>
        <w:t xml:space="preserve">Nghiêm Tích trầm mặc một chút, nói: “Chắc là không bị nguy hiểm tới tính mạng.”</w:t>
      </w:r>
      <w:r>
        <w:br w:type="textWrapping"/>
      </w:r>
      <w:r>
        <w:br w:type="textWrapping"/>
      </w:r>
      <w:r>
        <w:t xml:space="preserve">Tương Vân Chu tiếp tục hỏi: “Em có biết người đến gây sự là ai không? Có quan hệ gì với La Huyên?”</w:t>
      </w:r>
      <w:r>
        <w:br w:type="textWrapping"/>
      </w:r>
      <w:r>
        <w:br w:type="textWrapping"/>
      </w:r>
      <w:r>
        <w:t xml:space="preserve">Nghiêm Tích nhíu mày, rất không kiên nhẫn: “Đây không phải việc của anh.”</w:t>
      </w:r>
      <w:r>
        <w:br w:type="textWrapping"/>
      </w:r>
      <w:r>
        <w:br w:type="textWrapping"/>
      </w:r>
      <w:r>
        <w:t xml:space="preserve">Tương Vân Chu nặng nề nói: “Lại là câu này.” Ngay từ những ngày đầu, bị những câu như “không phải chuyện của anh” hay “anh quản được sao” này hết lần này tới lần khác phản bác, lần nào cũng đều khiến anh nghẹn lại.</w:t>
      </w:r>
      <w:r>
        <w:br w:type="textWrapping"/>
      </w:r>
      <w:r>
        <w:br w:type="textWrapping"/>
      </w:r>
      <w:r>
        <w:t xml:space="preserve">Nghiêm Tích nghe vậy, dao động một chút, hạ mí mắt, nói: “Ngại quá, em vẫn còn chút hỗn loạn, tình huống cụ thể em cũng không rõ lắm, em đến cục cảnh sát trước vậy.”</w:t>
      </w:r>
      <w:r>
        <w:br w:type="textWrapping"/>
      </w:r>
      <w:r>
        <w:br w:type="textWrapping"/>
      </w:r>
      <w:r>
        <w:t xml:space="preserve">Tương Vân Chu không biết có nên nghiêng người để hắn ra ngoài hay không, hôm qua rõ ràng còn hoàn hảo vậy, hôm nay lại giống như thời điểm mới quen biết nhau.</w:t>
      </w:r>
      <w:r>
        <w:br w:type="textWrapping"/>
      </w:r>
      <w:r>
        <w:br w:type="textWrapping"/>
      </w:r>
      <w:r>
        <w:t xml:space="preserve">Mỗi lần đều là như vậy, một xíu tiến triển sẽ bởi vì đủ chuyện mà lùi lại, kết quả là chẳng có gì thay đổi cả.</w:t>
      </w:r>
      <w:r>
        <w:br w:type="textWrapping"/>
      </w:r>
      <w:r>
        <w:br w:type="textWrapping"/>
      </w:r>
      <w:r>
        <w:t xml:space="preserve">Tương Vân Chu muốn hỏi Nghiêm Tích vài thứ, bọn họ đến cùng là quan hệ gì, nhưng lại sợ phải nghe thấy mấy từ “bạn giường” linh tinh.</w:t>
      </w:r>
      <w:r>
        <w:br w:type="textWrapping"/>
      </w:r>
      <w:r>
        <w:br w:type="textWrapping"/>
      </w:r>
      <w:r>
        <w:t xml:space="preserve">Anh muốn hỏi Nghiêm Tích, rốt cuộc trong lòng hắn bản thân có trở nên quan trọng chút nào hay không.</w:t>
      </w:r>
      <w:r>
        <w:br w:type="textWrapping"/>
      </w:r>
      <w:r>
        <w:br w:type="textWrapping"/>
      </w:r>
      <w:r>
        <w:t xml:space="preserve">Lần nào dường như cũng đều chỉ có anh đơn phương nỗ lực làm mối quan hệ giữa hai người thêm sâu sắc, anh đẩy Nghiêm Tích tiến lên, Nghiêm Tích liền bước lên một bước nhỏ, chỉ cần thi thoảng anh vô tình lơ là một thoáng, Nghiêm Tích sẽ lại lùi về.</w:t>
      </w:r>
      <w:r>
        <w:br w:type="textWrapping"/>
      </w:r>
      <w:r>
        <w:br w:type="textWrapping"/>
      </w:r>
      <w:r>
        <w:t xml:space="preserve">Quá mệt mỏi.</w:t>
      </w:r>
      <w:r>
        <w:br w:type="textWrapping"/>
      </w:r>
      <w:r>
        <w:br w:type="textWrapping"/>
      </w:r>
      <w:r>
        <w:t xml:space="preserve">Tương Vân Chu biết lúc này Nghiêm Tích đang nhìn mình, là bởi vì chờ mình nói ra câu tạm biệt, để hắn tự đi đến cục cảnh sát.</w:t>
      </w:r>
      <w:r>
        <w:br w:type="textWrapping"/>
      </w:r>
      <w:r>
        <w:br w:type="textWrapping"/>
      </w:r>
      <w:r>
        <w:t xml:space="preserve">Tương Vân Chu muốn nói, tôi có thể đi cùng em.</w:t>
      </w:r>
      <w:r>
        <w:br w:type="textWrapping"/>
      </w:r>
      <w:r>
        <w:br w:type="textWrapping"/>
      </w:r>
      <w:r>
        <w:t xml:space="preserve">Lần trước cũng chính là giống thế này, Nghiêm Tích chưa từng nói qua với anh về chuyện của Âu Dương Lực, anh nhiều lần biểu thị có thể tìm anh hỗ trợ, nhưng Nghiêm Tích chỉ nói “Sẽ đối với anh tốt một chút”.</w:t>
      </w:r>
      <w:r>
        <w:br w:type="textWrapping"/>
      </w:r>
      <w:r>
        <w:br w:type="textWrapping"/>
      </w:r>
      <w:r>
        <w:t xml:space="preserve">Chỉ là Tương Vân Chu không thấy có hành động gì.</w:t>
      </w:r>
      <w:r>
        <w:br w:type="textWrapping"/>
      </w:r>
      <w:r>
        <w:br w:type="textWrapping"/>
      </w:r>
      <w:r>
        <w:t xml:space="preserve">Sau cùng, Tương Vân Chu vẫn là gật đầu, nói: “Vậy được rồi, em cẩn thận, nếu lại có chuyện gì, có thể tìm tôi.” Sau đó anh liền rời khỏi, đúng như mong muốn của Nghiêm Tích.</w:t>
      </w:r>
      <w:r>
        <w:br w:type="textWrapping"/>
      </w:r>
      <w:r>
        <w:br w:type="textWrapping"/>
      </w:r>
      <w:r>
        <w:t xml:space="preserve">–</w:t>
      </w:r>
      <w:r>
        <w:br w:type="textWrapping"/>
      </w:r>
      <w:r>
        <w:br w:type="textWrapping"/>
      </w:r>
      <w:r>
        <w:t xml:space="preserve">Nghiêm Tích đến cục cảnh sát báo án, cảnh sát đến quán bar nhìn một lượt, ghi chép một chút, lập hồ sơ. Nhưng Nghiêm Tích biết cục cảnh sát sẽ không làm gì cả, nếu bọn họ muốn quản, ngay từ lúc nhân viên gọi đã nên đến đây rồi.</w:t>
      </w:r>
      <w:r>
        <w:br w:type="textWrapping"/>
      </w:r>
      <w:r>
        <w:br w:type="textWrapping"/>
      </w:r>
      <w:r>
        <w:t xml:space="preserve">Chuyện Điểu ngữ hoa hương bị người ta phá trở nên ồn ào huyên náo trên đường, liên tục có người đến vây xem, Nghiêm Tích phiền không chịu được, để nhân viên về nhà hưởng lương bình thường, sau đó khóa cửa lại cho xong việc.</w:t>
      </w:r>
      <w:r>
        <w:br w:type="textWrapping"/>
      </w:r>
      <w:r>
        <w:br w:type="textWrapping"/>
      </w:r>
      <w:r>
        <w:t xml:space="preserve">Mặc dù quán được bảo hiểm, nhưng tiền chưa bao giờ là vấn đề lo lắng của Nghiêm Tích, Lục Nhiên còn chưa đi, chợt nghe thấy chuyện này, chạy tới tìm Nghiêm Tích, Nghiêm Tích đương nhiên không có khả năng nói cho anh ta biết, đầu sỏ thủ phạm đến phá quán là chú của quản lí đương nhiệm, chỉ có thể nói là do có kẻ nhìn không ưa đến quấy rối.</w:t>
      </w:r>
      <w:r>
        <w:br w:type="textWrapping"/>
      </w:r>
      <w:r>
        <w:br w:type="textWrapping"/>
      </w:r>
      <w:r>
        <w:t xml:space="preserve">Lục Nhiên vô cùng lo lắng, nói cái gì mà không chịu cùng bạn trai rời nước, muốn giúp Nghiêm Tích làm bảo hiểm, tân trang lại quán bar.</w:t>
      </w:r>
      <w:r>
        <w:br w:type="textWrapping"/>
      </w:r>
      <w:r>
        <w:br w:type="textWrapping"/>
      </w:r>
      <w:r>
        <w:t xml:space="preserve">Nghiêm Tích lại đau đầu, đã loạn lắm rồi, hắn không muốn lại thêm cả Lục Nhiên vào.</w:t>
      </w:r>
      <w:r>
        <w:br w:type="textWrapping"/>
      </w:r>
      <w:r>
        <w:br w:type="textWrapping"/>
      </w:r>
      <w:r>
        <w:t xml:space="preserve">Hắn nham hiểm nghĩ, dù sao hiện tại đã là quán bar của hắn.</w:t>
      </w:r>
      <w:r>
        <w:br w:type="textWrapping"/>
      </w:r>
      <w:r>
        <w:br w:type="textWrapping"/>
      </w:r>
      <w:r>
        <w:t xml:space="preserve">Nhưng kỳ thật hắn biết Lục Nhiên là lo lắng, là hảo tâm, không có ý gì khác.</w:t>
      </w:r>
      <w:r>
        <w:br w:type="textWrapping"/>
      </w:r>
      <w:r>
        <w:br w:type="textWrapping"/>
      </w:r>
      <w:r>
        <w:t xml:space="preserve">May mắn bạn trai của Lục Nhiên biết ở trong nước đêm dài lắm mộng, vừa uy hiếp vừa khuyên bảo, thêm Nghiêm Tích cam đoan, sau khi trùng tu lại quán bar xong sẽ gửi ảnh chụp đến cho Lục Nhiên liền, mới khiến Lục Nhiên trở lại ngoại quốc.</w:t>
      </w:r>
      <w:r>
        <w:br w:type="textWrapping"/>
      </w:r>
      <w:r>
        <w:br w:type="textWrapping"/>
      </w:r>
      <w:r>
        <w:t xml:space="preserve">Ứng phó Lục Nhiên xong lại tới đám bạn bè bên này.</w:t>
      </w:r>
      <w:r>
        <w:br w:type="textWrapping"/>
      </w:r>
      <w:r>
        <w:br w:type="textWrapping"/>
      </w:r>
      <w:r>
        <w:t xml:space="preserve">Bạn bè hắn mất đi nơi thường trú cho buổi tụ tập tối thứ sáu, vừa kinh ngạc vừa phẫn nộ lại vừa khó chịu.</w:t>
      </w:r>
      <w:r>
        <w:br w:type="textWrapping"/>
      </w:r>
      <w:r>
        <w:br w:type="textWrapping"/>
      </w:r>
      <w:r>
        <w:t xml:space="preserve">Đợi đến thứ sáu, Dương Giản cùng Vương Cẩm Trình mời cả đám đến nhà bọn họ, vì thế biến thành tụ họp gia đình.</w:t>
      </w:r>
      <w:r>
        <w:br w:type="textWrapping"/>
      </w:r>
      <w:r>
        <w:br w:type="textWrapping"/>
      </w:r>
      <w:r>
        <w:t xml:space="preserve">Nghiêm Tích cũng đi, đương nhiên chủ đề của buổi tụ họp lần này chính là Điểu ngữ hoa hương, hắn không đi nhất định phải chết.</w:t>
      </w:r>
      <w:r>
        <w:br w:type="textWrapping"/>
      </w:r>
      <w:r>
        <w:br w:type="textWrapping"/>
      </w:r>
      <w:r>
        <w:t xml:space="preserve">Thời điểm hắn đến, không ngờ tất cả mọi người đều tới rồi, chỉ còn mình hắn.</w:t>
      </w:r>
      <w:r>
        <w:br w:type="textWrapping"/>
      </w:r>
      <w:r>
        <w:br w:type="textWrapping"/>
      </w:r>
      <w:r>
        <w:t xml:space="preserve">Vì thế mọi người ngồi trên sô pha, chỉ có hắn ngồi ở ghế dựa đối diện, tình cảnh giống như “tam đường hội thẩm”.</w:t>
      </w:r>
      <w:r>
        <w:br w:type="textWrapping"/>
      </w:r>
      <w:r>
        <w:br w:type="textWrapping"/>
      </w:r>
      <w:r>
        <w:t xml:space="preserve">“…” Nghiêm Tích không nói gì, ngay cả chó nhà Dương Giản cũng không còn sợ hắn, ngồi bên cạnh chủ nhân, ánh mắt lấp lánh nhìn chòng chọc hắn.</w:t>
      </w:r>
      <w:r>
        <w:br w:type="textWrapping"/>
      </w:r>
      <w:r>
        <w:br w:type="textWrapping"/>
      </w:r>
      <w:r>
        <w:t xml:space="preserve">“Rốt cuộc là xảy ra chuyện gì?” Tạ Khánh nhịn không được hỏi trước, “Chúng tôi đến nhìn, thật sự là quá đáng sợ, Tiểu Tích Tích cậu không phải là ở sau lưng chúng tôi gia nhập xã hội đen đấy chứ?”</w:t>
      </w:r>
      <w:r>
        <w:br w:type="textWrapping"/>
      </w:r>
      <w:r>
        <w:br w:type="textWrapping"/>
      </w:r>
      <w:r>
        <w:t xml:space="preserve">“…” Nghiêm Tích chậm rãi nói, “Ông đây nếu mà gia nhập xã hội đen, người thứ nhất chém chính là cậu.”</w:t>
      </w:r>
      <w:r>
        <w:br w:type="textWrapping"/>
      </w:r>
      <w:r>
        <w:br w:type="textWrapping"/>
      </w:r>
      <w:r>
        <w:t xml:space="preserve">“Hung dữ quá nha.” Tạ Khánh nhào vào trong lòng An Đạt, bị cậu hung hăng đánh lên đầu.</w:t>
      </w:r>
      <w:r>
        <w:br w:type="textWrapping"/>
      </w:r>
      <w:r>
        <w:br w:type="textWrapping"/>
      </w:r>
      <w:r>
        <w:t xml:space="preserve">“Có phải gần đây đắc tội kẻ nào hay không?” Vương Cẩm Trình hỏi, “Cậu có khó xử gì nhất định phải nói với bọn tôi đó, tôi có thể xúi học trò lên mạng xã hội viết bài đưa ra ánh sáng, tranh thủ đồng tình.”</w:t>
      </w:r>
      <w:r>
        <w:br w:type="textWrapping"/>
      </w:r>
      <w:r>
        <w:br w:type="textWrapping"/>
      </w:r>
      <w:r>
        <w:t xml:space="preserve">“Cậu sửa sang lại mặt trước quán có cần tiền không?” Vương Thủ Trữ cũng hỏi theo, “Cần tiền thì bọn tôi sẽ góp tiền cho cậu a.”</w:t>
      </w:r>
      <w:r>
        <w:br w:type="textWrapping"/>
      </w:r>
      <w:r>
        <w:br w:type="textWrapping"/>
      </w:r>
      <w:r>
        <w:t xml:space="preserve">“…” Nghiêm Tích mặc dù thực cảm kích sự “hào hiệp” của đám bạn, nhưng sự tình thật sự không phải như vậy.</w:t>
      </w:r>
      <w:r>
        <w:br w:type="textWrapping"/>
      </w:r>
      <w:r>
        <w:br w:type="textWrapping"/>
      </w:r>
      <w:r>
        <w:t xml:space="preserve">Nghiêm Tích lại không muốn nói rằng có liên quan đến La Huyên, đám bạn tuyệt đối sẽ vì hắn mà cảm thấy bất bình, sau đó trách cứ La Huyên, nhưng La Huyên hiện tại rốt cuộc thế nào hắn cũng không biết.</w:t>
      </w:r>
      <w:r>
        <w:br w:type="textWrapping"/>
      </w:r>
      <w:r>
        <w:br w:type="textWrapping"/>
      </w:r>
      <w:r>
        <w:t xml:space="preserve">Mọi người huyên thuyên một hồi, Nghiêm Tích lại cảm thấy trong lòng dần dần yên ổn.</w:t>
      </w:r>
      <w:r>
        <w:br w:type="textWrapping"/>
      </w:r>
      <w:r>
        <w:br w:type="textWrapping"/>
      </w:r>
      <w:r>
        <w:t xml:space="preserve">“Bất luận thế nào, cậu cũng đừng đau lòng.” Mọi người nói loạn thành một nùi, An Đạt tìm cơ hội khẽ nói với Nghiêm Tích, “Bị phá còn có thể sửa chữa, cậu đừng quá đau lòng.”</w:t>
      </w:r>
      <w:r>
        <w:br w:type="textWrapping"/>
      </w:r>
      <w:r>
        <w:br w:type="textWrapping"/>
      </w:r>
      <w:r>
        <w:t xml:space="preserve">Nghiêm Tích kinh ngạc nghe cậu nói, trong lòng đau xót.</w:t>
      </w:r>
      <w:r>
        <w:br w:type="textWrapping"/>
      </w:r>
      <w:r>
        <w:br w:type="textWrapping"/>
      </w:r>
      <w:r>
        <w:t xml:space="preserve">Kỳ thật… hắn chỉ là muốn nghe những lời này mà thôi.</w:t>
      </w:r>
      <w:r>
        <w:br w:type="textWrapping"/>
      </w:r>
      <w:r>
        <w:br w:type="textWrapping"/>
      </w:r>
      <w:r>
        <w:t xml:space="preserve">Đừng đau lòng, không có gì đâu, mặc dù đã không còn nữa, nhưng vẫn có thể sửa lại mà.</w:t>
      </w:r>
      <w:r>
        <w:br w:type="textWrapping"/>
      </w:r>
      <w:r>
        <w:br w:type="textWrapping"/>
      </w:r>
      <w:r>
        <w:t xml:space="preserve">Mọi người dường như cũng cảm thấy được gì đó, đều ngậm miệng lại, nhìn Nghiêm Tích cùng An Đạt, Dương Giản nói: “Thật ra quán bar gặp phải chuyện này, bọn tôi cũng khó chịu lắm, nhiều năm rồi chúng ta đều uống rượu ở đó, cho nên không phải chỉ có mình cậu buồn.”</w:t>
      </w:r>
      <w:r>
        <w:br w:type="textWrapping"/>
      </w:r>
      <w:r>
        <w:br w:type="textWrapping"/>
      </w:r>
      <w:r>
        <w:t xml:space="preserve">Lòng Nghiêm Tích hơi có chút rung động, nhưng trên mặt vẫn cười, nói: “Các cậu dùng ánh mắt tinh khiết của thánh mẫu nhìn tôi làm gì? Tôi không sao, ban đầu có chút không chấp nhận được thôi, nhưng sau đó thì tốt rồi, có lẽ là quán làm ăn khá khẩm quá, có người nhìn không thuận mắt mới đến gây sự thôi. Sau này tôi sẽ chú ý, các cậu thì có, đừng bận tâm vớ vẩn.”</w:t>
      </w:r>
      <w:r>
        <w:br w:type="textWrapping"/>
      </w:r>
      <w:r>
        <w:br w:type="textWrapping"/>
      </w:r>
      <w:r>
        <w:t xml:space="preserve">Mọi người lại nhìn Nghiêm Tích vài giây, khiến Nghiêm Tích hơi bị sợ hãi, sau đó Dương Giản đề nghị: “Chúng ta chơi mạt chược đi.”</w:t>
      </w:r>
      <w:r>
        <w:br w:type="textWrapping"/>
      </w:r>
      <w:r>
        <w:br w:type="textWrapping"/>
      </w:r>
      <w:r>
        <w:t xml:space="preserve">“Chơi a, chỉ là dư ra hai người.” Vương Thủ Trữ nói.</w:t>
      </w:r>
      <w:r>
        <w:br w:type="textWrapping"/>
      </w:r>
      <w:r>
        <w:br w:type="textWrapping"/>
      </w:r>
      <w:r>
        <w:t xml:space="preserve">Dương Giản cười, lộ ra một hàm răng trắng: “Để Nghiêm Tích với Tạ Khánh chơi với trứng đi.” (ý đại khái giống chơi với dế =)))</w:t>
      </w:r>
      <w:r>
        <w:br w:type="textWrapping"/>
      </w:r>
      <w:r>
        <w:br w:type="textWrapping"/>
      </w:r>
      <w:r>
        <w:t xml:space="preserve">Kết quả sau cùng là mọi người thay phiên nhau chơi, Nghiêm Tích thời điểm bị đổi liền đi ăn hiếp con chó, thừa dịp hắn rời khỏi bàn, Tạ Khánh vội vàng nói: “Các cậu không cảm thấy Nghiêm Tích gần đây có gì đó là lạ?”</w:t>
      </w:r>
      <w:r>
        <w:br w:type="textWrapping"/>
      </w:r>
      <w:r>
        <w:br w:type="textWrapping"/>
      </w:r>
      <w:r>
        <w:t xml:space="preserve">“Quán bar có chuyện, hắn đương nhiên tâm tình không tốt.” An Đạt nói.</w:t>
      </w:r>
      <w:r>
        <w:br w:type="textWrapping"/>
      </w:r>
      <w:r>
        <w:br w:type="textWrapping"/>
      </w:r>
      <w:r>
        <w:t xml:space="preserve">“Không đúng không đúng, trước khi quán bar có chuyện anh đã cảm thấy cậu ta là lạ rồi. Quãng thời gian trước đó, cảm thấy cậu ta rất sa sút, có đôi khi còn âm u, sau đó cậu ta đột nhiên lại giống như trước kia, thoạt nhìn thì thực bình thường, nên mắng người thì mắng người, muốn thế nào thì làm thế ấy, nhưng lại càng thêm kỳ dị.”</w:t>
      </w:r>
      <w:r>
        <w:br w:type="textWrapping"/>
      </w:r>
      <w:r>
        <w:br w:type="textWrapping"/>
      </w:r>
      <w:r>
        <w:t xml:space="preserve">Tạ Khánh nghĩ nghĩ, nói: “Cảm giác giống như ánh sáng cuối ngày(*) vậy.”</w:t>
      </w:r>
      <w:r>
        <w:br w:type="textWrapping"/>
      </w:r>
      <w:r>
        <w:br w:type="textWrapping"/>
      </w:r>
      <w:r>
        <w:t xml:space="preserve">(*) Nguyên văn là “hồi quang phản chiếu” [回光返照], là ánh sáng mặt trời phản chiếu lên không trung vào lúc hoàng hôn rất sáng rất đẹp, hàm ý chỉ con người trước khi chết thần trí bỗng nhiên cực kì thanh tỉnh.</w:t>
      </w:r>
      <w:r>
        <w:br w:type="textWrapping"/>
      </w:r>
      <w:r>
        <w:br w:type="textWrapping"/>
      </w:r>
      <w:r>
        <w:t xml:space="preserve">An Đạt đập một cái lên gáy hắn: “Nói bậy bạ cái gì vậy.”</w:t>
      </w:r>
      <w:r>
        <w:br w:type="textWrapping"/>
      </w:r>
      <w:r>
        <w:br w:type="textWrapping"/>
      </w:r>
      <w:r>
        <w:t xml:space="preserve">“Tôi ngược lại cảm thấy cậu ta nói có lý.” Vương Cẩm Trình nói, Dương Giản cũng gật đầu theo.</w:t>
      </w:r>
      <w:r>
        <w:br w:type="textWrapping"/>
      </w:r>
      <w:r>
        <w:br w:type="textWrapping"/>
      </w:r>
      <w:r>
        <w:t xml:space="preserve">“A? Vậy phải làm sao bây giờ…” Vương Thủ Trữ hoảng sợ hỏi.</w:t>
      </w:r>
      <w:r>
        <w:br w:type="textWrapping"/>
      </w:r>
      <w:r>
        <w:br w:type="textWrapping"/>
      </w:r>
      <w:r>
        <w:t xml:space="preserve">Lúc này Nghiêm Tích đã trở lại, năm người đồng thời im ắng xuống.</w:t>
      </w:r>
      <w:r>
        <w:br w:type="textWrapping"/>
      </w:r>
      <w:r>
        <w:br w:type="textWrapping"/>
      </w:r>
      <w:r>
        <w:t xml:space="preserve">–</w:t>
      </w:r>
      <w:r>
        <w:br w:type="textWrapping"/>
      </w:r>
      <w:r>
        <w:br w:type="textWrapping"/>
      </w:r>
      <w:r>
        <w:t xml:space="preserve">Nghiêm Tích từ nhà Dương Giản đi ra, lái xe hướng về căn hộ của Tương Vân Chu.</w:t>
      </w:r>
      <w:r>
        <w:br w:type="textWrapping"/>
      </w:r>
      <w:r>
        <w:br w:type="textWrapping"/>
      </w:r>
      <w:r>
        <w:t xml:space="preserve">Đồ đạc đã chuyển hết qua đó, đương nhiên là phải vào ở rồi. Mấy ngày này, Nghiêm Tích bận rộn khắc phục hậu quả chuyện của quán bar, nhưng buổi tối không cần kinh doanh quán nữa, trở về sớm hơn trước kia một chút.</w:t>
      </w:r>
      <w:r>
        <w:br w:type="textWrapping"/>
      </w:r>
      <w:r>
        <w:br w:type="textWrapping"/>
      </w:r>
      <w:r>
        <w:t xml:space="preserve">Tương Vân Chu thật sự không xen vào chuyện quán bar, nhưng đối đãi với Nghiêm Tích vẫn giống như trước.</w:t>
      </w:r>
      <w:r>
        <w:br w:type="textWrapping"/>
      </w:r>
      <w:r>
        <w:br w:type="textWrapping"/>
      </w:r>
      <w:r>
        <w:t xml:space="preserve">Lúc Nghiêm Tích lái xe được nửa đường, đột nhiên nhận được điện thoại.</w:t>
      </w:r>
      <w:r>
        <w:br w:type="textWrapping"/>
      </w:r>
      <w:r>
        <w:br w:type="textWrapping"/>
      </w:r>
      <w:r>
        <w:t xml:space="preserve">“Cậu Nghiêm, tài liệu cậu muốn đã chuẩn bị tốt rồi.”</w:t>
      </w:r>
      <w:r>
        <w:br w:type="textWrapping"/>
      </w:r>
      <w:r>
        <w:br w:type="textWrapping"/>
      </w:r>
      <w:r>
        <w:t xml:space="preserve">Nghiêm Tích không nghĩ lại nhanh như vậy, hẹn người kia đến một địa điểm, nửa đường vòng trở lại.</w:t>
      </w:r>
      <w:r>
        <w:br w:type="textWrapping"/>
      </w:r>
      <w:r>
        <w:br w:type="textWrapping"/>
      </w:r>
      <w:r>
        <w:t xml:space="preserve">Nghiêm Tích đi Mĩ từ năm mười sáu tuổi, ít khi để ý đến gió tanh mưa máu của gia tộc trong nước, nhắc tới La gia ở thành phố này, mơ hồ có ấn tượng, nhưng cụ thể thuộc trình độ nào, hắn vẫn không biết.</w:t>
      </w:r>
      <w:r>
        <w:br w:type="textWrapping"/>
      </w:r>
      <w:r>
        <w:br w:type="textWrapping"/>
      </w:r>
      <w:r>
        <w:t xml:space="preserve">Đây là lần đầu tiên hắn nhờ người điều tra có hệ thống về La Huyên.</w:t>
      </w:r>
      <w:r>
        <w:br w:type="textWrapping"/>
      </w:r>
      <w:r>
        <w:br w:type="textWrapping"/>
      </w:r>
      <w:r>
        <w:t xml:space="preserve">Hắn vốn không muốn vậy, nhưng hiện tại không thể không như vậy nữa rồi.</w:t>
      </w:r>
      <w:r>
        <w:br w:type="textWrapping"/>
      </w:r>
      <w:r>
        <w:br w:type="textWrapping"/>
      </w:r>
      <w:r>
        <w:t xml:space="preserve">Nghiêm Tích ngồi trong quán cà phê, mở tập tài liệu hắn nhờ người kia mua ra, xem kỹ, phạch một cái khép lại.</w:t>
      </w:r>
      <w:r>
        <w:br w:type="textWrapping"/>
      </w:r>
      <w:r>
        <w:br w:type="textWrapping"/>
      </w:r>
      <w:r>
        <w:t xml:space="preserve">Hắn rốt cuộc hiểu vì sao La Huyên lại trở thành một tên âm dương quái khí như vậy, nếu mà là hắn, đã sớm cầm súng bắn chết hết cả lũ rồi.</w:t>
      </w:r>
      <w:r>
        <w:br w:type="textWrapping"/>
      </w:r>
      <w:r>
        <w:br w:type="textWrapping"/>
      </w:r>
      <w:r>
        <w:t xml:space="preserve">Hắn cũng rốt cuộc hiểu, La Huyên vì sao lại muốn chạy trốn, giống như năm đó hắn chạy tới Mĩ thôi.</w:t>
      </w:r>
      <w:r>
        <w:br w:type="textWrapping"/>
      </w:r>
      <w:r>
        <w:br w:type="textWrapping"/>
      </w:r>
      <w:r>
        <w:t xml:space="preserve">Nghiêm Tích lại mở ra xấp giấy thật dày kia, quyết tâm bản thân càng thêm kiên định.</w:t>
      </w:r>
      <w:r>
        <w:br w:type="textWrapping"/>
      </w:r>
      <w:r>
        <w:br w:type="textWrapping"/>
      </w:r>
      <w:r>
        <w:t xml:space="preserve">Điểu ngữ hoa hương đối với hắn mà nói rất trọng yếu, kẻ phá hủy thứ trọng yếu của hắn, hắn nhất định phải trả thù. Không chỉ là trả thù, hắn còn muốn giúp La Huyên.</w:t>
      </w:r>
      <w:r>
        <w:br w:type="textWrapping"/>
      </w:r>
      <w:r>
        <w:br w:type="textWrapping"/>
      </w:r>
      <w:r>
        <w:t xml:space="preserve">Nghiêm Tích tính toán xong, mang theo xấp tài liệu kia lái xe trở về.</w:t>
      </w:r>
      <w:r>
        <w:br w:type="textWrapping"/>
      </w:r>
      <w:r>
        <w:br w:type="textWrapping"/>
      </w:r>
      <w:r>
        <w:t xml:space="preserve">Hắn là người trừng mắt tất báo, vốn tưởng rằng rời xa những thứ loạn thất bát tao này là có thể có được một cuộc sống yên bình, ai ngờ đâu hắn không làm gì, cũng có người tìm tới cửa.</w:t>
      </w:r>
      <w:r>
        <w:br w:type="textWrapping"/>
      </w:r>
      <w:r>
        <w:br w:type="textWrapping"/>
      </w:r>
      <w:r>
        <w:t xml:space="preserve">Người gọi là có chút quyền thế, sẽ cho rằng bản thân có thể một tay che trời, sẽ cho rằng có thể tùy tiện đùa giỡn người khác trong lòng bàn tay, Nghiêm Tích hạ quyết tâm, phải khiến hắn ta trả một cái giá lớn.</w:t>
      </w:r>
      <w:r>
        <w:br w:type="textWrapping"/>
      </w:r>
      <w:r>
        <w:br w:type="textWrapping"/>
      </w:r>
      <w:r>
        <w:t xml:space="preserve">Hắn bình tĩnh lại tinh thần rồi lên lầu.</w:t>
      </w:r>
      <w:r>
        <w:br w:type="textWrapping"/>
      </w:r>
      <w:r>
        <w:br w:type="textWrapping"/>
      </w:r>
      <w:r>
        <w:t xml:space="preserve">Tương Vân Chu đã ở sẵn bên trong.</w:t>
      </w:r>
      <w:r>
        <w:br w:type="textWrapping"/>
      </w:r>
      <w:r>
        <w:br w:type="textWrapping"/>
      </w:r>
      <w:r>
        <w:t xml:space="preserve">Nghiêm Tích cảm thấy cảm giác này thực kỳ lạ, lúc bạn trở về, trong nhà đã có người chờ sẵn, bạn không hề một mình lẻ bóng.</w:t>
      </w:r>
      <w:r>
        <w:br w:type="textWrapping"/>
      </w:r>
      <w:r>
        <w:br w:type="textWrapping"/>
      </w:r>
      <w:r>
        <w:t xml:space="preserve">Nghiêm Tích ôm tài liệu vào nhà, đặt nó trên bàn trà, Tương Vân Chu chỉ nhìn lướt qua, cũng không hỏi đây là cái gì này nọ.</w:t>
      </w:r>
      <w:r>
        <w:br w:type="textWrapping"/>
      </w:r>
      <w:r>
        <w:br w:type="textWrapping"/>
      </w:r>
      <w:r>
        <w:t xml:space="preserve">“Em chuẩn bị sửa lại quán bar.” Nghiêm Tích nói.</w:t>
      </w:r>
      <w:r>
        <w:br w:type="textWrapping"/>
      </w:r>
      <w:r>
        <w:br w:type="textWrapping"/>
      </w:r>
      <w:r>
        <w:t xml:space="preserve">Tương Vân Chu chậm rãi quay đầu, bình tĩnh nói: “Là đang nói chuyện với tôi sao?”</w:t>
      </w:r>
      <w:r>
        <w:br w:type="textWrapping"/>
      </w:r>
      <w:r>
        <w:br w:type="textWrapping"/>
      </w:r>
      <w:r>
        <w:t xml:space="preserve">Nghiêm Tích khó hiểu trừng anh: “Đương nhiên là nói chuyện với anh rồi, trong phòng này còn có người khác hay sao?”</w:t>
      </w:r>
      <w:r>
        <w:br w:type="textWrapping"/>
      </w:r>
      <w:r>
        <w:br w:type="textWrapping"/>
      </w:r>
      <w:r>
        <w:t xml:space="preserve">Tương Vân Chu gật gật đầu: “Vậy thì tốt, tôi biết rồi.”</w:t>
      </w:r>
      <w:r>
        <w:br w:type="textWrapping"/>
      </w:r>
      <w:r>
        <w:br w:type="textWrapping"/>
      </w:r>
      <w:r>
        <w:t xml:space="preserve">Từ từ, chỉ vậy thôi sao?</w:t>
      </w:r>
      <w:r>
        <w:br w:type="textWrapping"/>
      </w:r>
      <w:r>
        <w:br w:type="textWrapping"/>
      </w:r>
      <w:r>
        <w:t xml:space="preserve">“Anh không phát biểu ý kiến gì sao?” Nghiêm Tích chống hông, chân mày dựng thẳng.</w:t>
      </w:r>
      <w:r>
        <w:br w:type="textWrapping"/>
      </w:r>
      <w:r>
        <w:br w:type="textWrapping"/>
      </w:r>
      <w:r>
        <w:t xml:space="preserve">“Không phải em nói tôi đừng quản sao?” Tương Vân Chu nói.</w:t>
      </w:r>
      <w:r>
        <w:br w:type="textWrapping"/>
      </w:r>
      <w:r>
        <w:br w:type="textWrapping"/>
      </w:r>
      <w:r>
        <w:t xml:space="preserve">“…” Nghiêm Tích không nói gì, “Anh cái con người này sao lại thích so đo như vậy? Em không phải đang muốn tán gẫu với anh đấy sao?”</w:t>
      </w:r>
      <w:r>
        <w:br w:type="textWrapping"/>
      </w:r>
      <w:r>
        <w:br w:type="textWrapping"/>
      </w:r>
      <w:r>
        <w:t xml:space="preserve">Tương Vân Chu không mang theo cảm tình nói: “Nào lại có chuyện tốt như vậy, lúc em cao hứng thì muốn tán gẫu với tôi, lúc lười để ý thì lại chẳng thèm bận tâm đến chuyện của tôi.”</w:t>
      </w:r>
      <w:r>
        <w:br w:type="textWrapping"/>
      </w:r>
      <w:r>
        <w:br w:type="textWrapping"/>
      </w:r>
      <w:r>
        <w:t xml:space="preserve">“…” Nghiêm Tích nổi giận, “Anh đây là đang khiêu chiến phải không?”</w:t>
      </w:r>
      <w:r>
        <w:br w:type="textWrapping"/>
      </w:r>
      <w:r>
        <w:br w:type="textWrapping"/>
      </w:r>
      <w:r>
        <w:t xml:space="preserve">“Cái gì?” Tương Vân Chu nhíu mày.</w:t>
      </w:r>
      <w:r>
        <w:br w:type="textWrapping"/>
      </w:r>
      <w:r>
        <w:br w:type="textWrapping"/>
      </w:r>
      <w:r>
        <w:t xml:space="preserve">“Khiêu chiến, anh muốn đánh nhau với em phải không?” Nghiêm Tích nói.</w:t>
      </w:r>
      <w:r>
        <w:br w:type="textWrapping"/>
      </w:r>
      <w:r>
        <w:br w:type="textWrapping"/>
      </w:r>
      <w:r>
        <w:t xml:space="preserve">“Tôi ngay cả cãi nhau cũng không muốn cãi với em.” Tương Vân Chu xoay người vào nhà.</w:t>
      </w:r>
      <w:r>
        <w:br w:type="textWrapping"/>
      </w:r>
      <w:r>
        <w:br w:type="textWrapping"/>
      </w:r>
      <w:r>
        <w:t xml:space="preserve">Nghiêm Tích vội vàng đuổi theo: “Ha, anh cái đồ manshow này bây giờ lại thích cãi nhau với em, em nói cho anh biết, muốn cãi với em trình độ anh còn chưa tới.”</w:t>
      </w:r>
      <w:r>
        <w:br w:type="textWrapping"/>
      </w:r>
      <w:r>
        <w:br w:type="textWrapping"/>
      </w:r>
      <w:r>
        <w:t xml:space="preserve">Tương Vân Chu liếc mắt nhìn hắn không nói chuyện.</w:t>
      </w:r>
      <w:r>
        <w:br w:type="textWrapping"/>
      </w:r>
      <w:r>
        <w:br w:type="textWrapping"/>
      </w:r>
      <w:r>
        <w:t xml:space="preserve">Nghiêm Tích trừng anh.</w:t>
      </w:r>
      <w:r>
        <w:br w:type="textWrapping"/>
      </w:r>
      <w:r>
        <w:br w:type="textWrapping"/>
      </w:r>
      <w:r>
        <w:t xml:space="preserve">Tương Vân Chu tiếp tục không nói lời nào.</w:t>
      </w:r>
      <w:r>
        <w:br w:type="textWrapping"/>
      </w:r>
      <w:r>
        <w:br w:type="textWrapping"/>
      </w:r>
      <w:r>
        <w:t xml:space="preserve">Nghiêm Tích nói: “Anh không phải vẫn còn ghi hận lúc trước tôi chê anh hay xen vào việc của người khác đấy chứ?”</w:t>
      </w:r>
      <w:r>
        <w:br w:type="textWrapping"/>
      </w:r>
      <w:r>
        <w:br w:type="textWrapping"/>
      </w:r>
      <w:r>
        <w:t xml:space="preserve">Tương Vân Chu quay lưng đi.</w:t>
      </w:r>
      <w:r>
        <w:br w:type="textWrapping"/>
      </w:r>
      <w:r>
        <w:br w:type="textWrapping"/>
      </w:r>
      <w:r>
        <w:t xml:space="preserve">Nghiêm Tích nở nụ cười, từ phía sau ôm lấy cổ anh, nói: “Đừng nhỏ mọn như vậy.”</w:t>
      </w:r>
      <w:r>
        <w:br w:type="textWrapping"/>
      </w:r>
      <w:r>
        <w:br w:type="textWrapping"/>
      </w:r>
      <w:r>
        <w:t xml:space="preserve">Tương Vân Chu hơi sửng sốt, Nghiêm Tích vươn hai tay quấn chặt lấy thắt lưng anh, mặt dán lên lưng anh, nhắm mắt lại nói: “Em lúc đó rất đau lòng, cho nên nói chuyện hơi gay gắt, anh đừng mang hận như vậy nữa.”</w:t>
      </w:r>
      <w:r>
        <w:br w:type="textWrapping"/>
      </w:r>
      <w:r>
        <w:br w:type="textWrapping"/>
      </w:r>
      <w:r>
        <w:t xml:space="preserve">Tương Vân Chu trong lòng có chút giật mình, Nghiêm Tích cư nhiên đi lấy lòng anh, quả thực là thụ sủng nhược kinh, cảm thấy Nghiêm Tích có phải là uống nhầm thuốc rồi hay không…</w:t>
      </w:r>
      <w:r>
        <w:br w:type="textWrapping"/>
      </w:r>
      <w:r>
        <w:br w:type="textWrapping"/>
      </w:r>
      <w:r>
        <w:t xml:space="preserve">“Hôm nay làm sao vậy?” Tương Vân Chu chỉ hỏi.</w:t>
      </w:r>
      <w:r>
        <w:br w:type="textWrapping"/>
      </w:r>
      <w:r>
        <w:br w:type="textWrapping"/>
      </w:r>
      <w:r>
        <w:t xml:space="preserve">Nghiêm Tích không nói gì.</w:t>
      </w:r>
      <w:r>
        <w:br w:type="textWrapping"/>
      </w:r>
      <w:r>
        <w:br w:type="textWrapping"/>
      </w:r>
      <w:r>
        <w:t xml:space="preserve">Hôm nay đến chỗ đám bạn, có hơi bị sự quan tâm của bạn bè cảm động đôi chút, cơn tức đè ép trong lòng Nghiêm Tích mấy ngày nay lúc này mới tiêu tan một ít.</w:t>
      </w:r>
      <w:r>
        <w:br w:type="textWrapping"/>
      </w:r>
      <w:r>
        <w:br w:type="textWrapping"/>
      </w:r>
      <w:r>
        <w:t xml:space="preserve">Sau đó xem được tư liệu về La gia, hắn cũng đã quyết định, cảm thấy thoải mái rất nhiều.</w:t>
      </w:r>
      <w:r>
        <w:br w:type="textWrapping"/>
      </w:r>
      <w:r>
        <w:br w:type="textWrapping"/>
      </w:r>
      <w:r>
        <w:t xml:space="preserve">Ngoại trừ hôm quán bar gặp chuyện, hắn không khống chế được mình ra, thì lúc này hắn tốt lắm.</w:t>
      </w:r>
      <w:r>
        <w:br w:type="textWrapping"/>
      </w:r>
      <w:r>
        <w:br w:type="textWrapping"/>
      </w:r>
      <w:r>
        <w:t xml:space="preserve">Hắn tự thôi miên chính mình, cố gắng điều chỉnh đưa tình tự bản thân quay về quỹ đạo vốn có, hắn không nên trút nóng giận lên người Tương Vân Chu, hắn đã nói sẽ đối tốt với Tương Vân Chu cơ mà.</w:t>
      </w:r>
      <w:r>
        <w:br w:type="textWrapping"/>
      </w:r>
      <w:r>
        <w:br w:type="textWrapping"/>
      </w:r>
      <w:r>
        <w:t xml:space="preserve">Nghiêm Tích ôm Tương Vân Chu không chịu buông, thì thầm nói: “Em sẽ đối với anh tốt một chút, cho nên anh đừng tức giận.”</w:t>
      </w:r>
      <w:r>
        <w:br w:type="textWrapping"/>
      </w:r>
      <w:r>
        <w:br w:type="textWrapping"/>
      </w:r>
      <w:r>
        <w:t xml:space="preserve">Tương Vân Chu thở dài, nắm lấy hai tay hắn đang quấn trên bụng mình.</w:t>
      </w:r>
      <w:r>
        <w:br w:type="textWrapping"/>
      </w:r>
      <w:r>
        <w:br w:type="textWrapping"/>
      </w:r>
      <w:r>
        <w:t xml:space="preserve">Đối tốt với người khác cũng không phải là khẩu hiệu, mỗi ngày nói một lần, thì đã thật có thể đối tốt với người ta rồi sao?</w:t>
      </w:r>
      <w:r>
        <w:br w:type="textWrapping"/>
      </w:r>
      <w:r>
        <w:br w:type="textWrapping"/>
      </w:r>
      <w:r>
        <w:t xml:space="preserve">Đáng tiếc là Nghiêm Tích vẫn không hiểu.</w:t>
      </w:r>
      <w:r>
        <w:br w:type="textWrapping"/>
      </w:r>
      <w:r>
        <w:br w:type="textWrapping"/>
      </w:r>
      <w:r>
        <w:t xml:space="preserve">“Chúng ta…” Tương Vân Chu muốn nói lại thôi.</w:t>
      </w:r>
      <w:r>
        <w:br w:type="textWrapping"/>
      </w:r>
      <w:r>
        <w:br w:type="textWrapping"/>
      </w:r>
      <w:r>
        <w:t xml:space="preserve">“Sao?” Nghiêm Tích hỏi.</w:t>
      </w:r>
      <w:r>
        <w:br w:type="textWrapping"/>
      </w:r>
      <w:r>
        <w:br w:type="textWrapping"/>
      </w:r>
      <w:r>
        <w:t xml:space="preserve">“Không có gì.”</w:t>
      </w:r>
      <w:r>
        <w:br w:type="textWrapping"/>
      </w:r>
      <w:r>
        <w:br w:type="textWrapping"/>
      </w:r>
      <w:r>
        <w:t xml:space="preserve">Chúng ta đến tột cùng là quan hệ gì?</w:t>
      </w:r>
      <w:r>
        <w:br w:type="textWrapping"/>
      </w:r>
      <w:r>
        <w:br w:type="textWrapping"/>
      </w:r>
      <w:r>
        <w:t xml:space="preserve">Tương Vân Chu vẫn là hỏi không được, kéo tay hắn ra, xoay người lại ôm lấy hắn, nói: “Em không phải nói chuẩn bị trang hoàng lại quán bar, muốn đích thân giám sát sao?”</w:t>
      </w:r>
      <w:r>
        <w:br w:type="textWrapping"/>
      </w:r>
      <w:r>
        <w:br w:type="textWrapping"/>
      </w:r>
      <w:r>
        <w:t xml:space="preserve">Nghiêm Tích gật gật đầu: “Đúng a, em muốn đích thân theo dõi, một cái đốt cũng không thể sai.”</w:t>
      </w:r>
      <w:r>
        <w:br w:type="textWrapping"/>
      </w:r>
      <w:r>
        <w:br w:type="textWrapping"/>
      </w:r>
      <w:r>
        <w:t xml:space="preserve">Cần tôi giới thiệu một công ty thiết kế tốt không? Tương Vân Chu vốn muốn hỏi, nhưng do dự, sợ lại phải nghe câu “Không cần anh quản”.</w:t>
      </w:r>
      <w:r>
        <w:br w:type="textWrapping"/>
      </w:r>
      <w:r>
        <w:br w:type="textWrapping"/>
      </w:r>
      <w:r>
        <w:t xml:space="preserve">Nghiêm Tích bắt đầu sửa chữa trùng tu lại quán bar, đồng thời cũng tiến hành một sự kiện khác.</w:t>
      </w:r>
      <w:r>
        <w:br w:type="textWrapping"/>
      </w:r>
      <w:r>
        <w:br w:type="textWrapping"/>
      </w:r>
      <w:r>
        <w:t xml:space="preserve">Mặc dù hắn không có năng lực, nhưng hắn lại có rất nhiều thân thích có năng lực, gia đình hắn có một danh hiệu thực vang dội, hơn nữa hắn còn có rất nhiều tiền.</w:t>
      </w:r>
      <w:r>
        <w:br w:type="textWrapping"/>
      </w:r>
      <w:r>
        <w:br w:type="textWrapping"/>
      </w:r>
      <w:r>
        <w:t xml:space="preserve">Trả thù một người thì như vậy là đủ rồi.</w:t>
      </w:r>
      <w:r>
        <w:br w:type="textWrapping"/>
      </w:r>
      <w:r>
        <w:br w:type="textWrapping"/>
      </w:r>
      <w:r>
        <w:t xml:space="preserve">La Huyên sau một câu “Thực xin lỗi” ngày đó trở đi hoàn toàn không còn tin tức, Nghiêm Tích không lo lắng an nguy của y, chỉ lo lắng y bị túm về, cảm thấy khó mà chịu được.</w:t>
      </w:r>
      <w:r>
        <w:br w:type="textWrapping"/>
      </w:r>
      <w:r>
        <w:br w:type="textWrapping"/>
      </w:r>
      <w:r>
        <w:t xml:space="preserve">Nghiêm Tích hiện tại có thể xác định mối quan hệ giữa y và chú y khá phức tạp, nhưng hắn lại không rõ La Huyên đến tột cùng là có muốn tiếp tục loại quan hệ này hay không.</w:t>
      </w:r>
      <w:r>
        <w:br w:type="textWrapping"/>
      </w:r>
      <w:r>
        <w:br w:type="textWrapping"/>
      </w:r>
      <w:r>
        <w:t xml:space="preserve">Nhớ lúc đầu, Nghiêm Tích còn ba hoa khoác lác, nói phải giúp y giải quyết vấn đề cá nhân.</w:t>
      </w:r>
      <w:r>
        <w:br w:type="textWrapping"/>
      </w:r>
      <w:r>
        <w:br w:type="textWrapping"/>
      </w:r>
      <w:r>
        <w:t xml:space="preserve">Người ta đã sớm có người trong lòng rồi, hơn nữa người trong lòng này còn là một sinh vật máu lạnh.</w:t>
      </w:r>
      <w:r>
        <w:br w:type="textWrapping"/>
      </w:r>
      <w:r>
        <w:br w:type="textWrapping"/>
      </w:r>
      <w:r>
        <w:t xml:space="preserve">Nghiêm Tích cũng âm thầm trong lòng nói với La Huyên câu “Thực xin lỗi”.</w:t>
      </w:r>
      <w:r>
        <w:br w:type="textWrapping"/>
      </w:r>
      <w:r>
        <w:br w:type="textWrapping"/>
      </w:r>
      <w:r>
        <w:t xml:space="preserve">Thực xin lỗi, muốn trả thù người trong lòng của cậu.</w:t>
      </w:r>
      <w:r>
        <w:br w:type="textWrapping"/>
      </w:r>
      <w:r>
        <w:br w:type="textWrapping"/>
      </w:r>
      <w:r>
        <w:t xml:space="preserve">Trong lúc mọi chuyện đang thong thả tiến triển, việc sửa sang cũng vậy. Nghiêm Tích tái xây dựng Điểu ngữ hoa hương, đã tới trình độ vạch lá tìm sâu luôn rồi, mặc dù bản tính của hắn vốn cũng đã hay bới móc.</w:t>
      </w:r>
      <w:r>
        <w:br w:type="textWrapping"/>
      </w:r>
      <w:r>
        <w:br w:type="textWrapping"/>
      </w:r>
      <w:r>
        <w:t xml:space="preserve">Bên thi công cảm thấy khổ không nói nổi, nhưng Nghiêm Tích lại bỏ ra một đống tiền, không còn cách nào khác là khách hàng tối thượng thôi.</w:t>
      </w:r>
      <w:r>
        <w:br w:type="textWrapping"/>
      </w:r>
      <w:r>
        <w:br w:type="textWrapping"/>
      </w:r>
      <w:r>
        <w:t xml:space="preserve">Ngoại trừ việc sửa sang, mỗi tuần đều có người báo cáo tiến triển mọi việc cho Nghiêm Tích, Nghiêm Tích nhìn từng chút từng chút một, thầu của chú La bị giành mất, sản nghiệp của chú La bị xâm chiếm, cổ phiếu công ty con của chú La nhảy cầu, mặc dù Nghiêm Tích không rõ từng khâu trong đó, nhưng nhìn thấy chú của La Huyên kinh ngạc liền cảm thấy sung sướng.</w:t>
      </w:r>
      <w:r>
        <w:br w:type="textWrapping"/>
      </w:r>
      <w:r>
        <w:br w:type="textWrapping"/>
      </w:r>
      <w:r>
        <w:t xml:space="preserve">Như vậy còn xa lắm mới là đủ, phải đợi đến khi chú La bị quấy đên mức không chịu nổi nữa, mới là thắng lợi.</w:t>
      </w:r>
      <w:r>
        <w:br w:type="textWrapping"/>
      </w:r>
      <w:r>
        <w:br w:type="textWrapping"/>
      </w:r>
      <w:r>
        <w:t xml:space="preserve">Nghiêm Tích tiếp tục chờ, không thành vấn đề, hắn là người vừa có tiền vừa có kiên nhẫn.</w:t>
      </w:r>
      <w:r>
        <w:br w:type="textWrapping"/>
      </w:r>
      <w:r>
        <w:br w:type="textWrapping"/>
      </w:r>
      <w:r>
        <w:t xml:space="preserve">Thẳng đến một ngày, rốt cục có người liên hệ hắn.</w:t>
      </w:r>
      <w:r>
        <w:br w:type="textWrapping"/>
      </w:r>
      <w:r>
        <w:br w:type="textWrapping"/>
      </w:r>
      <w:r>
        <w:t xml:space="preserve">” Xin hỏi là cậu Nghiêm phải không ạ? Tôi thay mặt ông La Sùng mời cậu đến dùng chung bữa tối, xin hỏi khi nào thì cậu có thời gian?”</w:t>
      </w:r>
      <w:r>
        <w:br w:type="textWrapping"/>
      </w:r>
      <w:r>
        <w:br w:type="textWrapping"/>
      </w:r>
      <w:r>
        <w:t xml:space="preserve">Nghiêm Tích trở mình xem thường: “Ông La nhà anh không thể tự mình gọi điện thoại hay sao? Còn muốn người khác thay mặt.”</w:t>
      </w:r>
      <w:r>
        <w:br w:type="textWrapping"/>
      </w:r>
      <w:r>
        <w:br w:type="textWrapping"/>
      </w:r>
      <w:r>
        <w:t xml:space="preserve">“… Ngại quá, ông La có hơi bận rộn, nhưng ông ấy là thành tâm thành ý mời ngài.”</w:t>
      </w:r>
      <w:r>
        <w:br w:type="textWrapping"/>
      </w:r>
      <w:r>
        <w:br w:type="textWrapping"/>
      </w:r>
      <w:r>
        <w:t xml:space="preserve">“Anh tưởng tôi không bận sao?” Nghiêm Tích tiếp tục khinh thường.</w:t>
      </w:r>
      <w:r>
        <w:br w:type="textWrapping"/>
      </w:r>
      <w:r>
        <w:br w:type="textWrapping"/>
      </w:r>
      <w:r>
        <w:t xml:space="preserve">“…”</w:t>
      </w:r>
      <w:r>
        <w:br w:type="textWrapping"/>
      </w:r>
      <w:r>
        <w:br w:type="textWrapping"/>
      </w:r>
      <w:r>
        <w:t xml:space="preserve">Sau đó hắn ngẫm lại gây khó khăn cho một tên cấp dưới làm công thật sự không thú vị chút nào, mới nói: “Vậy thế này, những việc khác cứ theo ông ta định, nhưng có một việc, La Huyên phải đi cùng.”</w:t>
      </w:r>
      <w:r>
        <w:br w:type="textWrapping"/>
      </w:r>
      <w:r>
        <w:br w:type="textWrapping"/>
      </w:r>
      <w:r>
        <w:t xml:space="preserve">Xác định thời gian địa điểm xong xuôi, ngày đó Nghiêm Tích không đến trông coi quán bar, mà là ở trong phòng trang điểm chải chuốt, hý hoáy trước gương nửa ngày, quần áo đổi hết bộ này đến bộ khác.</w:t>
      </w:r>
      <w:r>
        <w:br w:type="textWrapping"/>
      </w:r>
      <w:r>
        <w:br w:type="textWrapping"/>
      </w:r>
      <w:r>
        <w:t xml:space="preserve">Tương Vân Chu nhìn hắn, không biết hắn muốn làm gì.</w:t>
      </w:r>
      <w:r>
        <w:br w:type="textWrapping"/>
      </w:r>
      <w:r>
        <w:br w:type="textWrapping"/>
      </w:r>
      <w:r>
        <w:t xml:space="preserve">Cuối cùng Nghiêm Tích rốt cục lăn qua lăn lại xong, xinh đẹp rực rỡ, hướng về phía Tương Vân Chu nhếch môi: “Nhìn em thế nào?”</w:t>
      </w:r>
      <w:r>
        <w:br w:type="textWrapping"/>
      </w:r>
      <w:r>
        <w:br w:type="textWrapping"/>
      </w:r>
      <w:r>
        <w:t xml:space="preserve">Đẹp thì đúng là có đẹp… Chẳng qua thoạt nhìn giống như con gà trống đen sắp đi đánh nhau vậy.</w:t>
      </w:r>
      <w:r>
        <w:br w:type="textWrapping"/>
      </w:r>
      <w:r>
        <w:br w:type="textWrapping"/>
      </w:r>
      <w:r>
        <w:t xml:space="preserve">“Em đi đâu? Đi gặp ai?” Tương Vân Chu nhịn không được hỏi.</w:t>
      </w:r>
      <w:r>
        <w:br w:type="textWrapping"/>
      </w:r>
      <w:r>
        <w:br w:type="textWrapping"/>
      </w:r>
      <w:r>
        <w:t xml:space="preserve">Nghiêm Tích hừ một tiếng, cười lạnh nói: “Em muốn đi ra oai với một kẻ.”</w:t>
      </w:r>
      <w:r>
        <w:br w:type="textWrapping"/>
      </w:r>
      <w:r>
        <w:br w:type="textWrapping"/>
      </w:r>
      <w:r>
        <w:t xml:space="preserve">–</w:t>
      </w:r>
      <w:r>
        <w:br w:type="textWrapping"/>
      </w:r>
      <w:r>
        <w:br w:type="textWrapping"/>
      </w:r>
      <w:r>
        <w:t xml:space="preserve">Nghiêm Tích lái xe đến trà lâu hẹn trước.</w:t>
      </w:r>
      <w:r>
        <w:br w:type="textWrapping"/>
      </w:r>
      <w:r>
        <w:br w:type="textWrapping"/>
      </w:r>
      <w:r>
        <w:t xml:space="preserve">Trà lâu được xây dựng ven hồ im lặng tao nhã, đồng thời cũng đắt gần chết, người bình thường muốn vào cũng vào không được.</w:t>
      </w:r>
      <w:r>
        <w:br w:type="textWrapping"/>
      </w:r>
      <w:r>
        <w:br w:type="textWrapping"/>
      </w:r>
      <w:r>
        <w:t xml:space="preserve">Nghiêm Tích giẫm lên sàn nhà lát gỗ, được người ta dẫn vào một căn phòng ở lầu hai.</w:t>
      </w:r>
      <w:r>
        <w:br w:type="textWrapping"/>
      </w:r>
      <w:r>
        <w:br w:type="textWrapping"/>
      </w:r>
      <w:r>
        <w:t xml:space="preserve">La Sùng chưa tới, càng miễn bàn đến La Huyên.</w:t>
      </w:r>
      <w:r>
        <w:br w:type="textWrapping"/>
      </w:r>
      <w:r>
        <w:br w:type="textWrapping"/>
      </w:r>
      <w:r>
        <w:t xml:space="preserve">Nghiêm Tích ngồi trong đó nửa giờ, ngửi hương trà khắp nơi, lửa giận trong lòng lại càng lúc càng lớn.</w:t>
      </w:r>
      <w:r>
        <w:br w:type="textWrapping"/>
      </w:r>
      <w:r>
        <w:br w:type="textWrapping"/>
      </w:r>
      <w:r>
        <w:t xml:space="preserve">Ngay tại thời điểm hắn muốn lật bàn, La Sùng rốt cục đến.</w:t>
      </w:r>
      <w:r>
        <w:br w:type="textWrapping"/>
      </w:r>
      <w:r>
        <w:br w:type="textWrapping"/>
      </w:r>
      <w:r>
        <w:t xml:space="preserve">Hắn ta từ tốn tiến vào, phía sau còn dắt theo hai tên vệ sĩ giống y như nhau, nhưng lại không có La Huyên.</w:t>
      </w:r>
      <w:r>
        <w:br w:type="textWrapping"/>
      </w:r>
      <w:r>
        <w:br w:type="textWrapping"/>
      </w:r>
      <w:r>
        <w:t xml:space="preserve">La Sùng thấy Nghiêm Tích, nhíu mày. Nếu trước đó không chuẩn bị sẵn, chẳng ai nhìn ra người xinh đẹp như phụ nữ này lại là một tên đàn ông.</w:t>
      </w:r>
      <w:r>
        <w:br w:type="textWrapping"/>
      </w:r>
      <w:r>
        <w:br w:type="textWrapping"/>
      </w:r>
      <w:r>
        <w:t xml:space="preserve">Nghiêm Tích thấy hắn ta, lại không thấy La Huyên, vì thế hắn đứng lên, một câu cũng không nói, liếc cũng không thèm liếc La Sùng một cái, trực tiếp đi ra ngoài.</w:t>
      </w:r>
      <w:r>
        <w:br w:type="textWrapping"/>
      </w:r>
      <w:r>
        <w:br w:type="textWrapping"/>
      </w:r>
      <w:r>
        <w:t xml:space="preserve">Nghiêm Tích từ sát bên cạnh La Sùng đi qua, mắt nhìn thẳng không hề muốn cấp cho La Sùng, La Sùng mặt mày xanh mét hẳn.</w:t>
      </w:r>
      <w:r>
        <w:br w:type="textWrapping"/>
      </w:r>
      <w:r>
        <w:br w:type="textWrapping"/>
      </w:r>
      <w:r>
        <w:t xml:space="preserve">Đợi cho thời điểm Nghiêm Tích vừa xuống khỏi cầu thang, lúc này mới có người ngăn hắn lại.</w:t>
      </w:r>
      <w:r>
        <w:br w:type="textWrapping"/>
      </w:r>
      <w:r>
        <w:br w:type="textWrapping"/>
      </w:r>
      <w:r>
        <w:t xml:space="preserve">“Câ… Cậu Nghiêm, ông La hy vọng có thể chuyển lời đến cậu, vừa rồi là ông ấy thất lễ, mời cậu trở về.”</w:t>
      </w:r>
      <w:r>
        <w:br w:type="textWrapping"/>
      </w:r>
      <w:r>
        <w:br w:type="textWrapping"/>
      </w:r>
      <w:r>
        <w:t xml:space="preserve">Nghiêm Tích liếc mắt nhìn người nọ một cái, nói: “Tôi không quan tâm ông ta thế nào, La Huyên đâu?”</w:t>
      </w:r>
      <w:r>
        <w:br w:type="textWrapping"/>
      </w:r>
      <w:r>
        <w:br w:type="textWrapping"/>
      </w:r>
      <w:r>
        <w:t xml:space="preserve">“Thiếu gia lập tức sẽ đến.”</w:t>
      </w:r>
      <w:r>
        <w:br w:type="textWrapping"/>
      </w:r>
      <w:r>
        <w:br w:type="textWrapping"/>
      </w:r>
      <w:r>
        <w:t xml:space="preserve">Tạm thời tin tưởng đi.</w:t>
      </w:r>
      <w:r>
        <w:br w:type="textWrapping"/>
      </w:r>
      <w:r>
        <w:br w:type="textWrapping"/>
      </w:r>
      <w:r>
        <w:t xml:space="preserve">Nghiêm Tích lại quay trở về trong phòng, vừa đi vào lập tức ngồi xuống, vẫn không để ý tới La Sùng.</w:t>
      </w:r>
      <w:r>
        <w:br w:type="textWrapping"/>
      </w:r>
      <w:r>
        <w:br w:type="textWrapping"/>
      </w:r>
      <w:r>
        <w:t xml:space="preserve">La Sùng sầm mặt, lòng tràn đầy khó chịu. Trong quan niệm của hắn ta, tiểu bối phải nên chào hỏi trưởng bối trước, nếu không chính là thất lễ. Nghiêm Tích không thèm quan tâm đến lý lẽ với hắn ta, khiến hắn ta cảm thấy mất thể diện, cho nên hắn ta cũng sẽ không hạ mặt mũi cùng Nghiêm Tích nói chuyện.</w:t>
      </w:r>
      <w:r>
        <w:br w:type="textWrapping"/>
      </w:r>
      <w:r>
        <w:br w:type="textWrapping"/>
      </w:r>
      <w:r>
        <w:t xml:space="preserve">Nghiêm Tích đương nhiên là không sợ La Sùng, bảo mình đợi nửa giờ, lúc đến lại còn bày ra cái vẻ ta đây lớn như vậy. Có vệ sĩ thì chảnh vậy sao? Anh đây không có vệ sĩ vẫn chảnh như thường.</w:t>
      </w:r>
      <w:r>
        <w:br w:type="textWrapping"/>
      </w:r>
      <w:r>
        <w:br w:type="textWrapping"/>
      </w:r>
      <w:r>
        <w:t xml:space="preserve">Nghiêm Tích an vị ngồi tại chỗ, tự mình uống trà của mình, coi La Sùng như không khí.</w:t>
      </w:r>
      <w:r>
        <w:br w:type="textWrapping"/>
      </w:r>
      <w:r>
        <w:br w:type="textWrapping"/>
      </w:r>
      <w:r>
        <w:t xml:space="preserve">Bầu không khí thực xấu hổ, La Sùng liên tục giảm áp suất, mà Nghiêm Tích không hề đặt nặng trong lòng, một bộ dáng lười nhác.</w:t>
      </w:r>
      <w:r>
        <w:br w:type="textWrapping"/>
      </w:r>
      <w:r>
        <w:br w:type="textWrapping"/>
      </w:r>
      <w:r>
        <w:t xml:space="preserve">Đến tận khi La Huyên đi vào, mới đánh vỡ không khí cứng nhắc này.</w:t>
      </w:r>
      <w:r>
        <w:br w:type="textWrapping"/>
      </w:r>
      <w:r>
        <w:br w:type="textWrapping"/>
      </w:r>
      <w:r>
        <w:t xml:space="preserve">Nghiêm Tích gặp được La Huyên, ánh mắt bừng sáng, vội vàng hô gọi y: “Cậu còn sống a, tôi còn tưởng cậu bị đánh gãy chân rồi chứ, lại đây ngồi, để tôi xem xem.”</w:t>
      </w:r>
      <w:r>
        <w:br w:type="textWrapping"/>
      </w:r>
      <w:r>
        <w:br w:type="textWrapping"/>
      </w:r>
      <w:r>
        <w:t xml:space="preserve">La Sùng nghe xong lời này sắc mặt càng thêm bất hảo, La Huyên cười khổ đi đến bên cạnh Nghiêm Tích, nói: “Lâu không gặp, chủ quán.”</w:t>
      </w:r>
      <w:r>
        <w:br w:type="textWrapping"/>
      </w:r>
      <w:r>
        <w:br w:type="textWrapping"/>
      </w:r>
      <w:r>
        <w:t xml:space="preserve">Nghiêm Tích trên người La Huyên trái xoa xoa phải sờ sờ, bộ dáng vô cùng thân thiết, La Huyên biết hắn là cố ý làm cho chú mình xem, không khỏi vừa buồn cười lại vừa cảm động.</w:t>
      </w:r>
      <w:r>
        <w:br w:type="textWrapping"/>
      </w:r>
      <w:r>
        <w:br w:type="textWrapping"/>
      </w:r>
      <w:r>
        <w:t xml:space="preserve">“Nếu mọi người đã đến đủ, chúng ta liền nói chuyện cho rõ ràng đi.” La Sùng lên tiếng, đảo qua người Nghiêm Tích, ánh mắt như con dao găm.</w:t>
      </w:r>
      <w:r>
        <w:br w:type="textWrapping"/>
      </w:r>
      <w:r>
        <w:br w:type="textWrapping"/>
      </w:r>
      <w:r>
        <w:t xml:space="preserve">Nghiêm Tích cười cười, tao nhã xoay người lại, nâng chén trà lên, uống một ngụm, khí chất tốt không hề giống bản chất thật, hắn nói: “Có chuyện gì nói mau, nếu không phải chờ La Huyên, tôi cũng không rảnh chờ ông nửa giờ, tôi rất bận rộn.”</w:t>
      </w:r>
      <w:r>
        <w:br w:type="textWrapping"/>
      </w:r>
      <w:r>
        <w:br w:type="textWrapping"/>
      </w:r>
      <w:r>
        <w:t xml:space="preserve">La Sùng giận tái mặt.</w:t>
      </w:r>
      <w:r>
        <w:br w:type="textWrapping"/>
      </w:r>
      <w:r>
        <w:br w:type="textWrapping"/>
      </w:r>
      <w:r>
        <w:t xml:space="preserve">Nghiêm Tích giống như không phát hiện, nói với La Huyên: “Nghe nói ngày đó cậu bị thương? Chậc chậc, thật sự xuống tay, người ngoài đều không nỡ đụng một chút, vậy mà người nhà lại nhẫn tâm như vậy.” Hắn cười hỏi La Huyên, “Cậu nói cậu không phải thực đáng thương sao?”</w:t>
      </w:r>
      <w:r>
        <w:br w:type="textWrapping"/>
      </w:r>
      <w:r>
        <w:br w:type="textWrapping"/>
      </w:r>
      <w:r>
        <w:t xml:space="preserve">La Huyên hạ mí mắt, nói: “Chắc vậy.”</w:t>
      </w:r>
      <w:r>
        <w:br w:type="textWrapping"/>
      </w:r>
      <w:r>
        <w:br w:type="textWrapping"/>
      </w:r>
      <w:r>
        <w:t xml:space="preserve">“Tôi là người ngoài mà còn thấy cậu đáng thương, người nhà cậu có cảm thấy buồn hay không?” Nghiêm Tích tiếp tục nói.</w:t>
      </w:r>
      <w:r>
        <w:br w:type="textWrapping"/>
      </w:r>
      <w:r>
        <w:br w:type="textWrapping"/>
      </w:r>
      <w:r>
        <w:t xml:space="preserve">La Sùng nghe vậy, trầm giọng nói: “Chuyện của La gia không tới phiên cậu quản.”</w:t>
      </w:r>
      <w:r>
        <w:br w:type="textWrapping"/>
      </w:r>
      <w:r>
        <w:br w:type="textWrapping"/>
      </w:r>
      <w:r>
        <w:t xml:space="preserve">Nghiêm Tích lạnh lùng liếc hắn ta một cái, nói: “Ông làm việc để người khác thấy được, đừng trách sao người khác khoa tay múa chân.”</w:t>
      </w:r>
      <w:r>
        <w:br w:type="textWrapping"/>
      </w:r>
      <w:r>
        <w:br w:type="textWrapping"/>
      </w:r>
      <w:r>
        <w:t xml:space="preserve">La Sùng cũng lạnh như băng: “Kẻ có bộ dáng giống quỷ có tư cách nói người khác sao?”</w:t>
      </w:r>
      <w:r>
        <w:br w:type="textWrapping"/>
      </w:r>
      <w:r>
        <w:br w:type="textWrapping"/>
      </w:r>
      <w:r>
        <w:t xml:space="preserve">Nghiêm Tích vui vẻ nói: “Ông có biết điểm khác nhau lớn nhất của chúng ta là ở chỗ nào không? Tôi không thẹn với lương tâm, không sợ bị người khác nói, nhưng ông thì không.”</w:t>
      </w:r>
      <w:r>
        <w:br w:type="textWrapping"/>
      </w:r>
      <w:r>
        <w:br w:type="textWrapping"/>
      </w:r>
      <w:r>
        <w:t xml:space="preserve">Nghiêm Tích giơ tay mình lên, nhìn bộ móng tay sáng bóng được trang trí rất đẹp, nói: “Tôi có cái gì phải sợ? Không sợ người khác trả thù.” Hắn híp mắt, hướng La Sùng cười, “Cũng không sợ trả thù người khác.”</w:t>
      </w:r>
      <w:r>
        <w:br w:type="textWrapping"/>
      </w:r>
      <w:r>
        <w:br w:type="textWrapping"/>
      </w:r>
      <w:r>
        <w:t xml:space="preserve">La Sùng nhíu mày, không nói gì.</w:t>
      </w:r>
      <w:r>
        <w:br w:type="textWrapping"/>
      </w:r>
      <w:r>
        <w:br w:type="textWrapping"/>
      </w:r>
      <w:r>
        <w:t xml:space="preserve">Nghiêm Tích tiếp tục truy kích: “Ngài La lần này mời tôi đến, không lẽ là muốn để tôi chờ nửa giờ, sau đó giáo huấn tôi một chút sao? Vậy đừng trách tôi, con người của tôi thật sự rất hẹp hòi, ai chọc tôi, tôi đều sẽ xin trả lại gấp mười.”</w:t>
      </w:r>
      <w:r>
        <w:br w:type="textWrapping"/>
      </w:r>
      <w:r>
        <w:br w:type="textWrapping"/>
      </w:r>
      <w:r>
        <w:t xml:space="preserve">Đáy mắt La Sùng âm u, qua một hồi lâu, hắn ta mới nói: “Tôi vô tình chọc tới cậu, tôi thật không biết cậu là người của Nghiêm gia.”</w:t>
      </w:r>
      <w:r>
        <w:br w:type="textWrapping"/>
      </w:r>
      <w:r>
        <w:br w:type="textWrapping"/>
      </w:r>
      <w:r>
        <w:t xml:space="preserve">Nghiêm Tích cảm thấy thật sự là buồn cười: “Nếu tôi không phải họ Nghiêm, thì ông muốn phá đồ gì của tôi thì phá phải không?”</w:t>
      </w:r>
      <w:r>
        <w:br w:type="textWrapping"/>
      </w:r>
      <w:r>
        <w:br w:type="textWrapping"/>
      </w:r>
      <w:r>
        <w:t xml:space="preserve">Nghiêm Tích cũng không nể mặt, nói, “Loại tư tưởng thổ phỉ này, thật sự là ghê tởm.”</w:t>
      </w:r>
      <w:r>
        <w:br w:type="textWrapping"/>
      </w:r>
      <w:r>
        <w:br w:type="textWrapping"/>
      </w:r>
      <w:r>
        <w:t xml:space="preserve">La Sùng vỗ bàn, nói: “Nói chuyện với cậu khách khí, cậu không khỏi quá không lễ độ rồi đấy.”</w:t>
      </w:r>
      <w:r>
        <w:br w:type="textWrapping"/>
      </w:r>
      <w:r>
        <w:br w:type="textWrapping"/>
      </w:r>
      <w:r>
        <w:t xml:space="preserve">Nghiêm Tích cười ha ha: “Lễ độ là cái gì? Phá quán của tôi, bây giờ còn muốn làm bộ giải thích với tôi, tôi mắc gì phải nói lễ độ? May mắn tôi họ Nghiêm, còn có thể cho ông chút giáo huấn.”</w:t>
      </w:r>
      <w:r>
        <w:br w:type="textWrapping"/>
      </w:r>
      <w:r>
        <w:br w:type="textWrapping"/>
      </w:r>
      <w:r>
        <w:t xml:space="preserve">Nghiêm Tích cười không ngừng: “Ngài La, chú La, bác La, ngài đã lớn tuổi như vậy rồi, còn cần vãn bối cho ngài giáo huấn, để cho ngài hiểu được đạo lý làm người, ngài có cảm thấy xấu hổ hay không?”</w:t>
      </w:r>
      <w:r>
        <w:br w:type="textWrapping"/>
      </w:r>
      <w:r>
        <w:br w:type="textWrapping"/>
      </w:r>
      <w:r>
        <w:t xml:space="preserve">La Sùng lạnh lùng nói: “Cậu rất đề cao bản thân.”</w:t>
      </w:r>
      <w:r>
        <w:br w:type="textWrapping"/>
      </w:r>
      <w:r>
        <w:br w:type="textWrapping"/>
      </w:r>
      <w:r>
        <w:t xml:space="preserve">Nghiêm Tích bất đắc dĩ chống tay, nói: “Ông La, ông phải thế nào thì mới không u mê nữa đây? Ông là thổ phỉ, phá đồ của người ta, tôi chỉ là vô lại a, tôi không muốn phá ông, cũng muốn phiền chết ông a.”</w:t>
      </w:r>
      <w:r>
        <w:br w:type="textWrapping"/>
      </w:r>
      <w:r>
        <w:br w:type="textWrapping"/>
      </w:r>
      <w:r>
        <w:t xml:space="preserve">La Sùng mím môi thành một đường thẳng tắp, tức giận đến nỗi không nói được gì.</w:t>
      </w:r>
      <w:r>
        <w:br w:type="textWrapping"/>
      </w:r>
      <w:r>
        <w:br w:type="textWrapping"/>
      </w:r>
      <w:r>
        <w:t xml:space="preserve">La Huyên ngồi một bên vẫn chưa hề hé răng, chỉ là nhìn Nghiêm Tích, cuối cùng y rốt cục bật cười, nói: “Cảm ơn cậu, chủ quán, cậu cũng không muốn phải tức giận mà, cậu nói cậu thế nào mới bằng lòng dừng tay đi.”</w:t>
      </w:r>
      <w:r>
        <w:br w:type="textWrapping"/>
      </w:r>
      <w:r>
        <w:br w:type="textWrapping"/>
      </w:r>
      <w:r>
        <w:t xml:space="preserve">Kỳ thật La Huyên đây là đang tìm bậc thang cho La Sùng đi xuống, Nghiêm Tích phê phán nhìn y một cái, trong lòng thở dài, La Huyên quả nhiên vẫn không muốn chú của y bị mất mặt.</w:t>
      </w:r>
      <w:r>
        <w:br w:type="textWrapping"/>
      </w:r>
      <w:r>
        <w:br w:type="textWrapping"/>
      </w:r>
      <w:r>
        <w:t xml:space="preserve">Nghiêm Tích cứ vậy khoa trương thở dài, sau đó nói: “Như thế nào mới bằng lòng dừng tay a, tôi phải nghĩ một chút a, kỳ thật tôi vẫn còn rất tức giận.”</w:t>
      </w:r>
      <w:r>
        <w:br w:type="textWrapping"/>
      </w:r>
      <w:r>
        <w:br w:type="textWrapping"/>
      </w:r>
      <w:r>
        <w:t xml:space="preserve">La Sùng không rõ, chỉ là một quán bar nho nhỏ mà thôi, đã chọc cho Nghiêm Tích đuổi cắn như vậy.</w:t>
      </w:r>
      <w:r>
        <w:br w:type="textWrapping"/>
      </w:r>
      <w:r>
        <w:br w:type="textWrapping"/>
      </w:r>
      <w:r>
        <w:t xml:space="preserve">La Sùng nói: “Tôi có thể bồi thường cho cậu gấp mười lần giá cái quán bar kia.”</w:t>
      </w:r>
      <w:r>
        <w:br w:type="textWrapping"/>
      </w:r>
      <w:r>
        <w:br w:type="textWrapping"/>
      </w:r>
      <w:r>
        <w:t xml:space="preserve">Lời này vừa thốt ra, La Huyên thầm kêu không tốt, quả nhiên Nghiêm Tích lại lạnh mặt, nói: “Ông La lời này nói không đúng rồi, ông cho rằng tôi còn thiếu chút tiền ấy sao? Tôi chỉ là không nuốt nổi cơn tức này, không thể tưởng được ông La đến tận lúc này vẫn không hiểu, vậy đừng trách tôi.”</w:t>
      </w:r>
      <w:r>
        <w:br w:type="textWrapping"/>
      </w:r>
      <w:r>
        <w:br w:type="textWrapping"/>
      </w:r>
      <w:r>
        <w:t xml:space="preserve">Thứ mà mình quý trọng như vậy, bị người khác coi chẳng khác gì rác rưởi.</w:t>
      </w:r>
      <w:r>
        <w:br w:type="textWrapping"/>
      </w:r>
      <w:r>
        <w:br w:type="textWrapping"/>
      </w:r>
      <w:r>
        <w:t xml:space="preserve">Những hồi ức nhiều năm qua đã bị hủy diệt rồi, cho dù có sửa lại cũng không phải là Điểu ngữ hoa hương ban đầu nữa, mỗi lần nghĩ đến chuyện này Nghiêm Tích đều cảm thấy khó chịu, hận ý không ngừng trào lên.</w:t>
      </w:r>
      <w:r>
        <w:br w:type="textWrapping"/>
      </w:r>
      <w:r>
        <w:br w:type="textWrapping"/>
      </w:r>
      <w:r>
        <w:t xml:space="preserve">Người này lúc này vẫn như thế, một chút áy náy cũng không có, còn cho rằng là chuyện đương nhiên, khiến người ta không khỏi kinh ngạc.</w:t>
      </w:r>
      <w:r>
        <w:br w:type="textWrapping"/>
      </w:r>
      <w:r>
        <w:br w:type="textWrapping"/>
      </w:r>
      <w:r>
        <w:t xml:space="preserve">Nghiêm Tích oán hận nhìn La Huyên, y như thế nào lại thích một người như vậy.</w:t>
      </w:r>
      <w:r>
        <w:br w:type="textWrapping"/>
      </w:r>
      <w:r>
        <w:br w:type="textWrapping"/>
      </w:r>
      <w:r>
        <w:t xml:space="preserve">La Huyên hình như cũng hiểu ý nghĩa hàm chứa trong ánh mắt Nghiêm Tích, nụ cười kèm theo chua sót.</w:t>
      </w:r>
      <w:r>
        <w:br w:type="textWrapping"/>
      </w:r>
      <w:r>
        <w:br w:type="textWrapping"/>
      </w:r>
      <w:r>
        <w:t xml:space="preserve">“Vậy câu nói thế nào mới bằng lòng bỏ qua.” La Sùng nói, giống như một con chuột đuổi không đi đánh không chết, thật sự phiền muốn chết. Hắn ta cũng không rảnh rỗi cứ phải để ý tới Nghiêm Tích, nhưng nếu không để ý tới, thật sự không chịu nỗi sự phiền nhiễu này.</w:t>
      </w:r>
      <w:r>
        <w:br w:type="textWrapping"/>
      </w:r>
      <w:r>
        <w:br w:type="textWrapping"/>
      </w:r>
      <w:r>
        <w:t xml:space="preserve">Nghiêm Tích biết người như La Sùng có một loại tư tưởng ngoan cố tận trong xương tủy, muốn hắn ta nhận lỗi, tạm thời nửa khả năng cũng không có. Bản thân Nghiêm Tích trái lại không ngại tiếp tục dây dưa với La Sùng, nhưng hắn nhìn thoáng qua La Huyên, chậm rãi nói: “Rất đơn giản a, ông thả La Huyên ra là được.”</w:t>
      </w:r>
      <w:r>
        <w:br w:type="textWrapping"/>
      </w:r>
      <w:r>
        <w:br w:type="textWrapping"/>
      </w:r>
      <w:r>
        <w:t xml:space="preserve">La Sùng không ngờ điều kiện của Nghiêm Tích lại là việc này, lạnh lùng nói: “Cậu thật đúng là thích quản chuyện nhà người khác.”</w:t>
      </w:r>
      <w:r>
        <w:br w:type="textWrapping"/>
      </w:r>
      <w:r>
        <w:br w:type="textWrapping"/>
      </w:r>
      <w:r>
        <w:t xml:space="preserve">Nghiêm Tích cười nói: “Ông hà tất phải như vậy, ông tưởng rằng tâm của y còn ở trên người mình sao? Kỳ thật tâm của y đã sớm bay ra bên ngoài rồi.”</w:t>
      </w:r>
      <w:r>
        <w:br w:type="textWrapping"/>
      </w:r>
      <w:r>
        <w:br w:type="textWrapping"/>
      </w:r>
      <w:r>
        <w:t xml:space="preserve">Nghiêm Tích đặt cánh tay lên bàn trà, nghiêng người ghé sát vào La Sùng, thấp giọng hỏi: “Ông không chịu buông tay thế này, không phải là còn mong đợi ở y đấy chứ?”</w:t>
      </w:r>
      <w:r>
        <w:br w:type="textWrapping"/>
      </w:r>
      <w:r>
        <w:br w:type="textWrapping"/>
      </w:r>
      <w:r>
        <w:t xml:space="preserve">Sắc mặt La Sùng khó coi tới cực điểm.</w:t>
      </w:r>
      <w:r>
        <w:br w:type="textWrapping"/>
      </w:r>
      <w:r>
        <w:br w:type="textWrapping"/>
      </w:r>
      <w:r>
        <w:t xml:space="preserve">Mấy ngày qua, La Huyên vẫn dùng thái độ phi bạo lực bất hợp tác, giống như một người đã chết rồi vậy.</w:t>
      </w:r>
      <w:r>
        <w:br w:type="textWrapping"/>
      </w:r>
      <w:r>
        <w:br w:type="textWrapping"/>
      </w:r>
      <w:r>
        <w:t xml:space="preserve">La Sùng không khỏi có chút hoảng hốt, mặc dù trước kia hắn ta đối xử với La Huyên rất nghiêm khắc, nhưng khi đó, trong mắt La Huyên còn có quang mang nóng bỏng, không biết bắt đầu từ khi nào, La Huyên nhìn hắn ta chỉ có hận ý cùng lạnh lùng.</w:t>
      </w:r>
      <w:r>
        <w:br w:type="textWrapping"/>
      </w:r>
      <w:r>
        <w:br w:type="textWrapping"/>
      </w:r>
      <w:r>
        <w:t xml:space="preserve">Thì ra Nghiêm Tích “đại phí chu chương”(*) như vậy, chẳng qua là vì để nói thay La Huyên mà thôi.</w:t>
      </w:r>
      <w:r>
        <w:br w:type="textWrapping"/>
      </w:r>
      <w:r>
        <w:br w:type="textWrapping"/>
      </w:r>
      <w:r>
        <w:t xml:space="preserve">(*) [大费周章] chỉ sự tình phức tạp, thiết lập khó khăn.</w:t>
      </w:r>
      <w:r>
        <w:br w:type="textWrapping"/>
      </w:r>
      <w:r>
        <w:br w:type="textWrapping"/>
      </w:r>
      <w:r>
        <w:t xml:space="preserve">La Sùng liếc nhìn Nghiêm Tích, người tinh xảo như một con ma-nơ-canh, nhưng tài ăn nói cùng thủ đoạn cũng không hề tồi, để ý La Huyên như vậy, không lẽ là có ý với La Huyên.</w:t>
      </w:r>
      <w:r>
        <w:br w:type="textWrapping"/>
      </w:r>
      <w:r>
        <w:br w:type="textWrapping"/>
      </w:r>
      <w:r>
        <w:t xml:space="preserve">La Sùng trong lòng tràn đầy khinh bỉ đối với La Huyên, đứa bé năm đó khóc nháo nói yêu mình, hiện tại còn không phải thông đồng với người ngoài sao.</w:t>
      </w:r>
      <w:r>
        <w:br w:type="textWrapping"/>
      </w:r>
      <w:r>
        <w:br w:type="textWrapping"/>
      </w:r>
      <w:r>
        <w:t xml:space="preserve">La Sùng quay đầu hỏi La Huyên: “Lần trước rõ ràng đã muốn thả ngươi đi rồi, ngươi lại khiêu khích ta lần nữa, hiện tại ngươi còn giật dây người khác đến bắt ta thả ngươi đi? Ngươi không biết là ngươi thật sự rất buồn cười sao.”</w:t>
      </w:r>
      <w:r>
        <w:br w:type="textWrapping"/>
      </w:r>
      <w:r>
        <w:br w:type="textWrapping"/>
      </w:r>
      <w:r>
        <w:t xml:space="preserve">La Huyên nở nụ cười, nói: “Tôi buồn cười lúc đó chẳng phải là do chú muốn dạy bảo tôi hay sao? Chú. Nói là thả tôi đi, nhưng bất cứ lúc nào cũng có thể khống chế được tôi, trong lòng mất hứng, tìm mấy tên côn đồ đánh tôi một chút là chuyện cơm bữa.”</w:t>
      </w:r>
      <w:r>
        <w:br w:type="textWrapping"/>
      </w:r>
      <w:r>
        <w:br w:type="textWrapping"/>
      </w:r>
      <w:r>
        <w:t xml:space="preserve">“Vậy thì tốt, lần này ta chân chính không quản ngươi nữa, ngươi chết ở bên ngoài, cũng đừng gọi ta nhặt xác thay ngươi.” La Sùng nói những lời này xong, lại nói với Nghiêm Tích, “Cậu cũng thấy rồi đấy, vậy cậu cũng nên dừng tay đi.”</w:t>
      </w:r>
      <w:r>
        <w:br w:type="textWrapping"/>
      </w:r>
      <w:r>
        <w:br w:type="textWrapping"/>
      </w:r>
      <w:r>
        <w:t xml:space="preserve">Nghiêm Tích gật gật đầu: “Nhất ngôn cửu đỉnh.”</w:t>
      </w:r>
      <w:r>
        <w:br w:type="textWrapping"/>
      </w:r>
      <w:r>
        <w:br w:type="textWrapping"/>
      </w:r>
      <w:r>
        <w:t xml:space="preserve">La Sùng hừ một tiếng, phẩy tay áo bỏ đi, hai tên vệ sĩ cũng đi theo ra ngoài.</w:t>
      </w:r>
      <w:r>
        <w:br w:type="textWrapping"/>
      </w:r>
      <w:r>
        <w:br w:type="textWrapping"/>
      </w:r>
      <w:r>
        <w:t xml:space="preserve">Nghiêm Tích đợi đám người đó đi hết, mới oán giận nói: “Không phải là bảo tôi tính tiền đấy chứ, chú của cậu sao lại nhỏ mọn như vậy.”</w:t>
      </w:r>
      <w:r>
        <w:br w:type="textWrapping"/>
      </w:r>
      <w:r>
        <w:br w:type="textWrapping"/>
      </w:r>
      <w:r>
        <w:t xml:space="preserve">La Huyên cười nói: “Vừa rồi không phải cậu nói cậu không thiếu tiền sao?”</w:t>
      </w:r>
      <w:r>
        <w:br w:type="textWrapping"/>
      </w:r>
      <w:r>
        <w:br w:type="textWrapping"/>
      </w:r>
      <w:r>
        <w:t xml:space="preserve">Nghiêm Tích trở mình xem thường: “Cậu chỉ biết nói dùm hắn.”</w:t>
      </w:r>
      <w:r>
        <w:br w:type="textWrapping"/>
      </w:r>
      <w:r>
        <w:br w:type="textWrapping"/>
      </w:r>
      <w:r>
        <w:t xml:space="preserve">La Huyên lúc này mới trầm tĩnh lại, đôi mắt cong cong, nhìn Nghiêm Tích: “Cậu thật sự là rất ngầu đó, chủ quán, tôi nhịn không được yêu cậu mất rồi.”</w:t>
      </w:r>
      <w:r>
        <w:br w:type="textWrapping"/>
      </w:r>
      <w:r>
        <w:br w:type="textWrapping"/>
      </w:r>
      <w:r>
        <w:t xml:space="preserve">Nghiêm Tích khoát tay: “Cậu thôi đi.”</w:t>
      </w:r>
      <w:r>
        <w:br w:type="textWrapping"/>
      </w:r>
      <w:r>
        <w:br w:type="textWrapping"/>
      </w:r>
      <w:r>
        <w:t xml:space="preserve">La Huyên nói: “Tôi thật sự rất ít khi thấy chú tôi chật vật như vậy.”</w:t>
      </w:r>
      <w:r>
        <w:br w:type="textWrapping"/>
      </w:r>
      <w:r>
        <w:br w:type="textWrapping"/>
      </w:r>
      <w:r>
        <w:t xml:space="preserve">“Hừ, luận cãi nhau tôi ít có thua ai lắm.” Nghiêm Tích đắc ý nói, hắn đưa tay ra vén tóc La Huyên lên, “Nghe nói bị vỡ đầu, có sao không?”</w:t>
      </w:r>
      <w:r>
        <w:br w:type="textWrapping"/>
      </w:r>
      <w:r>
        <w:br w:type="textWrapping"/>
      </w:r>
      <w:r>
        <w:t xml:space="preserve">“Khâu mấy mũi, lúc đó đau lắm.” La Huyên nói.</w:t>
      </w:r>
      <w:r>
        <w:br w:type="textWrapping"/>
      </w:r>
      <w:r>
        <w:br w:type="textWrapping"/>
      </w:r>
      <w:r>
        <w:t xml:space="preserve">Nghiêm Tích lại nổi giận: “Tôi không phải là cho chú cậu thoải mái quá rồi sao?”</w:t>
      </w:r>
      <w:r>
        <w:br w:type="textWrapping"/>
      </w:r>
      <w:r>
        <w:br w:type="textWrapping"/>
      </w:r>
      <w:r>
        <w:t xml:space="preserve">La Huyên cúi đầu, mặc hắn sờ tới sờ lui trên đầu mình, thấp giọng nói: “Cảm ơn cậu chủ quán, còn có thực xin lỗi, tôi đã lợi dụng cậu.”</w:t>
      </w:r>
      <w:r>
        <w:br w:type="textWrapping"/>
      </w:r>
      <w:r>
        <w:br w:type="textWrapping"/>
      </w:r>
      <w:r>
        <w:t xml:space="preserve">Nghiêm Tích vỗ một cái lên đầu La Huyên, nói: “Cậu cho rằng tôi là kẻ ngốc sao? Tưởng tôi không biết sao?”</w:t>
      </w:r>
      <w:r>
        <w:br w:type="textWrapping"/>
      </w:r>
      <w:r>
        <w:br w:type="textWrapping"/>
      </w:r>
      <w:r>
        <w:t xml:space="preserve">Nghiêm Tích túm lấy tóc La Huyên, để y ngẩng đầu lên: “Việc này, tôi rất là cam tâm tình nguyện.”</w:t>
      </w:r>
      <w:r>
        <w:br w:type="textWrapping"/>
      </w:r>
      <w:r>
        <w:br w:type="textWrapping"/>
      </w:r>
      <w:r>
        <w:t xml:space="preserve">La Huyên cười nói: “Cho nên mới nói, chủ quán cậu là người tốt.”</w:t>
      </w:r>
      <w:r>
        <w:br w:type="textWrapping"/>
      </w:r>
      <w:r>
        <w:br w:type="textWrapping"/>
      </w:r>
      <w:r>
        <w:t xml:space="preserve">Mềm lòng nghĩa khí, đúng là một người tốt.</w:t>
      </w:r>
      <w:r>
        <w:br w:type="textWrapping"/>
      </w:r>
      <w:r>
        <w:br w:type="textWrapping"/>
      </w:r>
      <w:r>
        <w:t xml:space="preserve">Nghiêm Tích buông tay ra, La Huyên thuận theo nhìn tóc mình, nửa ngày mới hỏi ra: “Quán bar… có tốt không?”</w:t>
      </w:r>
      <w:r>
        <w:br w:type="textWrapping"/>
      </w:r>
      <w:r>
        <w:br w:type="textWrapping"/>
      </w:r>
      <w:r>
        <w:t xml:space="preserve">Nghiêm Tích nhìn y thật sâu, nói: “Đang sửa chữa.”</w:t>
      </w:r>
      <w:r>
        <w:br w:type="textWrapping"/>
      </w:r>
      <w:r>
        <w:br w:type="textWrapping"/>
      </w:r>
      <w:r>
        <w:t xml:space="preserve">“Ừm.” Cho dù là La Huyên cũng không ngờ được, lúc ấy La Sùng lại phá hủy quán bar, sau ngày đó, tâm của y đối với La Sùng bắt đầu lạnh đi.</w:t>
      </w:r>
      <w:r>
        <w:br w:type="textWrapping"/>
      </w:r>
      <w:r>
        <w:br w:type="textWrapping"/>
      </w:r>
      <w:r>
        <w:t xml:space="preserve">“Hơn nữa, cậu và chú cậu sao lại thành thế này?” Nghiêm Tích hỏi, “Tôi không nghĩ ra được.”</w:t>
      </w:r>
      <w:r>
        <w:br w:type="textWrapping"/>
      </w:r>
      <w:r>
        <w:br w:type="textWrapping"/>
      </w:r>
      <w:r>
        <w:t xml:space="preserve">Đối với Nghiêm Tích mà nói, La Sùng quả thực hoàn toàn không hề đáng chút nào, hắn không rõ La Huyên như thế nào lại cứ luẩn quẩn trong lòng không buông.</w:t>
      </w:r>
      <w:r>
        <w:br w:type="textWrapping"/>
      </w:r>
      <w:r>
        <w:br w:type="textWrapping"/>
      </w:r>
      <w:r>
        <w:t xml:space="preserve">La Huyên châm chọc cười cười, nói: “Hồi còn nhỏ, cảm thấy hắn chính là trời, vừa sợ hãi vừa kính ngưỡng, sau này trưởng thành, đã hiểu ra rất nhiều điều, biết hắn làm ra rất nhiều chuyện, sau đó chán ghét cùng cực, thế nhưng càng chán ghét lại càng không bỏ xuống được.”</w:t>
      </w:r>
      <w:r>
        <w:br w:type="textWrapping"/>
      </w:r>
      <w:r>
        <w:br w:type="textWrapping"/>
      </w:r>
      <w:r>
        <w:t xml:space="preserve">La Huyên yếu ớt nói: “Một bên hận một bên chán ghét, nhưng vẫn còn một bên thích, tôi bị hắn nuôi thành biến thái luôn rồi. Có một lần tôi thật sự không chịu nổi, chạy đến trước mặt hắn, nói với hắn rằng tôi thích hắn.”</w:t>
      </w:r>
      <w:r>
        <w:br w:type="textWrapping"/>
      </w:r>
      <w:r>
        <w:br w:type="textWrapping"/>
      </w:r>
      <w:r>
        <w:t xml:space="preserve">Trong mắt La Huyên hiện lên thứ gì đó khiến lòng Nghiêm Tích căng thẳng: “Sau đó thì sao?”</w:t>
      </w:r>
      <w:r>
        <w:br w:type="textWrapping"/>
      </w:r>
      <w:r>
        <w:br w:type="textWrapping"/>
      </w:r>
      <w:r>
        <w:t xml:space="preserve">“Sau đó a…” La Huyên vẫn cười như vậy, nhưng lại làm cho người ta cảm thấy trong tim trống rỗng, “Sau đó hắn liền nhốt tôi lại, hắn chắc là cảm thấy tôi có bệnh.”</w:t>
      </w:r>
      <w:r>
        <w:br w:type="textWrapping"/>
      </w:r>
      <w:r>
        <w:br w:type="textWrapping"/>
      </w:r>
      <w:r>
        <w:t xml:space="preserve">Nghiêm Tích bị câu “tôi có bệnh” kia bắn trúng tim.</w:t>
      </w:r>
      <w:r>
        <w:br w:type="textWrapping"/>
      </w:r>
      <w:r>
        <w:br w:type="textWrapping"/>
      </w:r>
      <w:r>
        <w:t xml:space="preserve">Hắn chậm rãi hạ thấp thắt lưng, nằm xuống bàn trà.</w:t>
      </w:r>
      <w:r>
        <w:br w:type="textWrapping"/>
      </w:r>
      <w:r>
        <w:br w:type="textWrapping"/>
      </w:r>
      <w:r>
        <w:t xml:space="preserve">“Cho nên tôi mới nói chúng ta là một loại người a, chúng ta đều bị người khác coi là không bình thường, đều hy vọng có thể chạy khỏi nơi trói buộc mình, hơn nữa…” La Huyên xoắn xoắn tóc Nghiêm Tích, nói, “Chúng ta đều phải nhìn thấy người khác hạnh phúc mới có thể cảm nhận được hơi ấm con người.”</w:t>
      </w:r>
      <w:r>
        <w:br w:type="textWrapping"/>
      </w:r>
      <w:r>
        <w:br w:type="textWrapping"/>
      </w:r>
      <w:r>
        <w:t xml:space="preserve">Tựa như La Huyên nhìn thấy người khác hạnh phúc sẽ ghen tị, cũng như Nghiêm Tích từ trong hạnh phúc của người khác mà hấp thu ấm áp.</w:t>
      </w:r>
      <w:r>
        <w:br w:type="textWrapping"/>
      </w:r>
      <w:r>
        <w:br w:type="textWrapping"/>
      </w:r>
      <w:r>
        <w:t xml:space="preserve">La Huyên cầm tay Nghiêm Tích, nói: “Nhưng cậu vẫn không giống tôi, tôi chỉ có thể sử dụng thủ đoạn rác rưởi, nhưng cậu thì không. Cậu nhiệt tình chính trực, vô cùng dũng cảm, cậu nhất định phải hạnh phúc, so với hạnh phúc phải hạnh phúc hơn, khiến người khác ghen tị đến phát cuồng.”</w:t>
      </w:r>
      <w:r>
        <w:br w:type="textWrapping"/>
      </w:r>
      <w:r>
        <w:br w:type="textWrapping"/>
      </w:r>
      <w:r>
        <w:t xml:space="preserve">Nghiêm Tích nằm dài trên bàn, bộ dáng vô cùng yếu ớt, cùng kẻ vô cùng sắc bén chọc điên La Sùng vừa rồi hoàn toàn khác xa.</w:t>
      </w:r>
      <w:r>
        <w:br w:type="textWrapping"/>
      </w:r>
      <w:r>
        <w:br w:type="textWrapping"/>
      </w:r>
      <w:r>
        <w:t xml:space="preserve">Cho dù bên ngoài mạnh mẽ thế nào, vẫn có nhược điểm, đánh một kích vào đó, tránh không thoát chạy không ra, đó vĩnh viễn là uy hiếp của hắn, vẫn cho rằng khiến mình lớn mạnh hơn một chút sẽ không việc gì, nhưng cũng vậy mà thôi.</w:t>
      </w:r>
      <w:r>
        <w:br w:type="textWrapping"/>
      </w:r>
      <w:r>
        <w:br w:type="textWrapping"/>
      </w:r>
      <w:r>
        <w:t xml:space="preserve">Hắn không giống người bình thường ở chỗ đó.</w:t>
      </w:r>
      <w:r>
        <w:br w:type="textWrapping"/>
      </w:r>
      <w:r>
        <w:br w:type="textWrapping"/>
      </w:r>
      <w:r>
        <w:t xml:space="preserve">Nghiêm Tích nằm bò một hồi, mới thẳng người dậy, biểu tình trên mặt cũng không nhìn ra dấu vết gì, chỉ nói: “Mặc kệ thế nào, hiện tại cậu tự do rồi, mặc dù tôi cảm thấy chú của cậu sẽ không hảo tâm như vậy. Cậu sau này dự định thế nào?”</w:t>
      </w:r>
      <w:r>
        <w:br w:type="textWrapping"/>
      </w:r>
      <w:r>
        <w:br w:type="textWrapping"/>
      </w:r>
      <w:r>
        <w:t xml:space="preserve">La Huyên nghĩ nghĩ, nói: “Thế nào a, có lẽ là tức giận mà phấn đấu đi.”</w:t>
      </w:r>
      <w:r>
        <w:br w:type="textWrapping"/>
      </w:r>
      <w:r>
        <w:br w:type="textWrapping"/>
      </w:r>
      <w:r>
        <w:t xml:space="preserve">“A?” Nghiêm Tích nghi hoặc hỏi, “Tức giận mà phấn đấu là làm gì?”</w:t>
      </w:r>
      <w:r>
        <w:br w:type="textWrapping"/>
      </w:r>
      <w:r>
        <w:br w:type="textWrapping"/>
      </w:r>
      <w:r>
        <w:t xml:space="preserve">“Kiếm thật nhiều thật nhiều tiền, sau đó nhốt chú lại.” La Huyên híp mắt cười.</w:t>
      </w:r>
      <w:r>
        <w:br w:type="textWrapping"/>
      </w:r>
      <w:r>
        <w:br w:type="textWrapping"/>
      </w:r>
      <w:r>
        <w:t xml:space="preserve">“…”</w:t>
      </w:r>
      <w:r>
        <w:br w:type="textWrapping"/>
      </w:r>
      <w:r>
        <w:br w:type="textWrapping"/>
      </w:r>
      <w:r>
        <w:t xml:space="preserve">“Đây là mục tiêu cả đời tôi đó.” Ánh mắt La Huyên rốt cục cũng có ánh sáng, mà không phải là tối đen không thấy đáy.</w:t>
      </w:r>
      <w:r>
        <w:br w:type="textWrapping"/>
      </w:r>
      <w:r>
        <w:br w:type="textWrapping"/>
      </w:r>
      <w:r>
        <w:t xml:space="preserve">Nghiêm Tích có chút vô pháp lý giải một tình yêu như vậy, nhưng hắn cũng vô pháp đánh giá yêu như vậy là đúng hay sai.</w:t>
      </w:r>
      <w:r>
        <w:br w:type="textWrapping"/>
      </w:r>
      <w:r>
        <w:br w:type="textWrapping"/>
      </w:r>
      <w:r>
        <w:t xml:space="preserve">“Cho nên, tôi phải đi, chủ quán.” La Huyên ôn nhu nói.</w:t>
      </w:r>
      <w:r>
        <w:br w:type="textWrapping"/>
      </w:r>
      <w:r>
        <w:br w:type="textWrapping"/>
      </w:r>
      <w:r>
        <w:t xml:space="preserve">Nghiêm Tích sửng sốt: “Đi đâu?”</w:t>
      </w:r>
      <w:r>
        <w:br w:type="textWrapping"/>
      </w:r>
      <w:r>
        <w:br w:type="textWrapping"/>
      </w:r>
      <w:r>
        <w:t xml:space="preserve">“Đi kiếm tiền a.” La Huyên phấn khởi nói, “Cảm ơn cậu đã cho tôi tự do, chỉ cần chú không ngăn cản tôi nữa, tôi rất có niềm tin có thể kiếm được thật nhiều tiền.”</w:t>
      </w:r>
      <w:r>
        <w:br w:type="textWrapping"/>
      </w:r>
      <w:r>
        <w:br w:type="textWrapping"/>
      </w:r>
      <w:r>
        <w:t xml:space="preserve">Nghiêm Tích há họng, không biết nói cái gì, hắn không biết đây có phải là chuyện có thể chúc phúc hay không.</w:t>
      </w:r>
      <w:r>
        <w:br w:type="textWrapping"/>
      </w:r>
      <w:r>
        <w:br w:type="textWrapping"/>
      </w:r>
      <w:r>
        <w:t xml:space="preserve">Hắn cũng không biết La Huyên cùng chú của y cuối cùng có thể Happy Ending hay không.</w:t>
      </w:r>
      <w:r>
        <w:br w:type="textWrapping"/>
      </w:r>
      <w:r>
        <w:br w:type="textWrapping"/>
      </w:r>
      <w:r>
        <w:t xml:space="preserve">Trước mắt mà nói, hắn chỉ biết, hắn lại mất đi một quản lí quán bar rồi.</w:t>
      </w:r>
      <w:r>
        <w:br w:type="textWrapping"/>
      </w:r>
      <w:r>
        <w:br w:type="textWrapping"/>
      </w:r>
      <w:r>
        <w:t xml:space="preserve">Ý chí chiến đấu sục sôi của Nghiêm Tích lúc rời đi, khi trở về đã có chút mất mát.</w:t>
      </w:r>
      <w:r>
        <w:br w:type="textWrapping"/>
      </w:r>
      <w:r>
        <w:br w:type="textWrapping"/>
      </w:r>
      <w:r>
        <w:t xml:space="preserve">Tương Vân Chu nhận thấy rõ ràng, nhưng Nghiêm Tích không nói, anh cũng sẽ không hỏi.</w:t>
      </w:r>
      <w:r>
        <w:br w:type="textWrapping"/>
      </w:r>
      <w:r>
        <w:br w:type="textWrapping"/>
      </w:r>
      <w:r>
        <w:t xml:space="preserve">Nghiêm Tích lần này lại chủ động khai báo: “Em gặp được La Huyên rồi.”</w:t>
      </w:r>
      <w:r>
        <w:br w:type="textWrapping"/>
      </w:r>
      <w:r>
        <w:br w:type="textWrapping"/>
      </w:r>
      <w:r>
        <w:t xml:space="preserve">“Ồ? Thật sao.” Tương Vân Chu thản nhiên nói, nhìn không ra vui buồn, “Quán bar đang lúc sửa sang, cậu ta trở về hỗ trợ đúng lúc.”</w:t>
      </w:r>
      <w:r>
        <w:br w:type="textWrapping"/>
      </w:r>
      <w:r>
        <w:br w:type="textWrapping"/>
      </w:r>
      <w:r>
        <w:t xml:space="preserve">“Cậu ta không muốn trở về…” Nghiêm Tích thì thào nói, giấu không được thất vọng.</w:t>
      </w:r>
      <w:r>
        <w:br w:type="textWrapping"/>
      </w:r>
      <w:r>
        <w:br w:type="textWrapping"/>
      </w:r>
      <w:r>
        <w:t xml:space="preserve">Tương Vân Chu không biết bản thân có nên an ủi hắn hay không, anh nhìn Nghiêm Tích, nghĩ đi nghĩ lại, cuối cùng anh mới hạ quyết tâm nói: “Tôi không biết cậu ta rõ lắm.”</w:t>
      </w:r>
      <w:r>
        <w:br w:type="textWrapping"/>
      </w:r>
      <w:r>
        <w:br w:type="textWrapping"/>
      </w:r>
      <w:r>
        <w:t xml:space="preserve">Kết quả Nghiêm Tích nói: “Anh thật khéo, em còn tưởng anh sẽ nói anh chán ghét cậu ta chứ.”</w:t>
      </w:r>
      <w:r>
        <w:br w:type="textWrapping"/>
      </w:r>
      <w:r>
        <w:br w:type="textWrapping"/>
      </w:r>
      <w:r>
        <w:t xml:space="preserve">Tương Vân Chu dừng một chút, nói: “Cơ bản chính là như vậy đi.”</w:t>
      </w:r>
      <w:r>
        <w:br w:type="textWrapping"/>
      </w:r>
      <w:r>
        <w:br w:type="textWrapping"/>
      </w:r>
      <w:r>
        <w:t xml:space="preserve">“Em biết mọi người cũng không thích cậu ta, có đôi khi em cũng biết là tâm tư cậu ta quá mức thâm trầm, nhưng cậu ta phải ly khai, em vẫn cảm thấy không vui.” Nghiêm Tích nói, “Không, cũng không phải không vui, cậu ta có thể từng bước bước ra, em phải thay cậu ta vui mừng, nhưng mà chung quy cảm thấy trong ngực buồn buồn thế nào ấy.”</w:t>
      </w:r>
      <w:r>
        <w:br w:type="textWrapping"/>
      </w:r>
      <w:r>
        <w:br w:type="textWrapping"/>
      </w:r>
      <w:r>
        <w:t xml:space="preserve">“Tại sao lại muốn nói với tôi những điều này?” Tương Vân Chu đột ngột hỏi.</w:t>
      </w:r>
      <w:r>
        <w:br w:type="textWrapping"/>
      </w:r>
      <w:r>
        <w:br w:type="textWrapping"/>
      </w:r>
      <w:r>
        <w:t xml:space="preserve">Nghiêm Tích mỉm cười, nói: “Có lẽ là vì em muốn từ anh nhận được an ủi.”</w:t>
      </w:r>
      <w:r>
        <w:br w:type="textWrapping"/>
      </w:r>
      <w:r>
        <w:br w:type="textWrapping"/>
      </w:r>
      <w:r>
        <w:t xml:space="preserve">Tương Vân Chu thở dài, hướng hắn vẫy tay, nói: “Lại đây.”</w:t>
      </w:r>
      <w:r>
        <w:br w:type="textWrapping"/>
      </w:r>
      <w:r>
        <w:br w:type="textWrapping"/>
      </w:r>
      <w:r>
        <w:t xml:space="preserve">Nghiêm Tích nghe lời đi qua, tựa vào trong lồng ngực Tương Vân Chu.</w:t>
      </w:r>
      <w:r>
        <w:br w:type="textWrapping"/>
      </w:r>
      <w:r>
        <w:br w:type="textWrapping"/>
      </w:r>
      <w:r>
        <w:t xml:space="preserve">La Huyên nói, hắn là dạng người chỉ có thể từ trong hạnh phúc của người khác mới nhận được độ ấm. Chỉ nhìn thấy người khác hạnh phúc, bản thân mới có thể hạnh phúc.</w:t>
      </w:r>
      <w:r>
        <w:br w:type="textWrapping"/>
      </w:r>
      <w:r>
        <w:br w:type="textWrapping"/>
      </w:r>
      <w:r>
        <w:t xml:space="preserve">Nếu thật là như vậy… Vì cái gì hiện tại hắn ôm Tương Vân Chu, cũng có thể cảm thấy ấm áp như thế.</w:t>
      </w:r>
      <w:r>
        <w:br w:type="textWrapping"/>
      </w:r>
      <w:r>
        <w:br w:type="textWrapping"/>
      </w:r>
    </w:p>
    <w:p>
      <w:pPr>
        <w:pStyle w:val="Heading2"/>
      </w:pPr>
      <w:bookmarkStart w:id="37" w:name="điểu-ngữ-hoa-hương-hôn-giới-sở---chương-8-tương-vân-chu"/>
      <w:bookmarkEnd w:id="37"/>
      <w:r>
        <w:t xml:space="preserve">9. Điểu Ngữ Hoa Hương Hôn Giới Sở - Chương 8: Tương Vân Chu</w:t>
      </w:r>
    </w:p>
    <w:p>
      <w:pPr>
        <w:pStyle w:val="Compact"/>
      </w:pPr>
      <w:r>
        <w:br w:type="textWrapping"/>
      </w:r>
      <w:r>
        <w:br w:type="textWrapping"/>
      </w:r>
      <w:r>
        <w:t xml:space="preserve">Nghiêm Tích đem toàn bộ tinh lực hoàn toàn đặt vào việc sửa sang Điểu ngữ hoa hương, vốn hắn là muốn dựa theo bố cục trước kia tân trang lại, song hắn cân nhắc một hồi vẫn quyết định là tái thiết kế theo sở thích của hắn đi.</w:t>
      </w:r>
      <w:r>
        <w:br w:type="textWrapping"/>
      </w:r>
      <w:r>
        <w:br w:type="textWrapping"/>
      </w:r>
      <w:r>
        <w:t xml:space="preserve">Thành thật mà nói, người nào quen biết hắn đều rất lo lắng về việc này, sợ cuối cùng Điểu ngữ hoa hương sẽ biến thành một công trình ngoài hành tinh, cũng may là tuy Nghiêm Tích thoạt nhìn không đáng tin, nhưng lần này lại mời đến một vị kiến trúc sư đáng tin cậy, dù cho nhiều lúc yêu cầu của Nghiêm Tích phi thường quỷ dị, thì người ta vẫn tận lực vẽ bản thiết kế cho thật là bình thường.</w:t>
      </w:r>
      <w:r>
        <w:br w:type="textWrapping"/>
      </w:r>
      <w:r>
        <w:br w:type="textWrapping"/>
      </w:r>
      <w:r>
        <w:t xml:space="preserve">Có một chuyện rất tốt, Điểu ngữ hoa hương là một bar rượu đã mở được không ít năm, có rất nhiều khách quen, họ thế mà lại tình nguyện vì Điểu ngữ hoa hương quyên tiền.</w:t>
      </w:r>
      <w:r>
        <w:br w:type="textWrapping"/>
      </w:r>
      <w:r>
        <w:br w:type="textWrapping"/>
      </w:r>
      <w:r>
        <w:t xml:space="preserve">Mặc dù số tiền đó trong mắt Nghiêm Tích không tính là nhiều, nhưng hắn vẫn rất cảm động.</w:t>
      </w:r>
      <w:r>
        <w:br w:type="textWrapping"/>
      </w:r>
      <w:r>
        <w:br w:type="textWrapping"/>
      </w:r>
      <w:r>
        <w:t xml:space="preserve">Tóm lại, dưới sự trợ giúp từ nhiều phía, Điểu ngữ hoa hương cuối cùng cũng khai trương một lần nữa. Ngày tái khai trương Nghiêm Tích còn đặc biệt mời một vị thầy tướng số chuyên nghiệp qua, chọn một ngày hoàng đạo.</w:t>
      </w:r>
      <w:r>
        <w:br w:type="textWrapping"/>
      </w:r>
      <w:r>
        <w:br w:type="textWrapping"/>
      </w:r>
      <w:r>
        <w:t xml:space="preserve">Nghiêm Tích rốt cuộc cảm thấy vui vẻ hẳn lên, cao hứng ngồi trong nhà gọi điện thoại, thông báo cho bạn bè lúc đó đến ủng hộ. Hắn gọi cho từng người một, mọi người đều rất sảng khoái nhận lời.</w:t>
      </w:r>
      <w:r>
        <w:br w:type="textWrapping"/>
      </w:r>
      <w:r>
        <w:br w:type="textWrapping"/>
      </w:r>
      <w:r>
        <w:t xml:space="preserve">Ngoại trừ Vương Thủ Trữ.</w:t>
      </w:r>
      <w:r>
        <w:br w:type="textWrapping"/>
      </w:r>
      <w:r>
        <w:br w:type="textWrapping"/>
      </w:r>
      <w:r>
        <w:t xml:space="preserve">Bởi vì Vương Thủ Trữ hỏi một câu: “Cậu có mời anh Tương không?”</w:t>
      </w:r>
      <w:r>
        <w:br w:type="textWrapping"/>
      </w:r>
      <w:r>
        <w:br w:type="textWrapping"/>
      </w:r>
      <w:r>
        <w:t xml:space="preserve">Nghiêm Tích sửng sốt, vô thức nhìn về phía phòng sách, Tương Vân Chu đang đọc sách trong đó.</w:t>
      </w:r>
      <w:r>
        <w:br w:type="textWrapping"/>
      </w:r>
      <w:r>
        <w:br w:type="textWrapping"/>
      </w:r>
      <w:r>
        <w:t xml:space="preserve">Khoảng cách giữa bọn họ không vượt qua mười thước, Nghiêm Tích gọi điện thoại mời từng người bạn đến tham dự ngày tái khai trương quán bar, lại quên nói với Tương Vân Chu.</w:t>
      </w:r>
      <w:r>
        <w:br w:type="textWrapping"/>
      </w:r>
      <w:r>
        <w:br w:type="textWrapping"/>
      </w:r>
      <w:r>
        <w:t xml:space="preserve">Nghiêm Tích nhất thời cảm thấy thực chột dạ.</w:t>
      </w:r>
      <w:r>
        <w:br w:type="textWrapping"/>
      </w:r>
      <w:r>
        <w:br w:type="textWrapping"/>
      </w:r>
      <w:r>
        <w:t xml:space="preserve">Vương Thủ Trữ thấy Nghiêm Tích hồi lâu không lên tiếng, nhịn không được kêu lên: “Trời ạ, cậu không phải ở chung với anh ấy sao? Như vậy là hời hợt với người ta quá rồi đó.”</w:t>
      </w:r>
      <w:r>
        <w:br w:type="textWrapping"/>
      </w:r>
      <w:r>
        <w:br w:type="textWrapping"/>
      </w:r>
      <w:r>
        <w:t xml:space="preserve">“Tôi…” Nghiêm Tích muốn cãi lại vài câu, nhưng bản thân thật sự đuối lý, hắn chỉ có thể nói, “Tôi không phải đang định nói với anh ấy đây sao? Gấp cái gì a.”</w:t>
      </w:r>
      <w:r>
        <w:br w:type="textWrapping"/>
      </w:r>
      <w:r>
        <w:br w:type="textWrapping"/>
      </w:r>
      <w:r>
        <w:t xml:space="preserve">“Cậu gạt người.”</w:t>
      </w:r>
      <w:r>
        <w:br w:type="textWrapping"/>
      </w:r>
      <w:r>
        <w:br w:type="textWrapping"/>
      </w:r>
      <w:r>
        <w:t xml:space="preserve">“…”</w:t>
      </w:r>
      <w:r>
        <w:br w:type="textWrapping"/>
      </w:r>
      <w:r>
        <w:br w:type="textWrapping"/>
      </w:r>
      <w:r>
        <w:t xml:space="preserve">Tiếp theo Vương Thủ Trữ giáo dục Nghiêm Tích mất khoảng nửa giờ, Nghiêm Tích nghe đến phát điên, nhưng lại không dám cúp máy, từ sau khi Vương Thủ Trữ trở thành Trưởng phòng hành chính, càng ngày càng dài dòng hơn. Mãi đến cuối cùng, Nghiêm Tích sắp nổi điên, nói: “Cậu mà còn nói nữa, lão Tương đi ngủ mất, tôi sẽ không có cơ hội nói với anh ấy.”</w:t>
      </w:r>
      <w:r>
        <w:br w:type="textWrapping"/>
      </w:r>
      <w:r>
        <w:br w:type="textWrapping"/>
      </w:r>
      <w:r>
        <w:t xml:space="preserve">Vương Thủ Trữ ngẩn người, nói: “Ngủ sớm như vậy a, vậy được rồi, cậu đi đi.”</w:t>
      </w:r>
      <w:r>
        <w:br w:type="textWrapping"/>
      </w:r>
      <w:r>
        <w:br w:type="textWrapping"/>
      </w:r>
      <w:r>
        <w:t xml:space="preserve">Nghiêm Tích cuối cùng được đặc xá, cúp điện thoại.</w:t>
      </w:r>
      <w:r>
        <w:br w:type="textWrapping"/>
      </w:r>
      <w:r>
        <w:br w:type="textWrapping"/>
      </w:r>
      <w:r>
        <w:t xml:space="preserve">Hắn đi tới trước cửa phòng sách, Tương Vân Chu nghe tiếng ngẩng đầu, thấy hắn: “Sao vậy?”</w:t>
      </w:r>
      <w:r>
        <w:br w:type="textWrapping"/>
      </w:r>
      <w:r>
        <w:br w:type="textWrapping"/>
      </w:r>
      <w:r>
        <w:t xml:space="preserve">Nghiêm Tích ho khan một tiếng, nói: “Ngày mười tám tháng chín, Điểu ngữ hoa hương tái khai trương, hôm đó đến ủng hộ nha.”</w:t>
      </w:r>
      <w:r>
        <w:br w:type="textWrapping"/>
      </w:r>
      <w:r>
        <w:br w:type="textWrapping"/>
      </w:r>
      <w:r>
        <w:t xml:space="preserve">Tương Vân Chu nghe xong, cười cười: “Nhất định rồi.”</w:t>
      </w:r>
      <w:r>
        <w:br w:type="textWrapping"/>
      </w:r>
      <w:r>
        <w:br w:type="textWrapping"/>
      </w:r>
      <w:r>
        <w:t xml:space="preserve">Nghiêm Tích thấy anh nở nụ cười, lại cảm thấy xấu hổ chột dạ, đi qua ngồi lên đùi anh, hôn anh một cái.</w:t>
      </w:r>
      <w:r>
        <w:br w:type="textWrapping"/>
      </w:r>
      <w:r>
        <w:br w:type="textWrapping"/>
      </w:r>
      <w:r>
        <w:t xml:space="preserve">Tương Vân Chu nhướn mày, nói: “Em không phải có chuyện gì đấy chứ?”</w:t>
      </w:r>
      <w:r>
        <w:br w:type="textWrapping"/>
      </w:r>
      <w:r>
        <w:br w:type="textWrapping"/>
      </w:r>
      <w:r>
        <w:t xml:space="preserve">“Không có gì…” Nghiêm Tích ôm lấy anh.</w:t>
      </w:r>
      <w:r>
        <w:br w:type="textWrapping"/>
      </w:r>
      <w:r>
        <w:br w:type="textWrapping"/>
      </w:r>
      <w:r>
        <w:t xml:space="preserve">“Em khẳng định có chuyện.” Tương Vân Chu nói.</w:t>
      </w:r>
      <w:r>
        <w:br w:type="textWrapping"/>
      </w:r>
      <w:r>
        <w:br w:type="textWrapping"/>
      </w:r>
      <w:r>
        <w:t xml:space="preserve">Anh khá rõ thói quen của Nghiêm Tích, không phải là yêu nghiệt vạn phần đến câu dẫn, mà dịu dàng ngọt ngào như vậy khẳng định là bởi vì chột dạ.</w:t>
      </w:r>
      <w:r>
        <w:br w:type="textWrapping"/>
      </w:r>
      <w:r>
        <w:br w:type="textWrapping"/>
      </w:r>
      <w:r>
        <w:t xml:space="preserve">“Hừ, không muốn thì thôi.” Nghiêm Tích vừa định đứng dậy, đã bị Tương Vân Chu vững vàng ấn xuống đùi.</w:t>
      </w:r>
      <w:r>
        <w:br w:type="textWrapping"/>
      </w:r>
      <w:r>
        <w:br w:type="textWrapping"/>
      </w:r>
      <w:r>
        <w:t xml:space="preserve">Tương Vân Chu từ tốn vuốt ve đùi hắn, lướt lên trên eo, kéo đầu hắn xuống, cùng hắn hôn môi.</w:t>
      </w:r>
      <w:r>
        <w:br w:type="textWrapping"/>
      </w:r>
      <w:r>
        <w:br w:type="textWrapping"/>
      </w:r>
      <w:r>
        <w:t xml:space="preserve">“Tôi sao lại không muốn em chứ, tôi từ trước đến nay đều muốn em.”</w:t>
      </w:r>
      <w:r>
        <w:br w:type="textWrapping"/>
      </w:r>
      <w:r>
        <w:br w:type="textWrapping"/>
      </w:r>
      <w:r>
        <w:t xml:space="preserve">–</w:t>
      </w:r>
      <w:r>
        <w:br w:type="textWrapping"/>
      </w:r>
      <w:r>
        <w:br w:type="textWrapping"/>
      </w:r>
      <w:r>
        <w:t xml:space="preserve">Đến ngày mười tám tháng chín, Điểu ngữ hoa hương long trọng một lần nữa khai trương.</w:t>
      </w:r>
      <w:r>
        <w:br w:type="textWrapping"/>
      </w:r>
      <w:r>
        <w:br w:type="textWrapping"/>
      </w:r>
      <w:r>
        <w:t xml:space="preserve">Nghiêm Tích mặc một chiếc váy dài kiểu Đường trang(*), lần này hắn khoác thêm áo choàng mỏng, lại bị đám bạn phỉ nhổ.</w:t>
      </w:r>
      <w:r>
        <w:br w:type="textWrapping"/>
      </w:r>
      <w:r>
        <w:br w:type="textWrapping"/>
      </w:r>
      <w:r>
        <w:t xml:space="preserve">(*) Đường trang có 2 kiểu, 1 là kiểu trang phục của người Mãn: cổ áo đứng, cúc móc, các cúc chạy dọc thẳng xuống vạt áo, 2 là kiểu trang phục của người Hán: cổ áo vắt chéo, vạt áo kéo về bên tay phải, cúc cài. Mình nghĩ Tiểu Tích mặc kiểu số 1.</w:t>
      </w:r>
      <w:r>
        <w:br w:type="textWrapping"/>
      </w:r>
      <w:r>
        <w:br w:type="textWrapping"/>
      </w:r>
      <w:r>
        <w:t xml:space="preserve">“Lần trước tôi nhớ là cậu ta cũng đứng ở cửa như vậy.” Tạ Khánh nói.</w:t>
      </w:r>
      <w:r>
        <w:br w:type="textWrapping"/>
      </w:r>
      <w:r>
        <w:br w:type="textWrapping"/>
      </w:r>
      <w:r>
        <w:t xml:space="preserve">“Lần nào?” Vương Cẩm Trình hỏi.</w:t>
      </w:r>
      <w:r>
        <w:br w:type="textWrapping"/>
      </w:r>
      <w:r>
        <w:br w:type="textWrapping"/>
      </w:r>
      <w:r>
        <w:t xml:space="preserve">“Chính là cái lần I have a dream đó.”</w:t>
      </w:r>
      <w:r>
        <w:br w:type="textWrapping"/>
      </w:r>
      <w:r>
        <w:br w:type="textWrapping"/>
      </w:r>
      <w:r>
        <w:t xml:space="preserve">“Soga(*), giống như cô tiếp viên vậy.”</w:t>
      </w:r>
      <w:r>
        <w:br w:type="textWrapping"/>
      </w:r>
      <w:r>
        <w:br w:type="textWrapping"/>
      </w:r>
      <w:r>
        <w:t xml:space="preserve">(*) Tiếng Nhật [そうか], có nghĩa là “ra vậy”, “đúng rồi”</w:t>
      </w:r>
      <w:r>
        <w:br w:type="textWrapping"/>
      </w:r>
      <w:r>
        <w:br w:type="textWrapping"/>
      </w:r>
      <w:r>
        <w:t xml:space="preserve">“Lần này chuyển thành tú bà rồi.”</w:t>
      </w:r>
      <w:r>
        <w:br w:type="textWrapping"/>
      </w:r>
      <w:r>
        <w:br w:type="textWrapping"/>
      </w:r>
      <w:r>
        <w:t xml:space="preserve">“…”</w:t>
      </w:r>
      <w:r>
        <w:br w:type="textWrapping"/>
      </w:r>
      <w:r>
        <w:br w:type="textWrapping"/>
      </w:r>
      <w:r>
        <w:t xml:space="preserve">Nghiêm Tích thuận tay lấy một giỏ hoa chọi lên đầu Tạ Khánh.</w:t>
      </w:r>
      <w:r>
        <w:br w:type="textWrapping"/>
      </w:r>
      <w:r>
        <w:br w:type="textWrapping"/>
      </w:r>
      <w:r>
        <w:t xml:space="preserve">Lần này không có quản lí sắp xếp hoạt động, nhưng Nghiêm Tích đã đặc biệt tìm một công ty tổ chức sự kiện đến chuẩn bị, có thể nói là dùng hết vốn ban đầu, Những vị khách đã lâu không đến Điểu ngữ hoa hương, Điểu ngữ hoa hương vừa khai trương một cái liền lũ lượt ùa tới, cả đêm náo nhiệt cực kỳ.</w:t>
      </w:r>
      <w:r>
        <w:br w:type="textWrapping"/>
      </w:r>
      <w:r>
        <w:br w:type="textWrapping"/>
      </w:r>
      <w:r>
        <w:t xml:space="preserve">Tương Vân Chu không đến ngay từ đầu, anh lẫn trong đám đông, nhìn Nghiêm Tích bị bạn bè vây xung quanh, một lúc lâu sau mới đi quá.</w:t>
      </w:r>
      <w:r>
        <w:br w:type="textWrapping"/>
      </w:r>
      <w:r>
        <w:br w:type="textWrapping"/>
      </w:r>
      <w:r>
        <w:t xml:space="preserve">“A, anh Tương.” Vương Thủ Trữ thấy Tương Vân Chu đầu tiên, vẫy tay với anh thật mạnh.</w:t>
      </w:r>
      <w:r>
        <w:br w:type="textWrapping"/>
      </w:r>
      <w:r>
        <w:br w:type="textWrapping"/>
      </w:r>
      <w:r>
        <w:t xml:space="preserve">Nghiêm Tích lập tức có hơi buồn bực.</w:t>
      </w:r>
      <w:r>
        <w:br w:type="textWrapping"/>
      </w:r>
      <w:r>
        <w:br w:type="textWrapping"/>
      </w:r>
      <w:r>
        <w:t xml:space="preserve">Bạn nói thử nói coi cái tên Vương Thủ Trữ này vì cái gì mỗi lần đều quan tâm đến chuyện của Tương Vân Chu như vậy, mở miệng ngậm miệng là “anh Tương” thế này “anh Tương” thế kia.</w:t>
      </w:r>
      <w:r>
        <w:br w:type="textWrapping"/>
      </w:r>
      <w:r>
        <w:br w:type="textWrapping"/>
      </w:r>
      <w:r>
        <w:t xml:space="preserve">Hắn hoàn toàn không ý thức được Vương Thủ Trữ sở dĩ hay nhắc đến Tương Vân Chu, là bởi vì Vương Thủ Trữ vì hắn lơ là Tương Vân Chu mà sốt ruột thôi.</w:t>
      </w:r>
      <w:r>
        <w:br w:type="textWrapping"/>
      </w:r>
      <w:r>
        <w:br w:type="textWrapping"/>
      </w:r>
      <w:r>
        <w:t xml:space="preserve">Tương Vân Chu đi đến trước mặt Nghiêm Tích, nói với Nghiêm Tích: “Chúc mừng.”</w:t>
      </w:r>
      <w:r>
        <w:br w:type="textWrapping"/>
      </w:r>
      <w:r>
        <w:br w:type="textWrapping"/>
      </w:r>
      <w:r>
        <w:t xml:space="preserve">Kết quả cả đám bạn lập tức bùng nổ.</w:t>
      </w:r>
      <w:r>
        <w:br w:type="textWrapping"/>
      </w:r>
      <w:r>
        <w:br w:type="textWrapping"/>
      </w:r>
      <w:r>
        <w:t xml:space="preserve">“A! Vị này chính là Ngài Tương đại danh đỉnh đỉnh!” Tạ Khánh không ngừng quan sát Tương Vân Chu, vội vàng kéo An Đạt lại đây xem, “Tiểu Đạt Đạt mau nhìn a, là Ngài Tương đó.”</w:t>
      </w:r>
      <w:r>
        <w:br w:type="textWrapping"/>
      </w:r>
      <w:r>
        <w:br w:type="textWrapping"/>
      </w:r>
      <w:r>
        <w:t xml:space="preserve">“…” An Đạt quét mắt nhìn Tương Vân Chu một cái.</w:t>
      </w:r>
      <w:r>
        <w:br w:type="textWrapping"/>
      </w:r>
      <w:r>
        <w:br w:type="textWrapping"/>
      </w:r>
      <w:r>
        <w:t xml:space="preserve">Tương Vân Chu cũng liếc nhìn An Đạt một cái.</w:t>
      </w:r>
      <w:r>
        <w:br w:type="textWrapping"/>
      </w:r>
      <w:r>
        <w:br w:type="textWrapping"/>
      </w:r>
      <w:r>
        <w:t xml:space="preserve">Mọi người cảm thấy không khí không hiểu sao lại lạnh đi một chút, nhưng Nghiêm Tích biết đây là quyết đấu thế kỷ giữa mặt liệt thật và mặt liệt giả. (đố biết ai thật ai giả ^^)</w:t>
      </w:r>
      <w:r>
        <w:br w:type="textWrapping"/>
      </w:r>
      <w:r>
        <w:br w:type="textWrapping"/>
      </w:r>
      <w:r>
        <w:t xml:space="preserve">Quyết đấu mặt liệt chẳng thú vị gì, lập tức bị Vương Cẩm Trình phá vỡ, hắn dạt dào lệ nóng nói với Tương Vân Chu: “Anh Tương thật sự là vất vả cho anh rồi, có thể thu phục được Nghiêm Tích, đúng là một việc tốt cho hạnh phúc toàn nhân loại.”</w:t>
      </w:r>
      <w:r>
        <w:br w:type="textWrapping"/>
      </w:r>
      <w:r>
        <w:br w:type="textWrapping"/>
      </w:r>
      <w:r>
        <w:t xml:space="preserve">“…” Tương Vân Chu nói, “Tôi vẫn chưa thu phục được cậu ấy.”</w:t>
      </w:r>
      <w:r>
        <w:br w:type="textWrapping"/>
      </w:r>
      <w:r>
        <w:br w:type="textWrapping"/>
      </w:r>
      <w:r>
        <w:t xml:space="preserve">Không khí lại lạnh đi.</w:t>
      </w:r>
      <w:r>
        <w:br w:type="textWrapping"/>
      </w:r>
      <w:r>
        <w:br w:type="textWrapping"/>
      </w:r>
      <w:r>
        <w:t xml:space="preserve">Vương Cẩm Trình nghĩ thầm, đã sống chung với nhau rồi còn lừa ai a, nhưng nghĩ lại mình, hình như cũng là sống chung trước mới yêu đương sau, thì liền ngậm miệng.</w:t>
      </w:r>
      <w:r>
        <w:br w:type="textWrapping"/>
      </w:r>
      <w:r>
        <w:br w:type="textWrapping"/>
      </w:r>
      <w:r>
        <w:t xml:space="preserve">Nghiêm Tích thật sự không muốn thảo luận với mọi người chuyện mình bị ai thu phục, thu xếp cho mọi người đi uống rượu, đưa cho Tương Vân Chu rượu cực kì mạnh.</w:t>
      </w:r>
      <w:r>
        <w:br w:type="textWrapping"/>
      </w:r>
      <w:r>
        <w:br w:type="textWrapping"/>
      </w:r>
      <w:r>
        <w:t xml:space="preserve">Mọi người đang cười nói, Nghiêm Tích đột nhiên nhận được điện thoại.</w:t>
      </w:r>
      <w:r>
        <w:br w:type="textWrapping"/>
      </w:r>
      <w:r>
        <w:br w:type="textWrapping"/>
      </w:r>
      <w:r>
        <w:t xml:space="preserve">Hắn nghi hoặc cầm di động, nhìn màn hình, là La Huyên.</w:t>
      </w:r>
      <w:r>
        <w:br w:type="textWrapping"/>
      </w:r>
      <w:r>
        <w:br w:type="textWrapping"/>
      </w:r>
      <w:r>
        <w:t xml:space="preserve">Nghiêm Tích sửng sốt, La Huyên đã mấy tháng rồi không có liên lạc với hắn, hắn hoàn toàn không nhận được tin tức gì về y, cũng không biết vụ kiếm thật nhiều tiền mà y nói thế nào rồi.</w:t>
      </w:r>
      <w:r>
        <w:br w:type="textWrapping"/>
      </w:r>
      <w:r>
        <w:br w:type="textWrapping"/>
      </w:r>
      <w:r>
        <w:t xml:space="preserve">Có vài lần hắn thử gọi vào di động của La Huyên, nhưng máy đã tắt, chắc là La Huyên không muốn liên lạc với hắn, hắn cũng liền cắt đứt ý niệm trong đầu.</w:t>
      </w:r>
      <w:r>
        <w:br w:type="textWrapping"/>
      </w:r>
      <w:r>
        <w:br w:type="textWrapping"/>
      </w:r>
      <w:r>
        <w:t xml:space="preserve">Nghiêm Tích nghĩ nghĩ, nắm chặt di động, nhanh chóng xuyên qua đám đông, đi sang một bên.</w:t>
      </w:r>
      <w:r>
        <w:br w:type="textWrapping"/>
      </w:r>
      <w:r>
        <w:br w:type="textWrapping"/>
      </w:r>
      <w:r>
        <w:t xml:space="preserve">Tương Vân Chu đứng bên cạnh nhìn thấy bóng dáng hắn, mâu quang loe lóe.</w:t>
      </w:r>
      <w:r>
        <w:br w:type="textWrapping"/>
      </w:r>
      <w:r>
        <w:br w:type="textWrapping"/>
      </w:r>
      <w:r>
        <w:t xml:space="preserve">Nghiêm Tích nhận điện thoại, giữa những âm thanh ồn ào huyên náo bắt gặp giọng nói bùi tai của La Huyên.</w:t>
      </w:r>
      <w:r>
        <w:br w:type="textWrapping"/>
      </w:r>
      <w:r>
        <w:br w:type="textWrapping"/>
      </w:r>
      <w:r>
        <w:t xml:space="preserve">“Náo nhiệt quá nha, chủ quán, chúc mừng.” La Huyên hàm chứa ý cười.</w:t>
      </w:r>
      <w:r>
        <w:br w:type="textWrapping"/>
      </w:r>
      <w:r>
        <w:br w:type="textWrapping"/>
      </w:r>
      <w:r>
        <w:t xml:space="preserve">“Cậu mẹ nó có rảnh thì đến đi chứ! Quán bar tái khai trương mà.”</w:t>
      </w:r>
      <w:r>
        <w:br w:type="textWrapping"/>
      </w:r>
      <w:r>
        <w:br w:type="textWrapping"/>
      </w:r>
      <w:r>
        <w:t xml:space="preserve">“Tôi biết, không phải tôi đến rồi sao?”</w:t>
      </w:r>
      <w:r>
        <w:br w:type="textWrapping"/>
      </w:r>
      <w:r>
        <w:br w:type="textWrapping"/>
      </w:r>
      <w:r>
        <w:t xml:space="preserve">Nghiêm Tích nhìn quanh bốn phía, giật mình hỏi: “Cậu ở đâu?”</w:t>
      </w:r>
      <w:r>
        <w:br w:type="textWrapping"/>
      </w:r>
      <w:r>
        <w:br w:type="textWrapping"/>
      </w:r>
      <w:r>
        <w:t xml:space="preserve">“Cậu đi ra  khỏi quán bar đi.”</w:t>
      </w:r>
      <w:r>
        <w:br w:type="textWrapping"/>
      </w:r>
      <w:r>
        <w:br w:type="textWrapping"/>
      </w:r>
      <w:r>
        <w:t xml:space="preserve">Nghiêm Tích đi ra khỏi quán bar, vẫn không nhìn thấy La Huyên.</w:t>
      </w:r>
      <w:r>
        <w:br w:type="textWrapping"/>
      </w:r>
      <w:r>
        <w:br w:type="textWrapping"/>
      </w:r>
      <w:r>
        <w:t xml:space="preserve">“Nhìn sang bên phải, đến góc đường.”</w:t>
      </w:r>
      <w:r>
        <w:br w:type="textWrapping"/>
      </w:r>
      <w:r>
        <w:br w:type="textWrapping"/>
      </w:r>
      <w:r>
        <w:t xml:space="preserve">Nghiêm Tích lúc này mới thấy La Huyên.</w:t>
      </w:r>
      <w:r>
        <w:br w:type="textWrapping"/>
      </w:r>
      <w:r>
        <w:br w:type="textWrapping"/>
      </w:r>
      <w:r>
        <w:t xml:space="preserve">Mấy tháng không gặp, La Huyên dường như đen đi một chút, tinh thần cũng cao hơn rất nhiều, cái loại hơi thở âm nhu lúc ẩn lúc hiện đã hoàn toàn không còn nữa, nhưng nụ cười vẫn nhu hòa giống trước kia.</w:t>
      </w:r>
      <w:r>
        <w:br w:type="textWrapping"/>
      </w:r>
      <w:r>
        <w:br w:type="textWrapping"/>
      </w:r>
      <w:r>
        <w:t xml:space="preserve">Nghiêm Tích nhất thời không biết nói gì, chỉ trách cứ một câu: “Sao không vào quán bar nhìn một chút.”</w:t>
      </w:r>
      <w:r>
        <w:br w:type="textWrapping"/>
      </w:r>
      <w:r>
        <w:br w:type="textWrapping"/>
      </w:r>
      <w:r>
        <w:t xml:space="preserve">La Huyên cười lắc đầu: “Không đi.”</w:t>
      </w:r>
      <w:r>
        <w:br w:type="textWrapping"/>
      </w:r>
      <w:r>
        <w:br w:type="textWrapping"/>
      </w:r>
      <w:r>
        <w:t xml:space="preserve">“Không tới nhìn xem quán được sửa sang thế nào sao?”</w:t>
      </w:r>
      <w:r>
        <w:br w:type="textWrapping"/>
      </w:r>
      <w:r>
        <w:br w:type="textWrapping"/>
      </w:r>
      <w:r>
        <w:t xml:space="preserve">“Không được, quán bar mới thuộc về cậu, tôi chỉ cần những hồi ức ngày trước là được rồi.”</w:t>
      </w:r>
      <w:r>
        <w:br w:type="textWrapping"/>
      </w:r>
      <w:r>
        <w:br w:type="textWrapping"/>
      </w:r>
      <w:r>
        <w:t xml:space="preserve">Nghiêm Tích nghẹn ngào nói: “Lâu không gặp, cậu biến cảm tính rồi đó.”</w:t>
      </w:r>
      <w:r>
        <w:br w:type="textWrapping"/>
      </w:r>
      <w:r>
        <w:br w:type="textWrapping"/>
      </w:r>
      <w:r>
        <w:t xml:space="preserve">La Huyên cười đến lộ ra cả hàm răng trắng: “Bởi vì tôi chưa từng được tự do tự tại thế này.”</w:t>
      </w:r>
      <w:r>
        <w:br w:type="textWrapping"/>
      </w:r>
      <w:r>
        <w:br w:type="textWrapping"/>
      </w:r>
      <w:r>
        <w:t xml:space="preserve">Nghiêm Tích nhìn y, cũng nhịn không được nở nụ cười: “Chúc mừng cậu.”</w:t>
      </w:r>
      <w:r>
        <w:br w:type="textWrapping"/>
      </w:r>
      <w:r>
        <w:br w:type="textWrapping"/>
      </w:r>
      <w:r>
        <w:t xml:space="preserve">“Chung vui chung vui.” La Huyên nghĩ nghĩ, nói, “Kỳ thật lần này tôi tới là để chào từ biệt.”</w:t>
      </w:r>
      <w:r>
        <w:br w:type="textWrapping"/>
      </w:r>
      <w:r>
        <w:br w:type="textWrapping"/>
      </w:r>
      <w:r>
        <w:t xml:space="preserve">Nghiêm Tích trừng: “Lần trước cậu đã chào từ biệt rồi.”</w:t>
      </w:r>
      <w:r>
        <w:br w:type="textWrapping"/>
      </w:r>
      <w:r>
        <w:br w:type="textWrapping"/>
      </w:r>
      <w:r>
        <w:t xml:space="preserve">“Lần này là thật, tôi chuẩn bị ra nước ngoài.” La Huyên nói.</w:t>
      </w:r>
      <w:r>
        <w:br w:type="textWrapping"/>
      </w:r>
      <w:r>
        <w:br w:type="textWrapping"/>
      </w:r>
      <w:r>
        <w:t xml:space="preserve">“Nước ngoài, lại là nước ngoài, người nào cũng ra nước ngoài, nước ngoài có cái gì tốt? Ông đây cũng đi nước ngoài rồi, chẳng phải cũng phải trở về đó sao?” Nghiêm Tích phẫn nộ nói.</w:t>
      </w:r>
      <w:r>
        <w:br w:type="textWrapping"/>
      </w:r>
      <w:r>
        <w:br w:type="textWrapping"/>
      </w:r>
      <w:r>
        <w:t xml:space="preserve">La Huyên bật cười ha hả, cười nửa ngày mới nói: “Mặc dù mấy ngày nay thật sự rất khoái hoạt, nhưng với hiểu biết của tôi về chú, chẳng bao lâu sau hắn sẽ đổi ý thôi, đến lúc đó lại không kịp.”</w:t>
      </w:r>
      <w:r>
        <w:br w:type="textWrapping"/>
      </w:r>
      <w:r>
        <w:br w:type="textWrapping"/>
      </w:r>
      <w:r>
        <w:t xml:space="preserve">Y mỉm cười nhìn Nghiêm Tích: “Cho nên tôi muốn đến một nơi có thể bóc lột giá trị thặng dư(*) nhưng là ngoài tầm tay của chú, tạm thời có thể không về được.”</w:t>
      </w:r>
      <w:r>
        <w:br w:type="textWrapping"/>
      </w:r>
      <w:r>
        <w:br w:type="textWrapping"/>
      </w:r>
      <w:r>
        <w:t xml:space="preserve">(*) Giá trị thặng dư giải thích đơn giản thì là nhà tư bản bóc lột sức lao động của nhân công, tiền công không xứng đáng với sức lao động bỏ ra, dẫn đến giá trị đầu vào thấp, nhưng sản phẩm bán ra giá lại cao, dẫn đến giá trị đầu ra cao, phần chênh lệch giữa giá trị đầu vào và đầu ra này chính là giá trị thặng dư.</w:t>
      </w:r>
      <w:r>
        <w:br w:type="textWrapping"/>
      </w:r>
      <w:r>
        <w:br w:type="textWrapping"/>
      </w:r>
      <w:r>
        <w:t xml:space="preserve">Nghiêm Tích mất hồi lâu mới nói được: “Cậu cảm thấy đáng sao?”</w:t>
      </w:r>
      <w:r>
        <w:br w:type="textWrapping"/>
      </w:r>
      <w:r>
        <w:br w:type="textWrapping"/>
      </w:r>
      <w:r>
        <w:t xml:space="preserve">La Huyên gật đầu: “Không có chú tôi, tôi cũng sẽ bay đi, nhưng mà có chú tôi, chẳng qua là hắn ép tôi phải bay thật cao thôi.”</w:t>
      </w:r>
      <w:r>
        <w:br w:type="textWrapping"/>
      </w:r>
      <w:r>
        <w:br w:type="textWrapping"/>
      </w:r>
      <w:r>
        <w:t xml:space="preserve">Tình yêu của La Huyên và sự nghiệp của y đã lồng vào nhau rồi, khó mà tách biệt được, có điều Nghiêm Tích biết tuy miệng y nói là không trở lại, nhưng vẫn sẽ trở về thôi.</w:t>
      </w:r>
      <w:r>
        <w:br w:type="textWrapping"/>
      </w:r>
      <w:r>
        <w:br w:type="textWrapping"/>
      </w:r>
      <w:r>
        <w:t xml:space="preserve">Vì chú của y.</w:t>
      </w:r>
      <w:r>
        <w:br w:type="textWrapping"/>
      </w:r>
      <w:r>
        <w:br w:type="textWrapping"/>
      </w:r>
      <w:r>
        <w:t xml:space="preserve">Đến lúc đó không biết lại là một hồi giày vò ra sao.</w:t>
      </w:r>
      <w:r>
        <w:br w:type="textWrapping"/>
      </w:r>
      <w:r>
        <w:br w:type="textWrapping"/>
      </w:r>
      <w:r>
        <w:t xml:space="preserve">Tâm tình Nghiêm Tích lại trùng xuống, hắn xụ mặt, ánh sáng trong đôi mắt chìm dần.</w:t>
      </w:r>
      <w:r>
        <w:br w:type="textWrapping"/>
      </w:r>
      <w:r>
        <w:br w:type="textWrapping"/>
      </w:r>
      <w:r>
        <w:t xml:space="preserve">La Huyên thấy, nở nụ cười: “Hình như mỗi lần gặp tôi, cậu đều sẽ không vui.” Y nói, “Đừng lo, tôi đi ngay đây, cậu có thể vui vẻ rồi.”</w:t>
      </w:r>
      <w:r>
        <w:br w:type="textWrapping"/>
      </w:r>
      <w:r>
        <w:br w:type="textWrapping"/>
      </w:r>
      <w:r>
        <w:t xml:space="preserve">“Nói ngốc cái gì vậy.” Nghiêm Tích nói.</w:t>
      </w:r>
      <w:r>
        <w:br w:type="textWrapping"/>
      </w:r>
      <w:r>
        <w:br w:type="textWrapping"/>
      </w:r>
      <w:r>
        <w:t xml:space="preserve">La Huyên đi tới, đột nhiên nâng mặt Nghiêm Tích lên, nói: “Chủ quán cậu hôm nay thật xinh đẹp.”</w:t>
      </w:r>
      <w:r>
        <w:br w:type="textWrapping"/>
      </w:r>
      <w:r>
        <w:br w:type="textWrapping"/>
      </w:r>
      <w:r>
        <w:t xml:space="preserve">Nghiêm Tích phẩy tay y ra, nói: “Tự dưng giở trò lưu manh.”</w:t>
      </w:r>
      <w:r>
        <w:br w:type="textWrapping"/>
      </w:r>
      <w:r>
        <w:br w:type="textWrapping"/>
      </w:r>
      <w:r>
        <w:t xml:space="preserve">La Huyên cười, nghĩ nghĩ, nói: “Chủ quán, nếu người tôi yêu là cậu thì tốt rồi, tôi nhất định phi thường hạnh phúc.”</w:t>
      </w:r>
      <w:r>
        <w:br w:type="textWrapping"/>
      </w:r>
      <w:r>
        <w:br w:type="textWrapping"/>
      </w:r>
      <w:r>
        <w:t xml:space="preserve">Nghiêm Tích nghe thấy lời này, sửng sốt một chút, rồi thấy La Huyên cúi người xuống, hôn lên miệng hắn một cái.</w:t>
      </w:r>
      <w:r>
        <w:br w:type="textWrapping"/>
      </w:r>
      <w:r>
        <w:br w:type="textWrapping"/>
      </w:r>
      <w:r>
        <w:t xml:space="preserve">Nghiêm Tích nhíu mày.</w:t>
      </w:r>
      <w:r>
        <w:br w:type="textWrapping"/>
      </w:r>
      <w:r>
        <w:br w:type="textWrapping"/>
      </w:r>
      <w:r>
        <w:t xml:space="preserve">La Huyên khẽ cười nói: “Tôi muốn hôn cậu lâu lắm rồi.” Y giơ tay lên, vẫy vẫy Nghiêm Tích, “Hẹn gặp lại, chủ quán.”</w:t>
      </w:r>
      <w:r>
        <w:br w:type="textWrapping"/>
      </w:r>
      <w:r>
        <w:br w:type="textWrapping"/>
      </w:r>
      <w:r>
        <w:t xml:space="preserve">Nghiêm Tích vẫn cau mày, không nói gì.</w:t>
      </w:r>
      <w:r>
        <w:br w:type="textWrapping"/>
      </w:r>
      <w:r>
        <w:br w:type="textWrapping"/>
      </w:r>
      <w:r>
        <w:t xml:space="preserve">“Cậu nhất định phải hạnh phúc đấy.” La Huyên nói, “Cho nên mau quay đầu lại, không quay lại là hạnh phúc sẽ trốn mất đó nha.”</w:t>
      </w:r>
      <w:r>
        <w:br w:type="textWrapping"/>
      </w:r>
      <w:r>
        <w:br w:type="textWrapping"/>
      </w:r>
      <w:r>
        <w:t xml:space="preserve">Nghiêm Tích nghe vậy, quay đầu, liền thấy Tương Vân Chu đang đứng ở phía sau.</w:t>
      </w:r>
      <w:r>
        <w:br w:type="textWrapping"/>
      </w:r>
      <w:r>
        <w:br w:type="textWrapping"/>
      </w:r>
      <w:r>
        <w:t xml:space="preserve">Nghiêm Tích giật mình, lúc quay lại, phát hiện La Huyên đã nhanh chân bước đi rồi.</w:t>
      </w:r>
      <w:r>
        <w:br w:type="textWrapping"/>
      </w:r>
      <w:r>
        <w:br w:type="textWrapping"/>
      </w:r>
      <w:r>
        <w:t xml:space="preserve">Hắn dõi theo bóng dáng La Huyên, e rằng mình sẽ không còn được gặp lại y thật, dù cho y có vì chú y mà trở về đi nữa.</w:t>
      </w:r>
      <w:r>
        <w:br w:type="textWrapping"/>
      </w:r>
      <w:r>
        <w:br w:type="textWrapping"/>
      </w:r>
      <w:r>
        <w:t xml:space="preserve">Bởi vì ngay cả quán bar y cũng nhất quyết không bước vào.</w:t>
      </w:r>
      <w:r>
        <w:br w:type="textWrapping"/>
      </w:r>
      <w:r>
        <w:br w:type="textWrapping"/>
      </w:r>
      <w:r>
        <w:t xml:space="preserve">Lòng Nghiêm Tích lại trào lên chua xót, lần này hắn hoàn toàn xoay người lại, đi đến trước mặt Tương Vân Chu.</w:t>
      </w:r>
      <w:r>
        <w:br w:type="textWrapping"/>
      </w:r>
      <w:r>
        <w:br w:type="textWrapping"/>
      </w:r>
      <w:r>
        <w:t xml:space="preserve">“Tới từ lúc nào vậy?” Hắn hỏi.</w:t>
      </w:r>
      <w:r>
        <w:br w:type="textWrapping"/>
      </w:r>
      <w:r>
        <w:br w:type="textWrapping"/>
      </w:r>
      <w:r>
        <w:t xml:space="preserve">“Chắc là lúc cậu ta hôn em.” Tương Vân Chu đáp.</w:t>
      </w:r>
      <w:r>
        <w:br w:type="textWrapping"/>
      </w:r>
      <w:r>
        <w:br w:type="textWrapping"/>
      </w:r>
      <w:r>
        <w:t xml:space="preserve">Nghiêm Tích không hiểu sao cảm thấy hơi quẫn bách: “Đó chỉ là đùa giỡn thôi.”</w:t>
      </w:r>
      <w:r>
        <w:br w:type="textWrapping"/>
      </w:r>
      <w:r>
        <w:br w:type="textWrapping"/>
      </w:r>
      <w:r>
        <w:t xml:space="preserve">“Ừm.” Tương Vân Chu bình thản thể hiện anh đã biết, nói tiếp, “Vào đi, nhóm bạn của em còn đang chờ em đó.”</w:t>
      </w:r>
      <w:r>
        <w:br w:type="textWrapping"/>
      </w:r>
      <w:r>
        <w:br w:type="textWrapping"/>
      </w:r>
      <w:r>
        <w:t xml:space="preserve">Nghiêm Tích gật gật đầu, bước theo Tương Vân Chu đi vào quán bar.</w:t>
      </w:r>
      <w:r>
        <w:br w:type="textWrapping"/>
      </w:r>
      <w:r>
        <w:br w:type="textWrapping"/>
      </w:r>
      <w:r>
        <w:t xml:space="preserve">Nhưng hắn nhịn không được vẫn quay đầu lại, La Huyên đã hoàn toàn tan biến vào trong màn đêm.</w:t>
      </w:r>
      <w:r>
        <w:br w:type="textWrapping"/>
      </w:r>
      <w:r>
        <w:br w:type="textWrapping"/>
      </w:r>
      <w:r>
        <w:t xml:space="preserve">Thật sự sẽ không còn gặp lại.</w:t>
      </w:r>
      <w:r>
        <w:br w:type="textWrapping"/>
      </w:r>
      <w:r>
        <w:br w:type="textWrapping"/>
      </w:r>
      <w:r>
        <w:t xml:space="preserve">Quản lí cũng vậy, La Huyên cũng vậy, đều không có cơ hội gặp lại nữa rồi.</w:t>
      </w:r>
      <w:r>
        <w:br w:type="textWrapping"/>
      </w:r>
      <w:r>
        <w:br w:type="textWrapping"/>
      </w:r>
      <w:r>
        <w:t xml:space="preserve">Nghiêm Tích đi theo Tương Vân Chu trở vào trong quán, mọi người vẫn đang vui vẻ uống rượu ngon, ban nhạc trình diễn một giai điệu quen tai, Nghiêm Tích không khỏi có chút hốt hoảng, cuộc sống của mỗi người đều không giống nhau, người ta có lúc cao hứng, có lúc thương tâm, không ai biết được nội tâm của nhau.</w:t>
      </w:r>
      <w:r>
        <w:br w:type="textWrapping"/>
      </w:r>
      <w:r>
        <w:br w:type="textWrapping"/>
      </w:r>
      <w:r>
        <w:t xml:space="preserve">Nghiêm Tích nhìn Tương Vân Chu bên cạnh, Tương Vân Chu cảm giác được, cũng quay đầu lại nhìn hắn.</w:t>
      </w:r>
      <w:r>
        <w:br w:type="textWrapping"/>
      </w:r>
      <w:r>
        <w:br w:type="textWrapping"/>
      </w:r>
      <w:r>
        <w:t xml:space="preserve">“Đi uống rượu đi.” Tương Vân Chu nói, “Đừng nghĩ ngợi nhiều quá.”</w:t>
      </w:r>
      <w:r>
        <w:br w:type="textWrapping"/>
      </w:r>
      <w:r>
        <w:br w:type="textWrapping"/>
      </w:r>
      <w:r>
        <w:t xml:space="preserve">Nghiêm Tích hít vào một hơi.</w:t>
      </w:r>
      <w:r>
        <w:br w:type="textWrapping"/>
      </w:r>
      <w:r>
        <w:br w:type="textWrapping"/>
      </w:r>
      <w:r>
        <w:t xml:space="preserve">Nói cũng đúng, hắn vẽ nên một nụ cười trên khuôn mặt, đi tới bên cạnh bạn bè, theo chân bọn họ cùng nhau uống rượu. Hôm nay vốn là một ngày đáng để vui vẻ, nên vui vẻ đi.</w:t>
      </w:r>
      <w:r>
        <w:br w:type="textWrapping"/>
      </w:r>
      <w:r>
        <w:br w:type="textWrapping"/>
      </w:r>
      <w:r>
        <w:t xml:space="preserve">Hắn uống rồi lại uống, cảm thấy tất cả phiền muộn đều bị nuốt xuống, đến tận khi hắn thấy bartender bưng lên một ly Long Island Iced Tea.</w:t>
      </w:r>
      <w:r>
        <w:br w:type="textWrapping"/>
      </w:r>
      <w:r>
        <w:br w:type="textWrapping"/>
      </w:r>
      <w:r>
        <w:t xml:space="preserve">Nghiêm Tích vỗ bàn.</w:t>
      </w:r>
      <w:r>
        <w:br w:type="textWrapping"/>
      </w:r>
      <w:r>
        <w:br w:type="textWrapping"/>
      </w:r>
      <w:r>
        <w:t xml:space="preserve">Mọi người xung quanh đều ngẩn người.</w:t>
      </w:r>
      <w:r>
        <w:br w:type="textWrapping"/>
      </w:r>
      <w:r>
        <w:br w:type="textWrapping"/>
      </w:r>
      <w:r>
        <w:t xml:space="preserve">Hắn bắt đầu trèo lên quầy bar, tất cả mọi người kinh hoàng. Mặc dù hắn là đàn ông, nhưng quầy bar vẫn rất cao, hắn vén váy lên, đầu gối đặt lên mặt bàn, bò lên trên.</w:t>
      </w:r>
      <w:r>
        <w:br w:type="textWrapping"/>
      </w:r>
      <w:r>
        <w:br w:type="textWrapping"/>
      </w:r>
      <w:r>
        <w:t xml:space="preserve">Hắn vừa leo, vừa quay đầu gọi đám bạn: “Chết tiệt, giúp tôi cái coi.”</w:t>
      </w:r>
      <w:r>
        <w:br w:type="textWrapping"/>
      </w:r>
      <w:r>
        <w:br w:type="textWrapping"/>
      </w:r>
      <w:r>
        <w:t xml:space="preserve">Chẳng ai dám tiến lên, cuối cùng Tương Vân Chu phải đi tới, đỡ lấy thắt lưng Nghiêm Tích, nhấc hắn lên.</w:t>
      </w:r>
      <w:r>
        <w:br w:type="textWrapping"/>
      </w:r>
      <w:r>
        <w:br w:type="textWrapping"/>
      </w:r>
      <w:r>
        <w:t xml:space="preserve">Nghiêm Tích cuối cùng cũng trèo được lên quầy bar, đứng trên đó, chỉnh chỉnh quần áo, vuốt vuốt tóc, lớn tiếng nói: “Quán bar chúng tôi không có quản lí, bây giờ thông báo tuyển dụng quản lí! Yêu cầu phải là gay! Bộ dạng đẹp trai! Biết kiếm tiền! Hơn nữa…”</w:t>
      </w:r>
      <w:r>
        <w:br w:type="textWrapping"/>
      </w:r>
      <w:r>
        <w:br w:type="textWrapping"/>
      </w:r>
      <w:r>
        <w:t xml:space="preserve">Giọng nói Nghiêm Tích thấp dần: “Hơn nữa, tuyệt đối không được biết pha rượu, tốt nhất là vĩnh viễn đừng biết.”</w:t>
      </w:r>
      <w:r>
        <w:br w:type="textWrapping"/>
      </w:r>
      <w:r>
        <w:br w:type="textWrapping"/>
      </w:r>
      <w:r>
        <w:t xml:space="preserve">Mọi người ngơ ngác nghe hắn nói xong, thoáng nhìn nhau, có người lập tức a dua theo, hô lên: “Chủ quán, cậu xem tôi có được không a?”</w:t>
      </w:r>
      <w:r>
        <w:br w:type="textWrapping"/>
      </w:r>
      <w:r>
        <w:br w:type="textWrapping"/>
      </w:r>
      <w:r>
        <w:t xml:space="preserve">Nghiêm Tích theo âm thanh nhìn qua, bĩu môi, nói: “Bộ dạng anh thất bại!”</w:t>
      </w:r>
      <w:r>
        <w:br w:type="textWrapping"/>
      </w:r>
      <w:r>
        <w:br w:type="textWrapping"/>
      </w:r>
      <w:r>
        <w:t xml:space="preserve">Mọi người cười vang.</w:t>
      </w:r>
      <w:r>
        <w:br w:type="textWrapping"/>
      </w:r>
      <w:r>
        <w:br w:type="textWrapping"/>
      </w:r>
      <w:r>
        <w:t xml:space="preserve">“Thật mất mặt…” Vương Cẩm Trình nhìn Nghiêm Tích lẩm bẩm.</w:t>
      </w:r>
      <w:r>
        <w:br w:type="textWrapping"/>
      </w:r>
      <w:r>
        <w:br w:type="textWrapping"/>
      </w:r>
      <w:r>
        <w:t xml:space="preserve">“Tôi cũng thấy vậy.” Dương Giản đỡ mắt kính, “Ai lôi cậu ta xuống đây?”</w:t>
      </w:r>
      <w:r>
        <w:br w:type="textWrapping"/>
      </w:r>
      <w:r>
        <w:br w:type="textWrapping"/>
      </w:r>
      <w:r>
        <w:t xml:space="preserve">Mọi người lại nhìn về phía Tương Vân Chu.</w:t>
      </w:r>
      <w:r>
        <w:br w:type="textWrapping"/>
      </w:r>
      <w:r>
        <w:br w:type="textWrapping"/>
      </w:r>
      <w:r>
        <w:t xml:space="preserve">“…” Tương Vân Chu bất đắc dĩ nói, “Cậu ấy say rượu.”</w:t>
      </w:r>
      <w:r>
        <w:br w:type="textWrapping"/>
      </w:r>
      <w:r>
        <w:br w:type="textWrapping"/>
      </w:r>
      <w:r>
        <w:t xml:space="preserve">Hơn nữa tâm tình hắn còn không tốt, mỗi lần tâm tình hắn không tốt đều vì người khác, người ta vui vẻ thì hắn vui vẻ, người ta khổ sở thì hắn khổ sở.</w:t>
      </w:r>
      <w:r>
        <w:br w:type="textWrapping"/>
      </w:r>
      <w:r>
        <w:br w:type="textWrapping"/>
      </w:r>
      <w:r>
        <w:t xml:space="preserve">Một người vì nhân sinh của người khác mà bận lòng…</w:t>
      </w:r>
      <w:r>
        <w:br w:type="textWrapping"/>
      </w:r>
      <w:r>
        <w:br w:type="textWrapping"/>
      </w:r>
      <w:r>
        <w:t xml:space="preserve">Tương Vân Chu nhìn Nghiêm Tích, nói: “Để cậu ấy phát tiết một chút đi.”</w:t>
      </w:r>
      <w:r>
        <w:br w:type="textWrapping"/>
      </w:r>
      <w:r>
        <w:br w:type="textWrapping"/>
      </w:r>
      <w:r>
        <w:t xml:space="preserve">Nghiêm Tích đứng trên quầy bar cùng khách khứa nói hưu nói vượn mệt rồi, mới ngồi xuống, cầm ly Long Island Iced Tea kia lên từ từ uống.</w:t>
      </w:r>
      <w:r>
        <w:br w:type="textWrapping"/>
      </w:r>
      <w:r>
        <w:br w:type="textWrapping"/>
      </w:r>
      <w:r>
        <w:t xml:space="preserve">Ánh mắt Tương Vân Chu dừng lại trên ly rượu đó, không nói gì.</w:t>
      </w:r>
      <w:r>
        <w:br w:type="textWrapping"/>
      </w:r>
      <w:r>
        <w:br w:type="textWrapping"/>
      </w:r>
      <w:r>
        <w:t xml:space="preserve">Nghiêm Tích đương nhiên say gần chết, có điều lần này có Tương Vân Chu, Tương Vân Chu đỡ hắn, gọi tài xế của mình đến.</w:t>
      </w:r>
      <w:r>
        <w:br w:type="textWrapping"/>
      </w:r>
      <w:r>
        <w:br w:type="textWrapping"/>
      </w:r>
      <w:r>
        <w:t xml:space="preserve">“Kẻ có tiền đúng là chảnh thật a.” Vương Cẩm Trình xót xa nói, “Tài xế riêng cơ đấy.”</w:t>
      </w:r>
      <w:r>
        <w:br w:type="textWrapping"/>
      </w:r>
      <w:r>
        <w:br w:type="textWrapping"/>
      </w:r>
      <w:r>
        <w:t xml:space="preserve">“…. Đừng ghen tị, chúng ta tự lái xe đi.” Dương Giản bình tĩnh nói.</w:t>
      </w:r>
      <w:r>
        <w:br w:type="textWrapping"/>
      </w:r>
      <w:r>
        <w:br w:type="textWrapping"/>
      </w:r>
      <w:r>
        <w:t xml:space="preserve">“Đúng vậy, tốt xấu gì cũng là hai người.” Tạ Khánh gật gật đầu, nói với An Đạt, “Đúng không Tiểu Đạt Đạt?”</w:t>
      </w:r>
      <w:r>
        <w:br w:type="textWrapping"/>
      </w:r>
      <w:r>
        <w:br w:type="textWrapping"/>
      </w:r>
      <w:r>
        <w:t xml:space="preserve">Kết quả An Đạt nói: “Em không uống rượu.”</w:t>
      </w:r>
      <w:r>
        <w:br w:type="textWrapping"/>
      </w:r>
      <w:r>
        <w:br w:type="textWrapping"/>
      </w:r>
      <w:r>
        <w:t xml:space="preserve">“A! Tiểu Đạt Đạt! Em thật là quá tốt! Vậy chúng ta lái xe về đi!” Tạ Khánh cao hứng nói.</w:t>
      </w:r>
      <w:r>
        <w:br w:type="textWrapping"/>
      </w:r>
      <w:r>
        <w:br w:type="textWrapping"/>
      </w:r>
      <w:r>
        <w:t xml:space="preserve">“Nhưng chúng ta cũng không có lái xe đến.”</w:t>
      </w:r>
      <w:r>
        <w:br w:type="textWrapping"/>
      </w:r>
      <w:r>
        <w:br w:type="textWrapping"/>
      </w:r>
      <w:r>
        <w:t xml:space="preserve">“…”</w:t>
      </w:r>
      <w:r>
        <w:br w:type="textWrapping"/>
      </w:r>
      <w:r>
        <w:br w:type="textWrapping"/>
      </w:r>
      <w:r>
        <w:t xml:space="preserve">Vương Thủ Trữ mặt đỏ bừng bừng nhìn xung quanh, người nhiều quá, taxi cũng không gọi được, một mình cậu lại càng khó.</w:t>
      </w:r>
      <w:r>
        <w:br w:type="textWrapping"/>
      </w:r>
      <w:r>
        <w:br w:type="textWrapping"/>
      </w:r>
      <w:r>
        <w:t xml:space="preserve">Dương Giản kéo kéo cậu, nói: “Đi chung với chúng tôi đi, đưa cậu về trước.”</w:t>
      </w:r>
      <w:r>
        <w:br w:type="textWrapping"/>
      </w:r>
      <w:r>
        <w:br w:type="textWrapping"/>
      </w:r>
      <w:r>
        <w:t xml:space="preserve">Kết quả anh mới vừa nói xong, liền thấy một chiếc xe chạy lại đây.</w:t>
      </w:r>
      <w:r>
        <w:br w:type="textWrapping"/>
      </w:r>
      <w:r>
        <w:br w:type="textWrapping"/>
      </w:r>
      <w:r>
        <w:t xml:space="preserve">Quan An Viễn hạ cửa kính, sầm mặt nói với Vương Thủ Trữ: “Lên đi.”</w:t>
      </w:r>
      <w:r>
        <w:br w:type="textWrapping"/>
      </w:r>
      <w:r>
        <w:br w:type="textWrapping"/>
      </w:r>
      <w:r>
        <w:t xml:space="preserve">Vương Thủ Trữ con chưa kịp bày tỏ niềm vui sướng, Dương Giản đã vỗ tay ba cái: “A, thật là tốt quá, chúng ta có xe ngồi rồi.” Nói xong, anh liền lôi Vương Cẩm Trình lên xe.</w:t>
      </w:r>
      <w:r>
        <w:br w:type="textWrapping"/>
      </w:r>
      <w:r>
        <w:br w:type="textWrapping"/>
      </w:r>
      <w:r>
        <w:t xml:space="preserve">Vương Thủ Trữ ngồi vào ghế phó lái, vui vẻ nói: “Đưa họ về đi, họ đều say cả rồi.”</w:t>
      </w:r>
      <w:r>
        <w:br w:type="textWrapping"/>
      </w:r>
      <w:r>
        <w:br w:type="textWrapping"/>
      </w:r>
      <w:r>
        <w:t xml:space="preserve">Quan An Viễn: “…”</w:t>
      </w:r>
      <w:r>
        <w:br w:type="textWrapping"/>
      </w:r>
      <w:r>
        <w:br w:type="textWrapping"/>
      </w:r>
      <w:r>
        <w:t xml:space="preserve">Tương Vân Chu lúc này mới lý giải được tại sao Nghiêm Tích lại yêu quý bạn bè của hắn như vậy.</w:t>
      </w:r>
      <w:r>
        <w:br w:type="textWrapping"/>
      </w:r>
      <w:r>
        <w:br w:type="textWrapping"/>
      </w:r>
      <w:r>
        <w:t xml:space="preserve">Tương Vân Chu để cho Nghiêm Tích tựa đầu vào vai mình, bảo tài xế chạy chậm chậm một chút.</w:t>
      </w:r>
      <w:r>
        <w:br w:type="textWrapping"/>
      </w:r>
      <w:r>
        <w:br w:type="textWrapping"/>
      </w:r>
      <w:r>
        <w:t xml:space="preserve">Anh nhớ lại bộ dáng vừa rồi của Nghiêm Tích, Nghiêm Tích nhìn theo La Huyên, trong mắt là thương xót và mong đợi.</w:t>
      </w:r>
      <w:r>
        <w:br w:type="textWrapping"/>
      </w:r>
      <w:r>
        <w:br w:type="textWrapping"/>
      </w:r>
      <w:r>
        <w:t xml:space="preserve">Nhưng Nghiêm Tích chưa từng dùng ánh mắt này nhìn anh.</w:t>
      </w:r>
      <w:r>
        <w:br w:type="textWrapping"/>
      </w:r>
      <w:r>
        <w:br w:type="textWrapping"/>
      </w:r>
      <w:r>
        <w:t xml:space="preserve">Tương Vân Chu nghĩ, có lẽ Nghiêm Tích đối với mình không phải không thích. Con người Nghiêm Tích yêu ghét rõ ràng, nếu là thật tình chán ghét, sẽ không ở chung với anh.</w:t>
      </w:r>
      <w:r>
        <w:br w:type="textWrapping"/>
      </w:r>
      <w:r>
        <w:br w:type="textWrapping"/>
      </w:r>
      <w:r>
        <w:t xml:space="preserve">Nhưng có một điểm, mức độ quan tâm của bọn họ đối với người kia thật sự rất khác biệt.</w:t>
      </w:r>
      <w:r>
        <w:br w:type="textWrapping"/>
      </w:r>
      <w:r>
        <w:br w:type="textWrapping"/>
      </w:r>
      <w:r>
        <w:t xml:space="preserve">Nói không chừng ngày mai khi Nghiêm Tích tỉnh lại, hắn sẽ lại bước vào trong cuộc sống của một người khác, vì tình yêu của một người xa lạ mà bận rộn, không rảnh đi bận tâm đến người ở ngay bên cạnh hắn.</w:t>
      </w:r>
      <w:r>
        <w:br w:type="textWrapping"/>
      </w:r>
      <w:r>
        <w:br w:type="textWrapping"/>
      </w:r>
      <w:r>
        <w:t xml:space="preserve">Thể như La Huyên, một La Huyên đi rồi, nhưng vẫn còn một La Huyên kế tiếp.</w:t>
      </w:r>
      <w:r>
        <w:br w:type="textWrapping"/>
      </w:r>
      <w:r>
        <w:br w:type="textWrapping"/>
      </w:r>
      <w:r>
        <w:t xml:space="preserve">Tương Vân Chu ngắm nhìn Nghiêm Tích đang yên tĩnh ngủ, chính mình lại muốn lẳng lặng nhìn hắn vì người khác mà lo lắng.</w:t>
      </w:r>
      <w:r>
        <w:br w:type="textWrapping"/>
      </w:r>
      <w:r>
        <w:br w:type="textWrapping"/>
      </w:r>
      <w:r>
        <w:t xml:space="preserve">Cho dù anh có tâm hỗ trợ, nhưng lại không thể quản một việc, không thể nói một câu.</w:t>
      </w:r>
      <w:r>
        <w:br w:type="textWrapping"/>
      </w:r>
      <w:r>
        <w:br w:type="textWrapping"/>
      </w:r>
      <w:r>
        <w:t xml:space="preserve">Anh trong cuộc sống của Nghiêm Tích, vĩnh viễn chỉ như một người ở bên cạnh.</w:t>
      </w:r>
      <w:r>
        <w:br w:type="textWrapping"/>
      </w:r>
      <w:r>
        <w:br w:type="textWrapping"/>
      </w:r>
      <w:r>
        <w:t xml:space="preserve">–</w:t>
      </w:r>
      <w:r>
        <w:br w:type="textWrapping"/>
      </w:r>
      <w:r>
        <w:br w:type="textWrapping"/>
      </w:r>
      <w:r>
        <w:t xml:space="preserve">Hôm sau lúc Nghiêm Tích tỉnh lại, chỉ có một mình nằm trên giường, vị trí bên cạnh lạnh lẽo không hơi ấm.</w:t>
      </w:r>
      <w:r>
        <w:br w:type="textWrapping"/>
      </w:r>
      <w:r>
        <w:br w:type="textWrapping"/>
      </w:r>
      <w:r>
        <w:t xml:space="preserve">Tương Vân Chu không biết lại tức giận cái gì, hắn mơ mơ màng màng nghĩ vậy.</w:t>
      </w:r>
      <w:r>
        <w:br w:type="textWrapping"/>
      </w:r>
      <w:r>
        <w:br w:type="textWrapping"/>
      </w:r>
      <w:r>
        <w:t xml:space="preserve">Hắn đứng dậy khỏi giường, lắc la lắc lư đi rửa mặt.</w:t>
      </w:r>
      <w:r>
        <w:br w:type="textWrapping"/>
      </w:r>
      <w:r>
        <w:br w:type="textWrapping"/>
      </w:r>
      <w:r>
        <w:t xml:space="preserve">Khi hắn đánh răng, nhìn thấy mình trong gương, mái tóc dài rối tung hỗn loạn.</w:t>
      </w:r>
      <w:r>
        <w:br w:type="textWrapping"/>
      </w:r>
      <w:r>
        <w:br w:type="textWrapping"/>
      </w:r>
      <w:r>
        <w:t xml:space="preserve">Hắn rửa mặt, cẩn thận quan sát, bỗng nhiên thấy thấp thỏm phiền muộn. Cho dù hắn hiện tại ngửa mặt hướng trời, cũng rất khó phân biệt được người trong gương là nam hay nữ.</w:t>
      </w:r>
      <w:r>
        <w:br w:type="textWrapping"/>
      </w:r>
      <w:r>
        <w:br w:type="textWrapping"/>
      </w:r>
      <w:r>
        <w:t xml:space="preserve">Hắn cũng không cảm thấy cao hứng.</w:t>
      </w:r>
      <w:r>
        <w:br w:type="textWrapping"/>
      </w:r>
      <w:r>
        <w:br w:type="textWrapping"/>
      </w:r>
      <w:r>
        <w:t xml:space="preserve">Hắn hít sâu một hơi, trong đầu đột nhiên hiện ra một ý tưởng. Hắn kéo kéo tóc mình, nhìn thật kỹ, hạ quyết tâm.</w:t>
      </w:r>
      <w:r>
        <w:br w:type="textWrapping"/>
      </w:r>
      <w:r>
        <w:br w:type="textWrapping"/>
      </w:r>
      <w:r>
        <w:t xml:space="preserve">Hắn chạy đến phòng thay đồ, lục ra lục vào mãi mới tìm thấy một bộ sơ-mi quần dài tương đối mốt, ướm lên người rồi nhìn vào trong gương, chiếc sơ-mi không tay cùng quần ống loe cổ điển thoạt nhìn vẫn rất yêu (yêu quái).</w:t>
      </w:r>
      <w:r>
        <w:br w:type="textWrapping"/>
      </w:r>
      <w:r>
        <w:br w:type="textWrapping"/>
      </w:r>
      <w:r>
        <w:t xml:space="preserve">Hắn lại tìm tiếp, rốt cục tìm được một chiếc sơ-mi ca rô cùng một chiếc quần tây màu vàng nhạt, như vậy nhìn mới giống đàn ông.</w:t>
      </w:r>
      <w:r>
        <w:br w:type="textWrapping"/>
      </w:r>
      <w:r>
        <w:br w:type="textWrapping"/>
      </w:r>
      <w:r>
        <w:t xml:space="preserve">Hắn mặc quần áo vào, cột tóc lên, đi đến tiệm cắt tóc mình thường lui tới.</w:t>
      </w:r>
      <w:r>
        <w:br w:type="textWrapping"/>
      </w:r>
      <w:r>
        <w:br w:type="textWrapping"/>
      </w:r>
      <w:r>
        <w:t xml:space="preserve">Nhà tạo mẫu tóc vừa nhìn thấy Nghiêm Tích liền sững sờ, thốt lên: “Mỹ nhân, cậu sao lại ăn mặc chính trực như vậy?”</w:t>
      </w:r>
      <w:r>
        <w:br w:type="textWrapping"/>
      </w:r>
      <w:r>
        <w:br w:type="textWrapping"/>
      </w:r>
      <w:r>
        <w:t xml:space="preserve">Nghiêm Tích trừng mắt liếc hắn một cái, nói: “Tôi muốn cắt tóc.”</w:t>
      </w:r>
      <w:r>
        <w:br w:type="textWrapping"/>
      </w:r>
      <w:r>
        <w:br w:type="textWrapping"/>
      </w:r>
      <w:r>
        <w:t xml:space="preserve">“Cái gì!” Nhà tạo mẫu tóc kinh ngạc, “Tiếc lắm!”</w:t>
      </w:r>
      <w:r>
        <w:br w:type="textWrapping"/>
      </w:r>
      <w:r>
        <w:br w:type="textWrapping"/>
      </w:r>
      <w:r>
        <w:t xml:space="preserve">“Ít nói nhảm.”</w:t>
      </w:r>
      <w:r>
        <w:br w:type="textWrapping"/>
      </w:r>
      <w:r>
        <w:br w:type="textWrapping"/>
      </w:r>
      <w:r>
        <w:t xml:space="preserve">“Cậu muốn cắt kiểu nào?</w:t>
      </w:r>
      <w:r>
        <w:br w:type="textWrapping"/>
      </w:r>
      <w:r>
        <w:br w:type="textWrapping"/>
      </w:r>
      <w:r>
        <w:t xml:space="preserve">“Cắt cho giống đàn ông là được.”</w:t>
      </w:r>
      <w:r>
        <w:br w:type="textWrapping"/>
      </w:r>
      <w:r>
        <w:br w:type="textWrapping"/>
      </w:r>
      <w:r>
        <w:t xml:space="preserve">“…”</w:t>
      </w:r>
      <w:r>
        <w:br w:type="textWrapping"/>
      </w:r>
      <w:r>
        <w:br w:type="textWrapping"/>
      </w:r>
      <w:r>
        <w:t xml:space="preserve">Mặc dù biết cá tính Nghiêm Tích bướng bỉnh, nhưng nhà tạo mẫu tóc vẫn cực lực thuyết phục hắn đừng cắt, tóc nuôi nhiều năm như vậy mà một kéo cắt xuống, có muốn để dài lại như cũ cũng không dễ.</w:t>
      </w:r>
      <w:r>
        <w:br w:type="textWrapping"/>
      </w:r>
      <w:r>
        <w:br w:type="textWrapping"/>
      </w:r>
      <w:r>
        <w:t xml:space="preserve">Nhưng Nghiêm Tích một khi đã quyết định chuyện gì là khó mà quay lại được.</w:t>
      </w:r>
      <w:r>
        <w:br w:type="textWrapping"/>
      </w:r>
      <w:r>
        <w:br w:type="textWrapping"/>
      </w:r>
      <w:r>
        <w:t xml:space="preserve">Cuối cùng tóc của Nghiêm Tích vẫn bị cắt xuống.</w:t>
      </w:r>
      <w:r>
        <w:br w:type="textWrapping"/>
      </w:r>
      <w:r>
        <w:br w:type="textWrapping"/>
      </w:r>
      <w:r>
        <w:t xml:space="preserve">Khoảnh khắc Nghiêm Tích nhìn vào gương thấy mái tóc dài của mình bị cắt rơi xuống đất, nói không đau lòng là giả. Hắn vì để giữ lại mái tóc này, đã phải cãi nhau với người trong nhà không biết bao nhiêu lần, bị bao nhiêu người chửi là không bình thường.</w:t>
      </w:r>
      <w:r>
        <w:br w:type="textWrapping"/>
      </w:r>
      <w:r>
        <w:br w:type="textWrapping"/>
      </w:r>
      <w:r>
        <w:t xml:space="preserve">Nhưng hắn hạ quyết tâm rồi, hắn cảm thấy đã có thể, nhiều năm trôi qua như vậy, hắn không muốn tiếp tục ỷ lại vào mái tóc dài và váy áo nữa.</w:t>
      </w:r>
      <w:r>
        <w:br w:type="textWrapping"/>
      </w:r>
      <w:r>
        <w:br w:type="textWrapping"/>
      </w:r>
      <w:r>
        <w:t xml:space="preserve">Cắt tóc xong, hắn ngắm bản thân trong gương, mặc dù khuôn mặt thoạt nhìn vẫn rất tinh tế, nhưng nhìn qua một lần, không còn ai lại nghi ngờ giới tính của hắn nữa.</w:t>
      </w:r>
      <w:r>
        <w:br w:type="textWrapping"/>
      </w:r>
      <w:r>
        <w:br w:type="textWrapping"/>
      </w:r>
      <w:r>
        <w:t xml:space="preserve">Nhà tạo mẫu tóc trong mắt là bi thương kịch liệt, nhưng Nghiêm Tích xem nhẹ mất mát trong đáy lòng, vẫn cảm thấy rất vừa lòng.</w:t>
      </w:r>
      <w:r>
        <w:br w:type="textWrapping"/>
      </w:r>
      <w:r>
        <w:br w:type="textWrapping"/>
      </w:r>
      <w:r>
        <w:t xml:space="preserve">Buổi chiều hắn đi mua vài món quần áo, mặc dù hắn hở ra là muốn mua mấy thứ sặc sỡ, nhưng cũng may ánh mắt của nhân viên coi như là bình thường, dưới sự hướng dẫn của họ, Nghiêm Tích chọn vài bộ nam trang truyền thống chút.</w:t>
      </w:r>
      <w:r>
        <w:br w:type="textWrapping"/>
      </w:r>
      <w:r>
        <w:br w:type="textWrapping"/>
      </w:r>
      <w:r>
        <w:t xml:space="preserve">Đến chạng vạng, hắn tới quán bar, tất cả mọi người đều sững sờ ngây ngẩn.</w:t>
      </w:r>
      <w:r>
        <w:br w:type="textWrapping"/>
      </w:r>
      <w:r>
        <w:br w:type="textWrapping"/>
      </w:r>
      <w:r>
        <w:t xml:space="preserve">Bọn họ chưa bao giờ thấy qua Nghiêm Tích trong hình dáng này.</w:t>
      </w:r>
      <w:r>
        <w:br w:type="textWrapping"/>
      </w:r>
      <w:r>
        <w:br w:type="textWrapping"/>
      </w:r>
      <w:r>
        <w:t xml:space="preserve">“Chủ, chủ quán?” Nhóm nhân viên cũng không dám nhận quen.</w:t>
      </w:r>
      <w:r>
        <w:br w:type="textWrapping"/>
      </w:r>
      <w:r>
        <w:br w:type="textWrapping"/>
      </w:r>
      <w:r>
        <w:t xml:space="preserve">Nghiêm Tích nhướn mày: “Sao vậy?”</w:t>
      </w:r>
      <w:r>
        <w:br w:type="textWrapping"/>
      </w:r>
      <w:r>
        <w:br w:type="textWrapping"/>
      </w:r>
      <w:r>
        <w:t xml:space="preserve">“A a a a, thật sự là chủ quán!”</w:t>
      </w:r>
      <w:r>
        <w:br w:type="textWrapping"/>
      </w:r>
      <w:r>
        <w:br w:type="textWrapping"/>
      </w:r>
      <w:r>
        <w:t xml:space="preserve">Nghiêm Tích hừ một tiếng: “Không phải tôi thì là ai?”</w:t>
      </w:r>
      <w:r>
        <w:br w:type="textWrapping"/>
      </w:r>
      <w:r>
        <w:br w:type="textWrapping"/>
      </w:r>
      <w:r>
        <w:t xml:space="preserve">“Chủ quán…. Anh đẹp trai quá a….”</w:t>
      </w:r>
      <w:r>
        <w:br w:type="textWrapping"/>
      </w:r>
      <w:r>
        <w:br w:type="textWrapping"/>
      </w:r>
      <w:r>
        <w:t xml:space="preserve">Nghiêm Tích trước kia mặc nữ trang, đẹp càng thêm đẹp, nhưng lại giống như một tác phẩm nghệ thuật chỉ có thể nhìn mà không thể chạm, hiện tại cắt tóc rồi, thay đổi nam trang, nhẹ nhàng khoan khoái vô cùng, cởi ra vẻ đẹp ướt át là một vẻ đẹp khác.</w:t>
      </w:r>
      <w:r>
        <w:br w:type="textWrapping"/>
      </w:r>
      <w:r>
        <w:br w:type="textWrapping"/>
      </w:r>
      <w:r>
        <w:t xml:space="preserve">Nghiêm Tích quen thói định hất tóc, mới phát hiện ra là tóc không còn…. Hắn ho khan một tiếng, nói: “Đương nhiên, chủ quán nhà cậu trời sinh xinh đẹp, cỡ nào cũng đều rất tuấn tú.”</w:t>
      </w:r>
      <w:r>
        <w:br w:type="textWrapping"/>
      </w:r>
      <w:r>
        <w:br w:type="textWrapping"/>
      </w:r>
      <w:r>
        <w:t xml:space="preserve">Cả buổi tối, Nghiêm Tích trở thành tiêu điểm, cứ một người đi vào là ánh mắt liền bay đến trên người hắn, thậm chí còn có người không nhận ra phải chạy đến gần.</w:t>
      </w:r>
      <w:r>
        <w:br w:type="textWrapping"/>
      </w:r>
      <w:r>
        <w:br w:type="textWrapping"/>
      </w:r>
      <w:r>
        <w:t xml:space="preserve">Nghiêm Tích nghĩ, hắn đổi hình tượng có thể gọi là thành công rồi.</w:t>
      </w:r>
      <w:r>
        <w:br w:type="textWrapping"/>
      </w:r>
      <w:r>
        <w:br w:type="textWrapping"/>
      </w:r>
      <w:r>
        <w:t xml:space="preserve">Mặc dù cắt tóc, có chiều hướng hơi bị đập nồi dìm thuyền(*), nhưng bây giờ xem ra thì không có gì không tốt. Cho dù mặc nam trang vẫn còn bất an, nhưng cố gắng là có thể quên được.</w:t>
      </w:r>
      <w:r>
        <w:br w:type="textWrapping"/>
      </w:r>
      <w:r>
        <w:br w:type="textWrapping"/>
      </w:r>
      <w:r>
        <w:t xml:space="preserve">(*) Ý là bỏ hết để không còn đường lui, phải quyết tâm cố gắng.</w:t>
      </w:r>
      <w:r>
        <w:br w:type="textWrapping"/>
      </w:r>
      <w:r>
        <w:br w:type="textWrapping"/>
      </w:r>
      <w:r>
        <w:t xml:space="preserve">Tất cả mọi người đều đã từng bước bước ra ngoài rồi, hắn cũng không thể lạc hậu, thế này….. hắn cũng được xem là bình thường nhỉ.</w:t>
      </w:r>
      <w:r>
        <w:br w:type="textWrapping"/>
      </w:r>
      <w:r>
        <w:br w:type="textWrapping"/>
      </w:r>
      <w:r>
        <w:t xml:space="preserve">Ngày hôm qua hắn say rượu, mượn rượu làm càn thông báo tuyển dụng quản lí, thật sự còn có vài người nghiêm túc nộp sơ yếu lý lịch, Nghiêm Tích xem qua, nhưng chưa vừa lòng.</w:t>
      </w:r>
      <w:r>
        <w:br w:type="textWrapping"/>
      </w:r>
      <w:r>
        <w:br w:type="textWrapping"/>
      </w:r>
      <w:r>
        <w:t xml:space="preserve">Những thứ khác nói sau, chỉ là vẻ bề ngoài không có ai phù hợp yêu cầu của Nghiêm Tích.</w:t>
      </w:r>
      <w:r>
        <w:br w:type="textWrapping"/>
      </w:r>
      <w:r>
        <w:br w:type="textWrapping"/>
      </w:r>
      <w:r>
        <w:t xml:space="preserve">Không phải nói bộ dạng những người trên sơ yêu lý lịch không đẹp, cũng không hiểu tại sao, Nghiêm Tích cứ cảm thấy thiếu một chút.</w:t>
      </w:r>
      <w:r>
        <w:br w:type="textWrapping"/>
      </w:r>
      <w:r>
        <w:br w:type="textWrapping"/>
      </w:r>
      <w:r>
        <w:t xml:space="preserve">Có lẽ nào đây là cảm giác “tằng kinh thương hải nan vi thủy”(*) chăng?</w:t>
      </w:r>
      <w:r>
        <w:br w:type="textWrapping"/>
      </w:r>
      <w:r>
        <w:br w:type="textWrapping"/>
      </w:r>
      <w:r>
        <w:t xml:space="preserve">(*) [曾经沧海难为水] nghĩa là đã nhìn thấy biển lớn rồi thì những thứ khác như sông hồ… không thể coi là nước được.</w:t>
      </w:r>
      <w:r>
        <w:br w:type="textWrapping"/>
      </w:r>
      <w:r>
        <w:br w:type="textWrapping"/>
      </w:r>
      <w:r>
        <w:t xml:space="preserve">Hai vị quản lí tiền nhiệm rất vĩ đại, vĩ đại đến mức bất luận là ai đến thay, Nghiêm Tích đều có chút chịu không nổi.</w:t>
      </w:r>
      <w:r>
        <w:br w:type="textWrapping"/>
      </w:r>
      <w:r>
        <w:br w:type="textWrapping"/>
      </w:r>
      <w:r>
        <w:t xml:space="preserve">Nghiêm Tích quyết định trước mắt cứ để việc này qua một bên cái đã, những ngày không có quản lí hắn cũng trải qua như vậy.</w:t>
      </w:r>
      <w:r>
        <w:br w:type="textWrapping"/>
      </w:r>
      <w:r>
        <w:br w:type="textWrapping"/>
      </w:r>
      <w:r>
        <w:t xml:space="preserve">Hắn cầm cái ly chỉ còn đá lạnh, ngón tay dùng sức, nhìn thời gian đã gần đến giờ rồi.</w:t>
      </w:r>
      <w:r>
        <w:br w:type="textWrapping"/>
      </w:r>
      <w:r>
        <w:br w:type="textWrapping"/>
      </w:r>
      <w:r>
        <w:t xml:space="preserve">Nghiêm Tích có phần chờ mong cho Tương Vân Chu nhìn thấy dáng vẻ của hắn, nếu khách khứa đều nói là đẹp, vậy thì anh cũng có thể cảm thấy không tồi.</w:t>
      </w:r>
      <w:r>
        <w:br w:type="textWrapping"/>
      </w:r>
      <w:r>
        <w:br w:type="textWrapping"/>
      </w:r>
      <w:r>
        <w:t xml:space="preserve">Nghiêm Tích đứng lên, dặn dò mấy câu với người trong quán, đi đến bãi đỗ xe lái ô tô rời đi.</w:t>
      </w:r>
      <w:r>
        <w:br w:type="textWrapping"/>
      </w:r>
      <w:r>
        <w:br w:type="textWrapping"/>
      </w:r>
      <w:r>
        <w:t xml:space="preserve">Lúc lên lầu, Nghiêm Tích cư nhiên có chút khẩn trương, hắn mở cửa ra, Tương Vân Chu đã trở về rồi.</w:t>
      </w:r>
      <w:r>
        <w:br w:type="textWrapping"/>
      </w:r>
      <w:r>
        <w:br w:type="textWrapping"/>
      </w:r>
      <w:r>
        <w:t xml:space="preserve">Hắn nhẹ chân nhẹ tay đi qua, kỳ thật Tương Vân Chu đã nghe thấy, nhưng kỳ quái hôm nay anh thế nào lại không thấy có động tĩnh.</w:t>
      </w:r>
      <w:r>
        <w:br w:type="textWrapping"/>
      </w:r>
      <w:r>
        <w:br w:type="textWrapping"/>
      </w:r>
      <w:r>
        <w:t xml:space="preserve">Tương Vân Chu từ trong phòng đi ra, thấy Nghiêm Tích thì đứng sững.</w:t>
      </w:r>
      <w:r>
        <w:br w:type="textWrapping"/>
      </w:r>
      <w:r>
        <w:br w:type="textWrapping"/>
      </w:r>
      <w:r>
        <w:t xml:space="preserve">Nghiêm Tích cười cười đi tới, nói: “Nè.” Hắn hay đùa giỡn nắm cằm Tương Vân Chu, vốn định trêu chọc một hai câu, ai ngờ được Tương Vân Chu lại bắt lấy tay hắn.</w:t>
      </w:r>
      <w:r>
        <w:br w:type="textWrapping"/>
      </w:r>
      <w:r>
        <w:br w:type="textWrapping"/>
      </w:r>
      <w:r>
        <w:t xml:space="preserve">Tương Vân Chu dùng sức rất lớn, cổ tay Nghiêm Tích đều cảm thấy đau.</w:t>
      </w:r>
      <w:r>
        <w:br w:type="textWrapping"/>
      </w:r>
      <w:r>
        <w:br w:type="textWrapping"/>
      </w:r>
      <w:r>
        <w:t xml:space="preserve">Hắn nhíu mày, hỏi: “Anh sao vậy?” Sau đó liền thấy Tương Vân Chu xanh mặt.</w:t>
      </w:r>
      <w:r>
        <w:br w:type="textWrapping"/>
      </w:r>
      <w:r>
        <w:br w:type="textWrapping"/>
      </w:r>
      <w:r>
        <w:t xml:space="preserve">Hắn chưa bao giờ thấy Tương Vân Chu có vẻ mặt như vậy, dường như là phi thường phẫn nộ.</w:t>
      </w:r>
      <w:r>
        <w:br w:type="textWrapping"/>
      </w:r>
      <w:r>
        <w:br w:type="textWrapping"/>
      </w:r>
      <w:r>
        <w:t xml:space="preserve">Nghiêm Tích giật mình, không rõ đây là làm sao.</w:t>
      </w:r>
      <w:r>
        <w:br w:type="textWrapping"/>
      </w:r>
      <w:r>
        <w:br w:type="textWrapping"/>
      </w:r>
      <w:r>
        <w:t xml:space="preserve">Tương Vân Chu nắm tay Nghiêm Tích, gằn từng tiếng hỏi: “Tóc bị sao vậy?”</w:t>
      </w:r>
      <w:r>
        <w:br w:type="textWrapping"/>
      </w:r>
      <w:r>
        <w:br w:type="textWrapping"/>
      </w:r>
      <w:r>
        <w:t xml:space="preserve">Nghiêm Tích cảm thấy ù ù cạc cạc, đáp trả: “Cắt a.”</w:t>
      </w:r>
      <w:r>
        <w:br w:type="textWrapping"/>
      </w:r>
      <w:r>
        <w:br w:type="textWrapping"/>
      </w:r>
      <w:r>
        <w:t xml:space="preserve">Tương Vân Chu hít sâu một hơi, nói: “Tại sao lại cắt?”</w:t>
      </w:r>
      <w:r>
        <w:br w:type="textWrapping"/>
      </w:r>
      <w:r>
        <w:br w:type="textWrapping"/>
      </w:r>
      <w:r>
        <w:t xml:space="preserve">Nghiêm Tích dùng tay trái nghịch nghịch mái tóc ngắn, nói: “Muốn xem thử có thể làm một người bình thường hay không, coi như là thay đổi tâm trạng xuất phát lại đi.”</w:t>
      </w:r>
      <w:r>
        <w:br w:type="textWrapping"/>
      </w:r>
      <w:r>
        <w:br w:type="textWrapping"/>
      </w:r>
      <w:r>
        <w:t xml:space="preserve">Tương Vân Chu buông tay phải của hắn ra, vuốt tóc hắn, trong ánh hiện lên một tia đau lòng.</w:t>
      </w:r>
      <w:r>
        <w:br w:type="textWrapping"/>
      </w:r>
      <w:r>
        <w:br w:type="textWrapping"/>
      </w:r>
      <w:r>
        <w:t xml:space="preserve">Là ai khiến em làm ra quyết định này, vì cái gì phải xuất phát lại?</w:t>
      </w:r>
      <w:r>
        <w:br w:type="textWrapping"/>
      </w:r>
      <w:r>
        <w:br w:type="textWrapping"/>
      </w:r>
      <w:r>
        <w:t xml:space="preserve">Là vì La Huyên sao?</w:t>
      </w:r>
      <w:r>
        <w:br w:type="textWrapping"/>
      </w:r>
      <w:r>
        <w:br w:type="textWrapping"/>
      </w:r>
      <w:r>
        <w:t xml:space="preserve">Nếu không thì Tương Vân Chu thật không biết là cái gì đã thúc đẩy Nghiêm Tích có thể cắt đi mái tóc dài mà hắn yêu quý đến vậy.</w:t>
      </w:r>
      <w:r>
        <w:br w:type="textWrapping"/>
      </w:r>
      <w:r>
        <w:br w:type="textWrapping"/>
      </w:r>
      <w:r>
        <w:t xml:space="preserve">“Tôi không biết em đến tột cùng là có bất gì mãn với cuộc sống hiện tại?” Tương Vân Chu cáu kỉnh nói, Nghiêm Tích lúc nào cũng mong đợi rồi lại mong đợi, nhưng Tương Vân Chu từ trước đến nay chưa bao giờ biết hắn đang mong đợi điều gì.</w:t>
      </w:r>
      <w:r>
        <w:br w:type="textWrapping"/>
      </w:r>
      <w:r>
        <w:br w:type="textWrapping"/>
      </w:r>
      <w:r>
        <w:t xml:space="preserve">Hắn không thiếu tiền, không thiếu bạn, chẳng lẽ là mong đợi một tình yêu? Nhưng rõ ràng mình đang ở ngay bên cạnh hắn mà.</w:t>
      </w:r>
      <w:r>
        <w:br w:type="textWrapping"/>
      </w:r>
      <w:r>
        <w:br w:type="textWrapping"/>
      </w:r>
      <w:r>
        <w:t xml:space="preserve">Tương Vân Chu rất thích mái tóc của Nghiêm Tích, thích ôm hắn vào lòng, vuốt ve mái tóc dài của hắn. Có lẽ làm một đồng tính luyến ái như vậy có chút biến thái, nhưng Tương Vân Chu chỉ là thích cái cảm giác tóc của Nghiêm Tích xuyên qua kẽ tay.</w:t>
      </w:r>
      <w:r>
        <w:br w:type="textWrapping"/>
      </w:r>
      <w:r>
        <w:br w:type="textWrapping"/>
      </w:r>
      <w:r>
        <w:t xml:space="preserve">Bất kể là uốn gợn sóng hay duỗi thẳng cũng chẳng sao, mỗi sáng thức dậy nhìn thấy hắn tóc tai rối tung im lặng ngủ, Tương Vân Chu liền cảm thấy thực vui mừng.</w:t>
      </w:r>
      <w:r>
        <w:br w:type="textWrapping"/>
      </w:r>
      <w:r>
        <w:br w:type="textWrapping"/>
      </w:r>
      <w:r>
        <w:t xml:space="preserve">Hiện tại hắn không thèm nói một tiếng đã cắt phăng mái tóc dài.</w:t>
      </w:r>
      <w:r>
        <w:br w:type="textWrapping"/>
      </w:r>
      <w:r>
        <w:br w:type="textWrapping"/>
      </w:r>
      <w:r>
        <w:t xml:space="preserve">“Tại sao không nói với tôi một tiếng?” Tương Vân Chu tiếp tục chất vấn.</w:t>
      </w:r>
      <w:r>
        <w:br w:type="textWrapping"/>
      </w:r>
      <w:r>
        <w:br w:type="textWrapping"/>
      </w:r>
      <w:r>
        <w:t xml:space="preserve">Nghiêm Tích từ đầu tới đuôi đều cảm thấy thật là cực kỳ quái gở, chẳng qua là cắt tóc thôi mà. Bản thân hắn nuôi tóc nhiều năm như vậy cũng không đau lòng, Tương Vân Chu mắc gì phản ứng lớn như thế?</w:t>
      </w:r>
      <w:r>
        <w:br w:type="textWrapping"/>
      </w:r>
      <w:r>
        <w:br w:type="textWrapping"/>
      </w:r>
      <w:r>
        <w:t xml:space="preserve">“Anh sao vậy? Không lẽ em cắt tóc cũng phải báo cáo với anh sao?” Nghiêm Tích vẫn không giải thích được.</w:t>
      </w:r>
      <w:r>
        <w:br w:type="textWrapping"/>
      </w:r>
      <w:r>
        <w:br w:type="textWrapping"/>
      </w:r>
      <w:r>
        <w:t xml:space="preserve">Tương Vân Chu nhất thời cảm thấy thực vô lực.</w:t>
      </w:r>
      <w:r>
        <w:br w:type="textWrapping"/>
      </w:r>
      <w:r>
        <w:br w:type="textWrapping"/>
      </w:r>
      <w:r>
        <w:t xml:space="preserve">“Vấn đề không phải là báo hay không báo, mà là em căn bản không hề để tâm đến tôi.”</w:t>
      </w:r>
      <w:r>
        <w:br w:type="textWrapping"/>
      </w:r>
      <w:r>
        <w:br w:type="textWrapping"/>
      </w:r>
      <w:r>
        <w:t xml:space="preserve">Không chỉ có cắt tóc, Nghiêm Tích việc gì cũng sẽ không đưa anh liệt vào trong kế hoạch.</w:t>
      </w:r>
      <w:r>
        <w:br w:type="textWrapping"/>
      </w:r>
      <w:r>
        <w:br w:type="textWrapping"/>
      </w:r>
      <w:r>
        <w:t xml:space="preserve">“Lúc em cắt tóc, chẳng lẽ không hề ngẫm xem tôi sẽ có phản ứng gì hay sao?” Tương Vân Chu vươn tay, kéo mái tóc ngắn của Nghiêm Tích.</w:t>
      </w:r>
      <w:r>
        <w:br w:type="textWrapping"/>
      </w:r>
      <w:r>
        <w:br w:type="textWrapping"/>
      </w:r>
      <w:r>
        <w:t xml:space="preserve">Nghiêm Tích phẩy tay anh đi, nói: “Em cảm thấy đây chỉ là chuyện nhỏ.”</w:t>
      </w:r>
      <w:r>
        <w:br w:type="textWrapping"/>
      </w:r>
      <w:r>
        <w:br w:type="textWrapping"/>
      </w:r>
      <w:r>
        <w:t xml:space="preserve">Tương Vân Chu buông tay, ánh mắt âm u, nói: “Em quyết định thay đổi tâm trạng, cho nên phải đi cắt tóc, đây quả thật là chuyện nhỏ, nhỏ đến không cần tôi tham dự, vậy tôi muốn hỏi một chút, chuyện lớn thế nào mới có thể để cho tôi tham dự vào đây?”</w:t>
      </w:r>
      <w:r>
        <w:br w:type="textWrapping"/>
      </w:r>
      <w:r>
        <w:br w:type="textWrapping"/>
      </w:r>
      <w:r>
        <w:t xml:space="preserve">Tại sao La Huyên có thể cùng hắn thảo luận về nhân sinh, tại sao La Huyên có thể khiến hắn canh cánh trong lòng, không chỉ là La Huyên, tùy tiện một người qua đường nào đó cũng có thể, nhưng nhất quyết không thể là Tương Vân Chu anh!</w:t>
      </w:r>
      <w:r>
        <w:br w:type="textWrapping"/>
      </w:r>
      <w:r>
        <w:br w:type="textWrapping"/>
      </w:r>
      <w:r>
        <w:t xml:space="preserve">“Chúng ta hiện tại rốt cuộc được xem là quan hệ gì?” Tương Vân Chu cuối cùng cũng hỏi ra.</w:t>
      </w:r>
      <w:r>
        <w:br w:type="textWrapping"/>
      </w:r>
      <w:r>
        <w:br w:type="textWrapping"/>
      </w:r>
      <w:r>
        <w:t xml:space="preserve">Đây là vấn đề anh từ trước đến nay muốn hỏi mà không dám hỏi, anh vốn nghĩ rằng mình so với Nghiêm Tích lớn hơn nhiều, hẳn là quan hệ của hai người phải biểu hiện càng trầm ổn hơn mới phải.</w:t>
      </w:r>
      <w:r>
        <w:br w:type="textWrapping"/>
      </w:r>
      <w:r>
        <w:br w:type="textWrapping"/>
      </w:r>
      <w:r>
        <w:t xml:space="preserve">Nhưng anh phát hiện những thứ anh tích giữ trong mối quan hệ này đã tan biến không còn một mảnh.</w:t>
      </w:r>
      <w:r>
        <w:br w:type="textWrapping"/>
      </w:r>
      <w:r>
        <w:br w:type="textWrapping"/>
      </w:r>
      <w:r>
        <w:t xml:space="preserve">Tới tận bây giờ anh vẫn chưa từng nghĩ, mình sau hơn ba mươi tuổi còn có thể thấp thỏm không yên, lo được lo mất.</w:t>
      </w:r>
      <w:r>
        <w:br w:type="textWrapping"/>
      </w:r>
      <w:r>
        <w:br w:type="textWrapping"/>
      </w:r>
      <w:r>
        <w:t xml:space="preserve">Anh vốn không muốn miễn cưỡng đi tranh thủ cái gì, nhưng anh thật sự nhịn không được.</w:t>
      </w:r>
      <w:r>
        <w:br w:type="textWrapping"/>
      </w:r>
      <w:r>
        <w:br w:type="textWrapping"/>
      </w:r>
      <w:r>
        <w:t xml:space="preserve">Nếu Nghiêm Tích không chịu hỗ trợ một ít, anh cảm thấy anh không thể cứ yên lặng chờ đợi được.</w:t>
      </w:r>
      <w:r>
        <w:br w:type="textWrapping"/>
      </w:r>
      <w:r>
        <w:br w:type="textWrapping"/>
      </w:r>
      <w:r>
        <w:t xml:space="preserve">Thế nhưng lúc này, Nghiêm Tích chỉ hơi ngẩng đầu, vẻ mặt mờ mịt bộ dáng kinh ngạc, cũng không trả lời anh.</w:t>
      </w:r>
      <w:r>
        <w:br w:type="textWrapping"/>
      </w:r>
      <w:r>
        <w:br w:type="textWrapping"/>
      </w:r>
      <w:r>
        <w:t xml:space="preserve">Tương Vân Chu nâng mặt hắn lên, bi thương hỏi: “Sao em không nói lời nào, chúng ta rốt cuộc là quan hệ gì?”</w:t>
      </w:r>
      <w:r>
        <w:br w:type="textWrapping"/>
      </w:r>
      <w:r>
        <w:br w:type="textWrapping"/>
      </w:r>
      <w:r>
        <w:t xml:space="preserve">“Em….” Nghiêm Tích mở to mắt, nhưng không cách nào trả lời được, “Em không biết….”</w:t>
      </w:r>
      <w:r>
        <w:br w:type="textWrapping"/>
      </w:r>
      <w:r>
        <w:br w:type="textWrapping"/>
      </w:r>
      <w:r>
        <w:t xml:space="preserve">Hắn lại còn nói không biết?!</w:t>
      </w:r>
      <w:r>
        <w:br w:type="textWrapping"/>
      </w:r>
      <w:r>
        <w:br w:type="textWrapping"/>
      </w:r>
      <w:r>
        <w:t xml:space="preserve">Tương Vân Chu chậm rãi lắc đầu, biểu tình không đồng ý.</w:t>
      </w:r>
      <w:r>
        <w:br w:type="textWrapping"/>
      </w:r>
      <w:r>
        <w:br w:type="textWrapping"/>
      </w:r>
      <w:r>
        <w:t xml:space="preserve">Anh buông Nghiêm Tích ra hẳn, đi tới cửa, đối lưng với Nghiêm Tích nói: “Tôi ra ngoài bình tĩnh một chút.” Sau đó bước ra bên ngoài.</w:t>
      </w:r>
      <w:r>
        <w:br w:type="textWrapping"/>
      </w:r>
      <w:r>
        <w:br w:type="textWrapping"/>
      </w:r>
      <w:r>
        <w:t xml:space="preserve">Nghiêm Tích nhìn theo bóng dáng anh, vẫn còn đứng đó ngây ngẩn.</w:t>
      </w:r>
      <w:r>
        <w:br w:type="textWrapping"/>
      </w:r>
      <w:r>
        <w:br w:type="textWrapping"/>
      </w:r>
      <w:r>
        <w:t xml:space="preserve">Gì vậy a…. Chỉ bởi vì hắn cắt tóc, mà phát hỏa lớn như vậy sao?</w:t>
      </w:r>
      <w:r>
        <w:br w:type="textWrapping"/>
      </w:r>
      <w:r>
        <w:br w:type="textWrapping"/>
      </w:r>
      <w:r>
        <w:t xml:space="preserve">Nghiêm Tích chưa từng thấy qua Tương Vân Chu như vậy, cho dù lúc đầu nổi giận vì hắn giới thiệu Trương Gia Thành, anh cũng không quá phẫn nộ như vậy.</w:t>
      </w:r>
      <w:r>
        <w:br w:type="textWrapping"/>
      </w:r>
      <w:r>
        <w:br w:type="textWrapping"/>
      </w:r>
      <w:r>
        <w:t xml:space="preserve">Thế nhưng ngoại trừ phẫn nộ ra dường như còn có một thứ khác, Nghiêm Tích không hiểu vì sao trong mắt Tương Vân Chu lại có đau lòng.</w:t>
      </w:r>
      <w:r>
        <w:br w:type="textWrapping"/>
      </w:r>
      <w:r>
        <w:br w:type="textWrapping"/>
      </w:r>
      <w:r>
        <w:t xml:space="preserve">Chỉ vì tóc của hắn thôi sao?</w:t>
      </w:r>
      <w:r>
        <w:br w:type="textWrapping"/>
      </w:r>
      <w:r>
        <w:br w:type="textWrapping"/>
      </w:r>
      <w:r>
        <w:t xml:space="preserve">Nghiêm Tích nhíu mày, vẫn không rõ.</w:t>
      </w:r>
      <w:r>
        <w:br w:type="textWrapping"/>
      </w:r>
      <w:r>
        <w:br w:type="textWrapping"/>
      </w:r>
      <w:r>
        <w:t xml:space="preserve">Hắn cắt tóc, là bởi vì…… hắn cảm thấy thời cơ tới rồi, chuyện quán bar bị phá lần trước hắn cuối cùng cũng có thể tự kiềm chế tốt lắm, hắn cảm thấy mình không cần phải qua việc để tóc dài mặc váy để đạt được cảm giác an toàn nữa.</w:t>
      </w:r>
      <w:r>
        <w:br w:type="textWrapping"/>
      </w:r>
      <w:r>
        <w:br w:type="textWrapping"/>
      </w:r>
      <w:r>
        <w:t xml:space="preserve">Hắn còn nhớ rõ lúc hắn lần đầu tiên mặc, những người đó chửi hắn là không bình thường, là đồ điên.</w:t>
      </w:r>
      <w:r>
        <w:br w:type="textWrapping"/>
      </w:r>
      <w:r>
        <w:br w:type="textWrapping"/>
      </w:r>
      <w:r>
        <w:t xml:space="preserve">Hiện tại hắn muốn xuất phát một lần nữa, giống một người bình thường, cách nghĩ này là sai lầm rồi sao?</w:t>
      </w:r>
      <w:r>
        <w:br w:type="textWrapping"/>
      </w:r>
      <w:r>
        <w:br w:type="textWrapping"/>
      </w:r>
      <w:r>
        <w:t xml:space="preserve">Tại sao Tương Vân Chu lại tức giận như vậy?</w:t>
      </w:r>
      <w:r>
        <w:br w:type="textWrapping"/>
      </w:r>
      <w:r>
        <w:br w:type="textWrapping"/>
      </w:r>
      <w:r>
        <w:t xml:space="preserve">Hơn nữa….. nơi này vốn là nhà anh, nếu phải đi cũng không tới phiên anh.</w:t>
      </w:r>
      <w:r>
        <w:br w:type="textWrapping"/>
      </w:r>
      <w:r>
        <w:br w:type="textWrapping"/>
      </w:r>
      <w:r>
        <w:t xml:space="preserve">Nghiêm Tích mơ mơ màng màng đi vào phòng ngủ, nằm lên giường.</w:t>
      </w:r>
      <w:r>
        <w:br w:type="textWrapping"/>
      </w:r>
      <w:r>
        <w:br w:type="textWrapping"/>
      </w:r>
      <w:r>
        <w:t xml:space="preserve">Việc này không giống như dự đoán của hắn.</w:t>
      </w:r>
      <w:r>
        <w:br w:type="textWrapping"/>
      </w:r>
      <w:r>
        <w:br w:type="textWrapping"/>
      </w:r>
      <w:r>
        <w:t xml:space="preserve">Hắn vốn tưởng rằng Tương Vân Chu có lẽ cũng sẽ như khách khứa trong quán bar, cảm thấy hắn thế này đẹp, cho dù Tương Vân Chu không có khen ngợi, bọn họ cũng có thể tổ chức một bữa tiệc nho nhỏ.</w:t>
      </w:r>
      <w:r>
        <w:br w:type="textWrapping"/>
      </w:r>
      <w:r>
        <w:br w:type="textWrapping"/>
      </w:r>
      <w:r>
        <w:t xml:space="preserve">Vừa rồi ở quán bar, bởi vì phải lái xe không được uống rượu, hắn còn trộm một chai giấu mang về, chuẩn bị buổi tối uống cùng Tương Vân Chu.</w:t>
      </w:r>
      <w:r>
        <w:br w:type="textWrapping"/>
      </w:r>
      <w:r>
        <w:br w:type="textWrapping"/>
      </w:r>
      <w:r>
        <w:t xml:space="preserve">Thế nhưng tại sao lại thế này?</w:t>
      </w:r>
      <w:r>
        <w:br w:type="textWrapping"/>
      </w:r>
      <w:r>
        <w:br w:type="textWrapping"/>
      </w:r>
      <w:r>
        <w:t xml:space="preserve">Tương Vân Chu hỏi hắn, quan hệ của bọn họ là gì.</w:t>
      </w:r>
      <w:r>
        <w:br w:type="textWrapping"/>
      </w:r>
      <w:r>
        <w:br w:type="textWrapping"/>
      </w:r>
      <w:r>
        <w:t xml:space="preserve">Hắn không thể trả lời anh, bọn họ là người yêu dự bị chăng?</w:t>
      </w:r>
      <w:r>
        <w:br w:type="textWrapping"/>
      </w:r>
      <w:r>
        <w:br w:type="textWrapping"/>
      </w:r>
      <w:r>
        <w:t xml:space="preserve">Nghiêm Tích thêm vào một mục trong kế hoạch xuất phát lại từ đầu của mình, chính là cùng Tương Vân Chu phát triển thành người yêu chân chính, nhưng hắn trước nay luôn tùy tiện, lần này cũng không thể không biết xấu hổ nói ra.</w:t>
      </w:r>
      <w:r>
        <w:br w:type="textWrapping"/>
      </w:r>
      <w:r>
        <w:br w:type="textWrapping"/>
      </w:r>
      <w:r>
        <w:t xml:space="preserve">“Cũng đã gặp bạn bè rồi…. Còn hỏi là quan hệ gì……” Nghiêm Tích nằm trên giường, lẩm bẩm một mình.</w:t>
      </w:r>
      <w:r>
        <w:br w:type="textWrapping"/>
      </w:r>
      <w:r>
        <w:br w:type="textWrapping"/>
      </w:r>
      <w:r>
        <w:t xml:space="preserve">Đối với hắn mà nói, gặp bạn bè cũng giống như gặp cha mẹ vậy, nếu không phải thật lòng muốn phát triển quan hệ, hắn sẽ không giới thiệu Tương Vân Chu với bạn mình.</w:t>
      </w:r>
      <w:r>
        <w:br w:type="textWrapping"/>
      </w:r>
      <w:r>
        <w:br w:type="textWrapping"/>
      </w:r>
      <w:r>
        <w:t xml:space="preserve">Mặc dù Tương Vân Chu đã sớm danh tiếng lẫy lừng trong đám bạn hắn rồi.</w:t>
      </w:r>
      <w:r>
        <w:br w:type="textWrapping"/>
      </w:r>
      <w:r>
        <w:br w:type="textWrapping"/>
      </w:r>
      <w:r>
        <w:t xml:space="preserve">Nghiêm Tích nằm trên giường, sờ sờ tóc mình, có phải là thật sự không nên cắt hay không…. Cắt xong Tương Vân Chu mất hứng, bản thân cũng có chút bất an.</w:t>
      </w:r>
      <w:r>
        <w:br w:type="textWrapping"/>
      </w:r>
      <w:r>
        <w:br w:type="textWrapping"/>
      </w:r>
      <w:r>
        <w:t xml:space="preserve">Nhưng hắn lập tức quẳng ngay việc này ra sau đầu, chuyện đã quyết định rồi sẽ không thể đổi ý.</w:t>
      </w:r>
      <w:r>
        <w:br w:type="textWrapping"/>
      </w:r>
      <w:r>
        <w:br w:type="textWrapping"/>
      </w:r>
      <w:r>
        <w:t xml:space="preserve">Nhưng phản ứng của Tương Vân Chu hôm nay thật sự là ngoài dự kiến của hắn.</w:t>
      </w:r>
      <w:r>
        <w:br w:type="textWrapping"/>
      </w:r>
      <w:r>
        <w:br w:type="textWrapping"/>
      </w:r>
      <w:r>
        <w:t xml:space="preserve">Mặc dù hắn cảm thấy không hiểu, nhưng kỳ quái hơn là, hắn cư nhiên không muốn cãi lại Tương Vân Chu, có lẽ là cắt tóc rồi thì tâm bình khí hòa đi.</w:t>
      </w:r>
      <w:r>
        <w:br w:type="textWrapping"/>
      </w:r>
      <w:r>
        <w:br w:type="textWrapping"/>
      </w:r>
      <w:r>
        <w:t xml:space="preserve">Thôi, ngày mai tìm lão Tương nói chuyện rõ ràng vậy.</w:t>
      </w:r>
      <w:r>
        <w:br w:type="textWrapping"/>
      </w:r>
      <w:r>
        <w:br w:type="textWrapping"/>
      </w:r>
      <w:r>
        <w:t xml:space="preserve">–</w:t>
      </w:r>
      <w:r>
        <w:br w:type="textWrapping"/>
      </w:r>
      <w:r>
        <w:br w:type="textWrapping"/>
      </w:r>
      <w:r>
        <w:t xml:space="preserve">Ngày hôm sau, Nghiêm Tích tỉnh dậy, di động cả đêm không có động tĩnh, hắn nghĩ nghĩ, mặc quần áo, trực tiếp đi tìm Tương Vân Chu.</w:t>
      </w:r>
      <w:r>
        <w:br w:type="textWrapping"/>
      </w:r>
      <w:r>
        <w:br w:type="textWrapping"/>
      </w:r>
      <w:r>
        <w:t xml:space="preserve">Hắn lái xe vào nơi Tương Vân Chu làm việc, lại gặp phải ông cụ bảo vệ.</w:t>
      </w:r>
      <w:r>
        <w:br w:type="textWrapping"/>
      </w:r>
      <w:r>
        <w:br w:type="textWrapping"/>
      </w:r>
      <w:r>
        <w:t xml:space="preserve">Kết quả là cụ ông vẻ mặt mê hoặc: “Cậu là ai?”</w:t>
      </w:r>
      <w:r>
        <w:br w:type="textWrapping"/>
      </w:r>
      <w:r>
        <w:br w:type="textWrapping"/>
      </w:r>
      <w:r>
        <w:t xml:space="preserve">“…..” Nghiêm Tích đưa mặt lại gần, để cho ông nhìn kỹ, “Cháu đến tìm Tương Vân Chu.”</w:t>
      </w:r>
      <w:r>
        <w:br w:type="textWrapping"/>
      </w:r>
      <w:r>
        <w:br w:type="textWrapping"/>
      </w:r>
      <w:r>
        <w:t xml:space="preserve">Ông cụ nhìn nửa ngày mới nhận ra manh mối: “Cháu cháu cháu, cháu sao lại biến thành đàn ông vậy?”</w:t>
      </w:r>
      <w:r>
        <w:br w:type="textWrapping"/>
      </w:r>
      <w:r>
        <w:br w:type="textWrapping"/>
      </w:r>
      <w:r>
        <w:t xml:space="preserve">Nghiêm Tích cười hì hì nói: “Cháu vốn chính là đàn ông nha.”</w:t>
      </w:r>
      <w:r>
        <w:br w:type="textWrapping"/>
      </w:r>
      <w:r>
        <w:br w:type="textWrapping"/>
      </w:r>
      <w:r>
        <w:t xml:space="preserve">Cụ ông lập tức cảm thấy hồ đồ luôn rồi.</w:t>
      </w:r>
      <w:r>
        <w:br w:type="textWrapping"/>
      </w:r>
      <w:r>
        <w:br w:type="textWrapping"/>
      </w:r>
      <w:r>
        <w:t xml:space="preserve">Ngài Tương có một người bạn gái xinh đẹp người cả tòa nhà đều biết, bây giờ người “bạn gái” này lại biến thành đàn ông?!</w:t>
      </w:r>
      <w:r>
        <w:br w:type="textWrapping"/>
      </w:r>
      <w:r>
        <w:br w:type="textWrapping"/>
      </w:r>
      <w:r>
        <w:t xml:space="preserve">Ánh mắt ông dại ra.</w:t>
      </w:r>
      <w:r>
        <w:br w:type="textWrapping"/>
      </w:r>
      <w:r>
        <w:br w:type="textWrapping"/>
      </w:r>
      <w:r>
        <w:t xml:space="preserve">“Cháu có thể vào chứ?” Nghiêm Tích cười.</w:t>
      </w:r>
      <w:r>
        <w:br w:type="textWrapping"/>
      </w:r>
      <w:r>
        <w:br w:type="textWrapping"/>
      </w:r>
      <w:r>
        <w:t xml:space="preserve">Ông cụ ngơ ngác gật đầu.</w:t>
      </w:r>
      <w:r>
        <w:br w:type="textWrapping"/>
      </w:r>
      <w:r>
        <w:br w:type="textWrapping"/>
      </w:r>
      <w:r>
        <w:t xml:space="preserve">Nghiêm Tích xoay xoay chìa khóa xe lên lầu tìm Tương Vân Chu, trêm đường gặp người, không nhận ra hắn thì không sao, người nhận ra hắn đều giống như bị sét đánh.</w:t>
      </w:r>
      <w:r>
        <w:br w:type="textWrapping"/>
      </w:r>
      <w:r>
        <w:br w:type="textWrapping"/>
      </w:r>
      <w:r>
        <w:t xml:space="preserve">Hắn đắc ý gõ cửa phòng làm việc của Tương Vân Chu, nghe thấy Tương Vân Chu nói: “Mời vào.”</w:t>
      </w:r>
      <w:r>
        <w:br w:type="textWrapping"/>
      </w:r>
      <w:r>
        <w:br w:type="textWrapping"/>
      </w:r>
      <w:r>
        <w:t xml:space="preserve">Hắn đẩy cửa ra đi vào, Tương Vân Chu thấy là hắn, xụ mặt không nói lời nào.</w:t>
      </w:r>
      <w:r>
        <w:br w:type="textWrapping"/>
      </w:r>
      <w:r>
        <w:br w:type="textWrapping"/>
      </w:r>
      <w:r>
        <w:t xml:space="preserve">Nghiêm Tích cười cười đi qua nói: “Cũng mất cả đêm rồi, đừng tức giận mà.” Mặc dù đến tận lúc này hắn hắn vẫn còn chưa rõ Tương Vân Chu vì sao lại tức giận.</w:t>
      </w:r>
      <w:r>
        <w:br w:type="textWrapping"/>
      </w:r>
      <w:r>
        <w:br w:type="textWrapping"/>
      </w:r>
      <w:r>
        <w:t xml:space="preserve">Hắn đi đến trước mặt Tương Vân Chu, kéo cravat anh xuống, hạ tầm mắt, cười nói: “Hôm qua vốn còn muốn uống rượu với anh, nhưng anh lại chạy mất.”</w:t>
      </w:r>
      <w:r>
        <w:br w:type="textWrapping"/>
      </w:r>
      <w:r>
        <w:br w:type="textWrapping"/>
      </w:r>
      <w:r>
        <w:t xml:space="preserve">Tương Vân Chu nắm lấy tay hắn, ánh mắt loe lóe nhìn hắn: “Em hình như thực thích dùng tình dục để giải quyết vấn đề.”</w:t>
      </w:r>
      <w:r>
        <w:br w:type="textWrapping"/>
      </w:r>
      <w:r>
        <w:br w:type="textWrapping"/>
      </w:r>
      <w:r>
        <w:t xml:space="preserve">Nghiêm Tích nghe vậy, giận tái mặt: “Anh đây là có ý gì?”</w:t>
      </w:r>
      <w:r>
        <w:br w:type="textWrapping"/>
      </w:r>
      <w:r>
        <w:br w:type="textWrapping"/>
      </w:r>
      <w:r>
        <w:t xml:space="preserve">Tương Vân Chu kéo tay hắn qua, đặt lên miệng cắn cắn: “Mỗi lần chúng ta có bất đồng, cuối cùng dường như đều sẽ biến thành như vậy.”</w:t>
      </w:r>
      <w:r>
        <w:br w:type="textWrapping"/>
      </w:r>
      <w:r>
        <w:br w:type="textWrapping"/>
      </w:r>
      <w:r>
        <w:t xml:space="preserve">Anh hôn lên ngón tay Nghiêm Tích, sau đó dọc theo cổ tay tiến lên trên.</w:t>
      </w:r>
      <w:r>
        <w:br w:type="textWrapping"/>
      </w:r>
      <w:r>
        <w:br w:type="textWrapping"/>
      </w:r>
      <w:r>
        <w:t xml:space="preserve">Đây hình như là phương thức duy nhất Nghiêm Tích tỏ vẻ yếu đuối, nhưng mỗi lần Tương Vân Chu thấy một người kiêu ngạo như vậy chạy tới dùng thân thể mình để tỏ vẻ yếu đuối, cho dù trong lòng có giận dữ đến thế nào cũng chịu không được mà chấp nhận hết thẩy.</w:t>
      </w:r>
      <w:r>
        <w:br w:type="textWrapping"/>
      </w:r>
      <w:r>
        <w:br w:type="textWrapping"/>
      </w:r>
      <w:r>
        <w:t xml:space="preserve">Anh kéo Nghiêm Tích xuống, để cho hắn ngồi lên đùi mình, hôn hắn, vuốt tóc hắn.</w:t>
      </w:r>
      <w:r>
        <w:br w:type="textWrapping"/>
      </w:r>
      <w:r>
        <w:br w:type="textWrapping"/>
      </w:r>
      <w:r>
        <w:t xml:space="preserve">Ngắn cũn, không thể xuyên qua kẽ tay được nữa. Cái cảm xúc lướt qua trong giây lát này, khiến Tương Vân Chu cảm thấy giống như không nắm bắt được.</w:t>
      </w:r>
      <w:r>
        <w:br w:type="textWrapping"/>
      </w:r>
      <w:r>
        <w:br w:type="textWrapping"/>
      </w:r>
      <w:r>
        <w:t xml:space="preserve">Anh ghét loại cảm giác này.</w:t>
      </w:r>
      <w:r>
        <w:br w:type="textWrapping"/>
      </w:r>
      <w:r>
        <w:br w:type="textWrapping"/>
      </w:r>
      <w:r>
        <w:t xml:space="preserve">Lần này nhìn thì có vẻ là Nghiêm Tích chủ động đến tìm anh, thật ra người thỏa hiệp vẫn là anh.</w:t>
      </w:r>
      <w:r>
        <w:br w:type="textWrapping"/>
      </w:r>
      <w:r>
        <w:br w:type="textWrapping"/>
      </w:r>
      <w:r>
        <w:t xml:space="preserve">Anh không biết bản thân còn có thể kiên trì thỏa hiệp bao nhiêu lần nữa.</w:t>
      </w:r>
      <w:r>
        <w:br w:type="textWrapping"/>
      </w:r>
      <w:r>
        <w:br w:type="textWrapping"/>
      </w:r>
      <w:r>
        <w:t xml:space="preserve">–</w:t>
      </w:r>
      <w:r>
        <w:br w:type="textWrapping"/>
      </w:r>
      <w:r>
        <w:br w:type="textWrapping"/>
      </w:r>
      <w:r>
        <w:t xml:space="preserve">Điểu ngữ hoa hương lại một lần nữa đi vào quỹ đạo, nhưng quản lí nhất thời còn chưa tìm được, Nghiêm Tích không muốn tìm là một phần, một phần khác là sợ lại tìm tới một người giống như La Huyên hoặc quản lí, hắn không thể chịu đựng nổi lại phải để một người nữa ra nước ngoài đâu.</w:t>
      </w:r>
      <w:r>
        <w:br w:type="textWrapping"/>
      </w:r>
      <w:r>
        <w:br w:type="textWrapping"/>
      </w:r>
      <w:r>
        <w:t xml:space="preserve">Từ khi hắn quay về mặc nam trang, nhân khí của hắn dâng cao, theo cách nói của khách hàng thì là, trước kia hắn mặc nữ trang mọi người đều cảm thấy chỉ có thể nhìn mà không thể chạm, hiện tại đổi thành nam trang, lực tương tác tăng lên không ít, tự nhiên sẽ có người dám sáp đến.</w:t>
      </w:r>
      <w:r>
        <w:br w:type="textWrapping"/>
      </w:r>
      <w:r>
        <w:br w:type="textWrapping"/>
      </w:r>
      <w:r>
        <w:t xml:space="preserve">Nghiêm Tích đối với việc này thật ra không quan tâm lắm, dù sao thì hắn từ trước đến nay lúc nào mị lực chẳng bắn ra tứ phía.</w:t>
      </w:r>
      <w:r>
        <w:br w:type="textWrapping"/>
      </w:r>
      <w:r>
        <w:br w:type="textWrapping"/>
      </w:r>
      <w:r>
        <w:t xml:space="preserve">Dưới cách nhìn của hắn thì tất cả đều đã đi vào quỹ đạo, những người từng đi qua đời hắn hiện đang ở một nơi thuộc về mình hướng về mục tiêu của riêng mình mà sống. Quán bar của hắn cũng đã tái khai trương, giữa hắn và Tương Vân Chu xem ra vô cùng ổn định, hắn mỗi ngày trở về cũng không thấy Tương Vân Chu có gì khác thường.</w:t>
      </w:r>
      <w:r>
        <w:br w:type="textWrapping"/>
      </w:r>
      <w:r>
        <w:br w:type="textWrapping"/>
      </w:r>
      <w:r>
        <w:t xml:space="preserve">Hắn đến tận bây giờ vẫn còn chưa biết, thế giới trong mắt hắn và trong mắt Tương Vân Chu không hề giống nhau.</w:t>
      </w:r>
      <w:r>
        <w:br w:type="textWrapping"/>
      </w:r>
      <w:r>
        <w:br w:type="textWrapping"/>
      </w:r>
      <w:r>
        <w:t xml:space="preserve">Bởi vì quán bar chưa có quản lí, cho nên Nghiêm Tích cũng không dám lỏng tay, tối đến cũng không thả đó về nhà, thỉnh thoảng sẽ đợi cho đến khuya.</w:t>
      </w:r>
      <w:r>
        <w:br w:type="textWrapping"/>
      </w:r>
      <w:r>
        <w:br w:type="textWrapping"/>
      </w:r>
      <w:r>
        <w:t xml:space="preserve">Thời điểm rảnh rỗi nhàm chán, hắn sẽ nhớ tới dáng vẻ pha rượu của quản lí và La Huyên, nhịn không được cũng muốn học, hắn đem ý tưởng này nói với bartender thâm niên trong quán bar, bartender mỉm cười, hỏi Nghiêm Tích: “Chủ quán, cậu muốn học pha rượu gì?”</w:t>
      </w:r>
      <w:r>
        <w:br w:type="textWrapping"/>
      </w:r>
      <w:r>
        <w:br w:type="textWrapping"/>
      </w:r>
      <w:r>
        <w:t xml:space="preserve">Nghiêm Tích nghĩ nghĩ, nói: “Hay là Long Island Iced Tea đi.”</w:t>
      </w:r>
      <w:r>
        <w:br w:type="textWrapping"/>
      </w:r>
      <w:r>
        <w:br w:type="textWrapping"/>
      </w:r>
      <w:r>
        <w:t xml:space="preserve">Vài ngày sau, Long Island Iced Tea của hắn đã được pha đến ra dáng lắm rồi, Nghiêm Tích quyết định mời một vị quản lí tới.</w:t>
      </w:r>
      <w:r>
        <w:br w:type="textWrapping"/>
      </w:r>
      <w:r>
        <w:br w:type="textWrapping"/>
      </w:r>
      <w:r>
        <w:t xml:space="preserve">Hắn nghĩ nghĩ, đi nhờ Dương Giản. Dương Giản làm tư vấn, hẳn là quen biết không ít nhân tài ở phương diện này.</w:t>
      </w:r>
      <w:r>
        <w:br w:type="textWrapping"/>
      </w:r>
      <w:r>
        <w:br w:type="textWrapping"/>
      </w:r>
      <w:r>
        <w:t xml:space="preserve">Dương Giản thoải mái đồng ý, mấy ngày sau mang theo một tá tài liệu đến tìm Nghiêm Tích.</w:t>
      </w:r>
      <w:r>
        <w:br w:type="textWrapping"/>
      </w:r>
      <w:r>
        <w:br w:type="textWrapping"/>
      </w:r>
      <w:r>
        <w:t xml:space="preserve">Dương Giản ngồi trong góc quán bar, đưa tài liệu cho Nghiêm Tích, nói: “Ba người, cậu xem người nào thích hợp thì chọn đi, sau đó tôi sẽ gọi người ta đến đây xem thử.”</w:t>
      </w:r>
      <w:r>
        <w:br w:type="textWrapping"/>
      </w:r>
      <w:r>
        <w:br w:type="textWrapping"/>
      </w:r>
      <w:r>
        <w:t xml:space="preserve">Nghiêm Tích gật gật đầu: “Không hổ là hồ bằng cẩu hữu của tôi, rất hiểu tôi.”</w:t>
      </w:r>
      <w:r>
        <w:br w:type="textWrapping"/>
      </w:r>
      <w:r>
        <w:br w:type="textWrapping"/>
      </w:r>
      <w:r>
        <w:t xml:space="preserve">“Nhảm nhí, cái thói cuồng đẹp này của cậu tất cả mọi người đều biết.”</w:t>
      </w:r>
      <w:r>
        <w:br w:type="textWrapping"/>
      </w:r>
      <w:r>
        <w:br w:type="textWrapping"/>
      </w:r>
      <w:r>
        <w:t xml:space="preserve">Nghiêm Tích trở mình xem thường: “Tâm yêu cái đẹp người nào cũng có.”</w:t>
      </w:r>
      <w:r>
        <w:br w:type="textWrapping"/>
      </w:r>
      <w:r>
        <w:br w:type="textWrapping"/>
      </w:r>
      <w:r>
        <w:t xml:space="preserve">“Được rồi.” Dương Giản nói, “Kỳ thật hôm nay tôi đến đưa sơ yếu lý lịch chỉ là nhân tiện, tôi chủ yếu là muốn hỏi cậu, tóc của cậu là thế nào?”</w:t>
      </w:r>
      <w:r>
        <w:br w:type="textWrapping"/>
      </w:r>
      <w:r>
        <w:br w:type="textWrapping"/>
      </w:r>
      <w:r>
        <w:t xml:space="preserve">Nghiêm Tích nhất thời cảm thấy đau đầu.</w:t>
      </w:r>
      <w:r>
        <w:br w:type="textWrapping"/>
      </w:r>
      <w:r>
        <w:br w:type="textWrapping"/>
      </w:r>
      <w:r>
        <w:t xml:space="preserve">Sao mấy người này ai cũng cảm thấy hắn cắt tóc giống như trời sập vậy.</w:t>
      </w:r>
      <w:r>
        <w:br w:type="textWrapping"/>
      </w:r>
      <w:r>
        <w:br w:type="textWrapping"/>
      </w:r>
      <w:r>
        <w:t xml:space="preserve">“Không thế nào cả, chỉ là muốn thay đổi tâm trạng thôi.”</w:t>
      </w:r>
      <w:r>
        <w:br w:type="textWrapping"/>
      </w:r>
      <w:r>
        <w:br w:type="textWrapping"/>
      </w:r>
      <w:r>
        <w:t xml:space="preserve">Dương Giản tức giận nói: “Cậu cảm thấy cậu hiện tại thần kinh đã cứng cáp rồi nên có cắt tóc cũng không sao đúng không?”</w:t>
      </w:r>
      <w:r>
        <w:br w:type="textWrapping"/>
      </w:r>
      <w:r>
        <w:br w:type="textWrapping"/>
      </w:r>
      <w:r>
        <w:t xml:space="preserve">Nghiêm Tích gật gật đầu.</w:t>
      </w:r>
      <w:r>
        <w:br w:type="textWrapping"/>
      </w:r>
      <w:r>
        <w:br w:type="textWrapping"/>
      </w:r>
      <w:r>
        <w:t xml:space="preserve">Dương Giản cười lạnh nói: “Tôi thấy ngược lại thì có, cậu chính là bởi vì rất bất an, cho nên mới muốn ép mình cắt tóc để làm lại từ đầu.”</w:t>
      </w:r>
      <w:r>
        <w:br w:type="textWrapping"/>
      </w:r>
      <w:r>
        <w:br w:type="textWrapping"/>
      </w:r>
      <w:r>
        <w:t xml:space="preserve">“Thúi lắm!” Nghiêm Tích vừa nghe liền xù lông.</w:t>
      </w:r>
      <w:r>
        <w:br w:type="textWrapping"/>
      </w:r>
      <w:r>
        <w:br w:type="textWrapping"/>
      </w:r>
      <w:r>
        <w:t xml:space="preserve">Dương Giản lắc đầu: “Thẹn quá hóa giận nha.”</w:t>
      </w:r>
      <w:r>
        <w:br w:type="textWrapping"/>
      </w:r>
      <w:r>
        <w:br w:type="textWrapping"/>
      </w:r>
      <w:r>
        <w:t xml:space="preserve">Anh đột nhiên nói: “Cậu thoạt nhìn đơn giản nhưng lại rất nóng nảy, kỳ thật chỉ một chút việc nhỏ cũng có thể chọc đến cậu, bất luận là cậu nghĩ như thế nào, cậu nhất định phải nhớ rõ cậu còn có bạn bè biết không?”</w:t>
      </w:r>
      <w:r>
        <w:br w:type="textWrapping"/>
      </w:r>
      <w:r>
        <w:br w:type="textWrapping"/>
      </w:r>
      <w:r>
        <w:t xml:space="preserve">Nghiêm Tích ngây ngẩn cả người, sau đó không kiên nhẫn nói: “Tôi không cảm thấy bản thân không tốt chỗ nào, các cậu đừng có đem chứng hoang tưởng bị hại của mình đẩy lên người tôi.”</w:t>
      </w:r>
      <w:r>
        <w:br w:type="textWrapping"/>
      </w:r>
      <w:r>
        <w:br w:type="textWrapping"/>
      </w:r>
      <w:r>
        <w:t xml:space="preserve">Dương Giản gật đầu nói: “Chỉ mong là như vậy.” Anh nhìn Nghiêm Tích, tiếp tục nói, “Thật ra cậu mặc nữ trang rất tốt, chúng tôi chưa từng có cảm thấy cậu như vậy là không bình thường.”</w:t>
      </w:r>
      <w:r>
        <w:br w:type="textWrapping"/>
      </w:r>
      <w:r>
        <w:br w:type="textWrapping"/>
      </w:r>
      <w:r>
        <w:t xml:space="preserve">Nghiêm Tích cứng ngắc một chút.</w:t>
      </w:r>
      <w:r>
        <w:br w:type="textWrapping"/>
      </w:r>
      <w:r>
        <w:br w:type="textWrapping"/>
      </w:r>
      <w:r>
        <w:t xml:space="preserve">“Tôi không biết trước kia cậu bị người ta nói cái gì, nhưng chúng tôi đều cảm thấy bất kể cậu thế nào cũng đều tốt.”</w:t>
      </w:r>
      <w:r>
        <w:br w:type="textWrapping"/>
      </w:r>
      <w:r>
        <w:br w:type="textWrapping"/>
      </w:r>
      <w:r>
        <w:t xml:space="preserve">Nghiêm Tích chật vật quay đầu, nói: “Cậu lo lắng vớ vẩn cái gì vậy?”</w:t>
      </w:r>
      <w:r>
        <w:br w:type="textWrapping"/>
      </w:r>
      <w:r>
        <w:br w:type="textWrapping"/>
      </w:r>
      <w:r>
        <w:t xml:space="preserve">“Chỉ mong là tôi lo lắng vớ vẩn.” Dương Giản thấp giọng nói.</w:t>
      </w:r>
      <w:r>
        <w:br w:type="textWrapping"/>
      </w:r>
      <w:r>
        <w:br w:type="textWrapping"/>
      </w:r>
      <w:r>
        <w:t xml:space="preserve">Chờ Dương Giản đi rồi, Nghiêm Tích xem ba bản sơ yêu lý lịch, tâm tư lại không ở trên giấy.</w:t>
      </w:r>
      <w:r>
        <w:br w:type="textWrapping"/>
      </w:r>
      <w:r>
        <w:br w:type="textWrapping"/>
      </w:r>
      <w:r>
        <w:t xml:space="preserve">Có lẽ nguyên nhân là do hắn cứ một mực vướng vào trong cái vòng luẩn quẩn này, cho dù hắn mặc nữ trang, thì mọi người cũng rất ít khi ra vẻ kỳ quái, nhưng nếu ra ngoài thì sao?</w:t>
      </w:r>
      <w:r>
        <w:br w:type="textWrapping"/>
      </w:r>
      <w:r>
        <w:br w:type="textWrapping"/>
      </w:r>
      <w:r>
        <w:t xml:space="preserve">Song hắn biết mình không thể cứ mãi luẩn quẩn như vậy, vì thế hắn hoàn toàn không cần lo lắng.</w:t>
      </w:r>
      <w:r>
        <w:br w:type="textWrapping"/>
      </w:r>
      <w:r>
        <w:br w:type="textWrapping"/>
      </w:r>
      <w:r>
        <w:t xml:space="preserve">Thế nhưng hắn đè nén không được lo lắng, như thể đã qua nhiều năm như vậy rồi, hắn vẫn rất sợ đến sân bay, vẫn sợ gặp mặt người nhà, vẫn còn nhớ rất rõ lời những người đó nói từ rất nhiều năm trước.</w:t>
      </w:r>
      <w:r>
        <w:br w:type="textWrapping"/>
      </w:r>
      <w:r>
        <w:br w:type="textWrapping"/>
      </w:r>
      <w:r>
        <w:t xml:space="preserve">Không bình thường, đồ điên.</w:t>
      </w:r>
      <w:r>
        <w:br w:type="textWrapping"/>
      </w:r>
      <w:r>
        <w:br w:type="textWrapping"/>
      </w:r>
      <w:r>
        <w:t xml:space="preserve">Nghiêm Tích siết chặt tay, ngăn lại bất an của mình. Vì cái gì cuộc sống hiện tại yên ổn như vậy, lại vẫn nhớ tới lời nói của những người đó.</w:t>
      </w:r>
      <w:r>
        <w:br w:type="textWrapping"/>
      </w:r>
      <w:r>
        <w:br w:type="textWrapping"/>
      </w:r>
      <w:r>
        <w:t xml:space="preserve">Nghiêm Tích rầu rĩ không vui ngồi trong quán bar, thấy thời gian không còn sớm, liền gửi cho Tương Vân Chu một tin nhắn, nói đêm nay không về.</w:t>
      </w:r>
      <w:r>
        <w:br w:type="textWrapping"/>
      </w:r>
      <w:r>
        <w:br w:type="textWrapping"/>
      </w:r>
      <w:r>
        <w:t xml:space="preserve">Ai ngờ Tương Vân Chu lập tức gọi điện lại.</w:t>
      </w:r>
      <w:r>
        <w:br w:type="textWrapping"/>
      </w:r>
      <w:r>
        <w:br w:type="textWrapping"/>
      </w:r>
      <w:r>
        <w:t xml:space="preserve">“Tôi tới đón em.” Anh nói.</w:t>
      </w:r>
      <w:r>
        <w:br w:type="textWrapping"/>
      </w:r>
      <w:r>
        <w:br w:type="textWrapping"/>
      </w:r>
      <w:r>
        <w:t xml:space="preserve">“Không cần, em ngủ ở đây cũng được.”</w:t>
      </w:r>
      <w:r>
        <w:br w:type="textWrapping"/>
      </w:r>
      <w:r>
        <w:br w:type="textWrapping"/>
      </w:r>
      <w:r>
        <w:t xml:space="preserve">“Tôi tới đón em.” Tương Vân Chu vô cùng kiên định.</w:t>
      </w:r>
      <w:r>
        <w:br w:type="textWrapping"/>
      </w:r>
      <w:r>
        <w:br w:type="textWrapping"/>
      </w:r>
      <w:r>
        <w:t xml:space="preserve">Nghiêm Tích không rõ anh hôm nay tại sao lại cố chấp như vậy, liền ngậm miệng.</w:t>
      </w:r>
      <w:r>
        <w:br w:type="textWrapping"/>
      </w:r>
      <w:r>
        <w:br w:type="textWrapping"/>
      </w:r>
      <w:r>
        <w:t xml:space="preserve">Tương Vân Chu trong vòng nửa giờ tới nơi, Nghiêm Tích vẫy tay với anh: “Nghỉ một chút trước đi, không vội về.”</w:t>
      </w:r>
      <w:r>
        <w:br w:type="textWrapping"/>
      </w:r>
      <w:r>
        <w:br w:type="textWrapping"/>
      </w:r>
      <w:r>
        <w:t xml:space="preserve">Tương Vân Chu ngồi xuống bên cạnh hắn, thấy mấy thứ trong tay hắn.</w:t>
      </w:r>
      <w:r>
        <w:br w:type="textWrapping"/>
      </w:r>
      <w:r>
        <w:br w:type="textWrapping"/>
      </w:r>
      <w:r>
        <w:t xml:space="preserve">Nghiêm Tích thuận tay đưa anh xem: “Anh xem thử trong ba người này người nào tốt?”</w:t>
      </w:r>
      <w:r>
        <w:br w:type="textWrapping"/>
      </w:r>
      <w:r>
        <w:br w:type="textWrapping"/>
      </w:r>
      <w:r>
        <w:t xml:space="preserve">Tương Vân Chu nhìn, liền biết những người này là thế nào, anh không trả lời, chỉ hỏi: “Là em tuyển tới?”</w:t>
      </w:r>
      <w:r>
        <w:br w:type="textWrapping"/>
      </w:r>
      <w:r>
        <w:br w:type="textWrapping"/>
      </w:r>
      <w:r>
        <w:t xml:space="preserve">Nghiêm Tích lắc đầu, nói: “Là Dương Giản giúp em chọn.”</w:t>
      </w:r>
      <w:r>
        <w:br w:type="textWrapping"/>
      </w:r>
      <w:r>
        <w:br w:type="textWrapping"/>
      </w:r>
      <w:r>
        <w:t xml:space="preserve">Quả nhiên, Tương Vân Chu đã quá quen với việc có chuyện gì Nghiêm Tích cũng tự ôm lấy, tuyệt đối sẽ không tìm anh giúp đỡ.</w:t>
      </w:r>
      <w:r>
        <w:br w:type="textWrapping"/>
      </w:r>
      <w:r>
        <w:br w:type="textWrapping"/>
      </w:r>
      <w:r>
        <w:t xml:space="preserve">Tương Vân Chu xem ba bản sơ yêu lý lịch, nói: “Tôi cảm thấy người này khá thích hợp, quản lý quán bar có cá tính hoạt bát thì tốt hơn.”</w:t>
      </w:r>
      <w:r>
        <w:br w:type="textWrapping"/>
      </w:r>
      <w:r>
        <w:br w:type="textWrapping"/>
      </w:r>
      <w:r>
        <w:t xml:space="preserve">“Sao anh biết được hắn cá tính hoạt bát?” Nghiêm Tích tò mò hỏi.</w:t>
      </w:r>
      <w:r>
        <w:br w:type="textWrapping"/>
      </w:r>
      <w:r>
        <w:br w:type="textWrapping"/>
      </w:r>
      <w:r>
        <w:t xml:space="preserve">“Đọc lướt qua thấy nghề nghiệp của hắn rất đa dạng, nếu là người tương đối chín chắn tuyệt đối sẽ không như vậy.”</w:t>
      </w:r>
      <w:r>
        <w:br w:type="textWrapping"/>
      </w:r>
      <w:r>
        <w:br w:type="textWrapping"/>
      </w:r>
      <w:r>
        <w:t xml:space="preserve">Nghiêm Tích gật gật đầu, cười với anh: “Trái ngược với anh.”</w:t>
      </w:r>
      <w:r>
        <w:br w:type="textWrapping"/>
      </w:r>
      <w:r>
        <w:br w:type="textWrapping"/>
      </w:r>
      <w:r>
        <w:t xml:space="preserve">Tương Vân Chu cũng nhợt nhạt nở nụ cười.</w:t>
      </w:r>
      <w:r>
        <w:br w:type="textWrapping"/>
      </w:r>
      <w:r>
        <w:br w:type="textWrapping"/>
      </w:r>
      <w:r>
        <w:t xml:space="preserve">“Nhưng em thích người này.” Nghiêm Tích chỉ vào một bản sơ yêu lý lịch khác nói, “Người này khá đẹp trai.”</w:t>
      </w:r>
      <w:r>
        <w:br w:type="textWrapping"/>
      </w:r>
      <w:r>
        <w:br w:type="textWrapping"/>
      </w:r>
      <w:r>
        <w:t xml:space="preserve">Tương Vân Chu kỳ thật không chú ý tới ảnh chụp trong sơ yêu lý lịch lắm, lần này mới xem kỹ, cứ cảm thấy người Nghiêm Tích chỉ, phi thường giống….</w:t>
      </w:r>
      <w:r>
        <w:br w:type="textWrapping"/>
      </w:r>
      <w:r>
        <w:br w:type="textWrapping"/>
      </w:r>
      <w:r>
        <w:t xml:space="preserve">“Bộ dạng hắn giống La Huyên.” Nghiêm Tích nói, “Là khuôn mặt em thích.”</w:t>
      </w:r>
      <w:r>
        <w:br w:type="textWrapping"/>
      </w:r>
      <w:r>
        <w:br w:type="textWrapping"/>
      </w:r>
      <w:r>
        <w:t xml:space="preserve">Tương Vân Chu ngẩng đầu nhìn Nghiêm Tích.</w:t>
      </w:r>
      <w:r>
        <w:br w:type="textWrapping"/>
      </w:r>
      <w:r>
        <w:br w:type="textWrapping"/>
      </w:r>
      <w:r>
        <w:t xml:space="preserve">Phải vô tâm vô phế tới mức độ nào, mới có thể nhiều lần nhắc đến La Huyên trước mặt anh.</w:t>
      </w:r>
      <w:r>
        <w:br w:type="textWrapping"/>
      </w:r>
      <w:r>
        <w:br w:type="textWrapping"/>
      </w:r>
      <w:r>
        <w:t xml:space="preserve">Tương Vân Chu trầm mặc xuống, không có ý kiến.</w:t>
      </w:r>
      <w:r>
        <w:br w:type="textWrapping"/>
      </w:r>
      <w:r>
        <w:br w:type="textWrapping"/>
      </w:r>
      <w:r>
        <w:t xml:space="preserve">Nghiêm Tích cười, khoác tay lên vai anh, nói: “Lại tức giận rồi sao? Yên tâm, em hiện tại cảm thấy anh cũng rất đẹp trai.”</w:t>
      </w:r>
      <w:r>
        <w:br w:type="textWrapping"/>
      </w:r>
      <w:r>
        <w:br w:type="textWrapping"/>
      </w:r>
      <w:r>
        <w:t xml:space="preserve">Tương Vân Chu mờ mịt liếc mắt nhìn hắn.</w:t>
      </w:r>
      <w:r>
        <w:br w:type="textWrapping"/>
      </w:r>
      <w:r>
        <w:br w:type="textWrapping"/>
      </w:r>
      <w:r>
        <w:t xml:space="preserve">Nghiêm Tích tựa lên vai anh, nói: “La Huyên có nhiều mặt giống với hình mẫu lý tưởng của em, nên em mới không bỏ hắn xuống được, nhưng anh không cần lo lắng, mặc dù bộ dạng hắn hợp với khẩu vị của em, nhưng hiện tại em cảm thấy anh đẹp trai hơn.”</w:t>
      </w:r>
      <w:r>
        <w:br w:type="textWrapping"/>
      </w:r>
      <w:r>
        <w:br w:type="textWrapping"/>
      </w:r>
      <w:r>
        <w:t xml:space="preserve">Tương Vân Chu hơi nghiêng đầu, nhìn lên tay hắn.</w:t>
      </w:r>
      <w:r>
        <w:br w:type="textWrapping"/>
      </w:r>
      <w:r>
        <w:br w:type="textWrapping"/>
      </w:r>
      <w:r>
        <w:t xml:space="preserve">Bản thân thật sự là hết đường cứu, chỉ là mấy lời ngon ngọt nhỏ nhặt như vậy thôi đã cảm thấy cao hứng như thế, anh nghi ngờ mình không phải là ngoài ba mươi tuổi, mà giống một thiếu niên hơn.</w:t>
      </w:r>
      <w:r>
        <w:br w:type="textWrapping"/>
      </w:r>
      <w:r>
        <w:br w:type="textWrapping"/>
      </w:r>
      <w:r>
        <w:t xml:space="preserve">“La Huyên từng nói qua, em là người chỉ khi nhìn thấy người khác hạnh phúc mới có thể cảm thấy hạnh phúc, nhưng em không nghĩ vậy.” Nghiêm Tích từ bên vai Tương Vân Chu đứng dậy, nhìn anh thật sâu, nói, “Em nghĩ thứ gọi là hạnh phúc này vẫn nên tự mình giành lấy thì tốt hơn. Cho nên em mới phải cắt tóc, coi như là quyết tâm của em đi.”</w:t>
      </w:r>
      <w:r>
        <w:br w:type="textWrapping"/>
      </w:r>
      <w:r>
        <w:br w:type="textWrapping"/>
      </w:r>
      <w:r>
        <w:t xml:space="preserve">Tương Vân Chu nhìn lại hắn, mặc dù hắn vẫn chưa bắt được trọng điểm, mặc dù hắn vẫn không chịu suy nghĩ đến mối quan hệ giữa hạnh phúc của hắn và Tương Vân Chu, nhưng mà hắn bằng lòng giải thích cho anh nghe, điều này có lẽ cũng coi như là tiến bộ đi.</w:t>
      </w:r>
      <w:r>
        <w:br w:type="textWrapping"/>
      </w:r>
      <w:r>
        <w:br w:type="textWrapping"/>
      </w:r>
      <w:r>
        <w:t xml:space="preserve">“Đúng rồi, em mới học pha rượu, em cảm thấy đồng phục của bartender vẫn là đẹp trai nhất.” Nghiêm Tích ném cho Tương Vân Chu một ánh mắt quyến rũ, “Đáng tiếc anh hôm nay lái xe không thể uống rượu, lần sau em sẽ pha cho anh uống.”</w:t>
      </w:r>
      <w:r>
        <w:br w:type="textWrapping"/>
      </w:r>
      <w:r>
        <w:br w:type="textWrapping"/>
      </w:r>
      <w:r>
        <w:t xml:space="preserve">Tương Vân Chu nghe hắn nhắc tới ngược lại ngứa tâm, nói: “Không sao, đến lúc đó có thể gọi tài xế đến đây.”</w:t>
      </w:r>
      <w:r>
        <w:br w:type="textWrapping"/>
      </w:r>
      <w:r>
        <w:br w:type="textWrapping"/>
      </w:r>
      <w:r>
        <w:t xml:space="preserve">Nghiêm Tích trừng anh: “Như vậy không phiền người ta sao.” Hắn nghĩ nghĩ, nói, “Đến lúc đó gọi xe về đi, hoặc là nghỉ lại chỗ này cũng được.”</w:t>
      </w:r>
      <w:r>
        <w:br w:type="textWrapping"/>
      </w:r>
      <w:r>
        <w:br w:type="textWrapping"/>
      </w:r>
      <w:r>
        <w:t xml:space="preserve">Nghiêm Tích cực nhanh mặc tạp dề vào, cho Tương Vân Chuxem: “Em vầy có phải rất quyến rũ hay không.”</w:t>
      </w:r>
      <w:r>
        <w:br w:type="textWrapping"/>
      </w:r>
      <w:r>
        <w:br w:type="textWrapping"/>
      </w:r>
      <w:r>
        <w:t xml:space="preserve">Ánh mắt Tương Vân Chu dừng trên vòng eo nhỏ nhắn của hắn, gật đầu.</w:t>
      </w:r>
      <w:r>
        <w:br w:type="textWrapping"/>
      </w:r>
      <w:r>
        <w:br w:type="textWrapping"/>
      </w:r>
      <w:r>
        <w:t xml:space="preserve">Nghiêm Tích đắc ý đi vào quầy bar, làm bộ làm tịch khoe khoang một phen, Tương Vân Chu bên ngoài quầy bar ngắm nhìn dáng vẻ của hắn, khóe miệng kéo lên thành một vòng cung nhàn nhạt.</w:t>
      </w:r>
      <w:r>
        <w:br w:type="textWrapping"/>
      </w:r>
      <w:r>
        <w:br w:type="textWrapping"/>
      </w:r>
      <w:r>
        <w:t xml:space="preserve">Đến tận khi Nghiêm Tích pha xong rượu.</w:t>
      </w:r>
      <w:r>
        <w:br w:type="textWrapping"/>
      </w:r>
      <w:r>
        <w:br w:type="textWrapping"/>
      </w:r>
      <w:r>
        <w:t xml:space="preserve">Tương Vân Chu nhìn ly cocktail trước mặt, không khỏi lại bật cười.</w:t>
      </w:r>
      <w:r>
        <w:br w:type="textWrapping"/>
      </w:r>
      <w:r>
        <w:br w:type="textWrapping"/>
      </w:r>
      <w:r>
        <w:t xml:space="preserve">Anh nhớ rõ đây là loại rượu La Huyên thích nhất, y đôi lúc sẽ pha loại rượu này mời người khác uống.</w:t>
      </w:r>
      <w:r>
        <w:br w:type="textWrapping"/>
      </w:r>
      <w:r>
        <w:br w:type="textWrapping"/>
      </w:r>
      <w:r>
        <w:t xml:space="preserve">Tương Vân Chu bưng ly rượu lên, uống một ngụm, anh nhớ rõ hương vị này, bởi vì La Huyên cũng đã từng mời anh uống qua.</w:t>
      </w:r>
      <w:r>
        <w:br w:type="textWrapping"/>
      </w:r>
      <w:r>
        <w:br w:type="textWrapping"/>
      </w:r>
      <w:r>
        <w:t xml:space="preserve">Hương vị đắng chát mà ngọt lạnh.</w:t>
      </w:r>
      <w:r>
        <w:br w:type="textWrapping"/>
      </w:r>
      <w:r>
        <w:br w:type="textWrapping"/>
      </w:r>
      <w:r>
        <w:t xml:space="preserve">Nghiêm Tích luôn luôn có loại bản lĩnh này, khiến tâm tình người ta giống như khi đi tàu lượn siêu tốc vậy, một giây trước còn đang hạnh phúc, giây tiếp theo đã lao xuống vực rồi.</w:t>
      </w:r>
      <w:r>
        <w:br w:type="textWrapping"/>
      </w:r>
      <w:r>
        <w:br w:type="textWrapping"/>
      </w:r>
      <w:r>
        <w:t xml:space="preserve">“Thế nào?” Nghiêm Tích hỏi Tương Vân Chu, “Em hiện tại mới chỉ học được loại này, bartender chỗ tụi em dạy người ta pha Long Island Iced Tea đều dạy đến trình độ này.”</w:t>
      </w:r>
      <w:r>
        <w:br w:type="textWrapping"/>
      </w:r>
      <w:r>
        <w:br w:type="textWrapping"/>
      </w:r>
      <w:r>
        <w:t xml:space="preserve">Tương Vân Chu buông ly rượu ra, cười nói: “Rất không tồi, hương vị so với La Huyên pha không khác lắm.”</w:t>
      </w:r>
      <w:r>
        <w:br w:type="textWrapping"/>
      </w:r>
      <w:r>
        <w:br w:type="textWrapping"/>
      </w:r>
      <w:r>
        <w:t xml:space="preserve">Anh thu lại ánh mắt, vuốt ve ly rượu, nói: “Đây coi như là quà sinh nhật em tặng tôi đi.”</w:t>
      </w:r>
      <w:r>
        <w:br w:type="textWrapping"/>
      </w:r>
      <w:r>
        <w:br w:type="textWrapping"/>
      </w:r>
      <w:r>
        <w:t xml:space="preserve">Nghiêm Tích nghe xong, ngây dại, trở tay không kịp hỏi lại: “Cái gì?”</w:t>
      </w:r>
      <w:r>
        <w:br w:type="textWrapping"/>
      </w:r>
      <w:r>
        <w:br w:type="textWrapping"/>
      </w:r>
      <w:r>
        <w:t xml:space="preserve">Tương Vân Chu tiếp tục uống rượu, nói: “Không có gì, tôi đã ba mươi lăm tuổi rồi.”</w:t>
      </w:r>
      <w:r>
        <w:br w:type="textWrapping"/>
      </w:r>
      <w:r>
        <w:br w:type="textWrapping"/>
      </w:r>
      <w:r>
        <w:t xml:space="preserve">Nghiêm Tích mở miệng, không biết nói cái gì.</w:t>
      </w:r>
      <w:r>
        <w:br w:type="textWrapping"/>
      </w:r>
      <w:r>
        <w:br w:type="textWrapping"/>
      </w:r>
      <w:r>
        <w:t xml:space="preserve">Hắn dường như chưa từng quan tâm những thứ như tới sinh nhật Tương Vân Chu linh tinh.</w:t>
      </w:r>
      <w:r>
        <w:br w:type="textWrapping"/>
      </w:r>
      <w:r>
        <w:br w:type="textWrapping"/>
      </w:r>
      <w:r>
        <w:t xml:space="preserve">Không hiểu sao, ngược lại, nếu là sinh nhật hắn, Tương Vân Chu nhất định biết, hơn nữa sẽ không quên.</w:t>
      </w:r>
      <w:r>
        <w:br w:type="textWrapping"/>
      </w:r>
      <w:r>
        <w:br w:type="textWrapping"/>
      </w:r>
      <w:r>
        <w:t xml:space="preserve">Nghiêm Tích nhất thời cảm thấy hoảng hốt lúng túng, hắn nhìn lướt qua đồng hồ, cách mười hai giờ còn chưa đầy nửa tiếng nữa, hiện tại tặng cái gì cũng đã muộn rồi, hắn cũng không thể giống trong TV, lấy bản thân làm lễ vật tặng Tương Vân Chu, như vậy rất giả tạo.</w:t>
      </w:r>
      <w:r>
        <w:br w:type="textWrapping"/>
      </w:r>
      <w:r>
        <w:br w:type="textWrapping"/>
      </w:r>
      <w:r>
        <w:t xml:space="preserve">“Thực xin lỗi….” Nghiêm Tích không biết phải nói sao.</w:t>
      </w:r>
      <w:r>
        <w:br w:type="textWrapping"/>
      </w:r>
      <w:r>
        <w:br w:type="textWrapping"/>
      </w:r>
      <w:r>
        <w:t xml:space="preserve">“Nói sai rồi.” Tương Vân Chu sửa hắn.</w:t>
      </w:r>
      <w:r>
        <w:br w:type="textWrapping"/>
      </w:r>
      <w:r>
        <w:br w:type="textWrapping"/>
      </w:r>
      <w:r>
        <w:t xml:space="preserve">Nghiêm Tích lập tức phản ứng lại: “Sinh nhật vui vẻ.”</w:t>
      </w:r>
      <w:r>
        <w:br w:type="textWrapping"/>
      </w:r>
      <w:r>
        <w:br w:type="textWrapping"/>
      </w:r>
      <w:r>
        <w:t xml:space="preserve">“Cảm ơn.” Tương Vân Chu gật đầu.</w:t>
      </w:r>
      <w:r>
        <w:br w:type="textWrapping"/>
      </w:r>
      <w:r>
        <w:br w:type="textWrapping"/>
      </w:r>
      <w:r>
        <w:t xml:space="preserve">Lòng Nghiêm Tích tràn đầy hối hận, ánh mắt hạ xuống.</w:t>
      </w:r>
      <w:r>
        <w:br w:type="textWrapping"/>
      </w:r>
      <w:r>
        <w:br w:type="textWrapping"/>
      </w:r>
      <w:r>
        <w:t xml:space="preserve">Nếu lúc này hắn nâng mắt lên nhìn Tương Vân Chu, nhất định có thể thấy vẻ mặt mệt mỏi của anh.</w:t>
      </w:r>
      <w:r>
        <w:br w:type="textWrapping"/>
      </w:r>
      <w:r>
        <w:br w:type="textWrapping"/>
      </w:r>
      <w:r>
        <w:t xml:space="preserve">–</w:t>
      </w:r>
      <w:r>
        <w:br w:type="textWrapping"/>
      </w:r>
      <w:r>
        <w:br w:type="textWrapping"/>
      </w:r>
      <w:r>
        <w:t xml:space="preserve">Sau đó, Nghiêm Tích vẫn tặng Tương Vân Chu quà sinh nhật bù, quà tặng là cái gì không quan trọng, bỏ lỡ vẫn là bỏ lỡ thôi.</w:t>
      </w:r>
      <w:r>
        <w:br w:type="textWrapping"/>
      </w:r>
      <w:r>
        <w:br w:type="textWrapping"/>
      </w:r>
      <w:r>
        <w:t xml:space="preserve">Nghiêm Tích dần phát hiện Tương Vân Chu càng ngày càng trầm mặc, giống như quay lại trước đây, thời điểm bọn họ cứ nói được ba câu thì sẽ cãi nhau, vì thế Tương Vân Chu dứt khoát không nói lời nào nữa.</w:t>
      </w:r>
      <w:r>
        <w:br w:type="textWrapping"/>
      </w:r>
      <w:r>
        <w:br w:type="textWrapping"/>
      </w:r>
      <w:r>
        <w:t xml:space="preserve">Nghiêm Tích không biết làm sao, cố gắng đùa giỡn với anh, muốn dụ anh nói chuyện, thế nhưng có đôi lúc bị phản tác dụng.</w:t>
      </w:r>
      <w:r>
        <w:br w:type="textWrapping"/>
      </w:r>
      <w:r>
        <w:br w:type="textWrapping"/>
      </w:r>
      <w:r>
        <w:t xml:space="preserve">Tính cách Nghiêm Tích suy cho cùng cũng đâu có tốt vậy, sau mấy lần hắn liền phiền, không nói thì không nói, còn tiết kiệm được nước miếng.</w:t>
      </w:r>
      <w:r>
        <w:br w:type="textWrapping"/>
      </w:r>
      <w:r>
        <w:br w:type="textWrapping"/>
      </w:r>
      <w:r>
        <w:t xml:space="preserve">Về phía Điểu ngữ hoa hương, Nghiêm Tích vẫn mướn cái người mà Tương Vân Chu cảm thấy thích hợp đến làm quản lí, lần này Nghiêm Tích quyết định không thân thiết với vị quản lí mới này, khỏi phải giẫm lên vết xe đổ, cuối cùng chỉ phải thương tâm.</w:t>
      </w:r>
      <w:r>
        <w:br w:type="textWrapping"/>
      </w:r>
      <w:r>
        <w:br w:type="textWrapping"/>
      </w:r>
      <w:r>
        <w:t xml:space="preserve">Lúc quán bar bị phá, hộp danh thiếp xem mắt bên mép tường cũng bị làm hỏng, Nghiêm Tích lúc ấy nhặt hơn nửa ngày, mới tìm được một phần danh thiếp trong đống đổ nát đó, bẩn đến không nhìn được, hắn thu dọn lại một chút, làm một hộp danh thiếp mới, bỏ đống danh thiếp được giải cứu vào trong.</w:t>
      </w:r>
      <w:r>
        <w:br w:type="textWrapping"/>
      </w:r>
      <w:r>
        <w:br w:type="textWrapping"/>
      </w:r>
      <w:r>
        <w:t xml:space="preserve">Mặc kệ thế nào, nhìn thấy có người hạnh phúc vẫn khiến người ta cao hứng.</w:t>
      </w:r>
      <w:r>
        <w:br w:type="textWrapping"/>
      </w:r>
      <w:r>
        <w:br w:type="textWrapping"/>
      </w:r>
      <w:r>
        <w:t xml:space="preserve">Có thể là do quán bar mới vừa tái khai trương, vẫn chưa có người tìm Nghiêm Tích giới thiệu bản thân, vì thế vị vương bài bà mai Nghiêm Tích này cảm thấy có chút tịch mịch.</w:t>
      </w:r>
      <w:r>
        <w:br w:type="textWrapping"/>
      </w:r>
      <w:r>
        <w:br w:type="textWrapping"/>
      </w:r>
      <w:r>
        <w:t xml:space="preserve">Hắn chờ rồi lại chờ, cuối cùng cũng có người tìm đến hắn, người đàn ông kia nói hắn đã xem qua danh thiếp nhưng cảm thấy không có ai thích hợp, hy vọng Nghiêm Tích giới thiệu cho hắn.</w:t>
      </w:r>
      <w:r>
        <w:br w:type="textWrapping"/>
      </w:r>
      <w:r>
        <w:br w:type="textWrapping"/>
      </w:r>
      <w:r>
        <w:t xml:space="preserve">Hệ số bà mai trong cơ thể Nghiêm Tích lại được nhân cấp lên, lập tức tâm ngứa ngáy khó nhịn, bảo đảm với người nọ, nhất định sẽ giúp hắn chọn được một người phù hợp.</w:t>
      </w:r>
      <w:r>
        <w:br w:type="textWrapping"/>
      </w:r>
      <w:r>
        <w:br w:type="textWrapping"/>
      </w:r>
      <w:r>
        <w:t xml:space="preserve">Tâm tình Nghiêm Tích tức khắc dâng trào hẳn lên, hắn phấn chấn trở về, thấy Tương Vân Chu, nhịn không được muốn khoe với anh.</w:t>
      </w:r>
      <w:r>
        <w:br w:type="textWrapping"/>
      </w:r>
      <w:r>
        <w:br w:type="textWrapping"/>
      </w:r>
      <w:r>
        <w:t xml:space="preserve">Tương Vân Chu bình thường đều về sớm hơn Nghiêm Tích, lần nào Nghiêm Tích trở về, Tương Vân Chu căn bản đều ở trong phòng sách, nhưng hôm nay anh lại đứng trong phòng khách không biết đang suy nghĩ cái gì, thấy Nghiêm Tích về, chỉ chậm rãi quay đầu lại.</w:t>
      </w:r>
      <w:r>
        <w:br w:type="textWrapping"/>
      </w:r>
      <w:r>
        <w:br w:type="textWrapping"/>
      </w:r>
      <w:r>
        <w:t xml:space="preserve">Tương Vân Chu dường như có tâm sự, hoàn toàn không bị không khí rộn rã của Nghiêm Tích ảnh hưởng, thoáng có chút nặng nề hỏi hắn: “Chuyện gì mà vui vẻ vậy?”</w:t>
      </w:r>
      <w:r>
        <w:br w:type="textWrapping"/>
      </w:r>
      <w:r>
        <w:br w:type="textWrapping"/>
      </w:r>
      <w:r>
        <w:t xml:space="preserve">Nghiêm Tích đắc ý dạt dào, nói: “Hôm nay có người tìm em để cho hắn xem mắt đó.”</w:t>
      </w:r>
      <w:r>
        <w:br w:type="textWrapping"/>
      </w:r>
      <w:r>
        <w:br w:type="textWrapping"/>
      </w:r>
      <w:r>
        <w:t xml:space="preserve">“Ồ, vậy sao?” Hưng trí của Tương Vân Chu hình như không cao lắm.</w:t>
      </w:r>
      <w:r>
        <w:br w:type="textWrapping"/>
      </w:r>
      <w:r>
        <w:br w:type="textWrapping"/>
      </w:r>
      <w:r>
        <w:t xml:space="preserve">Nghiêm Tích vốn muốn nghe anh bình luận vài câu, nhưng anh chỉ có trầm mặc, Nghiêm Tích nhớ lại mấy ngày gần đây Tương Vân Chu cũng không thoải mái lắm, vừa định hỏi anh bị sao vậy, thì Tương Vân Chu đột nhiên nói, “Đừng đi quản chuyện người khác, quản chuyện của chúng ta trước đi.”</w:t>
      </w:r>
      <w:r>
        <w:br w:type="textWrapping"/>
      </w:r>
      <w:r>
        <w:br w:type="textWrapping"/>
      </w:r>
      <w:r>
        <w:t xml:space="preserve">Nghiêm Tích sửng sốt: “Chuyện của chúng ta là chuyện gì?”</w:t>
      </w:r>
      <w:r>
        <w:br w:type="textWrapping"/>
      </w:r>
      <w:r>
        <w:br w:type="textWrapping"/>
      </w:r>
      <w:r>
        <w:t xml:space="preserve">Tương Vân Chu đi đến trước mặt Nghiêm Tích, dường như đang kềm nén điều gì đó, trong ánh mắt ẩn chứa thứ gì đang chớp động, anh nói: “Đi gặp người nhà tôi đi.”</w:t>
      </w:r>
      <w:r>
        <w:br w:type="textWrapping"/>
      </w:r>
      <w:r>
        <w:br w:type="textWrapping"/>
      </w:r>
      <w:r>
        <w:t xml:space="preserve">“Cái gì?” Nghiêm Tích nhất thời không phản ứng lại được, hai mắt trừng lớn.</w:t>
      </w:r>
      <w:r>
        <w:br w:type="textWrapping"/>
      </w:r>
      <w:r>
        <w:br w:type="textWrapping"/>
      </w:r>
      <w:r>
        <w:t xml:space="preserve">Tương Vân Chu có chút khẩn thiết nói: “Hẹn một thời gian, cùng người nhà tôi ăn một bữa cơm đi, để nhận thức nhau một chút.”</w:t>
      </w:r>
      <w:r>
        <w:br w:type="textWrapping"/>
      </w:r>
      <w:r>
        <w:br w:type="textWrapping"/>
      </w:r>
      <w:r>
        <w:t xml:space="preserve">Nghiêm Tích lùi về sau một bước, kinh ngạc nói: “Việc này cũng không cần thiết mà…”</w:t>
      </w:r>
      <w:r>
        <w:br w:type="textWrapping"/>
      </w:r>
      <w:r>
        <w:br w:type="textWrapping"/>
      </w:r>
      <w:r>
        <w:t xml:space="preserve">Tương Vân Chu biết hắn khẳng định sẽ không hề đáp ứng, nhưng khi nghe hắn nói vậy, tâm tình vẫn trở nên ác liệt.</w:t>
      </w:r>
      <w:r>
        <w:br w:type="textWrapping"/>
      </w:r>
      <w:r>
        <w:br w:type="textWrapping"/>
      </w:r>
      <w:r>
        <w:t xml:space="preserve">Anh thử kiên nhẫn thuyết phục hắn: “Không có gì đâu, họ chỉ muốn gặp em thôi.”</w:t>
      </w:r>
      <w:r>
        <w:br w:type="textWrapping"/>
      </w:r>
      <w:r>
        <w:br w:type="textWrapping"/>
      </w:r>
      <w:r>
        <w:t xml:space="preserve">“Người nhà anh biết em sao?” Nghiêm Tích hỏi ngu.</w:t>
      </w:r>
      <w:r>
        <w:br w:type="textWrapping"/>
      </w:r>
      <w:r>
        <w:br w:type="textWrapping"/>
      </w:r>
      <w:r>
        <w:t xml:space="preserve">“….Lấy việc em nghênh ngang xông vào văn phòng tôi thì hẳn là nên hiểu rõ, tất cả mọi người đều biết.” Tương Vân Chu nói.</w:t>
      </w:r>
      <w:r>
        <w:br w:type="textWrapping"/>
      </w:r>
      <w:r>
        <w:br w:type="textWrapping"/>
      </w:r>
      <w:r>
        <w:t xml:space="preserve">Nghiêm Tích khó xử nhìn anh.</w:t>
      </w:r>
      <w:r>
        <w:br w:type="textWrapping"/>
      </w:r>
      <w:r>
        <w:br w:type="textWrapping"/>
      </w:r>
      <w:r>
        <w:t xml:space="preserve">Nghiêm Tích vốn tưởng rằng đây chỉ là chuyện của hai người, kết quả bây giờ còn muốn gặp cha mẹ, chung quy cảm thấy là lạ.</w:t>
      </w:r>
      <w:r>
        <w:br w:type="textWrapping"/>
      </w:r>
      <w:r>
        <w:br w:type="textWrapping"/>
      </w:r>
      <w:r>
        <w:t xml:space="preserve">“Tôi không phải cũng đã gặp bạn bè của em rồi sao?” Tương Vân Chu dẫn dắt từng bước.</w:t>
      </w:r>
      <w:r>
        <w:br w:type="textWrapping"/>
      </w:r>
      <w:r>
        <w:br w:type="textWrapping"/>
      </w:r>
      <w:r>
        <w:t xml:space="preserve">“Đó không giống…..” Nghiêm Tích lắc đầu.</w:t>
      </w:r>
      <w:r>
        <w:br w:type="textWrapping"/>
      </w:r>
      <w:r>
        <w:br w:type="textWrapping"/>
      </w:r>
      <w:r>
        <w:t xml:space="preserve">Nếu là gặp mặt trưởng bối, thì trịnh trọng quá, có cảm giác giống như đang định việc chung thân vậy, Nghiêm Tích cảm thấy vẫn chưa tới lúc.</w:t>
      </w:r>
      <w:r>
        <w:br w:type="textWrapping"/>
      </w:r>
      <w:r>
        <w:br w:type="textWrapping"/>
      </w:r>
      <w:r>
        <w:t xml:space="preserve">Hai người chỉ vừa mới sống chung với nhau thôi, ngay cả ở chung cũng chưa thật sự hòa hợp, nhìn Tương Vân Chu gần đây càng ngày càng kỳ lạ là biết, mặc dù hắn không rõ Tương Vân Chu vì sao lại như vậy, nhưng bọn họ còn chưa dung hòa tốt đã trực tiếp nhảy đến bước cuối cùng rồi sao?</w:t>
      </w:r>
      <w:r>
        <w:br w:type="textWrapping"/>
      </w:r>
      <w:r>
        <w:br w:type="textWrapping"/>
      </w:r>
      <w:r>
        <w:t xml:space="preserve">“Chuyện này hoãn lại đi, em cảm thấy thời cơ chưa tới.” Nghiêm Tích nói.</w:t>
      </w:r>
      <w:r>
        <w:br w:type="textWrapping"/>
      </w:r>
      <w:r>
        <w:br w:type="textWrapping"/>
      </w:r>
      <w:r>
        <w:t xml:space="preserve">Hơn nữa đi gặp cha mẹ, cảm giác khủng bố thế quái nào…</w:t>
      </w:r>
      <w:r>
        <w:br w:type="textWrapping"/>
      </w:r>
      <w:r>
        <w:br w:type="textWrapping"/>
      </w:r>
      <w:r>
        <w:t xml:space="preserve">“Người nha tôi cũng không ăn thịt người, họ đã sớm biết tính hướng của tôi rồi, cũng sẽ không phản đối, em đi gặp họ một lần bộ rất khó sao?” Tương Vân Chu rốt cuộc nổi cáu.</w:t>
      </w:r>
      <w:r>
        <w:br w:type="textWrapping"/>
      </w:r>
      <w:r>
        <w:br w:type="textWrapping"/>
      </w:r>
      <w:r>
        <w:t xml:space="preserve">Nghiêm Tích ít khi nghe thấy Tương Vân Chu dùng giọng điệu này nói chuyện, mắt trợn to, nói: “Vấn đề ở đây không phải là có khó hay không, thích hợp hay không.” Hắn dừng một chút, quyết định vẫn nên tàn nhẫn một chút, nói, “Anh cảm thấy quan hệ của chúng ta đã đến mức độ đi gặp cha mẹ rồi sao?”</w:t>
      </w:r>
      <w:r>
        <w:br w:type="textWrapping"/>
      </w:r>
      <w:r>
        <w:br w:type="textWrapping"/>
      </w:r>
      <w:r>
        <w:t xml:space="preserve">Những lời này khiến Tương Vân Chu cảm thấy khó chịu gấp bội.</w:t>
      </w:r>
      <w:r>
        <w:br w:type="textWrapping"/>
      </w:r>
      <w:r>
        <w:br w:type="textWrapping"/>
      </w:r>
      <w:r>
        <w:t xml:space="preserve">Chỉ có mình anh là nóng vội không chịu nổi muốn củng cố mối quan hệ giữa bọn họ, chỉ có mình anh là muốn dùng một ít thủ đoạn tạo một danh phận cho mối quan hệ của bọn họ.</w:t>
      </w:r>
      <w:r>
        <w:br w:type="textWrapping"/>
      </w:r>
      <w:r>
        <w:br w:type="textWrapping"/>
      </w:r>
      <w:r>
        <w:t xml:space="preserve">Tương Vân Chu cảm thấy hôm nay anh giống như một thiếu niên, vội vàng phơi bày bản thân ra trước mặt Nghiêm Tích một cách trần trụi, nhưng Nghiêm Tích lại dùng ánh mắt không lý giải được mà nhìn anh.</w:t>
      </w:r>
      <w:r>
        <w:br w:type="textWrapping"/>
      </w:r>
      <w:r>
        <w:br w:type="textWrapping"/>
      </w:r>
      <w:r>
        <w:t xml:space="preserve">Anh cười khổ, nói: “Em cảm thấy chúng ta còn xa mới đến mức độ kia, nhưng tôi cảm thấy đã đến rồi.”</w:t>
      </w:r>
      <w:r>
        <w:br w:type="textWrapping"/>
      </w:r>
      <w:r>
        <w:br w:type="textWrapping"/>
      </w:r>
      <w:r>
        <w:t xml:space="preserve">Nghiêm Tích nói không ra lời.</w:t>
      </w:r>
      <w:r>
        <w:br w:type="textWrapping"/>
      </w:r>
      <w:r>
        <w:br w:type="textWrapping"/>
      </w:r>
      <w:r>
        <w:t xml:space="preserve">Tương Vân Chu bình ổn tâm tình một chút, anh cuồng vọng giãy dụa thêm lần cuối cùng nữa.</w:t>
      </w:r>
      <w:r>
        <w:br w:type="textWrapping"/>
      </w:r>
      <w:r>
        <w:br w:type="textWrapping"/>
      </w:r>
      <w:r>
        <w:t xml:space="preserve">Anh cầm tay Nghiêm Tích, làm cho ngữ khí của mình bình tĩnh như thường lệ: “Tôi biết là tôi sốt ruột, nhưng tôi thật sự muốn đặt một định nghĩa cho mối quan hệ của cho chúng ta.”</w:t>
      </w:r>
      <w:r>
        <w:br w:type="textWrapping"/>
      </w:r>
      <w:r>
        <w:br w:type="textWrapping"/>
      </w:r>
      <w:r>
        <w:t xml:space="preserve">Anh hạ tầm mắt, từ trong túi áo lấy ra một chiếc hộp, mở ra cho Nghiêm Tích xem, sau đó giương mắt nhìn hắn thật sâu.</w:t>
      </w:r>
      <w:r>
        <w:br w:type="textWrapping"/>
      </w:r>
      <w:r>
        <w:br w:type="textWrapping"/>
      </w:r>
      <w:r>
        <w:t xml:space="preserve">Nghiêm Tích lại bị khiếp sợ.</w:t>
      </w:r>
      <w:r>
        <w:br w:type="textWrapping"/>
      </w:r>
      <w:r>
        <w:br w:type="textWrapping"/>
      </w:r>
      <w:r>
        <w:t xml:space="preserve">Nằm trong chiếc hộp tinh xảo kia là một cặp nhân đôi, thiết kế đơn giản trang nhã, ánh sáng bàng bạc lấp lánh, ôn nhuận tựa như con người Tương Vân Chu vậy.</w:t>
      </w:r>
      <w:r>
        <w:br w:type="textWrapping"/>
      </w:r>
      <w:r>
        <w:br w:type="textWrapping"/>
      </w:r>
      <w:r>
        <w:t xml:space="preserve">Nhưng đối với Nghiêm Tích mà nói, chuyện này quá đột ngột.</w:t>
      </w:r>
      <w:r>
        <w:br w:type="textWrapping"/>
      </w:r>
      <w:r>
        <w:br w:type="textWrapping"/>
      </w:r>
      <w:r>
        <w:t xml:space="preserve">Đây không phải là một thời cơ thích hợp để gây cảm động, một khắc trước bọn họ còn đang bất đồng, lúc này Tương Vân Chu lại lấy nhẫn ra, hệt như đang cầu hôn.</w:t>
      </w:r>
      <w:r>
        <w:br w:type="textWrapping"/>
      </w:r>
      <w:r>
        <w:br w:type="textWrapping"/>
      </w:r>
      <w:r>
        <w:t xml:space="preserve">“Anh đang dọa em đấy….” Nghiêm Tích thì thào nói, “Em không chắc…..”</w:t>
      </w:r>
      <w:r>
        <w:br w:type="textWrapping"/>
      </w:r>
      <w:r>
        <w:br w:type="textWrapping"/>
      </w:r>
      <w:r>
        <w:t xml:space="preserve">Rõ ràng cuộc sống bọn họ đang tốt lắm, tại sao Tương Vân Chu phải làm việc này, thời điểm để làm việc này là lúc nước chảy thành sông(*), chứ không phải hiện tại!</w:t>
      </w:r>
      <w:r>
        <w:br w:type="textWrapping"/>
      </w:r>
      <w:r>
        <w:br w:type="textWrapping"/>
      </w:r>
      <w:r>
        <w:t xml:space="preserve">(*) Thủy đáo cừ thành [水到渠成] ý nói đúng thời cơ, việc tự nhiên sẽ thành.</w:t>
      </w:r>
      <w:r>
        <w:br w:type="textWrapping"/>
      </w:r>
      <w:r>
        <w:br w:type="textWrapping"/>
      </w:r>
      <w:r>
        <w:t xml:space="preserve">Nghiêm Tích lắc đầu, lại lùi về phía sau một bước nữa, nói: “Anh bình tĩnh một chút, em cảm thấy đột ngột quá.”</w:t>
      </w:r>
      <w:r>
        <w:br w:type="textWrapping"/>
      </w:r>
      <w:r>
        <w:br w:type="textWrapping"/>
      </w:r>
      <w:r>
        <w:t xml:space="preserve">Thần thái trong mắt Tương Vân Chu dần tối đi.</w:t>
      </w:r>
      <w:r>
        <w:br w:type="textWrapping"/>
      </w:r>
      <w:r>
        <w:br w:type="textWrapping"/>
      </w:r>
      <w:r>
        <w:t xml:space="preserve">“Tôi cảm thấy chúng ta ở bên nhau đã lâu, có thể chúng ta bắt đầu từ bạn giường, nhưng em quên rồi sao? Chúng ta quen biết nhau như thế nào? Chẳng lẽ em chưa từng suy nghĩ, hy vọng quan hệ của chúng ta thân mật hơn một bậc sao?” Tương Vân Chu một tay giữ chặt Nghiêm Tích, không cho hắn lùi lại nữa. “Tôi đã nghĩ lâu lắm rồi, có lẽ theo cách nhìn của em là quá đột ngột, nhưng tôi đã phải suy nghĩ cặn kẽ lắm mới quyết định làm như vậy.”</w:t>
      </w:r>
      <w:r>
        <w:br w:type="textWrapping"/>
      </w:r>
      <w:r>
        <w:br w:type="textWrapping"/>
      </w:r>
      <w:r>
        <w:t xml:space="preserve">Anh lộ ra vẻ mặt giống như chuẩn bị cắt cổ tay, nói: “Bây giờ chúng ta hoặc là trở nên thân mật hơn, hoặc là không nên lãng phí thời gian của nhau nữa.”</w:t>
      </w:r>
      <w:r>
        <w:br w:type="textWrapping"/>
      </w:r>
      <w:r>
        <w:br w:type="textWrapping"/>
      </w:r>
      <w:r>
        <w:t xml:space="preserve">Tim Nghiêm Tích nhảy lên thình thịch, Tương Vân Chu chưa từng bức bách hắn, nhưng lúc này anh lại có thể nói ra những lời như vậy!</w:t>
      </w:r>
      <w:r>
        <w:br w:type="textWrapping"/>
      </w:r>
      <w:r>
        <w:br w:type="textWrapping"/>
      </w:r>
      <w:r>
        <w:t xml:space="preserve">Nghiêm Tích chỉ lặp đi lặp lại: “Anh đừng ép em.”</w:t>
      </w:r>
      <w:r>
        <w:br w:type="textWrapping"/>
      </w:r>
      <w:r>
        <w:br w:type="textWrapping"/>
      </w:r>
      <w:r>
        <w:t xml:space="preserve">Hắn chưa bao giờ thấy Tương Vân Chu thế này, thế này khiến hắn thực sợ hãi, bọn họ không phải đang tốt lắm sao?</w:t>
      </w:r>
      <w:r>
        <w:br w:type="textWrapping"/>
      </w:r>
      <w:r>
        <w:br w:type="textWrapping"/>
      </w:r>
      <w:r>
        <w:t xml:space="preserve">Tương Vân Chu ra quyết định nắm lấy tay Nghiêm Tích, đặt hộp nhẫn vào trong lòng bàn tay hắn.</w:t>
      </w:r>
      <w:r>
        <w:br w:type="textWrapping"/>
      </w:r>
      <w:r>
        <w:br w:type="textWrapping"/>
      </w:r>
      <w:r>
        <w:t xml:space="preserve">Nghiêm Tích cả kinh, rút mạnh tay.</w:t>
      </w:r>
      <w:r>
        <w:br w:type="textWrapping"/>
      </w:r>
      <w:r>
        <w:br w:type="textWrapping"/>
      </w:r>
      <w:r>
        <w:t xml:space="preserve">Cả hộp và nhẫn cùng nhau rơi xuống, lăn trên mặt đất.</w:t>
      </w:r>
      <w:r>
        <w:br w:type="textWrapping"/>
      </w:r>
      <w:r>
        <w:br w:type="textWrapping"/>
      </w:r>
      <w:r>
        <w:t xml:space="preserve">Đó là sức nặng mà Nghiêm Tích không thể chống đỡ được, đành bỏ rơi xuống.</w:t>
      </w:r>
      <w:r>
        <w:br w:type="textWrapping"/>
      </w:r>
      <w:r>
        <w:br w:type="textWrapping"/>
      </w:r>
      <w:r>
        <w:t xml:space="preserve">Trong lúc nhất thời hai người không ai nói câu nào, không khí tĩnh lặng khiến người ta cảm thấy tê tâm liệt phế.</w:t>
      </w:r>
      <w:r>
        <w:br w:type="textWrapping"/>
      </w:r>
      <w:r>
        <w:br w:type="textWrapping"/>
      </w:r>
      <w:r>
        <w:t xml:space="preserve">Nghiêm Tích cúi đầu nhìn cặp nhẫn, thanh âm khàn khàn bình tĩnh nói: “Anh dọa em sợ đấy, chúng ta cần phải bình tĩnh lại một chút.” Nói xong xoay người chạy trối chết.</w:t>
      </w:r>
      <w:r>
        <w:br w:type="textWrapping"/>
      </w:r>
      <w:r>
        <w:br w:type="textWrapping"/>
      </w:r>
      <w:r>
        <w:t xml:space="preserve">Tương Vân Chu không giữ hắn lại nữa, anh nghe thấy tiếng cửa đóng vang lên, nhắm mắt lại, hung hăng đá một cước.</w:t>
      </w:r>
      <w:r>
        <w:br w:type="textWrapping"/>
      </w:r>
      <w:r>
        <w:br w:type="textWrapping"/>
      </w:r>
      <w:r>
        <w:t xml:space="preserve">Hộp nhẫn dưới đất nhanh như chớp bay vào góc phòng.</w:t>
      </w:r>
      <w:r>
        <w:br w:type="textWrapping"/>
      </w:r>
      <w:r>
        <w:br w:type="textWrapping"/>
      </w:r>
      <w:r>
        <w:t xml:space="preserve">–</w:t>
      </w:r>
      <w:r>
        <w:br w:type="textWrapping"/>
      </w:r>
      <w:r>
        <w:br w:type="textWrapping"/>
      </w:r>
      <w:r>
        <w:t xml:space="preserve">Nghiêm Tích chật vật chạy xuống lầu, ngồi vào trong xe mình.</w:t>
      </w:r>
      <w:r>
        <w:br w:type="textWrapping"/>
      </w:r>
      <w:r>
        <w:br w:type="textWrapping"/>
      </w:r>
      <w:r>
        <w:t xml:space="preserve">Tim hắn vẫn còn đang đập nhanh hơn tần suất bình thường rất nhiều, trong tai ù ù, vang vọng lời nói của Tương Vân Chu.</w:t>
      </w:r>
      <w:r>
        <w:br w:type="textWrapping"/>
      </w:r>
      <w:r>
        <w:br w:type="textWrapping"/>
      </w:r>
      <w:r>
        <w:t xml:space="preserve">Hắn nằm bò lên tay lái che lấp khuôn mặt, cặp nhẫn kia đập vào làm đau mắt hắn.</w:t>
      </w:r>
      <w:r>
        <w:br w:type="textWrapping"/>
      </w:r>
      <w:r>
        <w:br w:type="textWrapping"/>
      </w:r>
      <w:r>
        <w:t xml:space="preserve">Tối nay Tương Vân Chu làm hắn cảm thấy đáng sợ, đáng sợ đến mức khiến hắn không còn sức lực.</w:t>
      </w:r>
      <w:r>
        <w:br w:type="textWrapping"/>
      </w:r>
      <w:r>
        <w:br w:type="textWrapping"/>
      </w:r>
      <w:r>
        <w:t xml:space="preserve">Vấn đề hắn chưa bao giờ nghĩ tới bất thình lình bày ra trước mặt, lại còn dùng khí thế cường ngạnh như vậy.</w:t>
      </w:r>
      <w:r>
        <w:br w:type="textWrapping"/>
      </w:r>
      <w:r>
        <w:br w:type="textWrapping"/>
      </w:r>
      <w:r>
        <w:t xml:space="preserve">Nếu là chuyện khác, Nghiêm Tích đầu tiên sẽ giơ chân mắng lại.</w:t>
      </w:r>
      <w:r>
        <w:br w:type="textWrapping"/>
      </w:r>
      <w:r>
        <w:br w:type="textWrapping"/>
      </w:r>
      <w:r>
        <w:t xml:space="preserve">Thế nhưng ban nãy, Nghiêm Tích cư nhiên cảm thấy sợ hãi vạn phần.</w:t>
      </w:r>
      <w:r>
        <w:br w:type="textWrapping"/>
      </w:r>
      <w:r>
        <w:br w:type="textWrapping"/>
      </w:r>
      <w:r>
        <w:t xml:space="preserve">Hắn nằm sấp một hồi, cảm thấy đỡ hơn, khởi động ô tô, lại không biết phải đi đâu.</w:t>
      </w:r>
      <w:r>
        <w:br w:type="textWrapping"/>
      </w:r>
      <w:r>
        <w:br w:type="textWrapping"/>
      </w:r>
      <w:r>
        <w:t xml:space="preserve">Hắn tâm phiền ý loạn, cuối cùng lái xe chạy đến gần nhà Vương Thủ Trữ.</w:t>
      </w:r>
      <w:r>
        <w:br w:type="textWrapping"/>
      </w:r>
      <w:r>
        <w:br w:type="textWrapping"/>
      </w:r>
      <w:r>
        <w:t xml:space="preserve">Đối với Vương Thủ Trữ, Nghiêm Tích không dám trực tiếp gõ cửa giống như ở nhà Dương Giản. Hắn ở tại cổng khu phố gọi điện thoại cho Vương Thủ Trữ, Vương Thủ Trữ rất nhanh đã bắt máy.</w:t>
      </w:r>
      <w:r>
        <w:br w:type="textWrapping"/>
      </w:r>
      <w:r>
        <w:br w:type="textWrapping"/>
      </w:r>
      <w:r>
        <w:t xml:space="preserve">“Nghiêm Tích à? Chuyện gì vậy?”</w:t>
      </w:r>
      <w:r>
        <w:br w:type="textWrapping"/>
      </w:r>
      <w:r>
        <w:br w:type="textWrapping"/>
      </w:r>
      <w:r>
        <w:t xml:space="preserve">Nghiêm Tích chần chờ một chút, nói: “Hôm nay có thể cho tôi ở nhờ một đêm không?”</w:t>
      </w:r>
      <w:r>
        <w:br w:type="textWrapping"/>
      </w:r>
      <w:r>
        <w:br w:type="textWrapping"/>
      </w:r>
      <w:r>
        <w:t xml:space="preserve">Vương Thủ Trữ ngẩn người, hỏi: “Giữa cậu và anh Tương có vấn đề à?”</w:t>
      </w:r>
      <w:r>
        <w:br w:type="textWrapping"/>
      </w:r>
      <w:r>
        <w:br w:type="textWrapping"/>
      </w:r>
      <w:r>
        <w:t xml:space="preserve">Mẹ kiếp, có cần phải nhạy bén như vậy không a, ai nói Vương Thủ Trữ trì độn chứ hả.</w:t>
      </w:r>
      <w:r>
        <w:br w:type="textWrapping"/>
      </w:r>
      <w:r>
        <w:br w:type="textWrapping"/>
      </w:r>
      <w:r>
        <w:t xml:space="preserve">Vương Thủ Trữ nói tiếp: “Cậu tới đi.”</w:t>
      </w:r>
      <w:r>
        <w:br w:type="textWrapping"/>
      </w:r>
      <w:r>
        <w:br w:type="textWrapping"/>
      </w:r>
      <w:r>
        <w:t xml:space="preserve">Nghiêm Tích cả người buồn bã ỉu xìu nhấn chuông cửa nhà Vương Thủ Trữ, cửa mở ra, Vương Thủ Trữ vừa thấy hắn thì lắp bắp kinh hãi, nói: “Mặc dù tôi biết cậu cắt tóc rồi, nhưng vẫn thực kinh ngạc a.”</w:t>
      </w:r>
      <w:r>
        <w:br w:type="textWrapping"/>
      </w:r>
      <w:r>
        <w:br w:type="textWrapping"/>
      </w:r>
      <w:r>
        <w:t xml:space="preserve">Vương Thủ Trữ để hắn vào cửa, dẫn hắn đến ngồi sô pha.</w:t>
      </w:r>
      <w:r>
        <w:br w:type="textWrapping"/>
      </w:r>
      <w:r>
        <w:br w:type="textWrapping"/>
      </w:r>
      <w:r>
        <w:t xml:space="preserve">Quan An Viễn đi ra chào hỏi Nghiêm Tích một cái, Nghiêm Tích thấy anh ta liền nhớ tới Tương Vân Chu, nhớ tới Tương Vân Chu trong lòng liền rút lại rút lại, không biết là hoang mang hay là đau lòng.</w:t>
      </w:r>
      <w:r>
        <w:br w:type="textWrapping"/>
      </w:r>
      <w:r>
        <w:br w:type="textWrapping"/>
      </w:r>
      <w:r>
        <w:t xml:space="preserve">Quan An Viễn để lại không gian cho hai người, bản thân vào phòng sách. Vương Thủ Trữ lúc này mới nói với Nghiêm Tích: “Cậu thay đổi lớn vầy, anh Tương cảm thấy thế nào?”</w:t>
      </w:r>
      <w:r>
        <w:br w:type="textWrapping"/>
      </w:r>
      <w:r>
        <w:br w:type="textWrapping"/>
      </w:r>
      <w:r>
        <w:t xml:space="preserve">Nghiêm Tích nhịn không được hỏi: “Tại sao tôi thay đổi phải được anh ấy đồng ý chứ? Anh ấy vì chuyện tôi cắt tóc mà phi thường mất hứng.”</w:t>
      </w:r>
      <w:r>
        <w:br w:type="textWrapping"/>
      </w:r>
      <w:r>
        <w:br w:type="textWrapping"/>
      </w:r>
      <w:r>
        <w:t xml:space="preserve">Vương Thủ Trữ ngẩn ngơ, nói: “Tình huống của cậu không phải tương đối đặc biệt sao?” Cậu nghĩ nghĩ, nói, “Hồi trước lúc giới thiệu các cậu quen nhau, bọn tôi liền nói cho anh ấy, ách, cậu có thói quen mặc nữ trang.”</w:t>
      </w:r>
      <w:r>
        <w:br w:type="textWrapping"/>
      </w:r>
      <w:r>
        <w:br w:type="textWrapping"/>
      </w:r>
      <w:r>
        <w:t xml:space="preserve">Hắn xấu hổ nói: “Tôi không có ý khác, tôi chỉ muốn nói, người bình thường đối với việc này cần phải mất một lúc để thích ứng. Nhưng nếu anh ấy đã thích ứng rồi, cậu hoán đổi lại, anh ấy phải cảm thấy kinh ngạc mới đúng chứ.”</w:t>
      </w:r>
      <w:r>
        <w:br w:type="textWrapping"/>
      </w:r>
      <w:r>
        <w:br w:type="textWrapping"/>
      </w:r>
      <w:r>
        <w:t xml:space="preserve">“Có thể là anh ấy nghĩ rằng, “vì sao cậu đột nhiên lại có ý tưởng này” “là có gì bất mãn với trước đây hay sao” linh tinh.” Vương Thủ Trữ đắm chìm trong những giả thiết của mình, đột nhiên nhớ ra mình đang làm gì, ha ha cười, nói, “Cũng có thể là tôi nghĩ ngợi nhiều thôi.”</w:t>
      </w:r>
      <w:r>
        <w:br w:type="textWrapping"/>
      </w:r>
      <w:r>
        <w:br w:type="textWrapping"/>
      </w:r>
      <w:r>
        <w:t xml:space="preserve">Nghiêm Tích cúi đầu, nói: “Tôi trái lại không nghĩ rằng anh ấy sẽ nghĩ như vậy…. Tôi chỉ cảm thấy mọi chuyện lúc này đều đã qua một đoạn rồi, có bạn bè và anh ấy ở bênh cạnh mình, có thể thử làm một người đàn ông bình thường…”</w:t>
      </w:r>
      <w:r>
        <w:br w:type="textWrapping"/>
      </w:r>
      <w:r>
        <w:br w:type="textWrapping"/>
      </w:r>
      <w:r>
        <w:t xml:space="preserve">Vương Thủ Trữ mỉm cười: “Cậu có nói với anh ấy chưa? Nói với anh ấy, cậu coi anh ấy là hậu thuẫn.”</w:t>
      </w:r>
      <w:r>
        <w:br w:type="textWrapping"/>
      </w:r>
      <w:r>
        <w:br w:type="textWrapping"/>
      </w:r>
      <w:r>
        <w:t xml:space="preserve">Nghiêm Tích sửng sốt, nói: “Lời nói buồn nôn như vậy tôi không nói ra được.”</w:t>
      </w:r>
      <w:r>
        <w:br w:type="textWrapping"/>
      </w:r>
      <w:r>
        <w:br w:type="textWrapping"/>
      </w:r>
      <w:r>
        <w:t xml:space="preserve">“….. Từ từ, bọn tôi cũng không cảm thấy cậu không bình thường a!” Vương Thủ Trữ nhận thức muộn màng bổ sung.</w:t>
      </w:r>
      <w:r>
        <w:br w:type="textWrapping"/>
      </w:r>
      <w:r>
        <w:br w:type="textWrapping"/>
      </w:r>
      <w:r>
        <w:t xml:space="preserve">“Tôi biết, tôi không phải là không qua được cửa ải của bản thân hay sao.”</w:t>
      </w:r>
      <w:r>
        <w:br w:type="textWrapping"/>
      </w:r>
      <w:r>
        <w:br w:type="textWrapping"/>
      </w:r>
      <w:r>
        <w:t xml:space="preserve">“Chuyện này thì có gì mà không qua được—”</w:t>
      </w:r>
      <w:r>
        <w:br w:type="textWrapping"/>
      </w:r>
      <w:r>
        <w:br w:type="textWrapping"/>
      </w:r>
      <w:r>
        <w:t xml:space="preserve">Nghiêm Tích phẩy tay, tỏ vẻ không muốn nói về vấn đề này.</w:t>
      </w:r>
      <w:r>
        <w:br w:type="textWrapping"/>
      </w:r>
      <w:r>
        <w:br w:type="textWrapping"/>
      </w:r>
      <w:r>
        <w:t xml:space="preserve">Vương Thủ Trữ dừng câu chuyện, tiếp tục hỏi: “Vậy hôm nay cậu với anh ấy lại làm sao?”</w:t>
      </w:r>
      <w:r>
        <w:br w:type="textWrapping"/>
      </w:r>
      <w:r>
        <w:br w:type="textWrapping"/>
      </w:r>
      <w:r>
        <w:t xml:space="preserve">Nhắc tới chuyện này, Nghiêm Tích miệng đầy chua xót.</w:t>
      </w:r>
      <w:r>
        <w:br w:type="textWrapping"/>
      </w:r>
      <w:r>
        <w:br w:type="textWrapping"/>
      </w:r>
      <w:r>
        <w:t xml:space="preserve">Hắn kể lại chuyện ngày hôm nay cho Vương Thủ Trữ nghe: “Hôm nay anh ấy dọa tôi…”</w:t>
      </w:r>
      <w:r>
        <w:br w:type="textWrapping"/>
      </w:r>
      <w:r>
        <w:br w:type="textWrapping"/>
      </w:r>
      <w:r>
        <w:t xml:space="preserve">Vương Thủ Trữ thở dài, đột nhiên hỏi: “Cậu vì cái gì lại bị dọa? Hiếm có chuyện gì có thể dọa cậu a.”</w:t>
      </w:r>
      <w:r>
        <w:br w:type="textWrapping"/>
      </w:r>
      <w:r>
        <w:br w:type="textWrapping"/>
      </w:r>
      <w:r>
        <w:t xml:space="preserve">Nghiêm Tích ngẩn người, nói: “Tôi không biết nên làm cái gì bây giờ….”</w:t>
      </w:r>
      <w:r>
        <w:br w:type="textWrapping"/>
      </w:r>
      <w:r>
        <w:br w:type="textWrapping"/>
      </w:r>
      <w:r>
        <w:t xml:space="preserve">“Vậy cậu rốt cuộc đối với anh Tương có suy nghĩ như thế nào? Rốt cuộc có thích anh ấy hay không?”</w:t>
      </w:r>
      <w:r>
        <w:br w:type="textWrapping"/>
      </w:r>
      <w:r>
        <w:br w:type="textWrapping"/>
      </w:r>
      <w:r>
        <w:t xml:space="preserve">Nghiêm Tích ngẩng đầu lên, nhìn Vương Thủ Trữ.</w:t>
      </w:r>
      <w:r>
        <w:br w:type="textWrapping"/>
      </w:r>
      <w:r>
        <w:br w:type="textWrapping"/>
      </w:r>
      <w:r>
        <w:t xml:space="preserve">Vương Thủ Trữ kiên định, hỏi hắn: “Thật ra chuyện rất đơn giản a, nếu cậu thích anh Tương thì nhận, không thích thì cự tuyệt.”</w:t>
      </w:r>
      <w:r>
        <w:br w:type="textWrapping"/>
      </w:r>
      <w:r>
        <w:br w:type="textWrapping"/>
      </w:r>
      <w:r>
        <w:t xml:space="preserve">Nghiêm Tích mở miệng, không biết trả lời như thế nào. Vương Thủ Trữ kiên nhẫn chờ hắn nghĩ ra, cuối cùng, hắn rốt cuộc nói: “Tôi thích anh ấy….”</w:t>
      </w:r>
      <w:r>
        <w:br w:type="textWrapping"/>
      </w:r>
      <w:r>
        <w:br w:type="textWrapping"/>
      </w:r>
      <w:r>
        <w:t xml:space="preserve">Nếu không thích sẽ không cứ luôn ở bên nhau như vậy, nếu không thích sẽ không hạ quyết tâm muốn đối tốt với anh.</w:t>
      </w:r>
      <w:r>
        <w:br w:type="textWrapping"/>
      </w:r>
      <w:r>
        <w:br w:type="textWrapping"/>
      </w:r>
      <w:r>
        <w:t xml:space="preserve">Thế nhưng mình giống như càng làm càng sai, làm cái gì sai cái đó, khiến giữa bọn họ càng ngày càng kỳ quái.</w:t>
      </w:r>
      <w:r>
        <w:br w:type="textWrapping"/>
      </w:r>
      <w:r>
        <w:br w:type="textWrapping"/>
      </w:r>
      <w:r>
        <w:t xml:space="preserve">Nghiêm Tích cảm thấy rất vô lực, hắn không muốn vậy, nhưng hắn không biết rốt cuộc nên thế nào thì mới tốt.</w:t>
      </w:r>
      <w:r>
        <w:br w:type="textWrapping"/>
      </w:r>
      <w:r>
        <w:br w:type="textWrapping"/>
      </w:r>
      <w:r>
        <w:t xml:space="preserve">“Vậy thì cậu nói với anh ấy đi a, nếu không dù cho bất luận là ai cũng khó tránh khỏi nghĩ ngợi lung tung. Cho dù cậu cảm thấy hiện tại đi gặp cha mẹ là quá sớm, cậu cũng nên để anh ấy hiểu được cậu không phải không có ý với anh ấy.”</w:t>
      </w:r>
      <w:r>
        <w:br w:type="textWrapping"/>
      </w:r>
      <w:r>
        <w:br w:type="textWrapping"/>
      </w:r>
      <w:r>
        <w:t xml:space="preserve">“Tôi….. vẫn sợ lắm.”</w:t>
      </w:r>
      <w:r>
        <w:br w:type="textWrapping"/>
      </w:r>
      <w:r>
        <w:br w:type="textWrapping"/>
      </w:r>
      <w:r>
        <w:t xml:space="preserve">Vương Thủ Trữ xót xa nhìn hắn.</w:t>
      </w:r>
      <w:r>
        <w:br w:type="textWrapping"/>
      </w:r>
      <w:r>
        <w:br w:type="textWrapping"/>
      </w:r>
      <w:r>
        <w:t xml:space="preserve">“Nghiêm Tích, không có gì đâu, cậu sẽ không tổn thương anh ấy đâu. Tựa như mỗi người đều sẽ bị cảm mạo, cho dù cậu có vài vấn đề bé xíu, nhưng cậu vẫn khoẻ mạnh giống bọn tôi đấy thôi.”</w:t>
      </w:r>
      <w:r>
        <w:br w:type="textWrapping"/>
      </w:r>
      <w:r>
        <w:br w:type="textWrapping"/>
      </w:r>
      <w:r>
        <w:t xml:space="preserve">Nghiêm Tích suy nghĩ nửa ngày, miễn cưỡng cười cười: “Tôi quả thật rất vô trách nhiệm, nhưng thật sự là quá đột ngột, tôi vẫn chưa chuẩn bị tâm lý.”</w:t>
      </w:r>
      <w:r>
        <w:br w:type="textWrapping"/>
      </w:r>
      <w:r>
        <w:br w:type="textWrapping"/>
      </w:r>
      <w:r>
        <w:t xml:space="preserve">“Hảo hảo nói chuyện với anh Tương đi, anh ấy hẳn là có thể lý giải mà.”</w:t>
      </w:r>
      <w:r>
        <w:br w:type="textWrapping"/>
      </w:r>
      <w:r>
        <w:br w:type="textWrapping"/>
      </w:r>
      <w:r>
        <w:t xml:space="preserve">Nghiêm Tích gật gật đầu.</w:t>
      </w:r>
      <w:r>
        <w:br w:type="textWrapping"/>
      </w:r>
      <w:r>
        <w:br w:type="textWrapping"/>
      </w:r>
      <w:r>
        <w:t xml:space="preserve">Vương Thủ Trữ thở phào nhẹ nhõm, nhưng sau đó Nghiêm Tích lại nói: “Tôi hôm nay vẫn ở lại nhà cậu được không, ngày mai tôi nói chuyện với anh ấy.”</w:t>
      </w:r>
      <w:r>
        <w:br w:type="textWrapping"/>
      </w:r>
      <w:r>
        <w:br w:type="textWrapping"/>
      </w:r>
      <w:r>
        <w:t xml:space="preserve">Khẩu khí Vương Thủ Trữ mới vừa thả lỏng kia lại trồi lên, cuối cùng chỉ có thể chuyển thành một tiếng thở dài.</w:t>
      </w:r>
      <w:r>
        <w:br w:type="textWrapping"/>
      </w:r>
      <w:r>
        <w:br w:type="textWrapping"/>
      </w:r>
      <w:r>
        <w:t xml:space="preserve">Nghiêm Tích ở nhà Vương Thủ Trữ cả đêm không ngủ, trong đầu nghĩ đi nghĩ lại chuyện buổi tối.</w:t>
      </w:r>
      <w:r>
        <w:br w:type="textWrapping"/>
      </w:r>
      <w:r>
        <w:br w:type="textWrapping"/>
      </w:r>
      <w:r>
        <w:t xml:space="preserve">Sau cùng hắn nhớ tới cặp nhẫn rơi trên mặt đất, cảm thấy hối hận vô cùng.</w:t>
      </w:r>
      <w:r>
        <w:br w:type="textWrapping"/>
      </w:r>
      <w:r>
        <w:br w:type="textWrapping"/>
      </w:r>
      <w:r>
        <w:t xml:space="preserve">Mặc kệ thế nào, phải nên nhận lấy nhẫn trước mới đúng.</w:t>
      </w:r>
      <w:r>
        <w:br w:type="textWrapping"/>
      </w:r>
      <w:r>
        <w:br w:type="textWrapping"/>
      </w:r>
      <w:r>
        <w:t xml:space="preserve">Lúc ấy trong đầu hắn hỗn loạn một nùi, phản ứng đầu tiên chính là cự tuyệt.</w:t>
      </w:r>
      <w:r>
        <w:br w:type="textWrapping"/>
      </w:r>
      <w:r>
        <w:br w:type="textWrapping"/>
      </w:r>
      <w:r>
        <w:t xml:space="preserve">Nếu Tương Vân Chu không đề cập đến chuyện đi gặp cha mẹ trước, nói không chừng hắn đã nhận nhẫn rồi.</w:t>
      </w:r>
      <w:r>
        <w:br w:type="textWrapping"/>
      </w:r>
      <w:r>
        <w:br w:type="textWrapping"/>
      </w:r>
      <w:r>
        <w:t xml:space="preserve">Mặc dù với hắn mà nói, chuyện cái nhẫn cũng vẫn là một kinh hỉ quá kinh hách.</w:t>
      </w:r>
      <w:r>
        <w:br w:type="textWrapping"/>
      </w:r>
      <w:r>
        <w:br w:type="textWrapping"/>
      </w:r>
      <w:r>
        <w:t xml:space="preserve">Nghiêm Tích lúc này mới nghĩ đến, dường như hắn chưa từng vì mối quan hệ của hai người mà sốt ruột qua. Hắn luôn cảm thấy thế này là tốt lắm, cứ như vậy tiếp tục cũng không sao, phải thế nào thì thế đó.</w:t>
      </w:r>
      <w:r>
        <w:br w:type="textWrapping"/>
      </w:r>
      <w:r>
        <w:br w:type="textWrapping"/>
      </w:r>
      <w:r>
        <w:t xml:space="preserve">Nhưng tới giờ hắn mới hiểu được, thì ra trong lòng Tương Vân Chu, lại là cách nghĩ khác.</w:t>
      </w:r>
      <w:r>
        <w:br w:type="textWrapping"/>
      </w:r>
      <w:r>
        <w:br w:type="textWrapping"/>
      </w:r>
      <w:r>
        <w:t xml:space="preserve">Khiến hắn cảm thấy đáng buồn hơn chính là, hắn đến tận lúc này mới muốn tìm hiểu hoạt động nội tâm của Tương Vân Chu.</w:t>
      </w:r>
      <w:r>
        <w:br w:type="textWrapping"/>
      </w:r>
      <w:r>
        <w:br w:type="textWrapping"/>
      </w:r>
      <w:r>
        <w:t xml:space="preserve">Nghiêm Tích trở mình, cào cào tóc, lại phát hiện đã cắt mất rồi.</w:t>
      </w:r>
      <w:r>
        <w:br w:type="textWrapping"/>
      </w:r>
      <w:r>
        <w:br w:type="textWrapping"/>
      </w:r>
      <w:r>
        <w:t xml:space="preserve">Cảm giác bất an mãnh liệt tuôn trào, Nghiêm Tích cắn môi dưới, thầm nghĩ, bất luận ra sao, ngày mai phải hảo hảo nói chuyện trước mới được.</w:t>
      </w:r>
      <w:r>
        <w:br w:type="textWrapping"/>
      </w:r>
      <w:r>
        <w:br w:type="textWrapping"/>
      </w:r>
      <w:r>
        <w:t xml:space="preserve">Nhưng hắn thế nào cũng đều không thể đi vào giấc ngủ, hôm sau lễ độ cáo biệt Vương Thủ Trữ cùng Quan An Viễn, vội vã chạy về nhà.</w:t>
      </w:r>
      <w:r>
        <w:br w:type="textWrapping"/>
      </w:r>
      <w:r>
        <w:br w:type="textWrapping"/>
      </w:r>
      <w:r>
        <w:t xml:space="preserve">Nhưng trong nhà đã không còn ai.</w:t>
      </w:r>
      <w:r>
        <w:br w:type="textWrapping"/>
      </w:r>
      <w:r>
        <w:br w:type="textWrapping"/>
      </w:r>
      <w:r>
        <w:t xml:space="preserve">Nghiêm Tích nhìn căn phòng trống rỗng, nghĩ rằng Tương Vân Chu có lẽ đã đi làm, nhưng trực giác nói với hắn rằng không phải, không chỉ là đi làm, giống như khi Nghiêm Tích say rượu, nếu anh mất hứng thì sáng hôm sau sẽ biến mất.</w:t>
      </w:r>
      <w:r>
        <w:br w:type="textWrapping"/>
      </w:r>
      <w:r>
        <w:br w:type="textWrapping"/>
      </w:r>
      <w:r>
        <w:t xml:space="preserve">Tương Vân Chu nhất định là tức giận lắm, mới không ở trong phòng chờ hắn.</w:t>
      </w:r>
      <w:r>
        <w:br w:type="textWrapping"/>
      </w:r>
      <w:r>
        <w:br w:type="textWrapping"/>
      </w:r>
      <w:r>
        <w:t xml:space="preserve">Nghiêm Tích đi vào phòng khách, phát hiện trên bàn trà trước sô pha, được đặt một phong thư.</w:t>
      </w:r>
      <w:r>
        <w:br w:type="textWrapping"/>
      </w:r>
      <w:r>
        <w:br w:type="textWrapping"/>
      </w:r>
      <w:r>
        <w:t xml:space="preserve">Hắn đột nhiên có dự cảm không tốt.</w:t>
      </w:r>
      <w:r>
        <w:br w:type="textWrapping"/>
      </w:r>
      <w:r>
        <w:br w:type="textWrapping"/>
      </w:r>
      <w:r>
        <w:t xml:space="preserve">Hắn cầm lá thư lên, mở ra đọc.</w:t>
      </w:r>
      <w:r>
        <w:br w:type="textWrapping"/>
      </w:r>
      <w:r>
        <w:br w:type="textWrapping"/>
      </w:r>
      <w:r>
        <w:rPr>
          <w:i/>
        </w:rPr>
        <w:t xml:space="preserve">“Xin hãy thông cảm cho tôi khi dùng phương thức nguyên sơ như vậy để nói với em những lời này, có một số việc giáp mặt thật sự nói không nên lời. Tôi biết chuyện ngày hôm qua đối với em mà nói quá mức đột ngột, nhưng tôi có suy nghĩ này đã không còn là ngày một ngày hai.</w:t>
      </w:r>
      <w:r>
        <w:br w:type="textWrapping"/>
      </w:r>
      <w:r>
        <w:br w:type="textWrapping"/>
      </w:r>
      <w:r>
        <w:rPr>
          <w:i/>
        </w:rPr>
        <w:t xml:space="preserve">Mấy ngày nay tôi cứ luôn hồi tưởng lại chuyện giữa hai chúng ta, ở trong này tôi muốn thẳng thắn thành thật với em một chút, thật ra tôi đã quen biết em từ rất sớm.</w:t>
      </w:r>
      <w:r>
        <w:br w:type="textWrapping"/>
      </w:r>
      <w:r>
        <w:br w:type="textWrapping"/>
      </w:r>
      <w:r>
        <w:rPr>
          <w:i/>
        </w:rPr>
        <w:t xml:space="preserve">Nói ra thì gia đình tôi và gia tộc của em có một ít quan hệ, tôi nhớ rõ khoảng mười năm trước, tôi vì một lý do nào đó đến thành B, khi đó đã ở tại một biệt thự gần nhà em, đúng lúc cha em qua đời, gia đình em lâm vào hỗn loạn hơn bao giờ hết, tôi cũng tận mắt chứng kiến một chuyện.</w:t>
      </w:r>
      <w:r>
        <w:br w:type="textWrapping"/>
      </w:r>
      <w:r>
        <w:br w:type="textWrapping"/>
      </w:r>
      <w:r>
        <w:rPr>
          <w:i/>
        </w:rPr>
        <w:t xml:space="preserve">Cho nên, ngay từ đầu tôi đã biết chuyện của em rồi, nhưng tôi vẫn chưa nói với em, một là lo lắng em không muốn nhớ lại những việc đã qua đó, hai là cảm thấy em cũng không nhận ra tôi, không cần phải cố ý nhắc tới làm gì.</w:t>
      </w:r>
      <w:r>
        <w:br w:type="textWrapping"/>
      </w:r>
      <w:r>
        <w:br w:type="textWrapping"/>
      </w:r>
      <w:r>
        <w:rPr>
          <w:i/>
        </w:rPr>
        <w:t xml:space="preserve">Chính bởi vì tôi có ấn tượng với em, nên lúc anh Quan tới tìm tôi, tôi mới có thể kinh thán sự trùng hợp trên đời này. Tôi nhịn không được nghĩ rằng, thiếu niên ngày đó hiện tại đã trở thành bộ dạng gì đây? Vì thế đáp ứng anh Quan đi gặp em một lần.</w:t>
      </w:r>
      <w:r>
        <w:br w:type="textWrapping"/>
      </w:r>
      <w:r>
        <w:br w:type="textWrapping"/>
      </w:r>
      <w:r>
        <w:rPr>
          <w:i/>
        </w:rPr>
        <w:t xml:space="preserve">Cho dù trước đó anh Quan có nói cho tôi hay, nhưng đến khi gặp em, vẫn bị vẻ xinh đẹp của em làm cho sửng sốt, em trở nên “phong mang tất lộ”(*), tôi không thể phủ nhận kinh diễm của mình đối với em. Chuyện về sau, em cũng biết, chúng ta cứ luôn nói không tới, đến tận khi tôi quyết định bỏ cuộc.</w:t>
      </w:r>
      <w:r>
        <w:br w:type="textWrapping"/>
      </w:r>
      <w:r>
        <w:br w:type="textWrapping"/>
      </w:r>
      <w:r>
        <w:t xml:space="preserve">(*) [锋芒毕露] phong: đao sắc, mang: gai nhọn, nghĩa là toàn bộ đao sắc và gai nhọn đều lộ ra ngoài, ý nói Tiểu TÍch như con nhím xù lông, luôn muốn bắn gai vào người khác.</w:t>
      </w:r>
      <w:r>
        <w:br w:type="textWrapping"/>
      </w:r>
      <w:r>
        <w:br w:type="textWrapping"/>
      </w:r>
      <w:r>
        <w:rPr>
          <w:i/>
        </w:rPr>
        <w:t xml:space="preserve">Nhưng em lại uống say, lúc đó, tôi nên duy trì hình tượng chính nhân quân tử dối trá của mình, chứ không nên không khống chế được mà phát sinh quan hệ với em. Sau đó, chúng ta bất tri bất giác bước đi đến tận bây giờ.</w:t>
      </w:r>
      <w:r>
        <w:br w:type="textWrapping"/>
      </w:r>
      <w:r>
        <w:br w:type="textWrapping"/>
      </w:r>
      <w:r>
        <w:rPr>
          <w:i/>
        </w:rPr>
        <w:t xml:space="preserve">Trong quá trình này, tình cảm của tôi đối với em dần dần sâu sắc, sợ là em không tưởng tượng nổi đâu. Tôi biết em là người khuyết thiếu cảm giác an toàn đến cực điểm, tôi thích em cứ như một đứa trẻ ngay thẳng, cho dù vì chuyện của người khác cũng có thể đấu đá ngang dọc đến đầu rơi máu chảy. Nhìn thì đơn giản mạnh mẽ, thật ra lại ngang bướng nhạy cảm hơn cả, tôi cảm thấy tâm như trẻ sơ sinh của em rất đáng quý.</w:t>
      </w:r>
      <w:r>
        <w:br w:type="textWrapping"/>
      </w:r>
      <w:r>
        <w:br w:type="textWrapping"/>
      </w:r>
      <w:r>
        <w:rPr>
          <w:i/>
        </w:rPr>
        <w:t xml:space="preserve">Tôi thú nhận em như vậy, khiến cho tôi mê muội, nhưng em là như vậy, cũng khiến tôi nản lòng vô cùng.</w:t>
      </w:r>
      <w:r>
        <w:br w:type="textWrapping"/>
      </w:r>
      <w:r>
        <w:br w:type="textWrapping"/>
      </w:r>
      <w:r>
        <w:rPr>
          <w:i/>
        </w:rPr>
        <w:t xml:space="preserve">Tha thứ cho sự tự tin quá mức của tôi, tôi cảm thấy em đối với tôi nhất định là vẫn có thích, nhưng thích của em, đã không thể chống đỡ tôi được nữa. Chúng ta từ lúc bắt đầu quen biết nhau, thì không ngừng khắc khẩu, tôi chung quy cảm thấy tôi không thể chạm tới em, nhưng tôi vẫn cứ ôm niềm tin, một thời gian lâu sau, chúng ta từ từ sẽ đến.</w:t>
      </w:r>
      <w:r>
        <w:br w:type="textWrapping"/>
      </w:r>
      <w:r>
        <w:br w:type="textWrapping"/>
      </w:r>
      <w:r>
        <w:rPr>
          <w:i/>
        </w:rPr>
        <w:t xml:space="preserve">Nhưng sự xuất hiện của La Huyên báo cho tôi biết, có người rất nhanh có thể bắt được nội tâm của em. Có thể em cảm thấy tôi hay đem La Huyên treo trên miệng, là sinh sự vô cớ, nhưng y khiến tôi cảm thấy uy hiếp. Không phải nói về tình cảm, mà là y khiến tôi ý thức được bất luận tôi có cố gắng thế nào, cũng vô pháp tới gần em.</w:t>
      </w:r>
      <w:r>
        <w:br w:type="textWrapping"/>
      </w:r>
      <w:r>
        <w:br w:type="textWrapping"/>
      </w:r>
      <w:r>
        <w:rPr>
          <w:i/>
        </w:rPr>
        <w:t xml:space="preserve">Tôi biết em chưa bao giờ nghĩ này nọ, em cảm thấy tôi chuyện bé xé to, em không thể lý giải được lo lắng của tôi, thứ lỗi cho cho miệng lưỡi ngu dốt, không thể giải bày mối lo âu của mình, nhiều thứ muốn nói với em, nhưng lòng tự tôn buồn cười đã ngăn cản tôi. Đây là một phần trong tính cách mà tôi vĩnh viễn không thể vượt qua được, tôi khát vọng em có thể lấy lực chú ý đặt trên người kẻ khác, phân tán một chút lên người tôi, nhưng em lại luôn đi quá nhanh, thế cho nên thời gian để chúng ta quay đầu lại nhìn cũng không có.</w:t>
      </w:r>
      <w:r>
        <w:br w:type="textWrapping"/>
      </w:r>
      <w:r>
        <w:br w:type="textWrapping"/>
      </w:r>
      <w:r>
        <w:rPr>
          <w:i/>
        </w:rPr>
        <w:t xml:space="preserve">Tôi đã nghĩ rất lâu, vì sao lại như vậy, tôi chỉ có thể đem mọi chuyện quy cho việc tính cách chúng ta thật sự không thích hợp. Tôi cho là quan trọng, thì em lại thấy không có gì; tôi rất ngột ngạt, nói năng không tốt chỉ có thể hành động, nhưng em chưa bao giờ hiểu được.</w:t>
      </w:r>
      <w:r>
        <w:br w:type="textWrapping"/>
      </w:r>
      <w:r>
        <w:br w:type="textWrapping"/>
      </w:r>
      <w:r>
        <w:rPr>
          <w:i/>
        </w:rPr>
        <w:t xml:space="preserve">Đây là sai lầm của tôi, có lẽ em đọc đến đây, mới phát hiện thì ra con người Tương Vân Chu lại có thể yêu em đến vậy, nhưng anh ta cư nhiên ngốc đên nỗi ngay cả chuyện đó cũng không thể khiến em nhận ra.</w:t>
      </w:r>
      <w:r>
        <w:br w:type="textWrapping"/>
      </w:r>
      <w:r>
        <w:br w:type="textWrapping"/>
      </w:r>
      <w:r>
        <w:rPr>
          <w:i/>
        </w:rPr>
        <w:t xml:space="preserve">Buồn cười biết bao, chúng ta cũng không phải là vô tình với nhau, nhưng cách nghĩ của chúng ta lại khác biệt như vậy. Tôi thậm chí cảm thấy nếu dùng một ngoại lực nào đó bao bọc lấy em, em sẽ dời mắt về phía tôi, cho nên tôi mới yêu cầu em đi gặp người nhà mình.</w:t>
      </w:r>
      <w:r>
        <w:br w:type="textWrapping"/>
      </w:r>
      <w:r>
        <w:br w:type="textWrapping"/>
      </w:r>
      <w:r>
        <w:rPr>
          <w:i/>
        </w:rPr>
        <w:t xml:space="preserve">Nhưng bộ dáng hoang mang khó xử của em hôm qua, khiến tôi ý thức được, có lẽ em sẽ lại cảm thấy đây chỉ là chuyện nhỏ, nhưng chuyện nhỏ này lại khiến cho tôi tâm tàn ý lạnh.</w:t>
      </w:r>
      <w:r>
        <w:br w:type="textWrapping"/>
      </w:r>
      <w:r>
        <w:br w:type="textWrapping"/>
      </w:r>
      <w:r>
        <w:rPr>
          <w:i/>
        </w:rPr>
        <w:t xml:space="preserve">Thời điểm tôi bắt đầu viết lá thư này, còn phi thường kích động, nhưng hiện tại đã chậm rãi bình tĩnh lại rồi. Tha thứ cho tôi dùng quá nhiều lời nói cảm tính, nhưng nếu dùng lý trí suy xét, tôi cho rằng chúng ta cần tách ra một chút.</w:t>
      </w:r>
      <w:r>
        <w:br w:type="textWrapping"/>
      </w:r>
      <w:r>
        <w:br w:type="textWrapping"/>
      </w:r>
      <w:r>
        <w:rPr>
          <w:i/>
        </w:rPr>
        <w:t xml:space="preserve">Chủ yếu là tôi cần một khoảng cách nhất định để khiến mình tỉnh táo lại, để không phải khắc khẩu lớn hơn, thương tổn sâu hơn, chúng ta cứ tách ra đi, mặc dù tôi cũng không biết chúng ta rốt cuộc có từng chính thức ở bên nhau hay không.</w:t>
      </w:r>
      <w:r>
        <w:br w:type="textWrapping"/>
      </w:r>
      <w:r>
        <w:br w:type="textWrapping"/>
      </w:r>
      <w:r>
        <w:rPr>
          <w:i/>
        </w:rPr>
        <w:t xml:space="preserve">Tôi dùng chút ít tự tin cuối cùng đoán rằng chắc em sẽ cảm thấy đau lòng, nhưng em đừng đau lòng, bởi vì đây là để tốt cho cả hai, nghe nói nhiều cặp đôi bởi vì tính cách không hợp mà tách ra, cuối cùng lại phát hiện thích hợp làm bạn bè của nhau hơn.</w:t>
      </w:r>
      <w:r>
        <w:br w:type="textWrapping"/>
      </w:r>
      <w:r>
        <w:br w:type="textWrapping"/>
      </w:r>
      <w:r>
        <w:rPr>
          <w:i/>
        </w:rPr>
        <w:t xml:space="preserve">Sau cùng tôi chân thành chúc phúc cho tình hữu nghị trong tương lai của chúng ta.”</w:t>
      </w:r>
      <w:r>
        <w:br w:type="textWrapping"/>
      </w:r>
      <w:r>
        <w:br w:type="textWrapping"/>
      </w:r>
      <w:r>
        <w:t xml:space="preserve">Nghiêm Tích đọc xong bức thư này, ngơ ngác cư nhiên không biết nên phản ứng như thế nào.</w:t>
      </w:r>
      <w:r>
        <w:br w:type="textWrapping"/>
      </w:r>
      <w:r>
        <w:br w:type="textWrapping"/>
      </w:r>
      <w:r>
        <w:t xml:space="preserve">Mới bắt đầu là kinh ngạc, sau đó là vui mừng, tiếp theo nhanh chóng chuyển thành thương tâm, cuối cùng là phẫn nộ.</w:t>
      </w:r>
      <w:r>
        <w:br w:type="textWrapping"/>
      </w:r>
      <w:r>
        <w:br w:type="textWrapping"/>
      </w:r>
      <w:r>
        <w:t xml:space="preserve">Biến mẹ nó cái tình hữu nghị của anh đi.</w:t>
      </w:r>
      <w:r>
        <w:br w:type="textWrapping"/>
      </w:r>
      <w:r>
        <w:br w:type="textWrapping"/>
      </w:r>
      <w:r>
        <w:t xml:space="preserve">Anh tưởng rằng sau khi hắn đọc được những dòng này, bọn họ còn có thể nói tới tình hữu nghị được sao?</w:t>
      </w:r>
      <w:r>
        <w:br w:type="textWrapping"/>
      </w:r>
      <w:r>
        <w:br w:type="textWrapping"/>
      </w:r>
      <w:r>
        <w:t xml:space="preserve">Trong miệng thì mắng, mặt lại đỏ, bởi vì xấu hổ và giận dữ, cũng bởi vì khổ sở khó nói thành lời. Hắn cầm thư, đi vòng vòng trong phòng, giống một con thú bị nhốt trong lồng sắt, lúc lâu sau, hắn mới chậm rãi dừng lại cước bộ, suy sụp ngồi xuống sô pha.</w:t>
      </w:r>
      <w:r>
        <w:br w:type="textWrapping"/>
      </w:r>
      <w:r>
        <w:br w:type="textWrapping"/>
      </w:r>
      <w:r>
        <w:t xml:space="preserve">Hắn thật sự không ngờ Tương Vân Chu lại suy nghĩ như vậy.</w:t>
      </w:r>
      <w:r>
        <w:br w:type="textWrapping"/>
      </w:r>
      <w:r>
        <w:br w:type="textWrapping"/>
      </w:r>
      <w:r>
        <w:t xml:space="preserve">Đọc lá thư này, hắn mới biết được, thì ra…. thì ra tình cảm của Tương Vân Chu đối với hắn lại sâu đậm như thế.</w:t>
      </w:r>
      <w:r>
        <w:br w:type="textWrapping"/>
      </w:r>
      <w:r>
        <w:br w:type="textWrapping"/>
      </w:r>
      <w:r>
        <w:t xml:space="preserve">Hắn không khỏi bật cười một chút.</w:t>
      </w:r>
      <w:r>
        <w:br w:type="textWrapping"/>
      </w:r>
      <w:r>
        <w:br w:type="textWrapping"/>
      </w:r>
      <w:r>
        <w:t xml:space="preserve">Hắn sợ, sợ quan hệ càng sâu sắc, đối với hắn mà nói, cứ như vậy bình thản trôi qua là tốt rồi, nếu yêu đương, nhất định sẽ rối rắm lắm.</w:t>
      </w:r>
      <w:r>
        <w:br w:type="textWrapping"/>
      </w:r>
      <w:r>
        <w:br w:type="textWrapping"/>
      </w:r>
      <w:r>
        <w:t xml:space="preserve">Nhưng tình cảm của Tương Vân Chu cũng đã đi sâu đến vậy rồi.</w:t>
      </w:r>
      <w:r>
        <w:br w:type="textWrapping"/>
      </w:r>
      <w:r>
        <w:br w:type="textWrapping"/>
      </w:r>
      <w:r>
        <w:t xml:space="preserve">Mắc cười làm sao, hắn lo sợ mình bị thương, lại thương tổn Tương Vân Chu.</w:t>
      </w:r>
      <w:r>
        <w:br w:type="textWrapping"/>
      </w:r>
      <w:r>
        <w:br w:type="textWrapping"/>
      </w:r>
      <w:r>
        <w:t xml:space="preserve">Kỳ thật chính sự ích kỷ của hắn đã khiến Tương Vân Chu nản lòng.</w:t>
      </w:r>
      <w:r>
        <w:br w:type="textWrapping"/>
      </w:r>
      <w:r>
        <w:br w:type="textWrapping"/>
      </w:r>
      <w:r>
        <w:t xml:space="preserve">Nghiêm Tích cầm thư, nhắm mắt lại.</w:t>
      </w:r>
      <w:r>
        <w:br w:type="textWrapping"/>
      </w:r>
      <w:r>
        <w:br w:type="textWrapping"/>
      </w:r>
      <w:r>
        <w:t xml:space="preserve">Tương Vân Chu nói rằng ngay từ đầu anh đã nhận thức hắn, trách không được Tương Vân Chu chẳng lúc nào ngạc nhiên trước những tật xấu của hắn.</w:t>
      </w:r>
      <w:r>
        <w:br w:type="textWrapping"/>
      </w:r>
      <w:r>
        <w:br w:type="textWrapping"/>
      </w:r>
      <w:r>
        <w:t xml:space="preserve">Duyên phận giữa người và người thật sự kỳ diệu, lần đầu tiên gặp mặt, Nghiêm Tích chán ghét anh bao nhiêu a, thế nhưng Tương Vân Chu lại tốt đẹp cỡ nào, khiến thành kiến của hắn dần biến mất không còn một mẩu.</w:t>
      </w:r>
      <w:r>
        <w:br w:type="textWrapping"/>
      </w:r>
      <w:r>
        <w:br w:type="textWrapping"/>
      </w:r>
      <w:r>
        <w:t xml:space="preserve">Hỏi thích hay không thích cái gì, người tốt như vậy, hắn không phải kẻ ngốc, sao có thể không thích cơ chứ.</w:t>
      </w:r>
      <w:r>
        <w:br w:type="textWrapping"/>
      </w:r>
      <w:r>
        <w:br w:type="textWrapping"/>
      </w:r>
      <w:r>
        <w:t xml:space="preserve">Từng câu từng chứ trong lá thư cứ xuất hiện lặp đi lặp lại trong đầu hắn.</w:t>
      </w:r>
      <w:r>
        <w:br w:type="textWrapping"/>
      </w:r>
      <w:r>
        <w:br w:type="textWrapping"/>
      </w:r>
      <w:r>
        <w:t xml:space="preserve">Cay đắng lại tràn ngập oán giận, một chút cũng không giống phong cách của Tương Vân Chu, nhưng đó mới là cách nghĩ chân thật của anh.</w:t>
      </w:r>
      <w:r>
        <w:br w:type="textWrapping"/>
      </w:r>
      <w:r>
        <w:br w:type="textWrapping"/>
      </w:r>
      <w:r>
        <w:t xml:space="preserve">Nghiêm Tích khép mắt suy nghĩ.</w:t>
      </w:r>
      <w:r>
        <w:br w:type="textWrapping"/>
      </w:r>
      <w:r>
        <w:br w:type="textWrapping"/>
      </w:r>
      <w:r>
        <w:t xml:space="preserve">Hôm qua hắn còn sợ hãi, lưỡng lự như vậy, nhưng những tâm tình đó toàn bộ đều được hình thành dựa trên cưng chiều của Tương Vân Chu đối với hắn.</w:t>
      </w:r>
      <w:r>
        <w:br w:type="textWrapping"/>
      </w:r>
      <w:r>
        <w:br w:type="textWrapping"/>
      </w:r>
      <w:r>
        <w:t xml:space="preserve">Bây giờ Tương Vân Chu đã buông xuống phần cưng chiều kia rồi, hắn mới biết được so với mất đi Tương Vân Chu, chuyện này thật sự nhỏ nhặt không đáng kể.</w:t>
      </w:r>
      <w:r>
        <w:br w:type="textWrapping"/>
      </w:r>
      <w:r>
        <w:br w:type="textWrapping"/>
      </w:r>
      <w:r>
        <w:t xml:space="preserve">Một hồi lâu, hắn đột nhiên đứng bật dậy khỏi sô pha, hắn muốn tìm Tương Vân Chu hảo hảo nói chuyện.</w:t>
      </w:r>
      <w:r>
        <w:br w:type="textWrapping"/>
      </w:r>
      <w:r>
        <w:br w:type="textWrapping"/>
      </w:r>
      <w:r>
        <w:t xml:space="preserve">Hắn thật sự chưa từng để ý rằng tình cảm của Tương Vân Chu lại sâu đậm như vậy, lúc này biết rồi, sẽ không còn chuyện gì không thể giải quyết nữa.</w:t>
      </w:r>
      <w:r>
        <w:br w:type="textWrapping"/>
      </w:r>
      <w:r>
        <w:br w:type="textWrapping"/>
      </w:r>
      <w:r>
        <w:t xml:space="preserve">Hắn tự tin bội phần, gọi vào di động của Tương Vân Chu, đúng như hắn dự đoán, điện thoại tắt.</w:t>
      </w:r>
      <w:r>
        <w:br w:type="textWrapping"/>
      </w:r>
      <w:r>
        <w:br w:type="textWrapping"/>
      </w:r>
      <w:r>
        <w:t xml:space="preserve">Hắn đi vào phòng thay đồ, lôi ra mấy bộ váy ưa thích trước kia, lồng vào người, nhưng người phản chiếu ở trong gương, thật sự rất kỳ quái.</w:t>
      </w:r>
      <w:r>
        <w:br w:type="textWrapping"/>
      </w:r>
      <w:r>
        <w:br w:type="textWrapping"/>
      </w:r>
      <w:r>
        <w:t xml:space="preserve">Hắn cào cào tóc mình, quả nhiên nguyên nhân vẫn bởi vì đã cắt tóc.</w:t>
      </w:r>
      <w:r>
        <w:br w:type="textWrapping"/>
      </w:r>
      <w:r>
        <w:br w:type="textWrapping"/>
      </w:r>
      <w:r>
        <w:t xml:space="preserve">Ra khỏi cửa thế này sẽ bị nhận ra là nam mất.</w:t>
      </w:r>
      <w:r>
        <w:br w:type="textWrapping"/>
      </w:r>
      <w:r>
        <w:br w:type="textWrapping"/>
      </w:r>
      <w:r>
        <w:t xml:space="preserve">Lòng Nghiêm Tích siết chặt một chút, vẫn cởi váy xuống, cuối cùng lúc ra khỏi cửa đeo một cặp kính râm.</w:t>
      </w:r>
      <w:r>
        <w:br w:type="textWrapping"/>
      </w:r>
      <w:r>
        <w:br w:type="textWrapping"/>
      </w:r>
      <w:r>
        <w:t xml:space="preserve">Hắn lái xe đến cao ốc truyền thông, cụ ông ở cổng vừa thấy hắn đã lộ ra biểu tình táo bón.</w:t>
      </w:r>
      <w:r>
        <w:br w:type="textWrapping"/>
      </w:r>
      <w:r>
        <w:br w:type="textWrapping"/>
      </w:r>
      <w:r>
        <w:t xml:space="preserve">Nghiêm Tích ngay cả xe cũng lười ra, hỏi: “Xin hỏi ông có biết Tương Vân Chu đang ở đâu không ạ?”</w:t>
      </w:r>
      <w:r>
        <w:br w:type="textWrapping"/>
      </w:r>
      <w:r>
        <w:br w:type="textWrapping"/>
      </w:r>
      <w:r>
        <w:t xml:space="preserve">Ông cụ lắc đầu: “Cậu cũng không biết, thì sao tôi biết được, dù sao thì hôm nay cũng không thấy tới.”</w:t>
      </w:r>
      <w:r>
        <w:br w:type="textWrapping"/>
      </w:r>
      <w:r>
        <w:br w:type="textWrapping"/>
      </w:r>
      <w:r>
        <w:t xml:space="preserve">Nghiêm Tích gật gật đầu, nói: “Không ngại cho cháu đi lên hỏi anh ấy đi đâu một chút được chứ?”</w:t>
      </w:r>
      <w:r>
        <w:br w:type="textWrapping"/>
      </w:r>
      <w:r>
        <w:br w:type="textWrapping"/>
      </w:r>
      <w:r>
        <w:t xml:space="preserve">Biểu tình trên mặt ông cụ từ táo bón đổi thành tiêu chảy, nói: “Đương nhiên không ngại.”</w:t>
      </w:r>
      <w:r>
        <w:br w:type="textWrapping"/>
      </w:r>
      <w:r>
        <w:br w:type="textWrapping"/>
      </w:r>
      <w:r>
        <w:t xml:space="preserve">Nghiêm Tích đi đến văn phòng Tương Vân Chu, trực tiếp xông vào.</w:t>
      </w:r>
      <w:r>
        <w:br w:type="textWrapping"/>
      </w:r>
      <w:r>
        <w:br w:type="textWrapping"/>
      </w:r>
      <w:r>
        <w:t xml:space="preserve">Hắn đeo kính râm, vênh cằm, giống hệt mấy tay cướp bóc vậy.</w:t>
      </w:r>
      <w:r>
        <w:br w:type="textWrapping"/>
      </w:r>
      <w:r>
        <w:br w:type="textWrapping"/>
      </w:r>
      <w:r>
        <w:t xml:space="preserve">Hắn nhìn xung quan một vòng, mọi người trong văn phòng hoảng sợ nhìn hắn, hắn tà khí cười, nói: “Mấy người tốt nhất nên nói cho tôi biết Tương Vân Chu đi đâu.”</w:t>
      </w:r>
      <w:r>
        <w:br w:type="textWrapping"/>
      </w:r>
      <w:r>
        <w:br w:type="textWrapping"/>
      </w:r>
      <w:r>
        <w:t xml:space="preserve">Kết quả Tương Vân Chu quả nhiên chạy trốn, trốn tới Mĩ, trên danh nghĩa là đi công tác.</w:t>
      </w:r>
      <w:r>
        <w:br w:type="textWrapping"/>
      </w:r>
      <w:r>
        <w:br w:type="textWrapping"/>
      </w:r>
      <w:r>
        <w:t xml:space="preserve">Nghiêm Tích tức giận đến đập luôn kính râm.</w:t>
      </w:r>
      <w:r>
        <w:br w:type="textWrapping"/>
      </w:r>
      <w:r>
        <w:br w:type="textWrapping"/>
      </w:r>
      <w:r>
        <w:t xml:space="preserve">Một đám chạy trốn đều đi Mĩ, Mĩ thì có cái gì tốt, nhớ năm đó hắn chạy tới đó không phải là vẫn phải quay về đấy sao.</w:t>
      </w:r>
      <w:r>
        <w:br w:type="textWrapping"/>
      </w:r>
      <w:r>
        <w:br w:type="textWrapping"/>
      </w:r>
      <w:r>
        <w:t xml:space="preserve">Hắn biết tạm thời không thể đuổi kịp Tương Vân Chu, không khỏi lại có chút hối hận, hôm qua tại sao phải qua đêm ở nhà Vương Thủ Trữ, nhưng hôm qua hắn vẫn còn mê mang như vậy, sau khi đọc xong thư mới tỉnh ngộ.</w:t>
      </w:r>
      <w:r>
        <w:br w:type="textWrapping"/>
      </w:r>
      <w:r>
        <w:br w:type="textWrapping"/>
      </w:r>
      <w:r>
        <w:t xml:space="preserve">Đúng lúc này, Vương Thủ Trữ gọi điện thoại tới.</w:t>
      </w:r>
      <w:r>
        <w:br w:type="textWrapping"/>
      </w:r>
      <w:r>
        <w:br w:type="textWrapping"/>
      </w:r>
      <w:r>
        <w:t xml:space="preserve">“Thế nào a, nói chuyện ró ràng chưa?” Vương Thủ Trữ quan tâm tình trạng của hai người.</w:t>
      </w:r>
      <w:r>
        <w:br w:type="textWrapping"/>
      </w:r>
      <w:r>
        <w:br w:type="textWrapping"/>
      </w:r>
      <w:r>
        <w:t xml:space="preserve">Nghiêm Tích hít sâu một hơi, nói: “Anh ấy chạy rồi.”</w:t>
      </w:r>
      <w:r>
        <w:br w:type="textWrapping"/>
      </w:r>
      <w:r>
        <w:br w:type="textWrapping"/>
      </w:r>
      <w:r>
        <w:t xml:space="preserve">“Hả?” Vương Thủ Trữ sửng sốt.</w:t>
      </w:r>
      <w:r>
        <w:br w:type="textWrapping"/>
      </w:r>
      <w:r>
        <w:br w:type="textWrapping"/>
      </w:r>
      <w:r>
        <w:t xml:space="preserve">Nghiêm Tích nói: “Tôi vừa đến, phát hiện anh ấy đã chạy sang Mĩ rồi.”</w:t>
      </w:r>
      <w:r>
        <w:br w:type="textWrapping"/>
      </w:r>
      <w:r>
        <w:br w:type="textWrapping"/>
      </w:r>
      <w:r>
        <w:t xml:space="preserve">Vương Thủ Trữ ngẩn ngơ: “Không ngờ anh Tương cũng là người có thể làm như vậy….”</w:t>
      </w:r>
      <w:r>
        <w:br w:type="textWrapping"/>
      </w:r>
      <w:r>
        <w:br w:type="textWrapping"/>
      </w:r>
      <w:r>
        <w:t xml:space="preserve">Nghiêm Tích gật gật đầu: “Ừ, ở trình độ nào đó mà nói, đây cũng coi như chạy trốn.”</w:t>
      </w:r>
      <w:r>
        <w:br w:type="textWrapping"/>
      </w:r>
      <w:r>
        <w:br w:type="textWrapping"/>
      </w:r>
      <w:r>
        <w:t xml:space="preserve">Nhưng Nghiêm Tích sẽ không để cho anh trốn.</w:t>
      </w:r>
      <w:r>
        <w:br w:type="textWrapping"/>
      </w:r>
      <w:r>
        <w:br w:type="textWrapping"/>
      </w:r>
      <w:r>
        <w:t xml:space="preserve">“Vậy phải làm sao…” Vương Thủ Trữ hỏi.</w:t>
      </w:r>
      <w:r>
        <w:br w:type="textWrapping"/>
      </w:r>
      <w:r>
        <w:br w:type="textWrapping"/>
      </w:r>
      <w:r>
        <w:t xml:space="preserve">“Mặc kệ thế nào, tôi phải liên lạc với anh ấy trước rồi mới nói tiếp được.” Nghiêm Tích nói.</w:t>
      </w:r>
      <w:r>
        <w:br w:type="textWrapping"/>
      </w:r>
      <w:r>
        <w:br w:type="textWrapping"/>
      </w:r>
      <w:r>
        <w:t xml:space="preserve">Vương Thủ Trữ đành phải “Ừ” một tiếng.</w:t>
      </w:r>
      <w:r>
        <w:br w:type="textWrapping"/>
      </w:r>
      <w:r>
        <w:br w:type="textWrapping"/>
      </w:r>
      <w:r>
        <w:t xml:space="preserve">Nghiêm Tích cúp máy, trong lúc nhất thời cư nhiên không biết phải làm thế nào liên lạc được với Tương Vân Chu.</w:t>
      </w:r>
      <w:r>
        <w:br w:type="textWrapping"/>
      </w:r>
      <w:r>
        <w:br w:type="textWrapping"/>
      </w:r>
      <w:r>
        <w:t xml:space="preserve">Điện thoại khẳng định là không được, cụ thể anh ở nơi nào cũng không biết.</w:t>
      </w:r>
      <w:r>
        <w:br w:type="textWrapping"/>
      </w:r>
      <w:r>
        <w:br w:type="textWrapping"/>
      </w:r>
      <w:r>
        <w:t xml:space="preserve">Mặc dù không phải không thể tra được, nhưng Nghiêm Tích vẫn cảm thấy rất ngược (ngược trong ngược đãi, ngược tâm, ngược thân).</w:t>
      </w:r>
      <w:r>
        <w:br w:type="textWrapping"/>
      </w:r>
      <w:r>
        <w:br w:type="textWrapping"/>
      </w:r>
      <w:r>
        <w:t xml:space="preserve">Tương Vân Chu biến mất, nhưng hắn ngay cả tìm như thế nào cũng không biết.</w:t>
      </w:r>
      <w:r>
        <w:br w:type="textWrapping"/>
      </w:r>
      <w:r>
        <w:br w:type="textWrapping"/>
      </w:r>
      <w:r>
        <w:t xml:space="preserve">Trong lòng hắn muốn cùng Tương Vân Chu hảo hảo trò chuyện, càng ngày càng mãnh liệt, bọn họ thật sự chưa từng hảo hảo nói chuyện qua một lần!</w:t>
      </w:r>
      <w:r>
        <w:br w:type="textWrapping"/>
      </w:r>
      <w:r>
        <w:br w:type="textWrapping"/>
      </w:r>
      <w:r>
        <w:t xml:space="preserve">Hắn muốn có được số điện thoại của Tương Vân Chu bên Mĩ, nhưng không phải một chốc một lát là có thể có được.</w:t>
      </w:r>
      <w:r>
        <w:br w:type="textWrapping"/>
      </w:r>
      <w:r>
        <w:br w:type="textWrapping"/>
      </w:r>
      <w:r>
        <w:t xml:space="preserve">Kết quả ngày hôm sau ngược lại Quan An Viễn đã đi trước Nghiêm Tích một bước, tra ra phương thức liên lạc với Tương Vân Chu, để Vương Thủ Trữ đưa cho Nghiêm Tích. Vương Thủ Trữ lo lắng không thôi, cậu cũng rất hối hận, tối hôm đó bỏ mặc Nghiêm Tích, mà không phải trước tiên nên bảo hắn trở về giải quyết vấn đề.</w:t>
      </w:r>
      <w:r>
        <w:br w:type="textWrapping"/>
      </w:r>
      <w:r>
        <w:br w:type="textWrapping"/>
      </w:r>
      <w:r>
        <w:t xml:space="preserve">Nghiêm Tích trái lại an ủi cậu: “Không sao đâu, bọn tôi cũng không phải là không có tình cảm, nói rõ ràng là tốt mà.”</w:t>
      </w:r>
      <w:r>
        <w:br w:type="textWrapping"/>
      </w:r>
      <w:r>
        <w:br w:type="textWrapping"/>
      </w:r>
      <w:r>
        <w:t xml:space="preserve">Nghiêm Tích về nhà, cầm phương thức liên lạc kia, lại bắt đầu hoảng sợ, hắn vò áo, cắn răng, nhấn dãy số bên trên.</w:t>
      </w:r>
      <w:r>
        <w:br w:type="textWrapping"/>
      </w:r>
      <w:r>
        <w:br w:type="textWrapping"/>
      </w:r>
      <w:r>
        <w:t xml:space="preserve">Điện thoại thông, có lẽ là thư ký của Tương Vân Chu hay gì đó, mở miệng ra là tiếng Anh.</w:t>
      </w:r>
      <w:r>
        <w:br w:type="textWrapping"/>
      </w:r>
      <w:r>
        <w:br w:type="textWrapping"/>
      </w:r>
      <w:r>
        <w:t xml:space="preserve">Nghiêm Tích hoà nhã yêu cầu cô chuyển máy cho Tương Vân Chu.</w:t>
      </w:r>
      <w:r>
        <w:br w:type="textWrapping"/>
      </w:r>
      <w:r>
        <w:br w:type="textWrapping"/>
      </w:r>
      <w:r>
        <w:t xml:space="preserve">Nhưng thư ký nói: “Thực vô cùng xin lỗi, hiện tại đã là nửa đêm, nếu anh có chuyện quan trọng, có thể để lại tin nhắn được không?”</w:t>
      </w:r>
      <w:r>
        <w:br w:type="textWrapping"/>
      </w:r>
      <w:r>
        <w:br w:type="textWrapping"/>
      </w:r>
      <w:r>
        <w:t xml:space="preserve">Nghiêm Tích ngây người, nhìn thời gian, giữa trưa.</w:t>
      </w:r>
      <w:r>
        <w:br w:type="textWrapping"/>
      </w:r>
      <w:r>
        <w:br w:type="textWrapping"/>
      </w:r>
      <w:r>
        <w:t xml:space="preserve">Hắn lập tức lại hối hận một trận, gần đây hắn hối hận nhiều đến nỗi ruột cũng đen luôn rồi, nếu là trước kia hắn mặc kệ thế nào cũng sẽ gọi điện cho Tương Vân Chu tới đón, nhưng hiện tại hắn hổ thẹn trong lòng, thật sự không muốn làm phiền anh nghỉ ngơi.</w:t>
      </w:r>
      <w:r>
        <w:br w:type="textWrapping"/>
      </w:r>
      <w:r>
        <w:br w:type="textWrapping"/>
      </w:r>
      <w:r>
        <w:t xml:space="preserve">Vì thế hắn nói rằng mai sẽ gọi lại.</w:t>
      </w:r>
      <w:r>
        <w:br w:type="textWrapping"/>
      </w:r>
      <w:r>
        <w:br w:type="textWrapping"/>
      </w:r>
      <w:r>
        <w:t xml:space="preserve">Hắn cúp máy, thoát lực dựa vào sô pha.</w:t>
      </w:r>
      <w:r>
        <w:br w:type="textWrapping"/>
      </w:r>
      <w:r>
        <w:br w:type="textWrapping"/>
      </w:r>
      <w:r>
        <w:t xml:space="preserve">Hắn hoàn toàn không có lòng dạ nào đi làm việc khác, vô cùng nôn nóng, mất kiên nhẫn muốn nghỉ ngơi một chốc, ánh mắt lại quét qua góc tường đối diện sô pha.</w:t>
      </w:r>
      <w:r>
        <w:br w:type="textWrapping"/>
      </w:r>
      <w:r>
        <w:br w:type="textWrapping"/>
      </w:r>
      <w:r>
        <w:t xml:space="preserve">Hắn thấy hộp nhẫn ngày đó.</w:t>
      </w:r>
      <w:r>
        <w:br w:type="textWrapping"/>
      </w:r>
      <w:r>
        <w:br w:type="textWrapping"/>
      </w:r>
      <w:r>
        <w:t xml:space="preserve">Hắn đi qua nhặt nó lên, kết quả phát hiện bên trong chỉ còn một chiếc nhẫn.</w:t>
      </w:r>
      <w:r>
        <w:br w:type="textWrapping"/>
      </w:r>
      <w:r>
        <w:br w:type="textWrapping"/>
      </w:r>
      <w:r>
        <w:t xml:space="preserve">Hắn ngẩn người, nhìn khắp nơi, không phát hiện ra chiếc còn lại.</w:t>
      </w:r>
      <w:r>
        <w:br w:type="textWrapping"/>
      </w:r>
      <w:r>
        <w:br w:type="textWrapping"/>
      </w:r>
      <w:r>
        <w:t xml:space="preserve">Chẳng lẽ Tương Vân Chu đã mang chiếc kia đi rồi? Hắn nhìn chiếc nhẫn trong hộp, cầm lên, tròng lên tay mình, phát hiện rộng hơn một vòng.</w:t>
      </w:r>
      <w:r>
        <w:br w:type="textWrapping"/>
      </w:r>
      <w:r>
        <w:br w:type="textWrapping"/>
      </w:r>
      <w:r>
        <w:t xml:space="preserve">….. Vậy chiếc vốn thuộc về mình đâu?</w:t>
      </w:r>
      <w:r>
        <w:br w:type="textWrapping"/>
      </w:r>
      <w:r>
        <w:br w:type="textWrapping"/>
      </w:r>
      <w:r>
        <w:t xml:space="preserve">Hắn ngồi xổm xuống, xem dưới gầm tủ, tìm một lượt, không tìm thấy.</w:t>
      </w:r>
      <w:r>
        <w:br w:type="textWrapping"/>
      </w:r>
      <w:r>
        <w:br w:type="textWrapping"/>
      </w:r>
      <w:r>
        <w:t xml:space="preserve">Hắn có trực giác Tương Vân Chu nếu vứt đi một chiếc, thì sẽ không mang chiếc còn lại đi, huống chi chiếc kia hẳn là size 1, bản thân anh cũng đeo không vừa.</w:t>
      </w:r>
      <w:r>
        <w:br w:type="textWrapping"/>
      </w:r>
      <w:r>
        <w:br w:type="textWrapping"/>
      </w:r>
      <w:r>
        <w:t xml:space="preserve">Nghiêm Tích tìm ở các góc phòng nhiều tiếng liền, nhưng thế nào cũng không tìm ra chiếc nhẫn thất lạc, cuối cùng hắn vô lực ngã ngồi trên mặt đất.</w:t>
      </w:r>
      <w:r>
        <w:br w:type="textWrapping"/>
      </w:r>
      <w:r>
        <w:br w:type="textWrapping"/>
      </w:r>
      <w:r>
        <w:t xml:space="preserve">Hắn nhìn nhìn chiếc hộp trong tay, chiếc nhẫn còn lại lẻ loi trơ trọi nằm đó, ánh lên ngân quang, giống như là lên án.</w:t>
      </w:r>
      <w:r>
        <w:br w:type="textWrapping"/>
      </w:r>
      <w:r>
        <w:br w:type="textWrapping"/>
      </w:r>
      <w:r>
        <w:t xml:space="preserve">Hắn đứng bật dậy, một phát ném lên bàn trà.</w:t>
      </w:r>
      <w:r>
        <w:br w:type="textWrapping"/>
      </w:r>
      <w:r>
        <w:br w:type="textWrapping"/>
      </w:r>
      <w:r>
        <w:t xml:space="preserve">Ly tách cùng bình hoa trang trí bên trên rơi xuống đất, phát ra âm thanh loảng xoảng, lớn đến dọa người.</w:t>
      </w:r>
      <w:r>
        <w:br w:type="textWrapping"/>
      </w:r>
      <w:r>
        <w:br w:type="textWrapping"/>
      </w:r>
      <w:r>
        <w:t xml:space="preserve">Hắn thấy vệt nước trên mặt đất, mới hậu tri hậu giác nhớ ra, đây là nhà Tương Vân Chu, hắn không có tư cách dùng gia cụ nơi này phát giận.</w:t>
      </w:r>
      <w:r>
        <w:br w:type="textWrapping"/>
      </w:r>
      <w:r>
        <w:br w:type="textWrapping"/>
      </w:r>
      <w:r>
        <w:t xml:space="preserve">Tới tối, Nghiêm Tích vẫn thay một bộ váy, đến quán bar.</w:t>
      </w:r>
      <w:r>
        <w:br w:type="textWrapping"/>
      </w:r>
      <w:r>
        <w:br w:type="textWrapping"/>
      </w:r>
      <w:r>
        <w:t xml:space="preserve">Dọc trên đường đi, đều có người nhìn theo hắn, Nghiêm Tích biết, bọn họ đang nghi hoặc về giới tính của hắn.</w:t>
      </w:r>
      <w:r>
        <w:br w:type="textWrapping"/>
      </w:r>
      <w:r>
        <w:br w:type="textWrapping"/>
      </w:r>
      <w:r>
        <w:t xml:space="preserve">Đến quán bar, nhân viên quán thấy bộ dáng này của hắn, ai nấy đều một bộ muốn nói lại thôi.</w:t>
      </w:r>
      <w:r>
        <w:br w:type="textWrapping"/>
      </w:r>
      <w:r>
        <w:br w:type="textWrapping"/>
      </w:r>
      <w:r>
        <w:t xml:space="preserve">Cả một buổi tối, hắn đều ở trong tình trạng như đi vào cõi thần tiên, lá thư đó trong thời gian một ngày này, bị hắn nhớ đi nhớ lại, gần như thuộc lòng luôn rồi.</w:t>
      </w:r>
      <w:r>
        <w:br w:type="textWrapping"/>
      </w:r>
      <w:r>
        <w:br w:type="textWrapping"/>
      </w:r>
      <w:r>
        <w:t xml:space="preserve">Hắn ngẩng đầu nhìn quanh bốn phía, phát hiện cả một đối tượng để bày tỏ tích tụ trong lòng cũng không có.</w:t>
      </w:r>
      <w:r>
        <w:br w:type="textWrapping"/>
      </w:r>
      <w:r>
        <w:br w:type="textWrapping"/>
      </w:r>
      <w:r>
        <w:t xml:space="preserve">Những người tìm kiếm tình yêu trong này, đều đã đi theo con đường của riêng họ rồi.</w:t>
      </w:r>
      <w:r>
        <w:br w:type="textWrapping"/>
      </w:r>
      <w:r>
        <w:br w:type="textWrapping"/>
      </w:r>
      <w:r>
        <w:t xml:space="preserve">Mà tình yêu của hắn lại rút về con số không.</w:t>
      </w:r>
      <w:r>
        <w:br w:type="textWrapping"/>
      </w:r>
      <w:r>
        <w:br w:type="textWrapping"/>
      </w:r>
      <w:r>
        <w:t xml:space="preserve">Có điều cũng không sao, chờ tối đến là giữa trưa ở Mĩ, hắn liền gọi điện thoại cho Tương Vân Chu, nói ra suy nghĩ của mình, Tương Vân Chu sẽ trở lại thôi.</w:t>
      </w:r>
      <w:r>
        <w:br w:type="textWrapping"/>
      </w:r>
      <w:r>
        <w:br w:type="textWrapping"/>
      </w:r>
      <w:r>
        <w:t xml:space="preserve">Hắn tự nhủ với mình như vậy, vẫn là bộ dáng tràn đầy tự tin.</w:t>
      </w:r>
      <w:r>
        <w:br w:type="textWrapping"/>
      </w:r>
      <w:r>
        <w:br w:type="textWrapping"/>
      </w:r>
      <w:r>
        <w:t xml:space="preserve">Nhưng trong mắt người khác, hắn cả đêm không có tâm trạng, khách khứa trong quán thấy vậy, người có quen biết đi tới, hỏi hắn: “Chủ quán, cậu bị sao vậy?”</w:t>
      </w:r>
      <w:r>
        <w:br w:type="textWrapping"/>
      </w:r>
      <w:r>
        <w:br w:type="textWrapping"/>
      </w:r>
      <w:r>
        <w:t xml:space="preserve">Nghiêm Tích bất động thanh sắc nói: “Không sao.”</w:t>
      </w:r>
      <w:r>
        <w:br w:type="textWrapping"/>
      </w:r>
      <w:r>
        <w:br w:type="textWrapping"/>
      </w:r>
      <w:r>
        <w:t xml:space="preserve">“Cậu đừng mặc như vậy nữa, trước kia còn rất đẹp, nhưng sau khi cậu cắt tóc rồi còn mặc như vậy thì có chút quái quái.” Vị khách đó quyết định vẫn nên ăn ngay nói thật.</w:t>
      </w:r>
      <w:r>
        <w:br w:type="textWrapping"/>
      </w:r>
      <w:r>
        <w:br w:type="textWrapping"/>
      </w:r>
      <w:r>
        <w:t xml:space="preserve">Nghiêm Tích sửng sốt, miết miết váy, không được tự nhiên nói: “Vậy sao….”</w:t>
      </w:r>
      <w:r>
        <w:br w:type="textWrapping"/>
      </w:r>
      <w:r>
        <w:br w:type="textWrapping"/>
      </w:r>
      <w:r>
        <w:t xml:space="preserve">“Ừ, vẫn nhìn ra được là đàn ông đó.” Vị khách đó nghĩ nghĩ, hỏi, “Chủ quán, cậu không phải là bị đá chứ hả?”</w:t>
      </w:r>
      <w:r>
        <w:br w:type="textWrapping"/>
      </w:r>
      <w:r>
        <w:br w:type="textWrapping"/>
      </w:r>
      <w:r>
        <w:t xml:space="preserve">Nghiêm Tích hung tợn trừng mắt liếc người kia một cái.</w:t>
      </w:r>
      <w:r>
        <w:br w:type="textWrapping"/>
      </w:r>
      <w:r>
        <w:br w:type="textWrapping"/>
      </w:r>
      <w:r>
        <w:t xml:space="preserve">Vị khách đó rụt cổ lại một chút, nói: “Bị đá thì tử triền loạn đả (bám riết mà đánh đấm) a, tôi cảm thấy cậu phải thành thạo lắm mới phải.”</w:t>
      </w:r>
      <w:r>
        <w:br w:type="textWrapping"/>
      </w:r>
      <w:r>
        <w:br w:type="textWrapping"/>
      </w:r>
      <w:r>
        <w:t xml:space="preserve">Nghiêm Tích lại trừng hắn: “Anh thì biết cái gì, ai cũng chạy sang Mĩ.”</w:t>
      </w:r>
      <w:r>
        <w:br w:type="textWrapping"/>
      </w:r>
      <w:r>
        <w:br w:type="textWrapping"/>
      </w:r>
      <w:r>
        <w:t xml:space="preserve">“Vậy thì sang Mĩ mà truy a, đừng nói với tôi cậu không có tiền mua vé máy bay nha….”</w:t>
      </w:r>
      <w:r>
        <w:br w:type="textWrapping"/>
      </w:r>
      <w:r>
        <w:br w:type="textWrapping"/>
      </w:r>
      <w:r>
        <w:t xml:space="preserve">Nghiêm Tích sửng sốt, tiếp theo chua xót cười cười, không nói gì.</w:t>
      </w:r>
      <w:r>
        <w:br w:type="textWrapping"/>
      </w:r>
      <w:r>
        <w:br w:type="textWrapping"/>
      </w:r>
      <w:r>
        <w:t xml:space="preserve">–</w:t>
      </w:r>
      <w:r>
        <w:br w:type="textWrapping"/>
      </w:r>
      <w:r>
        <w:br w:type="textWrapping"/>
      </w:r>
      <w:r>
        <w:t xml:space="preserve">Nghiêm Tích mười một giờ về đến nhà, hắn cởi quần áo thay đồ ngủ trước, rồi mới đi tới trước điện thoại.</w:t>
      </w:r>
      <w:r>
        <w:br w:type="textWrapping"/>
      </w:r>
      <w:r>
        <w:br w:type="textWrapping"/>
      </w:r>
      <w:r>
        <w:t xml:space="preserve">Nhấn lại dãy số hôm qua, vẫn là thư ký nhận, lần này không có lý do gì, nhưng Nghiêm Tích vẫn chuẩn bị tốt tinh thần bị cự tuyệt, song thư ký lại nhanh chóng chuyển sang nội tuyến.</w:t>
      </w:r>
      <w:r>
        <w:br w:type="textWrapping"/>
      </w:r>
      <w:r>
        <w:br w:type="textWrapping"/>
      </w:r>
      <w:r>
        <w:t xml:space="preserve">Tương Vân Chu nhận điện thoại, tùy ý nói câu: “Hello.”</w:t>
      </w:r>
      <w:r>
        <w:br w:type="textWrapping"/>
      </w:r>
      <w:r>
        <w:br w:type="textWrapping"/>
      </w:r>
      <w:r>
        <w:t xml:space="preserve">Nghiêm Tích ôn hoà nhã nhặn hỏi: “Chừng nào anh về?”</w:t>
      </w:r>
      <w:r>
        <w:br w:type="textWrapping"/>
      </w:r>
      <w:r>
        <w:br w:type="textWrapping"/>
      </w:r>
      <w:r>
        <w:t xml:space="preserve">Tương Vân Chu dừng một chút, nói: “Đợi sau khi công việc hoàn thành thì về.”</w:t>
      </w:r>
      <w:r>
        <w:br w:type="textWrapping"/>
      </w:r>
      <w:r>
        <w:br w:type="textWrapping"/>
      </w:r>
      <w:r>
        <w:t xml:space="preserve">Nghiêm Tích cảm thấy bản thân đã lâu lắm rồi không ôn nhu như vậy: “Một ngày trước anh còn mời em đến nhà anh, ngày hôm sau lại đi công tác không biết là rất giả sao?”</w:t>
      </w:r>
      <w:r>
        <w:br w:type="textWrapping"/>
      </w:r>
      <w:r>
        <w:br w:type="textWrapping"/>
      </w:r>
      <w:r>
        <w:t xml:space="preserve">Hắn thở dài, nhẹ giọng nói: “Em đã đọc thư rồi, có chuyện gì thì anh trở về rồi chúng ta nói chuyện trực tiếp có được không?”</w:t>
      </w:r>
      <w:r>
        <w:br w:type="textWrapping"/>
      </w:r>
      <w:r>
        <w:br w:type="textWrapping"/>
      </w:r>
      <w:r>
        <w:t xml:space="preserve">Tương Vân Chu nghe xong, nói: “Tôi nghĩ lời muốn nói đều nằm trong thư cả rồi, không có gì cần phải nói chuyện trực tiếp.”</w:t>
      </w:r>
      <w:r>
        <w:br w:type="textWrapping"/>
      </w:r>
      <w:r>
        <w:br w:type="textWrapping"/>
      </w:r>
      <w:r>
        <w:t xml:space="preserve">“Nhưng anh không thể không cho em cơ hội!” Nghiêm Tích hô lên, đột nhiên cảm thấy như vậy không tốt, khắc chế bản thân, hạ giọng, nói, “Giống như anh nói, em thích anh, nếu chúng ta đã có ý với nhau, thì có gì không thể giải quyết được chứ? Em biết trước đây em chỉ lo lắng cho bản thân, cho nên không bận tâm đến suy nghĩ của anh. Từ giờ trở đi em sẽ chú ý, có gì thì anh cứ nói với em, đừng chạy trốn như vậy a.”</w:t>
      </w:r>
      <w:r>
        <w:br w:type="textWrapping"/>
      </w:r>
      <w:r>
        <w:br w:type="textWrapping"/>
      </w:r>
      <w:r>
        <w:t xml:space="preserve">“Thậm chí tới giờ em lại còn trách tôi.” Tương Vân Chu đợi hắn nói xong, bình tĩnh vạch ra.</w:t>
      </w:r>
      <w:r>
        <w:br w:type="textWrapping"/>
      </w:r>
      <w:r>
        <w:br w:type="textWrapping"/>
      </w:r>
      <w:r>
        <w:t xml:space="preserve">Nghiêm Tích sửng sốt, nói: “Em không phải trách anh… Em là nói…..” Shit, Nghiêm Tích thầm mắng mình, tiếp tục nói, “Em đã tự kiểm điểm bản thân rồi, anh cho em cơ hội đi.”</w:t>
      </w:r>
      <w:r>
        <w:br w:type="textWrapping"/>
      </w:r>
      <w:r>
        <w:br w:type="textWrapping"/>
      </w:r>
      <w:r>
        <w:t xml:space="preserve">“Thật ra đến tận lúc này em vẫn không hiểu.” Giọng nói của Tương Vân Chu ôn hoà lại trầm thấp, “Tôi khi viết bức thư này không thể phủ nhận là có rất nhiều oán giận, nhưng bây giờ tôi đã suy nghĩ, cân nhắc rõ ràng rồi. Nghiêm Tích, cách nghĩ của chúng ta thật sự khác nhau quá lớn, tiếp tục ở bên nhau đối với tôi mà nói rất thống khổ, rồi sẽ đến một ngày chúng ta ngay cả thích cũng tiêu hao hết, vậy thật sự là quá đáng sợ.”</w:t>
      </w:r>
      <w:r>
        <w:br w:type="textWrapping"/>
      </w:r>
      <w:r>
        <w:br w:type="textWrapping"/>
      </w:r>
      <w:r>
        <w:t xml:space="preserve">Nghiêm Tích quả thật không hiểu: “Miễn là chúng ta nói hết ra, thì còn nội dung gì đáng sợ nữa chứ?”</w:t>
      </w:r>
      <w:r>
        <w:br w:type="textWrapping"/>
      </w:r>
      <w:r>
        <w:br w:type="textWrapping"/>
      </w:r>
      <w:r>
        <w:t xml:space="preserve">“Em xem em đến bây giờ cũng đâu có hiểu. Em từ trước đến nay luôn tùy tâm sở dục muốn thế nào thì thế ấy, dần dần dưỡng thành tính cách không kiêng kị thứ gì, tôi thích điểm này ở em, đồng thời cũng là điểm không chịu đựng được. Chuyện khiến tôi thấy lạnh tâm, thì em lại thấy không có gì, chính bất đồng này trên căn bản, khiến chúng ta rất khó ở chung.”</w:t>
      </w:r>
      <w:r>
        <w:br w:type="textWrapping"/>
      </w:r>
      <w:r>
        <w:br w:type="textWrapping"/>
      </w:r>
      <w:r>
        <w:t xml:space="preserve">Tương Vân Chu nghĩ một chút, quyết định nói nặng hơn: “Nói khó nghe, là em căn bản cảm thấy suy nghĩ của tôi không là gì, cho nên không cần phải nói sau này sẽ cân nhắc quan tâm đến tôi gì cả.”</w:t>
      </w:r>
      <w:r>
        <w:br w:type="textWrapping"/>
      </w:r>
      <w:r>
        <w:br w:type="textWrapping"/>
      </w:r>
      <w:r>
        <w:t xml:space="preserve">Nghiêm Tích nghẹn lời, hồi lâu mới nói: “Vậy anh có thể nói cho em biết a, anh không nói làm sao em biết được?”</w:t>
      </w:r>
      <w:r>
        <w:br w:type="textWrapping"/>
      </w:r>
      <w:r>
        <w:br w:type="textWrapping"/>
      </w:r>
      <w:r>
        <w:t xml:space="preserve">Tương Vân Chu bật cười một tiếng, nói: “Lúc này có lẽ em nói như vậy, nhưng đến lúc thật sự phát sinh chuyện gì, em sẽ nghĩ, có chút chuyện cỏn con đó mà cũng xoắn xuýt cả lên.”</w:t>
      </w:r>
      <w:r>
        <w:br w:type="textWrapping"/>
      </w:r>
      <w:r>
        <w:br w:type="textWrapping"/>
      </w:r>
      <w:r>
        <w:t xml:space="preserve">“Anh còn nói anh không oán giận, anh xem anh nói những lời này là oán giận lớn bao nhiêu.” Nghiêm Tích trực tiếp phản bác.</w:t>
      </w:r>
      <w:r>
        <w:br w:type="textWrapping"/>
      </w:r>
      <w:r>
        <w:br w:type="textWrapping"/>
      </w:r>
      <w:r>
        <w:t xml:space="preserve">Tương Vân Chu không nói gì, một lát sau mới nói: “Tôi bây giờ sở dĩ còn oán giận, là bởi vì tôi đối với em vẫn còn tình cảm.”</w:t>
      </w:r>
      <w:r>
        <w:br w:type="textWrapping"/>
      </w:r>
      <w:r>
        <w:br w:type="textWrapping"/>
      </w:r>
      <w:r>
        <w:t xml:space="preserve">Hô hấp Nghiêm Tích bị kiềm hãm, nghe thấy Tương Vân Chu nói: “Nhưng chính bởi vì còn tình cảm, cho nên tôi không thể chịu đựng được việc sau này chúng ta sẽ vì loại nguyên nhân này mà dẫn đến tình cảnh ghét bỏ lẫn nhau.”</w:t>
      </w:r>
      <w:r>
        <w:br w:type="textWrapping"/>
      </w:r>
      <w:r>
        <w:br w:type="textWrapping"/>
      </w:r>
      <w:r>
        <w:t xml:space="preserve">Anh thả chậm ngữ khí, nói: “Ngày đó tôi vốn là muốn giãy dụa thêm lần cuối, nhưng cả hai lần em đều cự tuyệt, tôi không thể thuyết phục bản thân đối mặt với lần thứ ba được nữa.”</w:t>
      </w:r>
      <w:r>
        <w:br w:type="textWrapping"/>
      </w:r>
      <w:r>
        <w:br w:type="textWrapping"/>
      </w:r>
      <w:r>
        <w:t xml:space="preserve">Nghiêm Tích nắm điện thoại, không biết phải nói gì, lần đầu tiên tài ăn nói mà hắn vốn luôn lấy làm kiêu ngạo không thể phát huy, đến tận khi hắn nghe thấy Tương Vân Chu treo máy.</w:t>
      </w:r>
      <w:r>
        <w:br w:type="textWrapping"/>
      </w:r>
      <w:r>
        <w:br w:type="textWrapping"/>
      </w:r>
      <w:r>
        <w:t xml:space="preserve">Thật ra, thời điểm hắn gọi cuộc điện thoại này còn cảm thấy tự tin trăm lần, cảm thấy không sao cả, nói ra hết thì tốt rồi, Tương Vân Chu chỉ giận dỗi mà thôi.</w:t>
      </w:r>
      <w:r>
        <w:br w:type="textWrapping"/>
      </w:r>
      <w:r>
        <w:br w:type="textWrapping"/>
      </w:r>
      <w:r>
        <w:t xml:space="preserve">Hiện tại xem, đúng như Tương Vân Chu nói, hắn chưa từng hiểu anh.</w:t>
      </w:r>
      <w:r>
        <w:br w:type="textWrapping"/>
      </w:r>
      <w:r>
        <w:br w:type="textWrapping"/>
      </w:r>
      <w:r>
        <w:t xml:space="preserve">Vậy mà hắn còn dám nói xằng.</w:t>
      </w:r>
      <w:r>
        <w:br w:type="textWrapping"/>
      </w:r>
      <w:r>
        <w:br w:type="textWrapping"/>
      </w:r>
      <w:r>
        <w:t xml:space="preserve">Nhưng nếu không thích, hiện tại hắn vì cái gì lại khó chịu như vậy?</w:t>
      </w:r>
      <w:r>
        <w:br w:type="textWrapping"/>
      </w:r>
      <w:r>
        <w:br w:type="textWrapping"/>
      </w:r>
      <w:r>
        <w:t xml:space="preserve">Nghiêm Tích cúp điện thoại, gẩy gẩy tóc mình, lui về phía sau vài bước, không biết bản thân phải làm gì bây giờ. Hắn nhìn chiếc nhẫn đặt trên tủ, bất giác lại đi tìm chiếc còn lại, nhưng vẫn không tìm được.</w:t>
      </w:r>
      <w:r>
        <w:br w:type="textWrapping"/>
      </w:r>
      <w:r>
        <w:br w:type="textWrapping"/>
      </w:r>
      <w:r>
        <w:t xml:space="preserve">Biến mẹ mày đi, ông đây không tìm nữa!</w:t>
      </w:r>
      <w:r>
        <w:br w:type="textWrapping"/>
      </w:r>
      <w:r>
        <w:br w:type="textWrapping"/>
      </w:r>
      <w:r>
        <w:t xml:space="preserve">Có gì đặc biệt hơn người, tự tiện đánh giá mối quan hệ giữa bọn họ, hoàn toàn không cho hắn một cơ hội, không thử sao biết hắn sẽ không vì Tương Vân Chu mà suy nghĩ cơ chứ!</w:t>
      </w:r>
      <w:r>
        <w:br w:type="textWrapping"/>
      </w:r>
      <w:r>
        <w:br w:type="textWrapping"/>
      </w:r>
      <w:r>
        <w:t xml:space="preserve">Thế nhưng sâu trong thâm tâm Nghiêm Tích biết, những lời Tương Vân Chu nói đều đúng.</w:t>
      </w:r>
      <w:r>
        <w:br w:type="textWrapping"/>
      </w:r>
      <w:r>
        <w:br w:type="textWrapping"/>
      </w:r>
      <w:r>
        <w:t xml:space="preserve">Cũng bởi vì không thể phản bác lời anh nói, cho nên Nghiêm Tích mới cảm thấy đau buồn, khổ sở, nghẹn khuất, hắn chưa từng vì một ai mà như vậy.</w:t>
      </w:r>
      <w:r>
        <w:br w:type="textWrapping"/>
      </w:r>
      <w:r>
        <w:br w:type="textWrapping"/>
      </w:r>
      <w:r>
        <w:t xml:space="preserve">Lâu nay, hắn luôn luôn sống trong thế giới của riêng mình, cho rằng mình chỉ cần bước đi trong thế giới đó, chỉ chú tâm đến sự vui vẻ của mình, tùy tâm sở dục muốn thế nào thì thế ấy, người thân và bạn bè nói với hắn rằng, đừng kiềm chế bản thân, đừng dễ dàng thương tâm, có việc gì thì cứ phát tiết ra là được.</w:t>
      </w:r>
      <w:r>
        <w:br w:type="textWrapping"/>
      </w:r>
      <w:r>
        <w:br w:type="textWrapping"/>
      </w:r>
      <w:r>
        <w:t xml:space="preserve">Cho nên tính cách của hắn càng ngày càng cứng đầu ngang bướng, từa tựa có tác phong giang hồ, nhưng tất cả mọi người đều chiều hắn, tùy theo hắn.</w:t>
      </w:r>
      <w:r>
        <w:br w:type="textWrapping"/>
      </w:r>
      <w:r>
        <w:br w:type="textWrapping"/>
      </w:r>
      <w:r>
        <w:t xml:space="preserve">Nhưng bây giờ Tương Vân Chu nói tính cách đó làm tổn thương anh.</w:t>
      </w:r>
      <w:r>
        <w:br w:type="textWrapping"/>
      </w:r>
      <w:r>
        <w:br w:type="textWrapping"/>
      </w:r>
      <w:r>
        <w:t xml:space="preserve">Cho nên Nghiêm Tích cảm thấy ủy khuất, phản ứng đầu tiên của hắn sau khi khổ sở, giống như Tương Vân Chu đoán, hắn cảm thấy tức giận.</w:t>
      </w:r>
      <w:r>
        <w:br w:type="textWrapping"/>
      </w:r>
      <w:r>
        <w:br w:type="textWrapping"/>
      </w:r>
      <w:r>
        <w:t xml:space="preserve">Hắn đến phòng thay đồ lục lọi vài bộ quần áo, nhét vào trong túi, mặc lên người bộ áo thun quần dài, đương lúc nửa đêm chạy ra khỏi căn hộ của Tương Vân Chu.</w:t>
      </w:r>
      <w:r>
        <w:br w:type="textWrapping"/>
      </w:r>
      <w:r>
        <w:br w:type="textWrapping"/>
      </w:r>
      <w:r>
        <w:t xml:space="preserve">Hắn không thèm ở nơi này nữa!</w:t>
      </w:r>
      <w:r>
        <w:br w:type="textWrapping"/>
      </w:r>
      <w:r>
        <w:br w:type="textWrapping"/>
      </w:r>
      <w:r>
        <w:t xml:space="preserve">Hắn lái xe quay trở lại căn hộ của mình, bởi vì đã lâu không ở, hắn cũng không tìm người đến quét tước, trên mặt gia cụ đều bị phủ một lớp bụi, vắng vẻ lạnh lẽo.</w:t>
      </w:r>
      <w:r>
        <w:br w:type="textWrapping"/>
      </w:r>
      <w:r>
        <w:br w:type="textWrapping"/>
      </w:r>
      <w:r>
        <w:t xml:space="preserve">Thần kinh não Nghiêm Tích căng quá, không thể rảnh rỗi, rảnh rỗi liền thấy phẫn nộ tràn đầy, hắn bắt đầu quét dọn lại gian phòng, mãi đến tận gần ba giờ sáng mới dừng lại.</w:t>
      </w:r>
      <w:r>
        <w:br w:type="textWrapping"/>
      </w:r>
      <w:r>
        <w:br w:type="textWrapping"/>
      </w:r>
      <w:r>
        <w:t xml:space="preserve">Hắn nhìn căn phòng sạch sẽ, không khỏi bật cười.</w:t>
      </w:r>
      <w:r>
        <w:br w:type="textWrapping"/>
      </w:r>
      <w:r>
        <w:br w:type="textWrapping"/>
      </w:r>
      <w:r>
        <w:t xml:space="preserve">Hắn đang làm cái gì vậy, chẳng khác nào kẻ điên.</w:t>
      </w:r>
      <w:r>
        <w:br w:type="textWrapping"/>
      </w:r>
      <w:r>
        <w:br w:type="textWrapping"/>
      </w:r>
      <w:r>
        <w:t xml:space="preserve">Hoặc là nói, hắn vốn chính là một kẻ điên, tự cho mình bình thường, thật ra một chút cũng không phải, cho nên mới khiến cho người ta ghê tởm, dưới tình huống mà hắn hoàn toàn không hề phát hiện, bị phán tử hình.</w:t>
      </w:r>
      <w:r>
        <w:br w:type="textWrapping"/>
      </w:r>
      <w:r>
        <w:br w:type="textWrapping"/>
      </w:r>
      <w:r>
        <w:t xml:space="preserve">–</w:t>
      </w:r>
      <w:r>
        <w:br w:type="textWrapping"/>
      </w:r>
      <w:r>
        <w:br w:type="textWrapping"/>
      </w:r>
      <w:r>
        <w:t xml:space="preserve">Ngày hôm sau, Nghiêm Tích quay lại nhà Tương Vân Chu, đem mọi thứ toàn bộ dọn ra.</w:t>
      </w:r>
      <w:r>
        <w:br w:type="textWrapping"/>
      </w:r>
      <w:r>
        <w:br w:type="textWrapping"/>
      </w:r>
      <w:r>
        <w:t xml:space="preserve">Hắn rành rành còn đang tức giận lắm, đợi đến một ngày Tương Vân Chu hồi tâm chuyển ý, phải tới cầu hắn trở về.</w:t>
      </w:r>
      <w:r>
        <w:br w:type="textWrapping"/>
      </w:r>
      <w:r>
        <w:br w:type="textWrapping"/>
      </w:r>
      <w:r>
        <w:t xml:space="preserve">Sau khi Nghiêm Tích dọn trở về, vẫn giống như bình thường, tối đến quán bar, ngày ngủ bù.</w:t>
      </w:r>
      <w:r>
        <w:br w:type="textWrapping"/>
      </w:r>
      <w:r>
        <w:br w:type="textWrapping"/>
      </w:r>
      <w:r>
        <w:t xml:space="preserve">Ha, quả nhiên là ai rời khỏi ai mà không thể sống được cơ chứ, hắn đây không phải khoái hoạt vô cùng hay sao.</w:t>
      </w:r>
      <w:r>
        <w:br w:type="textWrapping"/>
      </w:r>
      <w:r>
        <w:br w:type="textWrapping"/>
      </w:r>
      <w:r>
        <w:t xml:space="preserve">Bạn bè đương nhiên đều biết chuyện, nhưng lần này bọn họ không xúi Nghiêm Tích muốn thế nào thì thế ấy nữa, mà đều khuyên hắn hãy gọi điện thoại cho Tương Vân Chu, gọi người ta về rồi nói sau.</w:t>
      </w:r>
      <w:r>
        <w:br w:type="textWrapping"/>
      </w:r>
      <w:r>
        <w:br w:type="textWrapping"/>
      </w:r>
      <w:r>
        <w:t xml:space="preserve">Nói rằng một người như Tương Vân Chu, bỏ lỡ sẽ rất khó có lại gì đó.</w:t>
      </w:r>
      <w:r>
        <w:br w:type="textWrapping"/>
      </w:r>
      <w:r>
        <w:br w:type="textWrapping"/>
      </w:r>
      <w:r>
        <w:t xml:space="preserve">Mắc cười ghê, Nghiêm Tích mất một lần ăn nói khép nép lại bị trách trở lại, hắn cự tuyệt cúi đầu lần nữa.</w:t>
      </w:r>
      <w:r>
        <w:br w:type="textWrapping"/>
      </w:r>
      <w:r>
        <w:br w:type="textWrapping"/>
      </w:r>
      <w:r>
        <w:t xml:space="preserve">Hơn nữa…. không phải là đang ở Mĩ sao? Có ai cả đời có thể ở Mĩ không trở lại không a, sẽ có một ngày trở về thôi, cứ chờ mà xem.</w:t>
      </w:r>
      <w:r>
        <w:br w:type="textWrapping"/>
      </w:r>
      <w:r>
        <w:br w:type="textWrapping"/>
      </w:r>
      <w:r>
        <w:t xml:space="preserve">Tất thảy đều tốt lắm, ít nhất là ở bên ngoài rất tốt, Nghiêm Tích vẫn hiên ngang khí thế làm chủ quán của hắn, đến tận một ngày lúc hắn ra ngoài, gặp phải dì Kiều.</w:t>
      </w:r>
      <w:r>
        <w:br w:type="textWrapping"/>
      </w:r>
      <w:r>
        <w:br w:type="textWrapping"/>
      </w:r>
      <w:r>
        <w:t xml:space="preserve">Từ sau khi hắn dọn đến chỗ Tương Vân Chu, hắn cũng chưa gặp dì Kiều, lần này gặp, trong lòng Nghiêm Tích còn hiện ra một loại hoài niệm.</w:t>
      </w:r>
      <w:r>
        <w:br w:type="textWrapping"/>
      </w:r>
      <w:r>
        <w:br w:type="textWrapping"/>
      </w:r>
      <w:r>
        <w:t xml:space="preserve">Lâu rồi không bị dì Kiều lải nhải, cư nhiên cảm thấy có chút ngứa ngáy, rất là hoài niệm.</w:t>
      </w:r>
      <w:r>
        <w:br w:type="textWrapping"/>
      </w:r>
      <w:r>
        <w:br w:type="textWrapping"/>
      </w:r>
      <w:r>
        <w:t xml:space="preserve">Nhưng dì Kiều chỉ trừng lớn mắt nhìn hắn, chiếu theo trước kia, bà đã chạy đến hỏi tới hỏi lui từ lâu, nhưng lần này bà chỉ đứng đó, hoảng sợ nhìn Nghiêm Tích.</w:t>
      </w:r>
      <w:r>
        <w:br w:type="textWrapping"/>
      </w:r>
      <w:r>
        <w:br w:type="textWrapping"/>
      </w:r>
      <w:r>
        <w:t xml:space="preserve">Nghiêm Tích lúc này mới nhớ ra, hắn đang mặc nam trang, nhìn từ đầu đến chân chính là một thằng con trai.</w:t>
      </w:r>
      <w:r>
        <w:br w:type="textWrapping"/>
      </w:r>
      <w:r>
        <w:br w:type="textWrapping"/>
      </w:r>
      <w:r>
        <w:t xml:space="preserve">Lòng hắn trầm xuống, mở miệng gọi một tiếng: “Dì Kiều.”</w:t>
      </w:r>
      <w:r>
        <w:br w:type="textWrapping"/>
      </w:r>
      <w:r>
        <w:br w:type="textWrapping"/>
      </w:r>
      <w:r>
        <w:t xml:space="preserve">Dì Kiều miễn cưỡng cười cười, hỏi: “Cháu là người thân của Nghiêm Tích sao? Vậy mà nhận ra dì……”</w:t>
      </w:r>
      <w:r>
        <w:br w:type="textWrapping"/>
      </w:r>
      <w:r>
        <w:br w:type="textWrapping"/>
      </w:r>
      <w:r>
        <w:t xml:space="preserve">Nghiêm Tích trầm mặc một chút, chậm rãi nói: “Cháu chính là Nghiêm Tích.”</w:t>
      </w:r>
      <w:r>
        <w:br w:type="textWrapping"/>
      </w:r>
      <w:r>
        <w:br w:type="textWrapping"/>
      </w:r>
      <w:r>
        <w:t xml:space="preserve">Dì Kiều vẻ mặt không dám tin.</w:t>
      </w:r>
      <w:r>
        <w:br w:type="textWrapping"/>
      </w:r>
      <w:r>
        <w:br w:type="textWrapping"/>
      </w:r>
      <w:r>
        <w:t xml:space="preserve">Nghiêm Tích cười cười, nói: “Cháu chính là Nghiêm Tích, cháu vẫn luôn là đàn ông.”</w:t>
      </w:r>
      <w:r>
        <w:br w:type="textWrapping"/>
      </w:r>
      <w:r>
        <w:br w:type="textWrapping"/>
      </w:r>
      <w:r>
        <w:t xml:space="preserve">Nghiêm Tích biết ánh mắt dì Kiều nhìn hắn, giống như đang nhìn một con quái vật.</w:t>
      </w:r>
      <w:r>
        <w:br w:type="textWrapping"/>
      </w:r>
      <w:r>
        <w:br w:type="textWrapping"/>
      </w:r>
      <w:r>
        <w:t xml:space="preserve">Dì Kiều xoay người bước đi, như thể trên người Nghiêm Tích có mang theo ôn dịch.</w:t>
      </w:r>
      <w:r>
        <w:br w:type="textWrapping"/>
      </w:r>
      <w:r>
        <w:br w:type="textWrapping"/>
      </w:r>
      <w:r>
        <w:t xml:space="preserve">Nghiêm Tích hờ hững nhìn bà biến mất, lần trước bà còn cười chúc phúc hắn cùng Tương Vân Chu.</w:t>
      </w:r>
      <w:r>
        <w:br w:type="textWrapping"/>
      </w:r>
      <w:r>
        <w:br w:type="textWrapping"/>
      </w:r>
      <w:r>
        <w:t xml:space="preserve">Hiện tại có lẽ là bà trở về nói cho người nhà của bà biết, trong khu phố này có một tên biến thái nam mặc nữ trang, một tên đồng tính luyến ái, thật là ghê tởm.</w:t>
      </w:r>
      <w:r>
        <w:br w:type="textWrapping"/>
      </w:r>
      <w:r>
        <w:br w:type="textWrapping"/>
      </w:r>
      <w:r>
        <w:t xml:space="preserve">Nghiêm Tích đi đến bãi đỗ xe, hung hăng đá một cước lên xe mình, máy báo động vang lên, thanh âm thật sự chói tai.</w:t>
      </w:r>
      <w:r>
        <w:br w:type="textWrapping"/>
      </w:r>
      <w:r>
        <w:br w:type="textWrapping"/>
      </w:r>
      <w:r>
        <w:t xml:space="preserve">Kết quả cứ như vậy qua nửa tháng, Tương Vân Chu vẫn không có chút động tĩnh nào.</w:t>
      </w:r>
      <w:r>
        <w:br w:type="textWrapping"/>
      </w:r>
      <w:r>
        <w:br w:type="textWrapping"/>
      </w:r>
      <w:r>
        <w:t xml:space="preserve">Nghiêm Tích cảm thấy bất khả tư nghị, vì trốn hắn, Tương Vân Chu cư nhiên chấp nhất như vậy, nửa tháng cũng không trở về.</w:t>
      </w:r>
      <w:r>
        <w:br w:type="textWrapping"/>
      </w:r>
      <w:r>
        <w:br w:type="textWrapping"/>
      </w:r>
      <w:r>
        <w:t xml:space="preserve">Trước kia lúc hắn còn một mình, cảm thấy độc thân tự do tự tại không việc gì, nhưng sau khi ở bên Tương Vân Chu, lúc đầu là có người quan tâm, thường thường gọi điện thoại, về sau lại phát triển đến mức độ cho ra vào căn hộ của nhau, cuối cùng trở thành sống chung.</w:t>
      </w:r>
      <w:r>
        <w:br w:type="textWrapping"/>
      </w:r>
      <w:r>
        <w:br w:type="textWrapping"/>
      </w:r>
      <w:r>
        <w:t xml:space="preserve">Quá trình này thoạt nhìn không có gì cả, nhưng lại không thể nghịch chuyển được, hiện tại hắn quay lại với trạng thái trước kia rồi, thế nào lại cảm thấy không được tự nhiên.</w:t>
      </w:r>
      <w:r>
        <w:br w:type="textWrapping"/>
      </w:r>
      <w:r>
        <w:br w:type="textWrapping"/>
      </w:r>
      <w:r>
        <w:t xml:space="preserve">Cái người bảo thủ trầm ổn có đôi khi chẳng thú vị chút nào, không còn nữa, lại cảm thấy tưởng niệm.</w:t>
      </w:r>
      <w:r>
        <w:br w:type="textWrapping"/>
      </w:r>
      <w:r>
        <w:br w:type="textWrapping"/>
      </w:r>
      <w:r>
        <w:t xml:space="preserve">Những dịu dàng từ tốn nhỏ nhặt ấy, khi đó không thèm để ý, thậm chí còn coi thường, lúc này mới biết đáng quý biết bao.</w:t>
      </w:r>
      <w:r>
        <w:br w:type="textWrapping"/>
      </w:r>
      <w:r>
        <w:br w:type="textWrapping"/>
      </w:r>
      <w:r>
        <w:t xml:space="preserve">Nghiêm Tích chết vì sĩ diện, không ở trước mặt người khác nhắc đến Tương Vân Chu, nhưng trong lòng lại bắt đầu sốt ruột.</w:t>
      </w:r>
      <w:r>
        <w:br w:type="textWrapping"/>
      </w:r>
      <w:r>
        <w:br w:type="textWrapping"/>
      </w:r>
      <w:r>
        <w:t xml:space="preserve">Xa cách nửa tháng, hắn nhịn không được lại quay về căn hộ của Tương Vân Chu.</w:t>
      </w:r>
      <w:r>
        <w:br w:type="textWrapping"/>
      </w:r>
      <w:r>
        <w:br w:type="textWrapping"/>
      </w:r>
      <w:r>
        <w:t xml:space="preserve">Hắn tỉ mỉ lục lọi trong phòng một lần, cũng lại để tìm chiếc nhẫn bị mất kia. Không biết vì sao hắn phi thường để ý tơi chiếc nhẫn đó, giống như một cái gai trong tim, không tìm thấy thì không nhổ ra được.</w:t>
      </w:r>
      <w:r>
        <w:br w:type="textWrapping"/>
      </w:r>
      <w:r>
        <w:br w:type="textWrapping"/>
      </w:r>
      <w:r>
        <w:t xml:space="preserve">Nhưng hắn không tìm thấy nhẫn, lại tìm thấy một cuốn sổ ghi chép, sổ ghi chép của Tương Vân Chu.</w:t>
      </w:r>
      <w:r>
        <w:br w:type="textWrapping"/>
      </w:r>
      <w:r>
        <w:br w:type="textWrapping"/>
      </w:r>
      <w:r>
        <w:t xml:space="preserve">Hắn mở ra xem, bị chấn động.</w:t>
      </w:r>
      <w:r>
        <w:br w:type="textWrapping"/>
      </w:r>
      <w:r>
        <w:br w:type="textWrapping"/>
      </w:r>
      <w:r>
        <w:t xml:space="preserve">Trên đó có ghi lại những việc đang đợi xử lý, khi nào thì họp, khi nào thì rảnh rỗi nghỉ ngơi, khi nào thì cùng người nhà tụ họp, thậm chí còn có vài việc vặt về vấn đề đào tạo cấp dưới.</w:t>
      </w:r>
      <w:r>
        <w:br w:type="textWrapping"/>
      </w:r>
      <w:r>
        <w:br w:type="textWrapping"/>
      </w:r>
      <w:r>
        <w:t xml:space="preserve">Nghiêm Tích chưa bao giờ chú ý đến gia đình Tương Vân Chu, không biết trong nhà anh gồm những ai, là người như thế nào, lúc này xem sổ ghi chép này, mới biết Tương Vân Chu rất để tâm tới người nhà anh, phỏng chừng là một đứa con tốt, một anh trai tốt, một người chú tốt.</w:t>
      </w:r>
      <w:r>
        <w:br w:type="textWrapping"/>
      </w:r>
      <w:r>
        <w:br w:type="textWrapping"/>
      </w:r>
      <w:r>
        <w:t xml:space="preserve">Nhưng trong sổ ghi chép này, thứ chân chính chấn động Nghiêm Tích là bên trong có rất nhiều nội dung nói về hắn.</w:t>
      </w:r>
      <w:r>
        <w:br w:type="textWrapping"/>
      </w:r>
      <w:r>
        <w:br w:type="textWrapping"/>
      </w:r>
      <w:r>
        <w:t xml:space="preserve">Cách mỗi một đoạn thời gian, Tương Vân Chu sẽ có tổng kết từ lúc bọn họ bắt đầu quen biết đến giờ, các tiểu tiết cần phải chú ý khi ở chung với Nghiêm Tích.</w:t>
      </w:r>
      <w:r>
        <w:br w:type="textWrapping"/>
      </w:r>
      <w:r>
        <w:br w:type="textWrapping"/>
      </w:r>
      <w:r>
        <w:rPr>
          <w:i/>
        </w:rPr>
        <w:t xml:space="preserve">“Ghét người khác quản lý cậu ấy, không nên quản quá nhiều việc, thăm hỏi bên cạnh.”</w:t>
      </w:r>
      <w:r>
        <w:br w:type="textWrapping"/>
      </w:r>
      <w:r>
        <w:br w:type="textWrapping"/>
      </w:r>
      <w:r>
        <w:rPr>
          <w:i/>
        </w:rPr>
        <w:t xml:space="preserve">“Dễ cáu kỉnh, thuận theo tính tình cậu ấy.”</w:t>
      </w:r>
      <w:r>
        <w:br w:type="textWrapping"/>
      </w:r>
      <w:r>
        <w:br w:type="textWrapping"/>
      </w:r>
      <w:r>
        <w:rPr>
          <w:i/>
        </w:rPr>
        <w:t xml:space="preserve">“Chú ý sân bay.”</w:t>
      </w:r>
      <w:r>
        <w:br w:type="textWrapping"/>
      </w:r>
      <w:r>
        <w:br w:type="textWrapping"/>
      </w:r>
      <w:r>
        <w:rPr>
          <w:i/>
        </w:rPr>
        <w:t xml:space="preserve">“Khen ngợi cách ăn mặc của cậu ấy.”</w:t>
      </w:r>
      <w:r>
        <w:br w:type="textWrapping"/>
      </w:r>
      <w:r>
        <w:br w:type="textWrapping"/>
      </w:r>
      <w:r>
        <w:rPr>
          <w:i/>
        </w:rPr>
        <w:t xml:space="preserve">“Làm chuyện áy náy, thích dùng sắc dụ, đừng cự tuyệt, nếu không cậu ấy sẽ thẹn quá hoá giận.”</w:t>
      </w:r>
      <w:r>
        <w:br w:type="textWrapping"/>
      </w:r>
      <w:r>
        <w:br w:type="textWrapping"/>
      </w:r>
      <w:r>
        <w:rPr>
          <w:i/>
        </w:rPr>
        <w:t xml:space="preserve">“Ăn uống không kén chọn, nhưng hay bắt bẻ chất lượng thức ăn.”</w:t>
      </w:r>
      <w:r>
        <w:br w:type="textWrapping"/>
      </w:r>
      <w:r>
        <w:br w:type="textWrapping"/>
      </w:r>
      <w:r>
        <w:rPr>
          <w:i/>
        </w:rPr>
        <w:t xml:space="preserve">“Cú đêm, buổi tối không ngủ được, buổi sáng dậy không nổi.”</w:t>
      </w:r>
      <w:r>
        <w:br w:type="textWrapping"/>
      </w:r>
      <w:r>
        <w:br w:type="textWrapping"/>
      </w:r>
      <w:r>
        <w:rPr>
          <w:i/>
        </w:rPr>
        <w:t xml:space="preserve">“Kỳ thật tửu lượng không được tốt lắm, nhưng rất thèm rượu, bình thường chú ý làm nhiều đồ bổ thận này nọ cho cậu ấy ăn.”</w:t>
      </w:r>
      <w:r>
        <w:br w:type="textWrapping"/>
      </w:r>
      <w:r>
        <w:br w:type="textWrapping"/>
      </w:r>
      <w:r>
        <w:t xml:space="preserve">Nghiêm Tích xem rồi lại xem, càng ngày càng cảm thấy kinh tâm động phách, rất nhiều chuyện bản thân hắn còn chưa chú ý tới, Tương Vân Chu đều thấy được, hơn nữa còn ghi lại.</w:t>
      </w:r>
      <w:r>
        <w:br w:type="textWrapping"/>
      </w:r>
      <w:r>
        <w:br w:type="textWrapping"/>
      </w:r>
      <w:r>
        <w:t xml:space="preserve">Hắn xem tới </w:t>
      </w:r>
      <w:r>
        <w:rPr>
          <w:i/>
        </w:rPr>
        <w:t xml:space="preserve">“Chủ nghĩa anh hùng cá nhân, giúp cậu ấy không thể để cậu ấy biết.”</w:t>
      </w:r>
      <w:r>
        <w:br w:type="textWrapping"/>
      </w:r>
      <w:r>
        <w:br w:type="textWrapping"/>
      </w:r>
      <w:r>
        <w:t xml:space="preserve">Đây đúng là được ghi lại lúc xảy ra chuyện của Âu Dương Lực, thời điểm Tương Vân Chu cuối cùng ra tay một lần nữa đẩy Âu Dương Lực lên.</w:t>
      </w:r>
      <w:r>
        <w:br w:type="textWrapping"/>
      </w:r>
      <w:r>
        <w:br w:type="textWrapping"/>
      </w:r>
      <w:r>
        <w:t xml:space="preserve">Lại cách một đoạn thời gian sau ghi chép này, trống đi vài chỗ, ở giữa có viết một cái tên:</w:t>
      </w:r>
      <w:r>
        <w:rPr>
          <w:i/>
        </w:rPr>
        <w:t xml:space="preserve"> “La Sùng”.</w:t>
      </w:r>
      <w:r>
        <w:br w:type="textWrapping"/>
      </w:r>
      <w:r>
        <w:br w:type="textWrapping"/>
      </w:r>
      <w:r>
        <w:t xml:space="preserve">Nghiêm Tích cả người đều nhảy dựng.</w:t>
      </w:r>
      <w:r>
        <w:br w:type="textWrapping"/>
      </w:r>
      <w:r>
        <w:br w:type="textWrapping"/>
      </w:r>
      <w:r>
        <w:t xml:space="preserve">Khi đó, hắn trăm phương nghìn kế cản trở La Sùng, thuận lợi như vậy, Tương Vân Chu cũng giúp đỡ sao?</w:t>
      </w:r>
      <w:r>
        <w:br w:type="textWrapping"/>
      </w:r>
      <w:r>
        <w:br w:type="textWrapping"/>
      </w:r>
      <w:r>
        <w:t xml:space="preserve">Hắn cảm đắng chát dần lan ra khắp miệng lưỡi, tiếp tục nhìn xuống.</w:t>
      </w:r>
      <w:r>
        <w:br w:type="textWrapping"/>
      </w:r>
      <w:r>
        <w:br w:type="textWrapping"/>
      </w:r>
      <w:r>
        <w:t xml:space="preserve">Đột nhiên hắn thấy thời điểm tháng chín, có một ngày chỉ có một câu.</w:t>
      </w:r>
      <w:r>
        <w:br w:type="textWrapping"/>
      </w:r>
      <w:r>
        <w:br w:type="textWrapping"/>
      </w:r>
      <w:r>
        <w:rPr>
          <w:i/>
        </w:rPr>
        <w:t xml:space="preserve">“Cắt tóc.”</w:t>
      </w:r>
      <w:r>
        <w:br w:type="textWrapping"/>
      </w:r>
      <w:r>
        <w:br w:type="textWrapping"/>
      </w:r>
      <w:r>
        <w:t xml:space="preserve">Tâm Nghiêm Tích đau đớn kịch liệt.</w:t>
      </w:r>
      <w:r>
        <w:br w:type="textWrapping"/>
      </w:r>
      <w:r>
        <w:br w:type="textWrapping"/>
      </w:r>
      <w:r>
        <w:t xml:space="preserve">Hắn ôm ngực, cảm thấy thở không nổi, ngã ngồi trên mặt đất.</w:t>
      </w:r>
      <w:r>
        <w:br w:type="textWrapping"/>
      </w:r>
      <w:r>
        <w:br w:type="textWrapping"/>
      </w:r>
      <w:r>
        <w:t xml:space="preserve">Bây giờ, hắn mới hoàn toàn hiểu được, bản thân có bao nhiêu ngu xuẩn, ngu xuẩn đến nỗi cho rằng Tương Vân Chu không để bụng.</w:t>
      </w:r>
      <w:r>
        <w:br w:type="textWrapping"/>
      </w:r>
      <w:r>
        <w:br w:type="textWrapping"/>
      </w:r>
      <w:r>
        <w:t xml:space="preserve">Chỉ một ít chữ vô cùng đơn giản, chưa viết cái gì cả, nhưng Nghiêm Tích vẫn biết anh lúc ấy cảm thấy mất mát bao nhiêu.</w:t>
      </w:r>
      <w:r>
        <w:br w:type="textWrapping"/>
      </w:r>
      <w:r>
        <w:br w:type="textWrapping"/>
      </w:r>
      <w:r>
        <w:t xml:space="preserve">Nghiêm Tích lúc này mới rõ rõ rành rành biết, thì ra mình cũng có thể cảm nhận được cái gì gọi là đau lòng.</w:t>
      </w:r>
      <w:r>
        <w:br w:type="textWrapping"/>
      </w:r>
      <w:r>
        <w:br w:type="textWrapping"/>
      </w:r>
      <w:r>
        <w:t xml:space="preserve">Tựa như lúc Tương Vân Chu tự nói, </w:t>
      </w:r>
      <w:r>
        <w:rPr>
          <w:i/>
        </w:rPr>
        <w:t xml:space="preserve">“Thì ra con người Tương Vân Chu lại có thể yêu em đến vậy, nhưng anh ta cư nhiên ngốc đên nỗi ngay cả chuyện đó cũng không thể khiến em nhận ra.”</w:t>
      </w:r>
      <w:r>
        <w:br w:type="textWrapping"/>
      </w:r>
      <w:r>
        <w:br w:type="textWrapping"/>
      </w:r>
      <w:r>
        <w:t xml:space="preserve">Nghiêm Tích đứng dậy, xông đến chỗ điện thoại.</w:t>
      </w:r>
      <w:r>
        <w:br w:type="textWrapping"/>
      </w:r>
      <w:r>
        <w:br w:type="textWrapping"/>
      </w:r>
      <w:r>
        <w:t xml:space="preserve">Hắn mặc dù ngu ngốc, nhưng không ngu đến mức không có thuốc chữa, hiện tại hắn nói gì cũng sẽ không buông Tương Vân Chu ra nữa.</w:t>
      </w:r>
      <w:r>
        <w:br w:type="textWrapping"/>
      </w:r>
      <w:r>
        <w:br w:type="textWrapping"/>
      </w:r>
      <w:r>
        <w:t xml:space="preserve">Nghiêm Tích nhào đến bên cạnh điện thoại, mới nhớ ra, bây giờ vẫn còn là ban ngày, bên Mĩ đang là ban đêm, lúc này gọi điện sẽ quấy rầy Tương Vân Chu.</w:t>
      </w:r>
      <w:r>
        <w:br w:type="textWrapping"/>
      </w:r>
      <w:r>
        <w:br w:type="textWrapping"/>
      </w:r>
      <w:r>
        <w:t xml:space="preserve">Hắn nhịn xuống xúc động.</w:t>
      </w:r>
      <w:r>
        <w:br w:type="textWrapping"/>
      </w:r>
      <w:r>
        <w:br w:type="textWrapping"/>
      </w:r>
      <w:r>
        <w:t xml:space="preserve">Nhưng loại chuyện này, vốn chính là “nhất cổ tác khí”(*), hiện tại hắn đã phanh lại, không biết phải làm gì tiếp.</w:t>
      </w:r>
      <w:r>
        <w:br w:type="textWrapping"/>
      </w:r>
      <w:r>
        <w:br w:type="textWrapping"/>
      </w:r>
      <w:r>
        <w:t xml:space="preserve">(*) [一鼓作气] Thời cổ đại trong chiến đấu thường đánh trống khi tiến quân, hồi trống đầu tiên sẽ kích thích sĩ khí lên cao nhất. Ý nói nhân lúc tinh thần đang dâng cao thì phải làm ngay.</w:t>
      </w:r>
      <w:r>
        <w:br w:type="textWrapping"/>
      </w:r>
      <w:r>
        <w:br w:type="textWrapping"/>
      </w:r>
      <w:r>
        <w:t xml:space="preserve">Vì thế hắn lại làm một việc đặc biệt khác — hăn mang quần áo ở căn hộ của mình dọn về đây.</w:t>
      </w:r>
      <w:r>
        <w:br w:type="textWrapping"/>
      </w:r>
      <w:r>
        <w:br w:type="textWrapping"/>
      </w:r>
      <w:r>
        <w:t xml:space="preserve">Trong nửa tháng này, hắn khổ sở đi đi về về, đúng là chỉ có kẻ điên mới làm vậy.</w:t>
      </w:r>
      <w:r>
        <w:br w:type="textWrapping"/>
      </w:r>
      <w:r>
        <w:br w:type="textWrapping"/>
      </w:r>
      <w:r>
        <w:t xml:space="preserve">Nhưng lần này Nghiêm Tích hạ quyết tâm, bất luận thế nào cũng sẽ không dọn ra ngoài nữa.</w:t>
      </w:r>
      <w:r>
        <w:br w:type="textWrapping"/>
      </w:r>
      <w:r>
        <w:br w:type="textWrapping"/>
      </w:r>
      <w:r>
        <w:t xml:space="preserve">Hắn mang bộ dáng giống như lúc mình dọn tới lần trước, sắp đặt lại thật giống như trước kia.</w:t>
      </w:r>
      <w:r>
        <w:br w:type="textWrapping"/>
      </w:r>
      <w:r>
        <w:br w:type="textWrapping"/>
      </w:r>
      <w:r>
        <w:t xml:space="preserve">Hắn quét dọn cả căn hộ một lượt, toàn bộ tro bụi đều bị dọn sạch.</w:t>
      </w:r>
      <w:r>
        <w:br w:type="textWrapping"/>
      </w:r>
      <w:r>
        <w:br w:type="textWrapping"/>
      </w:r>
      <w:r>
        <w:t xml:space="preserve">Nghiêm Tích thoả mãn nhìn lại gian phòng, so với lúc hắn mới dọn tới thì giống như đúc, như vậy khi Tương Vân Chu trở về, sẽ không phát hiện ra hắn từng dọn khỏi.</w:t>
      </w:r>
      <w:r>
        <w:br w:type="textWrapping"/>
      </w:r>
      <w:r>
        <w:br w:type="textWrapping"/>
      </w:r>
      <w:r>
        <w:t xml:space="preserve">Lăn qua lăn lại tới tận buổi chiều, Nghiêm Tích nhàn rỗi là trong lòng khó chịu, liền ngồi xuống, mở sổ ghi chép của Tương Vân Chu ra, tìm một cây bút, vừa xem lại một lần, vừa lật ra phía sau ghi chép.</w:t>
      </w:r>
      <w:r>
        <w:br w:type="textWrapping"/>
      </w:r>
      <w:r>
        <w:br w:type="textWrapping"/>
      </w:r>
      <w:r>
        <w:t xml:space="preserve">Hắn xem Tương Vân Chu viết gì, khóe miệng co rút, chiếu theo những gì Tương Vân Chu miêu tả, hắn thật sự là một kẻ tồi tệ.</w:t>
      </w:r>
      <w:r>
        <w:br w:type="textWrapping"/>
      </w:r>
      <w:r>
        <w:br w:type="textWrapping"/>
      </w:r>
      <w:r>
        <w:t xml:space="preserve">Một tên ngốc không hiểu phong tình tính cách nóng nảy thích uống rượu.</w:t>
      </w:r>
      <w:r>
        <w:br w:type="textWrapping"/>
      </w:r>
      <w:r>
        <w:br w:type="textWrapping"/>
      </w:r>
      <w:r>
        <w:t xml:space="preserve">Nghiêm Tích lật sang trang trống phía sau phần ghi chép, nghĩ nghĩ, bắt đầu viết xuống.</w:t>
      </w:r>
      <w:r>
        <w:br w:type="textWrapping"/>
      </w:r>
      <w:r>
        <w:br w:type="textWrapping"/>
      </w:r>
      <w:r>
        <w:t xml:space="preserve">Trong lòng mình, Tương Vân Chu là dạng người gì nhỉ? Đợi sau khi anh trở về, bản thân phải ở chung với anh như thế nào?</w:t>
      </w:r>
      <w:r>
        <w:br w:type="textWrapping"/>
      </w:r>
      <w:r>
        <w:br w:type="textWrapping"/>
      </w:r>
      <w:r>
        <w:t xml:space="preserve">Nghĩ đến đây, Nghiêm Tích mong đợi hẳn.</w:t>
      </w:r>
      <w:r>
        <w:br w:type="textWrapping"/>
      </w:r>
      <w:r>
        <w:br w:type="textWrapping"/>
      </w:r>
      <w:r>
        <w:rPr>
          <w:i/>
        </w:rPr>
        <w:t xml:space="preserve">“Manshow.”</w:t>
      </w:r>
      <w:r>
        <w:br w:type="textWrapping"/>
      </w:r>
      <w:r>
        <w:br w:type="textWrapping"/>
      </w:r>
      <w:r>
        <w:rPr>
          <w:i/>
        </w:rPr>
        <w:t xml:space="preserve">“Thật ra tài ăn nói không tồi, nhưng lại không chịu nói.”</w:t>
      </w:r>
      <w:r>
        <w:br w:type="textWrapping"/>
      </w:r>
      <w:r>
        <w:br w:type="textWrapping"/>
      </w:r>
      <w:r>
        <w:rPr>
          <w:i/>
        </w:rPr>
        <w:t xml:space="preserve">” Tức giận sẽ mất dạng vào sáng sớm.”</w:t>
      </w:r>
      <w:r>
        <w:br w:type="textWrapping"/>
      </w:r>
      <w:r>
        <w:br w:type="textWrapping"/>
      </w:r>
      <w:r>
        <w:rPr>
          <w:i/>
        </w:rPr>
        <w:t xml:space="preserve">“Khẩu vị nhạt, không thích cay.”</w:t>
      </w:r>
      <w:r>
        <w:br w:type="textWrapping"/>
      </w:r>
      <w:r>
        <w:br w:type="textWrapping"/>
      </w:r>
      <w:r>
        <w:rPr>
          <w:i/>
        </w:rPr>
        <w:t xml:space="preserve">“Không thích bị nói không phải chuyện của anh.”</w:t>
      </w:r>
      <w:r>
        <w:br w:type="textWrapping"/>
      </w:r>
      <w:r>
        <w:br w:type="textWrapping"/>
      </w:r>
      <w:r>
        <w:t xml:space="preserve">Nghiêm Tích viết đến đây, dừng một chút, hình như mình thật sự nói với anh lời này rất nhiều lần…… (còn nhớ là tốt ==)</w:t>
      </w:r>
      <w:r>
        <w:br w:type="textWrapping"/>
      </w:r>
      <w:r>
        <w:br w:type="textWrapping"/>
      </w:r>
      <w:r>
        <w:t xml:space="preserve">Hắn thở dài, tiếp tục viết.</w:t>
      </w:r>
      <w:r>
        <w:br w:type="textWrapping"/>
      </w:r>
      <w:r>
        <w:br w:type="textWrapping"/>
      </w:r>
      <w:r>
        <w:rPr>
          <w:i/>
        </w:rPr>
        <w:t xml:space="preserve">“Mặc dù không hay uống rượu, nhưng tửu lượng tốt lắm.”</w:t>
      </w:r>
      <w:r>
        <w:br w:type="textWrapping"/>
      </w:r>
      <w:r>
        <w:br w:type="textWrapping"/>
      </w:r>
      <w:r>
        <w:t xml:space="preserve">Nghiêm Tích viết viết, cảm thấy dạng người như Tương Vân Chu, cực kỳ khắc kỷ(*), căn bản không cần người khác phải chiều ý anh.</w:t>
      </w:r>
      <w:r>
        <w:br w:type="textWrapping"/>
      </w:r>
      <w:r>
        <w:br w:type="textWrapping"/>
      </w:r>
      <w:r>
        <w:t xml:space="preserve">(*) Người có tính khắc kỷ là người luôn luôn kiềm chế, nghiêm khắc với bản thân.</w:t>
      </w:r>
      <w:r>
        <w:br w:type="textWrapping"/>
      </w:r>
      <w:r>
        <w:br w:type="textWrapping"/>
      </w:r>
      <w:r>
        <w:t xml:space="preserve">Hắn có hơi chán nản, nếu vậy chờ Tương Vân Chu quay lại, hắn vẫn không thể biểu hiện cho tốt chút được.</w:t>
      </w:r>
      <w:r>
        <w:br w:type="textWrapping"/>
      </w:r>
      <w:r>
        <w:br w:type="textWrapping"/>
      </w:r>
      <w:r>
        <w:t xml:space="preserve">Nghiêm Tích nghĩ một lát, lại tiếp tục viết.</w:t>
      </w:r>
      <w:r>
        <w:br w:type="textWrapping"/>
      </w:r>
      <w:r>
        <w:br w:type="textWrapping"/>
      </w:r>
      <w:r>
        <w:rPr>
          <w:i/>
        </w:rPr>
        <w:t xml:space="preserve">“Thích Nghiêm Tích tóc dài.”</w:t>
      </w:r>
      <w:r>
        <w:t xml:space="preserve"> Hắn sẽ từ từ nuôi lại tóc.</w:t>
      </w:r>
      <w:r>
        <w:br w:type="textWrapping"/>
      </w:r>
      <w:r>
        <w:br w:type="textWrapping"/>
      </w:r>
      <w:r>
        <w:rPr>
          <w:i/>
        </w:rPr>
        <w:t xml:space="preserve">“Thích giúp đỡ Nghiêm Tích.”</w:t>
      </w:r>
      <w:r>
        <w:t xml:space="preserve"> Sau này có chuyện gì, hắn sẽ nói với anh trước, chứ không phải lại bảo “Không phải chuyện của anh”.</w:t>
      </w:r>
      <w:r>
        <w:br w:type="textWrapping"/>
      </w:r>
      <w:r>
        <w:br w:type="textWrapping"/>
      </w:r>
      <w:r>
        <w:rPr>
          <w:i/>
        </w:rPr>
        <w:t xml:space="preserve">“Lúc Nghiêm Tích sắc dụ, kỳ thật trong lòng cũng rất cao hứng.”</w:t>
      </w:r>
      <w:r>
        <w:br w:type="textWrapping"/>
      </w:r>
      <w:r>
        <w:br w:type="textWrapping"/>
      </w:r>
      <w:r>
        <w:t xml:space="preserve">Những việc Tương Vân Chu thích, đều có liên quan đến Nghiêm Tích.</w:t>
      </w:r>
      <w:r>
        <w:br w:type="textWrapping"/>
      </w:r>
      <w:r>
        <w:br w:type="textWrapping"/>
      </w:r>
      <w:r>
        <w:t xml:space="preserve">Hắn nghĩ vậy, buông bút, ngơ ngác nhìn cuốn sổ ghi chép kia, qua hồi lâu, hắn đem bức thư của Tương Vân Chu kẹp vào trong cuốn sổ, thu dọn xong, sau đó đứng lên.</w:t>
      </w:r>
      <w:r>
        <w:br w:type="textWrapping"/>
      </w:r>
      <w:r>
        <w:br w:type="textWrapping"/>
      </w:r>
      <w:r>
        <w:t xml:space="preserve">Hắn sắp không chống đỡ nổi sức nặng của cuốn sổ kia nữa rồi.</w:t>
      </w:r>
      <w:r>
        <w:br w:type="textWrapping"/>
      </w:r>
      <w:r>
        <w:br w:type="textWrapping"/>
      </w:r>
      <w:r>
        <w:t xml:space="preserve">Tại sao con người Nghiêm Tích lại ngu si như vậy? Thật ra vừa nghĩ đã rõ ràng lắm rồi, nếu không phải yêu đến cực điểm, vui buồn của một người làm sao có thể vì một người khác mà động được.</w:t>
      </w:r>
      <w:r>
        <w:br w:type="textWrapping"/>
      </w:r>
      <w:r>
        <w:br w:type="textWrapping"/>
      </w:r>
      <w:r>
        <w:t xml:space="preserve">Đáng tiếc Nghiêm Tích đồ ngốc, vẫn ở đó mà kí thác hy vọng vào hạnh phúc của người khác, tưởng rằng chỉ có từ trên người người ta, mới có thể đạt được khoái hoạt.</w:t>
      </w:r>
      <w:r>
        <w:br w:type="textWrapping"/>
      </w:r>
      <w:r>
        <w:br w:type="textWrapping"/>
      </w:r>
      <w:r>
        <w:t xml:space="preserve">Nghiêm Tích ngơ ngẩn đi tới ban công đứng ngây ra, thật vất vả cuối cùng cũng tới mười giờ, hắn quay lại gọi điện thoại.</w:t>
      </w:r>
      <w:r>
        <w:br w:type="textWrapping"/>
      </w:r>
      <w:r>
        <w:br w:type="textWrapping"/>
      </w:r>
      <w:r>
        <w:t xml:space="preserve">Vẫn là vị thư ký kia, rất lễ độ chuyển cuộc gọi sang nội tuyến.</w:t>
      </w:r>
      <w:r>
        <w:br w:type="textWrapping"/>
      </w:r>
      <w:r>
        <w:br w:type="textWrapping"/>
      </w:r>
      <w:r>
        <w:t xml:space="preserve">Lúc này, Nghiêm Tích đánh phủ đầu, nói: “Anh về đi, em thật lòng biết em có vấn đề gì rồi, anh trở về, sau đó chúng ta bắt đầu một lần nữa.”</w:t>
      </w:r>
      <w:r>
        <w:br w:type="textWrapping"/>
      </w:r>
      <w:r>
        <w:br w:type="textWrapping"/>
      </w:r>
      <w:r>
        <w:t xml:space="preserve">Tương Vân Chu bên kia nửa ngày không thốt lên một tiếng, Nghiêm Tích cũng trầm mặc chờ anh trả lời.</w:t>
      </w:r>
      <w:r>
        <w:br w:type="textWrapping"/>
      </w:r>
      <w:r>
        <w:br w:type="textWrapping"/>
      </w:r>
      <w:r>
        <w:t xml:space="preserve">Cuối cùng Tương Vân Chu nói: “Kỳ thật tôi không hy vọng vì tôi mà em thay đổi cá tính, em như vậy thật ra rất mê người, chỉ có thể nói tôi không hợp với em.”</w:t>
      </w:r>
      <w:r>
        <w:br w:type="textWrapping"/>
      </w:r>
      <w:r>
        <w:br w:type="textWrapping"/>
      </w:r>
      <w:r>
        <w:t xml:space="preserve">Nghiêm Tích nhíu mày, nói: “Anh đừng tự tiện kết luận, anh lúc này căn bản không cho em cơ hội.”</w:t>
      </w:r>
      <w:r>
        <w:br w:type="textWrapping"/>
      </w:r>
      <w:r>
        <w:br w:type="textWrapping"/>
      </w:r>
      <w:r>
        <w:t xml:space="preserve">“Tôi sao lại không cho em cơ hội? Em từng nói, sẽ đối tốt với tôi, nhưng mà….” Tương Vân Chu không nói nốt, “Cho nên, coi như hết đi Nghiêm Tích, đừng dằn vặt tôi thêm nữa.”</w:t>
      </w:r>
      <w:r>
        <w:br w:type="textWrapping"/>
      </w:r>
      <w:r>
        <w:br w:type="textWrapping"/>
      </w:r>
      <w:r>
        <w:t xml:space="preserve">Nghiêm Tích ra sức nhắm mắt lại, nói: “Em cam đoan, lần này sẽ không như vậy. Em biết thế này thiếu sức thuyết phục, nhưng chỉ cần cho em một cơ hội thôi, một thôi là được rồi.”</w:t>
      </w:r>
      <w:r>
        <w:br w:type="textWrapping"/>
      </w:r>
      <w:r>
        <w:br w:type="textWrapping"/>
      </w:r>
      <w:r>
        <w:t xml:space="preserve">Lại tạm dừng một thời gian dài, sau đó Tương Vân Chu nói: “Đúng là cám dỗ tốt đẹp, nhưng em để tôi thoải mái một chút đi.”</w:t>
      </w:r>
      <w:r>
        <w:br w:type="textWrapping"/>
      </w:r>
      <w:r>
        <w:br w:type="textWrapping"/>
      </w:r>
      <w:r>
        <w:t xml:space="preserve">Nghiêm Tích cảm thấy cổ họng bị nghẹn lại, nói không ra lời.</w:t>
      </w:r>
      <w:r>
        <w:br w:type="textWrapping"/>
      </w:r>
      <w:r>
        <w:br w:type="textWrapping"/>
      </w:r>
      <w:r>
        <w:t xml:space="preserve">Hắn thật sự không thể nhỏ nhẹ dịu dàng, nhưng hắn cũng thật sự không muốn buông ra nữa.</w:t>
      </w:r>
      <w:r>
        <w:br w:type="textWrapping"/>
      </w:r>
      <w:r>
        <w:br w:type="textWrapping"/>
      </w:r>
      <w:r>
        <w:t xml:space="preserve">“Anh trở về đi có được không?” Coi như em xin anh.</w:t>
      </w:r>
      <w:r>
        <w:br w:type="textWrapping"/>
      </w:r>
      <w:r>
        <w:br w:type="textWrapping"/>
      </w:r>
      <w:r>
        <w:t xml:space="preserve">Nửa câu sau, Nghiêm Tích vẫn là nói không nên lời.</w:t>
      </w:r>
      <w:r>
        <w:br w:type="textWrapping"/>
      </w:r>
      <w:r>
        <w:br w:type="textWrapping"/>
      </w:r>
      <w:r>
        <w:t xml:space="preserve">Tương Vân Chu chưa từng nghe qua loại khẩu khí này của Nghiêm Tích, khàn khàn bảo muốn anh quay lại, anh cũng ngẩn ngơ, lại cúp máy.</w:t>
      </w:r>
      <w:r>
        <w:br w:type="textWrapping"/>
      </w:r>
      <w:r>
        <w:br w:type="textWrapping"/>
      </w:r>
      <w:r>
        <w:t xml:space="preserve">Nghiêm Tích nghe thấy tiếng máy bận trong điện thoại, hất tay ném ống nghe ra ngoài.</w:t>
      </w:r>
      <w:r>
        <w:br w:type="textWrapping"/>
      </w:r>
      <w:r>
        <w:br w:type="textWrapping"/>
      </w:r>
      <w:r>
        <w:t xml:space="preserve">Hắn đi vào phòng thay đồ, ngồi bệt xuống dưới đống váy của hắn.</w:t>
      </w:r>
      <w:r>
        <w:br w:type="textWrapping"/>
      </w:r>
      <w:r>
        <w:br w:type="textWrapping"/>
      </w:r>
      <w:r>
        <w:t xml:space="preserve">Không sao đâu, Nghiêm Tích, sao có thể dễ dàng bỏ cuộc như vậy, nếu đã nói là sẽ không buông tay nữa, thì không được sợ bị cự tuyệt.</w:t>
      </w:r>
      <w:r>
        <w:br w:type="textWrapping"/>
      </w:r>
      <w:r>
        <w:br w:type="textWrapping"/>
      </w:r>
      <w:r>
        <w:t xml:space="preserve">Nghiêm Tích cách ba năm ngày thì gọi điện thoại cho Tương Vân Chu một lần, nhưng không nhắc lại chuyện trở về nữa, mà chỉ kể tình hình gần đây của mình, quản lí mới của quán bar được việc ra sao, ca sĩ thường trực mới cũng mời tới rồi này nọ, sau đó còn hỏi thăm Tương Vân Chu ở bên Mĩ có được không.</w:t>
      </w:r>
      <w:r>
        <w:br w:type="textWrapping"/>
      </w:r>
      <w:r>
        <w:br w:type="textWrapping"/>
      </w:r>
      <w:r>
        <w:t xml:space="preserve">Lúc đầu Tương Vân Chu còn hồi đáp, sau thư ký thường xuyên bảo anh rất bận rộn không có ở đó.</w:t>
      </w:r>
      <w:r>
        <w:br w:type="textWrapping"/>
      </w:r>
      <w:r>
        <w:br w:type="textWrapping"/>
      </w:r>
      <w:r>
        <w:t xml:space="preserve">Đảo mắt, thời gian Tương Vân Chu xuất ngoại đã được một tháng rồi.</w:t>
      </w:r>
      <w:r>
        <w:br w:type="textWrapping"/>
      </w:r>
      <w:r>
        <w:br w:type="textWrapping"/>
      </w:r>
      <w:r>
        <w:t xml:space="preserve">Thứ sáu tụ hội vẫn như thường lệ, đề tài nói chuyện của mọi người hoàn toàn xoay quanh chuyện phát triển tình cảm của Nghiêm Tích.</w:t>
      </w:r>
      <w:r>
        <w:br w:type="textWrapping"/>
      </w:r>
      <w:r>
        <w:br w:type="textWrapping"/>
      </w:r>
      <w:r>
        <w:t xml:space="preserve">“Nhớ lúc đầu, chúng ta còn trăm phương nghìn kế muốn Nghiêm Tích chấm dứt cuộc sống độc thân, nhưng bây giờ cậu ta vì tình mà khốn khổ, sao tôi lại cảm thấy nghẹn khuất vậy nhỉ?” Vương Cẩm Trình sờ sờ cằm, trăm tư không cách nào giải.</w:t>
      </w:r>
      <w:r>
        <w:br w:type="textWrapping"/>
      </w:r>
      <w:r>
        <w:br w:type="textWrapping"/>
      </w:r>
      <w:r>
        <w:t xml:space="preserve">“Bởi vì cậu coi cậu ta như con gái mình.” Dương Giản nói.</w:t>
      </w:r>
      <w:r>
        <w:br w:type="textWrapping"/>
      </w:r>
      <w:r>
        <w:br w:type="textWrapping"/>
      </w:r>
      <w:r>
        <w:t xml:space="preserve">“Thì ra là thế! Tôi nói mà, đây là tâm trạng gả con gái đi a.” Vương Cẩm Trình bừng tỉnh đại ngộ, “Từ từ, tại sao lại là con gái mà không phải con trai?”</w:t>
      </w:r>
      <w:r>
        <w:br w:type="textWrapping"/>
      </w:r>
      <w:r>
        <w:br w:type="textWrapping"/>
      </w:r>
      <w:r>
        <w:t xml:space="preserve">Nghiêm Tích trở mình xem thường, tự biên tự diễn, thực là lười nghe bọn hắn nói tào lao.</w:t>
      </w:r>
      <w:r>
        <w:br w:type="textWrapping"/>
      </w:r>
      <w:r>
        <w:br w:type="textWrapping"/>
      </w:r>
      <w:r>
        <w:t xml:space="preserve">“Có lẽ là anh Tương nhất thời suy nghĩ chưa rõ ràng thôi, đợi anh ấy suy nghĩ rõ ràng là tốt rồi.” Vương Thủ Trữ an ủi Nghiêm Tích.</w:t>
      </w:r>
      <w:r>
        <w:br w:type="textWrapping"/>
      </w:r>
      <w:r>
        <w:br w:type="textWrapping"/>
      </w:r>
      <w:r>
        <w:t xml:space="preserve">“Thật là bao nhiêu tuổi rồi? Chỉ cần hai người đều có ý, nói chuyện là tốt thôi, chúng ta đều là người từng trải, nói là tuyệt đối chuẩn.” Vương Cẩm Trình cũng an ủi theo.</w:t>
      </w:r>
      <w:r>
        <w:br w:type="textWrapping"/>
      </w:r>
      <w:r>
        <w:br w:type="textWrapping"/>
      </w:r>
      <w:r>
        <w:t xml:space="preserve">An Đạt hỏi vào bản chất vấn đề: “Tôi cũng cảm thấy chuyện không phải không thể giải quyết, vì sao anh Tương lại như vậy, tôi thấy anh ta không phải là người như thế.”</w:t>
      </w:r>
      <w:r>
        <w:br w:type="textWrapping"/>
      </w:r>
      <w:r>
        <w:br w:type="textWrapping"/>
      </w:r>
      <w:r>
        <w:t xml:space="preserve">Nghiêm Tích buông đũa, nói: “Anh ấy không chịu nổi tính cách của tôi.”</w:t>
      </w:r>
      <w:r>
        <w:br w:type="textWrapping"/>
      </w:r>
      <w:r>
        <w:br w:type="textWrapping"/>
      </w:r>
      <w:r>
        <w:t xml:space="preserve">Tất cả mọi người đứng hình.</w:t>
      </w:r>
      <w:r>
        <w:br w:type="textWrapping"/>
      </w:r>
      <w:r>
        <w:br w:type="textWrapping"/>
      </w:r>
      <w:r>
        <w:t xml:space="preserve">“Các cậu cứ bao che, thật ra tôi tính tình rất tệ, tôi biết, làm bạn thì được, làm người yêu tôi vẫn còn thiếu sót.” Nghiêm Tích nói.</w:t>
      </w:r>
      <w:r>
        <w:br w:type="textWrapping"/>
      </w:r>
      <w:r>
        <w:br w:type="textWrapping"/>
      </w:r>
      <w:r>
        <w:t xml:space="preserve">Người quý ở cái tự biết mình.</w:t>
      </w:r>
      <w:r>
        <w:br w:type="textWrapping"/>
      </w:r>
      <w:r>
        <w:br w:type="textWrapping"/>
      </w:r>
      <w:r>
        <w:t xml:space="preserve">Đáng tiếc cái tự biết mình này phải mất rất lâu hắn mới ngộ ra.</w:t>
      </w:r>
      <w:r>
        <w:br w:type="textWrapping"/>
      </w:r>
      <w:r>
        <w:br w:type="textWrapping"/>
      </w:r>
      <w:r>
        <w:t xml:space="preserve">Qua lúc lâu, Vương Cẩm Trình mới ho khan một chút, nói: “Tính tình là vặt vãnh thôi, ở bên nhau có thể từ từ dung hòa mà.”</w:t>
      </w:r>
      <w:r>
        <w:br w:type="textWrapping"/>
      </w:r>
      <w:r>
        <w:br w:type="textWrapping"/>
      </w:r>
      <w:r>
        <w:t xml:space="preserve">“Nhưng nhiều người có tình cảm cũng đâu có khả năng ở bên nhau, nguyên nhân đủ kiểu, cuối cùng rồi cũng tụ thành một câu, tính cách không hợp mà thôi.” Tạ Khánh nói.</w:t>
      </w:r>
      <w:r>
        <w:br w:type="textWrapping"/>
      </w:r>
      <w:r>
        <w:br w:type="textWrapping"/>
      </w:r>
      <w:r>
        <w:t xml:space="preserve">“Cậu không thể ngậm mồm lại được sao?” Dương Giản từ tốn nói.</w:t>
      </w:r>
      <w:r>
        <w:br w:type="textWrapping"/>
      </w:r>
      <w:r>
        <w:br w:type="textWrapping"/>
      </w:r>
      <w:r>
        <w:t xml:space="preserve">“Hu hu hu, Tiểu Đạt Đạt, hắn mắng anh.”</w:t>
      </w:r>
      <w:r>
        <w:br w:type="textWrapping"/>
      </w:r>
      <w:r>
        <w:br w:type="textWrapping"/>
      </w:r>
      <w:r>
        <w:t xml:space="preserve">An Đạt cũng không thèm để ý đến hắn.</w:t>
      </w:r>
      <w:r>
        <w:br w:type="textWrapping"/>
      </w:r>
      <w:r>
        <w:br w:type="textWrapping"/>
      </w:r>
      <w:r>
        <w:t xml:space="preserve">“Mỗi người một ý kiến, có người nói có thể dung hòa, có người nói mâu thuẫn không thể hoà giải.” Nghiêm Tích khó được khi tự mình nhận thức rõ ràng như vậy, “Trước mắt chuyện quan trọng nhất của tôi, là thuyết phục lão Tương cho tôi thêm một cơ hội nữa.”</w:t>
      </w:r>
      <w:r>
        <w:br w:type="textWrapping"/>
      </w:r>
      <w:r>
        <w:br w:type="textWrapping"/>
      </w:r>
      <w:r>
        <w:t xml:space="preserve">Mọi người đều gật đầu, nhưng Vương Cẩm Trình đột nhiên nhớ ra: “Từ từ, cậu không phải muốn sang Mĩ đó chứ, cậu không được tới sân bay nha.”</w:t>
      </w:r>
      <w:r>
        <w:br w:type="textWrapping"/>
      </w:r>
      <w:r>
        <w:br w:type="textWrapping"/>
      </w:r>
      <w:r>
        <w:t xml:space="preserve">“Tôi xác thực đã đi.” Nghiêm Tích bình tĩnh hút một ngụm nước ngọt, nói.</w:t>
      </w:r>
      <w:r>
        <w:br w:type="textWrapping"/>
      </w:r>
      <w:r>
        <w:br w:type="textWrapping"/>
      </w:r>
      <w:r>
        <w:t xml:space="preserve">“Cái gì!” Tất cả mọi người bùng nổ, trừng Nghiêm Tích.</w:t>
      </w:r>
      <w:r>
        <w:br w:type="textWrapping"/>
      </w:r>
      <w:r>
        <w:br w:type="textWrapping"/>
      </w:r>
      <w:r>
        <w:t xml:space="preserve">“Tôi lái xe đi sân bay, nhưng ngay cả cửa xe cũng không dám mở, đã chạy về rồi.”</w:t>
      </w:r>
      <w:r>
        <w:br w:type="textWrapping"/>
      </w:r>
      <w:r>
        <w:br w:type="textWrapping"/>
      </w:r>
      <w:r>
        <w:t xml:space="preserve">Mọi người thở ra một hơi.</w:t>
      </w:r>
      <w:r>
        <w:br w:type="textWrapping"/>
      </w:r>
      <w:r>
        <w:br w:type="textWrapping"/>
      </w:r>
      <w:r>
        <w:t xml:space="preserve">“Cậu đừng vội, tôi thay cậu sang Mỹ là được.” Vương Cẩm Trình nói, “Tiện đường thăm bố mẹ tôi luôn.”</w:t>
      </w:r>
      <w:r>
        <w:br w:type="textWrapping"/>
      </w:r>
      <w:r>
        <w:br w:type="textWrapping"/>
      </w:r>
      <w:r>
        <w:t xml:space="preserve">“Chuyện này, vài ngày nữa An Viễn cũng sẽ đi công tác bên Mĩ, đến lúc đó để anh ấy nói vài câu với anh Tương đi, tôi chung quy cảm thấy bọn họ hẳn là sẽ có tiếng nói chung.” Vương Thủ Trữ nói.</w:t>
      </w:r>
      <w:r>
        <w:br w:type="textWrapping"/>
      </w:r>
      <w:r>
        <w:br w:type="textWrapping"/>
      </w:r>
      <w:r>
        <w:t xml:space="preserve">Mọi người nhất trí gật đầu.</w:t>
      </w:r>
      <w:r>
        <w:br w:type="textWrapping"/>
      </w:r>
      <w:r>
        <w:br w:type="textWrapping"/>
      </w:r>
      <w:r>
        <w:t xml:space="preserve">Nghiêm Tích nhìn bạn bè của mình, thật sự nhịn không được bật cười thành tiếng.</w:t>
      </w:r>
      <w:r>
        <w:br w:type="textWrapping"/>
      </w:r>
      <w:r>
        <w:br w:type="textWrapping"/>
      </w:r>
      <w:r>
        <w:t xml:space="preserve">Mọi người thật là đáng yêu a, ngay cả chuyện yêu đương của mình mà cũng phải bận tâm.</w:t>
      </w:r>
      <w:r>
        <w:br w:type="textWrapping"/>
      </w:r>
      <w:r>
        <w:br w:type="textWrapping"/>
      </w:r>
      <w:r>
        <w:t xml:space="preserve">Lại nói bản thân cũng quá thất bại, cả tình yêu của mình mà cũng không chắc chắn.</w:t>
      </w:r>
      <w:r>
        <w:br w:type="textWrapping"/>
      </w:r>
      <w:r>
        <w:br w:type="textWrapping"/>
      </w:r>
      <w:r>
        <w:t xml:space="preserve">“Các cậu yên tâm đi, đây là chuyện riêng giữa chúng tôi, tôi chưa bao giờ tâm bình khí hòa thế này, tôi biết nên làm thế nào, các cậu không cần lo lắng.” Nghiêm Tích chân thành nói.</w:t>
      </w:r>
      <w:r>
        <w:br w:type="textWrapping"/>
      </w:r>
      <w:r>
        <w:br w:type="textWrapping"/>
      </w:r>
      <w:r>
        <w:t xml:space="preserve">Mọi người nhìn nhau, cuối cùng Vương Cẩm Trình tổng kết: “Bất luận thế nào, không được tới sân bay.”</w:t>
      </w:r>
      <w:r>
        <w:br w:type="textWrapping"/>
      </w:r>
      <w:r>
        <w:br w:type="textWrapping"/>
      </w:r>
      <w:r>
        <w:t xml:space="preserve">“Được, được.” Nghiêm Tích gật đầu đáp ứng.</w:t>
      </w:r>
      <w:r>
        <w:br w:type="textWrapping"/>
      </w:r>
      <w:r>
        <w:br w:type="textWrapping"/>
      </w:r>
      <w:r>
        <w:t xml:space="preserve">Tụ hội xong, Nghiêm Tích về nhà, vừa nhìn đồng hồ, hơn mười một giờ, lại gọi điện thoại cho Tương Vân Chu.</w:t>
      </w:r>
      <w:r>
        <w:br w:type="textWrapping"/>
      </w:r>
      <w:r>
        <w:br w:type="textWrapping"/>
      </w:r>
      <w:r>
        <w:t xml:space="preserve">Thư ký rất có lễ phép nói, ngài Tương đã ra ngoài làm việc, Nghiêm Tích cũng rất có lễ phép nói, cảm ơn, làm phiền, hắn hôm khác sẽ lại gọi đến.</w:t>
      </w:r>
      <w:r>
        <w:br w:type="textWrapping"/>
      </w:r>
      <w:r>
        <w:br w:type="textWrapping"/>
      </w:r>
      <w:r>
        <w:t xml:space="preserve">Nghiêm Tích treo điện thoại, kỳ thật hắn không phải không tìm được cách liên hệ khác với Tương Vân Chu, nhưng tử triền loạn đả như vậy thật sự không phải là việc một người có phong độ nên làm.</w:t>
      </w:r>
      <w:r>
        <w:br w:type="textWrapping"/>
      </w:r>
      <w:r>
        <w:br w:type="textWrapping"/>
      </w:r>
      <w:r>
        <w:t xml:space="preserve">Nghiêm Tích đi ra ban công, nhìn ra bên ngoài.</w:t>
      </w:r>
      <w:r>
        <w:br w:type="textWrapping"/>
      </w:r>
      <w:r>
        <w:br w:type="textWrapping"/>
      </w:r>
      <w:r>
        <w:t xml:space="preserve">Tầm nhìn cao tầng của căn hộ cao cấp vô cùng tốt, có thể nhìn rất xa, dưới những ngọn đèn lung linh như ánh sao, chiếu rọi lên không trung thành một mảng ửng hồng.</w:t>
      </w:r>
      <w:r>
        <w:br w:type="textWrapping"/>
      </w:r>
      <w:r>
        <w:br w:type="textWrapping"/>
      </w:r>
      <w:r>
        <w:t xml:space="preserve">Thành thị ban đêm, luôn sáng rực như thế.</w:t>
      </w:r>
      <w:r>
        <w:br w:type="textWrapping"/>
      </w:r>
      <w:r>
        <w:br w:type="textWrapping"/>
      </w:r>
      <w:r>
        <w:t xml:space="preserve">Nghiêm Tích ôm ngực, nhìn lúc lâu, nghĩ thầm mình tới nơi này đã được nhiều lắm rồi, chỉ sợ sau này cũng phải ở đây mãi.</w:t>
      </w:r>
      <w:r>
        <w:br w:type="textWrapping"/>
      </w:r>
      <w:r>
        <w:br w:type="textWrapping"/>
      </w:r>
      <w:r>
        <w:t xml:space="preserve">Hắn nhớ đến người mẹ ở bên Mĩ, đó là vướng bận duy nhất của hắn, làm một đứa con hắn thật sự quá thất bại, mẹ hết lần này đến lần khác thả hắn đi, bản thân lại rũ bỏ tất cả trách nhiệm.</w:t>
      </w:r>
      <w:r>
        <w:br w:type="textWrapping"/>
      </w:r>
      <w:r>
        <w:br w:type="textWrapping"/>
      </w:r>
      <w:r>
        <w:t xml:space="preserve">Mẹ cắt đứt toàn bộ liên lạc, thật ra là vì muốn bảo vệ hắn, nhưng hắn vẫn khát khao một cuộc điện thoại đến từ nước Mĩ.</w:t>
      </w:r>
      <w:r>
        <w:br w:type="textWrapping"/>
      </w:r>
      <w:r>
        <w:br w:type="textWrapping"/>
      </w:r>
      <w:r>
        <w:t xml:space="preserve">Nghiêm Tích ngẩng đầu nhìn bầu trời, thấy có một điểm đỏ xẹt ngang qua trời đêm, chắc là một chuyến bay đêm.</w:t>
      </w:r>
      <w:r>
        <w:br w:type="textWrapping"/>
      </w:r>
      <w:r>
        <w:br w:type="textWrapping"/>
      </w:r>
      <w:r>
        <w:t xml:space="preserve">Hắn lấy di động ra, đánh một cuộc điện thoại: “Xin chào, tôi muốn đặt một vé máy bay đi New York. Thời gian a, càng sớm càng tốt.”</w:t>
      </w:r>
      <w:r>
        <w:br w:type="textWrapping"/>
      </w:r>
      <w:r>
        <w:br w:type="textWrapping"/>
      </w:r>
      <w:r>
        <w:t xml:space="preserve">Qua một tháng rồi, Nghiêm Tích cảm thấy suy nghĩ của Tương Vân Chu khẳng định là sẽ không thay đổi nữa, Nghiêm Tích có không muốn buông tha thế nào, anh cũng không có vẻ muốn trở về.</w:t>
      </w:r>
      <w:r>
        <w:br w:type="textWrapping"/>
      </w:r>
      <w:r>
        <w:br w:type="textWrapping"/>
      </w:r>
      <w:r>
        <w:t xml:space="preserve">Nhưng Nghiêm Tích nghĩ rằng, hắn không thể ngồi đây chờ chết, chờ chết từ trước đến nay không phải là phong cách của hắn.</w:t>
      </w:r>
      <w:r>
        <w:br w:type="textWrapping"/>
      </w:r>
      <w:r>
        <w:br w:type="textWrapping"/>
      </w:r>
      <w:r>
        <w:t xml:space="preserve">–</w:t>
      </w:r>
      <w:r>
        <w:br w:type="textWrapping"/>
      </w:r>
      <w:r>
        <w:br w:type="textWrapping"/>
      </w:r>
      <w:r>
        <w:t xml:space="preserve">Nghiêm Tích đặt vé máy bay vào chiều ngày hôm sau, hắn thu dọn một chút đồ đạc, phát hiện túi nào cũng nhỏ.</w:t>
      </w:r>
      <w:r>
        <w:br w:type="textWrapping"/>
      </w:r>
      <w:r>
        <w:br w:type="textWrapping"/>
      </w:r>
      <w:r>
        <w:t xml:space="preserve">Quần áo hắn muốn mang đi rất nhiều, còn muốn mang quà trong nước qua đó nữa.</w:t>
      </w:r>
      <w:r>
        <w:br w:type="textWrapping"/>
      </w:r>
      <w:r>
        <w:br w:type="textWrapping"/>
      </w:r>
      <w:r>
        <w:t xml:space="preserve">Sau đó hắn lại nghĩ, dứt khoát lấy hết ra, chỉ để lại một bộ đồ sạch, dù sao cũng có tiền sang kia mua cũng được.</w:t>
      </w:r>
      <w:r>
        <w:br w:type="textWrapping"/>
      </w:r>
      <w:r>
        <w:br w:type="textWrapping"/>
      </w:r>
      <w:r>
        <w:t xml:space="preserve">Hắn yên tâm đi ngủ, cư nhiên ngủ rất ngon, đến hôm sau, hắn ăn cơm trưa, hướng về sân bay mà đi.</w:t>
      </w:r>
      <w:r>
        <w:br w:type="textWrapping"/>
      </w:r>
      <w:r>
        <w:br w:type="textWrapping"/>
      </w:r>
      <w:r>
        <w:t xml:space="preserve">Lúc lái xe chạy được nửa đường, lại nhận được điện thoại của Vương Cẩm Trình.</w:t>
      </w:r>
      <w:r>
        <w:br w:type="textWrapping"/>
      </w:r>
      <w:r>
        <w:br w:type="textWrapping"/>
      </w:r>
      <w:r>
        <w:t xml:space="preserve">“Ê, tôi nói cậu nghe, tôi nói với bố mẹ tôi rồi, tuần sau tôi sang Mĩ một chuyến, đến lúc đó tôi sẽ đến gặp anh Tương kia.” Vương Cẩm Trình nói trong điện thoại.</w:t>
      </w:r>
      <w:r>
        <w:br w:type="textWrapping"/>
      </w:r>
      <w:r>
        <w:br w:type="textWrapping"/>
      </w:r>
      <w:r>
        <w:t xml:space="preserve">Nghiêm Tích nghe xong thiếu chút nữa đem xe đụng vào hàng rào bảo vệ trên đường cao tốc sân bay.</w:t>
      </w:r>
      <w:r>
        <w:br w:type="textWrapping"/>
      </w:r>
      <w:r>
        <w:br w:type="textWrapping"/>
      </w:r>
      <w:r>
        <w:t xml:space="preserve">“Cậu không cần đi dạy sao? Đừng nha, tôi nói việc này tôi tự giải quyết là được rồi.” Nghiêm Tích vội vàng nói.</w:t>
      </w:r>
      <w:r>
        <w:br w:type="textWrapping"/>
      </w:r>
      <w:r>
        <w:br w:type="textWrapping"/>
      </w:r>
      <w:r>
        <w:t xml:space="preserve">“Tôi tiện đường thôi, đương nhiên nếu có thể bỏ anh Tương của cậu vào bao tải đem về luôn thì càng tốt.”</w:t>
      </w:r>
      <w:r>
        <w:br w:type="textWrapping"/>
      </w:r>
      <w:r>
        <w:br w:type="textWrapping"/>
      </w:r>
      <w:r>
        <w:t xml:space="preserve">“Thật sự không cần đâu, hơn nữa loại chuyện này nếu để người khác khuyên giải ngược lại sẽ sinh tâm lý phản kháng đó.”</w:t>
      </w:r>
      <w:r>
        <w:br w:type="textWrapping"/>
      </w:r>
      <w:r>
        <w:br w:type="textWrapping"/>
      </w:r>
      <w:r>
        <w:t xml:space="preserve">“Ô, Nghiêm Tích từ lúc nào thì biết thay người khác suy nghĩ vậy.” Không biết có phải tai Nghiêm Tích không tốt hay không, hắn cư nhiên nghe thấy ghen tuông trong lời nói của Vương Cẩm Trình.</w:t>
      </w:r>
      <w:r>
        <w:br w:type="textWrapping"/>
      </w:r>
      <w:r>
        <w:br w:type="textWrapping"/>
      </w:r>
      <w:r>
        <w:t xml:space="preserve">Nghiêm Tích có chút hoảng sợ, sau đó mắng: “Đệt, Vương Cẩm Trình, cậu sẽ không thật coi tôi là con gái cậu đấy chứ?”</w:t>
      </w:r>
      <w:r>
        <w:br w:type="textWrapping"/>
      </w:r>
      <w:r>
        <w:br w:type="textWrapping"/>
      </w:r>
      <w:r>
        <w:t xml:space="preserve">“Mẹ kiếp, ông đây là quan tâm cậu đó.” Vương Cẩm Trình lớn tiếng nói.</w:t>
      </w:r>
      <w:r>
        <w:br w:type="textWrapping"/>
      </w:r>
      <w:r>
        <w:br w:type="textWrapping"/>
      </w:r>
      <w:r>
        <w:t xml:space="preserve">“Dù sao thì cậu không được đi Mĩ.”</w:t>
      </w:r>
      <w:r>
        <w:br w:type="textWrapping"/>
      </w:r>
      <w:r>
        <w:br w:type="textWrapping"/>
      </w:r>
      <w:r>
        <w:t xml:space="preserve">“Tôi sẽ đi, cậu quản được sao.”</w:t>
      </w:r>
      <w:r>
        <w:br w:type="textWrapping"/>
      </w:r>
      <w:r>
        <w:br w:type="textWrapping"/>
      </w:r>
      <w:r>
        <w:t xml:space="preserve">Nghiêm Tích trở mình xem thường: “Tôi đúng là không quản được cậu, cậu cũng đừng quản chuyện của tôi.”</w:t>
      </w:r>
      <w:r>
        <w:br w:type="textWrapping"/>
      </w:r>
      <w:r>
        <w:br w:type="textWrapping"/>
      </w:r>
      <w:r>
        <w:t xml:space="preserve">Vương Cẩm Trình còn muốn nói nữa, đột nhiên nghe thấy trong điện thoại Nghiêm Tích có tiếng xe: “Cậu đang làm gì vậy?”</w:t>
      </w:r>
      <w:r>
        <w:br w:type="textWrapping"/>
      </w:r>
      <w:r>
        <w:br w:type="textWrapping"/>
      </w:r>
      <w:r>
        <w:t xml:space="preserve">Nghiêm Tích hơi chột dạ, nói: “Tôi lái xe đi siêu thị.”</w:t>
      </w:r>
      <w:r>
        <w:br w:type="textWrapping"/>
      </w:r>
      <w:r>
        <w:br w:type="textWrapping"/>
      </w:r>
      <w:r>
        <w:t xml:space="preserve">“Cậu mà chịu khó vậy?”</w:t>
      </w:r>
      <w:r>
        <w:br w:type="textWrapping"/>
      </w:r>
      <w:r>
        <w:br w:type="textWrapping"/>
      </w:r>
      <w:r>
        <w:t xml:space="preserve">“…. Tóm lại cậu không cần phải đi Mĩ, tâm ý của cậu tôi nhận, nhưng chuyện này tôi đã có biện pháp rồi.” Nghiêm Tích nhìn cột mốc đường, sắp đến sân bay, “Vậy đi, bye bye.”</w:t>
      </w:r>
      <w:r>
        <w:br w:type="textWrapping"/>
      </w:r>
      <w:r>
        <w:br w:type="textWrapping"/>
      </w:r>
      <w:r>
        <w:t xml:space="preserve">Nghiêm Tích treo máy, thở dài.</w:t>
      </w:r>
      <w:r>
        <w:br w:type="textWrapping"/>
      </w:r>
      <w:r>
        <w:br w:type="textWrapping"/>
      </w:r>
      <w:r>
        <w:t xml:space="preserve">Nếu nói với Vương Cẩm Trình hắn hiện tại đang trên đường tới sân bay, nói không chừng Vương Cẩm Trình sẽ báo cảnh sát hắn bị tai nạn dọc đường quá.</w:t>
      </w:r>
      <w:r>
        <w:br w:type="textWrapping"/>
      </w:r>
      <w:r>
        <w:br w:type="textWrapping"/>
      </w:r>
      <w:r>
        <w:t xml:space="preserve">Nghiêm Tích nhìn con đường phía trước, cách sân bay càng ngày càng gần.</w:t>
      </w:r>
      <w:r>
        <w:br w:type="textWrapping"/>
      </w:r>
      <w:r>
        <w:br w:type="textWrapping"/>
      </w:r>
      <w:r>
        <w:t xml:space="preserve">Lúc nói chuyện điện thoại ban nãy, lòng bàn tay hắn toàn là mồ hôi.</w:t>
      </w:r>
      <w:r>
        <w:br w:type="textWrapping"/>
      </w:r>
      <w:r>
        <w:br w:type="textWrapping"/>
      </w:r>
      <w:r>
        <w:t xml:space="preserve">Hắn nắm chặt tay lái, khẽ cắn môi, nghĩ “nhất cổ tác khí”.</w:t>
      </w:r>
      <w:r>
        <w:br w:type="textWrapping"/>
      </w:r>
      <w:r>
        <w:br w:type="textWrapping"/>
      </w:r>
      <w:r>
        <w:t xml:space="preserve">Lái xe chạy đến sân bay, hắn nghĩ đợi hắn lên máy bay, sẽ tìm người đem xe về, cho dù hắn nghĩ thì nghĩ vậy, muốn phân tán lực chú ý của mình, nhưng hắn vẫn sợ muốn chết.</w:t>
      </w:r>
      <w:r>
        <w:br w:type="textWrapping"/>
      </w:r>
      <w:r>
        <w:br w:type="textWrapping"/>
      </w:r>
      <w:r>
        <w:t xml:space="preserve">Không dám mở cửa xe, không dám đi xuống xe.</w:t>
      </w:r>
      <w:r>
        <w:br w:type="textWrapping"/>
      </w:r>
      <w:r>
        <w:br w:type="textWrapping"/>
      </w:r>
      <w:r>
        <w:t xml:space="preserve">Hắn nhìn đồng hồ, còn sớm, nhưng không thể không xuống xe.</w:t>
      </w:r>
      <w:r>
        <w:br w:type="textWrapping"/>
      </w:r>
      <w:r>
        <w:br w:type="textWrapping"/>
      </w:r>
      <w:r>
        <w:t xml:space="preserve">Hơn mười phút nữa trôi qua, hắn mới chậm rãi mở cửa xe, đợi đến khi hắn giẫm chân xuống mặt đất, thiếu chút nữa đứng không vững mà ngã sấp xuống.</w:t>
      </w:r>
      <w:r>
        <w:br w:type="textWrapping"/>
      </w:r>
      <w:r>
        <w:br w:type="textWrapping"/>
      </w:r>
      <w:r>
        <w:t xml:space="preserve">Hắn đã lâu không chật vật như vậy.</w:t>
      </w:r>
      <w:r>
        <w:br w:type="textWrapping"/>
      </w:r>
      <w:r>
        <w:br w:type="textWrapping"/>
      </w:r>
      <w:r>
        <w:t xml:space="preserve">Nghiêm Tích hít mấy hơi, đi về phía đại sảnh.</w:t>
      </w:r>
      <w:r>
        <w:br w:type="textWrapping"/>
      </w:r>
      <w:r>
        <w:br w:type="textWrapping"/>
      </w:r>
      <w:r>
        <w:t xml:space="preserve">Hắn từ lúc nào thì bắt đầu sợ sân bay nhỉ?</w:t>
      </w:r>
      <w:r>
        <w:br w:type="textWrapping"/>
      </w:r>
      <w:r>
        <w:br w:type="textWrapping"/>
      </w:r>
      <w:r>
        <w:t xml:space="preserve">Hình như là sau khi cha qua đời, hắn phẫn nộ xuất ngoại, liền phát hiện hắn thế nào cũng vô pháp đi vào sân bay.</w:t>
      </w:r>
      <w:r>
        <w:br w:type="textWrapping"/>
      </w:r>
      <w:r>
        <w:br w:type="textWrapping"/>
      </w:r>
      <w:r>
        <w:t xml:space="preserve">Hắn sợ, sợ máy bay mang hắn về căn nhà đáng sợ kia.</w:t>
      </w:r>
      <w:r>
        <w:br w:type="textWrapping"/>
      </w:r>
      <w:r>
        <w:br w:type="textWrapping"/>
      </w:r>
      <w:r>
        <w:t xml:space="preserve">Nghiêm Tích chậm rãi đi đến lối vào, nhiệt độ trong sân bay vừa phải, nhưng cả người hắn đã đầy mồ hôi.</w:t>
      </w:r>
      <w:r>
        <w:br w:type="textWrapping"/>
      </w:r>
      <w:r>
        <w:br w:type="textWrapping"/>
      </w:r>
      <w:r>
        <w:t xml:space="preserve">Hắn hơi phát run, muốn đi làm thủ tục, lại bước cũng không bước nổi.</w:t>
      </w:r>
      <w:r>
        <w:br w:type="textWrapping"/>
      </w:r>
      <w:r>
        <w:br w:type="textWrapping"/>
      </w:r>
      <w:r>
        <w:t xml:space="preserve">Hắn ngừng lại, bình tĩnh đứng trong đại sảnh quốc tế.</w:t>
      </w:r>
      <w:r>
        <w:br w:type="textWrapping"/>
      </w:r>
      <w:r>
        <w:br w:type="textWrapping"/>
      </w:r>
      <w:r>
        <w:t xml:space="preserve">Lui tới đều là người, biểu tình trên mặt hoặc lạnh nhạt hoặc lo lắng, từ sát bên người Nghiêm Tích mà đi qua.</w:t>
      </w:r>
      <w:r>
        <w:br w:type="textWrapping"/>
      </w:r>
      <w:r>
        <w:br w:type="textWrapping"/>
      </w:r>
      <w:r>
        <w:t xml:space="preserve">Nghiêm Tích nhìn mái nhà trong suốt của đại sảnh, rất muốn quay về.</w:t>
      </w:r>
      <w:r>
        <w:br w:type="textWrapping"/>
      </w:r>
      <w:r>
        <w:br w:type="textWrapping"/>
      </w:r>
      <w:r>
        <w:t xml:space="preserve">Muốn quay về, quay về vùi mình vào trong phòng thay đồ, không muốn đi ra ngoài nữa, bên ngoài rất nhiều thứ đáng sợ.</w:t>
      </w:r>
      <w:r>
        <w:br w:type="textWrapping"/>
      </w:r>
      <w:r>
        <w:br w:type="textWrapping"/>
      </w:r>
      <w:r>
        <w:t xml:space="preserve">Nhiều năm như vậy, hắn chưa từng bước ra khỏi thành phố này một bước, chấp nhất của hắn đối với thành phố này giống hệt như của Tạ Khánh.</w:t>
      </w:r>
      <w:r>
        <w:br w:type="textWrapping"/>
      </w:r>
      <w:r>
        <w:br w:type="textWrapping"/>
      </w:r>
      <w:r>
        <w:t xml:space="preserve">Nhưng Tạ Khánh ở lại đây là vì yêu, mà hắn là vì không ra được.</w:t>
      </w:r>
      <w:r>
        <w:br w:type="textWrapping"/>
      </w:r>
      <w:r>
        <w:br w:type="textWrapping"/>
      </w:r>
      <w:r>
        <w:t xml:space="preserve">Càng không ra được, cái gai đâm xuống càng sâu, nơi này có bạn bè của hắn, sự nghiệp của hắn, còn có nhà của hắn.</w:t>
      </w:r>
      <w:r>
        <w:br w:type="textWrapping"/>
      </w:r>
      <w:r>
        <w:br w:type="textWrapping"/>
      </w:r>
      <w:r>
        <w:t xml:space="preserve">Gai đâm càng sâu, hắn lại càng lúc càng sợ cái nơi gọi là sân bay này.</w:t>
      </w:r>
      <w:r>
        <w:br w:type="textWrapping"/>
      </w:r>
      <w:r>
        <w:br w:type="textWrapping"/>
      </w:r>
      <w:r>
        <w:t xml:space="preserve">Hắn sợ một khi rời khỏi nơi này, những thứ ấm áp tốt đẹp đó sẽ không còn nữa.</w:t>
      </w:r>
      <w:r>
        <w:br w:type="textWrapping"/>
      </w:r>
      <w:r>
        <w:br w:type="textWrapping"/>
      </w:r>
      <w:r>
        <w:t xml:space="preserve">Bạn bè hắn vì hắn mà dựng nên một tòa thành, hắn ở bên trong khoái hoạt sống.</w:t>
      </w:r>
      <w:r>
        <w:br w:type="textWrapping"/>
      </w:r>
      <w:r>
        <w:br w:type="textWrapping"/>
      </w:r>
      <w:r>
        <w:t xml:space="preserve">Nhưng đây cũng là vây thành (thành bị vây xung quanh).</w:t>
      </w:r>
      <w:r>
        <w:br w:type="textWrapping"/>
      </w:r>
      <w:r>
        <w:br w:type="textWrapping"/>
      </w:r>
      <w:r>
        <w:t xml:space="preserve">Nghiêm Tích nhắm mắt, thân thể run rẩy ngày càng kịch liệt, những người bên cạnh nói chuyện, âm thanh trong tai hắn dần bị bóp méo, nghe không rõ nội dung, âm thanh này trở nên bén nhọn chói tai hẳn lên.</w:t>
      </w:r>
      <w:r>
        <w:br w:type="textWrapping"/>
      </w:r>
      <w:r>
        <w:br w:type="textWrapping"/>
      </w:r>
      <w:r>
        <w:t xml:space="preserve">Ồn quá…….</w:t>
      </w:r>
      <w:r>
        <w:br w:type="textWrapping"/>
      </w:r>
      <w:r>
        <w:br w:type="textWrapping"/>
      </w:r>
      <w:r>
        <w:t xml:space="preserve">Hắn mở to mắt, người trước mắt trở nên mơ hồ, thật thật giả giả khiến hắn không phân biệt được, những sinh vật đang di chuyển bênh cạnh hắn đây, thật sự là người sao?</w:t>
      </w:r>
      <w:r>
        <w:br w:type="textWrapping"/>
      </w:r>
      <w:r>
        <w:br w:type="textWrapping"/>
      </w:r>
      <w:r>
        <w:t xml:space="preserve">Tại sao hắn lại không cảm nhận được chút độ ấm nào, cảm thấy những cái bóng này đều là ác ý.</w:t>
      </w:r>
      <w:r>
        <w:br w:type="textWrapping"/>
      </w:r>
      <w:r>
        <w:br w:type="textWrapping"/>
      </w:r>
      <w:r>
        <w:t xml:space="preserve">Nghiêm Tích lảo đảo một chút, sắp đứng không vững nữa.</w:t>
      </w:r>
      <w:r>
        <w:br w:type="textWrapping"/>
      </w:r>
      <w:r>
        <w:br w:type="textWrapping"/>
      </w:r>
      <w:r>
        <w:t xml:space="preserve">Hắn cố gắng bảo trì cảm xúc của mình, chính bởi vì hắn biết hắn rất dễ dàng mất khống chế. Nhưng chắc là ở một chỗ lâu quá, gần đây chung quy gặp gỡ những người khiến hắn khó chịu, phát sinh một số chuyện khiến hắn cảm thấy buồn bã.</w:t>
      </w:r>
      <w:r>
        <w:br w:type="textWrapping"/>
      </w:r>
      <w:r>
        <w:br w:type="textWrapping"/>
      </w:r>
      <w:r>
        <w:t xml:space="preserve">Tỷ như quản lí, tỷ như La Huyên, tỷ như…. Tương Vân Chu…..</w:t>
      </w:r>
      <w:r>
        <w:br w:type="textWrapping"/>
      </w:r>
      <w:r>
        <w:br w:type="textWrapping"/>
      </w:r>
      <w:r>
        <w:t xml:space="preserve">Ngay cả việc xem mắt trong quán bar, cũng phát sinh chuyện nghẹn khuất.</w:t>
      </w:r>
      <w:r>
        <w:br w:type="textWrapping"/>
      </w:r>
      <w:r>
        <w:br w:type="textWrapping"/>
      </w:r>
      <w:r>
        <w:t xml:space="preserve">Hắn còn tưởng rằng không có chuyện, cho dù có cắt tóc cũng sẽ không có việc gì, quán bar bị hủy, xây lại là được, bởi vì hắn còn có bạn bè, hơn nữa hắn có Tương Vân Chu.</w:t>
      </w:r>
      <w:r>
        <w:br w:type="textWrapping"/>
      </w:r>
      <w:r>
        <w:br w:type="textWrapping"/>
      </w:r>
      <w:r>
        <w:t xml:space="preserve">Hắn an nhàn sinh sống trong tòa thành của mình.</w:t>
      </w:r>
      <w:r>
        <w:br w:type="textWrapping"/>
      </w:r>
      <w:r>
        <w:br w:type="textWrapping"/>
      </w:r>
      <w:r>
        <w:t xml:space="preserve">Nhưng hiện tại, hắn đứng ở chỗ này, là một vây thành hoang phế.</w:t>
      </w:r>
      <w:r>
        <w:br w:type="textWrapping"/>
      </w:r>
      <w:r>
        <w:br w:type="textWrapping"/>
      </w:r>
      <w:r>
        <w:t xml:space="preserve">Chuyện xảy ra thường lệ trong tiểu thuyết, dường như Nghiêm Tích sẽ vượt qua khó khăn chồng chất, đột phá bản thân, vượt qua quá khứ.</w:t>
      </w:r>
      <w:r>
        <w:br w:type="textWrapping"/>
      </w:r>
      <w:r>
        <w:br w:type="textWrapping"/>
      </w:r>
      <w:r>
        <w:t xml:space="preserve">Chướng ngại tâm lí tính là gì, chỉ có chân ái mới là vô địch.</w:t>
      </w:r>
      <w:r>
        <w:br w:type="textWrapping"/>
      </w:r>
      <w:r>
        <w:br w:type="textWrapping"/>
      </w:r>
      <w:r>
        <w:t xml:space="preserve">Vì thế hắn có thể thành công đến Mĩ, sau đó cảm động Tương Vân Chu, hai người thành công hòa hảo.</w:t>
      </w:r>
      <w:r>
        <w:br w:type="textWrapping"/>
      </w:r>
      <w:r>
        <w:br w:type="textWrapping"/>
      </w:r>
      <w:r>
        <w:t xml:space="preserve">Kỳ thật trước khi hắn đặt vé máy bay cũng đã nghĩ như vậy, rồi sẽ có kỳ tích, chẳng sợ cơ hội chỉ có một phần vạn.</w:t>
      </w:r>
      <w:r>
        <w:br w:type="textWrapping"/>
      </w:r>
      <w:r>
        <w:br w:type="textWrapping"/>
      </w:r>
      <w:r>
        <w:t xml:space="preserve">Nhưng mọi chuyện sẽ không tốt đẹp như vậy.</w:t>
      </w:r>
      <w:r>
        <w:br w:type="textWrapping"/>
      </w:r>
      <w:r>
        <w:br w:type="textWrapping"/>
      </w:r>
      <w:r>
        <w:t xml:space="preserve">Có người thấy Nghiêm Tích không thích hợp, gọi nhân viên sân bay đến đây, bọn họ vây quanh hai bên Nghiêm Tích lo lắng hỏi: “Cậu này, cậu không sao chứ?”</w:t>
      </w:r>
      <w:r>
        <w:br w:type="textWrapping"/>
      </w:r>
      <w:r>
        <w:br w:type="textWrapping"/>
      </w:r>
      <w:r>
        <w:t xml:space="preserve">Nghiêm Tích cảm thấy bản thân chia thành hai người. Một người lạnh lùng nhìn tất thảy trong sân bay, thấy mọi người hảo tâm vây quanh, năm mồm bảy miệng bảo hắn đi nghỉ ngơi, còn có người muốn tới dìu hắn.</w:t>
      </w:r>
      <w:r>
        <w:br w:type="textWrapping"/>
      </w:r>
      <w:r>
        <w:br w:type="textWrapping"/>
      </w:r>
      <w:r>
        <w:t xml:space="preserve">Mà người còn lại, ánh mắt đỏ ngầu, đem cái người muốn tới dìu hắn kia một phen đẩy xuống.</w:t>
      </w:r>
      <w:r>
        <w:br w:type="textWrapping"/>
      </w:r>
      <w:r>
        <w:br w:type="textWrapping"/>
      </w:r>
      <w:r>
        <w:t xml:space="preserve">Nhớ rõ khi đó bác sĩ tâm lý của hắn nói như thế nào nhỉ, hắn có xu hướng thông qua công kích để giảm bớt áp lực, đề nghị cần phải tránh những hoàn cảnh có thể dẫn đến hành vi xúc động.</w:t>
      </w:r>
      <w:r>
        <w:br w:type="textWrapping"/>
      </w:r>
      <w:r>
        <w:br w:type="textWrapping"/>
      </w:r>
      <w:r>
        <w:t xml:space="preserve">Cho nên khi hắn phát hiện mình mặc nữ trang, có thể giảm bớt bất an, hắn mới trở thành một người thích hóa trang.</w:t>
      </w:r>
      <w:r>
        <w:br w:type="textWrapping"/>
      </w:r>
      <w:r>
        <w:br w:type="textWrapping"/>
      </w:r>
      <w:r>
        <w:t xml:space="preserve">Hắn chán ghét bản thân như vậy siết bao, hắn bức Tương Vân Chu rời đi, lại ngay cả chuyện đi tìm anh nhỏ bé thế này cũng không làm được.</w:t>
      </w:r>
      <w:r>
        <w:br w:type="textWrapping"/>
      </w:r>
      <w:r>
        <w:br w:type="textWrapping"/>
      </w:r>
    </w:p>
    <w:p>
      <w:pPr>
        <w:pStyle w:val="Heading2"/>
      </w:pPr>
      <w:bookmarkStart w:id="38" w:name="điểu-ngữ-hoa-hương-hôn-giới-sở---chương-9-con-trâu-lớn-tuổi-x-cậu-công-tử-bột"/>
      <w:bookmarkEnd w:id="38"/>
      <w:r>
        <w:t xml:space="preserve">10. Điểu Ngữ Hoa Hương Hôn Giới Sở - Chương 9: Con Trâu Lớn Tuổi X Cậu Công Tử Bột</w:t>
      </w:r>
    </w:p>
    <w:p>
      <w:pPr>
        <w:pStyle w:val="Compact"/>
      </w:pPr>
      <w:r>
        <w:br w:type="textWrapping"/>
      </w:r>
      <w:r>
        <w:br w:type="textWrapping"/>
      </w:r>
      <w:r>
        <w:t xml:space="preserve">Tương Vân Chu không nghĩ người tìm tới cửa anh lại là Quan An Viễn.</w:t>
      </w:r>
      <w:r>
        <w:br w:type="textWrapping"/>
      </w:r>
      <w:r>
        <w:br w:type="textWrapping"/>
      </w:r>
      <w:r>
        <w:t xml:space="preserve">Nghiêm Tích đã một tuần rồi không gọi điện thoại cho anh, con người Nghiêm Tích không có tính nhẫn nại, rất ít khi kề cận người khác, lần này Tương Vân Chu trốn tránh hắn, đoán chừng hắn đã sớm thẹn quá hoá giận, cũng từ bỏ không gọi điện nữa.</w:t>
      </w:r>
      <w:r>
        <w:br w:type="textWrapping"/>
      </w:r>
      <w:r>
        <w:br w:type="textWrapping"/>
      </w:r>
      <w:r>
        <w:t xml:space="preserve">Như vậy cũng tốt, hắn bực một hồi sẽ cảm thấy không có Tương Vân Chu cũng chẳng sao, sau đó có thể lạnh nhạt dần.</w:t>
      </w:r>
      <w:r>
        <w:br w:type="textWrapping"/>
      </w:r>
      <w:r>
        <w:br w:type="textWrapping"/>
      </w:r>
      <w:r>
        <w:t xml:space="preserve">Tương Vân Chu cảm thấy như vậy là tốt nhất, cứ tách ra một cách tự nhiên, so với vĩnh viễn chán ghét cùng khắc khẩu vẫn tốt hơn.</w:t>
      </w:r>
      <w:r>
        <w:br w:type="textWrapping"/>
      </w:r>
      <w:r>
        <w:br w:type="textWrapping"/>
      </w:r>
      <w:r>
        <w:t xml:space="preserve">Nhưng trong lòng khó tránh khỏi không cam, lúc anh trốn tránh Nghiêm Tích, chính bản thân cũng không chịu nổi, song con người Tương Vân Chu là vậy, một khi đã nhận định rồi sẽ không quay đầu lại được nữa.</w:t>
      </w:r>
      <w:r>
        <w:br w:type="textWrapping"/>
      </w:r>
      <w:r>
        <w:br w:type="textWrapping"/>
      </w:r>
      <w:r>
        <w:t xml:space="preserve">Anh thậm chí còn cảm thấy Nghiêm Tích có lẽ đã sắp bỏ cuộc, anh có thể về nước rồi, ngay tại thời điểm anh cảm thấy thời cơ đã đến, thì Quan An Viễn lại tới tìm anh.</w:t>
      </w:r>
      <w:r>
        <w:br w:type="textWrapping"/>
      </w:r>
      <w:r>
        <w:br w:type="textWrapping"/>
      </w:r>
      <w:r>
        <w:t xml:space="preserve">Tương Vân Chu có chút bất ngờ, nhưng cẩn thận ngẫm lại cũng biết được ý đồ đến đây của anh ta.</w:t>
      </w:r>
      <w:r>
        <w:br w:type="textWrapping"/>
      </w:r>
      <w:r>
        <w:br w:type="textWrapping"/>
      </w:r>
      <w:r>
        <w:t xml:space="preserve">Quan An Viễn coi như là bà mối của Tương Vân Chu và Nghiêm Tích, nhưng anh ta luôn luôn nghiêm túc, không quá giống một người đến làm thuyết khách.</w:t>
      </w:r>
      <w:r>
        <w:br w:type="textWrapping"/>
      </w:r>
      <w:r>
        <w:br w:type="textWrapping"/>
      </w:r>
      <w:r>
        <w:t xml:space="preserve">Vì thế hai người ngồi với nhau, ngay cả Tương Vân Chu cũng khó tránh khỏi cảm thấy khó nói chuyện.</w:t>
      </w:r>
      <w:r>
        <w:br w:type="textWrapping"/>
      </w:r>
      <w:r>
        <w:br w:type="textWrapping"/>
      </w:r>
      <w:r>
        <w:t xml:space="preserve">Muốn người như bọn họ miệng lưỡi lưu loát, có lẽ chỉ khi bàn công việc, nhưng một người làm IT cùng một người làm truyền thông, tuy không nói đến mức không bao giờ cùng xuất hiện, nhưng bình thường dạng người ít nói như họ muốn trò chuyện cũng có chút khó khăn.</w:t>
      </w:r>
      <w:r>
        <w:br w:type="textWrapping"/>
      </w:r>
      <w:r>
        <w:br w:type="textWrapping"/>
      </w:r>
      <w:r>
        <w:t xml:space="preserve">Hai người đồng thời bưng tách cà phê lên, chuẩn bị uống.</w:t>
      </w:r>
      <w:r>
        <w:br w:type="textWrapping"/>
      </w:r>
      <w:r>
        <w:br w:type="textWrapping"/>
      </w:r>
      <w:r>
        <w:t xml:space="preserve">Động tác của cả hai quá mức đồng điệu, quả thực hệt như soi gương.</w:t>
      </w:r>
      <w:r>
        <w:br w:type="textWrapping"/>
      </w:r>
      <w:r>
        <w:br w:type="textWrapping"/>
      </w:r>
      <w:r>
        <w:t xml:space="preserve">Tương Vân Chu cảm thấy hơi không tốt, liền dừng lại một chút, chờ Quan An Viễn uống trước một ngụm, anh mới đưa tách cà phê đến bên miệng.</w:t>
      </w:r>
      <w:r>
        <w:br w:type="textWrapping"/>
      </w:r>
      <w:r>
        <w:br w:type="textWrapping"/>
      </w:r>
      <w:r>
        <w:t xml:space="preserve">Đợi anh cũng uống xong, Quan An Viễn mới lên tiếng.</w:t>
      </w:r>
      <w:r>
        <w:br w:type="textWrapping"/>
      </w:r>
      <w:r>
        <w:br w:type="textWrapping"/>
      </w:r>
      <w:r>
        <w:t xml:space="preserve">“Anh Tương chuẩn bị khi nào thì về nước?” Quan An Viễn vừa bắt đầu đã đề cập đến vấn đề này.</w:t>
      </w:r>
      <w:r>
        <w:br w:type="textWrapping"/>
      </w:r>
      <w:r>
        <w:br w:type="textWrapping"/>
      </w:r>
      <w:r>
        <w:t xml:space="preserve">Tương Vân Chu không đoán được mục đích của Quan An Viễn, mơ hồ đáp: “Đợi mọi chuyện xong xuôi rồi về.”</w:t>
      </w:r>
      <w:r>
        <w:br w:type="textWrapping"/>
      </w:r>
      <w:r>
        <w:br w:type="textWrapping"/>
      </w:r>
      <w:r>
        <w:t xml:space="preserve">Quan An Viễn gật đầu, nói: “Quả vậy, việc công quan trọng hơn. Anh thì tốt rồi, không như tôi, ra ngoài còn phải lo lắng có người ở nhà chờ.”</w:t>
      </w:r>
      <w:r>
        <w:br w:type="textWrapping"/>
      </w:r>
      <w:r>
        <w:br w:type="textWrapping"/>
      </w:r>
      <w:r>
        <w:t xml:space="preserve">“…..” Lần này thì Tương Vân Chu hoàn toàn xác định Quan An Viễn đến để làm gì rồi.</w:t>
      </w:r>
      <w:r>
        <w:br w:type="textWrapping"/>
      </w:r>
      <w:r>
        <w:br w:type="textWrapping"/>
      </w:r>
      <w:r>
        <w:t xml:space="preserve">Quan An Viễn lại còn hơn anh hai tuổi, hơn nữa nói đến chuyện Nghiêm Tích, anh cũng không phản bác được, chỉ lắng nghe, bên ngoài thì phụ họa: “Anh Quan thật có phúc.”</w:t>
      </w:r>
      <w:r>
        <w:br w:type="textWrapping"/>
      </w:r>
      <w:r>
        <w:br w:type="textWrapping"/>
      </w:r>
      <w:r>
        <w:t xml:space="preserve">Quan An Viễn cư nhiên không khách khí gật đầu một cái, nói: “Tôi chỉ là quý trọng hiện tại hơn thôi.”</w:t>
      </w:r>
      <w:r>
        <w:br w:type="textWrapping"/>
      </w:r>
      <w:r>
        <w:br w:type="textWrapping"/>
      </w:r>
      <w:r>
        <w:t xml:space="preserve">“……” Tương Vân Chu không rõ vì cái gì mà anh phải ngồi đây nghe người khác nói bóng nói gió châm chọc mình.</w:t>
      </w:r>
      <w:r>
        <w:br w:type="textWrapping"/>
      </w:r>
      <w:r>
        <w:br w:type="textWrapping"/>
      </w:r>
      <w:r>
        <w:t xml:space="preserve">“Ban đầu Thủ Trữ muốn xin nghỉ để cùng tôi đến Mĩ chơi.” Quan An Viễn nói, “Đáng tiếc em ấy phải chiếu cố Nghiêm Tích không thoát thân được.”</w:t>
      </w:r>
      <w:r>
        <w:br w:type="textWrapping"/>
      </w:r>
      <w:r>
        <w:br w:type="textWrapping"/>
      </w:r>
      <w:r>
        <w:t xml:space="preserve">Tương Vân Chu vốn đang xem khi nào thì Quan An Viễn đi vào chủ đề chính là Nghiêm Tích, nhưng đợi đến khi anh ta thật sự nói ra cái tên “Nghiêm Tích”, lại khiến cho Tương Vân Chu sửng sốt một chút.</w:t>
      </w:r>
      <w:r>
        <w:br w:type="textWrapping"/>
      </w:r>
      <w:r>
        <w:br w:type="textWrapping"/>
      </w:r>
      <w:r>
        <w:t xml:space="preserve">Chiếu cố là có ý gì?</w:t>
      </w:r>
      <w:r>
        <w:br w:type="textWrapping"/>
      </w:r>
      <w:r>
        <w:br w:type="textWrapping"/>
      </w:r>
      <w:r>
        <w:t xml:space="preserve">Nghiêm Tích nhiều ngày rồi chưa gọi điện cho anh, không lẽ có chuyện gì?</w:t>
      </w:r>
      <w:r>
        <w:br w:type="textWrapping"/>
      </w:r>
      <w:r>
        <w:br w:type="textWrapping"/>
      </w:r>
      <w:r>
        <w:t xml:space="preserve">“Nghiêm Tích làm sao vậy?” Tương Vân Chu vội vàng hỏi.</w:t>
      </w:r>
      <w:r>
        <w:br w:type="textWrapping"/>
      </w:r>
      <w:r>
        <w:br w:type="textWrapping"/>
      </w:r>
      <w:r>
        <w:t xml:space="preserve">Ai ngờ Quan An Viễn còn diện vô biểu tình nhìn anh một cái, nói: “Nghiêm Tích làm sao anh không biết à? Cậu ta là bị thất tình.”</w:t>
      </w:r>
      <w:r>
        <w:br w:type="textWrapping"/>
      </w:r>
      <w:r>
        <w:br w:type="textWrapping"/>
      </w:r>
      <w:r>
        <w:t xml:space="preserve">Tương Vân Chu lại một lần nữa không biết nói sao, thì ra lần này Quan An Viễn đến, là để đùa giỡn anh.</w:t>
      </w:r>
      <w:r>
        <w:br w:type="textWrapping"/>
      </w:r>
      <w:r>
        <w:br w:type="textWrapping"/>
      </w:r>
      <w:r>
        <w:t xml:space="preserve">Quan An Viễn bê tách lên, tiếp tục uống cà phê, sau đó nói: “Cậu ta bây giờ nổi tiếng rồi, nói ra rất buồn cười, cậu ta bởi vì chạy tới sân bay gây rối, nên được lên báo mục xã hội. Nghiệp báo hẳn là anh phải quen thuộc lắm, anh cư nhiên không biết à?”</w:t>
      </w:r>
      <w:r>
        <w:br w:type="textWrapping"/>
      </w:r>
      <w:r>
        <w:br w:type="textWrapping"/>
      </w:r>
      <w:r>
        <w:t xml:space="preserve">Tương Vân Chu lại ngây ngẩn cả người, anh lập tức nắm được yêu cầu, trực tiếp hỏi: “Nghiêm Tích rốt cuộc bị sao? Anh Quan anh không cần châm chọc tôi nữa, xin hãy nói rõ mọi chuyện đi.”</w:t>
      </w:r>
      <w:r>
        <w:br w:type="textWrapping"/>
      </w:r>
      <w:r>
        <w:br w:type="textWrapping"/>
      </w:r>
      <w:r>
        <w:t xml:space="preserve">Quan An Viễn thấy trong mắt anh hiện lên lo lắng, lúc này mới nói ra: “Nghiêm Tích muốn sang Mĩ, nhưng ở sân bay vì không khống chế được đánh người ta bị thương……” Anh ta tạm dừng một chút, suy nghĩ nên nói thế nào, “Sau đó bởi vì cảm xúc thật sự không ổn định lại được, hiện tại đang ở trong bệnh viện, bọn Thủ Trữ đều đang chiếu cố cậu ta.”</w:t>
      </w:r>
      <w:r>
        <w:br w:type="textWrapping"/>
      </w:r>
      <w:r>
        <w:br w:type="textWrapping"/>
      </w:r>
      <w:r>
        <w:t xml:space="preserve">Tương Vân Chu sau khi nghe xong, đầu óc trống rỗng.</w:t>
      </w:r>
      <w:r>
        <w:br w:type="textWrapping"/>
      </w:r>
      <w:r>
        <w:br w:type="textWrapping"/>
      </w:r>
      <w:r>
        <w:t xml:space="preserve">Anh biết Nghiêm Tích có tâm bệnh, cho nên anh mới lợi dụng tâm bệnh của Nghiêm Tích mà chạy sang Mĩ, chính là cho rằng Nghiêm Tích không thể đến Mĩ. Nhưng anh chỉ hy vọng Nghiêm Tích biết khó mà lui, không đến được thì biết đường trở về là được.</w:t>
      </w:r>
      <w:r>
        <w:br w:type="textWrapping"/>
      </w:r>
      <w:r>
        <w:br w:type="textWrapping"/>
      </w:r>
      <w:r>
        <w:t xml:space="preserve">Anh chưa từng nghĩ Nghiêm Tích cư nhiên lại tự làm tổn thương chính mình.</w:t>
      </w:r>
      <w:r>
        <w:br w:type="textWrapping"/>
      </w:r>
      <w:r>
        <w:br w:type="textWrapping"/>
      </w:r>
      <w:r>
        <w:t xml:space="preserve">–</w:t>
      </w:r>
      <w:r>
        <w:br w:type="textWrapping"/>
      </w:r>
      <w:r>
        <w:br w:type="textWrapping"/>
      </w:r>
      <w:r>
        <w:t xml:space="preserve">Trên thực tế Nghiêm Tích sau đó đã đến một viện điều dưỡng cao cấp ngoài ngoại ô, có tiền mà, đương nhiên sẽ ở nơi tốt.</w:t>
      </w:r>
      <w:r>
        <w:br w:type="textWrapping"/>
      </w:r>
      <w:r>
        <w:br w:type="textWrapping"/>
      </w:r>
      <w:r>
        <w:t xml:space="preserve">Lúc đầu hắn bị đè vào một bệnh viện, chích mấy mũi, sau đó mới dần an tĩnh lại, bác sĩ nói đến nói đi nội dung cũng đơn giản chỉ là, di truyền này, kích động này, chú ý ăn uống này, mấy năm trước hắn đã thuộc làu làu rồi, có điều là bản tiếng Anh.</w:t>
      </w:r>
      <w:r>
        <w:br w:type="textWrapping"/>
      </w:r>
      <w:r>
        <w:br w:type="textWrapping"/>
      </w:r>
      <w:r>
        <w:t xml:space="preserve">Sau đó hắn liền đến viện điều dưỡng.</w:t>
      </w:r>
      <w:r>
        <w:br w:type="textWrapping"/>
      </w:r>
      <w:r>
        <w:br w:type="textWrapping"/>
      </w:r>
      <w:r>
        <w:t xml:space="preserve">Núi sông tươi đẹp, vừa khéo tu thân dưỡng tính, chẳng qua là bị người ta trông nom, uống thuốc mỗi ngày, tiến hành trị liệu tâm lý, sợ hắn lại xù lông.</w:t>
      </w:r>
      <w:r>
        <w:br w:type="textWrapping"/>
      </w:r>
      <w:r>
        <w:br w:type="textWrapping"/>
      </w:r>
      <w:r>
        <w:t xml:space="preserve">Tình hình này, Tương Vân Chu tiễn bước Quan An Viễn xong, lập tức chuẩn bị về nước, điều tra mới biết được.</w:t>
      </w:r>
      <w:r>
        <w:br w:type="textWrapping"/>
      </w:r>
      <w:r>
        <w:br w:type="textWrapping"/>
      </w:r>
      <w:r>
        <w:t xml:space="preserve">Sau khi anh về nước, trước tiên là chạy tới viện điều dưỡng, đăng ký thân phận xong xuôi, hỏi Nghiêm Tích ở nơi nào, mới vội vã đi tới.</w:t>
      </w:r>
      <w:r>
        <w:br w:type="textWrapping"/>
      </w:r>
      <w:r>
        <w:br w:type="textWrapping"/>
      </w:r>
      <w:r>
        <w:t xml:space="preserve">Anh đã đến hơn một tháng không gặp Nghiêm Tích, kỳ thật nghe ra thì thời gian cũng không phải là quá dài, nhưng anh cảm thấy lâu như đã cách ba thu rồi vậy.</w:t>
      </w:r>
      <w:r>
        <w:br w:type="textWrapping"/>
      </w:r>
      <w:r>
        <w:br w:type="textWrapping"/>
      </w:r>
      <w:r>
        <w:t xml:space="preserve">Tương Vân Chu đứng trước cửa phòng, cư nhiên không biết đi vào như thế nào.</w:t>
      </w:r>
      <w:r>
        <w:br w:type="textWrapping"/>
      </w:r>
      <w:r>
        <w:br w:type="textWrapping"/>
      </w:r>
      <w:r>
        <w:t xml:space="preserve">Anh nghĩ nghĩ, trấn tĩnh tâm tình một chút, mới gõ cửa.</w:t>
      </w:r>
      <w:r>
        <w:br w:type="textWrapping"/>
      </w:r>
      <w:r>
        <w:br w:type="textWrapping"/>
      </w:r>
      <w:r>
        <w:t xml:space="preserve">“Mời vào.” Một giọng nói từ trong phòng truyền ra.</w:t>
      </w:r>
      <w:r>
        <w:br w:type="textWrapping"/>
      </w:r>
      <w:r>
        <w:br w:type="textWrapping"/>
      </w:r>
      <w:r>
        <w:t xml:space="preserve">Tương Vân Chu nghe ra được, quả thật là Nghiêm Tích.</w:t>
      </w:r>
      <w:r>
        <w:br w:type="textWrapping"/>
      </w:r>
      <w:r>
        <w:br w:type="textWrapping"/>
      </w:r>
      <w:r>
        <w:t xml:space="preserve">Anh vậy mà lại có chút kích động.</w:t>
      </w:r>
      <w:r>
        <w:br w:type="textWrapping"/>
      </w:r>
      <w:r>
        <w:br w:type="textWrapping"/>
      </w:r>
      <w:r>
        <w:t xml:space="preserve">Mỗi khi anh nảy sinh ra tâm tình giống thiếu niên, đều là vì Nghiêm Tích.</w:t>
      </w:r>
      <w:r>
        <w:br w:type="textWrapping"/>
      </w:r>
      <w:r>
        <w:br w:type="textWrapping"/>
      </w:r>
      <w:r>
        <w:t xml:space="preserve">Anh đấy cửa phòng đi vào.</w:t>
      </w:r>
      <w:r>
        <w:br w:type="textWrapping"/>
      </w:r>
      <w:r>
        <w:br w:type="textWrapping"/>
      </w:r>
      <w:r>
        <w:t xml:space="preserve">Sau đó liền ngẩn ngơ.</w:t>
      </w:r>
      <w:r>
        <w:br w:type="textWrapping"/>
      </w:r>
      <w:r>
        <w:br w:type="textWrapping"/>
      </w:r>
      <w:r>
        <w:t xml:space="preserve">Phòng của Nghiêm Tích thật ra rất rộng rãi sáng sủa, tuyệt không áp bức, chỉ là trong phòng có một thanh sắt chắc là được dùng để treo rèm, Nghiêm Tích cư nhiên treo người lên trên đó, là treo thật.</w:t>
      </w:r>
      <w:r>
        <w:br w:type="textWrapping"/>
      </w:r>
      <w:r>
        <w:br w:type="textWrapping"/>
      </w:r>
      <w:r>
        <w:t xml:space="preserve">Hắn treo ngược người, mặt hướng ra ngoài cửa sổ, không biết đang nhìn gì, cũng không nhúc nhích.</w:t>
      </w:r>
      <w:r>
        <w:br w:type="textWrapping"/>
      </w:r>
      <w:r>
        <w:br w:type="textWrapping"/>
      </w:r>
      <w:r>
        <w:t xml:space="preserve">“Em đang làm gì vậy?” Tương Vân Chu khiếp sợ hỏi.</w:t>
      </w:r>
      <w:r>
        <w:br w:type="textWrapping"/>
      </w:r>
      <w:r>
        <w:br w:type="textWrapping"/>
      </w:r>
      <w:r>
        <w:t xml:space="preserve">Nghiêm Tích nghe tiếng quay đầu lại, thấy là Tương Vân Chu, trên mặt cũng không kinh ngạc lắm: “Ồ, là anh à, em đang bình tâm tĩnh khí.”</w:t>
      </w:r>
      <w:r>
        <w:br w:type="textWrapping"/>
      </w:r>
      <w:r>
        <w:br w:type="textWrapping"/>
      </w:r>
      <w:r>
        <w:t xml:space="preserve">Hắn treo ngược trên thanh sắt, còn ôm ngực, thật sự là rất buồn cười.</w:t>
      </w:r>
      <w:r>
        <w:br w:type="textWrapping"/>
      </w:r>
      <w:r>
        <w:br w:type="textWrapping"/>
      </w:r>
      <w:r>
        <w:t xml:space="preserve">“Nghe nói làm cho máu chảy ngược có tác dụng thư hoãn cảm xúc.”</w:t>
      </w:r>
      <w:r>
        <w:br w:type="textWrapping"/>
      </w:r>
      <w:r>
        <w:br w:type="textWrapping"/>
      </w:r>
      <w:r>
        <w:t xml:space="preserve">Tương Vân Chu cứ vậy đứng ở cửa, chỉ trừng hắn, đây là cái thứ phương pháp vớ vẩn gì vậy.</w:t>
      </w:r>
      <w:r>
        <w:br w:type="textWrapping"/>
      </w:r>
      <w:r>
        <w:br w:type="textWrapping"/>
      </w:r>
      <w:r>
        <w:t xml:space="preserve">Nghiêm Tích từ bên trên hạ người xuống, vỗ vỗ thân thể, cư nhiên không hề có biểu hiện váng đầu hoa mắt gì, hắn nhìn Tương Vân Chu, nói: “Ngồi đi.”</w:t>
      </w:r>
      <w:r>
        <w:br w:type="textWrapping"/>
      </w:r>
      <w:r>
        <w:br w:type="textWrapping"/>
      </w:r>
      <w:r>
        <w:t xml:space="preserve">Tương Vân Chu căn bản không có tâm ngồi, tiến lên giữ chặt hắn, nhìn nhìn, nhịn không được hỏi: “Em không sao chứ?”</w:t>
      </w:r>
      <w:r>
        <w:br w:type="textWrapping"/>
      </w:r>
      <w:r>
        <w:br w:type="textWrapping"/>
      </w:r>
      <w:r>
        <w:t xml:space="preserve">Nghiêm Tích ngược lại vỗ vai anh, nói: “Không sao, bệnh cũ, giống như bị nhiễm lạnh, sức đề kháng giảm xuống sẽ bị cảm vậy thôi, thỉnh thoảng động kinh, bình tĩnh lại là tốt rồi.”</w:t>
      </w:r>
      <w:r>
        <w:br w:type="textWrapping"/>
      </w:r>
      <w:r>
        <w:br w:type="textWrapping"/>
      </w:r>
      <w:r>
        <w:t xml:space="preserve">Chỉ khổ mấy tên bảo an sân bay bị hắn đánh thành đầu heo.</w:t>
      </w:r>
      <w:r>
        <w:br w:type="textWrapping"/>
      </w:r>
      <w:r>
        <w:br w:type="textWrapping"/>
      </w:r>
      <w:r>
        <w:t xml:space="preserve">Nghiêm Tích thẳng thắn vô tư như vậy, Tương Vân Chu ngược lại nhất thời không biết nói gì, anh chỉ giữ Nghiêm Tích, ánh mắt nặng nề nhìn hắn.</w:t>
      </w:r>
      <w:r>
        <w:br w:type="textWrapping"/>
      </w:r>
      <w:r>
        <w:br w:type="textWrapping"/>
      </w:r>
      <w:r>
        <w:t xml:space="preserve">Nghiêm Tích thuận theo nhìn anh, đột nhiên nói: “Anh tới đúng lúc lắm, giúp em chọn luôn đi.”</w:t>
      </w:r>
      <w:r>
        <w:br w:type="textWrapping"/>
      </w:r>
      <w:r>
        <w:br w:type="textWrapping"/>
      </w:r>
      <w:r>
        <w:t xml:space="preserve">Hắn đưa Tương Vân Chu đến bên giường, chỉ chỉ mấy bộ tóc giả trên giường, nói: “Bọn Vương Cẩm Trình mỗi người tặng em một bộ, anh xem cái nào thì tốt.”</w:t>
      </w:r>
      <w:r>
        <w:br w:type="textWrapping"/>
      </w:r>
      <w:r>
        <w:br w:type="textWrapping"/>
      </w:r>
      <w:r>
        <w:t xml:space="preserve">Nói xong, hắn đi đến chiếc giường, cầm lên một bộ tóc giả, đưa đến trước mặt cho Tương Vân Chu xem: “Bọn họ không nên tặng em, chất lượng thì rất tốt, có điều không phải là tóc thật, thực khó thích ứng.”</w:t>
      </w:r>
      <w:r>
        <w:br w:type="textWrapping"/>
      </w:r>
      <w:r>
        <w:br w:type="textWrapping"/>
      </w:r>
      <w:r>
        <w:t xml:space="preserve">Tương Vân Chu buông mắt, thấy trên giường là một đống mấy thứ linh tinh này nọ, trông vừa khủng bố lại vừa buồn cười, nhưng anh cười không nổi.</w:t>
      </w:r>
      <w:r>
        <w:br w:type="textWrapping"/>
      </w:r>
      <w:r>
        <w:br w:type="textWrapping"/>
      </w:r>
      <w:r>
        <w:t xml:space="preserve">Nghiêm Tích thấy Tương Vân Chu không lấy, liền bĩu môi, lấy bộ tóc giả mang lên đầu, nói: “Thật ra em thích bộ này nhất, là Thủ Trữ tặng, rất giống kiểu tóc của em trước kia.”</w:t>
      </w:r>
      <w:r>
        <w:br w:type="textWrapping"/>
      </w:r>
      <w:r>
        <w:br w:type="textWrapping"/>
      </w:r>
      <w:r>
        <w:t xml:space="preserve">Hắn cẩn thận đội tóc giả xong, quay qua đây, hắn mặc ao thun và quần thể dục, đội tóc giả, mặc dù mặt mũi tinh xảo, nhưng nhìn thế nào cũng rất kỳ quái, có điều bộ tóc giả này đúng là giống mái tóc quăn ban đầu của hắn thật.</w:t>
      </w:r>
      <w:r>
        <w:br w:type="textWrapping"/>
      </w:r>
      <w:r>
        <w:br w:type="textWrapping"/>
      </w:r>
      <w:r>
        <w:t xml:space="preserve">Hắn hướng về phía Tương Vân Chu cười, nói: “Vẫn rất kỳ quái ha.” Hắn vừa nói, vừa muốn gỡ tóc giả xuống.</w:t>
      </w:r>
      <w:r>
        <w:br w:type="textWrapping"/>
      </w:r>
      <w:r>
        <w:br w:type="textWrapping"/>
      </w:r>
      <w:r>
        <w:t xml:space="preserve">Nhưng Tương Vân Chu rốt cục nhịn không được nữa, ôm lấy hắn.</w:t>
      </w:r>
      <w:r>
        <w:br w:type="textWrapping"/>
      </w:r>
      <w:r>
        <w:br w:type="textWrapping"/>
      </w:r>
      <w:r>
        <w:t xml:space="preserve">Trước đây bọn họ ở bên nhau, Nghiêm Tích muốn thế nào thì thế ấy, bất kể nơi chốn tình huống, hễ muốn là nhào vào lòng Tương Vân Chu liền, nhưng về sau giày vò nhau như vậy, ôm ấp thế nhưng lại trở nên xa xỉ.</w:t>
      </w:r>
      <w:r>
        <w:br w:type="textWrapping"/>
      </w:r>
      <w:r>
        <w:br w:type="textWrapping"/>
      </w:r>
      <w:r>
        <w:t xml:space="preserve">Cảm giác này cư nhiên khiến Nghiêm Tích cảm thấy lòng chua xót, liền rúc sâu vào trong lòng Tương Vân Chu.</w:t>
      </w:r>
      <w:r>
        <w:br w:type="textWrapping"/>
      </w:r>
      <w:r>
        <w:br w:type="textWrapping"/>
      </w:r>
      <w:r>
        <w:t xml:space="preserve">Hắn cũng ôm Tương Vân Chu, do dự một chút, nói: “Thật ra, em nghĩ mình thế này, anh nhất định phải trở về, nhưng em sẽ không ép buộc anh, anh nếu chịu cho em một cơ hội nữa thì tốt, nếu muốn chúng ta làm bạn bè, vậy thì làm.”</w:t>
      </w:r>
      <w:r>
        <w:br w:type="textWrapping"/>
      </w:r>
      <w:r>
        <w:br w:type="textWrapping"/>
      </w:r>
      <w:r>
        <w:t xml:space="preserve">Tương Vân Chu luồn ngón tay mình xuyên qua lớp tóc giả, vuốt ve đầu hắn, hỏi: “Thật sự muốn làm bạn sao?”</w:t>
      </w:r>
      <w:r>
        <w:br w:type="textWrapping"/>
      </w:r>
      <w:r>
        <w:br w:type="textWrapping"/>
      </w:r>
      <w:r>
        <w:t xml:space="preserve">“……Em thì đương nhiên là không muốn rồi, nhưng nếu anh muốn vậy, thì đành miễn cưỡng mà làm thôi.”</w:t>
      </w:r>
      <w:r>
        <w:br w:type="textWrapping"/>
      </w:r>
      <w:r>
        <w:br w:type="textWrapping"/>
      </w:r>
      <w:r>
        <w:t xml:space="preserve">Tương Vân Chu khép mắt, anh sau khi nghe được tin tức của Nghiêm Tích, trong tim giống như bị một con dao khuấy đảo, nếu như vậy mà còn có thể làm bạn thì mới có quỷ.</w:t>
      </w:r>
      <w:r>
        <w:br w:type="textWrapping"/>
      </w:r>
      <w:r>
        <w:br w:type="textWrapping"/>
      </w:r>
      <w:r>
        <w:t xml:space="preserve">Anh hiếm khi hối hận, nhưng hiện tại anh hối hận cực kỳ, nếu chia tay phải gây thương tổn cho Nghiêm Tích, vậy thì đừng chia tay nữa.</w:t>
      </w:r>
      <w:r>
        <w:br w:type="textWrapping"/>
      </w:r>
      <w:r>
        <w:br w:type="textWrapping"/>
      </w:r>
      <w:r>
        <w:t xml:space="preserve">Mặc dù tách nhau ra là do anh nói, nhưng anh hiện tại thật sự hối hận, tổn thương Nghiêm Tích chính là tổn thương mình, bọn họ lưỡng bại câu thương, để làm gì đây?</w:t>
      </w:r>
      <w:r>
        <w:br w:type="textWrapping"/>
      </w:r>
      <w:r>
        <w:br w:type="textWrapping"/>
      </w:r>
      <w:r>
        <w:t xml:space="preserve">Nghiêm Tích đã cảm nhận được tâm tư của anh, lúc này mới chân chính thở phào nhẹ nhõm, thần kinh thả lỏng, tay chân liền mềm nhũn, ở trong lòng Tương Vân Chu ngã xuống.</w:t>
      </w:r>
      <w:r>
        <w:br w:type="textWrapping"/>
      </w:r>
      <w:r>
        <w:br w:type="textWrapping"/>
      </w:r>
      <w:r>
        <w:t xml:space="preserve">Tương Vân Chu vội vàng đỡ lấy hắn, dìu hắn ngồi xuống giường, Nghiêm Tích làm sao chịu rời khỏi anh, vẫn ôm lấy anh, dùng sức nặng cơ thể mình, kéo anh cùng nhau ngã xuống giường.</w:t>
      </w:r>
      <w:r>
        <w:br w:type="textWrapping"/>
      </w:r>
      <w:r>
        <w:br w:type="textWrapping"/>
      </w:r>
      <w:r>
        <w:t xml:space="preserve">“Chúng ta làm lại từ đầu đi.” Nghiêm Tích kiên định nói.</w:t>
      </w:r>
      <w:r>
        <w:br w:type="textWrapping"/>
      </w:r>
      <w:r>
        <w:br w:type="textWrapping"/>
      </w:r>
      <w:r>
        <w:t xml:space="preserve">Tương Vân Chu nhìn hắn, chậm rãi nói: “Không cần lại từ đầu, tiếp tục tiến tới là được rồi.”</w:t>
      </w:r>
      <w:r>
        <w:br w:type="textWrapping"/>
      </w:r>
      <w:r>
        <w:br w:type="textWrapping"/>
      </w:r>
      <w:r>
        <w:t xml:space="preserve">Anh lúc trước sang Mĩ, trốn tránh Nghiêm Tích, chính bởi biết rõ nếu anh gặp lại Nghiêm Tích, nhất định sẽ mềm lòng, thế nên hiện tại mới thế này, đau lòng còn không kịp, chuyện khác nói sau đi.</w:t>
      </w:r>
      <w:r>
        <w:br w:type="textWrapping"/>
      </w:r>
      <w:r>
        <w:br w:type="textWrapping"/>
      </w:r>
      <w:r>
        <w:t xml:space="preserve">Hai người ôm nhau, nhưng không có nói chuyện.</w:t>
      </w:r>
      <w:r>
        <w:br w:type="textWrapping"/>
      </w:r>
      <w:r>
        <w:br w:type="textWrapping"/>
      </w:r>
      <w:r>
        <w:t xml:space="preserve">Nói muốn lập tức hòa hảo ngay thì cũng được thôi, nhưng trong lòng hai người đều có nhiều suy nghĩ, mỗi người mỗi ý tưởng riêng, song cũng có nhiều bất an lo sợ, không khí cũng trở nên quyến luyến hẳn.</w:t>
      </w:r>
      <w:r>
        <w:br w:type="textWrapping"/>
      </w:r>
      <w:r>
        <w:br w:type="textWrapping"/>
      </w:r>
      <w:r>
        <w:t xml:space="preserve">Nhưng bất luận thế nào, Nghiêm Tích vẫn ôm Tương Vân Chu, thầm nghĩ sẽ không bao giờ buông tay ra, sẽ không để anh đi nữa.</w:t>
      </w:r>
      <w:r>
        <w:br w:type="textWrapping"/>
      </w:r>
      <w:r>
        <w:br w:type="textWrapping"/>
      </w:r>
      <w:r>
        <w:t xml:space="preserve">Hai người yên lặng ôm nhau một lúc, Nghiêm Tích đột nhiên nhớ tới cái gì, hỏi: “Nhẫn đâu?”</w:t>
      </w:r>
      <w:r>
        <w:br w:type="textWrapping"/>
      </w:r>
      <w:r>
        <w:br w:type="textWrapping"/>
      </w:r>
      <w:r>
        <w:t xml:space="preserve">Tương Vân Chu ngồi dậy, từ trong túi áo lấy ra chiếc nhẫn mà Nghiêm Tích tìm thế nào cũng không ra cho hắn xem.</w:t>
      </w:r>
      <w:r>
        <w:br w:type="textWrapping"/>
      </w:r>
      <w:r>
        <w:br w:type="textWrapping"/>
      </w:r>
      <w:r>
        <w:t xml:space="preserve">Nghiêm Tích cũng lấy chiếc được bỏ lại ở nhà ra, lúc này rốt cuộc mới hợp thành một đôi.</w:t>
      </w:r>
      <w:r>
        <w:br w:type="textWrapping"/>
      </w:r>
      <w:r>
        <w:br w:type="textWrapping"/>
      </w:r>
      <w:r>
        <w:t xml:space="preserve">“Tại sao chỉ lấy một chiếc đi? Còn là chiếc của em nữa?” Nghiêm Tích hỏi.</w:t>
      </w:r>
      <w:r>
        <w:br w:type="textWrapping"/>
      </w:r>
      <w:r>
        <w:br w:type="textWrapping"/>
      </w:r>
      <w:r>
        <w:t xml:space="preserve">Tương Vân Chu cư nhiên có chút không được tự nhiên, nói: “Là muốn lấy một chiếc làm kỷ niệm.”</w:t>
      </w:r>
      <w:r>
        <w:br w:type="textWrapping"/>
      </w:r>
      <w:r>
        <w:br w:type="textWrapping"/>
      </w:r>
      <w:r>
        <w:t xml:space="preserve">Nghiêm Tích thở dài.</w:t>
      </w:r>
      <w:r>
        <w:br w:type="textWrapping"/>
      </w:r>
      <w:r>
        <w:br w:type="textWrapping"/>
      </w:r>
      <w:r>
        <w:t xml:space="preserve">Rõ ràng là luyến tiếc, lại vẫn ra đi, lúc ấy Tương Vân Chu hẳn phải hạ nhiều quyết tâm lắm.</w:t>
      </w:r>
      <w:r>
        <w:br w:type="textWrapping"/>
      </w:r>
      <w:r>
        <w:br w:type="textWrapping"/>
      </w:r>
      <w:r>
        <w:t xml:space="preserve">Nghiêm Tích ngẫm lại còn có chút sợ, hắn cầm tay Tương Vân Chu lên, lấy chiếc nhẫn ở chỗ mình lồng vào tay anh, sau đó vừa lòng nói: “Cuối cùng vẫn phải đeo vào.”</w:t>
      </w:r>
      <w:r>
        <w:br w:type="textWrapping"/>
      </w:r>
      <w:r>
        <w:br w:type="textWrapping"/>
      </w:r>
      <w:r>
        <w:t xml:space="preserve">Tương Vân Chu cười cười, cũng cầm tay hắn lên, đeo cho hắn.</w:t>
      </w:r>
      <w:r>
        <w:br w:type="textWrapping"/>
      </w:r>
      <w:r>
        <w:br w:type="textWrapping"/>
      </w:r>
      <w:r>
        <w:t xml:space="preserve">Nghiêm Tích nắm chặt tay Tương Vân Chu, thở hắt ra, nói: “Như vậy chúng ta xem như đính hôn rồi.” Hắn vỗ vỗ Tương Vân Chu, “Yên tâm đi, gả cho em có thịt ăn.”</w:t>
      </w:r>
      <w:r>
        <w:br w:type="textWrapping"/>
      </w:r>
      <w:r>
        <w:br w:type="textWrapping"/>
      </w:r>
      <w:r>
        <w:t xml:space="preserve">“……” Tương Vân Chu cảm thấy cái quan điểm gả hay lấy thật sự là không có gì ý nghĩa.</w:t>
      </w:r>
      <w:r>
        <w:br w:type="textWrapping"/>
      </w:r>
      <w:r>
        <w:br w:type="textWrapping"/>
      </w:r>
      <w:r>
        <w:t xml:space="preserve">“A, còn một việc nữa, chúng ta đi gặp bố mẹ anh.” Nghiêm Tích nói, “Giải quyết hết mấy chuyện hôm đó luôn đi.”</w:t>
      </w:r>
      <w:r>
        <w:br w:type="textWrapping"/>
      </w:r>
      <w:r>
        <w:br w:type="textWrapping"/>
      </w:r>
      <w:r>
        <w:t xml:space="preserve">Tương Vân Chu ngược lại bình tĩnh nói: “Chuyện đó nói sau, không gấp.”</w:t>
      </w:r>
      <w:r>
        <w:br w:type="textWrapping"/>
      </w:r>
      <w:r>
        <w:br w:type="textWrapping"/>
      </w:r>
      <w:r>
        <w:t xml:space="preserve">“Anh không gấp, em gấp a, em không phải sốt ruột muốn lấy anh về sao, không gặp bố mẹ vợ cũng được à?”</w:t>
      </w:r>
      <w:r>
        <w:br w:type="textWrapping"/>
      </w:r>
      <w:r>
        <w:br w:type="textWrapping"/>
      </w:r>
      <w:r>
        <w:t xml:space="preserve">“……”</w:t>
      </w:r>
      <w:r>
        <w:br w:type="textWrapping"/>
      </w:r>
      <w:r>
        <w:br w:type="textWrapping"/>
      </w:r>
      <w:r>
        <w:t xml:space="preserve">“Đúng rồi, anh không phải còn một người em trai sao?”</w:t>
      </w:r>
      <w:r>
        <w:br w:type="textWrapping"/>
      </w:r>
      <w:r>
        <w:br w:type="textWrapping"/>
      </w:r>
      <w:r>
        <w:t xml:space="preserve">Tương Vân Chu có hơi hơi vui mừng: “Em còn nhớ rõ a.”</w:t>
      </w:r>
      <w:r>
        <w:br w:type="textWrapping"/>
      </w:r>
      <w:r>
        <w:br w:type="textWrapping"/>
      </w:r>
      <w:r>
        <w:t xml:space="preserve">“Ừ, thời điểm lần đầu tiên gặp nhau anh có nói rồi đấy thôi, nhưng sau này lại không nhắc tới.” Nghiêm Tích nói, “Thật ra em cứ muốn hỏi mãi, anh gọi là Tương Vân Chu, em trai anh có phải gọi là Tương Bích Lãng không a.”</w:t>
      </w:r>
      <w:r>
        <w:br w:type="textWrapping"/>
      </w:r>
      <w:r>
        <w:br w:type="textWrapping"/>
      </w:r>
      <w:r>
        <w:t xml:space="preserve">(Vân Chu nghĩa là thuyền mây, Bích Lãng nghĩa là sóng xanh, mình chẳng hiểu tiểu Tích muốn nói cái gì ==)</w:t>
      </w:r>
      <w:r>
        <w:br w:type="textWrapping"/>
      </w:r>
      <w:r>
        <w:br w:type="textWrapping"/>
      </w:r>
      <w:r>
        <w:t xml:space="preserve">“…..”</w:t>
      </w:r>
      <w:r>
        <w:br w:type="textWrapping"/>
      </w:r>
      <w:r>
        <w:br w:type="textWrapping"/>
      </w:r>
      <w:r>
        <w:t xml:space="preserve">–</w:t>
      </w:r>
      <w:r>
        <w:br w:type="textWrapping"/>
      </w:r>
      <w:r>
        <w:br w:type="textWrapping"/>
      </w:r>
      <w:r>
        <w:t xml:space="preserve">Sau đó Nghiêm Tích vẫn ở lại viện điều dưỡng theo dõi trị liệu, kỳ thật hắn từ sau khi Tương Vân Chu trở về, tâm tình mỗi lúc một ổn định, không khác trước kia là bao, bác sĩ cũng nói có thể về nhà vừa uống thuốc vừa an dưỡng, nhưng Nghiêm Tích lại không muốn đi, muốn ở lại viện điều dưỡng thêm chút nữa, bảo là phong cảnh đẹp, không nỡ rời đi.</w:t>
      </w:r>
      <w:r>
        <w:br w:type="textWrapping"/>
      </w:r>
      <w:r>
        <w:br w:type="textWrapping"/>
      </w:r>
      <w:r>
        <w:t xml:space="preserve">Tương Vân Chu hiển nhiên nghe theo Nghiêm Tích, mỗi ngày đều sẽ đến viện điều dưỡng bồi Nghiêm Tích. Thoạt nhìn hai người lại quay trở về như lúc trước, nhưng cả hai vẫn cảm thấy có chút bất đồng.</w:t>
      </w:r>
      <w:r>
        <w:br w:type="textWrapping"/>
      </w:r>
      <w:r>
        <w:br w:type="textWrapping"/>
      </w:r>
      <w:r>
        <w:t xml:space="preserve">Cái tính bắt chẹt không có chừng mực của Nghiêm Tích, không biết khi nào sẽ lại bật ra, khiến Tương Vân Chu sinh buồn bực.</w:t>
      </w:r>
      <w:r>
        <w:br w:type="textWrapping"/>
      </w:r>
      <w:r>
        <w:br w:type="textWrapping"/>
      </w:r>
      <w:r>
        <w:t xml:space="preserve">Hắn nằm trên cỏ bên hồ viện điều dưỡng, mắt nhắm lại, gió thổi qua mặt hồ, làm hắn cảm thấy thực thoải mái.</w:t>
      </w:r>
      <w:r>
        <w:br w:type="textWrapping"/>
      </w:r>
      <w:r>
        <w:br w:type="textWrapping"/>
      </w:r>
      <w:r>
        <w:t xml:space="preserve">Vương Cẩm Trình tìm hơn nửa ngày mới tìm được hắn, tức giận đặt mông ngồi xuống bên cạnh.</w:t>
      </w:r>
      <w:r>
        <w:br w:type="textWrapping"/>
      </w:r>
      <w:r>
        <w:br w:type="textWrapping"/>
      </w:r>
      <w:r>
        <w:t xml:space="preserve">Nghiêm Tích nhắm mắt, hỏi: “Tan học rồi.”</w:t>
      </w:r>
      <w:r>
        <w:br w:type="textWrapping"/>
      </w:r>
      <w:r>
        <w:br w:type="textWrapping"/>
      </w:r>
      <w:r>
        <w:t xml:space="preserve">“Chiều nay không có tiết.” Vương Cẩm Trình phẩy phẩy gió.</w:t>
      </w:r>
      <w:r>
        <w:br w:type="textWrapping"/>
      </w:r>
      <w:r>
        <w:br w:type="textWrapping"/>
      </w:r>
      <w:r>
        <w:t xml:space="preserve">“Giảng viên đại học tốt thật, nhiều tự do.”</w:t>
      </w:r>
      <w:r>
        <w:br w:type="textWrapping"/>
      </w:r>
      <w:r>
        <w:br w:type="textWrapping"/>
      </w:r>
      <w:r>
        <w:t xml:space="preserve">Vương Cẩm Trình nhìn hắn một cái: “Cũng không tự do bằng làm chủ quán.”</w:t>
      </w:r>
      <w:r>
        <w:br w:type="textWrapping"/>
      </w:r>
      <w:r>
        <w:br w:type="textWrapping"/>
      </w:r>
      <w:r>
        <w:t xml:space="preserve">Nghiêm Tích hơi nghẹn lại.</w:t>
      </w:r>
      <w:r>
        <w:br w:type="textWrapping"/>
      </w:r>
      <w:r>
        <w:br w:type="textWrapping"/>
      </w:r>
      <w:r>
        <w:t xml:space="preserve">Sau khi hắn có chuyện, quán bar bị bỏ lại, nhưng quản lí vẫn là mới tới, không thể một mình gánh hết gánh nặng, cho nên Dương Giản bất đắc dĩ phải tới quán bar giúp đỡ.</w:t>
      </w:r>
      <w:r>
        <w:br w:type="textWrapping"/>
      </w:r>
      <w:r>
        <w:br w:type="textWrapping"/>
      </w:r>
      <w:r>
        <w:t xml:space="preserve">Nghiêm Tích biết Vương Cẩm Trình bất mãn hắn khiến cho Dương Giản mệt……</w:t>
      </w:r>
      <w:r>
        <w:br w:type="textWrapping"/>
      </w:r>
      <w:r>
        <w:br w:type="textWrapping"/>
      </w:r>
      <w:r>
        <w:t xml:space="preserve">Vương Cẩm Trình thấy hắn giả chết, tiếp tục hỏi: “Anh Tương cũng trở lại rồi, tôi thấy cậu tốt lắm, sao lại không muốn ra ngoài vậy?”</w:t>
      </w:r>
      <w:r>
        <w:br w:type="textWrapping"/>
      </w:r>
      <w:r>
        <w:br w:type="textWrapping"/>
      </w:r>
      <w:r>
        <w:t xml:space="preserve">“Tôi còn tâm kết chưa giải.” Nghiêm Tích nói.</w:t>
      </w:r>
      <w:r>
        <w:br w:type="textWrapping"/>
      </w:r>
      <w:r>
        <w:br w:type="textWrapping"/>
      </w:r>
      <w:r>
        <w:t xml:space="preserve">Vương Cẩm Trình hừ một tiếng, nói: “Ông đây cũng có khúc mắc nè, lại nói, cậu không phải khi nói chuyện với tôi đều là nói láo sao?”</w:t>
      </w:r>
      <w:r>
        <w:br w:type="textWrapping"/>
      </w:r>
      <w:r>
        <w:br w:type="textWrapping"/>
      </w:r>
      <w:r>
        <w:t xml:space="preserve">“……” Nghiêm Tích biết ngay hắn sẽ ghi mặt tính sổ mà.</w:t>
      </w:r>
      <w:r>
        <w:br w:type="textWrapping"/>
      </w:r>
      <w:r>
        <w:br w:type="textWrapping"/>
      </w:r>
      <w:r>
        <w:t xml:space="preserve">“Rõ ràng đang trên đường tới sân bay, còn muốn gạt tôi sẽ không đi, kết quả mẹ nó, lúc ông tới sân bay nhận người về, thiếu chút nữa muốn đập cậu ngay tại chỗ.”</w:t>
      </w:r>
      <w:r>
        <w:br w:type="textWrapping"/>
      </w:r>
      <w:r>
        <w:br w:type="textWrapping"/>
      </w:r>
      <w:r>
        <w:t xml:space="preserve">“Cậu đánh không lại tôi.” Nghiêm Tích nói.</w:t>
      </w:r>
      <w:r>
        <w:br w:type="textWrapping"/>
      </w:r>
      <w:r>
        <w:br w:type="textWrapping"/>
      </w:r>
      <w:r>
        <w:t xml:space="preserve">Vương Cẩm Trình hung dữ liếc Nghiêm Tích, Nghiêm Tích ngậm miệng.</w:t>
      </w:r>
      <w:r>
        <w:br w:type="textWrapping"/>
      </w:r>
      <w:r>
        <w:br w:type="textWrapping"/>
      </w:r>
      <w:r>
        <w:t xml:space="preserve">“Chính cậu còn không yêu quý bản thân, muốn tức chết bọn tôi phải không?”</w:t>
      </w:r>
      <w:r>
        <w:br w:type="textWrapping"/>
      </w:r>
      <w:r>
        <w:br w:type="textWrapping"/>
      </w:r>
      <w:r>
        <w:t xml:space="preserve">Nghiêm Tích vẫn nhắm mắt, lúc lâu sau mới nói: “Lúc đó tôi không phải không còn cách nào hay sao? Chỉ có tôi tự thân xuất mã mới hữu dụng.”</w:t>
      </w:r>
      <w:r>
        <w:br w:type="textWrapping"/>
      </w:r>
      <w:r>
        <w:br w:type="textWrapping"/>
      </w:r>
      <w:r>
        <w:t xml:space="preserve">Hắn mở mắt, ngồi dậy, nhìn Vương Cẩm Trình, cười nói: “Tôi biết tính tình của lão Tương, lúc đó anh ấy nảy sinh ý nghĩ muốn chia tay thật. Nếu tôi không tới sân bay, có lẽ thật sự cứ như vậy là xong luôn rồi.” Hắn hướng tầm mắt về phương xa, sâu kín nói, “Cho nên tôi phải bức bách anh ấy, hiện tại tôi đã buộc được anh ấy trở lại, cậu nói tôi đây là thua, hay là thắng?”</w:t>
      </w:r>
      <w:r>
        <w:br w:type="textWrapping"/>
      </w:r>
      <w:r>
        <w:br w:type="textWrapping"/>
      </w:r>
      <w:r>
        <w:t xml:space="preserve">Vương Cẩm Trình không tán thành lắc đầu: “Cho nên cậu liền tự ngược?” Hắn nhíu mày nói, “Đây cũng không phải là trò chơi, không có thắng thua gì hết.”</w:t>
      </w:r>
      <w:r>
        <w:br w:type="textWrapping"/>
      </w:r>
      <w:r>
        <w:br w:type="textWrapping"/>
      </w:r>
      <w:r>
        <w:t xml:space="preserve">Nghiêm Tích không trả lời.</w:t>
      </w:r>
      <w:r>
        <w:br w:type="textWrapping"/>
      </w:r>
      <w:r>
        <w:br w:type="textWrapping"/>
      </w:r>
      <w:r>
        <w:t xml:space="preserve">Vương Cẩm Trình đột nhiên nói: “Thật ra tôi và anh Tương bằng tuổi.”</w:t>
      </w:r>
      <w:r>
        <w:br w:type="textWrapping"/>
      </w:r>
      <w:r>
        <w:br w:type="textWrapping"/>
      </w:r>
      <w:r>
        <w:t xml:space="preserve">Nghiêm Tích mạnh mẽ quay đầu lại, trừng hắn.</w:t>
      </w:r>
      <w:r>
        <w:br w:type="textWrapping"/>
      </w:r>
      <w:r>
        <w:br w:type="textWrapping"/>
      </w:r>
      <w:r>
        <w:t xml:space="preserve">Hắn lúc này ngẫm lại, quả thật là như vậy, nháy mắt cảm thấy thế giới quan(*) bị phá vỡ.</w:t>
      </w:r>
      <w:r>
        <w:br w:type="textWrapping"/>
      </w:r>
      <w:r>
        <w:br w:type="textWrapping"/>
      </w:r>
      <w:r>
        <w:t xml:space="preserve">(*) Thế giới quan, còn gọi là vũ trụ quan, một trong tam quan (nhân sinh quan, thế giới quan, giá trị quan), là cách nhìn thế giới của mỗi người, vấn đề cơ bản là về mối quan hệ giữa tinh thần và vật chất, chia thành 2 quan điểm là duy tâm và duy vật.</w:t>
      </w:r>
      <w:r>
        <w:br w:type="textWrapping"/>
      </w:r>
      <w:r>
        <w:br w:type="textWrapping"/>
      </w:r>
      <w:r>
        <w:t xml:space="preserve">“Mẹ kiếp, đây không phải lỗi của cậu, là do lão Tương già trước tuổi quá thôi.”</w:t>
      </w:r>
      <w:r>
        <w:br w:type="textWrapping"/>
      </w:r>
      <w:r>
        <w:br w:type="textWrapping"/>
      </w:r>
      <w:r>
        <w:t xml:space="preserve">“……” Vương Cẩm Trình nói tiếp, “Không riêng gì tôi, Dương Giản so với tôi còn lớn hơn mấy tháng, An Đạt và Tạ Khánh khỏi nói, ngay cả Thủ Trữ cũng đã ba mươi rồi.”</w:t>
      </w:r>
      <w:r>
        <w:br w:type="textWrapping"/>
      </w:r>
      <w:r>
        <w:br w:type="textWrapping"/>
      </w:r>
      <w:r>
        <w:t xml:space="preserve">Nghiêm Tích bưng đầu, lẩm bẩm nói: “Đột nhiên cảm thấy thật đáng sợ, năm tháng là nước mắt a.” (đi rồi không trở lại nữa =)))</w:t>
      </w:r>
      <w:r>
        <w:br w:type="textWrapping"/>
      </w:r>
      <w:r>
        <w:br w:type="textWrapping"/>
      </w:r>
      <w:r>
        <w:t xml:space="preserve">“Cho nên—” Vương Cẩm Trình bất thình lình tát một cái lên đầu Nghiêm Tích, “Cậu mẹ nó một thằng nhóc vắt mũi chưa sạch đừng có cả ngày khổ sở, giả bộ làm đàn ông lớn tuổi làm gì, hảo hảo sống đi.”</w:t>
      </w:r>
      <w:r>
        <w:br w:type="textWrapping"/>
      </w:r>
      <w:r>
        <w:br w:type="textWrapping"/>
      </w:r>
      <w:r>
        <w:t xml:space="preserve">Đầu Nghiêm Tích bị đánh, Vương Cẩm Trình đập một cái, đập lệch luôn cả tóc giả của hắn.</w:t>
      </w:r>
      <w:r>
        <w:br w:type="textWrapping"/>
      </w:r>
      <w:r>
        <w:br w:type="textWrapping"/>
      </w:r>
      <w:r>
        <w:t xml:space="preserve">Vương Cẩm Trình: “……”</w:t>
      </w:r>
      <w:r>
        <w:br w:type="textWrapping"/>
      </w:r>
      <w:r>
        <w:br w:type="textWrapping"/>
      </w:r>
      <w:r>
        <w:t xml:space="preserve">Nghiêm Tích chỉnh lại tóc giả, nói: “Mẹ kiếp, cậu làm hỏng hết tóc của tôi rồi.”</w:t>
      </w:r>
      <w:r>
        <w:br w:type="textWrapping"/>
      </w:r>
      <w:r>
        <w:br w:type="textWrapping"/>
      </w:r>
      <w:r>
        <w:t xml:space="preserve">“Cậu cũng đâu có đội đàng hoàng!”</w:t>
      </w:r>
      <w:r>
        <w:br w:type="textWrapping"/>
      </w:r>
      <w:r>
        <w:br w:type="textWrapping"/>
      </w:r>
      <w:r>
        <w:t xml:space="preserve">“Tại tôi thấy nóng thôi.”</w:t>
      </w:r>
      <w:r>
        <w:br w:type="textWrapping"/>
      </w:r>
      <w:r>
        <w:br w:type="textWrapping"/>
      </w:r>
      <w:r>
        <w:t xml:space="preserve">Nghiêm Tích lại nằm xuống, nghĩ nghĩ, nói: “Được rồi, tôi hiểu ý cậu, cậu yên tâm đi, ngã một lần biết đau, tôi sau này sẽ không như vậy nữa.”</w:t>
      </w:r>
      <w:r>
        <w:br w:type="textWrapping"/>
      </w:r>
      <w:r>
        <w:br w:type="textWrapping"/>
      </w:r>
      <w:r>
        <w:t xml:space="preserve">“Nhưng cái tính này của tôi chỉ sợ cả đời cũng không đổi được.” Nghiêm Tích nhỏ giọng bổ sung.</w:t>
      </w:r>
      <w:r>
        <w:br w:type="textWrapping"/>
      </w:r>
      <w:r>
        <w:br w:type="textWrapping"/>
      </w:r>
      <w:r>
        <w:t xml:space="preserve">Vương Cẩm Trình nói: “Ngu, tính cách không nhất định có liên hệ tới yêu đương, cậu tốt xấu gì cũng coi như có chút đầu óc, chuyện này mà cũng không xử lý được hay sao?”</w:t>
      </w:r>
      <w:r>
        <w:br w:type="textWrapping"/>
      </w:r>
      <w:r>
        <w:br w:type="textWrapping"/>
      </w:r>
      <w:r>
        <w:t xml:space="preserve">“Đúng đó, tôi thiên sinh lệ chất(*) mà.” Nghiêm Tích giật mình.</w:t>
      </w:r>
      <w:r>
        <w:br w:type="textWrapping"/>
      </w:r>
      <w:r>
        <w:br w:type="textWrapping"/>
      </w:r>
      <w:r>
        <w:t xml:space="preserve">(*) Câu này dịch ra có nghĩa là trời sinh xinh đẹp, thường dùng cho phái nữ, từ đầu truyện tới giờ tiểu Tích dùng câu này rất nhiều, tùy từng trường hợp mà có cách lý giải khác nhau. Ở trường hợp này có thể hiểu là có giá trị lợi dụng, là người hữu dụng.</w:t>
      </w:r>
      <w:r>
        <w:br w:type="textWrapping"/>
      </w:r>
      <w:r>
        <w:br w:type="textWrapping"/>
      </w:r>
      <w:r>
        <w:t xml:space="preserve">Trước kia hắn thương tổn Tương Vân Chu là do vô tâm, bây giờ hữu tâm rồi, sẽ không giẫm lên vết xe đổ nữa.</w:t>
      </w:r>
      <w:r>
        <w:br w:type="textWrapping"/>
      </w:r>
      <w:r>
        <w:br w:type="textWrapping"/>
      </w:r>
      <w:r>
        <w:t xml:space="preserve">Tốt xấu gì thì hắn cũng là một người trưởng thành có chỉ số thông minh bình thường, miễn là có tâm quan sát, sẽ không lại khiến cho Tương Vân Chu thất vọng.</w:t>
      </w:r>
      <w:r>
        <w:br w:type="textWrapping"/>
      </w:r>
      <w:r>
        <w:br w:type="textWrapping"/>
      </w:r>
      <w:r>
        <w:t xml:space="preserve">Tối đó lúc Tương Vân Chu đến viện điều dưỡng, Nghiêm Tích vội vàng kéo anh đi, nói: “Chúng ta đi thôi, em đã nghĩ kĩ rồi.”</w:t>
      </w:r>
      <w:r>
        <w:br w:type="textWrapping"/>
      </w:r>
      <w:r>
        <w:br w:type="textWrapping"/>
      </w:r>
      <w:r>
        <w:t xml:space="preserve">“Cái gì?” Tương Vân Chu vẫn chưa phản ứng lại.</w:t>
      </w:r>
      <w:r>
        <w:br w:type="textWrapping"/>
      </w:r>
      <w:r>
        <w:br w:type="textWrapping"/>
      </w:r>
      <w:r>
        <w:t xml:space="preserve">“Về nhà a, nơi này chán quá.”</w:t>
      </w:r>
      <w:r>
        <w:br w:type="textWrapping"/>
      </w:r>
      <w:r>
        <w:br w:type="textWrapping"/>
      </w:r>
      <w:r>
        <w:t xml:space="preserve">“…….” Mấy ngày trước không biết là ai chết cũng không chịu đi.</w:t>
      </w:r>
      <w:r>
        <w:br w:type="textWrapping"/>
      </w:r>
      <w:r>
        <w:br w:type="textWrapping"/>
      </w:r>
      <w:r>
        <w:t xml:space="preserve">Nghiêm Tích kéo Tương Vân Chu ra ngoài, Tương Vân Chu đi theo hắn, nhưng vẫn nói: “Phải làm thủ tục chứ.”</w:t>
      </w:r>
      <w:r>
        <w:br w:type="textWrapping"/>
      </w:r>
      <w:r>
        <w:br w:type="textWrapping"/>
      </w:r>
      <w:r>
        <w:t xml:space="preserve">“Còn quan tâm cái này làm gì? Đi ngay và luôn!”</w:t>
      </w:r>
      <w:r>
        <w:br w:type="textWrapping"/>
      </w:r>
      <w:r>
        <w:br w:type="textWrapping"/>
      </w:r>
      <w:r>
        <w:t xml:space="preserve">Không ai có thể ngăn được Nghiêm Tích, bên phía viện điều dưỡng đành phải nói thủ tục bổ sung sau, Nghiêm Tích ngồi trong xe Tương Vân Chu, sung sướng không gì bằng, Tương Vân Chu không rõ vì sao hắn lại cao hứng như vậy.</w:t>
      </w:r>
      <w:r>
        <w:br w:type="textWrapping"/>
      </w:r>
      <w:r>
        <w:br w:type="textWrapping"/>
      </w:r>
      <w:r>
        <w:t xml:space="preserve">Kỳ thật Nghiêm Tích là một sinh vật thẳng tính, mấu chốt tháo gỡ rồi, nghĩ thông rồi, liền vô ưu vô lo.</w:t>
      </w:r>
      <w:r>
        <w:br w:type="textWrapping"/>
      </w:r>
      <w:r>
        <w:br w:type="textWrapping"/>
      </w:r>
      <w:r>
        <w:t xml:space="preserve">Từ viện điều dưỡng về nội thành còn một đoạn đường nữa, Nghiêm Tích cảm thấy nhàm chán, liền duỗi tay đặt lên đùi Tương Vân Chu, sờ sờ, xúc cảm không tồi.</w:t>
      </w:r>
      <w:r>
        <w:br w:type="textWrapping"/>
      </w:r>
      <w:r>
        <w:br w:type="textWrapping"/>
      </w:r>
      <w:r>
        <w:t xml:space="preserve">“……Về nhà còn cách nhiều giờ nữa, làm ơn bảo đảm sự an toàn của người lái xe.” Tương Vân Chu nhìn phía trước, nói.</w:t>
      </w:r>
      <w:r>
        <w:br w:type="textWrapping"/>
      </w:r>
      <w:r>
        <w:br w:type="textWrapping"/>
      </w:r>
      <w:r>
        <w:t xml:space="preserve">Nghiêm Tích cười cười, thu tay lại.</w:t>
      </w:r>
      <w:r>
        <w:br w:type="textWrapping"/>
      </w:r>
      <w:r>
        <w:br w:type="textWrapping"/>
      </w:r>
      <w:r>
        <w:t xml:space="preserve">Sau khi về đến nhà, Nghiêm Tích đứng ở phòng khách, cư nhiên cảm thấy giống như lâu lắm rồi không về.</w:t>
      </w:r>
      <w:r>
        <w:br w:type="textWrapping"/>
      </w:r>
      <w:r>
        <w:br w:type="textWrapping"/>
      </w:r>
      <w:r>
        <w:t xml:space="preserve">Hắn ngẩng đầu nhìn Tương Vân Chu, Tương Vân Chu cũng nhìn hắn.</w:t>
      </w:r>
      <w:r>
        <w:br w:type="textWrapping"/>
      </w:r>
      <w:r>
        <w:br w:type="textWrapping"/>
      </w:r>
      <w:r>
        <w:t xml:space="preserve">Nghiêm Tích nghiêm túc nói: “Nghe nói sau khi hòa hảo phải “sàng hí” một hồi, mới tính là happy ending.”</w:t>
      </w:r>
      <w:r>
        <w:br w:type="textWrapping"/>
      </w:r>
      <w:r>
        <w:br w:type="textWrapping"/>
      </w:r>
      <w:r>
        <w:t xml:space="preserve">Tương Vân Chu ít khi lúc hắn nói tào lao mà phụ họa: “Tình tiết cũ rích.”</w:t>
      </w:r>
      <w:r>
        <w:br w:type="textWrapping"/>
      </w:r>
      <w:r>
        <w:br w:type="textWrapping"/>
      </w:r>
      <w:r>
        <w:t xml:space="preserve">Nghiêm Tích lập tức nhảy lên người anh, ôm lấy cổ anh, nói: “Chúng ta đều là người bình thường, không thể có ngoại lệ.”</w:t>
      </w:r>
      <w:r>
        <w:br w:type="textWrapping"/>
      </w:r>
      <w:r>
        <w:br w:type="textWrapping"/>
      </w:r>
      <w:r>
        <w:t xml:space="preserve">Tương Vân Chu ôm hắn, đi đến phòng ngủ, đem hắn đè xuống giường.</w:t>
      </w:r>
      <w:r>
        <w:br w:type="textWrapping"/>
      </w:r>
      <w:r>
        <w:br w:type="textWrapping"/>
      </w:r>
      <w:r>
        <w:t xml:space="preserve">Nghiêm Tích mở chân, kẹp chặt thắt lưng Tương Vân Chu, mỉm cười cùng anh hôn môi.</w:t>
      </w:r>
      <w:r>
        <w:br w:type="textWrapping"/>
      </w:r>
      <w:r>
        <w:br w:type="textWrapping"/>
      </w:r>
      <w:r>
        <w:t xml:space="preserve">Giữa lúc quấn quít, quần áo của hai người tuột xuống, âu yếm nhau, Nghiêm Tích từ trước đến nay luôn chủ động, hắn sờ sờ cơ ngực Tương Vân Chu, sau đó cắn một miếng.</w:t>
      </w:r>
      <w:r>
        <w:br w:type="textWrapping"/>
      </w:r>
      <w:r>
        <w:br w:type="textWrapping"/>
      </w:r>
      <w:r>
        <w:t xml:space="preserve">“Mùi vị còn được lắm.”</w:t>
      </w:r>
      <w:r>
        <w:br w:type="textWrapping"/>
      </w:r>
      <w:r>
        <w:br w:type="textWrapping"/>
      </w:r>
      <w:r>
        <w:t xml:space="preserve">“……”</w:t>
      </w:r>
      <w:r>
        <w:br w:type="textWrapping"/>
      </w:r>
      <w:r>
        <w:br w:type="textWrapping"/>
      </w:r>
      <w:r>
        <w:t xml:space="preserve">Tương Vân Chu đem thân hắn lật lại, Nghiêm Tích nằm sấp trên gối, oán giận: “Để em cắn thêm một miếng nữa thôi.”</w:t>
      </w:r>
      <w:r>
        <w:br w:type="textWrapping"/>
      </w:r>
      <w:r>
        <w:br w:type="textWrapping"/>
      </w:r>
      <w:r>
        <w:t xml:space="preserve">Sau đó mông của hắn đã được cắn.</w:t>
      </w:r>
      <w:r>
        <w:br w:type="textWrapping"/>
      </w:r>
      <w:r>
        <w:br w:type="textWrapping"/>
      </w:r>
      <w:r>
        <w:t xml:space="preserve">Nghiêm Tích rên lên một tiếng, Tương Vân Chu giữ chặt vùng xương chậu hắn, đem chính mình đẩy vào.</w:t>
      </w:r>
      <w:r>
        <w:br w:type="textWrapping"/>
      </w:r>
      <w:r>
        <w:br w:type="textWrapping"/>
      </w:r>
      <w:r>
        <w:t xml:space="preserve">Nghiêm Tích bị anh húc vào một cái đến mềm nhũn, Tương Vân Chu không để hắn nằm xụi lơ ở đó, hạ người xuống, một tay lồng xuống dưới cánh tay nâng hắn lên, một tay nắm lấy vật phía trước hắn, theo động tác va chạm của mình mà dựng lên.</w:t>
      </w:r>
      <w:r>
        <w:br w:type="textWrapping"/>
      </w:r>
      <w:r>
        <w:br w:type="textWrapping"/>
      </w:r>
      <w:r>
        <w:t xml:space="preserve">Nghiêm Tích sao có thể cam tâm bị người khác nắm trong tay, hắn nhếch mông lên, cọ cọ hạ thân Tương Vân Chu, Tương Vân Chu bị hắn làm đến hoảng, dứt khoát dựng thẳng người dậy, đè lưng hắn xuống, khiến hắn không thể động đậy, dùng đùi tách hai chân hắn ra rộng hơn, hướng vào chính giữa mà mãnh liệt ra vào.</w:t>
      </w:r>
      <w:r>
        <w:br w:type="textWrapping"/>
      </w:r>
      <w:r>
        <w:br w:type="textWrapping"/>
      </w:r>
      <w:r>
        <w:t xml:space="preserve">Hai người đã lâu không ở bên nhau, làm có chút mạnh, Nghiêm Tích không biết thời gian đã trôi qua bao lâu, cũng không biết mình đã bắn bao nhiêu lần.</w:t>
      </w:r>
      <w:r>
        <w:br w:type="textWrapping"/>
      </w:r>
      <w:r>
        <w:br w:type="textWrapping"/>
      </w:r>
      <w:r>
        <w:t xml:space="preserve">Chờ cho Tương Vân Chu lau chùi sạch sẽ thân thể hai người xong, Nghiêm Tích ngay cả ngón tay cũng lười nâng lên.</w:t>
      </w:r>
      <w:r>
        <w:br w:type="textWrapping"/>
      </w:r>
      <w:r>
        <w:br w:type="textWrapping"/>
      </w:r>
      <w:r>
        <w:t xml:space="preserve">Nhưng tay không muốn động, mồm mép vẫn muốn nói.</w:t>
      </w:r>
      <w:r>
        <w:br w:type="textWrapping"/>
      </w:r>
      <w:r>
        <w:br w:type="textWrapping"/>
      </w:r>
      <w:r>
        <w:t xml:space="preserve">Nghiêm Tích làm tổ trong lồng ngực Tương Vân Chu, mơ mơ màng màng hỏi: “Em vẫn chưa nói em rất thích anh nhỉ?”</w:t>
      </w:r>
      <w:r>
        <w:br w:type="textWrapping"/>
      </w:r>
      <w:r>
        <w:br w:type="textWrapping"/>
      </w:r>
      <w:r>
        <w:t xml:space="preserve">“Nói rồi.” Tương Vân Chu vuốt nhẹ mái tóc hắn.</w:t>
      </w:r>
      <w:r>
        <w:br w:type="textWrapping"/>
      </w:r>
      <w:r>
        <w:br w:type="textWrapping"/>
      </w:r>
      <w:r>
        <w:t xml:space="preserve">“Nói rồi à, vậy thì “em yêu anh” vẫn chưa nói đi?” Nghiêm Tích nheo mắt, giống một con mèo, “Anh cũng chưa từng nói qua, lần này em nói trước, em thắng.”</w:t>
      </w:r>
      <w:r>
        <w:br w:type="textWrapping"/>
      </w:r>
      <w:r>
        <w:br w:type="textWrapping"/>
      </w:r>
      <w:r>
        <w:t xml:space="preserve">“…….” Tương Vân Chu không biết bản thân nên cảm động hay nên cảm thấy cái gì khác.</w:t>
      </w:r>
      <w:r>
        <w:br w:type="textWrapping"/>
      </w:r>
      <w:r>
        <w:br w:type="textWrapping"/>
      </w:r>
      <w:r>
        <w:t xml:space="preserve">Anh thở dài, hôn lên trán Nghiêm Tích, nói: “Đừng lo, tôi sẽ không đi nữa, tôi đã cảm nhận được em yêu tôi rồi.”</w:t>
      </w:r>
      <w:r>
        <w:br w:type="textWrapping"/>
      </w:r>
      <w:r>
        <w:br w:type="textWrapping"/>
      </w:r>
      <w:r>
        <w:t xml:space="preserve">Anh kéo tay Nghiêm Tích, cùng anh mười ngón giao nhau, nhẫn trên tay bọn họ đều lóe lên một tia sáng.</w:t>
      </w:r>
      <w:r>
        <w:br w:type="textWrapping"/>
      </w:r>
      <w:r>
        <w:br w:type="textWrapping"/>
      </w:r>
      <w:r>
        <w:t xml:space="preserve">“Vậy anh sau này có nghĩ không thông cái gì, nhất định phải nói với em đó.” Nghiêm Tích nói.</w:t>
      </w:r>
      <w:r>
        <w:br w:type="textWrapping"/>
      </w:r>
      <w:r>
        <w:br w:type="textWrapping"/>
      </w:r>
      <w:r>
        <w:t xml:space="preserve">Hắn không muốn đến một lúc nào đó lại đánh mất tất cả.</w:t>
      </w:r>
      <w:r>
        <w:br w:type="textWrapping"/>
      </w:r>
      <w:r>
        <w:br w:type="textWrapping"/>
      </w:r>
      <w:r>
        <w:t xml:space="preserve">“Ừ.” Tương Vân Chu đáp ứng nói.</w:t>
      </w:r>
      <w:r>
        <w:br w:type="textWrapping"/>
      </w:r>
      <w:r>
        <w:br w:type="textWrapping"/>
      </w:r>
      <w:r>
        <w:t xml:space="preserve">Thật ra vào ngày đầu tiên anh về nhà, liền thấy cuốn sổ ghi chép đáng xấu hổ không dám để Nghiêm Tích xem kia đang nằm trên bàn trà. Những thứ trong đó rất tư mật, rất bộc trực, mang tất thảy của anh thành thật bày ra trước mặt Nghiêm Tích.</w:t>
      </w:r>
      <w:r>
        <w:br w:type="textWrapping"/>
      </w:r>
      <w:r>
        <w:br w:type="textWrapping"/>
      </w:r>
      <w:r>
        <w:t xml:space="preserve">Nhưng khi anh mở ra, phát hiện có rất nhiều nội dung mới.</w:t>
      </w:r>
      <w:r>
        <w:br w:type="textWrapping"/>
      </w:r>
      <w:r>
        <w:br w:type="textWrapping"/>
      </w:r>
      <w:r>
        <w:t xml:space="preserve">Đó là giới tuyến Nghiêm Tích vẽ xuống, giới tuyến nỗ lực duy trì giữa hai người, vì thế tâm hắn yêu thương nhưng lại bị áp lực đau khổ chiếm giữ.</w:t>
      </w:r>
      <w:r>
        <w:br w:type="textWrapping"/>
      </w:r>
      <w:r>
        <w:br w:type="textWrapping"/>
      </w:r>
      <w:r>
        <w:t xml:space="preserve">Cần gì phải vậy, đừng tra tấn nhau nữa, thật sự không có khả năng buông tay ra nữa rồi.</w:t>
      </w:r>
      <w:r>
        <w:br w:type="textWrapping"/>
      </w:r>
      <w:r>
        <w:br w:type="textWrapping"/>
      </w:r>
      <w:r>
        <w:t xml:space="preserve">Tức giận tiêu tan, chỉ còn lại tình yêu.</w:t>
      </w:r>
      <w:r>
        <w:br w:type="textWrapping"/>
      </w:r>
      <w:r>
        <w:br w:type="textWrapping"/>
      </w:r>
      <w:r>
        <w:t xml:space="preserve">Nghiêm Tích siết tay lại, cùng Tương Vân Chu nắm thật chặt, thì thầm nói: “Thế giới cằn cỗi, chúng ta đừng thêm vào rắc rối nữa, hảo hảo ở bên nhau đi.”</w:t>
      </w:r>
      <w:r>
        <w:br w:type="textWrapping"/>
      </w:r>
      <w:r>
        <w:br w:type="textWrapping"/>
      </w:r>
      <w:r>
        <w:t xml:space="preserve">–</w:t>
      </w:r>
      <w:r>
        <w:br w:type="textWrapping"/>
      </w:r>
      <w:r>
        <w:br w:type="textWrapping"/>
      </w:r>
      <w:r>
        <w:t xml:space="preserve">Sau đó cuộc sống lại đi vào quỹ đạo.</w:t>
      </w:r>
      <w:r>
        <w:br w:type="textWrapping"/>
      </w:r>
      <w:r>
        <w:br w:type="textWrapping"/>
      </w:r>
      <w:r>
        <w:t xml:space="preserve">Nghiêm Tích trở lại quán bar, phát hiện có chút không thích hợp.</w:t>
      </w:r>
      <w:r>
        <w:br w:type="textWrapping"/>
      </w:r>
      <w:r>
        <w:br w:type="textWrapping"/>
      </w:r>
      <w:r>
        <w:t xml:space="preserve">Lại nói hắn cũng là một người đi qua xã hội, hắn không biết rằng mọi quán bar trên đường đã đem hắn truyền thành một nhân vật huyền thoại. Nghe nói hắn là lão đại của một tập đoàn đa quốc gia nào đó, ẩn tàng trên con đường này, ban ngày kinh doanh quán bar, ban đêm làm một số việc giết người cướp của.</w:t>
      </w:r>
      <w:r>
        <w:br w:type="textWrapping"/>
      </w:r>
      <w:r>
        <w:br w:type="textWrapping"/>
      </w:r>
      <w:r>
        <w:t xml:space="preserve">Đương nhiên, kẻ nói mấy cái huyền thoại rồi lại nghe nói này nọ, đều biết những lời này là vô nghĩa.</w:t>
      </w:r>
      <w:r>
        <w:br w:type="textWrapping"/>
      </w:r>
      <w:r>
        <w:br w:type="textWrapping"/>
      </w:r>
      <w:r>
        <w:t xml:space="preserve">Thế nhưng hình tượng Nghiêm Tích trong lòng nhân viên, khách hàng, còn có hàng xóm lập tức trở nên vi diệu hẳn.</w:t>
      </w:r>
      <w:r>
        <w:br w:type="textWrapping"/>
      </w:r>
      <w:r>
        <w:br w:type="textWrapping"/>
      </w:r>
      <w:r>
        <w:t xml:space="preserve">Mọi người ở phương diện này cảm thấy hắn thực truyền kỳ, ở phương diện khác lại có phần sợ hãi, nếu ngày nào đó Nghiêm Tích nổi giận, xông lên đánh người thì phải làm sao…..</w:t>
      </w:r>
      <w:r>
        <w:br w:type="textWrapping"/>
      </w:r>
      <w:r>
        <w:br w:type="textWrapping"/>
      </w:r>
      <w:r>
        <w:t xml:space="preserve">Nghiêm Tích lập tức phát hiện ra điều bất thường.</w:t>
      </w:r>
      <w:r>
        <w:br w:type="textWrapping"/>
      </w:r>
      <w:r>
        <w:br w:type="textWrapping"/>
      </w:r>
      <w:r>
        <w:t xml:space="preserve">Nhưng không sao, Nghiêm Tích là ai a, bản lãnh cò mồi của hắn đã nghĩ được cách lôi kéo khách hàng thế nào rồi.</w:t>
      </w:r>
      <w:r>
        <w:br w:type="textWrapping"/>
      </w:r>
      <w:r>
        <w:br w:type="textWrapping"/>
      </w:r>
      <w:r>
        <w:t xml:space="preserve">Buổi tối hắn tự mình ra phố mời chào mấy mối làm ăn, đến trước cửa quán bar, lạnh lùng quét mắt qua đám người đi đường trên phố một cái.</w:t>
      </w:r>
      <w:r>
        <w:br w:type="textWrapping"/>
      </w:r>
      <w:r>
        <w:br w:type="textWrapping"/>
      </w:r>
      <w:r>
        <w:t xml:space="preserve">Hắn rất đáng sợ, dọa cho người ta phải vòng qua người hắn mà đi.</w:t>
      </w:r>
      <w:r>
        <w:br w:type="textWrapping"/>
      </w:r>
      <w:r>
        <w:br w:type="textWrapping"/>
      </w:r>
      <w:r>
        <w:t xml:space="preserve">Nghiêm Tích vẫy tay, cho người mang bảng tuyên truyền ra, sau đó vỗ tay, giống như đang rao hàng, lớn tiếng nói: “Quán chúng tôi đại hạ giá, từ hôm nay trở đi mỗi tuần sẽ giảm giá hai mươi phần trăm một lần, còn có biểu diễn đặc sắc.” Hắn cười cười, nói, “Nếu thích thì hãy đến, đến đây sẽ được ưu đãi.”</w:t>
      </w:r>
      <w:r>
        <w:br w:type="textWrapping"/>
      </w:r>
      <w:r>
        <w:br w:type="textWrapping"/>
      </w:r>
      <w:r>
        <w:t xml:space="preserve">“Vậy không đến thì sao?” Một người qua đường không sợ chết hỏi.</w:t>
      </w:r>
      <w:r>
        <w:br w:type="textWrapping"/>
      </w:r>
      <w:r>
        <w:br w:type="textWrapping"/>
      </w:r>
      <w:r>
        <w:t xml:space="preserve">Nghiêm Tích cười lạnh một tiếng, nói: “Không đến ông đây đánh chết ngươi.”</w:t>
      </w:r>
      <w:r>
        <w:br w:type="textWrapping"/>
      </w:r>
      <w:r>
        <w:br w:type="textWrapping"/>
      </w:r>
      <w:r>
        <w:t xml:space="preserve">Một tuần sau, mọi người sẽ biết có một chủ quán đốt tiền hễ có chuyện liền giảm giá hai mươi phần trăm đánh người là như thế nào.</w:t>
      </w:r>
      <w:r>
        <w:br w:type="textWrapping"/>
      </w:r>
      <w:r>
        <w:br w:type="textWrapping"/>
      </w:r>
      <w:r>
        <w:t xml:space="preserve">Lại nói đánh thì làm sao….</w:t>
      </w:r>
      <w:r>
        <w:br w:type="textWrapping"/>
      </w:r>
      <w:r>
        <w:br w:type="textWrapping"/>
      </w:r>
      <w:r>
        <w:t xml:space="preserve">Làm ăn của quán bar chậm rãi sống lại, tình cảm của Nghiêm Tích và Tương Vân Chu đang trong giai đoạn phát triển.</w:t>
      </w:r>
      <w:r>
        <w:br w:type="textWrapping"/>
      </w:r>
      <w:r>
        <w:br w:type="textWrapping"/>
      </w:r>
      <w:r>
        <w:t xml:space="preserve">Tương Vân Chu thường đến quán bar, nhân viên cũ thấy tần suất đến quán của Tương Vân Chu trong một năm này có biến hóa là biết tình cảm của hai người họ có tiến triển.</w:t>
      </w:r>
      <w:r>
        <w:br w:type="textWrapping"/>
      </w:r>
      <w:r>
        <w:br w:type="textWrapping"/>
      </w:r>
      <w:r>
        <w:t xml:space="preserve">Nghiêm Tích vẫn làm chủ quán của hắn, rảnh rồi liền nói chuyện với Tương Vân Chu, còn pha rượu cho anh uống.</w:t>
      </w:r>
      <w:r>
        <w:br w:type="textWrapping"/>
      </w:r>
      <w:r>
        <w:br w:type="textWrapping"/>
      </w:r>
      <w:r>
        <w:t xml:space="preserve">Nhưng pha đến pha đi, vẫn là Long Island Iced Tea.</w:t>
      </w:r>
      <w:r>
        <w:br w:type="textWrapping"/>
      </w:r>
      <w:r>
        <w:br w:type="textWrapping"/>
      </w:r>
      <w:r>
        <w:t xml:space="preserve">Ban đầu Tương Vân Chu còn thực không biết nói sao, sau thì bình tĩnh dần.</w:t>
      </w:r>
      <w:r>
        <w:br w:type="textWrapping"/>
      </w:r>
      <w:r>
        <w:br w:type="textWrapping"/>
      </w:r>
      <w:r>
        <w:t xml:space="preserve">Cùng một kẻ thẳng ruột ngựa hoàn toàn không biết mình không đúng chỗ nào thì có gì là dễ nói đâu chứ?</w:t>
      </w:r>
      <w:r>
        <w:br w:type="textWrapping"/>
      </w:r>
      <w:r>
        <w:br w:type="textWrapping"/>
      </w:r>
      <w:r>
        <w:t xml:space="preserve">Tóm lại, tất cả đều đang vững vàng tiến tới trên quỹ đạo, thẳng đến một ngày, thời điểm Tương Vân Chu dẫn Nghiêm Tích về nhà, Nghiêm Tích đột nhiên bị người ta cướp đi.</w:t>
      </w:r>
      <w:r>
        <w:br w:type="textWrapping"/>
      </w:r>
      <w:r>
        <w:br w:type="textWrapping"/>
      </w:r>
      <w:r>
        <w:t xml:space="preserve">Chuyện là như vầy, hai người đang ở ven đường vừa đi vừa nói chuyện, đột nhiên một chiếc xe màu đen chạy tới, dừng cạnh hai người, sau đó có hai kẻ từ trên xe bước xuống.</w:t>
      </w:r>
      <w:r>
        <w:br w:type="textWrapping"/>
      </w:r>
      <w:r>
        <w:br w:type="textWrapping"/>
      </w:r>
      <w:r>
        <w:t xml:space="preserve">Nghiêm Tích đối với loại chuyện này phản ứng rất nhanh, tiến lên một bước bảo vệ Tương Vân Chu, hai người kia vung tay trực tiếp đánh về phía Nghiêm Tích, Nghiêm Tích cản lại, sau đó một người trong đó xuất ra thứ gì đó chích vào thắt lưng Nghiêm Tích, Nghiêm Tích liền nhuyễn đi.</w:t>
      </w:r>
      <w:r>
        <w:br w:type="textWrapping"/>
      </w:r>
      <w:r>
        <w:br w:type="textWrapping"/>
      </w:r>
      <w:r>
        <w:t xml:space="preserve">Tương Vân Chu hoảng sợ muốn đỡ Nghiêm Tích, lại bị đẩy một phen, sau đó hai người kia liền bắt Nghiêm Tích đi. (anh quá yếu == dấu hiệu tuổi già?)</w:t>
      </w:r>
      <w:r>
        <w:br w:type="textWrapping"/>
      </w:r>
      <w:r>
        <w:br w:type="textWrapping"/>
      </w:r>
      <w:r>
        <w:t xml:space="preserve">Tương Vân Chu muốn đuổi theo chiếc xe kia, nhưng làm thế nào cũng không đuổi kịp.</w:t>
      </w:r>
      <w:r>
        <w:br w:type="textWrapping"/>
      </w:r>
      <w:r>
        <w:br w:type="textWrapping"/>
      </w:r>
      <w:r>
        <w:t xml:space="preserve">Nghiêm Tích ở phương diện đánh nhau vẫn là “vô vãng bất lợi” (đánh đâu thắng đó), nhưng hiện tại giữa ban ngày ban mặt, lại bị người cướp đi…..</w:t>
      </w:r>
      <w:r>
        <w:br w:type="textWrapping"/>
      </w:r>
      <w:r>
        <w:br w:type="textWrapping"/>
      </w:r>
      <w:r>
        <w:t xml:space="preserve">Dù sao thì Tương Vân Chu cũng vội muốn chết.</w:t>
      </w:r>
      <w:r>
        <w:br w:type="textWrapping"/>
      </w:r>
      <w:r>
        <w:br w:type="textWrapping"/>
      </w:r>
      <w:r>
        <w:t xml:space="preserve">Khi Nghiêm Tích tỉnh lại, đảo đôi con ngươi một vòng, trong đầu hắn nháy mắt hiện ra một vạn phỏng đoán về nơi hắn đang ở, chuyện gì đã xảy ra.</w:t>
      </w:r>
      <w:r>
        <w:br w:type="textWrapping"/>
      </w:r>
      <w:r>
        <w:br w:type="textWrapping"/>
      </w:r>
      <w:r>
        <w:t xml:space="preserve">Nhưng không đợi đến lúc hắn chọn ra một đáp án đáng tin cậy, thì hắn đã thấy một người phụ nữ đi tới bên cạnh hắn, cười như có như không nhìn hắn.</w:t>
      </w:r>
      <w:r>
        <w:br w:type="textWrapping"/>
      </w:r>
      <w:r>
        <w:br w:type="textWrapping"/>
      </w:r>
      <w:r>
        <w:t xml:space="preserve">Hắn nháy mắt liền ngây dại, mở miệng, lại không phát ra âm thanh, nhưng nhìn khẩu hình của hắn vẫn biểu đạt được lời hắn muốn nói.</w:t>
      </w:r>
      <w:r>
        <w:br w:type="textWrapping"/>
      </w:r>
      <w:r>
        <w:br w:type="textWrapping"/>
      </w:r>
      <w:r>
        <w:t xml:space="preserve">“Mẹ.”</w:t>
      </w:r>
      <w:r>
        <w:br w:type="textWrapping"/>
      </w:r>
      <w:r>
        <w:br w:type="textWrapping"/>
      </w:r>
      <w:r>
        <w:t xml:space="preserve">Nghiêm phu nhân nâng đứa con bị chính mình dọa choáng váng dậy, nói: “Nhiều năm không gặp, con như thế nào càng to xác càng ngu vậy?”</w:t>
      </w:r>
      <w:r>
        <w:br w:type="textWrapping"/>
      </w:r>
      <w:r>
        <w:br w:type="textWrapping"/>
      </w:r>
      <w:r>
        <w:t xml:space="preserve">Nghiêm Tích không thèm để ý lời chế nhạo của mẹ mình, chỉ gắt gao nhìn thẳng vào bà, nhìn thật lâu.</w:t>
      </w:r>
      <w:r>
        <w:br w:type="textWrapping"/>
      </w:r>
      <w:r>
        <w:br w:type="textWrapping"/>
      </w:r>
      <w:r>
        <w:t xml:space="preserve">Thân thể hắn còn có chút vô lực, nhưng vẫn từng chút từng chút một lết qua, cuối cùng dựa lên người Nghiêm phu nhân.</w:t>
      </w:r>
      <w:r>
        <w:br w:type="textWrapping"/>
      </w:r>
      <w:r>
        <w:br w:type="textWrapping"/>
      </w:r>
      <w:r>
        <w:t xml:space="preserve">Nghiêm phu nhân cười cười, vỗ nhẹ lên lưng hắn.</w:t>
      </w:r>
      <w:r>
        <w:br w:type="textWrapping"/>
      </w:r>
      <w:r>
        <w:br w:type="textWrapping"/>
      </w:r>
      <w:r>
        <w:t xml:space="preserve">Hai người không vội nói chuyện, dường như đang cảm nhận lại những năm tháng đã mất đi.</w:t>
      </w:r>
      <w:r>
        <w:br w:type="textWrapping"/>
      </w:r>
      <w:r>
        <w:br w:type="textWrapping"/>
      </w:r>
      <w:r>
        <w:t xml:space="preserve">Qua hồi lâu, Nghiêm Tích mới có thể phát ra âm thanh, nói: “Con đã hai mươi sáu rồi.”</w:t>
      </w:r>
      <w:r>
        <w:br w:type="textWrapping"/>
      </w:r>
      <w:r>
        <w:br w:type="textWrapping"/>
      </w:r>
      <w:r>
        <w:t xml:space="preserve">Nghiêm phu nhân gật đầu: “Đúng vậy, chúng ta đã năm năm không gặp nhau.”</w:t>
      </w:r>
      <w:r>
        <w:br w:type="textWrapping"/>
      </w:r>
      <w:r>
        <w:br w:type="textWrapping"/>
      </w:r>
      <w:r>
        <w:t xml:space="preserve">“Con rất nhớ mẹ.”</w:t>
      </w:r>
      <w:r>
        <w:br w:type="textWrapping"/>
      </w:r>
      <w:r>
        <w:br w:type="textWrapping"/>
      </w:r>
      <w:r>
        <w:t xml:space="preserve">“Mẹ cũng rất nhớ con, thằng con ngốc.” Nghiêm phu nhân thở dài nói.</w:t>
      </w:r>
      <w:r>
        <w:br w:type="textWrapping"/>
      </w:r>
      <w:r>
        <w:br w:type="textWrapping"/>
      </w:r>
      <w:r>
        <w:t xml:space="preserve">Sau đó Nghiêm Tích không nói nữa, hai người vốn còn đang đắm chìm trong xúc động mẫu tử tình thâm, thì Nghiêm Tích đột nhiên bật người dậy, sờ sờ trên người mình trước, sau đó hỏi: “Di động con đâu?”</w:t>
      </w:r>
      <w:r>
        <w:br w:type="textWrapping"/>
      </w:r>
      <w:r>
        <w:br w:type="textWrapping"/>
      </w:r>
      <w:r>
        <w:t xml:space="preserve">Nghiêm phu nhân nheo mắt lại, nói: “Có người không ngừng gọi vào điện thoại con, mẹ thấy phiền, nên đập rồi.”</w:t>
      </w:r>
      <w:r>
        <w:br w:type="textWrapping"/>
      </w:r>
      <w:r>
        <w:br w:type="textWrapping"/>
      </w:r>
      <w:r>
        <w:t xml:space="preserve">“……Vậy dưa di động của mẹ cho con mượn chút.”</w:t>
      </w:r>
      <w:r>
        <w:br w:type="textWrapping"/>
      </w:r>
      <w:r>
        <w:br w:type="textWrapping"/>
      </w:r>
      <w:r>
        <w:t xml:space="preserve">Nghiêm phu nhân hừ một tiếng: “Con không phải định mật báo cho họ Tương đấy chứ? Con ngoan ngoãn chút đi, để hắn tự tìm đến.”</w:t>
      </w:r>
      <w:r>
        <w:br w:type="textWrapping"/>
      </w:r>
      <w:r>
        <w:br w:type="textWrapping"/>
      </w:r>
      <w:r>
        <w:t xml:space="preserve">Nghiêm Tích liền từ bỏ việc gọi điện cho Tương Vân Chu, mẹ hắn mà sùng lên thì mười con trâu cũng không kéo lại được.</w:t>
      </w:r>
      <w:r>
        <w:br w:type="textWrapping"/>
      </w:r>
      <w:r>
        <w:br w:type="textWrapping"/>
      </w:r>
      <w:r>
        <w:t xml:space="preserve">Nghiêm Tích từ trên giường đứng lên, rồi hảo hảo ngồi xuống sô pha.</w:t>
      </w:r>
      <w:r>
        <w:br w:type="textWrapping"/>
      </w:r>
      <w:r>
        <w:br w:type="textWrapping"/>
      </w:r>
      <w:r>
        <w:t xml:space="preserve">Hắn duỗi tay đặt lên đầu gối Nghiêm phu nhân, hỏi: “Mẹ, mẹ có khỏe không?”</w:t>
      </w:r>
      <w:r>
        <w:br w:type="textWrapping"/>
      </w:r>
      <w:r>
        <w:br w:type="textWrapping"/>
      </w:r>
      <w:r>
        <w:t xml:space="preserve">“Không có gì không khỏe cả, tình hình thì con cũng biết rồi đấy.” Nghiêm phu nhân là một vị nữa sĩ rất mỹ lệ, dù cho người đã tới tuổi trung niên, vẫn được bảo dưỡng rất khá, giống Nghiêm Tích là kiểu rất có tài lừa người — chỉ cần không nói gì, người khác sẽ cảm thấy bọn họ rất đẹp.</w:t>
      </w:r>
      <w:r>
        <w:br w:type="textWrapping"/>
      </w:r>
      <w:r>
        <w:br w:type="textWrapping"/>
      </w:r>
      <w:r>
        <w:t xml:space="preserve">Nhưng một khi đã mở miệng nói chuyện, người khác sẽ cảm thấy rất thống khổ.</w:t>
      </w:r>
      <w:r>
        <w:br w:type="textWrapping"/>
      </w:r>
      <w:r>
        <w:br w:type="textWrapping"/>
      </w:r>
      <w:r>
        <w:t xml:space="preserve">Nghiêm Tích khó chịu rút tay về, nói: “Nhưng không được nhìn thấy người thật thì chẳng có gì là tốt cả.”</w:t>
      </w:r>
      <w:r>
        <w:br w:type="textWrapping"/>
      </w:r>
      <w:r>
        <w:br w:type="textWrapping"/>
      </w:r>
      <w:r>
        <w:t xml:space="preserve">Định kỳ hằng năm sẽ có người gửi cho hắn một phong thư, bên trong là tình hình gần đây bên Mĩ, nhưng chỉ vài chữ đánh máy đơn bạc, sao có thể thỏa mãn được nhớ nhung dài lâu.</w:t>
      </w:r>
      <w:r>
        <w:br w:type="textWrapping"/>
      </w:r>
      <w:r>
        <w:br w:type="textWrapping"/>
      </w:r>
      <w:r>
        <w:t xml:space="preserve">Nghiêm phu nhân cười cười, trên mặt lan ra ôn nhu, nói: “Mẹ cũng lo lắng cho con thôi, lại nói tiếp…..” Tươi cười trên mặt bà lập tức bị thu lại, hiện ra một tia lãnh khốc, “Gây sự ở sân bay? Mẹ còn tưởng con ở bên này tốt lắm, không ngờ rằng con càng ngày càng có bản lĩnh.”</w:t>
      </w:r>
      <w:r>
        <w:br w:type="textWrapping"/>
      </w:r>
      <w:r>
        <w:br w:type="textWrapping"/>
      </w:r>
      <w:r>
        <w:t xml:space="preserve">Nghiêm Tích sửng sốt, hỏi: “Mẹ, sao mẹ lại trở về?”</w:t>
      </w:r>
      <w:r>
        <w:br w:type="textWrapping"/>
      </w:r>
      <w:r>
        <w:br w:type="textWrapping"/>
      </w:r>
      <w:r>
        <w:t xml:space="preserve">Nghiêm phu nhân cười lạnh một tiếng, cực kỳ uy nghiêm: “Để con ở nơi mẹ không thấy làm loạn, không bằng cột con vào bên người, con hiện tại lập tức theo mẹ quay về Mĩ.”</w:t>
      </w:r>
      <w:r>
        <w:br w:type="textWrapping"/>
      </w:r>
      <w:r>
        <w:br w:type="textWrapping"/>
      </w:r>
      <w:r>
        <w:t xml:space="preserve">Nghiêm Tích hoảng sợ, thấp giọng hô: “Mẹ!”</w:t>
      </w:r>
      <w:r>
        <w:br w:type="textWrapping"/>
      </w:r>
      <w:r>
        <w:br w:type="textWrapping"/>
      </w:r>
      <w:r>
        <w:t xml:space="preserve">“Con không cần lo không lên máy bay được, tiêm một mũi an thần là ổn.” Nghiêm phu nhân cười nhạt, vẻ mặt tàn nhẫn.</w:t>
      </w:r>
      <w:r>
        <w:br w:type="textWrapping"/>
      </w:r>
      <w:r>
        <w:br w:type="textWrapping"/>
      </w:r>
      <w:r>
        <w:t xml:space="preserve">Nghiêm Tích nắm chặt tay bà: “Mẹ, con có thể quay lại đó với mẹ, nhưng mẹ cho con thời gian để sắp xếp đã, hơn nữa cho dù con đi với mẹ, cũng sẽ muốn trở về thôi.”</w:t>
      </w:r>
      <w:r>
        <w:br w:type="textWrapping"/>
      </w:r>
      <w:r>
        <w:br w:type="textWrapping"/>
      </w:r>
      <w:r>
        <w:t xml:space="preserve">Nghiêm phu nhân ngoan lệ nói: “Con xác định kháng cự mẹ con như vậy sao!”</w:t>
      </w:r>
      <w:r>
        <w:br w:type="textWrapping"/>
      </w:r>
      <w:r>
        <w:br w:type="textWrapping"/>
      </w:r>
      <w:r>
        <w:t xml:space="preserve">Cả người Nghiêm Tích đều cứng ngắc, sau đó, hắn cúi đầu, chỉ chua xót nói: “Con không kháng cự, con chỉ là luyến tiếc nơi này.”</w:t>
      </w:r>
      <w:r>
        <w:br w:type="textWrapping"/>
      </w:r>
      <w:r>
        <w:br w:type="textWrapping"/>
      </w:r>
      <w:r>
        <w:t xml:space="preserve">Sau đó đầu hắn lập tức bị đánh một cú.</w:t>
      </w:r>
      <w:r>
        <w:br w:type="textWrapping"/>
      </w:r>
      <w:r>
        <w:br w:type="textWrapping"/>
      </w:r>
      <w:r>
        <w:t xml:space="preserve">“Lão nương nuôi ngươi nhiều năm như vậy đều thua kém năm năm ngươi ở đây à? Nói ra chính là luyến tiếc tên họ Tương kia đi, có vợ quên mẹ, hơn nữa trên đầu ngươi đang mang cái gì vậy a, vỗ một cái thì đàn hồi lại, xúc cảm cũng không tệ lắm.”</w:t>
      </w:r>
      <w:r>
        <w:br w:type="textWrapping"/>
      </w:r>
      <w:r>
        <w:br w:type="textWrapping"/>
      </w:r>
      <w:r>
        <w:t xml:space="preserve">Nghiêm Tích nhất thời hắc tuyến đầy đầu.</w:t>
      </w:r>
      <w:r>
        <w:br w:type="textWrapping"/>
      </w:r>
      <w:r>
        <w:br w:type="textWrapping"/>
      </w:r>
      <w:r>
        <w:t xml:space="preserve">Mẹ kiếp, như thế nào gần đây ai cũng thích đánh đầu hắn, còn lấy chuyện tóc giả của hắn ra nói nữa.</w:t>
      </w:r>
      <w:r>
        <w:br w:type="textWrapping"/>
      </w:r>
      <w:r>
        <w:br w:type="textWrapping"/>
      </w:r>
      <w:r>
        <w:t xml:space="preserve">Hắn ngẩng đầu, thấy Nghiêm phu nhân đã thay đổi thái độ, đáng thương hề hề, một bên nước mũi một bên nước mắt: “Mẹ cố gắng nhiều năm như vậy, cuối cùng có thể quang minh chính đại đến gặp con, con còn như vậy, hu hu hu hu, thật sự là sinh con không bằng sinh ra một trái dưa hấu.”</w:t>
      </w:r>
      <w:r>
        <w:br w:type="textWrapping"/>
      </w:r>
      <w:r>
        <w:br w:type="textWrapping"/>
      </w:r>
      <w:r>
        <w:t xml:space="preserve">Cái quái gì đây, Nghiêm Tích thiếu chút nữa đã quên mất lão mẹ này thích nhất là hù người khác, vừa rồi còn bị bà hù.</w:t>
      </w:r>
      <w:r>
        <w:br w:type="textWrapping"/>
      </w:r>
      <w:r>
        <w:br w:type="textWrapping"/>
      </w:r>
      <w:r>
        <w:t xml:space="preserve">Hắn giang tay ôm lấy mẹ mình.</w:t>
      </w:r>
      <w:r>
        <w:br w:type="textWrapping"/>
      </w:r>
      <w:r>
        <w:br w:type="textWrapping"/>
      </w:r>
      <w:r>
        <w:t xml:space="preserve">Đây là mẹ hắn a, chịu đựng đau khổ mất chồng, thay con đứng vững trên áp lực gia tộc. Để bảo vệ hắn, năm năm rồi bọn họ không hề gặp nhau a.</w:t>
      </w:r>
      <w:r>
        <w:br w:type="textWrapping"/>
      </w:r>
      <w:r>
        <w:br w:type="textWrapping"/>
      </w:r>
      <w:r>
        <w:t xml:space="preserve">Nghiêm Tích ôm mẹ, trong lòng nhịn không được vui vẻ hẳn lên: “Mẹ có thể quay về Trung Quốc, có phải nói rằng bên Mĩ và thành B đã hoàn toàn thu phục rồi không?”</w:t>
      </w:r>
      <w:r>
        <w:br w:type="textWrapping"/>
      </w:r>
      <w:r>
        <w:br w:type="textWrapping"/>
      </w:r>
      <w:r>
        <w:t xml:space="preserve">Nghiêm phu nhân lúc này mới thu hồi biểu cảm giả vờ này, nhẹ nhàng mỉm cười, gật đầu.</w:t>
      </w:r>
      <w:r>
        <w:br w:type="textWrapping"/>
      </w:r>
      <w:r>
        <w:br w:type="textWrapping"/>
      </w:r>
      <w:r>
        <w:t xml:space="preserve">Nghiêm Tích cảm thấy mừng rỡ như điên, nói: “Vậy mẹ chuyển đến đây sống cùng con đi!”</w:t>
      </w:r>
      <w:r>
        <w:br w:type="textWrapping"/>
      </w:r>
      <w:r>
        <w:br w:type="textWrapping"/>
      </w:r>
      <w:r>
        <w:t xml:space="preserve">Thân thể Nghiêm phu nhân cứng đờ, tức giận nói: “Mẹ quả thật muốn đến xem là cái loại thành phố gì, có thể cho con vui quên đường về(*) như vậy.”</w:t>
      </w:r>
      <w:r>
        <w:br w:type="textWrapping"/>
      </w:r>
      <w:r>
        <w:br w:type="textWrapping"/>
      </w:r>
      <w:r>
        <w:t xml:space="preserve">(*) Nguyên văn là “nhạc bất tư thục” [乐不思蜀] có nghĩa là vui đến nỗi quên mất nước Thục, xuất phát từ một điển cố: Hán Thục sau khi bị diệt vong, hậu chủ Lưu Thiện bị giam lỏng trong kinh thành LạcDương của nước Nguỵ. Một hôm, Tư Mã Chiêu mới hỏi ông ta có nhớ Tây Thục không, Lưu Thiện trả lời rằng ‘lúc này đang vui, không còn nhớ chi về Tây Thục nữa.</w:t>
      </w:r>
      <w:r>
        <w:br w:type="textWrapping"/>
      </w:r>
      <w:r>
        <w:br w:type="textWrapping"/>
      </w:r>
      <w:r>
        <w:t xml:space="preserve">“Con cảm thấy mẹ dùng thành ngữ này không đúng lắm, nhưng con cực kỳ cao hứng.” Nghiêm Tích nói, “Có điều mẹ có thể cho con mượn di động trước đã hay không?”</w:t>
      </w:r>
      <w:r>
        <w:br w:type="textWrapping"/>
      </w:r>
      <w:r>
        <w:br w:type="textWrapping"/>
      </w:r>
      <w:r>
        <w:t xml:space="preserve">“……”</w:t>
      </w:r>
      <w:r>
        <w:br w:type="textWrapping"/>
      </w:r>
      <w:r>
        <w:br w:type="textWrapping"/>
      </w:r>
      <w:r>
        <w:t xml:space="preserve">–</w:t>
      </w:r>
      <w:r>
        <w:br w:type="textWrapping"/>
      </w:r>
      <w:r>
        <w:br w:type="textWrapping"/>
      </w:r>
      <w:r>
        <w:t xml:space="preserve">Thời điểm Tương Vân Chu đang gấp đến độ xoay vòng vòng, thì không nghĩ tới mẹ vợ đại nhân trong truyền thuyết lại như thiên thần lâm trần…..</w:t>
      </w:r>
      <w:r>
        <w:br w:type="textWrapping"/>
      </w:r>
      <w:r>
        <w:br w:type="textWrapping"/>
      </w:r>
      <w:r>
        <w:t xml:space="preserve">Mặc dù Tương Vân Chu vẫn luôn bình tĩnh cũng không chịu nổi giày vò như vậy.</w:t>
      </w:r>
      <w:r>
        <w:br w:type="textWrapping"/>
      </w:r>
      <w:r>
        <w:br w:type="textWrapping"/>
      </w:r>
      <w:r>
        <w:t xml:space="preserve">Có người mẹ nào lại dùng thuốc mê chích con mình một phát cho phê rồi trói lại mang đi không a……</w:t>
      </w:r>
      <w:r>
        <w:br w:type="textWrapping"/>
      </w:r>
      <w:r>
        <w:br w:type="textWrapping"/>
      </w:r>
      <w:r>
        <w:t xml:space="preserve">Kế tiếp chính là thời gian giành cho mẹ vợ và con dâu, mặc dù Tương Vân Chu cảm thấy thái độ của Nghiêm phu nhân đối với mình, càng giống bà nội đối với cháu dâu hơn.</w:t>
      </w:r>
      <w:r>
        <w:br w:type="textWrapping"/>
      </w:r>
      <w:r>
        <w:br w:type="textWrapping"/>
      </w:r>
      <w:r>
        <w:t xml:space="preserve">Sau khi Nghiêm phu nhân tra tấn Tương Vân Chu vài ngày, thì trở về Mĩ, nói là đợi sau khi thu xếp thanh trừ hoàn toàn, trước cuối năm sẽ về nước định cư.</w:t>
      </w:r>
      <w:r>
        <w:br w:type="textWrapping"/>
      </w:r>
      <w:r>
        <w:br w:type="textWrapping"/>
      </w:r>
      <w:r>
        <w:t xml:space="preserve">Nghiêm Tích cao hứng vô cùng, Tương Vân Chu…… cũng bởi vì Nghiêm Tích cao hứng mà cao hứng.</w:t>
      </w:r>
      <w:r>
        <w:br w:type="textWrapping"/>
      </w:r>
      <w:r>
        <w:br w:type="textWrapping"/>
      </w:r>
      <w:r>
        <w:t xml:space="preserve">Nhưng tại những ngày cuối năm tự do cuối cùng trong cuộc sống, Nghiêm Tích cũng không để cho Tương Vân Chu được nhàn rỗi.</w:t>
      </w:r>
      <w:r>
        <w:br w:type="textWrapping"/>
      </w:r>
      <w:r>
        <w:br w:type="textWrapping"/>
      </w:r>
      <w:r>
        <w:t xml:space="preserve">Ngày đó, hắn đột nhiên từ trong phòng ngủ chạy ra, đưa cho Tương Vân Chu một cái usb.</w:t>
      </w:r>
      <w:r>
        <w:br w:type="textWrapping"/>
      </w:r>
      <w:r>
        <w:br w:type="textWrapping"/>
      </w:r>
      <w:r>
        <w:t xml:space="preserve">“Trong đây có tiểu thuyết mà em viết, anh giúp em xuất bản đi.”</w:t>
      </w:r>
      <w:r>
        <w:br w:type="textWrapping"/>
      </w:r>
      <w:r>
        <w:br w:type="textWrapping"/>
      </w:r>
      <w:r>
        <w:t xml:space="preserve">Lúc đó Tương Vân Chu liền chấn kinh.</w:t>
      </w:r>
      <w:r>
        <w:br w:type="textWrapping"/>
      </w:r>
      <w:r>
        <w:br w:type="textWrapping"/>
      </w:r>
      <w:r>
        <w:t xml:space="preserve">Nghiêm Tích thấy vẻ mặt của anh thì giận tái mặt: “Anh không nhớ sao, lý tưởng hồi nhỏ của em chính là làm một nhà văn.”</w:t>
      </w:r>
      <w:r>
        <w:br w:type="textWrapping"/>
      </w:r>
      <w:r>
        <w:br w:type="textWrapping"/>
      </w:r>
      <w:r>
        <w:t xml:space="preserve">Tương Vân Chu ra vẻ bình tĩnh nói: “Tôi đương nhiên nhớ rõ.” Vì việc này, mà lần đầu tiên gặp mặt Nghiêm Tích đã quay qua mắng Tương Vân Chu một trận.</w:t>
      </w:r>
      <w:r>
        <w:br w:type="textWrapping"/>
      </w:r>
      <w:r>
        <w:br w:type="textWrapping"/>
      </w:r>
      <w:r>
        <w:t xml:space="preserve">“Hơn nữa trước kia anh không phải luôn nói em làm một ông chủ chỉ tay năm ngón còn không bằng làm chuyện khác hay sao, bây giờ em đã viết ra một bộ tiểu thuyết rồi đó.” Vẻ mặt Nghiêm Tích đắc ý dào dạt.</w:t>
      </w:r>
      <w:r>
        <w:br w:type="textWrapping"/>
      </w:r>
      <w:r>
        <w:br w:type="textWrapping"/>
      </w:r>
      <w:r>
        <w:t xml:space="preserve">Tương Vân Chu nhận lấy cái usb kia.</w:t>
      </w:r>
      <w:r>
        <w:br w:type="textWrapping"/>
      </w:r>
      <w:r>
        <w:br w:type="textWrapping"/>
      </w:r>
      <w:r>
        <w:t xml:space="preserve">“Xuất bản nha, là trực tiếp xuất bản nha.” Nghiêm Tích hướng anh cười.</w:t>
      </w:r>
      <w:r>
        <w:br w:type="textWrapping"/>
      </w:r>
      <w:r>
        <w:br w:type="textWrapping"/>
      </w:r>
      <w:r>
        <w:t xml:space="preserve">“……” Tương Vân Chu nhất thời cảm thấy cái usb trong tay như nặng nghìn cân, “Viết về chủ đề gì vậy?”</w:t>
      </w:r>
      <w:r>
        <w:br w:type="textWrapping"/>
      </w:r>
      <w:r>
        <w:br w:type="textWrapping"/>
      </w:r>
      <w:r>
        <w:t xml:space="preserve">“Là tiểu thuyết phiêu lưu, chuyện về một nữ sát thủ trải qua nhiều nguy hiểm.”</w:t>
      </w:r>
      <w:r>
        <w:br w:type="textWrapping"/>
      </w:r>
      <w:r>
        <w:br w:type="textWrapping"/>
      </w:r>
      <w:r>
        <w:t xml:space="preserve">Nghe ra cũng có vẻ thú vị, đợi một chút, là chuyện về một cô gái làm sát thủ phải không?</w:t>
      </w:r>
      <w:r>
        <w:br w:type="textWrapping"/>
      </w:r>
      <w:r>
        <w:br w:type="textWrapping"/>
      </w:r>
      <w:r>
        <w:t xml:space="preserve">Sau đó Tương Vân Chu liền phải đọc qua đại tác phẩm của Nghiêm Tích.</w:t>
      </w:r>
      <w:r>
        <w:br w:type="textWrapping"/>
      </w:r>
      <w:r>
        <w:br w:type="textWrapping"/>
      </w:r>
      <w:r>
        <w:t xml:space="preserve">“Tại sao tất cả phụ nữ có quan hệ với nam chính cuối cùng đều chết hết vậy?” Tương Vân Chu cau mày, hỏi Nghiêm Tích.</w:t>
      </w:r>
      <w:r>
        <w:br w:type="textWrapping"/>
      </w:r>
      <w:r>
        <w:br w:type="textWrapping"/>
      </w:r>
      <w:r>
        <w:t xml:space="preserve">“Bởi vì nhân vật chính là nữ sát thủ a, gặp một người giết một người, liền trở thành nữ sát thủ.” Nghiêm Tích phấn khởi nói.</w:t>
      </w:r>
      <w:r>
        <w:br w:type="textWrapping"/>
      </w:r>
      <w:r>
        <w:br w:type="textWrapping"/>
      </w:r>
      <w:r>
        <w:t xml:space="preserve">“…..”</w:t>
      </w:r>
      <w:r>
        <w:br w:type="textWrapping"/>
      </w:r>
      <w:r>
        <w:br w:type="textWrapping"/>
      </w:r>
      <w:r>
        <w:t xml:space="preserve">Trong bộ tiểu thuyết này của Nghiêm Tích, nhân vật chính trên đường đi gặp mặt nhiều dạng phụ nữ, sau đó bọn họ đều bỏ mình, cuối cùng nhân vật chính cùng bạn thân lưu lạc thiên nhai.</w:t>
      </w:r>
      <w:r>
        <w:br w:type="textWrapping"/>
      </w:r>
      <w:r>
        <w:br w:type="textWrapping"/>
      </w:r>
      <w:r>
        <w:t xml:space="preserve">Tương Vân Chu mặt không chút thay đổi nhấp lên dấu x màu đỏ trên khung cửa sổ.</w:t>
      </w:r>
      <w:r>
        <w:br w:type="textWrapping"/>
      </w:r>
      <w:r>
        <w:br w:type="textWrapping"/>
      </w:r>
      <w:r>
        <w:t xml:space="preserve">Trước bỏ qua nội dung….. Hành văn kiểu này……</w:t>
      </w:r>
      <w:r>
        <w:br w:type="textWrapping"/>
      </w:r>
      <w:r>
        <w:br w:type="textWrapping"/>
      </w:r>
      <w:r>
        <w:t xml:space="preserve">Chắc cỡ trình độ của học sinh tiểu học chưa tốt nghiệp đi? Cũng chỉ có mình Tương Vân Chu anh lý giải được nhân tài Nghiêm Tích là có thể đọc hiểu thôi.</w:t>
      </w:r>
      <w:r>
        <w:br w:type="textWrapping"/>
      </w:r>
      <w:r>
        <w:br w:type="textWrapping"/>
      </w:r>
      <w:r>
        <w:t xml:space="preserve">Đương nhiên Tương Vân Chu không dám chất vấn thẳng mặt Nghiêm Tích, Nghiêm Tích lại còn mỗi ngày hỏi: “Thấy thế nào a? Khi nào thì xuất bản a? A, em còn chưa nghĩ ra bút danh nữa. Gọi là gì thì tốt đây?”</w:t>
      </w:r>
      <w:r>
        <w:br w:type="textWrapping"/>
      </w:r>
      <w:r>
        <w:br w:type="textWrapping"/>
      </w:r>
      <w:r>
        <w:t xml:space="preserve">…….. Mặc dù dưới tay Tương Vân Chu có nhà xuất bản, nhưng mà, thứ Nghiêm Tích viết, đi cửa sau cũng không thể không biết xấu hổ a.</w:t>
      </w:r>
      <w:r>
        <w:br w:type="textWrapping"/>
      </w:r>
      <w:r>
        <w:br w:type="textWrapping"/>
      </w:r>
      <w:r>
        <w:t xml:space="preserve">Nhưng nhìn ánh mắt chờ mong của Nghiêm Tích, Tương Vân Chu lặng lẽ nói: “Đừng nóng vội, còn phải hiệu chỉnh nữa.”</w:t>
      </w:r>
      <w:r>
        <w:br w:type="textWrapping"/>
      </w:r>
      <w:r>
        <w:br w:type="textWrapping"/>
      </w:r>
      <w:r>
        <w:t xml:space="preserve">Sau đó anh muốn đem bản thảo giao cho biên tập sửa chữa, nhưng ngẫm lại cảm thấy có chút dọa người, hơn nữa lối suy nghĩ kỳ dị của Nghiêm Tích, đạt được thể hiện hoàn mỹ trong tiểu thuyết của hắn, sợ ngoại trừ anh ra chắc không còn ai có thể hiểu.</w:t>
      </w:r>
      <w:r>
        <w:br w:type="textWrapping"/>
      </w:r>
      <w:r>
        <w:br w:type="textWrapping"/>
      </w:r>
      <w:r>
        <w:t xml:space="preserve">Vì thế Tương Vân Chu đành phải “muốn ăn thì lăn vào bếp”.</w:t>
      </w:r>
      <w:r>
        <w:br w:type="textWrapping"/>
      </w:r>
      <w:r>
        <w:br w:type="textWrapping"/>
      </w:r>
      <w:r>
        <w:t xml:space="preserve">Chờ sau khi anh gần như đem toàn bộ tiểu thuyết của Nghiêm Tích viết lại một lượt, anh phát hiện cách cuối năm mà Nghiêm phu nhân nói cũng sắp đến rồi.</w:t>
      </w:r>
      <w:r>
        <w:br w:type="textWrapping"/>
      </w:r>
      <w:r>
        <w:br w:type="textWrapping"/>
      </w:r>
      <w:r>
        <w:t xml:space="preserve">Mà đối với Nghiêm Tích mà nói, những ngày này là một trong những quãng thời gian tốt đẹp nhất của hắn.</w:t>
      </w:r>
      <w:r>
        <w:br w:type="textWrapping"/>
      </w:r>
      <w:r>
        <w:br w:type="textWrapping"/>
      </w:r>
      <w:r>
        <w:t xml:space="preserve">Tiểu thuyết xuất bản, mẹ đã trở lại, đám hồ bằng cẩu hữu vẫn tụ họp mỗi thứ sáu, cũng đã đi gặp người nhà Tương Vân Chu, tóc đang ngày càng dài, tất thảy đều rất tốt.</w:t>
      </w:r>
      <w:r>
        <w:br w:type="textWrapping"/>
      </w:r>
      <w:r>
        <w:br w:type="textWrapping"/>
      </w:r>
      <w:r>
        <w:t xml:space="preserve">Cuộc sống cùng Tương Vân Chu càng ngày càng bước vào hình thức lão phu lão thê, lão phu lão thê nha, Nghiêm Tích chưa bao giờ nghĩ tới bản thân sẽ có liên quan đến từ này.</w:t>
      </w:r>
      <w:r>
        <w:br w:type="textWrapping"/>
      </w:r>
      <w:r>
        <w:br w:type="textWrapping"/>
      </w:r>
      <w:r>
        <w:t xml:space="preserve">Nhưng hắn cảm thấy cùng Tương Vân Chu tâm ý tương thông.</w:t>
      </w:r>
      <w:r>
        <w:br w:type="textWrapping"/>
      </w:r>
      <w:r>
        <w:br w:type="textWrapping"/>
      </w:r>
      <w:r>
        <w:t xml:space="preserve">Ví dụ như hắn có thể nhìn ra “manshow” của Tương Vân Chu, vài lần khi hắn đưa Long Island Iced Tea cho anh, Tương Vân Chu mặc dù mặt không chút thay đổi, nhưng trong ánh mắt lại xẹt qua thứ gì đó, Nghiêm Tích nhìn vài lần liền hiểu, vì thế Long Island Iced Tea đi chết đi.</w:t>
      </w:r>
      <w:r>
        <w:br w:type="textWrapping"/>
      </w:r>
      <w:r>
        <w:br w:type="textWrapping"/>
      </w:r>
      <w:r>
        <w:t xml:space="preserve">Hơn nữa khi anh nhận lấy usb của mình, cái dạng bất đắc dĩ cùng chiều chuộng đó, khiến người ta nhịn không được muốn ăn hiếp anh.</w:t>
      </w:r>
      <w:r>
        <w:br w:type="textWrapping"/>
      </w:r>
      <w:r>
        <w:br w:type="textWrapping"/>
      </w:r>
      <w:r>
        <w:t xml:space="preserve">Trời ạ, mình thật sự là quá xấu rồi, nhưng Nghiêm Tích cảm thấy hạnh phúc chính là như vậy a.</w:t>
      </w:r>
      <w:r>
        <w:br w:type="textWrapping"/>
      </w:r>
      <w:r>
        <w:br w:type="textWrapping"/>
      </w:r>
      <w:r>
        <w:t xml:space="preserve">Thì ra không cần phải nhìn người khác, chính mình cũng có thể chân chính nắm hạnh phúc trong tay.</w:t>
      </w:r>
      <w:r>
        <w:br w:type="textWrapping"/>
      </w:r>
      <w:r>
        <w:br w:type="textWrapping"/>
      </w:r>
      <w:r>
        <w:t xml:space="preserve">Tuy nói là nói vậy, nhưng sự nghiệp mai mối của Nghiêm Tích không hề đi xuống một chút nào.</w:t>
      </w:r>
      <w:r>
        <w:br w:type="textWrapping"/>
      </w:r>
      <w:r>
        <w:br w:type="textWrapping"/>
      </w:r>
      <w:r>
        <w:t xml:space="preserve">Hắn thậm chí còn đem tất cả danh thiếp trong quán bar, toàn bộ ghi lại vào hồ sơ, từng giờ từng phút thiếp tâm phục vụ, tùy thời điều động. Hắn nghiễm nhiên trở thành một bà mai danh tiếng trên phố bar…..</w:t>
      </w:r>
      <w:r>
        <w:br w:type="textWrapping"/>
      </w:r>
      <w:r>
        <w:br w:type="textWrapping"/>
      </w:r>
      <w:r>
        <w:t xml:space="preserve">Có người nghi ngờ hắn, gay còn cần xem mắt sao? Hắn trở mình xem thường, vợ của ông chính là nhờ xem mắt mà có đấy, thế nào!</w:t>
      </w:r>
      <w:r>
        <w:br w:type="textWrapping"/>
      </w:r>
      <w:r>
        <w:br w:type="textWrapping"/>
      </w:r>
      <w:r>
        <w:t xml:space="preserve">Lại đến thứ sáu, Nghiêm Tích cùng đám bạn tụ hội trong quán bar, Tương Vân Chu ở bên cạnh.</w:t>
      </w:r>
      <w:r>
        <w:br w:type="textWrapping"/>
      </w:r>
      <w:r>
        <w:br w:type="textWrapping"/>
      </w:r>
      <w:r>
        <w:t xml:space="preserve">Mọi người gần đây cũng không tồi, vài người còn mập lên.</w:t>
      </w:r>
      <w:r>
        <w:br w:type="textWrapping"/>
      </w:r>
      <w:r>
        <w:br w:type="textWrapping"/>
      </w:r>
      <w:r>
        <w:t xml:space="preserve">Nghiêm Tích nhịn không được khinh bỉ bọn họ: “Các cậu thu liễm lại chút a, cẩn thận trung niên phát tướng đó.”</w:t>
      </w:r>
      <w:r>
        <w:br w:type="textWrapping"/>
      </w:r>
      <w:r>
        <w:br w:type="textWrapping"/>
      </w:r>
      <w:r>
        <w:t xml:space="preserve">Vương Cẩm Trình không thèm để ý tới hắn, nói: “Trong nhà bọn tôi đều có người nấu cơm cho, bộ dạng tốt chút cũng không lạ.”</w:t>
      </w:r>
      <w:r>
        <w:br w:type="textWrapping"/>
      </w:r>
      <w:r>
        <w:br w:type="textWrapping"/>
      </w:r>
      <w:r>
        <w:t xml:space="preserve">Những lời này nháy mắt kích động Nghiêm Tích.</w:t>
      </w:r>
      <w:r>
        <w:br w:type="textWrapping"/>
      </w:r>
      <w:r>
        <w:br w:type="textWrapping"/>
      </w:r>
      <w:r>
        <w:t xml:space="preserve">Hắn cấp tốc nhìn về phía Tương Vân Chu.</w:t>
      </w:r>
      <w:r>
        <w:br w:type="textWrapping"/>
      </w:r>
      <w:r>
        <w:br w:type="textWrapping"/>
      </w:r>
      <w:r>
        <w:t xml:space="preserve">Tương Vân Chu chuyển tầm mắt.</w:t>
      </w:r>
      <w:r>
        <w:br w:type="textWrapping"/>
      </w:r>
      <w:r>
        <w:br w:type="textWrapping"/>
      </w:r>
      <w:r>
        <w:t xml:space="preserve">Cái khác không sao…. nấu cơm hắn thực không làm được.</w:t>
      </w:r>
      <w:r>
        <w:br w:type="textWrapping"/>
      </w:r>
      <w:r>
        <w:br w:type="textWrapping"/>
      </w:r>
      <w:r>
        <w:t xml:space="preserve">Nghiêm Tích hừ một tiếng, nói: “Không phải chỉ là nấu cơm thôi sao, ông đây cũng làm được!”</w:t>
      </w:r>
      <w:r>
        <w:br w:type="textWrapping"/>
      </w:r>
      <w:r>
        <w:br w:type="textWrapping"/>
      </w:r>
      <w:r>
        <w:t xml:space="preserve">Tất cả mọi người đều lộ ra biểu tình “Cậu nổ vừa thôi”.</w:t>
      </w:r>
      <w:r>
        <w:br w:type="textWrapping"/>
      </w:r>
      <w:r>
        <w:br w:type="textWrapping"/>
      </w:r>
      <w:r>
        <w:t xml:space="preserve">Nghiêm Tích giận muốn chết, nói với Tương Vân Chu: “Anh đợi đó, tối về em sẽ nấu cho anh ăn.”</w:t>
      </w:r>
      <w:r>
        <w:br w:type="textWrapping"/>
      </w:r>
      <w:r>
        <w:br w:type="textWrapping"/>
      </w:r>
      <w:r>
        <w:t xml:space="preserve">Tương Vân Chu: “…….” Tôi có thể đi mua thuốc tiêu hóa trước được không?</w:t>
      </w:r>
      <w:r>
        <w:br w:type="textWrapping"/>
      </w:r>
      <w:r>
        <w:br w:type="textWrapping"/>
      </w:r>
      <w:r>
        <w:t xml:space="preserve">“A, lại nói tiếp.” Tạ Khánh sáp lại gần, quỷ dị nhìn Tương Vân Chu.</w:t>
      </w:r>
      <w:r>
        <w:br w:type="textWrapping"/>
      </w:r>
      <w:r>
        <w:br w:type="textWrapping"/>
      </w:r>
      <w:r>
        <w:t xml:space="preserve">“Cậu làm gì vậy?” Nghiêm Tích đề phòng đẩy đầu hắn ra.</w:t>
      </w:r>
      <w:r>
        <w:br w:type="textWrapping"/>
      </w:r>
      <w:r>
        <w:br w:type="textWrapping"/>
      </w:r>
      <w:r>
        <w:t xml:space="preserve">Tạ Khánh bám riết không tha truy hỏi Tương Vân Chu: “Tôi có một vấn đề, muốn hỏi anh, anh Tương.”</w:t>
      </w:r>
      <w:r>
        <w:br w:type="textWrapping"/>
      </w:r>
      <w:r>
        <w:br w:type="textWrapping"/>
      </w:r>
      <w:r>
        <w:t xml:space="preserve">“Chuyện gì?” Tương Vân Chu bình tĩnh nói.</w:t>
      </w:r>
      <w:r>
        <w:br w:type="textWrapping"/>
      </w:r>
      <w:r>
        <w:br w:type="textWrapping"/>
      </w:r>
      <w:r>
        <w:t xml:space="preserve">“Chuyện đó……” Tạ Khánh nhịn cười, hỏi, “Anh Tương, nhà anh thật sự đi WC xong sẽ dùng nước ấm rửa mông sao?”</w:t>
      </w:r>
      <w:r>
        <w:br w:type="textWrapping"/>
      </w:r>
      <w:r>
        <w:br w:type="textWrapping"/>
      </w:r>
      <w:r>
        <w:t xml:space="preserve">Biểu tình Tương Vân Chu lập tức trống rỗng.</w:t>
      </w:r>
      <w:r>
        <w:br w:type="textWrapping"/>
      </w:r>
      <w:r>
        <w:br w:type="textWrapping"/>
      </w:r>
      <w:r>
        <w:t xml:space="preserve">Những người còn lại sửng sốt một chút, sau đó đều cười ha hả, Nghiêm Tích thẹn quá hoá giận, vỗ bàn hét lớn: “Tạ Khánh cậu nói cái mẹ gì vậy! Muốn chết a!”</w:t>
      </w:r>
      <w:r>
        <w:br w:type="textWrapping"/>
      </w:r>
      <w:r>
        <w:br w:type="textWrapping"/>
      </w:r>
      <w:r>
        <w:t xml:space="preserve">–</w:t>
      </w:r>
      <w:r>
        <w:br w:type="textWrapping"/>
      </w:r>
      <w:r>
        <w:br w:type="textWrapping"/>
      </w:r>
      <w:r>
        <w:t xml:space="preserve">–</w:t>
      </w:r>
      <w:r>
        <w:br w:type="textWrapping"/>
      </w:r>
      <w:r>
        <w:br w:type="textWrapping"/>
      </w:r>
      <w:r>
        <w:t xml:space="preserve">CHÍNH VĂN HOÀN</w:t>
      </w:r>
      <w:r>
        <w:br w:type="textWrapping"/>
      </w:r>
      <w:r>
        <w:br w:type="textWrapping"/>
      </w:r>
    </w:p>
    <w:p>
      <w:pPr>
        <w:pStyle w:val="Heading2"/>
      </w:pPr>
      <w:bookmarkStart w:id="39" w:name="điểu-ngữ-hoa-hương-hôn-giới-sở---chương-10-phiên-ngoại-tam-nhãn-định-chung-thân"/>
      <w:bookmarkEnd w:id="39"/>
      <w:r>
        <w:t xml:space="preserve">11. Điểu Ngữ Hoa Hương Hôn Giới Sở - Chương 10: Phiên Ngoại – Tam Nhãn Định Chung Thân</w:t>
      </w:r>
    </w:p>
    <w:p>
      <w:pPr>
        <w:pStyle w:val="Compact"/>
      </w:pPr>
      <w:r>
        <w:br w:type="textWrapping"/>
      </w:r>
      <w:r>
        <w:br w:type="textWrapping"/>
      </w:r>
      <w:r>
        <w:rPr>
          <w:i/>
        </w:rPr>
        <w:t xml:space="preserve">(Ba lần gặp định sẵn chung thân)</w:t>
      </w:r>
      <w:r>
        <w:br w:type="textWrapping"/>
      </w:r>
      <w:r>
        <w:br w:type="textWrapping"/>
      </w:r>
      <w:r>
        <w:t xml:space="preserve">Lần đầu tiên Tương Vân Chu nhìn thấy Nghiêm Tích, là lúc anh hai mươi có lẻ.</w:t>
      </w:r>
      <w:r>
        <w:br w:type="textWrapping"/>
      </w:r>
      <w:r>
        <w:br w:type="textWrapping"/>
      </w:r>
      <w:r>
        <w:t xml:space="preserve">Khi đó anh đã sống ở thành B được một đoạn thời gian, vừa khéo làm hàng xóm của Nghiêm Tích, cũng đúng lúc chứng kiến cha Nghiêm Tích qua đời.</w:t>
      </w:r>
      <w:r>
        <w:br w:type="textWrapping"/>
      </w:r>
      <w:r>
        <w:br w:type="textWrapping"/>
      </w:r>
      <w:r>
        <w:t xml:space="preserve">Nghiêm gia tuyên bố với bên ngoài rằng cha Nghiêm Tích là bởi vì bệnh tật nên ra đi bất ngờ, nhưng Tương Vân Chu lại nghe được đôi câu vài lời bàn luận đằng sau, rằng tình hình thực tế tàn khốc hơn rất nhiều.</w:t>
      </w:r>
      <w:r>
        <w:br w:type="textWrapping"/>
      </w:r>
      <w:r>
        <w:br w:type="textWrapping"/>
      </w:r>
      <w:r>
        <w:t xml:space="preserve">Trong gia tộc có tiền luôn luôn có những mối liên hệ thiên ti vạn lũ (rối rắm, phức tạp), Nghiêm gia thiết trí linh đường, Tương Vân Chu lúc ấy theo một vị trưởng bối trong nhà đến phúng viếng.</w:t>
      </w:r>
      <w:r>
        <w:br w:type="textWrapping"/>
      </w:r>
      <w:r>
        <w:br w:type="textWrapping"/>
      </w:r>
      <w:r>
        <w:t xml:space="preserve">Thời điểm ấy, Tương Vân Chu thấy Nghiêm Tích.</w:t>
      </w:r>
      <w:r>
        <w:br w:type="textWrapping"/>
      </w:r>
      <w:r>
        <w:br w:type="textWrapping"/>
      </w:r>
      <w:r>
        <w:t xml:space="preserve">Kỳ thật bất kỳ một người nào cũng khó mà bỏ qua Nghiêm Tích được, không phải bởi vì dung mạo hắn quá mức tinh xảo, mà là hắn đứng ở nơi đó, trước di ảnh cha mình, không khí quanh thân hoàn toàn không giống với những người khác.</w:t>
      </w:r>
      <w:r>
        <w:br w:type="textWrapping"/>
      </w:r>
      <w:r>
        <w:br w:type="textWrapping"/>
      </w:r>
      <w:r>
        <w:t xml:space="preserve">Hầu như trên mặt mọi người đều mang theo bi thương hoặc thật hoặc giả, bày tỏ thương tiếc với người ra đi và thông cảm với người ở lại.</w:t>
      </w:r>
      <w:r>
        <w:br w:type="textWrapping"/>
      </w:r>
      <w:r>
        <w:br w:type="textWrapping"/>
      </w:r>
      <w:r>
        <w:t xml:space="preserve">Nhưng Nghiêm Tích không phải.</w:t>
      </w:r>
      <w:r>
        <w:br w:type="textWrapping"/>
      </w:r>
      <w:r>
        <w:br w:type="textWrapping"/>
      </w:r>
      <w:r>
        <w:t xml:space="preserve">Hắn đứng thẳng tắp ở nơi đó, diện vô biểu tình, những người bên cạnh đều đang khóc, nhưng hắn một ít phản ứng cũng không có.</w:t>
      </w:r>
      <w:r>
        <w:br w:type="textWrapping"/>
      </w:r>
      <w:r>
        <w:br w:type="textWrapping"/>
      </w:r>
      <w:r>
        <w:t xml:space="preserve">Loại cảm xúc này không phải là đờ đẫn, ngược lại giống như lạnh lùng không quan tâm. Người trong phòng đang khóc, hắn lại lạnh mặt đối diện.</w:t>
      </w:r>
      <w:r>
        <w:br w:type="textWrapping"/>
      </w:r>
      <w:r>
        <w:br w:type="textWrapping"/>
      </w:r>
      <w:r>
        <w:t xml:space="preserve">Tương Vân Chu bày tỏ lòng thương tiếc với người đã khuất xong liền rời đi.</w:t>
      </w:r>
      <w:r>
        <w:br w:type="textWrapping"/>
      </w:r>
      <w:r>
        <w:br w:type="textWrapping"/>
      </w:r>
      <w:r>
        <w:t xml:space="preserve">Cho dù Nghiêm Tích khi đó thực đặc biệt, nhưng Tương Vân Chu đối với cậu thiếu niên mới gặp một lần kia cũng rất khó có ý tưởng gì, đến tận lần thứ hai tình cờ gặp hắn.</w:t>
      </w:r>
      <w:r>
        <w:br w:type="textWrapping"/>
      </w:r>
      <w:r>
        <w:br w:type="textWrapping"/>
      </w:r>
      <w:r>
        <w:t xml:space="preserve">Đó là một ngày thu, lá vàng rơi rụng lả tả, nhưng đã được nhân viên vệ sinh kịp thời quét sạch, thành phố bận rộn bất luận là thời tiết có biến hóa như thế nào cũng ít có người để ý.</w:t>
      </w:r>
      <w:r>
        <w:br w:type="textWrapping"/>
      </w:r>
      <w:r>
        <w:br w:type="textWrapping"/>
      </w:r>
      <w:r>
        <w:t xml:space="preserve">Ngày đó Tương Vân Chu đang đi trên đường, tất cả đều thong thả như mọi ngày, đến khi anh thấy một thiếu niên nghênh diện chạy tới.</w:t>
      </w:r>
      <w:r>
        <w:br w:type="textWrapping"/>
      </w:r>
      <w:r>
        <w:br w:type="textWrapping"/>
      </w:r>
      <w:r>
        <w:t xml:space="preserve">Áo khoác của thiếu niên mở rộng, giống như vừa đụng độ với ai, quần áo tóc tai có chút hỗn độn.</w:t>
      </w:r>
      <w:r>
        <w:br w:type="textWrapping"/>
      </w:r>
      <w:r>
        <w:br w:type="textWrapping"/>
      </w:r>
      <w:r>
        <w:t xml:space="preserve">Hắn vội vã chạy tới, nhưng không phải bị người ta đuổi theo, cũng không giống đuổi theo cái gì, mà là như đang phát tiết, vẻ mặt tức giận.</w:t>
      </w:r>
      <w:r>
        <w:br w:type="textWrapping"/>
      </w:r>
      <w:r>
        <w:br w:type="textWrapping"/>
      </w:r>
      <w:r>
        <w:t xml:space="preserve">Tương Vân Chu nhớ rõ khuôn mặt này, khi đó hắn đứng trên linh đường của cha, vẻ mặt lạnh lùng, hiện tại lại nổi giận đùng đùng, trong mắt dường như lóe lên ánh lửa, hai gò má cũng vì phẫn nộ và chạy nhanh mà ửng hồng.</w:t>
      </w:r>
      <w:r>
        <w:br w:type="textWrapping"/>
      </w:r>
      <w:r>
        <w:br w:type="textWrapping"/>
      </w:r>
      <w:r>
        <w:t xml:space="preserve">Thiếu niên thế này, hoàn toàn bất đồng với lần đầu tiên gặp, tươi tắn xinh đẹp.</w:t>
      </w:r>
      <w:r>
        <w:br w:type="textWrapping"/>
      </w:r>
      <w:r>
        <w:br w:type="textWrapping"/>
      </w:r>
      <w:r>
        <w:t xml:space="preserve">Nghiêm Tích chạy qua sát bên người Tương Vân Chu, hoàn toàn không dừng lại, Tương Vân Chu xoay người, nhìn hắn nhanh chóng biến mất khỏi tầm mắt mình. Anh quay đầu lại, nhìn về phía thiếu niên chạy đi, ở nơi đó có dinh thự của Nghiêm gia, cũng có ngôi nhà mà mình trụ tại thành phố này.</w:t>
      </w:r>
      <w:r>
        <w:br w:type="textWrapping"/>
      </w:r>
      <w:r>
        <w:br w:type="textWrapping"/>
      </w:r>
      <w:r>
        <w:t xml:space="preserve">Qua vài ngày, Tương Vân Chu nghe nói Nghiêm gia có chuyện, rằng con trai trưởng đập phá nhà tổ của Nghiêm gia, đánh cả thân thích nhà mình, sau đó quả phụ của Nghiêm gia đại náo một hồi rồi mang theo đứa con sang Mĩ.</w:t>
      </w:r>
      <w:r>
        <w:br w:type="textWrapping"/>
      </w:r>
      <w:r>
        <w:br w:type="textWrapping"/>
      </w:r>
      <w:r>
        <w:t xml:space="preserve">Cặp mẹ con mất đi sự che chở của người chồng người cha, trái ngược lại tỏ ra cường hãn bất khuất.</w:t>
      </w:r>
      <w:r>
        <w:br w:type="textWrapping"/>
      </w:r>
      <w:r>
        <w:br w:type="textWrapping"/>
      </w:r>
      <w:r>
        <w:t xml:space="preserve">Tương Vân Chu đoán rằng người trong Nghiêm gia chỉ mong sao Nghiêm Tích biến đi thật xa, cho nên mới nói đây là chuyện vặt.</w:t>
      </w:r>
      <w:r>
        <w:br w:type="textWrapping"/>
      </w:r>
      <w:r>
        <w:br w:type="textWrapping"/>
      </w:r>
      <w:r>
        <w:t xml:space="preserve">Thế nhưng phạm vi nói lớn cũng không lớn, luôn luôn có người khua môi múa mép sau lưng, bảo rằng thằng cha không bình thường, thì đứa con cũng sẽ không bình thường.</w:t>
      </w:r>
      <w:r>
        <w:br w:type="textWrapping"/>
      </w:r>
      <w:r>
        <w:br w:type="textWrapping"/>
      </w:r>
      <w:r>
        <w:t xml:space="preserve">Mà sau khi chuyện vặt này phát sinh, cũng đã qua mười năm.</w:t>
      </w:r>
      <w:r>
        <w:br w:type="textWrapping"/>
      </w:r>
      <w:r>
        <w:br w:type="textWrapping"/>
      </w:r>
      <w:r>
        <w:t xml:space="preserve">Mười năm sau, Tương Vân Chu ngồi trong một quán cà phê nằm sâu bên dưới dãy nhà cao tầng, ngẩng đầu nhìn không trung bị những tòa cao ốc vây lại, chờ đợi thiếu niên kinh diễm anh gặp hai lần kia.</w:t>
      </w:r>
      <w:r>
        <w:br w:type="textWrapping"/>
      </w:r>
      <w:r>
        <w:br w:type="textWrapping"/>
      </w:r>
      <w:r>
        <w:t xml:space="preserve">Sau khi anh thấy Nghiêm Tích, phát hiện lần thứ ba còn hơn hẳn hai lần trước.</w:t>
      </w:r>
      <w:r>
        <w:br w:type="textWrapping"/>
      </w:r>
      <w:r>
        <w:br w:type="textWrapping"/>
      </w:r>
      <w:r>
        <w:t xml:space="preserve">–</w:t>
      </w:r>
      <w:r>
        <w:br w:type="textWrapping"/>
      </w:r>
      <w:r>
        <w:br w:type="textWrapping"/>
      </w:r>
      <w:r>
        <w:rPr>
          <w:i/>
        </w:rPr>
        <w:t xml:space="preserve">“Thánh logic”</w:t>
      </w:r>
      <w:r>
        <w:t xml:space="preserve">(*)</w:t>
      </w:r>
      <w:r>
        <w:br w:type="textWrapping"/>
      </w:r>
      <w:r>
        <w:br w:type="textWrapping"/>
      </w:r>
      <w:r>
        <w:t xml:space="preserve">(*) Có 2 nghĩa: 1 là logic hoàn mỹ đến mức không thể bắt bẻ, 2 là logic không còn bình thường. Trong này đương nhiên là ý thứ 2.</w:t>
      </w:r>
      <w:r>
        <w:br w:type="textWrapping"/>
      </w:r>
      <w:r>
        <w:br w:type="textWrapping"/>
      </w:r>
      <w:r>
        <w:t xml:space="preserve">Bác sĩ nói hắn bởi vì có khát vọng sâu sắc với người mẹ, cho nên thích mặc nữ trang.</w:t>
      </w:r>
      <w:r>
        <w:br w:type="textWrapping"/>
      </w:r>
      <w:r>
        <w:br w:type="textWrapping"/>
      </w:r>
      <w:r>
        <w:t xml:space="preserve">Nghiêm Tích cảm thấy thiệt vớ vẩn, hắn rõ ràng bị mất chính là cha, mẹ hắn không chỉ khoẻ mạnh còn đối với hắn rất tốt, hơn nữa phong thái yêu kiều thướt tha, không xoi mói chỗ nào được.</w:t>
      </w:r>
      <w:r>
        <w:br w:type="textWrapping"/>
      </w:r>
      <w:r>
        <w:br w:type="textWrapping"/>
      </w:r>
      <w:r>
        <w:t xml:space="preserve">Chẳng qua là mặc nữ trang có thể ngăn lại cảm giác bất an cùng nóng nảy trong lòng hắn mà thôi, chứ thật hắn không hề muốn biến thành phụ nữ.</w:t>
      </w:r>
      <w:r>
        <w:br w:type="textWrapping"/>
      </w:r>
      <w:r>
        <w:br w:type="textWrapping"/>
      </w:r>
      <w:r>
        <w:t xml:space="preserve">Cho nên mặc dù mục tiêu hắn hướng tới không bình thường mà lại càng đi càng xa, mẹ cũng không trách móc hắn, điều này khiến cho hắn càng thấy áy náy.</w:t>
      </w:r>
      <w:r>
        <w:br w:type="textWrapping"/>
      </w:r>
      <w:r>
        <w:br w:type="textWrapping"/>
      </w:r>
      <w:r>
        <w:t xml:space="preserve">Hắn từng vô số lần muốn sửa lại điểm này của mình, nhưng đều kết thúc bằng thất bại.</w:t>
      </w:r>
      <w:r>
        <w:br w:type="textWrapping"/>
      </w:r>
      <w:r>
        <w:br w:type="textWrapping"/>
      </w:r>
      <w:r>
        <w:t xml:space="preserve">Mà mỗi lần thất bại, đều khiến người khác hãi hùng khiếp vía.</w:t>
      </w:r>
      <w:r>
        <w:br w:type="textWrapping"/>
      </w:r>
      <w:r>
        <w:br w:type="textWrapping"/>
      </w:r>
      <w:r>
        <w:t xml:space="preserve">Vì thế tất cả mọi người nói rằng, hắn đừng ép mình quá, cứ vậy thôi, muốn thế nào làm thế ấy là được.</w:t>
      </w:r>
      <w:r>
        <w:br w:type="textWrapping"/>
      </w:r>
      <w:r>
        <w:br w:type="textWrapping"/>
      </w:r>
      <w:r>
        <w:t xml:space="preserve">Nghiêm Tích lại càng bướng bỉnh hơn, cụ thể thể hiện ra ngoài đúng là vượt khỏi giới hạn của người bình thường, gọi tắt là “thánh logic”.</w:t>
      </w:r>
      <w:r>
        <w:br w:type="textWrapping"/>
      </w:r>
      <w:r>
        <w:br w:type="textWrapping"/>
      </w:r>
      <w:r>
        <w:t xml:space="preserve">Cái “thánh logic” này bản thân hắn rất khó ý thức được, có khi khiến người ta cảm thấy thực đáng yêu, thực thích, có lúc lại khiến người ta cảm thấy chán ghét.</w:t>
      </w:r>
      <w:r>
        <w:br w:type="textWrapping"/>
      </w:r>
      <w:r>
        <w:br w:type="textWrapping"/>
      </w:r>
      <w:r>
        <w:t xml:space="preserve">Nghiêm Tích vốn cảm thấy chán ghét thì chán ghét, không liên quan đến ông đây, đến tận khi Tương Vân Chu xuất hiện.</w:t>
      </w:r>
      <w:r>
        <w:br w:type="textWrapping"/>
      </w:r>
      <w:r>
        <w:br w:type="textWrapping"/>
      </w:r>
      <w:r>
        <w:t xml:space="preserve">Hắn rốt cục bắt đầu học được cách chiếu cố người khác.</w:t>
      </w:r>
      <w:r>
        <w:br w:type="textWrapping"/>
      </w:r>
      <w:r>
        <w:br w:type="textWrapping"/>
      </w:r>
      <w:r>
        <w:t xml:space="preserve">Tuy rằng vẫn còn một quãng đường dài phải đi, nhưng hắn luôn luôn nỗ lực, hắn chưa muốn vì sự tùy hứng trước đây mà phải trả một cái đại giới.</w:t>
      </w:r>
      <w:r>
        <w:br w:type="textWrapping"/>
      </w:r>
      <w:r>
        <w:br w:type="textWrapping"/>
      </w:r>
      <w:r>
        <w:t xml:space="preserve">Ví dụ như hắn tự cho là đúng mà đi cắt tóc, hiện tại kết cục có hơi thê lương.</w:t>
      </w:r>
      <w:r>
        <w:br w:type="textWrapping"/>
      </w:r>
      <w:r>
        <w:br w:type="textWrapping"/>
      </w:r>
      <w:r>
        <w:t xml:space="preserve">Đúng vậy, mỗi ngày phải đội tóc giả thật sự rất thê lương, đặc biệt gần đây mọi người thường thích đánh lên đầu hắn.</w:t>
      </w:r>
      <w:r>
        <w:br w:type="textWrapping"/>
      </w:r>
      <w:r>
        <w:br w:type="textWrapping"/>
      </w:r>
      <w:r>
        <w:t xml:space="preserve">Nhưng mà ̣tóc dài ra quá chậm, hắn hằng ngày đều bôi lên tóc một đống bí phương dài tóc, đến nỗi Tương Vân Chu phải có ý kiến.</w:t>
      </w:r>
      <w:r>
        <w:br w:type="textWrapping"/>
      </w:r>
      <w:r>
        <w:br w:type="textWrapping"/>
      </w:r>
      <w:r>
        <w:t xml:space="preserve">Thời điểm thân mật, Tương Vân Chu ôm Nghiêm Tích, âu yếm thân thể hắn, vuốt ve tóc hắn, sau đó cảm thấy trên tay dinh dính.</w:t>
      </w:r>
      <w:r>
        <w:br w:type="textWrapping"/>
      </w:r>
      <w:r>
        <w:br w:type="textWrapping"/>
      </w:r>
      <w:r>
        <w:t xml:space="preserve">“Trên đầu em là cái gì vậy?” Tương Vân Chu nhìn lòng bàn tay mình.</w:t>
      </w:r>
      <w:r>
        <w:br w:type="textWrapping"/>
      </w:r>
      <w:r>
        <w:br w:type="textWrapping"/>
      </w:r>
      <w:r>
        <w:t xml:space="preserve">“À, bôi kem dài tóc.”</w:t>
      </w:r>
      <w:r>
        <w:br w:type="textWrapping"/>
      </w:r>
      <w:r>
        <w:br w:type="textWrapping"/>
      </w:r>
      <w:r>
        <w:t xml:space="preserve">“……”</w:t>
      </w:r>
      <w:r>
        <w:br w:type="textWrapping"/>
      </w:r>
      <w:r>
        <w:br w:type="textWrapping"/>
      </w:r>
      <w:r>
        <w:t xml:space="preserve">Sau đó Tương Vân Chu lôi hắn đi gội đầu.</w:t>
      </w:r>
      <w:r>
        <w:br w:type="textWrapping"/>
      </w:r>
      <w:r>
        <w:br w:type="textWrapping"/>
      </w:r>
      <w:r>
        <w:t xml:space="preserve">“Gội sạch rồi sẽ vô dụng.”</w:t>
      </w:r>
      <w:r>
        <w:br w:type="textWrapping"/>
      </w:r>
      <w:r>
        <w:br w:type="textWrapping"/>
      </w:r>
      <w:r>
        <w:t xml:space="preserve">“Vô dụng thì khỏi dùng.” Còn hơn sờ chỗ nào cũng thấy dính dính.</w:t>
      </w:r>
      <w:r>
        <w:br w:type="textWrapping"/>
      </w:r>
      <w:r>
        <w:br w:type="textWrapping"/>
      </w:r>
      <w:r>
        <w:t xml:space="preserve">Vì thế tóc của Nghiêm Tích tiếp tục dùng tốc độ chậm chạp dài ra. Trong lúc đó, tác phẩm tiểu thuyết đầu tiên của Nghiêm Tích cũng xuất bản.</w:t>
      </w:r>
      <w:r>
        <w:br w:type="textWrapping"/>
      </w:r>
      <w:r>
        <w:br w:type="textWrapping"/>
      </w:r>
      <w:r>
        <w:t xml:space="preserve">Là câu chuyện về nữ sát thủ.</w:t>
      </w:r>
      <w:r>
        <w:br w:type="textWrapping"/>
      </w:r>
      <w:r>
        <w:br w:type="textWrapping"/>
      </w:r>
      <w:r>
        <w:t xml:space="preserve">Câu chuyện này cho dù đã được Tương Vân Chu sửa lại, được qua cửa sau cường lực trải thảm tuyên truyền, nhưng lượng tiêu thụ so với thông thường vẫn kém một chút.</w:t>
      </w:r>
      <w:r>
        <w:br w:type="textWrapping"/>
      </w:r>
      <w:r>
        <w:br w:type="textWrapping"/>
      </w:r>
      <w:r>
        <w:t xml:space="preserve">Nhưng Nghiêm Tích không sao cả, chỉ cần xuất bản được là tốt rồi.</w:t>
      </w:r>
      <w:r>
        <w:br w:type="textWrapping"/>
      </w:r>
      <w:r>
        <w:br w:type="textWrapping"/>
      </w:r>
      <w:r>
        <w:t xml:space="preserve">Hắn bắt đầu xây dựng bộ tiểu thuyết tiếp theo của mình.</w:t>
      </w:r>
      <w:r>
        <w:br w:type="textWrapping"/>
      </w:r>
      <w:r>
        <w:br w:type="textWrapping"/>
      </w:r>
      <w:r>
        <w:t xml:space="preserve">Hắn tự nhốt mình trong phòng đóng cửa cắm đầu làm việc, quán bar cũng không quản, Tương Vân Chu thấy tình trạng này của hắn, cảm thấy lo lắng.</w:t>
      </w:r>
      <w:r>
        <w:br w:type="textWrapping"/>
      </w:r>
      <w:r>
        <w:br w:type="textWrapping"/>
      </w:r>
      <w:r>
        <w:t xml:space="preserve">Lần này hắn sẽ không viết ra một cái nam sát thủ đấy chứ?</w:t>
      </w:r>
      <w:r>
        <w:br w:type="textWrapping"/>
      </w:r>
      <w:r>
        <w:br w:type="textWrapping"/>
      </w:r>
      <w:r>
        <w:t xml:space="preserve">Qua một đoạn thời gian sau, Nghiêm Tích giao một cái usb cho Tương Vân Chu, không phải cái trước kia.</w:t>
      </w:r>
      <w:r>
        <w:br w:type="textWrapping"/>
      </w:r>
      <w:r>
        <w:br w:type="textWrapping"/>
      </w:r>
      <w:r>
        <w:t xml:space="preserve">Tương Vân Chu nghiêm túc tiếp nhận, nghiêm túc đọc đại tác phẩm thứ hai của Nghiêm Tích.</w:t>
      </w:r>
      <w:r>
        <w:br w:type="textWrapping"/>
      </w:r>
      <w:r>
        <w:br w:type="textWrapping"/>
      </w:r>
      <w:r>
        <w:t xml:space="preserve">Lần này vẫn viết về một thiếu niên, vẫn viết về những chuyện xảy ra trên con đường của hắn, nhưng lần này không hề có nữ sát thủ, mà là “nhân sinh phụ khuyển”(*), mỗi người phụ nữ hắn yêu cuối cùng đều sẽ không yêu hắn hoặc là bỏ hắn mà đi, cuối cùng hắn cứu vớt thế giới, lại cảm thấy đời không còn gì luyến tiếc.</w:t>
      </w:r>
      <w:r>
        <w:br w:type="textWrapping"/>
      </w:r>
      <w:r>
        <w:br w:type="textWrapping"/>
      </w:r>
      <w:r>
        <w:t xml:space="preserve">(*) Nhân sinh phụ khuyển [人生负犬] ý nói một cuộc sống đầy thất bại, thảm hại.</w:t>
      </w:r>
      <w:r>
        <w:br w:type="textWrapping"/>
      </w:r>
      <w:r>
        <w:br w:type="textWrapping"/>
      </w:r>
      <w:r>
        <w:t xml:space="preserve">Vì thế hắn đành phải cùng “cơ hữu” rời đi.</w:t>
      </w:r>
      <w:r>
        <w:br w:type="textWrapping"/>
      </w:r>
      <w:r>
        <w:br w:type="textWrapping"/>
      </w:r>
      <w:r>
        <w:t xml:space="preserve">(*) Cơ hữu [基友] là người bạn đồng tính (hoặc dị tính) có quan hệ đặc biệt tốt.</w:t>
      </w:r>
      <w:r>
        <w:br w:type="textWrapping"/>
      </w:r>
      <w:r>
        <w:br w:type="textWrapping"/>
      </w:r>
      <w:r>
        <w:t xml:space="preserve">Tương Vân Chu lúc này mới tìm được trọng điểm, trọng điểm là “cơ hữu” cuối cùng kia đi?</w:t>
      </w:r>
      <w:r>
        <w:br w:type="textWrapping"/>
      </w:r>
      <w:r>
        <w:br w:type="textWrapping"/>
      </w:r>
      <w:r>
        <w:t xml:space="preserve">Tương Vân Chu kéo Nghiêm Tích qua, xoa bóp lòng bàn tay hắn.</w:t>
      </w:r>
      <w:r>
        <w:br w:type="textWrapping"/>
      </w:r>
      <w:r>
        <w:br w:type="textWrapping"/>
      </w:r>
      <w:r>
        <w:t xml:space="preserve">Cho dù thế nào, chẳng sợ phải trải qua hết chuyện này đến chuyện khác, nhân vật chính “thánh logic” kia, cuối cùng cũng sẽ cùng ” cơ hữu” lưu lạc thiên nhai.</w:t>
      </w:r>
      <w:r>
        <w:br w:type="textWrapping"/>
      </w:r>
      <w:r>
        <w:br w:type="textWrapping"/>
      </w:r>
      <w:r>
        <w:t xml:space="preserve">–</w:t>
      </w:r>
      <w:r>
        <w:br w:type="textWrapping"/>
      </w:r>
      <w:r>
        <w:br w:type="textWrapping"/>
      </w:r>
      <w:r>
        <w:rPr>
          <w:i/>
        </w:rPr>
        <w:t xml:space="preserve">Quà tặng</w:t>
      </w:r>
      <w:r>
        <w:br w:type="textWrapping"/>
      </w:r>
      <w:r>
        <w:br w:type="textWrapping"/>
      </w:r>
      <w:r>
        <w:t xml:space="preserve">Sáng sớm hôm đó, Tương Vân Chu thấy chiếc ghim cài áo trên tủ đầu giường.</w:t>
      </w:r>
      <w:r>
        <w:br w:type="textWrapping"/>
      </w:r>
      <w:r>
        <w:br w:type="textWrapping"/>
      </w:r>
      <w:r>
        <w:t xml:space="preserve">Anh cảm thấy chiếc ghim kia có chút kỳ quái, giống như nó vốn không phải là ghim cài áo, mà là một vật khác vậy.</w:t>
      </w:r>
      <w:r>
        <w:br w:type="textWrapping"/>
      </w:r>
      <w:r>
        <w:br w:type="textWrapping"/>
      </w:r>
      <w:r>
        <w:t xml:space="preserve">Nhưng bất kể thế nào, cũng nhìn ra được Nghiêm Tích thực thích chiếc ghim cài áo này.</w:t>
      </w:r>
      <w:r>
        <w:br w:type="textWrapping"/>
      </w:r>
      <w:r>
        <w:br w:type="textWrapping"/>
      </w:r>
      <w:r>
        <w:t xml:space="preserve">Tương Vân Chu không hiểu sao có hơi khó chịu, đợi sau khi Nghiêm Tích rời giường, anh hỏi Nghiêm Tích: “Chiếc ghim cài áo em hay đeo là thiết kế riêng à? Thoạt nhìn có chút không giống.”</w:t>
      </w:r>
      <w:r>
        <w:br w:type="textWrapping"/>
      </w:r>
      <w:r>
        <w:br w:type="textWrapping"/>
      </w:r>
      <w:r>
        <w:t xml:space="preserve">Nghiêm Tích hiện tại học khôn nhiều rồi, nếu nói đây là kẹp cravat của La Huyên sửa lại, quả thực là tìm chết.</w:t>
      </w:r>
      <w:r>
        <w:br w:type="textWrapping"/>
      </w:r>
      <w:r>
        <w:br w:type="textWrapping"/>
      </w:r>
      <w:r>
        <w:t xml:space="preserve">Vì thế hắn nói: “Cái này à, là lúc em còn ở nước ngoài, thấy rất đặc biệt nên mua đó, không tồi ha?”</w:t>
      </w:r>
      <w:r>
        <w:br w:type="textWrapping"/>
      </w:r>
      <w:r>
        <w:br w:type="textWrapping"/>
      </w:r>
      <w:r>
        <w:t xml:space="preserve">Tương Vân Chu nhìn hắn, nói: “Là của người khác tặng phải không?”</w:t>
      </w:r>
      <w:r>
        <w:br w:type="textWrapping"/>
      </w:r>
      <w:r>
        <w:br w:type="textWrapping"/>
      </w:r>
      <w:r>
        <w:t xml:space="preserve">Chết tiệt, có cần nhạy bén như vậy không.</w:t>
      </w:r>
      <w:r>
        <w:br w:type="textWrapping"/>
      </w:r>
      <w:r>
        <w:br w:type="textWrapping"/>
      </w:r>
      <w:r>
        <w:t xml:space="preserve">May mắn Tương Vân Chu không có hỏi tiếp là ai tặng, nhưng anh lại nói: “Có một lần em muốn tôi tặng quà cho em, kết quả tôi chỉ đưa cho em một quyển catolog.”</w:t>
      </w:r>
      <w:r>
        <w:br w:type="textWrapping"/>
      </w:r>
      <w:r>
        <w:br w:type="textWrapping"/>
      </w:r>
      <w:r>
        <w:t xml:space="preserve">Lịch sử đen tối không cần phải nhớ rõ như vậy chứ, Nghiêm Tích đầu đầy mồ hôi.</w:t>
      </w:r>
      <w:r>
        <w:br w:type="textWrapping"/>
      </w:r>
      <w:r>
        <w:br w:type="textWrapping"/>
      </w:r>
      <w:r>
        <w:t xml:space="preserve">Nhưng đó là suy nghĩ riêng của Tương Vân Chu, lại nói anh cứ trách Nghiêm Tích không hiểu anh, kỳ thật lúc đó anh chẳng phải cũng không hiểu Nghiêm Tích sao.</w:t>
      </w:r>
      <w:r>
        <w:br w:type="textWrapping"/>
      </w:r>
      <w:r>
        <w:br w:type="textWrapping"/>
      </w:r>
      <w:r>
        <w:t xml:space="preserve">Nhà Dương Giản có một con cún, Nghiêm Tích thích lắm, có một hôm Tương Vân Chu tận mắt nhìn thấy con cún kia thiếu chút nữa là chết trong lòng Nghiêm Tích, vẫn có chút đăm chiêu.</w:t>
      </w:r>
      <w:r>
        <w:br w:type="textWrapping"/>
      </w:r>
      <w:r>
        <w:br w:type="textWrapping"/>
      </w:r>
      <w:r>
        <w:t xml:space="preserve">Nghiêm Tích còn tưởng vụ tặng quà lần trước cứ như vậy mà vạch lên quá khứ, nhưng qua một lúc, Tương Vân Chu đột nhiên nói: “Tôi có một món quà muốn tặng em.”</w:t>
      </w:r>
      <w:r>
        <w:br w:type="textWrapping"/>
      </w:r>
      <w:r>
        <w:br w:type="textWrapping"/>
      </w:r>
      <w:r>
        <w:t xml:space="preserve">Nghiêm Tích ngẩn người, hỏi: “Sinh nhật em qua rồi mà?”</w:t>
      </w:r>
      <w:r>
        <w:br w:type="textWrapping"/>
      </w:r>
      <w:r>
        <w:br w:type="textWrapping"/>
      </w:r>
      <w:r>
        <w:t xml:space="preserve">“…….” Tương Vân Chu dừng một chút, nói, “Tôi chỉ là muốn tặng cho em thôi.”</w:t>
      </w:r>
      <w:r>
        <w:br w:type="textWrapping"/>
      </w:r>
      <w:r>
        <w:br w:type="textWrapping"/>
      </w:r>
      <w:r>
        <w:t xml:space="preserve">“À, vậy được rồi, anh muốn tặng cái gì?”</w:t>
      </w:r>
      <w:r>
        <w:br w:type="textWrapping"/>
      </w:r>
      <w:r>
        <w:br w:type="textWrapping"/>
      </w:r>
      <w:r>
        <w:t xml:space="preserve">“Bí mật, mai em sẽ biết.”</w:t>
      </w:r>
      <w:r>
        <w:br w:type="textWrapping"/>
      </w:r>
      <w:r>
        <w:br w:type="textWrapping"/>
      </w:r>
      <w:r>
        <w:t xml:space="preserve">Tặng quà còn phải thông báo…….</w:t>
      </w:r>
      <w:r>
        <w:br w:type="textWrapping"/>
      </w:r>
      <w:r>
        <w:br w:type="textWrapping"/>
      </w:r>
      <w:r>
        <w:t xml:space="preserve">Ngày hôm sau, Tương Vân Chu ôm một chiếc hộp tới, bên trong có một con mèo con màu trắng.</w:t>
      </w:r>
      <w:r>
        <w:br w:type="textWrapping"/>
      </w:r>
      <w:r>
        <w:br w:type="textWrapping"/>
      </w:r>
      <w:r>
        <w:t xml:space="preserve">Nghiêm Tích vừa thấy, đứng hình.</w:t>
      </w:r>
      <w:r>
        <w:br w:type="textWrapping"/>
      </w:r>
      <w:r>
        <w:br w:type="textWrapping"/>
      </w:r>
      <w:r>
        <w:t xml:space="preserve">“Em hình thư rất thích động vật nhỏ.” Tương Vân Chu nói, Hơn nữa chúng ta chỉ có hai người, nuôi một con thú cũng tốt.”</w:t>
      </w:r>
      <w:r>
        <w:br w:type="textWrapping"/>
      </w:r>
      <w:r>
        <w:br w:type="textWrapping"/>
      </w:r>
      <w:r>
        <w:t xml:space="preserve">Nghiêm Tích trừng mắt nhìn mèo con trong hộp, mèo con hơi ngẩng đầu, cũng nhìn Nghiêm Tích, hé miệng “meo” một tiếng.</w:t>
      </w:r>
      <w:r>
        <w:br w:type="textWrapping"/>
      </w:r>
      <w:r>
        <w:br w:type="textWrapping"/>
      </w:r>
      <w:r>
        <w:t xml:space="preserve">Nghiêm Tích lui về phía sau một bước, nói: “Nhưng em muốn một con chó!” Một con giống Tiểu Thiên Thiên của Dương Giản kìa!</w:t>
      </w:r>
      <w:r>
        <w:br w:type="textWrapping"/>
      </w:r>
      <w:r>
        <w:br w:type="textWrapping"/>
      </w:r>
      <w:r>
        <w:t xml:space="preserve">“Tôi cảm thấy mèo hợp với em hơn.” Tương Vân Chu giống mèo con cũng ngẩng đầu nhìn Nghiêm Tích, thản nhiên nói, “Không vui sao?”</w:t>
      </w:r>
      <w:r>
        <w:br w:type="textWrapping"/>
      </w:r>
      <w:r>
        <w:br w:type="textWrapping"/>
      </w:r>
      <w:r>
        <w:t xml:space="preserve">Mèo con trong hộp chậm rãi bò lên, kêu meo meo, Nghiêm Tích không trả lời Tương Vân Chu, mà xoay người, chạy mất.</w:t>
      </w:r>
      <w:r>
        <w:br w:type="textWrapping"/>
      </w:r>
      <w:r>
        <w:br w:type="textWrapping"/>
      </w:r>
      <w:r>
        <w:t xml:space="preserve">Tương Vân Chu ôm cái hộp, trong hộp có mèo con.</w:t>
      </w:r>
      <w:r>
        <w:br w:type="textWrapping"/>
      </w:r>
      <w:r>
        <w:br w:type="textWrapping"/>
      </w:r>
      <w:r>
        <w:t xml:space="preserve">Nếu Nghiêm Tích không muốn nuôi, thì một mình anh nuôi, nếu trả về thì rất đáng thương.</w:t>
      </w:r>
      <w:r>
        <w:br w:type="textWrapping"/>
      </w:r>
      <w:r>
        <w:br w:type="textWrapping"/>
      </w:r>
      <w:r>
        <w:t xml:space="preserve">Qua năm phút, Nghiêm Tích trở lại, Tương Vân Chu đang định ôm mèo con ra, mèo con bám trên gan bàn tay anh, vẻ mặt vô tội.</w:t>
      </w:r>
      <w:r>
        <w:br w:type="textWrapping"/>
      </w:r>
      <w:r>
        <w:br w:type="textWrapping"/>
      </w:r>
      <w:r>
        <w:t xml:space="preserve">Nghiêm Tích ngồi xổm xuống trước mặt một người một mèo, Tương Vân Chu kinh ngạc phát hiện hốc mắt hắn hồng hồng.</w:t>
      </w:r>
      <w:r>
        <w:br w:type="textWrapping"/>
      </w:r>
      <w:r>
        <w:br w:type="textWrapping"/>
      </w:r>
      <w:r>
        <w:t xml:space="preserve">“Em….” Tương Vân Chu hoảng hốt nhìn hắn.</w:t>
      </w:r>
      <w:r>
        <w:br w:type="textWrapping"/>
      </w:r>
      <w:r>
        <w:br w:type="textWrapping"/>
      </w:r>
      <w:r>
        <w:t xml:space="preserve">Nghiêm Tích tiếp nhận mèo con từ trong tay anh, mèo con leo lên tay hắn, nằm trên cổ tay hắn.</w:t>
      </w:r>
      <w:r>
        <w:br w:type="textWrapping"/>
      </w:r>
      <w:r>
        <w:br w:type="textWrapping"/>
      </w:r>
      <w:r>
        <w:t xml:space="preserve">Nghiêm Tích đỏ mắt, thấp giọng nói: “Thực ra em thích lắm, nhưng em không biết làm thê nào hồi báo lại món quà này.”</w:t>
      </w:r>
      <w:r>
        <w:br w:type="textWrapping"/>
      </w:r>
      <w:r>
        <w:br w:type="textWrapping"/>
      </w:r>
      <w:r>
        <w:t xml:space="preserve">Tương Vân Chu nở nụ cười, đỡ lấy cổ hắn, cùng hắn hôn môi, nói: “Em chỉ cần có tâm là được rồi.”</w:t>
      </w:r>
      <w:r>
        <w:br w:type="textWrapping"/>
      </w:r>
      <w:r>
        <w:br w:type="textWrapping"/>
      </w:r>
      <w:r>
        <w:t xml:space="preserve">Chỉ cần có tâm, tất cả mọi trở ngại đều không còn tồn tại nữa.</w:t>
      </w:r>
      <w:r>
        <w:br w:type="textWrapping"/>
      </w:r>
      <w:r>
        <w:br w:type="textWrapping"/>
      </w:r>
      <w:r>
        <w:t xml:space="preserve">–</w:t>
      </w:r>
      <w:r>
        <w:br w:type="textWrapping"/>
      </w:r>
      <w:r>
        <w:br w:type="textWrapping"/>
      </w:r>
      <w:r>
        <w:rPr>
          <w:i/>
        </w:rPr>
        <w:t xml:space="preserve">Phu phu vấn đáp</w:t>
      </w:r>
      <w:r>
        <w:br w:type="textWrapping"/>
      </w:r>
      <w:r>
        <w:br w:type="textWrapping"/>
      </w:r>
      <w:r>
        <w:t xml:space="preserve">Nghiêm Tích: Chào mọi người, hưởng ứng yêu cầu của quần chúng, hôm nay chúng tôi cũng thực hiện khâu một trăm câu hỏi.</w:t>
      </w:r>
      <w:r>
        <w:br w:type="textWrapping"/>
      </w:r>
      <w:r>
        <w:br w:type="textWrapping"/>
      </w:r>
      <w:r>
        <w:t xml:space="preserve">Tương Vân Chu: Người ta vẫn là lần đầu tiên viết cái này đó, hảo kích động.</w:t>
      </w:r>
      <w:r>
        <w:br w:type="textWrapping"/>
      </w:r>
      <w:r>
        <w:br w:type="textWrapping"/>
      </w:r>
      <w:r>
        <w:t xml:space="preserve">Nghiêm Tích: ……..</w:t>
      </w:r>
      <w:r>
        <w:br w:type="textWrapping"/>
      </w:r>
      <w:r>
        <w:br w:type="textWrapping"/>
      </w:r>
      <w:r>
        <w:t xml:space="preserve">Tương Vân Chu: Tôi chỉ đang đọc cảm nghĩ của tác giả.</w:t>
      </w:r>
      <w:r>
        <w:br w:type="textWrapping"/>
      </w:r>
      <w:r>
        <w:br w:type="textWrapping"/>
      </w:r>
      <w:r>
        <w:t xml:space="preserve">Nghiêm Tích: ….. Bên dưới là người chủ trì chúng tôi mời tới, keng keng keng keng~</w:t>
      </w:r>
      <w:r>
        <w:br w:type="textWrapping"/>
      </w:r>
      <w:r>
        <w:br w:type="textWrapping"/>
      </w:r>
      <w:r>
        <w:t xml:space="preserve">Người chủ trì lên sân khấu.</w:t>
      </w:r>
      <w:r>
        <w:br w:type="textWrapping"/>
      </w:r>
      <w:r>
        <w:br w:type="textWrapping"/>
      </w:r>
      <w:r>
        <w:t xml:space="preserve">Nghiêm Tích: ….. Tại sao lại là các người?!</w:t>
      </w:r>
      <w:r>
        <w:br w:type="textWrapping"/>
      </w:r>
      <w:r>
        <w:br w:type="textWrapping"/>
      </w:r>
      <w:r>
        <w:t xml:space="preserve">An Đạt: Không biết, tác giả yêu cầu chúng tôi tới.</w:t>
      </w:r>
      <w:r>
        <w:br w:type="textWrapping"/>
      </w:r>
      <w:r>
        <w:br w:type="textWrapping"/>
      </w:r>
      <w:r>
        <w:t xml:space="preserve">Quan An Viễn: Cô ta nói tìm hai cái mặt liệt tới, nói ít, có thể chuẩn bị ít chữ.</w:t>
      </w:r>
      <w:r>
        <w:br w:type="textWrapping"/>
      </w:r>
      <w:r>
        <w:br w:type="textWrapping"/>
      </w:r>
      <w:r>
        <w:t xml:space="preserve">Nghiêm Tích: …….</w:t>
      </w:r>
      <w:r>
        <w:br w:type="textWrapping"/>
      </w:r>
      <w:r>
        <w:br w:type="textWrapping"/>
      </w:r>
      <w:r>
        <w:t xml:space="preserve">An Đạt: Chúng ta bắt đầu đi, tác giả nói vì chuẩn bị ít chữ, một trăm câu hỏi là do chúng tôi chọn.</w:t>
      </w:r>
      <w:r>
        <w:br w:type="textWrapping"/>
      </w:r>
      <w:r>
        <w:br w:type="textWrapping"/>
      </w:r>
      <w:r>
        <w:t xml:space="preserve">Quan An Viễn: Tôi cảm thấy vài vấn đề có thể gộp lại. Ví dụ như ấn tượng đầu tiên đối với đối phương, ghét điểm nào ở đối phương nhất, cảm thấy tính cách của mình với đối phương có hợp không này nọ rất ngược tâm.</w:t>
      </w:r>
      <w:r>
        <w:br w:type="textWrapping"/>
      </w:r>
      <w:r>
        <w:br w:type="textWrapping"/>
      </w:r>
      <w:r>
        <w:t xml:space="preserve">Quan An Viễn nhìn Nghiêm Tích, Tương Vân Chu: Các người cảm thấy tính cách của nhau thế nào, sau mười lăm vạn chữ các người có còn cãi nhau không?</w:t>
      </w:r>
      <w:r>
        <w:br w:type="textWrapping"/>
      </w:r>
      <w:r>
        <w:br w:type="textWrapping"/>
      </w:r>
      <w:r>
        <w:t xml:space="preserve">Nghiêm Tích: ……..</w:t>
      </w:r>
      <w:r>
        <w:br w:type="textWrapping"/>
      </w:r>
      <w:r>
        <w:br w:type="textWrapping"/>
      </w:r>
      <w:r>
        <w:t xml:space="preserve">Tương Vân Chu: Từ trong khúc chiết tiến tới, tìm cái chung gác lại cái riêng.</w:t>
      </w:r>
      <w:r>
        <w:br w:type="textWrapping"/>
      </w:r>
      <w:r>
        <w:br w:type="textWrapping"/>
      </w:r>
      <w:r>
        <w:t xml:space="preserve">Quan An Viễn gật đầu: Có thể thừa nhận hiện thực.</w:t>
      </w:r>
      <w:r>
        <w:br w:type="textWrapping"/>
      </w:r>
      <w:r>
        <w:br w:type="textWrapping"/>
      </w:r>
      <w:r>
        <w:t xml:space="preserve">An Đạt: Chúng ta chính thức bắt đầu đi.</w:t>
      </w:r>
      <w:r>
        <w:br w:type="textWrapping"/>
      </w:r>
      <w:r>
        <w:br w:type="textWrapping"/>
      </w:r>
      <w:r>
        <w:t xml:space="preserve">1. An Đạt: Đầu tiên, xưng hô với đối phương như thế nào?</w:t>
      </w:r>
      <w:r>
        <w:br w:type="textWrapping"/>
      </w:r>
      <w:r>
        <w:br w:type="textWrapping"/>
      </w:r>
      <w:r>
        <w:t xml:space="preserve">Nghiêm Tích: Lão Tương.</w:t>
      </w:r>
      <w:r>
        <w:br w:type="textWrapping"/>
      </w:r>
      <w:r>
        <w:br w:type="textWrapping"/>
      </w:r>
      <w:r>
        <w:t xml:space="preserve">Tương Vân Chu: Nghiêm Tích.</w:t>
      </w:r>
      <w:r>
        <w:br w:type="textWrapping"/>
      </w:r>
      <w:r>
        <w:br w:type="textWrapping"/>
      </w:r>
      <w:r>
        <w:t xml:space="preserve">An Đạt: Thật không có ý nghĩa.</w:t>
      </w:r>
      <w:r>
        <w:br w:type="textWrapping"/>
      </w:r>
      <w:r>
        <w:br w:type="textWrapping"/>
      </w:r>
      <w:r>
        <w:t xml:space="preserve">Nghiêm Tích: Bọn tôi đều biết cậu bị gọi là “Tiểu Đạt Đạt” thành quen rồi đó.</w:t>
      </w:r>
      <w:r>
        <w:br w:type="textWrapping"/>
      </w:r>
      <w:r>
        <w:br w:type="textWrapping"/>
      </w:r>
      <w:r>
        <w:t xml:space="preserve">2. An Đạt: Có bất mãn chỗ nào với đối phương không? Thông thường là chuyện gì?</w:t>
      </w:r>
      <w:r>
        <w:br w:type="textWrapping"/>
      </w:r>
      <w:r>
        <w:br w:type="textWrapping"/>
      </w:r>
      <w:r>
        <w:t xml:space="preserve">Nghiêm Tích: …… Cái này cùng với cái Quan An Viễn vừa hỏi có gì khác nhau, chúng ta có thể nhảy qua vấn đề này được không? Vất vả lắm mới HE, đừng nhắc tới nữa.</w:t>
      </w:r>
      <w:r>
        <w:br w:type="textWrapping"/>
      </w:r>
      <w:r>
        <w:br w:type="textWrapping"/>
      </w:r>
      <w:r>
        <w:t xml:space="preserve">Tương Vân Chu: Không sao, từ trong khúc chiết tiến tới, tìm cái chung gác lại cái riêng.</w:t>
      </w:r>
      <w:r>
        <w:br w:type="textWrapping"/>
      </w:r>
      <w:r>
        <w:br w:type="textWrapping"/>
      </w:r>
      <w:r>
        <w:t xml:space="preserve">3. An Đạt: Đối phương làm chuyện gì sẽ khiến mình không hài lòng? Mình làm chuyện gì sẽ khiến đối phương không hài lòng?</w:t>
      </w:r>
      <w:r>
        <w:br w:type="textWrapping"/>
      </w:r>
      <w:r>
        <w:br w:type="textWrapping"/>
      </w:r>
      <w:r>
        <w:t xml:space="preserve">Nghiêm Tích: ………………….. Cậu tuyệt đối là cố ý.</w:t>
      </w:r>
      <w:r>
        <w:br w:type="textWrapping"/>
      </w:r>
      <w:r>
        <w:br w:type="textWrapping"/>
      </w:r>
      <w:r>
        <w:t xml:space="preserve">Tương Vân Chu: Đừng lo, từ trong khúc chiết tiến tới, tìm cái chung gác lại cái riêng.</w:t>
      </w:r>
      <w:r>
        <w:br w:type="textWrapping"/>
      </w:r>
      <w:r>
        <w:br w:type="textWrapping"/>
      </w:r>
      <w:r>
        <w:t xml:space="preserve">4. Quan An Viễn: Tôi hỏi cho, nếu cảm thấy đối phương có nghi vấn thay lòng, sẽ làm thế nào?</w:t>
      </w:r>
      <w:r>
        <w:br w:type="textWrapping"/>
      </w:r>
      <w:r>
        <w:br w:type="textWrapping"/>
      </w:r>
      <w:r>
        <w:t xml:space="preserve">Nghiêm Tích: Thiến ảnh.</w:t>
      </w:r>
      <w:r>
        <w:br w:type="textWrapping"/>
      </w:r>
      <w:r>
        <w:br w:type="textWrapping"/>
      </w:r>
      <w:r>
        <w:t xml:space="preserve">Tương Vân Chu: Dẫn cậu ấy tới sân bay.</w:t>
      </w:r>
      <w:r>
        <w:br w:type="textWrapping"/>
      </w:r>
      <w:r>
        <w:br w:type="textWrapping"/>
      </w:r>
      <w:r>
        <w:t xml:space="preserve">Quan An Viễn: Tôi cũng không cách nào phân biệt được hai người ai ác hơn.</w:t>
      </w:r>
      <w:r>
        <w:br w:type="textWrapping"/>
      </w:r>
      <w:r>
        <w:br w:type="textWrapping"/>
      </w:r>
      <w:r>
        <w:t xml:space="preserve">5. Quan An Viễn: Biểu tình khêu gợi của đối phương?</w:t>
      </w:r>
      <w:r>
        <w:br w:type="textWrapping"/>
      </w:r>
      <w:r>
        <w:br w:type="textWrapping"/>
      </w:r>
      <w:r>
        <w:t xml:space="preserve">Nghiêm Tích: Lúc làm tình.</w:t>
      </w:r>
      <w:r>
        <w:br w:type="textWrapping"/>
      </w:r>
      <w:r>
        <w:br w:type="textWrapping"/>
      </w:r>
      <w:r>
        <w:t xml:space="preserve">Tương Vân Chu: Lúc cậu ấy sơn móng tay.</w:t>
      </w:r>
      <w:r>
        <w:br w:type="textWrapping"/>
      </w:r>
      <w:r>
        <w:br w:type="textWrapping"/>
      </w:r>
      <w:r>
        <w:t xml:space="preserve">Nghiêm Tích nhìn anh: Biến thái~</w:t>
      </w:r>
      <w:r>
        <w:br w:type="textWrapping"/>
      </w:r>
      <w:r>
        <w:br w:type="textWrapping"/>
      </w:r>
      <w:r>
        <w:t xml:space="preserve">Quan An Viễn: Lúc hai người ở bên nhau, lúc nào khiến mình cảm thấy tim đập gia tốc?</w:t>
      </w:r>
      <w:r>
        <w:br w:type="textWrapping"/>
      </w:r>
      <w:r>
        <w:br w:type="textWrapping"/>
      </w:r>
      <w:r>
        <w:t xml:space="preserve">Nghiêm Tích: Lúc làm tình.</w:t>
      </w:r>
      <w:r>
        <w:br w:type="textWrapping"/>
      </w:r>
      <w:r>
        <w:br w:type="textWrapping"/>
      </w:r>
      <w:r>
        <w:t xml:space="preserve">Tương Vân Chu: Lúc cậu ấy sơn móng tay.</w:t>
      </w:r>
      <w:r>
        <w:br w:type="textWrapping"/>
      </w:r>
      <w:r>
        <w:br w:type="textWrapping"/>
      </w:r>
      <w:r>
        <w:t xml:space="preserve">Quan An Viễn: Làm chuyện gì thì cảm thấy hạnh phúc nhất?</w:t>
      </w:r>
      <w:r>
        <w:br w:type="textWrapping"/>
      </w:r>
      <w:r>
        <w:br w:type="textWrapping"/>
      </w:r>
      <w:r>
        <w:t xml:space="preserve">Nghiêm Tích: Làm tình.</w:t>
      </w:r>
      <w:r>
        <w:br w:type="textWrapping"/>
      </w:r>
      <w:r>
        <w:br w:type="textWrapping"/>
      </w:r>
      <w:r>
        <w:t xml:space="preserve">Tương Vân Chu: Chúng ta sau này sẽ làm nhiều nhiều.</w:t>
      </w:r>
      <w:r>
        <w:br w:type="textWrapping"/>
      </w:r>
      <w:r>
        <w:br w:type="textWrapping"/>
      </w:r>
      <w:r>
        <w:t xml:space="preserve">Nghiêm Tích: Được nha, thích quá đi~</w:t>
      </w:r>
      <w:r>
        <w:br w:type="textWrapping"/>
      </w:r>
      <w:r>
        <w:br w:type="textWrapping"/>
      </w:r>
      <w:r>
        <w:t xml:space="preserve">6. Quan An Viễn: Từng cãi nhau chưa? Cãi nhau vì chuyện gì? Sau đó hòa hảo thế nào?</w:t>
      </w:r>
      <w:r>
        <w:br w:type="textWrapping"/>
      </w:r>
      <w:r>
        <w:br w:type="textWrapping"/>
      </w:r>
      <w:r>
        <w:t xml:space="preserve">An Đạt: Tôi thấy đọc truyện là biết hết rồi, bọn họ vẫn ầm ĩ tới tận kết cục đấy thôi.</w:t>
      </w:r>
      <w:r>
        <w:br w:type="textWrapping"/>
      </w:r>
      <w:r>
        <w:br w:type="textWrapping"/>
      </w:r>
      <w:r>
        <w:t xml:space="preserve">Nghiêm Tích: …….</w:t>
      </w:r>
      <w:r>
        <w:br w:type="textWrapping"/>
      </w:r>
      <w:r>
        <w:br w:type="textWrapping"/>
      </w:r>
      <w:r>
        <w:t xml:space="preserve">7. Quan An Viễn: Sau khi chuyển thế có hy vọng được làm người yêu không?</w:t>
      </w:r>
      <w:r>
        <w:br w:type="textWrapping"/>
      </w:r>
      <w:r>
        <w:br w:type="textWrapping"/>
      </w:r>
      <w:r>
        <w:t xml:space="preserve">Nghiêm Tích: Hy vọng.</w:t>
      </w:r>
      <w:r>
        <w:br w:type="textWrapping"/>
      </w:r>
      <w:r>
        <w:br w:type="textWrapping"/>
      </w:r>
      <w:r>
        <w:t xml:space="preserve">Tương Vân Chu: Tôi là người theo thuyết vô thần, khoa học là tín ngưỡng của tôi.</w:t>
      </w:r>
      <w:r>
        <w:br w:type="textWrapping"/>
      </w:r>
      <w:r>
        <w:br w:type="textWrapping"/>
      </w:r>
      <w:r>
        <w:t xml:space="preserve">Nghiêm Tích: Anh chỉ cần trả lời hy vọng hay không là được.</w:t>
      </w:r>
      <w:r>
        <w:br w:type="textWrapping"/>
      </w:r>
      <w:r>
        <w:br w:type="textWrapping"/>
      </w:r>
      <w:r>
        <w:t xml:space="preserve">Tương Vân Chu: …… Hy vọng.</w:t>
      </w:r>
      <w:r>
        <w:br w:type="textWrapping"/>
      </w:r>
      <w:r>
        <w:br w:type="textWrapping"/>
      </w:r>
      <w:r>
        <w:t xml:space="preserve">Nghiêm Tích hài lòng gật đầu.</w:t>
      </w:r>
      <w:r>
        <w:br w:type="textWrapping"/>
      </w:r>
      <w:r>
        <w:br w:type="textWrapping"/>
      </w:r>
      <w:r>
        <w:t xml:space="preserve">8. Quan An Viễn: Khi nào thì cảm thấy mình được yêu?</w:t>
      </w:r>
      <w:r>
        <w:br w:type="textWrapping"/>
      </w:r>
      <w:r>
        <w:br w:type="textWrapping"/>
      </w:r>
      <w:r>
        <w:t xml:space="preserve">Nghiêm Tích: Khi làm tình.</w:t>
      </w:r>
      <w:r>
        <w:br w:type="textWrapping"/>
      </w:r>
      <w:r>
        <w:br w:type="textWrapping"/>
      </w:r>
      <w:r>
        <w:t xml:space="preserve">Tương Vân Chu: ……. Có lẽ là giống cậu ấy.</w:t>
      </w:r>
      <w:r>
        <w:br w:type="textWrapping"/>
      </w:r>
      <w:r>
        <w:br w:type="textWrapping"/>
      </w:r>
      <w:r>
        <w:t xml:space="preserve">9. Quan An Viễn: Phương thức biểu hiện tình yêu của mình là gì?</w:t>
      </w:r>
      <w:r>
        <w:br w:type="textWrapping"/>
      </w:r>
      <w:r>
        <w:br w:type="textWrapping"/>
      </w:r>
      <w:r>
        <w:t xml:space="preserve">Nghiêm Tích: Làm tình a~</w:t>
      </w:r>
      <w:r>
        <w:br w:type="textWrapping"/>
      </w:r>
      <w:r>
        <w:br w:type="textWrapping"/>
      </w:r>
      <w:r>
        <w:t xml:space="preserve">An Đạt: Cậu đủ rồi đó.</w:t>
      </w:r>
      <w:r>
        <w:br w:type="textWrapping"/>
      </w:r>
      <w:r>
        <w:br w:type="textWrapping"/>
      </w:r>
      <w:r>
        <w:t xml:space="preserve">10. Quan An Viễn: Giữa hai người còn chuyện gì giấu diếm nhau không?</w:t>
      </w:r>
      <w:r>
        <w:br w:type="textWrapping"/>
      </w:r>
      <w:r>
        <w:br w:type="textWrapping"/>
      </w:r>
      <w:r>
        <w:t xml:space="preserve">Nghiêm Tích:??? Không có, tôi ngay cả trên người ảnh có mấy cái nốt ruồi đều biết, có thể có chuyện gì giấu diếm chứ?</w:t>
      </w:r>
      <w:r>
        <w:br w:type="textWrapping"/>
      </w:r>
      <w:r>
        <w:br w:type="textWrapping"/>
      </w:r>
      <w:r>
        <w:t xml:space="preserve">An Đạt: Đúng ha, vậy cậu nói cho chúng tôi biết anh ta rốt cuộc sau khi đi WC có dùng nước ấm rửa mông không?</w:t>
      </w:r>
      <w:r>
        <w:br w:type="textWrapping"/>
      </w:r>
      <w:r>
        <w:br w:type="textWrapping"/>
      </w:r>
      <w:r>
        <w:t xml:space="preserve">Nghiêm Tích: Mẹ kiếp, đây là riêng tư! Các người đủ rồi đó!</w:t>
      </w:r>
      <w:r>
        <w:br w:type="textWrapping"/>
      </w:r>
      <w:r>
        <w:br w:type="textWrapping"/>
      </w:r>
      <w:r>
        <w:t xml:space="preserve">11. Quan An Viễn: Quan hệ của hai người là công khai hay bí mật?</w:t>
      </w:r>
      <w:r>
        <w:br w:type="textWrapping"/>
      </w:r>
      <w:r>
        <w:br w:type="textWrapping"/>
      </w:r>
      <w:r>
        <w:t xml:space="preserve">Nghiêm Tích: Tôi còn muốn thuê màn hình ở Thế Mậu Thiên Giai(*), phát sóng rầm rộ quan hệ của chúng tôi đó.</w:t>
      </w:r>
      <w:r>
        <w:br w:type="textWrapping"/>
      </w:r>
      <w:r>
        <w:br w:type="textWrapping"/>
      </w:r>
      <w:r>
        <w:t xml:space="preserve">(*) Thế Mậu Thiên Giai là hành lang buôn bán sầm uất nhất trong CBD khu Tây ở Bắc Kinh.</w:t>
      </w:r>
      <w:r>
        <w:br w:type="textWrapping"/>
      </w:r>
      <w:r>
        <w:br w:type="textWrapping"/>
      </w:r>
      <w:r>
        <w:t xml:space="preserve">An Đạt: Cậu xuyên việt đấy à, trong tiểu thuyết này không có cái thứ Thế Mậu Thiên Giai đó.</w:t>
      </w:r>
      <w:r>
        <w:br w:type="textWrapping"/>
      </w:r>
      <w:r>
        <w:br w:type="textWrapping"/>
      </w:r>
      <w:r>
        <w:t xml:space="preserve">12. Quan An Viễn: Cảm thấy tình yêu với đối phương có thể duy trì vĩnh cửu được hay không?</w:t>
      </w:r>
      <w:r>
        <w:br w:type="textWrapping"/>
      </w:r>
      <w:r>
        <w:br w:type="textWrapping"/>
      </w:r>
      <w:r>
        <w:t xml:space="preserve">Nghiêm Tích: Tình yêu cùng dũng khí vĩnh không nói bại.</w:t>
      </w:r>
      <w:r>
        <w:br w:type="textWrapping"/>
      </w:r>
      <w:r>
        <w:br w:type="textWrapping"/>
      </w:r>
      <w:r>
        <w:t xml:space="preserve">An Đạt: Cậu có thể để cho anh Tương nói được không? Anh Tương anh cảm thấy thế nào?</w:t>
      </w:r>
      <w:r>
        <w:br w:type="textWrapping"/>
      </w:r>
      <w:r>
        <w:br w:type="textWrapping"/>
      </w:r>
      <w:r>
        <w:t xml:space="preserve">Tương Vân Chu: Giống cậu ấy.</w:t>
      </w:r>
      <w:r>
        <w:br w:type="textWrapping"/>
      </w:r>
      <w:r>
        <w:br w:type="textWrapping"/>
      </w:r>
      <w:r>
        <w:t xml:space="preserve">An Đạt: ………..</w:t>
      </w:r>
      <w:r>
        <w:br w:type="textWrapping"/>
      </w:r>
      <w:r>
        <w:br w:type="textWrapping"/>
      </w:r>
      <w:r>
        <w:t xml:space="preserve">13. Quan An Viễn: Bên dưới chúng ta sẽ bước vào phần trẻ nhỏ không nên nghe.</w:t>
      </w:r>
      <w:r>
        <w:br w:type="textWrapping"/>
      </w:r>
      <w:r>
        <w:br w:type="textWrapping"/>
      </w:r>
      <w:r>
        <w:t xml:space="preserve">An Đạt: Vậy thì Nghiêm Tích sẽ không thể đáp.</w:t>
      </w:r>
      <w:r>
        <w:br w:type="textWrapping"/>
      </w:r>
      <w:r>
        <w:br w:type="textWrapping"/>
      </w:r>
      <w:r>
        <w:t xml:space="preserve">Nghiêm Tích:??? Có ý gì?</w:t>
      </w:r>
      <w:r>
        <w:br w:type="textWrapping"/>
      </w:r>
      <w:r>
        <w:br w:type="textWrapping"/>
      </w:r>
      <w:r>
        <w:t xml:space="preserve">Tương Vân Chu: ………</w:t>
      </w:r>
      <w:r>
        <w:br w:type="textWrapping"/>
      </w:r>
      <w:r>
        <w:br w:type="textWrapping"/>
      </w:r>
      <w:r>
        <w:t xml:space="preserve">Nghiêm Tích: Đợi đã! Cậu đang nói tôi là trẻ nhỏ sao? @#$%^&amp;!!!</w:t>
      </w:r>
      <w:r>
        <w:br w:type="textWrapping"/>
      </w:r>
      <w:r>
        <w:br w:type="textWrapping"/>
      </w:r>
      <w:r>
        <w:t xml:space="preserve">Quan An Viễn: Được rồi, hiện tại bắt đầu. Xin hỏi là bên công hay bên thụ?</w:t>
      </w:r>
      <w:r>
        <w:br w:type="textWrapping"/>
      </w:r>
      <w:r>
        <w:br w:type="textWrapping"/>
      </w:r>
      <w:r>
        <w:t xml:space="preserve">Nghiêm Tích: Thụ.</w:t>
      </w:r>
      <w:r>
        <w:br w:type="textWrapping"/>
      </w:r>
      <w:r>
        <w:br w:type="textWrapping"/>
      </w:r>
      <w:r>
        <w:t xml:space="preserve">Tương Vân Chu: Công.</w:t>
      </w:r>
      <w:r>
        <w:br w:type="textWrapping"/>
      </w:r>
      <w:r>
        <w:br w:type="textWrapping"/>
      </w:r>
      <w:r>
        <w:t xml:space="preserve">14. Quan An Viễn: Vì cái gì lại quyết định như vậy?</w:t>
      </w:r>
      <w:r>
        <w:br w:type="textWrapping"/>
      </w:r>
      <w:r>
        <w:br w:type="textWrapping"/>
      </w:r>
      <w:r>
        <w:t xml:space="preserve">Nghiêm Tích: Tự nhiên vẫy gọi a.</w:t>
      </w:r>
      <w:r>
        <w:br w:type="textWrapping"/>
      </w:r>
      <w:r>
        <w:br w:type="textWrapping"/>
      </w:r>
      <w:r>
        <w:t xml:space="preserve">Tương Vân Chu: ……. Thật đúng là không nghĩ tới vấn đề này.</w:t>
      </w:r>
      <w:r>
        <w:br w:type="textWrapping"/>
      </w:r>
      <w:r>
        <w:br w:type="textWrapping"/>
      </w:r>
      <w:r>
        <w:t xml:space="preserve">15. Quan An Viễn: Nơi lần đầu H?</w:t>
      </w:r>
      <w:r>
        <w:br w:type="textWrapping"/>
      </w:r>
      <w:r>
        <w:br w:type="textWrapping"/>
      </w:r>
      <w:r>
        <w:t xml:space="preserve">Nghiêm Tích: Tôi không nhớ rõ, chắc là nhà ảnh….</w:t>
      </w:r>
      <w:r>
        <w:br w:type="textWrapping"/>
      </w:r>
      <w:r>
        <w:br w:type="textWrapping"/>
      </w:r>
      <w:r>
        <w:t xml:space="preserve">Tương Vân Chu: Đúng vậy, chính là nhà tôi.</w:t>
      </w:r>
      <w:r>
        <w:br w:type="textWrapping"/>
      </w:r>
      <w:r>
        <w:br w:type="textWrapping"/>
      </w:r>
      <w:r>
        <w:t xml:space="preserve">16. Quan An Viễn: Cảm giác ngay lúc đó?</w:t>
      </w:r>
      <w:r>
        <w:br w:type="textWrapping"/>
      </w:r>
      <w:r>
        <w:br w:type="textWrapping"/>
      </w:r>
      <w:r>
        <w:t xml:space="preserve">Nghiêm Tích: Tôi nói không nhớ rõ.</w:t>
      </w:r>
      <w:r>
        <w:br w:type="textWrapping"/>
      </w:r>
      <w:r>
        <w:br w:type="textWrapping"/>
      </w:r>
      <w:r>
        <w:t xml:space="preserve">Tương Vân Chu: ……… Cảm giác cậu ấy rất dâm đãng.</w:t>
      </w:r>
      <w:r>
        <w:br w:type="textWrapping"/>
      </w:r>
      <w:r>
        <w:br w:type="textWrapping"/>
      </w:r>
      <w:r>
        <w:t xml:space="preserve">Nghiêm Tích quay đầu trừng Tương Vân Chu, một lát sau hài lòng nói: Cảm ơn khích lệ nha.</w:t>
      </w:r>
      <w:r>
        <w:br w:type="textWrapping"/>
      </w:r>
      <w:r>
        <w:br w:type="textWrapping"/>
      </w:r>
      <w:r>
        <w:t xml:space="preserve">Tương Vân Chu: ………..</w:t>
      </w:r>
      <w:r>
        <w:br w:type="textWrapping"/>
      </w:r>
      <w:r>
        <w:br w:type="textWrapping"/>
      </w:r>
      <w:r>
        <w:t xml:space="preserve">17. Quan An Viễn: Câu đầu tiên nói vào lúc sáng sớm sau đêm đầu tiên?</w:t>
      </w:r>
      <w:r>
        <w:br w:type="textWrapping"/>
      </w:r>
      <w:r>
        <w:br w:type="textWrapping"/>
      </w:r>
      <w:r>
        <w:t xml:space="preserve">Nghiêm Tích: Đợi một chút a, để tôi copy paste lại. “Mẹ kiếp, anh mẹ nó còn ngủ! Ngủ con em anh a!” Tôi nhân tiện paste luôn câu nói đầu tiên của lão Tương luôn, “Mặc dù phong cảnh tư thế không tồi, nhưng nếu muốn giết người diệt khẩu, có thể mặc quần áo vào trước đã được không?” Đáng ghét, anh không phải rất thích bộ dáng không mặc quần áo của người ta sao.</w:t>
      </w:r>
      <w:r>
        <w:br w:type="textWrapping"/>
      </w:r>
      <w:r>
        <w:br w:type="textWrapping"/>
      </w:r>
      <w:r>
        <w:t xml:space="preserve">Tương Vân Chu: ……</w:t>
      </w:r>
      <w:r>
        <w:br w:type="textWrapping"/>
      </w:r>
      <w:r>
        <w:br w:type="textWrapping"/>
      </w:r>
      <w:r>
        <w:t xml:space="preserve">18. Quan An Viễn: Nơi mẫn cảm nhất của mình?</w:t>
      </w:r>
      <w:r>
        <w:br w:type="textWrapping"/>
      </w:r>
      <w:r>
        <w:br w:type="textWrapping"/>
      </w:r>
      <w:r>
        <w:t xml:space="preserve">Nghiêm Tích: Toàn thân.</w:t>
      </w:r>
      <w:r>
        <w:br w:type="textWrapping"/>
      </w:r>
      <w:r>
        <w:br w:type="textWrapping"/>
      </w:r>
      <w:r>
        <w:t xml:space="preserve">An Đạt: Quả thật là trùng cỏ, đơn bào (ý bảo tiểu Tích đơn giản sao?)</w:t>
      </w:r>
      <w:r>
        <w:br w:type="textWrapping"/>
      </w:r>
      <w:r>
        <w:br w:type="textWrapping"/>
      </w:r>
      <w:r>
        <w:t xml:space="preserve">Tương Vân Chu: …… Bụng.</w:t>
      </w:r>
      <w:r>
        <w:br w:type="textWrapping"/>
      </w:r>
      <w:r>
        <w:br w:type="textWrapping"/>
      </w:r>
      <w:r>
        <w:t xml:space="preserve">Nghiêm Tích: Trách không được em vừa sờ chỗ đó, anh liền động đặc biệt nhanh.</w:t>
      </w:r>
      <w:r>
        <w:br w:type="textWrapping"/>
      </w:r>
      <w:r>
        <w:br w:type="textWrapping"/>
      </w:r>
      <w:r>
        <w:t xml:space="preserve">Quan An Viễn: ………. Tôi đột nhiên cảm thấy hỏi không nổi nữa.</w:t>
      </w:r>
      <w:r>
        <w:br w:type="textWrapping"/>
      </w:r>
      <w:r>
        <w:br w:type="textWrapping"/>
      </w:r>
      <w:r>
        <w:t xml:space="preserve">An Đạt: Để tôi tới.</w:t>
      </w:r>
      <w:r>
        <w:br w:type="textWrapping"/>
      </w:r>
      <w:r>
        <w:br w:type="textWrapping"/>
      </w:r>
      <w:r>
        <w:t xml:space="preserve">19. An Đạt: Nơi mẫn cảm nhất của đối phương?</w:t>
      </w:r>
      <w:r>
        <w:br w:type="textWrapping"/>
      </w:r>
      <w:r>
        <w:br w:type="textWrapping"/>
      </w:r>
      <w:r>
        <w:t xml:space="preserve">Nghiêm Tích: Bụng~</w:t>
      </w:r>
      <w:r>
        <w:br w:type="textWrapping"/>
      </w:r>
      <w:r>
        <w:br w:type="textWrapping"/>
      </w:r>
      <w:r>
        <w:t xml:space="preserve">Tương Vân Chu: Sau thắt lưng.</w:t>
      </w:r>
      <w:r>
        <w:br w:type="textWrapping"/>
      </w:r>
      <w:r>
        <w:br w:type="textWrapping"/>
      </w:r>
      <w:r>
        <w:t xml:space="preserve">Nghiêm Tích: Ế, phải không?</w:t>
      </w:r>
      <w:r>
        <w:br w:type="textWrapping"/>
      </w:r>
      <w:r>
        <w:br w:type="textWrapping"/>
      </w:r>
      <w:r>
        <w:t xml:space="preserve">Tương Vân Chu: Ừm, sờ sau thắt lưng thì chỗ đó của em rút lại.</w:t>
      </w:r>
      <w:r>
        <w:br w:type="textWrapping"/>
      </w:r>
      <w:r>
        <w:br w:type="textWrapping"/>
      </w:r>
      <w:r>
        <w:t xml:space="preserve">An Đạt: ……. Áp lực có chút lớn.</w:t>
      </w:r>
      <w:r>
        <w:br w:type="textWrapping"/>
      </w:r>
      <w:r>
        <w:br w:type="textWrapping"/>
      </w:r>
      <w:r>
        <w:t xml:space="preserve">20. An Đạt: Có từng cùng ai khác ngoài người yêu quan hệ không?</w:t>
      </w:r>
      <w:r>
        <w:br w:type="textWrapping"/>
      </w:r>
      <w:r>
        <w:br w:type="textWrapping"/>
      </w:r>
      <w:r>
        <w:t xml:space="preserve">An Đạt: Quên đi, mọi người đều là người trưởng thành rồi, vấn đề này tổn thương tình cảm, pass.</w:t>
      </w:r>
      <w:r>
        <w:br w:type="textWrapping"/>
      </w:r>
      <w:r>
        <w:br w:type="textWrapping"/>
      </w:r>
      <w:r>
        <w:t xml:space="preserve">21. An Đạt: Đối với cách nghĩ “Nếu không chiếm được tâm, ít nhất cũng muốn chiếm được thân thể”, đồng ý hay phản đối?</w:t>
      </w:r>
      <w:r>
        <w:br w:type="textWrapping"/>
      </w:r>
      <w:r>
        <w:br w:type="textWrapping"/>
      </w:r>
      <w:r>
        <w:t xml:space="preserve">Nghiêm Tích: Đương nhiên là đồng ý.</w:t>
      </w:r>
      <w:r>
        <w:br w:type="textWrapping"/>
      </w:r>
      <w:r>
        <w:br w:type="textWrapping"/>
      </w:r>
      <w:r>
        <w:t xml:space="preserve">Tương Vân Chu: Đồng ý.</w:t>
      </w:r>
      <w:r>
        <w:br w:type="textWrapping"/>
      </w:r>
      <w:r>
        <w:br w:type="textWrapping"/>
      </w:r>
      <w:r>
        <w:t xml:space="preserve">Quan An Viễn: Anh Tương vậy mà lại đồng ý?</w:t>
      </w:r>
      <w:r>
        <w:br w:type="textWrapping"/>
      </w:r>
      <w:r>
        <w:br w:type="textWrapping"/>
      </w:r>
      <w:r>
        <w:t xml:space="preserve">Tương Vân Chu: Bởi vì chiếm được thân thể Nghiêm Tích là có được tâm cậu ấy.</w:t>
      </w:r>
      <w:r>
        <w:br w:type="textWrapping"/>
      </w:r>
      <w:r>
        <w:br w:type="textWrapping"/>
      </w:r>
      <w:r>
        <w:t xml:space="preserve">An Đạt: Không thể phản bác, Nghiêm Tích chính là đơn bào như vậy.</w:t>
      </w:r>
      <w:r>
        <w:br w:type="textWrapping"/>
      </w:r>
      <w:r>
        <w:br w:type="textWrapping"/>
      </w:r>
      <w:r>
        <w:t xml:space="preserve">Nghiêm Tích: An Đạt cậu vì sao hôm nay cứ phỉ nhổ tôi vậy.</w:t>
      </w:r>
      <w:r>
        <w:br w:type="textWrapping"/>
      </w:r>
      <w:r>
        <w:br w:type="textWrapping"/>
      </w:r>
      <w:r>
        <w:t xml:space="preserve">An Đạt: À, tôi mang theo nhiệm vụ của Tạ Khánh tới.</w:t>
      </w:r>
      <w:r>
        <w:br w:type="textWrapping"/>
      </w:r>
      <w:r>
        <w:br w:type="textWrapping"/>
      </w:r>
      <w:r>
        <w:t xml:space="preserve">Nghiêm Tích: ………</w:t>
      </w:r>
      <w:r>
        <w:br w:type="textWrapping"/>
      </w:r>
      <w:r>
        <w:br w:type="textWrapping"/>
      </w:r>
      <w:r>
        <w:t xml:space="preserve">22. An Đạt: Nếu đối phương bị côn đồ cưỡng gian, thì sẽ làm sao?</w:t>
      </w:r>
      <w:r>
        <w:br w:type="textWrapping"/>
      </w:r>
      <w:r>
        <w:br w:type="textWrapping"/>
      </w:r>
      <w:r>
        <w:t xml:space="preserve">Nghiêm Tích: ………</w:t>
      </w:r>
      <w:r>
        <w:br w:type="textWrapping"/>
      </w:r>
      <w:r>
        <w:br w:type="textWrapping"/>
      </w:r>
      <w:r>
        <w:t xml:space="preserve">Tương Vân Chu: ……….</w:t>
      </w:r>
      <w:r>
        <w:br w:type="textWrapping"/>
      </w:r>
      <w:r>
        <w:br w:type="textWrapping"/>
      </w:r>
      <w:r>
        <w:t xml:space="preserve">An Đạt: Tôi cảm thấy Nghiêm Tích không đi cường bạo người khác là mừng lắm rồi.</w:t>
      </w:r>
      <w:r>
        <w:br w:type="textWrapping"/>
      </w:r>
      <w:r>
        <w:br w:type="textWrapping"/>
      </w:r>
      <w:r>
        <w:t xml:space="preserve">Nghiêm Tích: Ai nói, tôi chỉ cường bạo lão Tương.</w:t>
      </w:r>
      <w:r>
        <w:br w:type="textWrapping"/>
      </w:r>
      <w:r>
        <w:br w:type="textWrapping"/>
      </w:r>
      <w:r>
        <w:t xml:space="preserve">23. An Đạt: Trước lúc H có cảm thấy xấu hổ không? Hay là lúc sau?</w:t>
      </w:r>
      <w:r>
        <w:br w:type="textWrapping"/>
      </w:r>
      <w:r>
        <w:br w:type="textWrapping"/>
      </w:r>
      <w:r>
        <w:t xml:space="preserve">Tương Vân Chu: Tôi vì vấn đề này mà cảm thấy xấu hổ…..</w:t>
      </w:r>
      <w:r>
        <w:br w:type="textWrapping"/>
      </w:r>
      <w:r>
        <w:br w:type="textWrapping"/>
      </w:r>
      <w:r>
        <w:t xml:space="preserve">Quan An Viễn: Tôi cảm thấy Nghiêm Tích ngay cả “xấu hổ” là cái gì cũng không biết.</w:t>
      </w:r>
      <w:r>
        <w:br w:type="textWrapping"/>
      </w:r>
      <w:r>
        <w:br w:type="textWrapping"/>
      </w:r>
      <w:r>
        <w:t xml:space="preserve">24. An Đạt: Nếu bạn tốt nói “Tôi rất cô đơn, cho nên chỉ tối nay thôi, xin hãy…” muốn cầu H, thì?</w:t>
      </w:r>
      <w:r>
        <w:br w:type="textWrapping"/>
      </w:r>
      <w:r>
        <w:br w:type="textWrapping"/>
      </w:r>
      <w:r>
        <w:t xml:space="preserve">Nghiêm Tích tinh thần tỉnh táo: Ai a ai a, cậu nói thì tôi làm a~ Tạ Khánh thì không, Vương Cẩm Trình và Thủ Trữ thì làm~ Dương Giản ~ cũng không~</w:t>
      </w:r>
      <w:r>
        <w:br w:type="textWrapping"/>
      </w:r>
      <w:r>
        <w:br w:type="textWrapping"/>
      </w:r>
      <w:r>
        <w:t xml:space="preserve">Quan An Viễn: Cậu lặp lại lần nữa?</w:t>
      </w:r>
      <w:r>
        <w:br w:type="textWrapping"/>
      </w:r>
      <w:r>
        <w:br w:type="textWrapping"/>
      </w:r>
      <w:r>
        <w:t xml:space="preserve">Nghiêm Tích: ………</w:t>
      </w:r>
      <w:r>
        <w:br w:type="textWrapping"/>
      </w:r>
      <w:r>
        <w:br w:type="textWrapping"/>
      </w:r>
      <w:r>
        <w:t xml:space="preserve">25. An Đạt: Khi H hy vọng đối phương nói gì?</w:t>
      </w:r>
      <w:r>
        <w:br w:type="textWrapping"/>
      </w:r>
      <w:r>
        <w:br w:type="textWrapping"/>
      </w:r>
      <w:r>
        <w:t xml:space="preserve">Nghiêm Tích: Hảo lớn nha, hảo thô nha, hảo thoải mái hảo thích~</w:t>
      </w:r>
      <w:r>
        <w:br w:type="textWrapping"/>
      </w:r>
      <w:r>
        <w:br w:type="textWrapping"/>
      </w:r>
      <w:r>
        <w:t xml:space="preserve">An Đạt: ………. Đây là cái gì?</w:t>
      </w:r>
      <w:r>
        <w:br w:type="textWrapping"/>
      </w:r>
      <w:r>
        <w:br w:type="textWrapping"/>
      </w:r>
      <w:r>
        <w:t xml:space="preserve">Nghiêm Tích: Là lão Tương hy vọng tôi nói đó.</w:t>
      </w:r>
      <w:r>
        <w:br w:type="textWrapping"/>
      </w:r>
      <w:r>
        <w:br w:type="textWrapping"/>
      </w:r>
      <w:r>
        <w:t xml:space="preserve">An Đạt: Thật sao anh Tương?</w:t>
      </w:r>
      <w:r>
        <w:br w:type="textWrapping"/>
      </w:r>
      <w:r>
        <w:br w:type="textWrapping"/>
      </w:r>
      <w:r>
        <w:t xml:space="preserve">Tương Vân Chu: ……….. Ừm.</w:t>
      </w:r>
      <w:r>
        <w:br w:type="textWrapping"/>
      </w:r>
      <w:r>
        <w:br w:type="textWrapping"/>
      </w:r>
      <w:r>
        <w:t xml:space="preserve">26. An Đạt: Có hứng thú với SM không?</w:t>
      </w:r>
      <w:r>
        <w:br w:type="textWrapping"/>
      </w:r>
      <w:r>
        <w:br w:type="textWrapping"/>
      </w:r>
      <w:r>
        <w:t xml:space="preserve">Nghiêm Tích: Có a có a, cậu không biết tôi rất nữ vương sao?</w:t>
      </w:r>
      <w:r>
        <w:br w:type="textWrapping"/>
      </w:r>
      <w:r>
        <w:br w:type="textWrapping"/>
      </w:r>
      <w:r>
        <w:t xml:space="preserve">Tương Vân Chu: Có.</w:t>
      </w:r>
      <w:r>
        <w:br w:type="textWrapping"/>
      </w:r>
      <w:r>
        <w:br w:type="textWrapping"/>
      </w:r>
      <w:r>
        <w:t xml:space="preserve">Nghiêm Tích: Em là S sao?</w:t>
      </w:r>
      <w:r>
        <w:br w:type="textWrapping"/>
      </w:r>
      <w:r>
        <w:br w:type="textWrapping"/>
      </w:r>
      <w:r>
        <w:t xml:space="preserve">Tương Vân Chu: Không, em là M.</w:t>
      </w:r>
      <w:r>
        <w:br w:type="textWrapping"/>
      </w:r>
      <w:r>
        <w:br w:type="textWrapping"/>
      </w:r>
      <w:r>
        <w:t xml:space="preserve">27. An Đạt: Bên công có hành vi cường bạo không?</w:t>
      </w:r>
      <w:r>
        <w:br w:type="textWrapping"/>
      </w:r>
      <w:r>
        <w:br w:type="textWrapping"/>
      </w:r>
      <w:r>
        <w:t xml:space="preserve">Nghiêm Tích: Không có.</w:t>
      </w:r>
      <w:r>
        <w:br w:type="textWrapping"/>
      </w:r>
      <w:r>
        <w:br w:type="textWrapping"/>
      </w:r>
      <w:r>
        <w:t xml:space="preserve">Tương Vân Chu: ……. Trên cơ bản, tôi đánh không lại cậu ấy.</w:t>
      </w:r>
      <w:r>
        <w:br w:type="textWrapping"/>
      </w:r>
      <w:r>
        <w:br w:type="textWrapping"/>
      </w:r>
      <w:r>
        <w:t xml:space="preserve">28. An Đạt: Lần đầu tiên phát sinh lúc nào?</w:t>
      </w:r>
      <w:r>
        <w:br w:type="textWrapping"/>
      </w:r>
      <w:r>
        <w:br w:type="textWrapping"/>
      </w:r>
      <w:r>
        <w:t xml:space="preserve">Nghiêm Tích: A, đó là một đêm nguyệt hắc phong cao……</w:t>
      </w:r>
      <w:r>
        <w:br w:type="textWrapping"/>
      </w:r>
      <w:r>
        <w:br w:type="textWrapping"/>
      </w:r>
      <w:r>
        <w:t xml:space="preserve">Tương Vân Chu: Quên đi, cái này pass, nói tổn thương tình cảm.</w:t>
      </w:r>
      <w:r>
        <w:br w:type="textWrapping"/>
      </w:r>
      <w:r>
        <w:br w:type="textWrapping"/>
      </w:r>
      <w:r>
        <w:t xml:space="preserve">29. An Đạt: Đối tượng khi đó có phải là người yêu hiện tại không?</w:t>
      </w:r>
      <w:r>
        <w:br w:type="textWrapping"/>
      </w:r>
      <w:r>
        <w:br w:type="textWrapping"/>
      </w:r>
      <w:r>
        <w:t xml:space="preserve">Tương Vân Chu: …….</w:t>
      </w:r>
      <w:r>
        <w:br w:type="textWrapping"/>
      </w:r>
      <w:r>
        <w:br w:type="textWrapping"/>
      </w:r>
      <w:r>
        <w:t xml:space="preserve">Nghiêm Tích: An Đạt cậu chính là cố ý.</w:t>
      </w:r>
      <w:r>
        <w:br w:type="textWrapping"/>
      </w:r>
      <w:r>
        <w:br w:type="textWrapping"/>
      </w:r>
      <w:r>
        <w:t xml:space="preserve">30. An Đạt: Xin hãy nói với người yêu một câu.</w:t>
      </w:r>
      <w:r>
        <w:br w:type="textWrapping"/>
      </w:r>
      <w:r>
        <w:br w:type="textWrapping"/>
      </w:r>
      <w:r>
        <w:t xml:space="preserve">Nghiêm Tích lấy ra một tờ giấy nhỏ, đọc theo: Nếu em yêu anh, tuyệt không giống cây lăng tiêu leo tường, mượn anh một cành cao khoe ra chính mình……. (Trích từ bài thơ Lăng tiêu thụ của Thư Đình)</w:t>
      </w:r>
      <w:r>
        <w:br w:type="textWrapping"/>
      </w:r>
      <w:r>
        <w:br w:type="textWrapping"/>
      </w:r>
      <w:r>
        <w:t xml:space="preserve">An Đạt: Từ từ, một câu thôi.</w:t>
      </w:r>
      <w:r>
        <w:br w:type="textWrapping"/>
      </w:r>
      <w:r>
        <w:br w:type="textWrapping"/>
      </w:r>
      <w:r>
        <w:t xml:space="preserve">Nghiêm Tích: Tôi chưa chấm câu mà.</w:t>
      </w:r>
      <w:r>
        <w:br w:type="textWrapping"/>
      </w:r>
      <w:r>
        <w:br w:type="textWrapping"/>
      </w:r>
      <w:r>
        <w:t xml:space="preserve">Tương Vân Chu: Tôi yêu em.</w:t>
      </w:r>
      <w:r>
        <w:br w:type="textWrapping"/>
      </w:r>
      <w:r>
        <w:br w:type="textWrapping"/>
      </w:r>
      <w:r>
        <w:t xml:space="preserve">Nghiêm Tích: Chết tiệt, về nhà nói sau.</w:t>
      </w:r>
      <w:r>
        <w:br w:type="textWrapping"/>
      </w:r>
      <w:r>
        <w:br w:type="textWrapping"/>
      </w:r>
      <w:r>
        <w:t xml:space="preserve">Tương Vân Chu: Về nhà không còn nữa.</w:t>
      </w:r>
      <w:r>
        <w:br w:type="textWrapping"/>
      </w:r>
      <w:r>
        <w:br w:type="textWrapping"/>
      </w:r>
      <w:r>
        <w:t xml:space="preserve">Nghiêm Tích: @#$%^! Về nhà nói một trăm lần!!!</w:t>
      </w:r>
      <w:r>
        <w:br w:type="textWrapping"/>
      </w:r>
      <w:r>
        <w:br w:type="textWrapping"/>
      </w:r>
      <w:r>
        <w:t xml:space="preserve">An Đạt: Anh Quan, chúng ta về thôi, vụ này lần sau mặc kệ.</w:t>
      </w:r>
      <w:r>
        <w:br w:type="textWrapping"/>
      </w:r>
      <w:r>
        <w:br w:type="textWrapping"/>
      </w:r>
      <w:r>
        <w:t xml:space="preserve">Quan An Viễn: Không có lần sau, hệ liệt kết thúc rồi.</w:t>
      </w:r>
      <w:r>
        <w:br w:type="textWrapping"/>
      </w:r>
      <w:r>
        <w:br w:type="textWrapping"/>
      </w:r>
      <w:r>
        <w:t xml:space="preserve">An Đạt: Nói cũng đúng, vậy thì có duyện gặp lại.</w:t>
      </w:r>
      <w:r>
        <w:br w:type="textWrapping"/>
      </w:r>
      <w:r>
        <w:br w:type="textWrapping"/>
      </w:r>
      <w:r>
        <w:t xml:space="preserve">–</w:t>
      </w:r>
      <w:r>
        <w:br w:type="textWrapping"/>
      </w:r>
      <w:r>
        <w:br w:type="textWrapping"/>
      </w:r>
      <w:r>
        <w:t xml:space="preserve">TOÀN VĂN HOÀN</w:t>
      </w:r>
      <w:r>
        <w:br w:type="textWrapping"/>
      </w:r>
      <w:r>
        <w:br w:type="textWrapping"/>
      </w:r>
      <w:r>
        <w:t xml:space="preserve">–</w:t>
      </w:r>
      <w:r>
        <w:br w:type="textWrapping"/>
      </w:r>
      <w:r>
        <w:br w:type="textWrapping"/>
      </w:r>
      <w:r>
        <w:rPr>
          <w:i/>
        </w:rPr>
        <w:t xml:space="preserve">Lời cuối truyện</w:t>
      </w:r>
      <w:r>
        <w:br w:type="textWrapping"/>
      </w:r>
      <w:r>
        <w:br w:type="textWrapping"/>
      </w:r>
      <w:r>
        <w:t xml:space="preserve">Phiên ngoại xem như là giao thời giữa quá khứ, hiện tại và tương lai, mặc dù có hơi mờ mịt…..</w:t>
      </w:r>
      <w:r>
        <w:br w:type="textWrapping"/>
      </w:r>
      <w:r>
        <w:br w:type="textWrapping"/>
      </w:r>
      <w:r>
        <w:t xml:space="preserve">Về chuyện xảy ra trong nhà Nghiêm Tích….. Kỳ thật việc này không quan trọng lắm, quan trọng hơn là tác giả chưa nghĩ ra rốt cuộc là chuyện gì….. Hơn nữa vấn đề này mà viết ra khẳng định sẽ khiến người ta có cảm giác sấm to mưa nhỏ, dù sao thì chuyện phát sinh trước kia tương đối nghiêm trọng, tạo thành ảnh hưởng tới tính cách của Nghiêm Tích.</w:t>
      </w:r>
      <w:r>
        <w:br w:type="textWrapping"/>
      </w:r>
      <w:r>
        <w:br w:type="textWrapping"/>
      </w:r>
      <w:r>
        <w:t xml:space="preserve">Sau nữa là quản lí….. Tôi thật sự không biết làm thế nào để hắn tự tha thứ cho bản thân, hận không thể xuyên không đi ngăn cản chính hắn, nói vậy thì lại xé to quá, dù sao thì tạm thời không viết tới.</w:t>
      </w:r>
      <w:r>
        <w:br w:type="textWrapping"/>
      </w:r>
      <w:r>
        <w:br w:type="textWrapping"/>
      </w:r>
      <w:r>
        <w:t xml:space="preserve">Hệ liệt kết thúc, bất kể có tiếc nuối thế nào, nhưng tôi cách nhiều năm như vậy lại đem thiên này viết tiếp, cũng coi như cho bản thân một cái tổng kết. Tôi biết có nhiều người lúc đó còn đang học sơ trung, bây giờ đều đã lên đại học (móa, quá lâu)……. Dự tính ban đầu cho hệ liệt này khi ấy, chính là viết vài truyện ấm áp, tôi năng lực có hạn có thể không truyền đạt được cảm giác này cho đúng, nhưng tôi tận lự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ang-anh-tap-he-liet-bo-thu-4-dieu-ngu-hoa-huong-hon-gioi-s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d558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5" Target="http://mp3.zing.vn/bai-hat/Trong-Tieng-Ca-Cua-Em-Khuc-Uyen-Dinh/ZW6I8UD0.html" TargetMode="External" /></Relationships>
</file>

<file path=word/_rels/footnotes.xml.rels><?xml version="1.0" encoding="UTF-8"?>
<Relationships xmlns="http://schemas.openxmlformats.org/package/2006/relationships"><Relationship Type="http://schemas.openxmlformats.org/officeDocument/2006/relationships/hyperlink" Id="rId35" Target="http://mp3.zing.vn/bai-hat/Trong-Tieng-Ca-Cua-Em-Khuc-Uyen-Dinh/ZW6I8UD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àng Anh Tập Hệ Liệt ]– Bộ Thứ 4 - Điểu Ngữ Hoa Hương Hôn Giới Sở</dc:title>
  <dc:creator/>
  <dcterms:created xsi:type="dcterms:W3CDTF">2018-05-18T05:29:23Z</dcterms:created>
  <dcterms:modified xsi:type="dcterms:W3CDTF">2018-05-18T05:29:23Z</dcterms:modified>
</cp:coreProperties>
</file>